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cs="Arial"/>
                <w:b/>
                <w:bCs/>
                <w:i/>
                <w:iCs/>
                <w:color w:val="000066"/>
                <w:sz w:val="24"/>
                <w:szCs w:val="24"/>
                <w:lang w:eastAsia="it-IT"/>
              </w:rPr>
              <w:t>CHEMICAL ENGINEERING</w:t>
            </w:r>
            <w:r w:rsidRPr="00B57B36">
              <w:rPr>
                <w:rFonts w:cs="Arial"/>
                <w:b/>
                <w:bCs/>
                <w:i/>
                <w:iCs/>
                <w:color w:val="666666"/>
                <w:sz w:val="24"/>
                <w:szCs w:val="24"/>
                <w:lang w:eastAsia="it-IT"/>
              </w:rPr>
              <w:t>TRANSACTIONS</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CD5FE2">
            <w:pPr>
              <w:spacing w:line="140" w:lineRule="atLeast"/>
              <w:jc w:val="right"/>
              <w:rPr>
                <w:rFonts w:cs="Arial"/>
                <w:sz w:val="14"/>
                <w:szCs w:val="14"/>
              </w:rPr>
            </w:pPr>
            <w:r w:rsidRPr="00B57B36">
              <w:rPr>
                <w:rFonts w:cs="Arial"/>
                <w:sz w:val="14"/>
                <w:szCs w:val="14"/>
              </w:rPr>
              <w:t xml:space="preserve">Online at </w:t>
            </w:r>
            <w:r w:rsidR="00892AD5" w:rsidRPr="00963E05">
              <w:rPr>
                <w:rFonts w:cs="Arial"/>
                <w:sz w:val="14"/>
                <w:szCs w:val="14"/>
              </w:rPr>
              <w:t>www.aidic.it/ce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635B9" w:rsidRPr="00252C1A">
              <w:rPr>
                <w:rFonts w:ascii="Tahoma" w:hAnsi="Tahoma" w:cs="Tahoma"/>
                <w:sz w:val="14"/>
                <w:szCs w:val="14"/>
                <w:lang w:val="it-IT"/>
              </w:rPr>
              <w:t>Sauro Pierucci,</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844094" w:rsidRDefault="00844094" w:rsidP="00844094">
      <w:pPr>
        <w:spacing w:line="356" w:lineRule="auto"/>
        <w:ind w:left="-15" w:right="741"/>
        <w:rPr>
          <w:b/>
          <w:szCs w:val="24"/>
          <w:lang w:val="en-US"/>
        </w:rPr>
      </w:pPr>
    </w:p>
    <w:p w:rsidR="0090732D" w:rsidRPr="00A33351" w:rsidRDefault="00844094" w:rsidP="00A33351">
      <w:pPr>
        <w:spacing w:line="356" w:lineRule="auto"/>
        <w:ind w:left="-15" w:right="741"/>
        <w:jc w:val="center"/>
        <w:rPr>
          <w:sz w:val="32"/>
          <w:szCs w:val="32"/>
          <w:lang w:val="en-US"/>
        </w:rPr>
      </w:pPr>
      <w:r w:rsidRPr="00A33351">
        <w:rPr>
          <w:sz w:val="32"/>
          <w:szCs w:val="32"/>
          <w:lang w:val="en-US"/>
        </w:rPr>
        <w:t xml:space="preserve">Chemical stability and maturity of compounds from </w:t>
      </w:r>
      <w:r w:rsidR="002C2C35" w:rsidRPr="00A33351">
        <w:rPr>
          <w:sz w:val="32"/>
          <w:szCs w:val="32"/>
          <w:lang w:val="en-US"/>
        </w:rPr>
        <w:t xml:space="preserve">organic </w:t>
      </w:r>
      <w:r w:rsidRPr="00A33351">
        <w:rPr>
          <w:sz w:val="32"/>
          <w:szCs w:val="32"/>
          <w:lang w:val="en-US"/>
        </w:rPr>
        <w:t>solid waste treatment</w:t>
      </w:r>
    </w:p>
    <w:p w:rsidR="0090732D" w:rsidRPr="008132D3" w:rsidRDefault="00A51230" w:rsidP="0090732D">
      <w:pPr>
        <w:spacing w:line="356" w:lineRule="auto"/>
        <w:ind w:left="-15" w:right="741"/>
        <w:rPr>
          <w:sz w:val="24"/>
          <w:szCs w:val="24"/>
          <w:vertAlign w:val="superscript"/>
          <w:lang w:val="pt-BR"/>
        </w:rPr>
      </w:pPr>
      <w:proofErr w:type="spellStart"/>
      <w:r w:rsidRPr="008132D3">
        <w:rPr>
          <w:sz w:val="24"/>
          <w:szCs w:val="24"/>
          <w:lang w:val="pt-BR"/>
        </w:rPr>
        <w:t>Luciléia</w:t>
      </w:r>
      <w:proofErr w:type="spellEnd"/>
      <w:r w:rsidRPr="008132D3">
        <w:rPr>
          <w:sz w:val="24"/>
          <w:szCs w:val="24"/>
          <w:lang w:val="pt-BR"/>
        </w:rPr>
        <w:t xml:space="preserve"> G. T. </w:t>
      </w:r>
      <w:proofErr w:type="spellStart"/>
      <w:r w:rsidRPr="008132D3">
        <w:rPr>
          <w:sz w:val="24"/>
          <w:szCs w:val="24"/>
          <w:lang w:val="pt-BR"/>
        </w:rPr>
        <w:t>Colares</w:t>
      </w:r>
      <w:r w:rsidR="00600535" w:rsidRPr="008132D3">
        <w:rPr>
          <w:sz w:val="24"/>
          <w:szCs w:val="24"/>
          <w:vertAlign w:val="superscript"/>
          <w:lang w:val="pt-BR"/>
        </w:rPr>
        <w:t>a</w:t>
      </w:r>
      <w:proofErr w:type="spellEnd"/>
      <w:r w:rsidR="008D1C29" w:rsidRPr="008132D3">
        <w:rPr>
          <w:sz w:val="24"/>
          <w:szCs w:val="24"/>
          <w:lang w:val="pt-BR"/>
        </w:rPr>
        <w:t>*</w:t>
      </w:r>
      <w:r w:rsidR="00600535" w:rsidRPr="008132D3">
        <w:rPr>
          <w:sz w:val="24"/>
          <w:szCs w:val="24"/>
          <w:lang w:val="pt-BR"/>
        </w:rPr>
        <w:t xml:space="preserve">, </w:t>
      </w:r>
      <w:r w:rsidR="00387859" w:rsidRPr="008132D3">
        <w:rPr>
          <w:sz w:val="24"/>
          <w:szCs w:val="24"/>
          <w:lang w:val="pt-BR"/>
        </w:rPr>
        <w:t xml:space="preserve">Daniele </w:t>
      </w:r>
      <w:proofErr w:type="spellStart"/>
      <w:r w:rsidR="00387859" w:rsidRPr="008132D3">
        <w:rPr>
          <w:sz w:val="24"/>
          <w:szCs w:val="24"/>
          <w:lang w:val="pt-BR"/>
        </w:rPr>
        <w:t>Seremeta</w:t>
      </w:r>
      <w:r w:rsidR="00387859" w:rsidRPr="008132D3">
        <w:rPr>
          <w:sz w:val="24"/>
          <w:szCs w:val="24"/>
          <w:vertAlign w:val="superscript"/>
          <w:lang w:val="pt-BR"/>
        </w:rPr>
        <w:t>b</w:t>
      </w:r>
      <w:proofErr w:type="spellEnd"/>
      <w:r w:rsidR="00387859">
        <w:rPr>
          <w:sz w:val="24"/>
          <w:szCs w:val="24"/>
          <w:lang w:val="pt-BR"/>
        </w:rPr>
        <w:t xml:space="preserve">, </w:t>
      </w:r>
      <w:r w:rsidRPr="008132D3">
        <w:rPr>
          <w:sz w:val="24"/>
          <w:szCs w:val="24"/>
          <w:lang w:val="pt-BR"/>
        </w:rPr>
        <w:t xml:space="preserve">Sandro X. </w:t>
      </w:r>
      <w:proofErr w:type="spellStart"/>
      <w:r w:rsidRPr="008132D3">
        <w:rPr>
          <w:sz w:val="24"/>
          <w:szCs w:val="24"/>
          <w:lang w:val="pt-BR"/>
        </w:rPr>
        <w:t>Campos</w:t>
      </w:r>
      <w:r w:rsidR="00600535" w:rsidRPr="008132D3">
        <w:rPr>
          <w:sz w:val="24"/>
          <w:szCs w:val="24"/>
          <w:vertAlign w:val="superscript"/>
          <w:lang w:val="pt-BR"/>
        </w:rPr>
        <w:t>b</w:t>
      </w:r>
      <w:proofErr w:type="spellEnd"/>
    </w:p>
    <w:p w:rsidR="0090732D" w:rsidRPr="008D1C29" w:rsidRDefault="00E978D0" w:rsidP="00A33351">
      <w:pPr>
        <w:spacing w:line="240" w:lineRule="auto"/>
        <w:ind w:left="-15" w:right="741"/>
        <w:rPr>
          <w:sz w:val="16"/>
          <w:szCs w:val="16"/>
          <w:lang w:val="pt-BR"/>
        </w:rPr>
      </w:pPr>
      <w:proofErr w:type="spellStart"/>
      <w:proofErr w:type="gramStart"/>
      <w:r w:rsidRPr="00A33351">
        <w:rPr>
          <w:sz w:val="16"/>
          <w:szCs w:val="16"/>
          <w:vertAlign w:val="superscript"/>
          <w:lang w:val="pt-BR"/>
        </w:rPr>
        <w:t>a</w:t>
      </w:r>
      <w:r w:rsidR="00A51230" w:rsidRPr="00A33351">
        <w:rPr>
          <w:sz w:val="16"/>
          <w:szCs w:val="16"/>
          <w:lang w:val="pt-BR"/>
        </w:rPr>
        <w:t>Federal</w:t>
      </w:r>
      <w:proofErr w:type="spellEnd"/>
      <w:proofErr w:type="gramEnd"/>
      <w:r w:rsidR="00A51230" w:rsidRPr="00A33351">
        <w:rPr>
          <w:sz w:val="16"/>
          <w:szCs w:val="16"/>
          <w:lang w:val="pt-BR"/>
        </w:rPr>
        <w:t xml:space="preserve"> </w:t>
      </w:r>
      <w:proofErr w:type="spellStart"/>
      <w:r w:rsidR="00A51230" w:rsidRPr="00A33351">
        <w:rPr>
          <w:sz w:val="16"/>
          <w:szCs w:val="16"/>
          <w:lang w:val="pt-BR"/>
        </w:rPr>
        <w:t>University</w:t>
      </w:r>
      <w:proofErr w:type="spellEnd"/>
      <w:r w:rsidR="00606B75">
        <w:rPr>
          <w:sz w:val="16"/>
          <w:szCs w:val="16"/>
          <w:lang w:val="pt-BR"/>
        </w:rPr>
        <w:t xml:space="preserve"> </w:t>
      </w:r>
      <w:proofErr w:type="spellStart"/>
      <w:r w:rsidR="00A51230" w:rsidRPr="00A33351">
        <w:rPr>
          <w:sz w:val="16"/>
          <w:szCs w:val="16"/>
          <w:lang w:val="pt-BR"/>
        </w:rPr>
        <w:t>of</w:t>
      </w:r>
      <w:proofErr w:type="spellEnd"/>
      <w:r w:rsidR="00A51230" w:rsidRPr="00A33351">
        <w:rPr>
          <w:sz w:val="16"/>
          <w:szCs w:val="16"/>
          <w:lang w:val="pt-BR"/>
        </w:rPr>
        <w:t xml:space="preserve">  Rio de Janeiro, </w:t>
      </w:r>
      <w:proofErr w:type="spellStart"/>
      <w:r w:rsidR="008D1C29" w:rsidRPr="008D1C29">
        <w:rPr>
          <w:sz w:val="16"/>
          <w:szCs w:val="16"/>
          <w:lang w:val="pt-BR"/>
        </w:rPr>
        <w:t>Institute</w:t>
      </w:r>
      <w:proofErr w:type="spellEnd"/>
      <w:r w:rsidR="008D1C29" w:rsidRPr="008D1C29">
        <w:rPr>
          <w:sz w:val="16"/>
          <w:szCs w:val="16"/>
          <w:lang w:val="pt-BR"/>
        </w:rPr>
        <w:t xml:space="preserve"> </w:t>
      </w:r>
      <w:proofErr w:type="spellStart"/>
      <w:r w:rsidR="008D1C29" w:rsidRPr="008D1C29">
        <w:rPr>
          <w:sz w:val="16"/>
          <w:szCs w:val="16"/>
          <w:lang w:val="pt-BR"/>
        </w:rPr>
        <w:t>of</w:t>
      </w:r>
      <w:proofErr w:type="spellEnd"/>
      <w:r w:rsidR="008D1C29" w:rsidRPr="008D1C29">
        <w:rPr>
          <w:sz w:val="16"/>
          <w:szCs w:val="16"/>
          <w:lang w:val="pt-BR"/>
        </w:rPr>
        <w:t xml:space="preserve"> </w:t>
      </w:r>
      <w:proofErr w:type="spellStart"/>
      <w:r w:rsidR="008D1C29" w:rsidRPr="008D1C29">
        <w:rPr>
          <w:sz w:val="16"/>
          <w:szCs w:val="16"/>
          <w:lang w:val="pt-BR"/>
        </w:rPr>
        <w:t>Nutrition</w:t>
      </w:r>
      <w:proofErr w:type="spellEnd"/>
      <w:r w:rsidR="008D1C29">
        <w:rPr>
          <w:sz w:val="16"/>
          <w:szCs w:val="16"/>
          <w:lang w:val="pt-BR"/>
        </w:rPr>
        <w:t xml:space="preserve">, </w:t>
      </w:r>
      <w:r w:rsidR="008D1C29" w:rsidRPr="008D1C29">
        <w:rPr>
          <w:bCs/>
          <w:sz w:val="16"/>
          <w:szCs w:val="16"/>
          <w:lang w:val="pt-BR"/>
        </w:rPr>
        <w:t xml:space="preserve">Av. Brigadeiro </w:t>
      </w:r>
      <w:proofErr w:type="spellStart"/>
      <w:r w:rsidR="008D1C29" w:rsidRPr="008D1C29">
        <w:rPr>
          <w:bCs/>
          <w:sz w:val="16"/>
          <w:szCs w:val="16"/>
          <w:lang w:val="pt-BR"/>
        </w:rPr>
        <w:t>Trompowski</w:t>
      </w:r>
      <w:proofErr w:type="spellEnd"/>
      <w:r w:rsidR="008D1C29" w:rsidRPr="008D1C29">
        <w:rPr>
          <w:bCs/>
          <w:sz w:val="16"/>
          <w:szCs w:val="16"/>
          <w:lang w:val="pt-BR"/>
        </w:rPr>
        <w:t xml:space="preserve">, s/n, </w:t>
      </w:r>
      <w:r w:rsidR="008D1C29">
        <w:rPr>
          <w:bCs/>
          <w:sz w:val="16"/>
          <w:szCs w:val="16"/>
          <w:lang w:val="pt-BR"/>
        </w:rPr>
        <w:t xml:space="preserve">Rio de Janeiro, </w:t>
      </w:r>
      <w:proofErr w:type="spellStart"/>
      <w:r w:rsidR="008D1C29">
        <w:rPr>
          <w:bCs/>
          <w:sz w:val="16"/>
          <w:szCs w:val="16"/>
          <w:lang w:val="pt-BR"/>
        </w:rPr>
        <w:t>Brazil</w:t>
      </w:r>
      <w:proofErr w:type="spellEnd"/>
    </w:p>
    <w:p w:rsidR="0090732D" w:rsidRPr="00C72F9D" w:rsidRDefault="00E978D0" w:rsidP="00A33351">
      <w:pPr>
        <w:spacing w:line="240" w:lineRule="auto"/>
        <w:ind w:left="-15" w:right="741"/>
        <w:rPr>
          <w:sz w:val="16"/>
          <w:szCs w:val="16"/>
        </w:rPr>
      </w:pPr>
      <w:proofErr w:type="spellStart"/>
      <w:r w:rsidRPr="00A33351">
        <w:rPr>
          <w:sz w:val="16"/>
          <w:szCs w:val="16"/>
          <w:vertAlign w:val="superscript"/>
        </w:rPr>
        <w:t>b</w:t>
      </w:r>
      <w:r w:rsidR="00257896">
        <w:rPr>
          <w:sz w:val="16"/>
          <w:szCs w:val="16"/>
        </w:rPr>
        <w:t>P</w:t>
      </w:r>
      <w:r w:rsidR="00257896" w:rsidRPr="00A33351">
        <w:rPr>
          <w:sz w:val="16"/>
          <w:szCs w:val="16"/>
        </w:rPr>
        <w:t>onta</w:t>
      </w:r>
      <w:proofErr w:type="spellEnd"/>
      <w:r w:rsidR="00257896" w:rsidRPr="00A33351">
        <w:rPr>
          <w:sz w:val="16"/>
          <w:szCs w:val="16"/>
        </w:rPr>
        <w:t xml:space="preserve"> </w:t>
      </w:r>
      <w:proofErr w:type="spellStart"/>
      <w:r w:rsidR="00257896" w:rsidRPr="00A33351">
        <w:rPr>
          <w:sz w:val="16"/>
          <w:szCs w:val="16"/>
        </w:rPr>
        <w:t>Grossa</w:t>
      </w:r>
      <w:proofErr w:type="spellEnd"/>
      <w:r w:rsidR="00257896" w:rsidRPr="00A33351">
        <w:rPr>
          <w:sz w:val="16"/>
          <w:szCs w:val="16"/>
        </w:rPr>
        <w:t xml:space="preserve"> </w:t>
      </w:r>
      <w:r w:rsidR="00A51230" w:rsidRPr="00A33351">
        <w:rPr>
          <w:sz w:val="16"/>
          <w:szCs w:val="16"/>
        </w:rPr>
        <w:t>State</w:t>
      </w:r>
      <w:r w:rsidR="00606B75">
        <w:rPr>
          <w:sz w:val="16"/>
          <w:szCs w:val="16"/>
        </w:rPr>
        <w:t xml:space="preserve"> </w:t>
      </w:r>
      <w:r w:rsidR="00A51230" w:rsidRPr="00A33351">
        <w:rPr>
          <w:sz w:val="16"/>
          <w:szCs w:val="16"/>
        </w:rPr>
        <w:t xml:space="preserve">University, </w:t>
      </w:r>
      <w:r w:rsidR="00C72F9D">
        <w:rPr>
          <w:sz w:val="16"/>
          <w:szCs w:val="16"/>
        </w:rPr>
        <w:t>Chemistry D</w:t>
      </w:r>
      <w:r w:rsidR="00F51990" w:rsidRPr="00F51990">
        <w:rPr>
          <w:sz w:val="16"/>
          <w:szCs w:val="16"/>
        </w:rPr>
        <w:t>epartment</w:t>
      </w:r>
      <w:r w:rsidR="008D1C29">
        <w:rPr>
          <w:sz w:val="16"/>
          <w:szCs w:val="16"/>
          <w:lang w:val="pt-BR"/>
        </w:rPr>
        <w:t xml:space="preserve">, </w:t>
      </w:r>
      <w:r w:rsidR="00C72F9D" w:rsidRPr="00C72F9D">
        <w:rPr>
          <w:bCs/>
          <w:sz w:val="16"/>
          <w:szCs w:val="16"/>
        </w:rPr>
        <w:t>Av. General C</w:t>
      </w:r>
      <w:r w:rsidR="00C72F9D">
        <w:rPr>
          <w:bCs/>
          <w:sz w:val="16"/>
          <w:szCs w:val="16"/>
        </w:rPr>
        <w:t>.</w:t>
      </w:r>
      <w:r w:rsidR="00C72F9D" w:rsidRPr="00C72F9D">
        <w:rPr>
          <w:bCs/>
          <w:sz w:val="16"/>
          <w:szCs w:val="16"/>
        </w:rPr>
        <w:t xml:space="preserve"> </w:t>
      </w:r>
      <w:proofErr w:type="spellStart"/>
      <w:r w:rsidR="00C72F9D" w:rsidRPr="00C72F9D">
        <w:rPr>
          <w:bCs/>
          <w:sz w:val="16"/>
          <w:szCs w:val="16"/>
        </w:rPr>
        <w:t>Cavalcanti</w:t>
      </w:r>
      <w:proofErr w:type="spellEnd"/>
      <w:r w:rsidR="00C72F9D" w:rsidRPr="00C72F9D">
        <w:rPr>
          <w:bCs/>
          <w:sz w:val="16"/>
          <w:szCs w:val="16"/>
        </w:rPr>
        <w:t>, 4748</w:t>
      </w:r>
      <w:r w:rsidR="00C72F9D">
        <w:rPr>
          <w:bCs/>
          <w:sz w:val="16"/>
          <w:szCs w:val="16"/>
        </w:rPr>
        <w:t>,</w:t>
      </w:r>
      <w:r w:rsidR="00C72F9D" w:rsidRPr="00C72F9D">
        <w:rPr>
          <w:bCs/>
          <w:sz w:val="16"/>
          <w:szCs w:val="16"/>
        </w:rPr>
        <w:t> </w:t>
      </w:r>
      <w:r w:rsidR="008D1C29" w:rsidRPr="00C72F9D">
        <w:rPr>
          <w:sz w:val="16"/>
          <w:szCs w:val="16"/>
        </w:rPr>
        <w:t>Pont</w:t>
      </w:r>
      <w:r w:rsidR="00192B3C" w:rsidRPr="00C72F9D">
        <w:rPr>
          <w:sz w:val="16"/>
          <w:szCs w:val="16"/>
        </w:rPr>
        <w:t xml:space="preserve">a </w:t>
      </w:r>
      <w:proofErr w:type="spellStart"/>
      <w:r w:rsidR="00192B3C" w:rsidRPr="00C72F9D">
        <w:rPr>
          <w:sz w:val="16"/>
          <w:szCs w:val="16"/>
        </w:rPr>
        <w:t>Grossa</w:t>
      </w:r>
      <w:proofErr w:type="spellEnd"/>
      <w:r w:rsidR="00192B3C" w:rsidRPr="00C72F9D">
        <w:rPr>
          <w:sz w:val="16"/>
          <w:szCs w:val="16"/>
        </w:rPr>
        <w:t>,</w:t>
      </w:r>
      <w:r w:rsidR="008D1C29" w:rsidRPr="00C72F9D">
        <w:rPr>
          <w:sz w:val="16"/>
          <w:szCs w:val="16"/>
        </w:rPr>
        <w:t xml:space="preserve"> </w:t>
      </w:r>
      <w:r w:rsidR="00A51230" w:rsidRPr="00C72F9D">
        <w:rPr>
          <w:sz w:val="16"/>
          <w:szCs w:val="16"/>
        </w:rPr>
        <w:t>Brazil</w:t>
      </w:r>
    </w:p>
    <w:p w:rsidR="0090732D" w:rsidRPr="00A33351" w:rsidRDefault="00A51230" w:rsidP="00A33351">
      <w:pPr>
        <w:spacing w:line="240" w:lineRule="auto"/>
        <w:ind w:left="-15" w:right="741"/>
        <w:rPr>
          <w:sz w:val="16"/>
          <w:szCs w:val="16"/>
        </w:rPr>
      </w:pPr>
      <w:r w:rsidRPr="00A33351">
        <w:rPr>
          <w:sz w:val="16"/>
          <w:szCs w:val="16"/>
        </w:rPr>
        <w:t>lucolares</w:t>
      </w:r>
      <w:r w:rsidR="00600535" w:rsidRPr="00A33351">
        <w:rPr>
          <w:sz w:val="16"/>
          <w:szCs w:val="16"/>
        </w:rPr>
        <w:t>@</w:t>
      </w:r>
      <w:r w:rsidRPr="00A33351">
        <w:rPr>
          <w:sz w:val="16"/>
          <w:szCs w:val="16"/>
        </w:rPr>
        <w:t>nutricao.ufrj.br</w:t>
      </w:r>
    </w:p>
    <w:p w:rsidR="0090732D" w:rsidRDefault="0090732D" w:rsidP="0090732D">
      <w:pPr>
        <w:spacing w:line="356" w:lineRule="auto"/>
        <w:ind w:left="-15" w:right="741"/>
      </w:pPr>
    </w:p>
    <w:p w:rsidR="00FE33FA" w:rsidRPr="00FE33FA" w:rsidRDefault="00A10DFF" w:rsidP="00FE33FA">
      <w:pPr>
        <w:pStyle w:val="CETAddress"/>
        <w:jc w:val="both"/>
        <w:rPr>
          <w:rFonts w:cs="Arial"/>
          <w:sz w:val="18"/>
          <w:szCs w:val="18"/>
          <w:lang w:val="en-US"/>
        </w:rPr>
      </w:pPr>
      <w:r w:rsidRPr="002C68B7">
        <w:rPr>
          <w:rFonts w:cs="Arial"/>
          <w:sz w:val="18"/>
          <w:szCs w:val="18"/>
          <w:lang w:val="en-US"/>
        </w:rPr>
        <w:t>Composting is a recycling method based on biological degradation of organic solid waste (OSW) by microorganisms under aerobic conditions, resulting in a stable and mature organic compound that can be used as organic fertilizer in agriculture. Several countries have invested in this technology as part of urban solid waste management, since it is considered simple and inexpensive, provided there are parameters controlled during the process such as temperature, humidity, pH, carbon / nitrogen ratio and particle size. The composting process in the reactor system presents some advantages when compared to the traditional process in piles or ponds, as the requirement of smaller area and labor. The objective of this work was to evaluate the chemical stability and maturity of compounds from organic solid waste treatment by composting process in a reactor system. The reactor was constructed and filled with 60 kg of material, being 58% of OSW, 28% of Wood waste</w:t>
      </w:r>
      <w:r w:rsidRPr="002C68B7">
        <w:rPr>
          <w:rFonts w:ascii="Cambria Math" w:hAnsi="Cambria Math" w:cs="Arial"/>
          <w:sz w:val="18"/>
          <w:szCs w:val="18"/>
          <w:lang w:val="en-US"/>
        </w:rPr>
        <w:t>‐</w:t>
      </w:r>
      <w:r w:rsidRPr="002C68B7">
        <w:rPr>
          <w:rFonts w:cs="Arial"/>
          <w:sz w:val="18"/>
          <w:szCs w:val="18"/>
          <w:lang w:val="en-US"/>
        </w:rPr>
        <w:t>sawdust and 14% of dry leaves. To evaluate the chemical stability of the compound the following parameters were monitored for 120 days: Temperature (°C); pH in 0.01 molL</w:t>
      </w:r>
      <w:r w:rsidRPr="002C68B7">
        <w:rPr>
          <w:rFonts w:cs="Arial"/>
          <w:sz w:val="18"/>
          <w:szCs w:val="18"/>
          <w:vertAlign w:val="superscript"/>
          <w:lang w:val="en-US"/>
        </w:rPr>
        <w:t>-1</w:t>
      </w:r>
      <w:r w:rsidRPr="002C68B7">
        <w:rPr>
          <w:rFonts w:cs="Arial"/>
          <w:sz w:val="18"/>
          <w:szCs w:val="18"/>
          <w:lang w:val="en-US"/>
        </w:rPr>
        <w:t xml:space="preserve"> CaCl</w:t>
      </w:r>
      <w:r w:rsidRPr="002C68B7">
        <w:rPr>
          <w:rFonts w:cs="Arial"/>
          <w:sz w:val="18"/>
          <w:szCs w:val="18"/>
          <w:vertAlign w:val="subscript"/>
          <w:lang w:val="en-US"/>
        </w:rPr>
        <w:t>2</w:t>
      </w:r>
      <w:r w:rsidRPr="002C68B7">
        <w:rPr>
          <w:rFonts w:cs="Arial"/>
          <w:sz w:val="18"/>
          <w:szCs w:val="18"/>
          <w:lang w:val="en-US"/>
        </w:rPr>
        <w:t xml:space="preserve"> solution; moist at 65°C; carbon/nitrogen Ratio; cation exchange capacity (CEC mmol kg</w:t>
      </w:r>
      <w:r w:rsidRPr="002C68B7">
        <w:rPr>
          <w:rFonts w:cs="Arial"/>
          <w:sz w:val="18"/>
          <w:szCs w:val="18"/>
          <w:vertAlign w:val="superscript"/>
          <w:lang w:val="en-US"/>
        </w:rPr>
        <w:t>-1</w:t>
      </w:r>
      <w:r w:rsidRPr="002C68B7">
        <w:rPr>
          <w:rFonts w:cs="Arial"/>
          <w:sz w:val="18"/>
          <w:szCs w:val="18"/>
          <w:lang w:val="en-US"/>
        </w:rPr>
        <w:t xml:space="preserve">); Total Organic Carbon (TOC) and CEC/TOC ratio. Toevaluate the maturity of the compound the following parameters were monitored: Germination index (GI); Electric conductivity (EC); Spectroscopic characterization of humic acids in the ultraviolet-visible region (UV-Vis); Spectroscopic characterization of humic acids by Fourier transform infrared spectroscopy (FTIR) and ash content. It was observed that after 90 days the compound presented stability, with reduction of temperature, moist and Carbon / Nitrogen ratio, increase of pH, CEC and CEC / COT ratio; however, the maturity of the compound was reached at 120 days of the composting. </w:t>
      </w:r>
      <w:r w:rsidR="00FE33FA" w:rsidRPr="00FE33FA">
        <w:rPr>
          <w:rFonts w:cs="Arial"/>
          <w:sz w:val="18"/>
          <w:szCs w:val="18"/>
          <w:lang w:val="en-US"/>
        </w:rPr>
        <w:t>The compound reached stability and maturity at the end of the composting process (90-120 days), indicating that it could be used as soil corrective in agriculture.</w:t>
      </w:r>
    </w:p>
    <w:p w:rsidR="0090732D" w:rsidRDefault="0029308D" w:rsidP="00844094">
      <w:pPr>
        <w:pStyle w:val="CETAddress"/>
        <w:jc w:val="both"/>
        <w:rPr>
          <w:rFonts w:eastAsiaTheme="minorHAnsi" w:cs="Arial"/>
          <w:sz w:val="18"/>
          <w:szCs w:val="18"/>
          <w:lang w:val="pt-BR"/>
        </w:rPr>
      </w:pPr>
      <w:r w:rsidRPr="00555313">
        <w:rPr>
          <w:rFonts w:eastAsiaTheme="minorHAnsi" w:cs="Arial"/>
          <w:sz w:val="18"/>
          <w:szCs w:val="18"/>
          <w:lang w:val="pt-BR"/>
        </w:rPr>
        <w:t>KEY WORDS:</w:t>
      </w:r>
      <w:r w:rsidR="00DC4A62" w:rsidRPr="00555313">
        <w:rPr>
          <w:rFonts w:eastAsiaTheme="minorHAnsi" w:cs="Arial"/>
          <w:sz w:val="18"/>
          <w:szCs w:val="18"/>
          <w:lang w:val="pt-BR"/>
        </w:rPr>
        <w:t xml:space="preserve"> organic solid waste, composting, stability, maturity</w:t>
      </w:r>
    </w:p>
    <w:p w:rsidR="00103264" w:rsidRDefault="00103264" w:rsidP="00844094">
      <w:pPr>
        <w:pStyle w:val="CETAddress"/>
        <w:jc w:val="both"/>
        <w:rPr>
          <w:rFonts w:eastAsiaTheme="minorHAnsi" w:cs="Arial"/>
          <w:sz w:val="18"/>
          <w:szCs w:val="18"/>
          <w:lang w:val="pt-BR"/>
        </w:rPr>
      </w:pPr>
    </w:p>
    <w:p w:rsidR="00600535" w:rsidRPr="00B57B36" w:rsidRDefault="00600535" w:rsidP="00600535">
      <w:pPr>
        <w:pStyle w:val="CETHeading1"/>
        <w:rPr>
          <w:lang w:val="en-GB"/>
        </w:rPr>
      </w:pPr>
      <w:r w:rsidRPr="00B57B36">
        <w:rPr>
          <w:lang w:val="en-GB"/>
        </w:rPr>
        <w:t>Introduction</w:t>
      </w:r>
    </w:p>
    <w:p w:rsidR="00606B75" w:rsidRPr="00606B75" w:rsidRDefault="00606B75" w:rsidP="00606B75">
      <w:pPr>
        <w:pStyle w:val="PargrafodaLista"/>
        <w:tabs>
          <w:tab w:val="clear" w:pos="7100"/>
        </w:tabs>
        <w:autoSpaceDE w:val="0"/>
        <w:autoSpaceDN w:val="0"/>
        <w:adjustRightInd w:val="0"/>
        <w:ind w:left="0"/>
        <w:rPr>
          <w:rFonts w:cs="Arial"/>
          <w:szCs w:val="18"/>
          <w:lang w:val="en-US"/>
        </w:rPr>
      </w:pPr>
      <w:r w:rsidRPr="00606B75">
        <w:rPr>
          <w:rFonts w:eastAsiaTheme="minorHAnsi" w:cs="Arial"/>
          <w:szCs w:val="18"/>
          <w:lang w:val="en-US"/>
        </w:rPr>
        <w:t>Population growth, urbanization, and lifestyle changes have contributed to increases in the generation of municipal solid waste (MSW), requiring investment by states and municipalities in strategies that can minimize social, economic, and environmental problems caused by inadequate management of solid waste (</w:t>
      </w:r>
      <w:proofErr w:type="spellStart"/>
      <w:r w:rsidR="001C4107">
        <w:rPr>
          <w:rFonts w:eastAsiaTheme="minorHAnsi" w:cs="Arial"/>
          <w:szCs w:val="18"/>
          <w:lang w:val="en-US"/>
        </w:rPr>
        <w:t>Mannarino</w:t>
      </w:r>
      <w:proofErr w:type="spellEnd"/>
      <w:r w:rsidR="001C4107">
        <w:rPr>
          <w:rFonts w:eastAsiaTheme="minorHAnsi" w:cs="Arial"/>
          <w:szCs w:val="18"/>
          <w:lang w:val="en-US"/>
        </w:rPr>
        <w:t xml:space="preserve"> et al., 2016, </w:t>
      </w:r>
      <w:r w:rsidRPr="00606B75">
        <w:rPr>
          <w:rFonts w:eastAsiaTheme="minorHAnsi" w:cs="Arial"/>
          <w:szCs w:val="18"/>
          <w:lang w:val="en-US"/>
        </w:rPr>
        <w:t>Kumar et al., 2017)</w:t>
      </w:r>
      <w:r w:rsidR="00555313" w:rsidRPr="00555313">
        <w:rPr>
          <w:rFonts w:eastAsiaTheme="minorHAnsi" w:cs="Arial"/>
          <w:szCs w:val="18"/>
          <w:lang w:val="en-US"/>
        </w:rPr>
        <w:t>, as well as the serious health problems caused by volatile compounds (nitrogenous, oxygenated, aromatic, halogenated, among others) released during the decomposition of solid waste in treatment plants.</w:t>
      </w:r>
      <w:r w:rsidR="00555313">
        <w:rPr>
          <w:rFonts w:eastAsiaTheme="minorHAnsi" w:cs="Arial"/>
          <w:szCs w:val="18"/>
          <w:lang w:val="en-US"/>
        </w:rPr>
        <w:t>(</w:t>
      </w:r>
      <w:r w:rsidR="00555313" w:rsidRPr="00F41EDF">
        <w:rPr>
          <w:rFonts w:eastAsiaTheme="minorHAnsi" w:cs="Arial"/>
          <w:color w:val="000000"/>
          <w:szCs w:val="18"/>
          <w:lang w:val="pt-BR"/>
        </w:rPr>
        <w:t>Wu</w:t>
      </w:r>
      <w:r w:rsidR="00555313">
        <w:rPr>
          <w:rFonts w:eastAsiaTheme="minorHAnsi" w:cs="Arial"/>
          <w:color w:val="000000"/>
          <w:szCs w:val="18"/>
          <w:lang w:val="pt-BR"/>
        </w:rPr>
        <w:t xml:space="preserve"> et al., 2018</w:t>
      </w:r>
      <w:r w:rsidR="001C4107">
        <w:rPr>
          <w:rFonts w:eastAsiaTheme="minorHAnsi" w:cs="Arial"/>
          <w:color w:val="000000"/>
          <w:szCs w:val="18"/>
          <w:lang w:val="pt-BR"/>
        </w:rPr>
        <w:t>, Rodriguez et al., 2018</w:t>
      </w:r>
      <w:r w:rsidR="00555313">
        <w:rPr>
          <w:rFonts w:eastAsiaTheme="minorHAnsi" w:cs="Arial"/>
          <w:color w:val="000000"/>
          <w:szCs w:val="18"/>
          <w:lang w:val="pt-BR"/>
        </w:rPr>
        <w:t>)</w:t>
      </w:r>
      <w:r w:rsidRPr="00606B75">
        <w:rPr>
          <w:rFonts w:eastAsiaTheme="minorHAnsi" w:cs="Arial"/>
          <w:szCs w:val="18"/>
          <w:lang w:val="en-US"/>
        </w:rPr>
        <w:t>. According to the Brazilian Association of Public Cleaning and Special Waste Companies, Brazil generated 78.4 million tons of MSW in 2017 and of this amount, 6.9 million tons were not collected, and 40.9% of the total solid waste collected was disposed of in unsuitable places, without environmental protection. While efforts are being made to solve the problems arising from the generation of MSW in Brazil, these are concentrated in metropolitan regions and large cities, including the implementation of advanced technologies for waste management including reduction in source, and recycling and recovery of materials (</w:t>
      </w:r>
      <w:proofErr w:type="spellStart"/>
      <w:r w:rsidRPr="00606B75">
        <w:rPr>
          <w:rFonts w:eastAsiaTheme="minorHAnsi" w:cs="Arial"/>
          <w:szCs w:val="18"/>
          <w:lang w:val="en-US"/>
        </w:rPr>
        <w:t>Abrelpe</w:t>
      </w:r>
      <w:proofErr w:type="spellEnd"/>
      <w:r w:rsidRPr="00606B75">
        <w:rPr>
          <w:rFonts w:eastAsiaTheme="minorHAnsi" w:cs="Arial"/>
          <w:szCs w:val="18"/>
          <w:lang w:val="en-US"/>
        </w:rPr>
        <w:t>, 2017)</w:t>
      </w:r>
      <w:r w:rsidRPr="00606B75">
        <w:rPr>
          <w:rFonts w:cs="Arial"/>
          <w:szCs w:val="18"/>
          <w:lang w:val="en-US"/>
        </w:rPr>
        <w:t>.</w:t>
      </w:r>
    </w:p>
    <w:p w:rsidR="00606B75" w:rsidRPr="00B045DB" w:rsidRDefault="00606B75" w:rsidP="00954468">
      <w:pPr>
        <w:pStyle w:val="Textodecomentrio"/>
      </w:pPr>
      <w:r w:rsidRPr="00B045DB">
        <w:rPr>
          <w:rFonts w:cs="Arial"/>
          <w:szCs w:val="18"/>
          <w:lang w:val="en-US"/>
        </w:rPr>
        <w:lastRenderedPageBreak/>
        <w:t>When it comes to MSW management, research has focused on that generated in households (</w:t>
      </w:r>
      <w:r w:rsidRPr="00B045DB">
        <w:rPr>
          <w:rFonts w:eastAsiaTheme="minorHAnsi" w:cs="Arial"/>
          <w:szCs w:val="18"/>
          <w:lang w:val="en-US"/>
        </w:rPr>
        <w:t xml:space="preserve">Pham </w:t>
      </w:r>
      <w:proofErr w:type="spellStart"/>
      <w:r w:rsidRPr="00B045DB">
        <w:rPr>
          <w:rFonts w:eastAsiaTheme="minorHAnsi" w:cs="Arial"/>
          <w:szCs w:val="18"/>
          <w:lang w:val="en-US"/>
        </w:rPr>
        <w:t>Phu</w:t>
      </w:r>
      <w:proofErr w:type="spellEnd"/>
      <w:r w:rsidRPr="00B045DB">
        <w:rPr>
          <w:rFonts w:eastAsiaTheme="minorHAnsi" w:cs="Arial"/>
          <w:szCs w:val="18"/>
          <w:lang w:val="en-US"/>
        </w:rPr>
        <w:t xml:space="preserve"> </w:t>
      </w:r>
      <w:r w:rsidRPr="00B045DB">
        <w:rPr>
          <w:rFonts w:cs="Arial"/>
          <w:szCs w:val="18"/>
          <w:lang w:val="en-US"/>
        </w:rPr>
        <w:t>et al., 2018) while little has done on the solid waste generated by the food service industry and by food outside the home. In Brazil, food consumed outside of the home represents 31% of household food expenses. This sector is in rapid growth, being economically important in the generation of jobs and commercialization of food; however, this sector also uses important resources (water and energy) for the production of meals / food and generates a substantial amount of solid waste. The management of this waste therefore requires more attention</w:t>
      </w:r>
      <w:r w:rsidRPr="00B045DB">
        <w:t>.</w:t>
      </w:r>
    </w:p>
    <w:p w:rsidR="00606B75" w:rsidRPr="00606B75" w:rsidRDefault="00606B75" w:rsidP="00954468">
      <w:pPr>
        <w:pStyle w:val="PargrafodaLista"/>
        <w:tabs>
          <w:tab w:val="clear" w:pos="7100"/>
        </w:tabs>
        <w:autoSpaceDE w:val="0"/>
        <w:autoSpaceDN w:val="0"/>
        <w:adjustRightInd w:val="0"/>
        <w:ind w:left="0"/>
        <w:rPr>
          <w:rFonts w:cs="Arial"/>
          <w:szCs w:val="18"/>
          <w:lang w:val="en-US"/>
        </w:rPr>
      </w:pPr>
      <w:r w:rsidRPr="00606B75">
        <w:rPr>
          <w:rFonts w:cs="Arial"/>
          <w:szCs w:val="18"/>
          <w:lang w:val="en-US"/>
        </w:rPr>
        <w:t>Some researches show that approximately 80% of the solid residue generated by food services is organic solid waste (OSW), requiring management based on reducing generation at source using adequate management measures during meal production (</w:t>
      </w:r>
      <w:proofErr w:type="spellStart"/>
      <w:r w:rsidRPr="00606B75">
        <w:rPr>
          <w:rFonts w:cs="Arial"/>
          <w:szCs w:val="18"/>
          <w:lang w:val="en-US"/>
        </w:rPr>
        <w:t>Alves</w:t>
      </w:r>
      <w:proofErr w:type="spellEnd"/>
      <w:r w:rsidRPr="00606B75">
        <w:rPr>
          <w:rFonts w:cs="Arial"/>
          <w:szCs w:val="18"/>
          <w:lang w:val="en-US"/>
        </w:rPr>
        <w:t xml:space="preserve"> &amp; Ueno, 2015; </w:t>
      </w:r>
      <w:proofErr w:type="spellStart"/>
      <w:r w:rsidRPr="00606B75">
        <w:rPr>
          <w:rFonts w:cs="Arial"/>
          <w:szCs w:val="18"/>
          <w:lang w:val="en-US"/>
        </w:rPr>
        <w:t>Zotesso</w:t>
      </w:r>
      <w:proofErr w:type="spellEnd"/>
      <w:r w:rsidRPr="00606B75">
        <w:rPr>
          <w:rFonts w:cs="Arial"/>
          <w:szCs w:val="18"/>
          <w:lang w:val="en-US"/>
        </w:rPr>
        <w:t xml:space="preserve"> et al., 2016). The composting treatment of OSW is still an underutilized solution, and this could contribute to efforts to minimize the amount of waste ending up in landfill (</w:t>
      </w:r>
      <w:proofErr w:type="spellStart"/>
      <w:r w:rsidRPr="00606B75">
        <w:rPr>
          <w:rFonts w:cs="Arial"/>
          <w:szCs w:val="18"/>
          <w:lang w:val="en-US"/>
        </w:rPr>
        <w:t>Abrelpe</w:t>
      </w:r>
      <w:proofErr w:type="spellEnd"/>
      <w:r w:rsidRPr="00606B75">
        <w:rPr>
          <w:rFonts w:cs="Arial"/>
          <w:szCs w:val="18"/>
          <w:lang w:val="en-US"/>
        </w:rPr>
        <w:t>, 2017).</w:t>
      </w:r>
    </w:p>
    <w:p w:rsidR="00606B75" w:rsidRDefault="00606B75" w:rsidP="00954468">
      <w:pPr>
        <w:pStyle w:val="PargrafodaLista"/>
        <w:tabs>
          <w:tab w:val="clear" w:pos="7100"/>
        </w:tabs>
        <w:autoSpaceDE w:val="0"/>
        <w:autoSpaceDN w:val="0"/>
        <w:adjustRightInd w:val="0"/>
        <w:ind w:left="0"/>
        <w:rPr>
          <w:rFonts w:cs="Arial"/>
          <w:szCs w:val="18"/>
          <w:lang w:val="en-US"/>
        </w:rPr>
      </w:pPr>
      <w:r w:rsidRPr="00606B75">
        <w:rPr>
          <w:rFonts w:cs="Arial"/>
          <w:szCs w:val="18"/>
          <w:lang w:val="en-US"/>
        </w:rPr>
        <w:t>Composting is an effective and economical biotechnology widely used in the sanitation and treatment of OSW (</w:t>
      </w:r>
      <w:proofErr w:type="spellStart"/>
      <w:r w:rsidRPr="00606B75">
        <w:rPr>
          <w:rFonts w:cs="Arial"/>
          <w:szCs w:val="18"/>
          <w:lang w:val="en-US"/>
        </w:rPr>
        <w:t>Luo</w:t>
      </w:r>
      <w:proofErr w:type="spellEnd"/>
      <w:r w:rsidRPr="00606B75">
        <w:rPr>
          <w:rFonts w:cs="Arial"/>
          <w:szCs w:val="18"/>
          <w:lang w:val="en-US"/>
        </w:rPr>
        <w:t xml:space="preserve"> et al., 2018). It is based on the biological degradation of OSW by microorganisms under aerobic conditions, resulting in a stable and mature organic compound that can be used as an organic fertilizer in agriculture. This is a promising approach as it could utilize a significant proportion of waste entering landfill, and could minimize serious environmental problems arising from final disposal such as the emission of greenhouse gases. Several countries have been investing in this technology as part of MSW management initiatives, especially as it is considered simple and inexpensive—as long as key parameters are carefully controlled during the process such as temperature, humidity, pH, carbon/nitrogen ratio, and particle size. Composting in a reactor system presents some advantages compared to the traditional composting process in piles or windrows, notably lower area and labor requirements (Campos et al., 2017). A range of analytical techniques has been applied to evaluate the maturity and stability of compost products,</w:t>
      </w:r>
      <w:r w:rsidR="009829FB">
        <w:rPr>
          <w:rFonts w:cs="Arial"/>
          <w:szCs w:val="18"/>
          <w:lang w:val="en-US"/>
        </w:rPr>
        <w:t xml:space="preserve"> </w:t>
      </w:r>
      <w:r w:rsidRPr="00606B75">
        <w:rPr>
          <w:rFonts w:cs="Arial"/>
          <w:szCs w:val="18"/>
          <w:lang w:val="en-US"/>
        </w:rPr>
        <w:t xml:space="preserve">and their </w:t>
      </w:r>
      <w:proofErr w:type="spellStart"/>
      <w:r w:rsidRPr="00606B75">
        <w:rPr>
          <w:rFonts w:cs="Arial"/>
          <w:szCs w:val="18"/>
          <w:lang w:val="en-US"/>
        </w:rPr>
        <w:t>physico</w:t>
      </w:r>
      <w:proofErr w:type="spellEnd"/>
      <w:r w:rsidRPr="00606B75">
        <w:rPr>
          <w:rFonts w:cs="Arial"/>
          <w:szCs w:val="18"/>
          <w:lang w:val="en-US"/>
        </w:rPr>
        <w:t>-chemical and biological characteristics. This includes the use of molecular spectroscopy in the visible ultraviolet (UV-Vis) region and Fourier transform infrared absorption spectroscopy (FTIR) (Campos et al., 2017) to evaluate the quality of compost.</w:t>
      </w:r>
    </w:p>
    <w:p w:rsidR="005F16DA" w:rsidRDefault="005F16DA" w:rsidP="00954468">
      <w:pPr>
        <w:pStyle w:val="CETListbullets"/>
        <w:ind w:left="0" w:firstLine="0"/>
        <w:rPr>
          <w:lang w:val="en-US"/>
        </w:rPr>
      </w:pPr>
      <w:r w:rsidRPr="005F16DA">
        <w:rPr>
          <w:lang w:val="en-US"/>
        </w:rPr>
        <w:t xml:space="preserve">The terms "stability" and "maturity" are often used synonymously to describe the degree of decomposition and transformation of organic matter into </w:t>
      </w:r>
      <w:proofErr w:type="spellStart"/>
      <w:r w:rsidRPr="005F16DA">
        <w:rPr>
          <w:lang w:val="en-US"/>
        </w:rPr>
        <w:t>humified</w:t>
      </w:r>
      <w:proofErr w:type="spellEnd"/>
      <w:r w:rsidRPr="005F16DA">
        <w:rPr>
          <w:lang w:val="en-US"/>
        </w:rPr>
        <w:t xml:space="preserve"> compounds, however, according to </w:t>
      </w:r>
      <w:proofErr w:type="spellStart"/>
      <w:r w:rsidRPr="005F16DA">
        <w:rPr>
          <w:lang w:val="en-US"/>
        </w:rPr>
        <w:t>Adani</w:t>
      </w:r>
      <w:proofErr w:type="spellEnd"/>
      <w:r w:rsidRPr="005F16DA">
        <w:rPr>
          <w:lang w:val="en-US"/>
        </w:rPr>
        <w:t xml:space="preserve"> et al. (2004), the stability is strongly related to the microbial activity, that is, the degree of use of the organic matter by the microorganisms, while the maturity indicates an organic-chemical condition of presence or absence of phytotoxic organic acids in the compound. Stability is an important quality parameter for the use of the compound in the soil and the C</w:t>
      </w:r>
      <w:r w:rsidR="00B97A6A">
        <w:rPr>
          <w:lang w:val="en-US"/>
        </w:rPr>
        <w:t>/</w:t>
      </w:r>
      <w:r w:rsidRPr="005F16DA">
        <w:rPr>
          <w:lang w:val="en-US"/>
        </w:rPr>
        <w:t>N ratio is a good indicator of the action of the microorganisms on the compound mass. A high C</w:t>
      </w:r>
      <w:r w:rsidR="00B97A6A">
        <w:rPr>
          <w:lang w:val="en-US"/>
        </w:rPr>
        <w:t>/</w:t>
      </w:r>
      <w:r w:rsidRPr="005F16DA">
        <w:rPr>
          <w:lang w:val="en-US"/>
        </w:rPr>
        <w:t xml:space="preserve">N ratio means that microorganisms will still use the available carbon as energy and immobilize nitrogen and phosphorus to their metabolism. </w:t>
      </w:r>
      <w:r w:rsidR="00D30F8A" w:rsidRPr="00D30F8A">
        <w:rPr>
          <w:lang w:val="en-US"/>
        </w:rPr>
        <w:t xml:space="preserve">Likewise, the seed germination index </w:t>
      </w:r>
      <w:r w:rsidR="00D30F8A">
        <w:rPr>
          <w:lang w:val="en-US"/>
        </w:rPr>
        <w:t xml:space="preserve">(SGI) </w:t>
      </w:r>
      <w:r w:rsidR="00D30F8A" w:rsidRPr="00D30F8A">
        <w:rPr>
          <w:lang w:val="en-US"/>
        </w:rPr>
        <w:t>is a good indicator of maturity of the compound</w:t>
      </w:r>
      <w:proofErr w:type="gramStart"/>
      <w:r w:rsidR="00D30F8A" w:rsidRPr="00D30F8A">
        <w:rPr>
          <w:lang w:val="en-US"/>
        </w:rPr>
        <w:t>.</w:t>
      </w:r>
      <w:r w:rsidRPr="005F16DA">
        <w:rPr>
          <w:lang w:val="en-US"/>
        </w:rPr>
        <w:t>.</w:t>
      </w:r>
      <w:proofErr w:type="gramEnd"/>
    </w:p>
    <w:p w:rsidR="00600535" w:rsidRDefault="00606B75" w:rsidP="00954468">
      <w:pPr>
        <w:pStyle w:val="CETListbullets"/>
        <w:ind w:left="0" w:firstLine="0"/>
      </w:pPr>
      <w:r w:rsidRPr="00B045DB">
        <w:t xml:space="preserve">This study aims to evaluate the chemical stability and maturity of compounds </w:t>
      </w:r>
      <w:r w:rsidR="00BF53EC">
        <w:t>resulting from OSW treatment by</w:t>
      </w:r>
      <w:r w:rsidRPr="00B045DB">
        <w:t xml:space="preserve"> composting in a reactor system.</w:t>
      </w:r>
    </w:p>
    <w:p w:rsidR="00103264" w:rsidRPr="00BC1C81" w:rsidRDefault="00103264" w:rsidP="00954468">
      <w:pPr>
        <w:pStyle w:val="CETListbullets"/>
        <w:ind w:left="0" w:firstLine="0"/>
      </w:pPr>
    </w:p>
    <w:p w:rsidR="00600535" w:rsidRPr="00B57B36" w:rsidRDefault="0090732D" w:rsidP="0090732D">
      <w:pPr>
        <w:pStyle w:val="CETHeading1"/>
        <w:tabs>
          <w:tab w:val="num" w:pos="360"/>
        </w:tabs>
        <w:rPr>
          <w:lang w:val="en-GB"/>
        </w:rPr>
      </w:pPr>
      <w:r w:rsidRPr="0090732D">
        <w:rPr>
          <w:lang w:val="en-GB"/>
        </w:rPr>
        <w:t>Materials and Methods</w:t>
      </w:r>
    </w:p>
    <w:p w:rsidR="00015C83" w:rsidRPr="00B045DB" w:rsidRDefault="009758CE" w:rsidP="00555313">
      <w:pPr>
        <w:pStyle w:val="CETBodytext"/>
        <w:rPr>
          <w:rFonts w:cs="Arial"/>
          <w:szCs w:val="18"/>
        </w:rPr>
      </w:pPr>
      <w:r w:rsidRPr="009758CE">
        <w:rPr>
          <w:rFonts w:cs="Arial"/>
          <w:szCs w:val="18"/>
        </w:rPr>
        <w:t xml:space="preserve">The composting process was studied from February to June 2017 (150 days), using the OSW generated at the restaurant of the State University of Ponta </w:t>
      </w:r>
      <w:proofErr w:type="spellStart"/>
      <w:r w:rsidRPr="009758CE">
        <w:rPr>
          <w:rFonts w:cs="Arial"/>
          <w:szCs w:val="18"/>
        </w:rPr>
        <w:t>Grossa</w:t>
      </w:r>
      <w:proofErr w:type="spellEnd"/>
      <w:r w:rsidRPr="009758CE">
        <w:rPr>
          <w:rFonts w:cs="Arial"/>
          <w:szCs w:val="18"/>
        </w:rPr>
        <w:t xml:space="preserve">, Brazil. A reactor system was constructed, consisting of a plastic drum with space to receive the mixture of materials to be composted, leachate collection and aeration from holes made in the lid (Figure 1a). The 200-liter reactor was built based on Campos et al. (2014), and filled with 60 kg of material composed of 58% of OSW; 28% wood sawdust; and 14% dry leaves. The last two materials acted as bulking agents and were ground to reach a favorable particle size of 1 to 3 cm (Figure 1b). Before filling the reactor, sufficient water was added to the mixture to maintain </w:t>
      </w:r>
      <w:proofErr w:type="gramStart"/>
      <w:r w:rsidRPr="009758CE">
        <w:rPr>
          <w:rFonts w:cs="Arial"/>
          <w:szCs w:val="18"/>
        </w:rPr>
        <w:t>an initial</w:t>
      </w:r>
      <w:proofErr w:type="gramEnd"/>
      <w:r w:rsidRPr="009758CE">
        <w:rPr>
          <w:rFonts w:cs="Arial"/>
          <w:szCs w:val="18"/>
        </w:rPr>
        <w:t xml:space="preserve"> moisture of 70%. In addition, the starting temperature and pH were measured (23°C and 6.0, respectively).</w:t>
      </w:r>
      <w:r w:rsidR="00015C83" w:rsidRPr="00B045DB">
        <w:rPr>
          <w:rFonts w:cs="Arial"/>
          <w:szCs w:val="18"/>
        </w:rPr>
        <w:t>To evaluate the chemical stability of the compound produced, the following parameters were monitored: temperature (°C); pH (in 0.01 molL</w:t>
      </w:r>
      <w:r w:rsidR="00015C83" w:rsidRPr="00B045DB">
        <w:rPr>
          <w:rFonts w:cs="Arial"/>
          <w:szCs w:val="18"/>
          <w:vertAlign w:val="superscript"/>
        </w:rPr>
        <w:t>-1</w:t>
      </w:r>
      <w:r w:rsidR="00015C83" w:rsidRPr="00B045DB">
        <w:rPr>
          <w:rFonts w:cs="Arial"/>
          <w:szCs w:val="18"/>
        </w:rPr>
        <w:t>CaCl</w:t>
      </w:r>
      <w:r w:rsidR="00015C83" w:rsidRPr="00B045DB">
        <w:rPr>
          <w:rFonts w:cs="Arial"/>
          <w:szCs w:val="18"/>
          <w:vertAlign w:val="subscript"/>
        </w:rPr>
        <w:t>2</w:t>
      </w:r>
      <w:r w:rsidR="00015C83" w:rsidRPr="00B045DB">
        <w:rPr>
          <w:rFonts w:cs="Arial"/>
          <w:szCs w:val="18"/>
        </w:rPr>
        <w:t xml:space="preserve"> solution); moisture content (at 65°C); carbon/nitrogen ratio; </w:t>
      </w:r>
      <w:proofErr w:type="spellStart"/>
      <w:r w:rsidR="00015C83" w:rsidRPr="00B045DB">
        <w:rPr>
          <w:rFonts w:cs="Arial"/>
          <w:szCs w:val="18"/>
        </w:rPr>
        <w:t>cation</w:t>
      </w:r>
      <w:proofErr w:type="spellEnd"/>
      <w:r w:rsidR="00015C83" w:rsidRPr="00B045DB">
        <w:rPr>
          <w:rFonts w:cs="Arial"/>
          <w:szCs w:val="18"/>
        </w:rPr>
        <w:t xml:space="preserve"> exchange capacity (CEC </w:t>
      </w:r>
      <w:proofErr w:type="spellStart"/>
      <w:r w:rsidR="00015C83" w:rsidRPr="00B045DB">
        <w:rPr>
          <w:rFonts w:cs="Arial"/>
          <w:szCs w:val="18"/>
        </w:rPr>
        <w:t>mmol</w:t>
      </w:r>
      <w:proofErr w:type="spellEnd"/>
      <w:r w:rsidR="00015C83" w:rsidRPr="00B045DB">
        <w:rPr>
          <w:rFonts w:cs="Arial"/>
          <w:szCs w:val="18"/>
        </w:rPr>
        <w:t xml:space="preserve"> kg</w:t>
      </w:r>
      <w:r w:rsidR="00015C83" w:rsidRPr="00B045DB">
        <w:rPr>
          <w:rFonts w:cs="Arial"/>
          <w:szCs w:val="18"/>
          <w:vertAlign w:val="superscript"/>
        </w:rPr>
        <w:t>-1</w:t>
      </w:r>
      <w:r w:rsidR="00015C83" w:rsidRPr="00B045DB">
        <w:rPr>
          <w:rFonts w:cs="Arial"/>
          <w:szCs w:val="18"/>
        </w:rPr>
        <w:t xml:space="preserve">); total organic carbon (TOC); and CEC/TOC ratio. </w:t>
      </w:r>
    </w:p>
    <w:p w:rsidR="00015C83" w:rsidRPr="00B045DB" w:rsidRDefault="00015C83" w:rsidP="00555313">
      <w:pPr>
        <w:pStyle w:val="CETBodytext"/>
        <w:rPr>
          <w:rFonts w:cs="Arial"/>
          <w:szCs w:val="18"/>
        </w:rPr>
      </w:pPr>
      <w:r w:rsidRPr="00B045DB">
        <w:rPr>
          <w:rFonts w:cs="Arial"/>
          <w:szCs w:val="18"/>
        </w:rPr>
        <w:t xml:space="preserve">The maturity of the compound was evaluated according to the following parameters: </w:t>
      </w:r>
      <w:r w:rsidR="00B97A6A">
        <w:rPr>
          <w:rFonts w:cs="Arial"/>
          <w:szCs w:val="18"/>
        </w:rPr>
        <w:t xml:space="preserve">seed </w:t>
      </w:r>
      <w:r w:rsidRPr="00B045DB">
        <w:rPr>
          <w:rFonts w:cs="Arial"/>
          <w:szCs w:val="18"/>
        </w:rPr>
        <w:t>germination index (</w:t>
      </w:r>
      <w:r w:rsidR="00B97A6A">
        <w:rPr>
          <w:rFonts w:cs="Arial"/>
          <w:szCs w:val="18"/>
        </w:rPr>
        <w:t>S</w:t>
      </w:r>
      <w:r w:rsidRPr="00B045DB">
        <w:rPr>
          <w:rFonts w:cs="Arial"/>
          <w:szCs w:val="18"/>
        </w:rPr>
        <w:t xml:space="preserve">GI); electric conductivity (EC); spectroscopic characterization of </w:t>
      </w:r>
      <w:proofErr w:type="spellStart"/>
      <w:r w:rsidRPr="00B045DB">
        <w:rPr>
          <w:rFonts w:cs="Arial"/>
          <w:szCs w:val="18"/>
        </w:rPr>
        <w:t>humic</w:t>
      </w:r>
      <w:proofErr w:type="spellEnd"/>
      <w:r w:rsidRPr="00B045DB">
        <w:rPr>
          <w:rFonts w:cs="Arial"/>
          <w:szCs w:val="18"/>
        </w:rPr>
        <w:t xml:space="preserve"> acids (in the UV-Vis region); spectroscopic characterization of </w:t>
      </w:r>
      <w:proofErr w:type="spellStart"/>
      <w:r w:rsidRPr="00B045DB">
        <w:rPr>
          <w:rFonts w:cs="Arial"/>
          <w:szCs w:val="18"/>
        </w:rPr>
        <w:t>humic</w:t>
      </w:r>
      <w:proofErr w:type="spellEnd"/>
      <w:r w:rsidRPr="00B045DB">
        <w:rPr>
          <w:rFonts w:cs="Arial"/>
          <w:szCs w:val="18"/>
        </w:rPr>
        <w:t xml:space="preserve"> acids by FTIR spectroscopy; and ash content. Stability and maturity parameters were determined at 30, 60, 90, and 120 days, except for spectroscopic characterization which was performed up to 150 days.</w:t>
      </w:r>
    </w:p>
    <w:p w:rsidR="00015C83" w:rsidRDefault="00015C83" w:rsidP="00555313">
      <w:pPr>
        <w:pStyle w:val="CETBodytext"/>
        <w:rPr>
          <w:rFonts w:cs="Arial"/>
          <w:szCs w:val="18"/>
        </w:rPr>
      </w:pPr>
      <w:r w:rsidRPr="00B045DB">
        <w:rPr>
          <w:rFonts w:cs="Arial"/>
          <w:szCs w:val="18"/>
        </w:rPr>
        <w:t xml:space="preserve">The </w:t>
      </w:r>
      <w:proofErr w:type="spellStart"/>
      <w:r w:rsidRPr="00B045DB">
        <w:rPr>
          <w:rFonts w:cs="Arial"/>
          <w:szCs w:val="18"/>
        </w:rPr>
        <w:t>physico</w:t>
      </w:r>
      <w:proofErr w:type="spellEnd"/>
      <w:r w:rsidRPr="00B045DB">
        <w:rPr>
          <w:rFonts w:cs="Arial"/>
          <w:szCs w:val="18"/>
        </w:rPr>
        <w:t xml:space="preserve">-chemical analyses (T, pH, moisture, C/N, EC, COT, </w:t>
      </w:r>
      <w:proofErr w:type="gramStart"/>
      <w:r w:rsidRPr="00B045DB">
        <w:rPr>
          <w:rFonts w:cs="Arial"/>
          <w:szCs w:val="18"/>
        </w:rPr>
        <w:t>ECC</w:t>
      </w:r>
      <w:proofErr w:type="gramEnd"/>
      <w:r w:rsidRPr="00B045DB">
        <w:rPr>
          <w:rFonts w:cs="Arial"/>
          <w:szCs w:val="18"/>
        </w:rPr>
        <w:t>) and biological analyses (</w:t>
      </w:r>
      <w:r w:rsidR="00B97A6A">
        <w:rPr>
          <w:rFonts w:cs="Arial"/>
          <w:szCs w:val="18"/>
        </w:rPr>
        <w:t>S</w:t>
      </w:r>
      <w:r w:rsidRPr="00B045DB">
        <w:rPr>
          <w:rFonts w:cs="Arial"/>
          <w:szCs w:val="18"/>
        </w:rPr>
        <w:t>GI) were performed following the manual of official analytical methods for fertilizers and corrective soils of the Ministry of Agriculture, Livestock and Supply, Brazil (</w:t>
      </w:r>
      <w:proofErr w:type="spellStart"/>
      <w:r w:rsidRPr="00B045DB">
        <w:rPr>
          <w:rFonts w:cs="Arial"/>
          <w:szCs w:val="18"/>
        </w:rPr>
        <w:t>Mapa</w:t>
      </w:r>
      <w:proofErr w:type="spellEnd"/>
      <w:r w:rsidRPr="00B045DB">
        <w:rPr>
          <w:rFonts w:cs="Arial"/>
          <w:szCs w:val="18"/>
        </w:rPr>
        <w:t xml:space="preserve">, 2017). For the germination test, an aqueous extract of the </w:t>
      </w:r>
      <w:r w:rsidRPr="00B045DB">
        <w:rPr>
          <w:rFonts w:cs="Arial"/>
          <w:szCs w:val="18"/>
        </w:rPr>
        <w:lastRenderedPageBreak/>
        <w:t>compound was prepared, then cress (</w:t>
      </w:r>
      <w:proofErr w:type="spellStart"/>
      <w:r w:rsidRPr="00B045DB">
        <w:rPr>
          <w:rFonts w:cs="Arial"/>
          <w:i/>
          <w:szCs w:val="18"/>
        </w:rPr>
        <w:t>Lepidium</w:t>
      </w:r>
      <w:proofErr w:type="spellEnd"/>
      <w:r w:rsidRPr="00B045DB">
        <w:rPr>
          <w:rFonts w:cs="Arial"/>
          <w:i/>
          <w:szCs w:val="18"/>
        </w:rPr>
        <w:t xml:space="preserve"> </w:t>
      </w:r>
      <w:proofErr w:type="spellStart"/>
      <w:r w:rsidRPr="00B045DB">
        <w:rPr>
          <w:rFonts w:cs="Arial"/>
          <w:i/>
          <w:szCs w:val="18"/>
        </w:rPr>
        <w:t>sativum</w:t>
      </w:r>
      <w:proofErr w:type="spellEnd"/>
      <w:r w:rsidRPr="00B045DB">
        <w:rPr>
          <w:rFonts w:cs="Arial"/>
          <w:szCs w:val="18"/>
        </w:rPr>
        <w:t>) seeds were incubated in the extract and in distilled water (control), and finally the calculation according to Equation 1 was performed (</w:t>
      </w:r>
      <w:proofErr w:type="spellStart"/>
      <w:r w:rsidRPr="00B045DB">
        <w:rPr>
          <w:rFonts w:cs="Arial"/>
          <w:szCs w:val="18"/>
        </w:rPr>
        <w:t>Luo</w:t>
      </w:r>
      <w:proofErr w:type="spellEnd"/>
      <w:r w:rsidRPr="00B045DB">
        <w:rPr>
          <w:rFonts w:cs="Arial"/>
          <w:szCs w:val="18"/>
        </w:rPr>
        <w:t xml:space="preserve"> et al., 2018).</w:t>
      </w:r>
    </w:p>
    <w:p w:rsidR="00015C83" w:rsidRDefault="00015C83" w:rsidP="00015C83">
      <w:pPr>
        <w:pStyle w:val="CETBodytext"/>
        <w:rPr>
          <w:rFonts w:cs="Arial"/>
          <w:szCs w:val="18"/>
        </w:rPr>
      </w:pPr>
    </w:p>
    <w:tbl>
      <w:tblPr>
        <w:tblW w:w="5000" w:type="pct"/>
        <w:tblLook w:val="04A0" w:firstRow="1" w:lastRow="0" w:firstColumn="1" w:lastColumn="0" w:noHBand="0" w:noVBand="1"/>
      </w:tblPr>
      <w:tblGrid>
        <w:gridCol w:w="8188"/>
        <w:gridCol w:w="815"/>
      </w:tblGrid>
      <w:tr w:rsidR="00015C83" w:rsidRPr="00B57B36" w:rsidTr="00FD1E0E">
        <w:tc>
          <w:tcPr>
            <w:tcW w:w="8188" w:type="dxa"/>
            <w:shd w:val="clear" w:color="auto" w:fill="auto"/>
            <w:vAlign w:val="center"/>
          </w:tcPr>
          <w:p w:rsidR="00015C83" w:rsidRPr="005F7C59" w:rsidRDefault="00015C83" w:rsidP="00FD1E0E">
            <w:pPr>
              <w:pStyle w:val="CETEquation"/>
              <w:rPr>
                <w:rFonts w:cs="Arial"/>
                <w:szCs w:val="18"/>
              </w:rPr>
            </w:pPr>
            <w:r w:rsidRPr="000A514C">
              <w:rPr>
                <w:rFonts w:eastAsiaTheme="minorHAnsi" w:cs="Arial"/>
                <w:szCs w:val="18"/>
                <w:lang w:val="en-US"/>
              </w:rPr>
              <w:t>GI % = (SGT x RLT)/(SGC x RLC) x 100</w:t>
            </w:r>
          </w:p>
        </w:tc>
        <w:tc>
          <w:tcPr>
            <w:tcW w:w="815" w:type="dxa"/>
            <w:shd w:val="clear" w:color="auto" w:fill="auto"/>
            <w:vAlign w:val="center"/>
          </w:tcPr>
          <w:p w:rsidR="00015C83" w:rsidRPr="00B57B36" w:rsidRDefault="00015C83" w:rsidP="00FD1E0E">
            <w:pPr>
              <w:pStyle w:val="CETEquation"/>
              <w:jc w:val="right"/>
            </w:pPr>
            <w:r w:rsidRPr="00B57B36">
              <w:t>(1)</w:t>
            </w:r>
          </w:p>
        </w:tc>
      </w:tr>
    </w:tbl>
    <w:p w:rsidR="00015C83" w:rsidRDefault="00015C83" w:rsidP="00015C83">
      <w:pPr>
        <w:pStyle w:val="CETBodytext"/>
        <w:rPr>
          <w:rFonts w:eastAsiaTheme="minorHAnsi" w:cs="Arial"/>
          <w:bCs/>
          <w:szCs w:val="18"/>
        </w:rPr>
      </w:pPr>
      <w:proofErr w:type="gramStart"/>
      <w:r w:rsidRPr="005F7C59">
        <w:rPr>
          <w:rFonts w:eastAsiaTheme="minorHAnsi" w:cs="Arial"/>
          <w:bCs/>
          <w:szCs w:val="18"/>
        </w:rPr>
        <w:t>where</w:t>
      </w:r>
      <w:proofErr w:type="gramEnd"/>
      <w:r w:rsidRPr="005F7C59">
        <w:rPr>
          <w:rFonts w:eastAsiaTheme="minorHAnsi" w:cs="Arial"/>
          <w:bCs/>
          <w:szCs w:val="18"/>
        </w:rPr>
        <w:t xml:space="preserve"> SGT, SGC: number of seeds germinated in treatment and</w:t>
      </w:r>
      <w:r w:rsidR="00D576F3">
        <w:rPr>
          <w:rFonts w:eastAsiaTheme="minorHAnsi" w:cs="Arial"/>
          <w:bCs/>
          <w:szCs w:val="18"/>
        </w:rPr>
        <w:t xml:space="preserve"> </w:t>
      </w:r>
      <w:r w:rsidRPr="005F7C59">
        <w:rPr>
          <w:rFonts w:eastAsiaTheme="minorHAnsi" w:cs="Arial"/>
          <w:bCs/>
          <w:szCs w:val="18"/>
        </w:rPr>
        <w:t>control, respectively; and RLT, RLC: root length in treatment and</w:t>
      </w:r>
      <w:r w:rsidR="00D576F3">
        <w:rPr>
          <w:rFonts w:eastAsiaTheme="minorHAnsi" w:cs="Arial"/>
          <w:bCs/>
          <w:szCs w:val="18"/>
        </w:rPr>
        <w:t xml:space="preserve"> </w:t>
      </w:r>
      <w:r w:rsidRPr="005F7C59">
        <w:rPr>
          <w:rFonts w:eastAsiaTheme="minorHAnsi" w:cs="Arial"/>
          <w:bCs/>
          <w:szCs w:val="18"/>
        </w:rPr>
        <w:t>control, respectively.</w:t>
      </w:r>
    </w:p>
    <w:p w:rsidR="00103264" w:rsidRDefault="00103264" w:rsidP="00015C83">
      <w:pPr>
        <w:pStyle w:val="CETBodytext"/>
        <w:rPr>
          <w:rFonts w:eastAsiaTheme="minorHAnsi" w:cs="Arial"/>
          <w:bCs/>
          <w:szCs w:val="18"/>
        </w:rPr>
      </w:pPr>
    </w:p>
    <w:p w:rsidR="00103264" w:rsidRDefault="00103264" w:rsidP="00015C83">
      <w:pPr>
        <w:pStyle w:val="CETBodytext"/>
        <w:rPr>
          <w:rFonts w:eastAsiaTheme="minorHAnsi" w:cs="Arial"/>
          <w:bCs/>
          <w:szCs w:val="18"/>
        </w:rPr>
      </w:pPr>
    </w:p>
    <w:p w:rsidR="0093410B" w:rsidRDefault="0093410B" w:rsidP="0093410B">
      <w:pPr>
        <w:pStyle w:val="CETCaption"/>
        <w:rPr>
          <w:i w:val="0"/>
        </w:rPr>
      </w:pPr>
      <w:r>
        <w:rPr>
          <w:i w:val="0"/>
          <w:noProof/>
          <w:lang w:val="pt-BR" w:eastAsia="pt-BR"/>
        </w:rPr>
        <mc:AlternateContent>
          <mc:Choice Requires="wps">
            <w:drawing>
              <wp:anchor distT="0" distB="0" distL="114300" distR="114300" simplePos="0" relativeHeight="251661312" behindDoc="0" locked="0" layoutInCell="1" allowOverlap="1">
                <wp:simplePos x="0" y="0"/>
                <wp:positionH relativeFrom="column">
                  <wp:posOffset>1803400</wp:posOffset>
                </wp:positionH>
                <wp:positionV relativeFrom="paragraph">
                  <wp:posOffset>-181610</wp:posOffset>
                </wp:positionV>
                <wp:extent cx="358140" cy="222250"/>
                <wp:effectExtent l="3175" t="0" r="635" b="0"/>
                <wp:wrapNone/>
                <wp:docPr id="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222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3410B" w:rsidRPr="005961FD" w:rsidRDefault="0093410B" w:rsidP="0093410B">
                            <w:pPr>
                              <w:rPr>
                                <w:lang w:val="pt-BR"/>
                              </w:rPr>
                            </w:pPr>
                            <w:r>
                              <w:rPr>
                                <w:lang w:val="pt-BR"/>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Caixa de texto 4" o:spid="_x0000_s1026" type="#_x0000_t202" style="position:absolute;left:0;text-align:left;margin-left:142pt;margin-top:-14.3pt;width:28.2pt;height: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" stroked="f">
                <v:textbox>
                  <w:txbxContent>
                    <w:p w:rsidR="0093410B" w:rsidRPr="005961FD" w:rsidRDefault="0093410B" w:rsidP="0093410B">
                      <w:pPr>
                        <w:rPr>
                          <w:lang w:val="pt-BR"/>
                        </w:rPr>
                      </w:pPr>
                      <w:r>
                        <w:rPr>
                          <w:lang w:val="pt-BR"/>
                        </w:rPr>
                        <w:t>(a)</w:t>
                      </w:r>
                    </w:p>
                  </w:txbxContent>
                </v:textbox>
              </v:shape>
            </w:pict>
          </mc:Fallback>
        </mc:AlternateContent>
      </w:r>
      <w:r>
        <w:rPr>
          <w:i w:val="0"/>
          <w:noProof/>
          <w:lang w:val="pt-BR" w:eastAsia="pt-BR"/>
        </w:rPr>
        <mc:AlternateContent>
          <mc:Choice Requires="wps">
            <w:drawing>
              <wp:anchor distT="0" distB="0" distL="114300" distR="114300" simplePos="0" relativeHeight="251659264" behindDoc="0" locked="0" layoutInCell="1" allowOverlap="1">
                <wp:simplePos x="0" y="0"/>
                <wp:positionH relativeFrom="column">
                  <wp:posOffset>48895</wp:posOffset>
                </wp:positionH>
                <wp:positionV relativeFrom="paragraph">
                  <wp:posOffset>-46355</wp:posOffset>
                </wp:positionV>
                <wp:extent cx="2862580" cy="2870200"/>
                <wp:effectExtent l="1270" t="1270" r="3175" b="0"/>
                <wp:wrapNone/>
                <wp:docPr id="3"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2870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3410B" w:rsidRDefault="0093410B" w:rsidP="0093410B">
                            <w:r w:rsidRPr="00B7506C">
                              <w:rPr>
                                <w:noProof/>
                                <w:lang w:val="pt-BR" w:eastAsia="pt-BR"/>
                              </w:rPr>
                              <w:drawing>
                                <wp:inline distT="0" distB="0" distL="0" distR="0" wp14:anchorId="510A7822" wp14:editId="19AF9150">
                                  <wp:extent cx="2192655" cy="2781188"/>
                                  <wp:effectExtent l="19050" t="0" r="0" b="0"/>
                                  <wp:docPr id="14" name="Imagem 9"/>
                                  <wp:cNvGraphicFramePr/>
                                  <a:graphic xmlns:a="http://schemas.openxmlformats.org/drawingml/2006/main">
                                    <a:graphicData uri="http://schemas.openxmlformats.org/drawingml/2006/picture">
                                      <pic:pic xmlns:pic="http://schemas.openxmlformats.org/drawingml/2006/picture">
                                        <pic:nvPicPr>
                                          <pic:cNvPr id="5" name="Imagem 4"/>
                                          <pic:cNvPicPr/>
                                        </pic:nvPicPr>
                                        <pic:blipFill>
                                          <a:blip r:embed="rId11"/>
                                          <a:srcRect/>
                                          <a:stretch>
                                            <a:fillRect/>
                                          </a:stretch>
                                        </pic:blipFill>
                                        <pic:spPr bwMode="auto">
                                          <a:xfrm>
                                            <a:off x="0" y="0"/>
                                            <a:ext cx="2192655" cy="2781188"/>
                                          </a:xfrm>
                                          <a:prstGeom prst="rect">
                                            <a:avLst/>
                                          </a:prstGeom>
                                          <a:noFill/>
                                          <a:ln w="9525">
                                            <a:noFill/>
                                            <a:miter lim="800000"/>
                                            <a:headEnd/>
                                            <a:tailEnd/>
                                          </a:ln>
                                          <a:effectLst/>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Caixa de texto 3" o:spid="_x0000_s1027" type="#_x0000_t202" style="position:absolute;left:0;text-align:left;margin-left:3.85pt;margin-top:-3.65pt;width:225.4pt;height:2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" stroked="f">
                <v:textbox>
                  <w:txbxContent>
                    <w:p w:rsidR="0093410B" w:rsidRDefault="0093410B" w:rsidP="0093410B">
                      <w:r w:rsidRPr="00B7506C">
                        <w:rPr>
                          <w:noProof/>
                          <w:lang w:val="pt-BR" w:eastAsia="pt-BR"/>
                        </w:rPr>
                        <w:drawing>
                          <wp:inline distT="0" distB="0" distL="0" distR="0" wp14:anchorId="510A7822" wp14:editId="19AF9150">
                            <wp:extent cx="2192655" cy="2781188"/>
                            <wp:effectExtent l="19050" t="0" r="0" b="0"/>
                            <wp:docPr id="14" name="Imagem 9"/>
                            <wp:cNvGraphicFramePr/>
                            <a:graphic xmlns:a="http://schemas.openxmlformats.org/drawingml/2006/main">
                              <a:graphicData uri="http://schemas.openxmlformats.org/drawingml/2006/picture">
                                <pic:pic xmlns:pic="http://schemas.openxmlformats.org/drawingml/2006/picture">
                                  <pic:nvPicPr>
                                    <pic:cNvPr id="5" name="Imagem 4"/>
                                    <pic:cNvPicPr/>
                                  </pic:nvPicPr>
                                  <pic:blipFill>
                                    <a:blip r:embed="rId12"/>
                                    <a:srcRect/>
                                    <a:stretch>
                                      <a:fillRect/>
                                    </a:stretch>
                                  </pic:blipFill>
                                  <pic:spPr bwMode="auto">
                                    <a:xfrm>
                                      <a:off x="0" y="0"/>
                                      <a:ext cx="2192655" cy="2781188"/>
                                    </a:xfrm>
                                    <a:prstGeom prst="rect">
                                      <a:avLst/>
                                    </a:prstGeom>
                                    <a:noFill/>
                                    <a:ln w="9525">
                                      <a:noFill/>
                                      <a:miter lim="800000"/>
                                      <a:headEnd/>
                                      <a:tailEnd/>
                                    </a:ln>
                                    <a:effectLst/>
                                  </pic:spPr>
                                </pic:pic>
                              </a:graphicData>
                            </a:graphic>
                          </wp:inline>
                        </w:drawing>
                      </w:r>
                    </w:p>
                  </w:txbxContent>
                </v:textbox>
              </v:shape>
            </w:pict>
          </mc:Fallback>
        </mc:AlternateContent>
      </w:r>
    </w:p>
    <w:p w:rsidR="0093410B" w:rsidRDefault="0093410B" w:rsidP="0093410B">
      <w:pPr>
        <w:pStyle w:val="CETCaption"/>
        <w:rPr>
          <w:i w:val="0"/>
        </w:rPr>
      </w:pPr>
    </w:p>
    <w:p w:rsidR="0093410B" w:rsidRDefault="0093410B" w:rsidP="0093410B">
      <w:pPr>
        <w:pStyle w:val="CETCaption"/>
        <w:rPr>
          <w:i w:val="0"/>
        </w:rPr>
      </w:pPr>
    </w:p>
    <w:p w:rsidR="0093410B" w:rsidRDefault="0093410B" w:rsidP="0093410B">
      <w:pPr>
        <w:pStyle w:val="CETCaption"/>
        <w:rPr>
          <w:i w:val="0"/>
        </w:rPr>
      </w:pPr>
      <w:r>
        <w:rPr>
          <w:i w:val="0"/>
          <w:noProof/>
          <w:lang w:val="pt-BR" w:eastAsia="pt-BR"/>
        </w:rPr>
        <mc:AlternateContent>
          <mc:Choice Requires="wps">
            <w:drawing>
              <wp:anchor distT="0" distB="0" distL="114300" distR="114300" simplePos="0" relativeHeight="251662336" behindDoc="0" locked="0" layoutInCell="1" allowOverlap="1">
                <wp:simplePos x="0" y="0"/>
                <wp:positionH relativeFrom="column">
                  <wp:posOffset>5203190</wp:posOffset>
                </wp:positionH>
                <wp:positionV relativeFrom="paragraph">
                  <wp:posOffset>239395</wp:posOffset>
                </wp:positionV>
                <wp:extent cx="403860" cy="222250"/>
                <wp:effectExtent l="2540" t="1270" r="3175" b="0"/>
                <wp:wrapNone/>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 cy="222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3410B" w:rsidRPr="005961FD" w:rsidRDefault="0093410B" w:rsidP="0093410B">
                            <w:pPr>
                              <w:rPr>
                                <w:lang w:val="pt-BR"/>
                              </w:rPr>
                            </w:pPr>
                            <w:r>
                              <w:rPr>
                                <w:lang w:val="pt-BR"/>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Caixa de texto 2" o:spid="_x0000_s1028" type="#_x0000_t202" style="position:absolute;left:0;text-align:left;margin-left:409.7pt;margin-top:18.85pt;width:31.8pt;height: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" stroked="f">
                <v:textbox>
                  <w:txbxContent>
                    <w:p w:rsidR="0093410B" w:rsidRPr="005961FD" w:rsidRDefault="0093410B" w:rsidP="0093410B">
                      <w:pPr>
                        <w:rPr>
                          <w:lang w:val="pt-BR"/>
                        </w:rPr>
                      </w:pPr>
                      <w:r>
                        <w:rPr>
                          <w:lang w:val="pt-BR"/>
                        </w:rPr>
                        <w:t>(b)</w:t>
                      </w:r>
                    </w:p>
                  </w:txbxContent>
                </v:textbox>
              </v:shape>
            </w:pict>
          </mc:Fallback>
        </mc:AlternateContent>
      </w:r>
    </w:p>
    <w:p w:rsidR="0093410B" w:rsidRDefault="0093410B" w:rsidP="0093410B">
      <w:pPr>
        <w:pStyle w:val="CETCaption"/>
        <w:rPr>
          <w:i w:val="0"/>
        </w:rPr>
      </w:pPr>
      <w:r>
        <w:rPr>
          <w:i w:val="0"/>
          <w:noProof/>
          <w:lang w:val="pt-BR" w:eastAsia="pt-BR"/>
        </w:rPr>
        <mc:AlternateContent>
          <mc:Choice Requires="wps">
            <w:drawing>
              <wp:anchor distT="0" distB="0" distL="114300" distR="114300" simplePos="0" relativeHeight="251660288" behindDoc="0" locked="0" layoutInCell="1" allowOverlap="1">
                <wp:simplePos x="0" y="0"/>
                <wp:positionH relativeFrom="column">
                  <wp:posOffset>2911475</wp:posOffset>
                </wp:positionH>
                <wp:positionV relativeFrom="paragraph">
                  <wp:posOffset>164465</wp:posOffset>
                </wp:positionV>
                <wp:extent cx="2846705" cy="1471295"/>
                <wp:effectExtent l="0" t="2540" r="4445" b="2540"/>
                <wp:wrapNone/>
                <wp:docPr id="1"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46705" cy="1471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3410B" w:rsidRPr="00B7506C" w:rsidRDefault="0093410B" w:rsidP="0093410B">
                            <w:pPr>
                              <w:rPr>
                                <w:lang w:val="pt-BR"/>
                              </w:rPr>
                            </w:pPr>
                            <w:r w:rsidRPr="00B7506C">
                              <w:rPr>
                                <w:noProof/>
                                <w:lang w:val="pt-BR" w:eastAsia="pt-BR"/>
                              </w:rPr>
                              <w:drawing>
                                <wp:inline distT="0" distB="0" distL="0" distR="0" wp14:anchorId="6645F9D1" wp14:editId="258DC3C2">
                                  <wp:extent cx="2455545" cy="1227773"/>
                                  <wp:effectExtent l="19050" t="0" r="1905" b="0"/>
                                  <wp:docPr id="15" name="Imagem 10"/>
                                  <wp:cNvGraphicFramePr/>
                                  <a:graphic xmlns:a="http://schemas.openxmlformats.org/drawingml/2006/main">
                                    <a:graphicData uri="http://schemas.openxmlformats.org/drawingml/2006/picture">
                                      <pic:pic xmlns:pic="http://schemas.openxmlformats.org/drawingml/2006/picture">
                                        <pic:nvPicPr>
                                          <pic:cNvPr id="4" name="Imagem 3"/>
                                          <pic:cNvPicPr/>
                                        </pic:nvPicPr>
                                        <pic:blipFill>
                                          <a:blip r:embed="rId13"/>
                                          <a:stretch>
                                            <a:fillRect/>
                                          </a:stretch>
                                        </pic:blipFill>
                                        <pic:spPr>
                                          <a:xfrm>
                                            <a:off x="0" y="0"/>
                                            <a:ext cx="2455545" cy="122777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tângulo 1" o:spid="_x0000_s1029" style="position:absolute;left:0;text-align:left;margin-left:229.25pt;margin-top:12.95pt;width:224.15pt;height:11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" stroked="f">
                <v:textbox>
                  <w:txbxContent>
                    <w:p w:rsidR="0093410B" w:rsidRPr="00B7506C" w:rsidRDefault="0093410B" w:rsidP="0093410B">
                      <w:pPr>
                        <w:rPr>
                          <w:lang w:val="pt-BR"/>
                        </w:rPr>
                      </w:pPr>
                      <w:r w:rsidRPr="00B7506C">
                        <w:rPr>
                          <w:noProof/>
                          <w:lang w:val="pt-BR" w:eastAsia="pt-BR"/>
                        </w:rPr>
                        <w:drawing>
                          <wp:inline distT="0" distB="0" distL="0" distR="0" wp14:anchorId="6645F9D1" wp14:editId="258DC3C2">
                            <wp:extent cx="2455545" cy="1227773"/>
                            <wp:effectExtent l="19050" t="0" r="1905" b="0"/>
                            <wp:docPr id="15" name="Imagem 10"/>
                            <wp:cNvGraphicFramePr/>
                            <a:graphic xmlns:a="http://schemas.openxmlformats.org/drawingml/2006/main">
                              <a:graphicData uri="http://schemas.openxmlformats.org/drawingml/2006/picture">
                                <pic:pic xmlns:pic="http://schemas.openxmlformats.org/drawingml/2006/picture">
                                  <pic:nvPicPr>
                                    <pic:cNvPr id="4" name="Imagem 3"/>
                                    <pic:cNvPicPr/>
                                  </pic:nvPicPr>
                                  <pic:blipFill>
                                    <a:blip r:embed="rId14"/>
                                    <a:stretch>
                                      <a:fillRect/>
                                    </a:stretch>
                                  </pic:blipFill>
                                  <pic:spPr>
                                    <a:xfrm>
                                      <a:off x="0" y="0"/>
                                      <a:ext cx="2455545" cy="1227773"/>
                                    </a:xfrm>
                                    <a:prstGeom prst="rect">
                                      <a:avLst/>
                                    </a:prstGeom>
                                  </pic:spPr>
                                </pic:pic>
                              </a:graphicData>
                            </a:graphic>
                          </wp:inline>
                        </w:drawing>
                      </w:r>
                    </w:p>
                  </w:txbxContent>
                </v:textbox>
              </v:rect>
            </w:pict>
          </mc:Fallback>
        </mc:AlternateContent>
      </w:r>
    </w:p>
    <w:p w:rsidR="0093410B" w:rsidRDefault="0093410B" w:rsidP="0093410B">
      <w:pPr>
        <w:pStyle w:val="CETCaption"/>
        <w:rPr>
          <w:i w:val="0"/>
        </w:rPr>
      </w:pPr>
    </w:p>
    <w:p w:rsidR="0093410B" w:rsidRDefault="0093410B" w:rsidP="0093410B">
      <w:pPr>
        <w:pStyle w:val="CETCaption"/>
        <w:rPr>
          <w:i w:val="0"/>
        </w:rPr>
      </w:pPr>
    </w:p>
    <w:p w:rsidR="0093410B" w:rsidRDefault="0093410B" w:rsidP="0093410B">
      <w:pPr>
        <w:pStyle w:val="CETCaption"/>
        <w:rPr>
          <w:i w:val="0"/>
        </w:rPr>
      </w:pPr>
    </w:p>
    <w:p w:rsidR="0093410B" w:rsidRDefault="0093410B" w:rsidP="0093410B">
      <w:pPr>
        <w:pStyle w:val="CETCaption"/>
        <w:rPr>
          <w:i w:val="0"/>
        </w:rPr>
      </w:pPr>
    </w:p>
    <w:p w:rsidR="0093410B" w:rsidRDefault="0093410B" w:rsidP="007E599E">
      <w:pPr>
        <w:pStyle w:val="CETCaption"/>
      </w:pPr>
    </w:p>
    <w:p w:rsidR="007E599E" w:rsidRDefault="00B7506C" w:rsidP="007E599E">
      <w:pPr>
        <w:pStyle w:val="CETCaption"/>
      </w:pPr>
      <w:r>
        <w:t xml:space="preserve">Figure 1: (a) </w:t>
      </w:r>
      <w:r w:rsidRPr="00B7506C">
        <w:t>Reactor section with top and side view</w:t>
      </w:r>
      <w:r>
        <w:t xml:space="preserve"> (b)</w:t>
      </w:r>
      <w:r w:rsidRPr="00B7506C">
        <w:t xml:space="preserve"> Waste submitted to composting treatment</w:t>
      </w:r>
    </w:p>
    <w:p w:rsidR="00015C83" w:rsidRPr="00B045DB" w:rsidRDefault="00015C83" w:rsidP="00437880">
      <w:pPr>
        <w:pStyle w:val="CETBodytext"/>
        <w:rPr>
          <w:rFonts w:eastAsiaTheme="minorHAnsi" w:cs="Arial"/>
          <w:bCs/>
          <w:szCs w:val="18"/>
        </w:rPr>
      </w:pPr>
      <w:r w:rsidRPr="00B045DB">
        <w:rPr>
          <w:rFonts w:eastAsiaTheme="minorHAnsi" w:cs="Arial"/>
          <w:bCs/>
          <w:szCs w:val="18"/>
        </w:rPr>
        <w:t xml:space="preserve">For the spectroscopy analyses (UV-Vis and FTIR), </w:t>
      </w:r>
      <w:proofErr w:type="spellStart"/>
      <w:r w:rsidRPr="00B045DB">
        <w:rPr>
          <w:rFonts w:eastAsiaTheme="minorHAnsi" w:cs="Arial"/>
          <w:bCs/>
          <w:szCs w:val="18"/>
        </w:rPr>
        <w:t>humic</w:t>
      </w:r>
      <w:proofErr w:type="spellEnd"/>
      <w:r w:rsidRPr="00B045DB">
        <w:rPr>
          <w:rFonts w:eastAsiaTheme="minorHAnsi" w:cs="Arial"/>
          <w:bCs/>
          <w:szCs w:val="18"/>
        </w:rPr>
        <w:t xml:space="preserve"> acid (HA) was extracted from the compound at 30, 60, 90, 120, and 150 days as recommended by the International </w:t>
      </w:r>
      <w:proofErr w:type="spellStart"/>
      <w:r w:rsidRPr="00B045DB">
        <w:rPr>
          <w:rFonts w:eastAsiaTheme="minorHAnsi" w:cs="Arial"/>
          <w:bCs/>
          <w:szCs w:val="18"/>
        </w:rPr>
        <w:t>Humic</w:t>
      </w:r>
      <w:proofErr w:type="spellEnd"/>
      <w:r w:rsidRPr="00B045DB">
        <w:rPr>
          <w:rFonts w:eastAsiaTheme="minorHAnsi" w:cs="Arial"/>
          <w:bCs/>
          <w:szCs w:val="18"/>
        </w:rPr>
        <w:t xml:space="preserve"> Substance Society (IHSS, 2014).</w:t>
      </w:r>
    </w:p>
    <w:p w:rsidR="005F7C59" w:rsidRDefault="00015C83" w:rsidP="00437880">
      <w:pPr>
        <w:pStyle w:val="CETBodytext"/>
        <w:rPr>
          <w:rFonts w:eastAsiaTheme="minorHAnsi" w:cs="Arial"/>
          <w:bCs/>
          <w:szCs w:val="18"/>
        </w:rPr>
      </w:pPr>
      <w:r w:rsidRPr="00B045DB">
        <w:rPr>
          <w:rFonts w:eastAsiaTheme="minorHAnsi" w:cs="Arial"/>
          <w:bCs/>
          <w:szCs w:val="18"/>
        </w:rPr>
        <w:t xml:space="preserve">To obtain the UV-Vis spectra, 1.0 mg of HA sample was dissolved in 80 mL of a solution 0.05 </w:t>
      </w:r>
      <w:proofErr w:type="spellStart"/>
      <w:r w:rsidRPr="00B045DB">
        <w:rPr>
          <w:rFonts w:eastAsiaTheme="minorHAnsi" w:cs="Arial"/>
          <w:bCs/>
          <w:szCs w:val="18"/>
        </w:rPr>
        <w:t>mol</w:t>
      </w:r>
      <w:proofErr w:type="spellEnd"/>
      <w:r w:rsidRPr="00B045DB">
        <w:rPr>
          <w:rFonts w:eastAsiaTheme="minorHAnsi" w:cs="Arial"/>
          <w:bCs/>
          <w:szCs w:val="18"/>
        </w:rPr>
        <w:t xml:space="preserve"> L</w:t>
      </w:r>
      <w:r w:rsidRPr="00B045DB">
        <w:rPr>
          <w:rFonts w:eastAsiaTheme="minorHAnsi" w:cs="Arial"/>
          <w:bCs/>
          <w:szCs w:val="18"/>
          <w:vertAlign w:val="superscript"/>
        </w:rPr>
        <w:t>-1</w:t>
      </w:r>
      <w:r w:rsidRPr="00B045DB">
        <w:rPr>
          <w:rFonts w:eastAsiaTheme="minorHAnsi" w:cs="Arial"/>
          <w:bCs/>
          <w:szCs w:val="18"/>
        </w:rPr>
        <w:t xml:space="preserve"> and pH 8.0 of sodium bicarbonate (NaHCO</w:t>
      </w:r>
      <w:r w:rsidRPr="00B045DB">
        <w:rPr>
          <w:rFonts w:eastAsiaTheme="minorHAnsi" w:cs="Arial"/>
          <w:bCs/>
          <w:szCs w:val="18"/>
          <w:vertAlign w:val="subscript"/>
        </w:rPr>
        <w:t>3</w:t>
      </w:r>
      <w:r w:rsidRPr="00B045DB">
        <w:rPr>
          <w:rFonts w:eastAsiaTheme="minorHAnsi" w:cs="Arial"/>
          <w:bCs/>
          <w:szCs w:val="18"/>
        </w:rPr>
        <w:t>). Absorbance was measured in the working range of 400–700 nm using a Varian Cary 50 BIO spectrophotometer and the ratio E4/E6 was calculated from the absorbance at 465 and 665 nm (</w:t>
      </w:r>
      <w:proofErr w:type="spellStart"/>
      <w:r w:rsidRPr="00B045DB">
        <w:rPr>
          <w:rFonts w:eastAsiaTheme="minorHAnsi" w:cs="Arial"/>
          <w:bCs/>
          <w:szCs w:val="18"/>
        </w:rPr>
        <w:t>Zitel</w:t>
      </w:r>
      <w:proofErr w:type="spellEnd"/>
      <w:r w:rsidRPr="00B045DB">
        <w:rPr>
          <w:rFonts w:eastAsiaTheme="minorHAnsi" w:cs="Arial"/>
          <w:bCs/>
          <w:szCs w:val="18"/>
        </w:rPr>
        <w:t xml:space="preserve"> et al., 2018). To obtain the FTIR spectra, pellets containing 1.0 mg of HA sample and 100 mg of potassium bromide were subjected to vacuum pressure for 1 min. Samples were analyzed in the range 400–4000 cm</w:t>
      </w:r>
      <w:r w:rsidRPr="00B045DB">
        <w:rPr>
          <w:rFonts w:eastAsiaTheme="minorHAnsi" w:cs="Arial"/>
          <w:bCs/>
          <w:szCs w:val="18"/>
          <w:vertAlign w:val="superscript"/>
        </w:rPr>
        <w:t>-1</w:t>
      </w:r>
      <w:r w:rsidRPr="00B045DB">
        <w:rPr>
          <w:rFonts w:eastAsiaTheme="minorHAnsi" w:cs="Arial"/>
          <w:bCs/>
          <w:szCs w:val="18"/>
        </w:rPr>
        <w:t xml:space="preserve"> using a Shimadzu IR PRESTIGE 21 spectrophotometer (</w:t>
      </w:r>
      <w:proofErr w:type="spellStart"/>
      <w:r w:rsidRPr="00B045DB">
        <w:rPr>
          <w:rFonts w:eastAsiaTheme="minorHAnsi" w:cs="Arial"/>
          <w:bCs/>
          <w:szCs w:val="18"/>
        </w:rPr>
        <w:t>Tahiri</w:t>
      </w:r>
      <w:proofErr w:type="spellEnd"/>
      <w:r w:rsidRPr="00B045DB">
        <w:rPr>
          <w:rFonts w:eastAsiaTheme="minorHAnsi" w:cs="Arial"/>
          <w:bCs/>
          <w:szCs w:val="18"/>
        </w:rPr>
        <w:t xml:space="preserve"> et al., 2016). The absorbance ratio at 1620 and 1030 cm</w:t>
      </w:r>
      <w:r w:rsidRPr="00B045DB">
        <w:rPr>
          <w:rFonts w:eastAsiaTheme="minorHAnsi" w:cs="Arial"/>
          <w:bCs/>
          <w:szCs w:val="18"/>
          <w:vertAlign w:val="superscript"/>
        </w:rPr>
        <w:t xml:space="preserve">-1 </w:t>
      </w:r>
      <w:r w:rsidRPr="00B045DB">
        <w:rPr>
          <w:rFonts w:eastAsiaTheme="minorHAnsi" w:cs="Arial"/>
          <w:bCs/>
          <w:szCs w:val="18"/>
        </w:rPr>
        <w:t xml:space="preserve">was calculated to evaluate the initial (30 days) and final (150 days) </w:t>
      </w:r>
      <w:proofErr w:type="spellStart"/>
      <w:r w:rsidRPr="00B045DB">
        <w:rPr>
          <w:rFonts w:eastAsiaTheme="minorHAnsi" w:cs="Arial"/>
          <w:bCs/>
          <w:szCs w:val="18"/>
        </w:rPr>
        <w:t>humification</w:t>
      </w:r>
      <w:proofErr w:type="spellEnd"/>
      <w:r w:rsidRPr="00B045DB">
        <w:rPr>
          <w:rFonts w:eastAsiaTheme="minorHAnsi" w:cs="Arial"/>
          <w:bCs/>
          <w:szCs w:val="18"/>
        </w:rPr>
        <w:t xml:space="preserve"> degree of the composting process.</w:t>
      </w:r>
    </w:p>
    <w:p w:rsidR="00015C83" w:rsidRDefault="00AF634E" w:rsidP="00015C83">
      <w:pPr>
        <w:pStyle w:val="CETBodytext"/>
        <w:spacing w:line="276" w:lineRule="auto"/>
        <w:rPr>
          <w:rFonts w:eastAsiaTheme="minorHAnsi" w:cs="Arial"/>
          <w:b/>
          <w:bCs/>
          <w:sz w:val="20"/>
        </w:rPr>
      </w:pPr>
      <w:r w:rsidRPr="00AF634E">
        <w:rPr>
          <w:rFonts w:eastAsiaTheme="minorHAnsi" w:cs="Arial"/>
          <w:bCs/>
          <w:szCs w:val="18"/>
        </w:rPr>
        <w:t xml:space="preserve">Maintaining a behavior pattern for the composting process is not an easy task, since it depends on several factors such as: type of material to be submitted to the process, initial conditions of temperature, pH, humidity, </w:t>
      </w:r>
      <w:proofErr w:type="spellStart"/>
      <w:r w:rsidRPr="00AF634E">
        <w:rPr>
          <w:rFonts w:eastAsiaTheme="minorHAnsi" w:cs="Arial"/>
          <w:bCs/>
          <w:szCs w:val="18"/>
        </w:rPr>
        <w:t>granulometry</w:t>
      </w:r>
      <w:proofErr w:type="spellEnd"/>
      <w:r w:rsidRPr="00AF634E">
        <w:rPr>
          <w:rFonts w:eastAsiaTheme="minorHAnsi" w:cs="Arial"/>
          <w:bCs/>
          <w:szCs w:val="18"/>
        </w:rPr>
        <w:t xml:space="preserve"> and mainly carbon / nitrogen ratio, as necessary to trigger the decomposition of the mass by microorganisms. According to </w:t>
      </w:r>
      <w:proofErr w:type="spellStart"/>
      <w:r w:rsidRPr="00AF634E">
        <w:rPr>
          <w:rFonts w:eastAsiaTheme="minorHAnsi" w:cs="Arial"/>
          <w:bCs/>
          <w:szCs w:val="18"/>
        </w:rPr>
        <w:t>Kiehl</w:t>
      </w:r>
      <w:proofErr w:type="spellEnd"/>
      <w:r w:rsidRPr="00AF634E">
        <w:rPr>
          <w:rFonts w:eastAsiaTheme="minorHAnsi" w:cs="Arial"/>
          <w:bCs/>
          <w:szCs w:val="18"/>
        </w:rPr>
        <w:t xml:space="preserve"> (1985) in up to 120 days of composting there is an increase in pH (40%), ash content (85%) and total nitrogen (50%). In addition, there is organic matter reduction (30-35%), TOC% (25%), and the process should be terminated with C/ N ratio below 20.</w:t>
      </w:r>
    </w:p>
    <w:p w:rsidR="00C23864" w:rsidRDefault="00C23864" w:rsidP="00015C83">
      <w:pPr>
        <w:pStyle w:val="CETBodytext"/>
        <w:spacing w:line="276" w:lineRule="auto"/>
        <w:rPr>
          <w:rFonts w:eastAsiaTheme="minorHAnsi" w:cs="Arial"/>
          <w:b/>
          <w:bCs/>
          <w:sz w:val="20"/>
        </w:rPr>
      </w:pPr>
    </w:p>
    <w:p w:rsidR="00F7625A" w:rsidRDefault="007E599E" w:rsidP="008132D3">
      <w:pPr>
        <w:pStyle w:val="CETBodytext"/>
        <w:spacing w:line="276" w:lineRule="auto"/>
        <w:rPr>
          <w:rFonts w:eastAsiaTheme="minorHAnsi" w:cs="Arial"/>
          <w:b/>
          <w:bCs/>
          <w:sz w:val="20"/>
        </w:rPr>
      </w:pPr>
      <w:r w:rsidRPr="007E599E">
        <w:rPr>
          <w:rFonts w:eastAsiaTheme="minorHAnsi" w:cs="Arial"/>
          <w:b/>
          <w:bCs/>
          <w:sz w:val="20"/>
        </w:rPr>
        <w:t>3. Results and Analysis of Results</w:t>
      </w:r>
    </w:p>
    <w:p w:rsidR="007E599E" w:rsidRPr="00C26B90" w:rsidRDefault="007E599E" w:rsidP="008132D3">
      <w:pPr>
        <w:pStyle w:val="CETBodytext"/>
        <w:spacing w:line="276" w:lineRule="auto"/>
        <w:rPr>
          <w:szCs w:val="18"/>
          <w:lang w:val="en-GB"/>
        </w:rPr>
      </w:pPr>
    </w:p>
    <w:p w:rsidR="00EB1925" w:rsidRDefault="00EB1925" w:rsidP="00600535">
      <w:pPr>
        <w:pStyle w:val="CETBodytext"/>
        <w:rPr>
          <w:b/>
          <w:szCs w:val="18"/>
          <w:lang w:val="en-GB"/>
        </w:rPr>
      </w:pPr>
      <w:r w:rsidRPr="00EB1925">
        <w:rPr>
          <w:b/>
          <w:szCs w:val="18"/>
          <w:lang w:val="en-GB"/>
        </w:rPr>
        <w:t>3.1 Chemical stability parameters of the compound</w:t>
      </w:r>
    </w:p>
    <w:p w:rsidR="00015C83" w:rsidRPr="00B045DB" w:rsidRDefault="00015C83" w:rsidP="00015C83">
      <w:pPr>
        <w:pStyle w:val="CETBodytext"/>
        <w:rPr>
          <w:rFonts w:eastAsiaTheme="minorHAnsi" w:cs="Arial"/>
          <w:bCs/>
          <w:szCs w:val="18"/>
        </w:rPr>
      </w:pPr>
      <w:r w:rsidRPr="00B045DB">
        <w:rPr>
          <w:rFonts w:eastAsiaTheme="minorHAnsi" w:cs="Arial"/>
          <w:bCs/>
          <w:szCs w:val="18"/>
        </w:rPr>
        <w:t>Stability during the composting process indicates the resistance of organic material in the compound to decomposition by microorganisms, provided that other factors are not interfering with the process (</w:t>
      </w:r>
      <w:proofErr w:type="spellStart"/>
      <w:r w:rsidRPr="00B045DB">
        <w:rPr>
          <w:rFonts w:eastAsiaTheme="minorHAnsi" w:cs="Arial"/>
          <w:bCs/>
          <w:szCs w:val="18"/>
        </w:rPr>
        <w:t>Luo</w:t>
      </w:r>
      <w:proofErr w:type="spellEnd"/>
      <w:r w:rsidRPr="00B045DB">
        <w:rPr>
          <w:rFonts w:eastAsiaTheme="minorHAnsi" w:cs="Arial"/>
          <w:bCs/>
          <w:szCs w:val="18"/>
        </w:rPr>
        <w:t xml:space="preserve"> et al., 2018). The composting process started with the following parameters: 70% humidity; pH 6.5; a C/N ratio of 30; and 25 °C. From the third day to the eighth day, the temperature remained at thermophile levels (42–45°C), falling gradually until the thirtieth day. Table 1 presents the results of the stability parameters at day 30, 60, 90, </w:t>
      </w:r>
      <w:r w:rsidRPr="00B045DB">
        <w:rPr>
          <w:rFonts w:eastAsiaTheme="minorHAnsi" w:cs="Arial"/>
          <w:bCs/>
          <w:szCs w:val="18"/>
        </w:rPr>
        <w:lastRenderedPageBreak/>
        <w:t xml:space="preserve">and 120 of the composting process. There was a reduction in temperature, passing through the </w:t>
      </w:r>
      <w:proofErr w:type="spellStart"/>
      <w:r w:rsidRPr="00B045DB">
        <w:rPr>
          <w:rFonts w:eastAsiaTheme="minorHAnsi" w:cs="Arial"/>
          <w:bCs/>
          <w:szCs w:val="18"/>
        </w:rPr>
        <w:t>thermophilic</w:t>
      </w:r>
      <w:proofErr w:type="spellEnd"/>
      <w:r w:rsidRPr="00B045DB">
        <w:rPr>
          <w:rFonts w:eastAsiaTheme="minorHAnsi" w:cs="Arial"/>
          <w:bCs/>
          <w:szCs w:val="18"/>
        </w:rPr>
        <w:t xml:space="preserve">, </w:t>
      </w:r>
      <w:proofErr w:type="spellStart"/>
      <w:r w:rsidRPr="00B045DB">
        <w:rPr>
          <w:rFonts w:eastAsiaTheme="minorHAnsi" w:cs="Arial"/>
          <w:bCs/>
          <w:szCs w:val="18"/>
        </w:rPr>
        <w:t>mesophilic</w:t>
      </w:r>
      <w:proofErr w:type="spellEnd"/>
      <w:r w:rsidRPr="00B045DB">
        <w:rPr>
          <w:rFonts w:eastAsiaTheme="minorHAnsi" w:cs="Arial"/>
          <w:bCs/>
          <w:szCs w:val="18"/>
        </w:rPr>
        <w:t>, and cryophilic phases; a reduction in humidity and the C/N ratio was observed</w:t>
      </w:r>
      <w:r w:rsidR="008D411D">
        <w:rPr>
          <w:rFonts w:eastAsiaTheme="minorHAnsi" w:cs="Arial"/>
          <w:bCs/>
          <w:szCs w:val="18"/>
        </w:rPr>
        <w:t xml:space="preserve"> (</w:t>
      </w:r>
      <w:r w:rsidR="008F6E7B" w:rsidRPr="008F6E7B">
        <w:rPr>
          <w:rFonts w:eastAsiaTheme="minorHAnsi" w:cs="Arial"/>
          <w:bCs/>
          <w:szCs w:val="18"/>
        </w:rPr>
        <w:t>although it has not reached less than 20 at the end of the process</w:t>
      </w:r>
      <w:r w:rsidR="008D411D">
        <w:rPr>
          <w:rFonts w:eastAsiaTheme="minorHAnsi" w:cs="Arial"/>
          <w:bCs/>
          <w:szCs w:val="18"/>
        </w:rPr>
        <w:t>)</w:t>
      </w:r>
      <w:r w:rsidRPr="00B045DB">
        <w:rPr>
          <w:rFonts w:eastAsiaTheme="minorHAnsi" w:cs="Arial"/>
          <w:bCs/>
          <w:szCs w:val="18"/>
        </w:rPr>
        <w:t xml:space="preserve">; pH was constant but favorable to the process; and CEC, TOC, and the CTC/COT ratio increased, suggesting that the product of the </w:t>
      </w:r>
      <w:r w:rsidR="00B97A6A">
        <w:rPr>
          <w:rFonts w:eastAsiaTheme="minorHAnsi" w:cs="Arial"/>
          <w:bCs/>
          <w:szCs w:val="18"/>
        </w:rPr>
        <w:t>composting</w:t>
      </w:r>
      <w:r w:rsidRPr="00B045DB">
        <w:rPr>
          <w:rFonts w:eastAsiaTheme="minorHAnsi" w:cs="Arial"/>
          <w:bCs/>
          <w:szCs w:val="18"/>
        </w:rPr>
        <w:t xml:space="preserve"> had characteristics stability. Similar results were found by </w:t>
      </w:r>
      <w:proofErr w:type="spellStart"/>
      <w:r w:rsidRPr="00B045DB">
        <w:rPr>
          <w:rFonts w:eastAsiaTheme="minorHAnsi" w:cs="Arial"/>
          <w:bCs/>
          <w:szCs w:val="18"/>
        </w:rPr>
        <w:t>Dores</w:t>
      </w:r>
      <w:proofErr w:type="spellEnd"/>
      <w:r w:rsidRPr="00B045DB">
        <w:rPr>
          <w:rFonts w:eastAsiaTheme="minorHAnsi" w:cs="Arial"/>
          <w:bCs/>
          <w:szCs w:val="18"/>
        </w:rPr>
        <w:t>-Silva (2013).</w:t>
      </w:r>
    </w:p>
    <w:p w:rsidR="00EB1925" w:rsidRDefault="00EB1925" w:rsidP="00600535">
      <w:pPr>
        <w:pStyle w:val="CETBodytext"/>
        <w:rPr>
          <w:rFonts w:eastAsiaTheme="minorHAnsi" w:cs="Arial"/>
          <w:szCs w:val="18"/>
        </w:rPr>
      </w:pPr>
    </w:p>
    <w:p w:rsidR="00EB1925" w:rsidRPr="002909CD" w:rsidRDefault="00EB1925" w:rsidP="00600535">
      <w:pPr>
        <w:pStyle w:val="CETBodytext"/>
        <w:rPr>
          <w:i/>
          <w:szCs w:val="18"/>
          <w:lang w:val="en-GB"/>
        </w:rPr>
      </w:pPr>
      <w:r w:rsidRPr="002909CD">
        <w:rPr>
          <w:i/>
          <w:szCs w:val="18"/>
          <w:lang w:val="en-GB"/>
        </w:rPr>
        <w:t>Table 1</w:t>
      </w:r>
      <w:r w:rsidR="00A865C2">
        <w:rPr>
          <w:i/>
          <w:szCs w:val="18"/>
          <w:lang w:val="en-GB"/>
        </w:rPr>
        <w:t>:</w:t>
      </w:r>
      <w:r w:rsidR="000F6ECF">
        <w:rPr>
          <w:i/>
          <w:szCs w:val="18"/>
          <w:lang w:val="en-GB"/>
        </w:rPr>
        <w:t xml:space="preserve"> </w:t>
      </w:r>
      <w:r w:rsidR="002909CD" w:rsidRPr="002909CD">
        <w:rPr>
          <w:i/>
          <w:szCs w:val="18"/>
          <w:lang w:val="en-GB"/>
        </w:rPr>
        <w:t xml:space="preserve">Evolution of </w:t>
      </w:r>
      <w:r w:rsidR="002909CD">
        <w:rPr>
          <w:i/>
          <w:szCs w:val="18"/>
          <w:lang w:val="en-GB"/>
        </w:rPr>
        <w:t xml:space="preserve">chemical </w:t>
      </w:r>
      <w:r w:rsidR="002909CD" w:rsidRPr="002909CD">
        <w:rPr>
          <w:i/>
          <w:szCs w:val="18"/>
          <w:lang w:val="en-GB"/>
        </w:rPr>
        <w:t>stability parameters during compost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850"/>
        <w:gridCol w:w="992"/>
        <w:gridCol w:w="851"/>
        <w:gridCol w:w="850"/>
      </w:tblGrid>
      <w:tr w:rsidR="0093410B" w:rsidRPr="00B57B36" w:rsidTr="00F4712C">
        <w:tc>
          <w:tcPr>
            <w:tcW w:w="2694" w:type="dxa"/>
            <w:vMerge w:val="restart"/>
            <w:tcBorders>
              <w:top w:val="single" w:sz="12" w:space="0" w:color="008000"/>
            </w:tcBorders>
            <w:shd w:val="clear" w:color="auto" w:fill="FFFFFF"/>
            <w:vAlign w:val="center"/>
          </w:tcPr>
          <w:p w:rsidR="0093410B" w:rsidRPr="00EB1925" w:rsidRDefault="0093410B" w:rsidP="00F4712C">
            <w:pPr>
              <w:pStyle w:val="CETBodytext"/>
              <w:jc w:val="left"/>
              <w:rPr>
                <w:szCs w:val="18"/>
                <w:lang w:val="en-GB"/>
              </w:rPr>
            </w:pPr>
            <w:r w:rsidRPr="00EB1925">
              <w:rPr>
                <w:szCs w:val="18"/>
                <w:lang w:val="en-GB"/>
              </w:rPr>
              <w:t>Chemical stability parameters</w:t>
            </w:r>
          </w:p>
        </w:tc>
        <w:tc>
          <w:tcPr>
            <w:tcW w:w="3543" w:type="dxa"/>
            <w:gridSpan w:val="4"/>
            <w:tcBorders>
              <w:top w:val="single" w:sz="12" w:space="0" w:color="008000"/>
              <w:bottom w:val="single" w:sz="6" w:space="0" w:color="008000"/>
            </w:tcBorders>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Days</w:t>
            </w:r>
          </w:p>
        </w:tc>
      </w:tr>
      <w:tr w:rsidR="0093410B" w:rsidRPr="00B57B36" w:rsidTr="00F4712C">
        <w:tc>
          <w:tcPr>
            <w:tcW w:w="2694" w:type="dxa"/>
            <w:vMerge/>
            <w:tcBorders>
              <w:bottom w:val="single" w:sz="6" w:space="0" w:color="008000"/>
            </w:tcBorders>
            <w:shd w:val="clear" w:color="auto" w:fill="FFFFFF"/>
          </w:tcPr>
          <w:p w:rsidR="0093410B" w:rsidRPr="00EB1925" w:rsidRDefault="0093410B" w:rsidP="00F4712C">
            <w:pPr>
              <w:pStyle w:val="CETBodytext"/>
              <w:jc w:val="left"/>
              <w:rPr>
                <w:lang w:val="en-GB"/>
              </w:rPr>
            </w:pPr>
          </w:p>
        </w:tc>
        <w:tc>
          <w:tcPr>
            <w:tcW w:w="850" w:type="dxa"/>
            <w:tcBorders>
              <w:top w:val="single" w:sz="12" w:space="0" w:color="008000"/>
              <w:bottom w:val="single" w:sz="6" w:space="0" w:color="008000"/>
            </w:tcBorders>
            <w:shd w:val="clear" w:color="auto" w:fill="FFFFFF"/>
          </w:tcPr>
          <w:p w:rsidR="0093410B" w:rsidRPr="00B57B36" w:rsidRDefault="0093410B" w:rsidP="00F4712C">
            <w:pPr>
              <w:pStyle w:val="CETBodytext"/>
              <w:jc w:val="center"/>
              <w:rPr>
                <w:lang w:val="en-GB"/>
              </w:rPr>
            </w:pPr>
            <w:r>
              <w:rPr>
                <w:lang w:val="en-GB"/>
              </w:rPr>
              <w:t>30</w:t>
            </w:r>
          </w:p>
        </w:tc>
        <w:tc>
          <w:tcPr>
            <w:tcW w:w="992" w:type="dxa"/>
            <w:tcBorders>
              <w:top w:val="single" w:sz="12" w:space="0" w:color="008000"/>
              <w:bottom w:val="single" w:sz="6" w:space="0" w:color="008000"/>
            </w:tcBorders>
            <w:shd w:val="clear" w:color="auto" w:fill="FFFFFF"/>
          </w:tcPr>
          <w:p w:rsidR="0093410B" w:rsidRPr="00B57B36" w:rsidRDefault="0093410B" w:rsidP="00F4712C">
            <w:pPr>
              <w:pStyle w:val="CETBodytext"/>
              <w:jc w:val="center"/>
              <w:rPr>
                <w:lang w:val="en-GB"/>
              </w:rPr>
            </w:pPr>
            <w:r>
              <w:rPr>
                <w:lang w:val="en-GB"/>
              </w:rPr>
              <w:t>60</w:t>
            </w:r>
          </w:p>
        </w:tc>
        <w:tc>
          <w:tcPr>
            <w:tcW w:w="851" w:type="dxa"/>
            <w:tcBorders>
              <w:top w:val="single" w:sz="12" w:space="0" w:color="008000"/>
              <w:bottom w:val="single" w:sz="6" w:space="0" w:color="008000"/>
            </w:tcBorders>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90</w:t>
            </w:r>
          </w:p>
        </w:tc>
        <w:tc>
          <w:tcPr>
            <w:tcW w:w="850" w:type="dxa"/>
            <w:tcBorders>
              <w:top w:val="single" w:sz="12" w:space="0" w:color="008000"/>
              <w:bottom w:val="single" w:sz="6" w:space="0" w:color="008000"/>
            </w:tcBorders>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120</w:t>
            </w:r>
          </w:p>
        </w:tc>
      </w:tr>
      <w:tr w:rsidR="0093410B" w:rsidRPr="00B57B36" w:rsidTr="00F4712C">
        <w:tc>
          <w:tcPr>
            <w:tcW w:w="2694" w:type="dxa"/>
            <w:shd w:val="clear" w:color="auto" w:fill="FFFFFF"/>
          </w:tcPr>
          <w:p w:rsidR="0093410B" w:rsidRPr="00B57B36" w:rsidRDefault="0093410B" w:rsidP="00F4712C">
            <w:pPr>
              <w:pStyle w:val="CETBodytext"/>
              <w:rPr>
                <w:lang w:val="en-GB"/>
              </w:rPr>
            </w:pPr>
            <w:r>
              <w:rPr>
                <w:lang w:val="en-GB"/>
              </w:rPr>
              <w:t>Temperature (</w:t>
            </w:r>
            <w:r w:rsidRPr="00EB1925">
              <w:rPr>
                <w:vertAlign w:val="superscript"/>
                <w:lang w:val="en-GB"/>
              </w:rPr>
              <w:t>0</w:t>
            </w:r>
            <w:r>
              <w:rPr>
                <w:lang w:val="en-GB"/>
              </w:rPr>
              <w:t>C)</w:t>
            </w:r>
          </w:p>
        </w:tc>
        <w:tc>
          <w:tcPr>
            <w:tcW w:w="850" w:type="dxa"/>
            <w:shd w:val="clear" w:color="auto" w:fill="FFFFFF"/>
            <w:vAlign w:val="bottom"/>
          </w:tcPr>
          <w:p w:rsidR="0093410B" w:rsidRPr="00696FDB" w:rsidRDefault="0093410B" w:rsidP="00F4712C">
            <w:pPr>
              <w:jc w:val="center"/>
              <w:rPr>
                <w:rFonts w:cs="Arial"/>
                <w:color w:val="000000"/>
                <w:szCs w:val="18"/>
              </w:rPr>
            </w:pPr>
            <w:r w:rsidRPr="00696FDB">
              <w:rPr>
                <w:rFonts w:cs="Arial"/>
                <w:color w:val="000000"/>
                <w:szCs w:val="18"/>
              </w:rPr>
              <w:t>28</w:t>
            </w:r>
            <w:r>
              <w:rPr>
                <w:rFonts w:cs="Arial"/>
                <w:color w:val="000000"/>
                <w:szCs w:val="18"/>
              </w:rPr>
              <w:t>,</w:t>
            </w:r>
            <w:r w:rsidRPr="00696FDB">
              <w:rPr>
                <w:rFonts w:cs="Arial"/>
                <w:color w:val="000000"/>
                <w:szCs w:val="18"/>
              </w:rPr>
              <w:t>2</w:t>
            </w:r>
          </w:p>
        </w:tc>
        <w:tc>
          <w:tcPr>
            <w:tcW w:w="992" w:type="dxa"/>
            <w:shd w:val="clear" w:color="auto" w:fill="FFFFFF"/>
            <w:vAlign w:val="bottom"/>
          </w:tcPr>
          <w:p w:rsidR="0093410B" w:rsidRPr="00696FDB" w:rsidRDefault="0093410B" w:rsidP="00F4712C">
            <w:pPr>
              <w:jc w:val="center"/>
              <w:rPr>
                <w:rFonts w:cs="Arial"/>
                <w:color w:val="000000"/>
                <w:szCs w:val="18"/>
              </w:rPr>
            </w:pPr>
            <w:r>
              <w:rPr>
                <w:rFonts w:cs="Arial"/>
                <w:color w:val="000000"/>
                <w:szCs w:val="18"/>
              </w:rPr>
              <w:t>23,0</w:t>
            </w:r>
          </w:p>
        </w:tc>
        <w:tc>
          <w:tcPr>
            <w:tcW w:w="851" w:type="dxa"/>
            <w:shd w:val="clear" w:color="auto" w:fill="FFFFFF"/>
            <w:vAlign w:val="bottom"/>
          </w:tcPr>
          <w:p w:rsidR="0093410B" w:rsidRPr="00696FDB" w:rsidRDefault="0093410B" w:rsidP="00F4712C">
            <w:pPr>
              <w:jc w:val="center"/>
              <w:rPr>
                <w:rFonts w:cs="Arial"/>
                <w:color w:val="000000"/>
                <w:szCs w:val="18"/>
              </w:rPr>
            </w:pPr>
            <w:r w:rsidRPr="00696FDB">
              <w:rPr>
                <w:rFonts w:cs="Arial"/>
                <w:color w:val="000000"/>
                <w:szCs w:val="18"/>
              </w:rPr>
              <w:t>2</w:t>
            </w:r>
            <w:r>
              <w:rPr>
                <w:rFonts w:cs="Arial"/>
                <w:color w:val="000000"/>
                <w:szCs w:val="18"/>
              </w:rPr>
              <w:t>3,0</w:t>
            </w:r>
          </w:p>
        </w:tc>
        <w:tc>
          <w:tcPr>
            <w:tcW w:w="850" w:type="dxa"/>
            <w:shd w:val="clear" w:color="auto" w:fill="FFFFFF"/>
            <w:vAlign w:val="bottom"/>
          </w:tcPr>
          <w:p w:rsidR="0093410B" w:rsidRPr="00696FDB" w:rsidRDefault="0093410B" w:rsidP="00F4712C">
            <w:pPr>
              <w:jc w:val="center"/>
              <w:rPr>
                <w:rFonts w:cs="Arial"/>
                <w:color w:val="000000"/>
                <w:szCs w:val="18"/>
              </w:rPr>
            </w:pPr>
            <w:r>
              <w:rPr>
                <w:rFonts w:cs="Arial"/>
                <w:color w:val="000000"/>
                <w:szCs w:val="18"/>
              </w:rPr>
              <w:t>19,3</w:t>
            </w:r>
          </w:p>
        </w:tc>
      </w:tr>
      <w:tr w:rsidR="0093410B" w:rsidRPr="00B57B36" w:rsidTr="00F4712C">
        <w:tc>
          <w:tcPr>
            <w:tcW w:w="2694" w:type="dxa"/>
            <w:shd w:val="clear" w:color="auto" w:fill="FFFFFF"/>
          </w:tcPr>
          <w:p w:rsidR="0093410B" w:rsidRPr="00B57B36" w:rsidRDefault="0093410B" w:rsidP="00F4712C">
            <w:pPr>
              <w:pStyle w:val="CETBodytext"/>
              <w:ind w:right="-1"/>
              <w:rPr>
                <w:rFonts w:cs="Arial"/>
                <w:szCs w:val="18"/>
                <w:lang w:val="en-GB"/>
              </w:rPr>
            </w:pPr>
            <w:r>
              <w:rPr>
                <w:rFonts w:cs="Arial"/>
                <w:szCs w:val="18"/>
                <w:lang w:val="en-GB"/>
              </w:rPr>
              <w:t>pH in 0,01 molL</w:t>
            </w:r>
            <w:r w:rsidRPr="00BC1C81">
              <w:rPr>
                <w:rFonts w:cs="Arial"/>
                <w:szCs w:val="18"/>
                <w:vertAlign w:val="superscript"/>
                <w:lang w:val="en-GB"/>
              </w:rPr>
              <w:t>-1</w:t>
            </w:r>
            <w:r>
              <w:rPr>
                <w:rFonts w:cs="Arial"/>
                <w:szCs w:val="18"/>
                <w:lang w:val="en-GB"/>
              </w:rPr>
              <w:t xml:space="preserve"> CaCl</w:t>
            </w:r>
            <w:r w:rsidRPr="00BC1C81">
              <w:rPr>
                <w:rFonts w:cs="Arial"/>
                <w:szCs w:val="18"/>
                <w:vertAlign w:val="subscript"/>
                <w:lang w:val="en-GB"/>
              </w:rPr>
              <w:t>2</w:t>
            </w:r>
            <w:r>
              <w:rPr>
                <w:rFonts w:cs="Arial"/>
                <w:szCs w:val="18"/>
                <w:lang w:val="en-GB"/>
              </w:rPr>
              <w:t xml:space="preserve"> solution</w:t>
            </w:r>
          </w:p>
        </w:tc>
        <w:tc>
          <w:tcPr>
            <w:tcW w:w="850"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7,8</w:t>
            </w:r>
          </w:p>
        </w:tc>
        <w:tc>
          <w:tcPr>
            <w:tcW w:w="992"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8,1</w:t>
            </w:r>
          </w:p>
        </w:tc>
        <w:tc>
          <w:tcPr>
            <w:tcW w:w="851"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7,8</w:t>
            </w:r>
          </w:p>
        </w:tc>
        <w:tc>
          <w:tcPr>
            <w:tcW w:w="850"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7,3</w:t>
            </w:r>
          </w:p>
        </w:tc>
      </w:tr>
      <w:tr w:rsidR="0093410B" w:rsidRPr="00B57B36" w:rsidTr="00F4712C">
        <w:tc>
          <w:tcPr>
            <w:tcW w:w="2694" w:type="dxa"/>
            <w:shd w:val="clear" w:color="auto" w:fill="FFFFFF"/>
          </w:tcPr>
          <w:p w:rsidR="0093410B" w:rsidRPr="00B57B36" w:rsidRDefault="0093410B" w:rsidP="00F4712C">
            <w:pPr>
              <w:pStyle w:val="CETBodytext"/>
              <w:ind w:right="-1"/>
              <w:rPr>
                <w:rFonts w:cs="Arial"/>
                <w:szCs w:val="18"/>
                <w:lang w:val="en-GB"/>
              </w:rPr>
            </w:pPr>
            <w:r>
              <w:rPr>
                <w:rFonts w:cs="Arial"/>
                <w:szCs w:val="18"/>
                <w:lang w:val="en-GB"/>
              </w:rPr>
              <w:t>Moist at 65</w:t>
            </w:r>
            <w:r w:rsidRPr="00EB1925">
              <w:rPr>
                <w:rFonts w:cs="Arial"/>
                <w:szCs w:val="18"/>
                <w:vertAlign w:val="superscript"/>
                <w:lang w:val="en-GB"/>
              </w:rPr>
              <w:t>0</w:t>
            </w:r>
            <w:r>
              <w:rPr>
                <w:rFonts w:cs="Arial"/>
                <w:szCs w:val="18"/>
                <w:lang w:val="en-GB"/>
              </w:rPr>
              <w:t>C (%)</w:t>
            </w:r>
          </w:p>
        </w:tc>
        <w:tc>
          <w:tcPr>
            <w:tcW w:w="850"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69,7</w:t>
            </w:r>
          </w:p>
        </w:tc>
        <w:tc>
          <w:tcPr>
            <w:tcW w:w="992"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67,3</w:t>
            </w:r>
          </w:p>
        </w:tc>
        <w:tc>
          <w:tcPr>
            <w:tcW w:w="851"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66,0</w:t>
            </w:r>
          </w:p>
        </w:tc>
        <w:tc>
          <w:tcPr>
            <w:tcW w:w="850"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65,0</w:t>
            </w:r>
          </w:p>
        </w:tc>
      </w:tr>
      <w:tr w:rsidR="0093410B" w:rsidRPr="00B57B36" w:rsidTr="00F4712C">
        <w:tc>
          <w:tcPr>
            <w:tcW w:w="2694" w:type="dxa"/>
            <w:shd w:val="clear" w:color="auto" w:fill="FFFFFF"/>
          </w:tcPr>
          <w:p w:rsidR="0093410B" w:rsidRPr="00B57B36" w:rsidRDefault="0093410B" w:rsidP="00F4712C">
            <w:pPr>
              <w:pStyle w:val="CETBodytext"/>
              <w:ind w:right="-1"/>
              <w:rPr>
                <w:rFonts w:cs="Arial"/>
                <w:szCs w:val="18"/>
                <w:lang w:val="en-GB"/>
              </w:rPr>
            </w:pPr>
            <w:r>
              <w:rPr>
                <w:rFonts w:cs="Arial"/>
                <w:szCs w:val="18"/>
                <w:lang w:val="en-GB"/>
              </w:rPr>
              <w:t>C/N ratio</w:t>
            </w:r>
          </w:p>
        </w:tc>
        <w:tc>
          <w:tcPr>
            <w:tcW w:w="850" w:type="dxa"/>
            <w:shd w:val="clear" w:color="auto" w:fill="FFFFFF"/>
            <w:vAlign w:val="bottom"/>
          </w:tcPr>
          <w:p w:rsidR="0093410B" w:rsidRPr="000A4126" w:rsidRDefault="0093410B" w:rsidP="00F4712C">
            <w:pPr>
              <w:jc w:val="center"/>
              <w:rPr>
                <w:rFonts w:cs="Arial"/>
                <w:color w:val="000000"/>
                <w:szCs w:val="18"/>
              </w:rPr>
            </w:pPr>
            <w:r w:rsidRPr="000A4126">
              <w:rPr>
                <w:rFonts w:cs="Arial"/>
                <w:color w:val="000000"/>
                <w:szCs w:val="18"/>
              </w:rPr>
              <w:t>31</w:t>
            </w:r>
            <w:r>
              <w:rPr>
                <w:rFonts w:cs="Arial"/>
                <w:color w:val="000000"/>
                <w:szCs w:val="18"/>
              </w:rPr>
              <w:t>,0</w:t>
            </w:r>
          </w:p>
        </w:tc>
        <w:tc>
          <w:tcPr>
            <w:tcW w:w="992" w:type="dxa"/>
            <w:shd w:val="clear" w:color="auto" w:fill="FFFFFF"/>
            <w:vAlign w:val="bottom"/>
          </w:tcPr>
          <w:p w:rsidR="0093410B" w:rsidRPr="000A4126" w:rsidRDefault="0093410B" w:rsidP="00F4712C">
            <w:pPr>
              <w:jc w:val="center"/>
              <w:rPr>
                <w:rFonts w:cs="Arial"/>
                <w:color w:val="000000"/>
                <w:szCs w:val="18"/>
              </w:rPr>
            </w:pPr>
            <w:r w:rsidRPr="000A4126">
              <w:rPr>
                <w:rFonts w:cs="Arial"/>
                <w:color w:val="000000"/>
                <w:szCs w:val="18"/>
              </w:rPr>
              <w:t>31</w:t>
            </w:r>
            <w:r>
              <w:rPr>
                <w:rFonts w:cs="Arial"/>
                <w:color w:val="000000"/>
                <w:szCs w:val="18"/>
              </w:rPr>
              <w:t>,0</w:t>
            </w:r>
          </w:p>
        </w:tc>
        <w:tc>
          <w:tcPr>
            <w:tcW w:w="851" w:type="dxa"/>
            <w:shd w:val="clear" w:color="auto" w:fill="FFFFFF"/>
            <w:vAlign w:val="bottom"/>
          </w:tcPr>
          <w:p w:rsidR="0093410B" w:rsidRPr="000A4126" w:rsidRDefault="0093410B" w:rsidP="00F4712C">
            <w:pPr>
              <w:jc w:val="center"/>
              <w:rPr>
                <w:rFonts w:cs="Arial"/>
                <w:color w:val="000000"/>
                <w:szCs w:val="18"/>
              </w:rPr>
            </w:pPr>
            <w:r w:rsidRPr="000A4126">
              <w:rPr>
                <w:rFonts w:cs="Arial"/>
                <w:color w:val="000000"/>
                <w:szCs w:val="18"/>
              </w:rPr>
              <w:t>26</w:t>
            </w:r>
            <w:r>
              <w:rPr>
                <w:rFonts w:cs="Arial"/>
                <w:color w:val="000000"/>
                <w:szCs w:val="18"/>
              </w:rPr>
              <w:t>,0</w:t>
            </w:r>
          </w:p>
        </w:tc>
        <w:tc>
          <w:tcPr>
            <w:tcW w:w="850" w:type="dxa"/>
            <w:shd w:val="clear" w:color="auto" w:fill="FFFFFF"/>
            <w:vAlign w:val="bottom"/>
          </w:tcPr>
          <w:p w:rsidR="0093410B" w:rsidRPr="000A4126" w:rsidRDefault="0093410B" w:rsidP="00F4712C">
            <w:pPr>
              <w:jc w:val="center"/>
              <w:rPr>
                <w:rFonts w:cs="Arial"/>
                <w:color w:val="000000"/>
                <w:szCs w:val="18"/>
              </w:rPr>
            </w:pPr>
            <w:r w:rsidRPr="000A4126">
              <w:rPr>
                <w:rFonts w:cs="Arial"/>
                <w:color w:val="000000"/>
                <w:szCs w:val="18"/>
              </w:rPr>
              <w:t>25</w:t>
            </w:r>
            <w:r>
              <w:rPr>
                <w:rFonts w:cs="Arial"/>
                <w:color w:val="000000"/>
                <w:szCs w:val="18"/>
              </w:rPr>
              <w:t>,0</w:t>
            </w:r>
          </w:p>
        </w:tc>
      </w:tr>
      <w:tr w:rsidR="0093410B" w:rsidRPr="00B57B36" w:rsidTr="00F4712C">
        <w:tc>
          <w:tcPr>
            <w:tcW w:w="2694" w:type="dxa"/>
            <w:shd w:val="clear" w:color="auto" w:fill="FFFFFF"/>
          </w:tcPr>
          <w:p w:rsidR="0093410B" w:rsidRPr="00B57B36" w:rsidRDefault="0093410B" w:rsidP="00F4712C">
            <w:pPr>
              <w:pStyle w:val="CETBodytext"/>
              <w:ind w:right="-1"/>
              <w:rPr>
                <w:rFonts w:cs="Arial"/>
                <w:szCs w:val="18"/>
                <w:lang w:val="en-GB"/>
              </w:rPr>
            </w:pPr>
            <w:r>
              <w:rPr>
                <w:rFonts w:cs="Arial"/>
                <w:szCs w:val="18"/>
                <w:lang w:val="en-GB"/>
              </w:rPr>
              <w:t>CEC (</w:t>
            </w:r>
            <w:proofErr w:type="spellStart"/>
            <w:r>
              <w:rPr>
                <w:rFonts w:cs="Arial"/>
                <w:szCs w:val="18"/>
                <w:lang w:val="en-GB"/>
              </w:rPr>
              <w:t>mmol</w:t>
            </w:r>
            <w:proofErr w:type="spellEnd"/>
            <w:r>
              <w:rPr>
                <w:rFonts w:cs="Arial"/>
                <w:szCs w:val="18"/>
                <w:lang w:val="en-GB"/>
              </w:rPr>
              <w:t xml:space="preserve"> kg</w:t>
            </w:r>
            <w:r w:rsidRPr="00BC1C81">
              <w:rPr>
                <w:rFonts w:cs="Arial"/>
                <w:szCs w:val="18"/>
                <w:vertAlign w:val="superscript"/>
                <w:lang w:val="en-GB"/>
              </w:rPr>
              <w:t>-1</w:t>
            </w:r>
            <w:r>
              <w:rPr>
                <w:rFonts w:cs="Arial"/>
                <w:szCs w:val="18"/>
                <w:lang w:val="en-GB"/>
              </w:rPr>
              <w:t>)</w:t>
            </w:r>
          </w:p>
        </w:tc>
        <w:tc>
          <w:tcPr>
            <w:tcW w:w="850" w:type="dxa"/>
            <w:shd w:val="clear" w:color="auto" w:fill="FFFFFF"/>
            <w:vAlign w:val="bottom"/>
          </w:tcPr>
          <w:p w:rsidR="0093410B" w:rsidRPr="00F65526" w:rsidRDefault="0093410B" w:rsidP="00F4712C">
            <w:pPr>
              <w:jc w:val="center"/>
              <w:rPr>
                <w:rFonts w:cs="Arial"/>
                <w:color w:val="000000"/>
                <w:szCs w:val="18"/>
              </w:rPr>
            </w:pPr>
            <w:r>
              <w:rPr>
                <w:rFonts w:cs="Arial"/>
                <w:color w:val="000000"/>
                <w:szCs w:val="18"/>
              </w:rPr>
              <w:t>442,</w:t>
            </w:r>
            <w:r w:rsidRPr="00F65526">
              <w:rPr>
                <w:rFonts w:cs="Arial"/>
                <w:color w:val="000000"/>
                <w:szCs w:val="18"/>
              </w:rPr>
              <w:t>7</w:t>
            </w:r>
          </w:p>
        </w:tc>
        <w:tc>
          <w:tcPr>
            <w:tcW w:w="992" w:type="dxa"/>
            <w:shd w:val="clear" w:color="auto" w:fill="FFFFFF"/>
            <w:vAlign w:val="bottom"/>
          </w:tcPr>
          <w:p w:rsidR="0093410B" w:rsidRPr="00F65526" w:rsidRDefault="0093410B" w:rsidP="00F4712C">
            <w:pPr>
              <w:jc w:val="center"/>
              <w:rPr>
                <w:rFonts w:cs="Arial"/>
                <w:color w:val="000000"/>
                <w:szCs w:val="18"/>
              </w:rPr>
            </w:pPr>
            <w:r>
              <w:rPr>
                <w:rFonts w:cs="Arial"/>
                <w:color w:val="000000"/>
                <w:szCs w:val="18"/>
              </w:rPr>
              <w:t>550,</w:t>
            </w:r>
            <w:r w:rsidRPr="00F65526">
              <w:rPr>
                <w:rFonts w:cs="Arial"/>
                <w:color w:val="000000"/>
                <w:szCs w:val="18"/>
              </w:rPr>
              <w:t>5</w:t>
            </w:r>
          </w:p>
        </w:tc>
        <w:tc>
          <w:tcPr>
            <w:tcW w:w="851" w:type="dxa"/>
            <w:shd w:val="clear" w:color="auto" w:fill="FFFFFF"/>
            <w:vAlign w:val="bottom"/>
          </w:tcPr>
          <w:p w:rsidR="0093410B" w:rsidRPr="00F65526" w:rsidRDefault="0093410B" w:rsidP="00F4712C">
            <w:pPr>
              <w:jc w:val="center"/>
              <w:rPr>
                <w:rFonts w:cs="Arial"/>
                <w:color w:val="000000"/>
                <w:szCs w:val="18"/>
              </w:rPr>
            </w:pPr>
            <w:r>
              <w:rPr>
                <w:rFonts w:cs="Arial"/>
                <w:color w:val="000000"/>
                <w:szCs w:val="18"/>
              </w:rPr>
              <w:t>576,</w:t>
            </w:r>
            <w:r w:rsidRPr="00F65526">
              <w:rPr>
                <w:rFonts w:cs="Arial"/>
                <w:color w:val="000000"/>
                <w:szCs w:val="18"/>
              </w:rPr>
              <w:t>5</w:t>
            </w:r>
          </w:p>
        </w:tc>
        <w:tc>
          <w:tcPr>
            <w:tcW w:w="850" w:type="dxa"/>
            <w:shd w:val="clear" w:color="auto" w:fill="FFFFFF"/>
            <w:vAlign w:val="bottom"/>
          </w:tcPr>
          <w:p w:rsidR="0093410B" w:rsidRPr="00F65526" w:rsidRDefault="0093410B" w:rsidP="00F4712C">
            <w:pPr>
              <w:jc w:val="center"/>
              <w:rPr>
                <w:rFonts w:cs="Arial"/>
                <w:color w:val="000000"/>
                <w:szCs w:val="18"/>
              </w:rPr>
            </w:pPr>
            <w:r w:rsidRPr="00F65526">
              <w:rPr>
                <w:rFonts w:cs="Arial"/>
                <w:color w:val="000000"/>
                <w:szCs w:val="18"/>
              </w:rPr>
              <w:t>615</w:t>
            </w:r>
            <w:r>
              <w:rPr>
                <w:rFonts w:cs="Arial"/>
                <w:color w:val="000000"/>
                <w:szCs w:val="18"/>
              </w:rPr>
              <w:t>,0</w:t>
            </w:r>
          </w:p>
        </w:tc>
      </w:tr>
      <w:tr w:rsidR="0093410B" w:rsidRPr="00B57B36" w:rsidTr="00F4712C">
        <w:tc>
          <w:tcPr>
            <w:tcW w:w="2694" w:type="dxa"/>
            <w:shd w:val="clear" w:color="auto" w:fill="FFFFFF"/>
          </w:tcPr>
          <w:p w:rsidR="0093410B" w:rsidRDefault="0093410B" w:rsidP="00F4712C">
            <w:pPr>
              <w:pStyle w:val="CETBodytext"/>
              <w:ind w:right="-1"/>
              <w:rPr>
                <w:rFonts w:cs="Arial"/>
                <w:szCs w:val="18"/>
                <w:lang w:val="en-GB"/>
              </w:rPr>
            </w:pPr>
            <w:r>
              <w:rPr>
                <w:rFonts w:cs="Arial"/>
                <w:szCs w:val="18"/>
                <w:lang w:val="en-GB"/>
              </w:rPr>
              <w:t>TOC (mass %)</w:t>
            </w:r>
          </w:p>
        </w:tc>
        <w:tc>
          <w:tcPr>
            <w:tcW w:w="850" w:type="dxa"/>
            <w:shd w:val="clear" w:color="auto" w:fill="FFFFFF"/>
            <w:vAlign w:val="bottom"/>
          </w:tcPr>
          <w:p w:rsidR="0093410B" w:rsidRPr="00C537F0" w:rsidRDefault="0093410B" w:rsidP="00F4712C">
            <w:pPr>
              <w:jc w:val="center"/>
              <w:rPr>
                <w:rFonts w:ascii="Calibri" w:hAnsi="Calibri" w:cs="Calibri"/>
                <w:color w:val="000000"/>
                <w:lang w:eastAsia="pt-BR"/>
              </w:rPr>
            </w:pPr>
            <w:r w:rsidRPr="001A70C8">
              <w:rPr>
                <w:rFonts w:cs="Arial"/>
                <w:color w:val="000000"/>
                <w:szCs w:val="18"/>
              </w:rPr>
              <w:t>29,0</w:t>
            </w:r>
          </w:p>
        </w:tc>
        <w:tc>
          <w:tcPr>
            <w:tcW w:w="992" w:type="dxa"/>
            <w:shd w:val="clear" w:color="auto" w:fill="FFFFFF"/>
            <w:vAlign w:val="bottom"/>
          </w:tcPr>
          <w:p w:rsidR="0093410B" w:rsidRPr="001A70C8" w:rsidRDefault="0093410B" w:rsidP="00F4712C">
            <w:pPr>
              <w:jc w:val="center"/>
              <w:rPr>
                <w:rFonts w:cs="Arial"/>
                <w:color w:val="000000"/>
                <w:szCs w:val="18"/>
              </w:rPr>
            </w:pPr>
            <w:r w:rsidRPr="001A70C8">
              <w:rPr>
                <w:rFonts w:cs="Arial"/>
                <w:color w:val="000000"/>
                <w:szCs w:val="18"/>
              </w:rPr>
              <w:t>26,0</w:t>
            </w:r>
          </w:p>
        </w:tc>
        <w:tc>
          <w:tcPr>
            <w:tcW w:w="851" w:type="dxa"/>
            <w:shd w:val="clear" w:color="auto" w:fill="FFFFFF"/>
            <w:vAlign w:val="bottom"/>
          </w:tcPr>
          <w:p w:rsidR="0093410B" w:rsidRPr="001A70C8" w:rsidRDefault="0093410B" w:rsidP="00F4712C">
            <w:pPr>
              <w:jc w:val="center"/>
              <w:rPr>
                <w:rFonts w:cs="Arial"/>
                <w:color w:val="000000"/>
                <w:szCs w:val="18"/>
              </w:rPr>
            </w:pPr>
            <w:r w:rsidRPr="001A70C8">
              <w:rPr>
                <w:rFonts w:cs="Arial"/>
                <w:color w:val="000000"/>
                <w:szCs w:val="18"/>
              </w:rPr>
              <w:t>25,0</w:t>
            </w:r>
          </w:p>
        </w:tc>
        <w:tc>
          <w:tcPr>
            <w:tcW w:w="850" w:type="dxa"/>
            <w:shd w:val="clear" w:color="auto" w:fill="FFFFFF"/>
            <w:vAlign w:val="bottom"/>
          </w:tcPr>
          <w:p w:rsidR="0093410B" w:rsidRPr="001A70C8" w:rsidRDefault="0093410B" w:rsidP="00F4712C">
            <w:pPr>
              <w:jc w:val="center"/>
              <w:rPr>
                <w:rFonts w:cs="Arial"/>
                <w:color w:val="000000"/>
                <w:szCs w:val="18"/>
              </w:rPr>
            </w:pPr>
            <w:r w:rsidRPr="001A70C8">
              <w:rPr>
                <w:rFonts w:cs="Arial"/>
                <w:color w:val="000000"/>
                <w:szCs w:val="18"/>
              </w:rPr>
              <w:t>23,0</w:t>
            </w:r>
          </w:p>
        </w:tc>
      </w:tr>
      <w:tr w:rsidR="0093410B" w:rsidRPr="00B57B36" w:rsidTr="00F4712C">
        <w:tc>
          <w:tcPr>
            <w:tcW w:w="2694" w:type="dxa"/>
            <w:shd w:val="clear" w:color="auto" w:fill="FFFFFF"/>
          </w:tcPr>
          <w:p w:rsidR="0093410B" w:rsidRDefault="0093410B" w:rsidP="00F4712C">
            <w:pPr>
              <w:pStyle w:val="CETBodytext"/>
              <w:ind w:right="-1"/>
              <w:rPr>
                <w:rFonts w:cs="Arial"/>
                <w:szCs w:val="18"/>
                <w:lang w:val="en-GB"/>
              </w:rPr>
            </w:pPr>
            <w:r>
              <w:rPr>
                <w:rFonts w:cs="Arial"/>
                <w:szCs w:val="18"/>
                <w:lang w:val="en-GB"/>
              </w:rPr>
              <w:t>CEC/TOC ratio</w:t>
            </w:r>
          </w:p>
        </w:tc>
        <w:tc>
          <w:tcPr>
            <w:tcW w:w="850"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15,3</w:t>
            </w:r>
          </w:p>
        </w:tc>
        <w:tc>
          <w:tcPr>
            <w:tcW w:w="992"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21,2</w:t>
            </w:r>
          </w:p>
        </w:tc>
        <w:tc>
          <w:tcPr>
            <w:tcW w:w="851"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23,1</w:t>
            </w:r>
          </w:p>
        </w:tc>
        <w:tc>
          <w:tcPr>
            <w:tcW w:w="850" w:type="dxa"/>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26,7</w:t>
            </w:r>
          </w:p>
        </w:tc>
      </w:tr>
    </w:tbl>
    <w:p w:rsidR="00B93440" w:rsidRDefault="00B93440" w:rsidP="002909CD">
      <w:pPr>
        <w:pStyle w:val="CETBodytext"/>
        <w:rPr>
          <w:szCs w:val="18"/>
          <w:lang w:val="en-GB"/>
        </w:rPr>
      </w:pPr>
    </w:p>
    <w:p w:rsidR="000151F7" w:rsidRDefault="000151F7" w:rsidP="002909CD">
      <w:pPr>
        <w:pStyle w:val="CETBodytext"/>
        <w:rPr>
          <w:b/>
          <w:szCs w:val="18"/>
          <w:lang w:val="en-GB"/>
        </w:rPr>
      </w:pPr>
      <w:r>
        <w:t>T</w:t>
      </w:r>
      <w:r w:rsidRPr="00B045DB">
        <w:t xml:space="preserve">he composting process was maintained at a cryophilic temperature (19–28 °C) from the thirteenth day, possibly due to the low carbon content of the mixture; up until the thirtieth day the compost mass reached the </w:t>
      </w:r>
      <w:proofErr w:type="spellStart"/>
      <w:r w:rsidRPr="00B045DB">
        <w:t>thermophilic</w:t>
      </w:r>
      <w:proofErr w:type="spellEnd"/>
      <w:r w:rsidRPr="00B045DB">
        <w:t xml:space="preserve"> temperature required for the elimination of pathogenic and </w:t>
      </w:r>
      <w:proofErr w:type="spellStart"/>
      <w:r w:rsidRPr="00B045DB">
        <w:t>mesophilic</w:t>
      </w:r>
      <w:proofErr w:type="spellEnd"/>
      <w:r w:rsidRPr="00B045DB">
        <w:t xml:space="preserve"> microorganisms, which is necessary for the decomposition of organic matter by microorganisms; a stable pH (between 8.1 and 7.3) may have been related to the uniformity of aeration of the composting mass in the reactor; all other parameters indicated stability 90 days after the start of the process.</w:t>
      </w:r>
    </w:p>
    <w:p w:rsidR="000151F7" w:rsidRDefault="000151F7" w:rsidP="002909CD">
      <w:pPr>
        <w:pStyle w:val="CETBodytext"/>
        <w:rPr>
          <w:b/>
          <w:szCs w:val="18"/>
          <w:lang w:val="en-GB"/>
        </w:rPr>
      </w:pPr>
    </w:p>
    <w:p w:rsidR="002909CD" w:rsidRDefault="002909CD" w:rsidP="002909CD">
      <w:pPr>
        <w:pStyle w:val="CETBodytext"/>
        <w:rPr>
          <w:b/>
          <w:szCs w:val="18"/>
          <w:lang w:val="en-GB"/>
        </w:rPr>
      </w:pPr>
      <w:r>
        <w:rPr>
          <w:b/>
          <w:szCs w:val="18"/>
          <w:lang w:val="en-GB"/>
        </w:rPr>
        <w:t>3.2</w:t>
      </w:r>
      <w:r w:rsidR="00015C83">
        <w:rPr>
          <w:b/>
          <w:szCs w:val="18"/>
          <w:lang w:val="en-GB"/>
        </w:rPr>
        <w:t xml:space="preserve"> </w:t>
      </w:r>
      <w:r>
        <w:rPr>
          <w:b/>
          <w:szCs w:val="18"/>
          <w:lang w:val="en-GB"/>
        </w:rPr>
        <w:t>Maturity</w:t>
      </w:r>
      <w:r w:rsidRPr="00EB1925">
        <w:rPr>
          <w:b/>
          <w:szCs w:val="18"/>
          <w:lang w:val="en-GB"/>
        </w:rPr>
        <w:t xml:space="preserve"> parameters of the compound</w:t>
      </w:r>
    </w:p>
    <w:p w:rsidR="00015C83" w:rsidRPr="00B045DB" w:rsidRDefault="00015C83" w:rsidP="00015C83">
      <w:pPr>
        <w:pStyle w:val="CETBodytext"/>
        <w:rPr>
          <w:szCs w:val="18"/>
        </w:rPr>
      </w:pPr>
      <w:r w:rsidRPr="00B045DB">
        <w:rPr>
          <w:szCs w:val="18"/>
        </w:rPr>
        <w:t>Maturity of the composting process has been studied since, when applied to soil, immature organic compounds can lead to the immobilization of nutrients and can cause phytotoxicity to the plants. The measurement of parameters that aid the evaluation of compost maturity is therefore very important (</w:t>
      </w:r>
      <w:proofErr w:type="spellStart"/>
      <w:r w:rsidRPr="00B045DB">
        <w:rPr>
          <w:rFonts w:eastAsiaTheme="minorHAnsi" w:cs="Arial"/>
          <w:szCs w:val="18"/>
        </w:rPr>
        <w:t>Komilis</w:t>
      </w:r>
      <w:proofErr w:type="spellEnd"/>
      <w:r w:rsidRPr="00B045DB">
        <w:rPr>
          <w:rFonts w:eastAsiaTheme="minorHAnsi" w:cs="Arial"/>
          <w:szCs w:val="18"/>
        </w:rPr>
        <w:t>, 2015). Table 2 presents the results of the stability parameters at day 30, 60, 90, and 120 of the composting process.</w:t>
      </w:r>
    </w:p>
    <w:p w:rsidR="002909CD" w:rsidRPr="00015C83" w:rsidRDefault="002909CD" w:rsidP="00600535">
      <w:pPr>
        <w:pStyle w:val="CETBodytext"/>
        <w:rPr>
          <w:szCs w:val="18"/>
        </w:rPr>
      </w:pPr>
    </w:p>
    <w:p w:rsidR="002909CD" w:rsidRPr="002909CD" w:rsidRDefault="002909CD" w:rsidP="00600535">
      <w:pPr>
        <w:pStyle w:val="CETBodytext"/>
        <w:rPr>
          <w:i/>
          <w:szCs w:val="18"/>
          <w:lang w:val="en-GB"/>
        </w:rPr>
      </w:pPr>
      <w:r w:rsidRPr="002909CD">
        <w:rPr>
          <w:i/>
          <w:szCs w:val="18"/>
          <w:lang w:val="en-GB"/>
        </w:rPr>
        <w:t>Table 2</w:t>
      </w:r>
      <w:r w:rsidR="00A865C2">
        <w:rPr>
          <w:i/>
          <w:szCs w:val="18"/>
          <w:lang w:val="en-GB"/>
        </w:rPr>
        <w:t>:</w:t>
      </w:r>
      <w:r w:rsidRPr="002909CD">
        <w:rPr>
          <w:i/>
          <w:szCs w:val="18"/>
          <w:lang w:val="en-GB"/>
        </w:rPr>
        <w:t xml:space="preserve"> Evolution of maturity paramete</w:t>
      </w:r>
      <w:r w:rsidR="000F6ECF">
        <w:rPr>
          <w:i/>
          <w:szCs w:val="18"/>
          <w:lang w:val="en-GB"/>
        </w:rPr>
        <w:t>rs during composting</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835"/>
        <w:gridCol w:w="850"/>
        <w:gridCol w:w="992"/>
        <w:gridCol w:w="851"/>
        <w:gridCol w:w="850"/>
      </w:tblGrid>
      <w:tr w:rsidR="0093410B" w:rsidRPr="00B57B36" w:rsidTr="00447B4F">
        <w:tc>
          <w:tcPr>
            <w:tcW w:w="2835" w:type="dxa"/>
            <w:vMerge w:val="restart"/>
            <w:tcBorders>
              <w:top w:val="single" w:sz="12" w:space="0" w:color="008000"/>
            </w:tcBorders>
            <w:shd w:val="clear" w:color="auto" w:fill="FFFFFF"/>
            <w:vAlign w:val="center"/>
          </w:tcPr>
          <w:p w:rsidR="0093410B" w:rsidRPr="00EB1925" w:rsidRDefault="0056566D" w:rsidP="00F4712C">
            <w:pPr>
              <w:pStyle w:val="CETBodytext"/>
              <w:jc w:val="left"/>
              <w:rPr>
                <w:szCs w:val="18"/>
                <w:lang w:val="en-GB"/>
              </w:rPr>
            </w:pPr>
            <w:r>
              <w:rPr>
                <w:szCs w:val="18"/>
                <w:lang w:val="en-GB"/>
              </w:rPr>
              <w:t>Maturity</w:t>
            </w:r>
            <w:r w:rsidRPr="00EB1925">
              <w:rPr>
                <w:szCs w:val="18"/>
                <w:lang w:val="en-GB"/>
              </w:rPr>
              <w:t xml:space="preserve"> parameters</w:t>
            </w:r>
          </w:p>
        </w:tc>
        <w:tc>
          <w:tcPr>
            <w:tcW w:w="3543" w:type="dxa"/>
            <w:gridSpan w:val="4"/>
            <w:tcBorders>
              <w:top w:val="single" w:sz="12" w:space="0" w:color="008000"/>
              <w:bottom w:val="single" w:sz="6" w:space="0" w:color="008000"/>
            </w:tcBorders>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Days</w:t>
            </w:r>
          </w:p>
        </w:tc>
      </w:tr>
      <w:tr w:rsidR="0093410B" w:rsidRPr="00B57B36" w:rsidTr="00447B4F">
        <w:tc>
          <w:tcPr>
            <w:tcW w:w="2835" w:type="dxa"/>
            <w:vMerge/>
            <w:tcBorders>
              <w:bottom w:val="single" w:sz="6" w:space="0" w:color="008000"/>
            </w:tcBorders>
            <w:shd w:val="clear" w:color="auto" w:fill="FFFFFF"/>
          </w:tcPr>
          <w:p w:rsidR="0093410B" w:rsidRPr="00EB1925" w:rsidRDefault="0093410B" w:rsidP="00F4712C">
            <w:pPr>
              <w:pStyle w:val="CETBodytext"/>
              <w:jc w:val="left"/>
              <w:rPr>
                <w:lang w:val="en-GB"/>
              </w:rPr>
            </w:pPr>
          </w:p>
        </w:tc>
        <w:tc>
          <w:tcPr>
            <w:tcW w:w="850" w:type="dxa"/>
            <w:tcBorders>
              <w:top w:val="single" w:sz="12" w:space="0" w:color="008000"/>
              <w:bottom w:val="single" w:sz="6" w:space="0" w:color="008000"/>
            </w:tcBorders>
            <w:shd w:val="clear" w:color="auto" w:fill="FFFFFF"/>
          </w:tcPr>
          <w:p w:rsidR="0093410B" w:rsidRPr="00B57B36" w:rsidRDefault="0093410B" w:rsidP="00F4712C">
            <w:pPr>
              <w:pStyle w:val="CETBodytext"/>
              <w:jc w:val="center"/>
              <w:rPr>
                <w:lang w:val="en-GB"/>
              </w:rPr>
            </w:pPr>
            <w:r>
              <w:rPr>
                <w:lang w:val="en-GB"/>
              </w:rPr>
              <w:t>30</w:t>
            </w:r>
          </w:p>
        </w:tc>
        <w:tc>
          <w:tcPr>
            <w:tcW w:w="992" w:type="dxa"/>
            <w:tcBorders>
              <w:top w:val="single" w:sz="12" w:space="0" w:color="008000"/>
              <w:bottom w:val="single" w:sz="6" w:space="0" w:color="008000"/>
            </w:tcBorders>
            <w:shd w:val="clear" w:color="auto" w:fill="FFFFFF"/>
          </w:tcPr>
          <w:p w:rsidR="0093410B" w:rsidRPr="00B57B36" w:rsidRDefault="0093410B" w:rsidP="00F4712C">
            <w:pPr>
              <w:pStyle w:val="CETBodytext"/>
              <w:jc w:val="center"/>
              <w:rPr>
                <w:lang w:val="en-GB"/>
              </w:rPr>
            </w:pPr>
            <w:r>
              <w:rPr>
                <w:lang w:val="en-GB"/>
              </w:rPr>
              <w:t>60</w:t>
            </w:r>
          </w:p>
        </w:tc>
        <w:tc>
          <w:tcPr>
            <w:tcW w:w="851" w:type="dxa"/>
            <w:tcBorders>
              <w:top w:val="single" w:sz="12" w:space="0" w:color="008000"/>
              <w:bottom w:val="single" w:sz="6" w:space="0" w:color="008000"/>
            </w:tcBorders>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90</w:t>
            </w:r>
          </w:p>
        </w:tc>
        <w:tc>
          <w:tcPr>
            <w:tcW w:w="850" w:type="dxa"/>
            <w:tcBorders>
              <w:top w:val="single" w:sz="12" w:space="0" w:color="008000"/>
              <w:bottom w:val="single" w:sz="6" w:space="0" w:color="008000"/>
            </w:tcBorders>
            <w:shd w:val="clear" w:color="auto" w:fill="FFFFFF"/>
          </w:tcPr>
          <w:p w:rsidR="0093410B" w:rsidRPr="00B57B36" w:rsidRDefault="0093410B" w:rsidP="00F4712C">
            <w:pPr>
              <w:pStyle w:val="CETBodytext"/>
              <w:ind w:right="-1"/>
              <w:jc w:val="center"/>
              <w:rPr>
                <w:rFonts w:cs="Arial"/>
                <w:szCs w:val="18"/>
                <w:lang w:val="en-GB"/>
              </w:rPr>
            </w:pPr>
            <w:r>
              <w:rPr>
                <w:rFonts w:cs="Arial"/>
                <w:szCs w:val="18"/>
                <w:lang w:val="en-GB"/>
              </w:rPr>
              <w:t>120</w:t>
            </w:r>
          </w:p>
        </w:tc>
      </w:tr>
      <w:tr w:rsidR="0056566D" w:rsidRPr="00B57B36" w:rsidTr="00447B4F">
        <w:tc>
          <w:tcPr>
            <w:tcW w:w="2835" w:type="dxa"/>
            <w:shd w:val="clear" w:color="auto" w:fill="FFFFFF"/>
          </w:tcPr>
          <w:p w:rsidR="0056566D" w:rsidRPr="00B57B36" w:rsidRDefault="00B97A6A" w:rsidP="00F4712C">
            <w:pPr>
              <w:pStyle w:val="CETBodytext"/>
              <w:rPr>
                <w:lang w:val="en-GB"/>
              </w:rPr>
            </w:pPr>
            <w:r>
              <w:rPr>
                <w:lang w:val="en-GB"/>
              </w:rPr>
              <w:t>S</w:t>
            </w:r>
            <w:r w:rsidR="00447B4F">
              <w:rPr>
                <w:lang w:val="en-GB"/>
              </w:rPr>
              <w:t xml:space="preserve">eed </w:t>
            </w:r>
            <w:r>
              <w:rPr>
                <w:lang w:val="en-GB"/>
              </w:rPr>
              <w:t>G</w:t>
            </w:r>
            <w:r w:rsidR="00447B4F">
              <w:rPr>
                <w:lang w:val="en-GB"/>
              </w:rPr>
              <w:t xml:space="preserve">ermination </w:t>
            </w:r>
            <w:r>
              <w:rPr>
                <w:lang w:val="en-GB"/>
              </w:rPr>
              <w:t>I</w:t>
            </w:r>
            <w:r w:rsidR="00447B4F">
              <w:rPr>
                <w:lang w:val="en-GB"/>
              </w:rPr>
              <w:t>ndex - SGI</w:t>
            </w:r>
            <w:r w:rsidR="0056566D">
              <w:rPr>
                <w:lang w:val="en-GB"/>
              </w:rPr>
              <w:t xml:space="preserve"> (%)</w:t>
            </w:r>
          </w:p>
        </w:tc>
        <w:tc>
          <w:tcPr>
            <w:tcW w:w="850" w:type="dxa"/>
            <w:shd w:val="clear" w:color="auto" w:fill="FFFFFF"/>
          </w:tcPr>
          <w:p w:rsidR="0056566D" w:rsidRPr="00B57B36" w:rsidRDefault="0056566D" w:rsidP="0065239E">
            <w:pPr>
              <w:pStyle w:val="CETBodytext"/>
              <w:jc w:val="center"/>
              <w:rPr>
                <w:lang w:val="en-GB"/>
              </w:rPr>
            </w:pPr>
            <w:r>
              <w:rPr>
                <w:lang w:val="en-GB"/>
              </w:rPr>
              <w:t>94,9</w:t>
            </w:r>
          </w:p>
        </w:tc>
        <w:tc>
          <w:tcPr>
            <w:tcW w:w="992" w:type="dxa"/>
            <w:shd w:val="clear" w:color="auto" w:fill="FFFFFF"/>
          </w:tcPr>
          <w:p w:rsidR="0056566D" w:rsidRPr="00B57B36" w:rsidRDefault="0056566D" w:rsidP="0008184C">
            <w:pPr>
              <w:pStyle w:val="CETBodytext"/>
              <w:jc w:val="center"/>
              <w:rPr>
                <w:lang w:val="en-GB"/>
              </w:rPr>
            </w:pPr>
            <w:r>
              <w:rPr>
                <w:rFonts w:cs="Arial"/>
                <w:szCs w:val="18"/>
                <w:lang w:val="en-GB"/>
              </w:rPr>
              <w:t>119,9</w:t>
            </w:r>
          </w:p>
        </w:tc>
        <w:tc>
          <w:tcPr>
            <w:tcW w:w="851" w:type="dxa"/>
            <w:shd w:val="clear" w:color="auto" w:fill="FFFFFF"/>
          </w:tcPr>
          <w:p w:rsidR="0056566D" w:rsidRPr="00B57B36" w:rsidRDefault="0056566D" w:rsidP="0008184C">
            <w:pPr>
              <w:pStyle w:val="CETBodytext"/>
              <w:ind w:right="-1"/>
              <w:jc w:val="center"/>
              <w:rPr>
                <w:rFonts w:cs="Arial"/>
                <w:szCs w:val="18"/>
                <w:lang w:val="en-GB"/>
              </w:rPr>
            </w:pPr>
            <w:r>
              <w:rPr>
                <w:rFonts w:cs="Arial"/>
                <w:szCs w:val="18"/>
                <w:lang w:val="en-GB"/>
              </w:rPr>
              <w:t>142,4</w:t>
            </w:r>
          </w:p>
        </w:tc>
        <w:tc>
          <w:tcPr>
            <w:tcW w:w="850" w:type="dxa"/>
            <w:shd w:val="clear" w:color="auto" w:fill="FFFFFF"/>
          </w:tcPr>
          <w:p w:rsidR="0056566D" w:rsidRPr="00B57B36" w:rsidRDefault="0056566D" w:rsidP="0065239E">
            <w:pPr>
              <w:pStyle w:val="CETBodytext"/>
              <w:ind w:right="-1"/>
              <w:jc w:val="center"/>
              <w:rPr>
                <w:rFonts w:cs="Arial"/>
                <w:szCs w:val="18"/>
                <w:lang w:val="en-GB"/>
              </w:rPr>
            </w:pPr>
            <w:r>
              <w:rPr>
                <w:lang w:val="en-GB"/>
              </w:rPr>
              <w:t>146,7</w:t>
            </w:r>
          </w:p>
        </w:tc>
      </w:tr>
      <w:tr w:rsidR="0056566D" w:rsidRPr="00B57B36" w:rsidTr="00447B4F">
        <w:tc>
          <w:tcPr>
            <w:tcW w:w="2835" w:type="dxa"/>
            <w:shd w:val="clear" w:color="auto" w:fill="FFFFFF"/>
          </w:tcPr>
          <w:p w:rsidR="0056566D" w:rsidRPr="00B57B36" w:rsidRDefault="00447B4F" w:rsidP="00F4712C">
            <w:pPr>
              <w:pStyle w:val="CETBodytext"/>
              <w:ind w:right="-1"/>
              <w:rPr>
                <w:rFonts w:cs="Arial"/>
                <w:szCs w:val="18"/>
                <w:lang w:val="en-GB"/>
              </w:rPr>
            </w:pPr>
            <w:r>
              <w:rPr>
                <w:rFonts w:cs="Arial"/>
                <w:szCs w:val="18"/>
              </w:rPr>
              <w:t>E</w:t>
            </w:r>
            <w:r w:rsidRPr="00B045DB">
              <w:rPr>
                <w:rFonts w:cs="Arial"/>
                <w:szCs w:val="18"/>
              </w:rPr>
              <w:t>lectric conductivity</w:t>
            </w:r>
            <w:r>
              <w:rPr>
                <w:rFonts w:cs="Arial"/>
                <w:szCs w:val="18"/>
              </w:rPr>
              <w:t xml:space="preserve"> - EC</w:t>
            </w:r>
            <w:r w:rsidRPr="00B045DB">
              <w:rPr>
                <w:rFonts w:cs="Arial"/>
                <w:szCs w:val="18"/>
              </w:rPr>
              <w:t xml:space="preserve"> </w:t>
            </w:r>
            <w:r w:rsidR="0056566D">
              <w:rPr>
                <w:rFonts w:cs="Arial"/>
                <w:szCs w:val="18"/>
                <w:lang w:val="en-GB"/>
              </w:rPr>
              <w:t>(</w:t>
            </w:r>
            <w:proofErr w:type="spellStart"/>
            <w:r w:rsidR="0056566D">
              <w:rPr>
                <w:rFonts w:cs="Arial"/>
                <w:szCs w:val="18"/>
                <w:lang w:val="en-GB"/>
              </w:rPr>
              <w:t>mS</w:t>
            </w:r>
            <w:proofErr w:type="spellEnd"/>
            <w:r w:rsidR="0056566D">
              <w:rPr>
                <w:rFonts w:cs="Arial"/>
                <w:szCs w:val="18"/>
                <w:lang w:val="en-GB"/>
              </w:rPr>
              <w:t xml:space="preserve"> cm</w:t>
            </w:r>
            <w:r w:rsidR="0056566D" w:rsidRPr="009D3AA9">
              <w:rPr>
                <w:rFonts w:cs="Arial"/>
                <w:szCs w:val="18"/>
                <w:vertAlign w:val="superscript"/>
                <w:lang w:val="en-GB"/>
              </w:rPr>
              <w:t>-1</w:t>
            </w:r>
            <w:r w:rsidR="0056566D">
              <w:rPr>
                <w:rFonts w:cs="Arial"/>
                <w:szCs w:val="18"/>
                <w:lang w:val="en-GB"/>
              </w:rPr>
              <w:t>)</w:t>
            </w:r>
          </w:p>
        </w:tc>
        <w:tc>
          <w:tcPr>
            <w:tcW w:w="850" w:type="dxa"/>
            <w:shd w:val="clear" w:color="auto" w:fill="FFFFFF"/>
          </w:tcPr>
          <w:p w:rsidR="0056566D" w:rsidRPr="00B57B36" w:rsidRDefault="0056566D" w:rsidP="0008184C">
            <w:pPr>
              <w:pStyle w:val="CETBodytext"/>
              <w:ind w:right="-1"/>
              <w:jc w:val="center"/>
              <w:rPr>
                <w:rFonts w:cs="Arial"/>
                <w:szCs w:val="18"/>
                <w:lang w:val="en-GB"/>
              </w:rPr>
            </w:pPr>
            <w:r>
              <w:rPr>
                <w:rFonts w:cs="Arial"/>
                <w:szCs w:val="18"/>
                <w:lang w:val="en-GB"/>
              </w:rPr>
              <w:t>0,8</w:t>
            </w:r>
          </w:p>
        </w:tc>
        <w:tc>
          <w:tcPr>
            <w:tcW w:w="992" w:type="dxa"/>
            <w:shd w:val="clear" w:color="auto" w:fill="FFFFFF"/>
          </w:tcPr>
          <w:p w:rsidR="0056566D" w:rsidRPr="00B57B36" w:rsidRDefault="0056566D" w:rsidP="0008184C">
            <w:pPr>
              <w:pStyle w:val="CETBodytext"/>
              <w:ind w:right="-1"/>
              <w:jc w:val="center"/>
              <w:rPr>
                <w:rFonts w:cs="Arial"/>
                <w:szCs w:val="18"/>
                <w:lang w:val="en-GB"/>
              </w:rPr>
            </w:pPr>
            <w:r>
              <w:rPr>
                <w:rFonts w:cs="Arial"/>
                <w:szCs w:val="18"/>
                <w:lang w:val="en-GB"/>
              </w:rPr>
              <w:t>0,7</w:t>
            </w:r>
          </w:p>
        </w:tc>
        <w:tc>
          <w:tcPr>
            <w:tcW w:w="851" w:type="dxa"/>
            <w:shd w:val="clear" w:color="auto" w:fill="FFFFFF"/>
          </w:tcPr>
          <w:p w:rsidR="0056566D" w:rsidRPr="00B57B36" w:rsidRDefault="0056566D" w:rsidP="0008184C">
            <w:pPr>
              <w:pStyle w:val="CETBodytext"/>
              <w:ind w:right="-1"/>
              <w:jc w:val="center"/>
              <w:rPr>
                <w:rFonts w:cs="Arial"/>
                <w:szCs w:val="18"/>
                <w:lang w:val="en-GB"/>
              </w:rPr>
            </w:pPr>
            <w:r>
              <w:rPr>
                <w:rFonts w:cs="Arial"/>
                <w:szCs w:val="18"/>
                <w:lang w:val="en-GB"/>
              </w:rPr>
              <w:t>0,6</w:t>
            </w:r>
          </w:p>
        </w:tc>
        <w:tc>
          <w:tcPr>
            <w:tcW w:w="850" w:type="dxa"/>
            <w:shd w:val="clear" w:color="auto" w:fill="FFFFFF"/>
          </w:tcPr>
          <w:p w:rsidR="0056566D" w:rsidRPr="00B57B36" w:rsidRDefault="0008184C" w:rsidP="0065239E">
            <w:pPr>
              <w:pStyle w:val="CETBodytext"/>
              <w:ind w:right="-1"/>
              <w:jc w:val="center"/>
              <w:rPr>
                <w:rFonts w:cs="Arial"/>
                <w:szCs w:val="18"/>
                <w:lang w:val="en-GB"/>
              </w:rPr>
            </w:pPr>
            <w:r>
              <w:rPr>
                <w:rFonts w:cs="Arial"/>
                <w:szCs w:val="18"/>
                <w:lang w:val="en-GB"/>
              </w:rPr>
              <w:t>0,4</w:t>
            </w:r>
          </w:p>
        </w:tc>
      </w:tr>
      <w:tr w:rsidR="0056566D" w:rsidRPr="00B57B36" w:rsidTr="00447B4F">
        <w:tc>
          <w:tcPr>
            <w:tcW w:w="2835" w:type="dxa"/>
            <w:shd w:val="clear" w:color="auto" w:fill="FFFFFF"/>
          </w:tcPr>
          <w:p w:rsidR="0056566D" w:rsidRPr="00B57B36" w:rsidRDefault="0056566D" w:rsidP="00F4712C">
            <w:pPr>
              <w:pStyle w:val="CETBodytext"/>
              <w:ind w:right="-1"/>
              <w:rPr>
                <w:rFonts w:cs="Arial"/>
                <w:szCs w:val="18"/>
                <w:lang w:val="en-GB"/>
              </w:rPr>
            </w:pPr>
            <w:r>
              <w:rPr>
                <w:rFonts w:cs="Arial"/>
                <w:szCs w:val="18"/>
                <w:lang w:val="en-GB"/>
              </w:rPr>
              <w:t>Ash content (%)</w:t>
            </w:r>
          </w:p>
        </w:tc>
        <w:tc>
          <w:tcPr>
            <w:tcW w:w="850" w:type="dxa"/>
            <w:shd w:val="clear" w:color="auto" w:fill="FFFFFF"/>
            <w:vAlign w:val="bottom"/>
          </w:tcPr>
          <w:p w:rsidR="0056566D" w:rsidRPr="0012424D" w:rsidRDefault="0056566D" w:rsidP="0065239E">
            <w:pPr>
              <w:pStyle w:val="CETBodytext"/>
              <w:ind w:right="-1"/>
              <w:jc w:val="center"/>
              <w:rPr>
                <w:rFonts w:cs="Arial"/>
                <w:szCs w:val="18"/>
                <w:lang w:val="en-GB"/>
              </w:rPr>
            </w:pPr>
            <w:r w:rsidRPr="0012424D">
              <w:rPr>
                <w:rFonts w:cs="Arial"/>
                <w:szCs w:val="18"/>
                <w:lang w:val="en-GB"/>
              </w:rPr>
              <w:t>1,2</w:t>
            </w:r>
          </w:p>
        </w:tc>
        <w:tc>
          <w:tcPr>
            <w:tcW w:w="992" w:type="dxa"/>
            <w:shd w:val="clear" w:color="auto" w:fill="FFFFFF"/>
            <w:vAlign w:val="bottom"/>
          </w:tcPr>
          <w:p w:rsidR="0056566D" w:rsidRPr="0012424D" w:rsidRDefault="0056566D" w:rsidP="0065239E">
            <w:pPr>
              <w:pStyle w:val="CETBodytext"/>
              <w:ind w:right="-1"/>
              <w:jc w:val="center"/>
              <w:rPr>
                <w:rFonts w:cs="Arial"/>
                <w:szCs w:val="18"/>
                <w:lang w:val="en-GB"/>
              </w:rPr>
            </w:pPr>
            <w:r w:rsidRPr="0012424D">
              <w:rPr>
                <w:rFonts w:cs="Arial"/>
                <w:szCs w:val="18"/>
                <w:lang w:val="en-GB"/>
              </w:rPr>
              <w:t>1,3</w:t>
            </w:r>
          </w:p>
        </w:tc>
        <w:tc>
          <w:tcPr>
            <w:tcW w:w="851" w:type="dxa"/>
            <w:shd w:val="clear" w:color="auto" w:fill="FFFFFF"/>
            <w:vAlign w:val="bottom"/>
          </w:tcPr>
          <w:p w:rsidR="0056566D" w:rsidRPr="0012424D" w:rsidRDefault="0056566D" w:rsidP="0065239E">
            <w:pPr>
              <w:pStyle w:val="CETBodytext"/>
              <w:ind w:right="-1"/>
              <w:jc w:val="center"/>
              <w:rPr>
                <w:rFonts w:cs="Arial"/>
                <w:szCs w:val="18"/>
                <w:lang w:val="en-GB"/>
              </w:rPr>
            </w:pPr>
            <w:r w:rsidRPr="0012424D">
              <w:rPr>
                <w:rFonts w:cs="Arial"/>
                <w:szCs w:val="18"/>
                <w:lang w:val="en-GB"/>
              </w:rPr>
              <w:t>1,</w:t>
            </w:r>
            <w:r>
              <w:rPr>
                <w:rFonts w:cs="Arial"/>
                <w:szCs w:val="18"/>
                <w:lang w:val="en-GB"/>
              </w:rPr>
              <w:t>3</w:t>
            </w:r>
          </w:p>
        </w:tc>
        <w:tc>
          <w:tcPr>
            <w:tcW w:w="850" w:type="dxa"/>
            <w:shd w:val="clear" w:color="auto" w:fill="FFFFFF"/>
            <w:vAlign w:val="bottom"/>
          </w:tcPr>
          <w:p w:rsidR="0056566D" w:rsidRPr="0012424D" w:rsidRDefault="0056566D" w:rsidP="0065239E">
            <w:pPr>
              <w:pStyle w:val="CETBodytext"/>
              <w:ind w:right="-1"/>
              <w:jc w:val="center"/>
              <w:rPr>
                <w:rFonts w:cs="Arial"/>
                <w:szCs w:val="18"/>
                <w:lang w:val="en-GB"/>
              </w:rPr>
            </w:pPr>
            <w:r w:rsidRPr="0012424D">
              <w:rPr>
                <w:rFonts w:cs="Arial"/>
                <w:szCs w:val="18"/>
                <w:lang w:val="en-GB"/>
              </w:rPr>
              <w:t>1,</w:t>
            </w:r>
            <w:r>
              <w:rPr>
                <w:rFonts w:cs="Arial"/>
                <w:szCs w:val="18"/>
                <w:lang w:val="en-GB"/>
              </w:rPr>
              <w:t>5</w:t>
            </w:r>
          </w:p>
        </w:tc>
      </w:tr>
      <w:tr w:rsidR="0056566D" w:rsidRPr="00B57B36" w:rsidTr="00447B4F">
        <w:tc>
          <w:tcPr>
            <w:tcW w:w="2835" w:type="dxa"/>
            <w:shd w:val="clear" w:color="auto" w:fill="FFFFFF"/>
          </w:tcPr>
          <w:p w:rsidR="0056566D" w:rsidRPr="00B57B36" w:rsidRDefault="0056566D" w:rsidP="00F4712C">
            <w:pPr>
              <w:pStyle w:val="CETBodytext"/>
              <w:ind w:right="-1"/>
              <w:rPr>
                <w:rFonts w:cs="Arial"/>
                <w:szCs w:val="18"/>
                <w:lang w:val="en-GB"/>
              </w:rPr>
            </w:pPr>
            <w:r w:rsidRPr="00770B30">
              <w:rPr>
                <w:rFonts w:cs="Arial"/>
                <w:szCs w:val="18"/>
                <w:lang w:val="pt-BR"/>
              </w:rPr>
              <w:t>UV-</w:t>
            </w:r>
            <w:r>
              <w:rPr>
                <w:rFonts w:cs="Arial"/>
                <w:szCs w:val="18"/>
                <w:lang w:val="pt-BR"/>
              </w:rPr>
              <w:t>V</w:t>
            </w:r>
            <w:r w:rsidRPr="00770B30">
              <w:rPr>
                <w:rFonts w:cs="Arial"/>
                <w:szCs w:val="18"/>
                <w:lang w:val="pt-BR"/>
              </w:rPr>
              <w:t xml:space="preserve">is (E4/E6 </w:t>
            </w:r>
            <w:proofErr w:type="spellStart"/>
            <w:r w:rsidRPr="00770B30">
              <w:rPr>
                <w:rFonts w:cs="Arial"/>
                <w:szCs w:val="18"/>
                <w:lang w:val="pt-BR"/>
              </w:rPr>
              <w:t>ratio</w:t>
            </w:r>
            <w:proofErr w:type="spellEnd"/>
            <w:r w:rsidRPr="00770B30">
              <w:rPr>
                <w:rFonts w:cs="Arial"/>
                <w:szCs w:val="18"/>
                <w:lang w:val="pt-BR"/>
              </w:rPr>
              <w:t>)</w:t>
            </w:r>
          </w:p>
        </w:tc>
        <w:tc>
          <w:tcPr>
            <w:tcW w:w="850" w:type="dxa"/>
            <w:shd w:val="clear" w:color="auto" w:fill="FFFFFF"/>
          </w:tcPr>
          <w:p w:rsidR="0056566D" w:rsidRPr="00B57B36" w:rsidRDefault="0056566D" w:rsidP="0065239E">
            <w:pPr>
              <w:pStyle w:val="CETBodytext"/>
              <w:ind w:right="-1"/>
              <w:jc w:val="center"/>
              <w:rPr>
                <w:rFonts w:cs="Arial"/>
                <w:szCs w:val="18"/>
                <w:lang w:val="en-GB"/>
              </w:rPr>
            </w:pPr>
            <w:r>
              <w:rPr>
                <w:rFonts w:cs="Arial"/>
                <w:szCs w:val="18"/>
                <w:lang w:val="en-GB"/>
              </w:rPr>
              <w:t>178,1</w:t>
            </w:r>
          </w:p>
        </w:tc>
        <w:tc>
          <w:tcPr>
            <w:tcW w:w="992" w:type="dxa"/>
            <w:shd w:val="clear" w:color="auto" w:fill="FFFFFF"/>
          </w:tcPr>
          <w:p w:rsidR="0056566D" w:rsidRPr="00B57B36" w:rsidRDefault="0056566D" w:rsidP="0065239E">
            <w:pPr>
              <w:pStyle w:val="CETBodytext"/>
              <w:ind w:right="-1"/>
              <w:jc w:val="center"/>
              <w:rPr>
                <w:rFonts w:cs="Arial"/>
                <w:szCs w:val="18"/>
                <w:lang w:val="en-GB"/>
              </w:rPr>
            </w:pPr>
            <w:r>
              <w:rPr>
                <w:rFonts w:cs="Arial"/>
                <w:szCs w:val="18"/>
                <w:lang w:val="en-GB"/>
              </w:rPr>
              <w:t>141,4</w:t>
            </w:r>
          </w:p>
        </w:tc>
        <w:tc>
          <w:tcPr>
            <w:tcW w:w="851" w:type="dxa"/>
            <w:shd w:val="clear" w:color="auto" w:fill="FFFFFF"/>
          </w:tcPr>
          <w:p w:rsidR="0056566D" w:rsidRPr="00B57B36" w:rsidRDefault="0056566D" w:rsidP="0065239E">
            <w:pPr>
              <w:pStyle w:val="CETBodytext"/>
              <w:ind w:right="-1"/>
              <w:jc w:val="center"/>
              <w:rPr>
                <w:rFonts w:cs="Arial"/>
                <w:szCs w:val="18"/>
                <w:lang w:val="en-GB"/>
              </w:rPr>
            </w:pPr>
            <w:r>
              <w:rPr>
                <w:rFonts w:cs="Arial"/>
                <w:szCs w:val="18"/>
                <w:lang w:val="en-GB"/>
              </w:rPr>
              <w:t>66,5</w:t>
            </w:r>
          </w:p>
        </w:tc>
        <w:tc>
          <w:tcPr>
            <w:tcW w:w="850" w:type="dxa"/>
            <w:shd w:val="clear" w:color="auto" w:fill="FFFFFF"/>
          </w:tcPr>
          <w:p w:rsidR="0056566D" w:rsidRPr="00B57B36" w:rsidRDefault="0008184C" w:rsidP="0065239E">
            <w:pPr>
              <w:pStyle w:val="CETBodytext"/>
              <w:ind w:right="-1"/>
              <w:jc w:val="center"/>
              <w:rPr>
                <w:rFonts w:cs="Arial"/>
                <w:szCs w:val="18"/>
                <w:lang w:val="en-GB"/>
              </w:rPr>
            </w:pPr>
            <w:r>
              <w:rPr>
                <w:rFonts w:cs="Arial"/>
                <w:szCs w:val="18"/>
                <w:lang w:val="en-GB"/>
              </w:rPr>
              <w:t>56,</w:t>
            </w:r>
            <w:r w:rsidR="0056566D">
              <w:rPr>
                <w:rFonts w:cs="Arial"/>
                <w:szCs w:val="18"/>
                <w:lang w:val="en-GB"/>
              </w:rPr>
              <w:t>6</w:t>
            </w:r>
          </w:p>
        </w:tc>
      </w:tr>
    </w:tbl>
    <w:p w:rsidR="002909CD" w:rsidRDefault="002909CD" w:rsidP="00600535">
      <w:pPr>
        <w:pStyle w:val="CETBodytext"/>
        <w:rPr>
          <w:szCs w:val="18"/>
          <w:lang w:val="en-GB"/>
        </w:rPr>
      </w:pPr>
    </w:p>
    <w:p w:rsidR="00015C83" w:rsidRPr="00B045DB" w:rsidRDefault="00015C83" w:rsidP="00015C83">
      <w:pPr>
        <w:pStyle w:val="CETBodytext"/>
        <w:rPr>
          <w:szCs w:val="18"/>
        </w:rPr>
      </w:pPr>
      <w:r w:rsidRPr="00B045DB">
        <w:rPr>
          <w:szCs w:val="18"/>
        </w:rPr>
        <w:t>The evaluation of the phytotoxicity of organic compounds (using the germination test) has been applied as a good indicator in the degree of maturation in the treatments of organic residues by composting (Cotta et al., 201</w:t>
      </w:r>
      <w:r w:rsidR="00605F6B">
        <w:rPr>
          <w:szCs w:val="18"/>
        </w:rPr>
        <w:t>5</w:t>
      </w:r>
      <w:r w:rsidRPr="00B045DB">
        <w:rPr>
          <w:szCs w:val="18"/>
        </w:rPr>
        <w:t xml:space="preserve">). The increase of the </w:t>
      </w:r>
      <w:r w:rsidR="00B97A6A">
        <w:rPr>
          <w:szCs w:val="18"/>
        </w:rPr>
        <w:t xml:space="preserve">seed </w:t>
      </w:r>
      <w:r w:rsidRPr="00B045DB">
        <w:rPr>
          <w:szCs w:val="18"/>
        </w:rPr>
        <w:t>germination index (</w:t>
      </w:r>
      <w:r w:rsidR="00B97A6A">
        <w:rPr>
          <w:szCs w:val="18"/>
        </w:rPr>
        <w:t>S</w:t>
      </w:r>
      <w:r w:rsidRPr="00B045DB">
        <w:rPr>
          <w:szCs w:val="18"/>
        </w:rPr>
        <w:t xml:space="preserve">GI) throughout the process attests to a decrease in ammonia, short chain aliphatic acids, and other toxic substances in the composting mass, evidencing the decrease of the toxic potential of the compound. The compound is considered non-phytotoxic with </w:t>
      </w:r>
      <w:r w:rsidR="00B97A6A">
        <w:rPr>
          <w:szCs w:val="18"/>
        </w:rPr>
        <w:t>S</w:t>
      </w:r>
      <w:r w:rsidRPr="00B045DB">
        <w:rPr>
          <w:szCs w:val="18"/>
        </w:rPr>
        <w:t xml:space="preserve">GI greater than 80%. An increasing </w:t>
      </w:r>
      <w:r w:rsidR="00B97A6A">
        <w:rPr>
          <w:szCs w:val="18"/>
        </w:rPr>
        <w:t>S</w:t>
      </w:r>
      <w:r w:rsidRPr="00B045DB">
        <w:rPr>
          <w:szCs w:val="18"/>
        </w:rPr>
        <w:t xml:space="preserve">GI was observed throughout the composting process, showing the maturation of the compound and an absence of phytotoxicity. </w:t>
      </w:r>
    </w:p>
    <w:p w:rsidR="00015C83" w:rsidRPr="00B045DB" w:rsidRDefault="00015C83" w:rsidP="00015C83">
      <w:pPr>
        <w:pStyle w:val="CETBodytext"/>
      </w:pPr>
      <w:r w:rsidRPr="00B045DB">
        <w:t>An increase in EC during the composting process is associated with a reduction inorganic matter and the increase in the concentration of different minerals such as phosphate, ammonium, and potassium (</w:t>
      </w:r>
      <w:proofErr w:type="spellStart"/>
      <w:r w:rsidRPr="00B045DB">
        <w:t>Rajpal</w:t>
      </w:r>
      <w:proofErr w:type="spellEnd"/>
      <w:r w:rsidRPr="00B045DB">
        <w:t xml:space="preserve"> et al., 2014). A decline in EC (</w:t>
      </w:r>
      <w:proofErr w:type="spellStart"/>
      <w:r w:rsidRPr="00B045DB">
        <w:t>mS</w:t>
      </w:r>
      <w:proofErr w:type="spellEnd"/>
      <w:r w:rsidRPr="00B045DB">
        <w:t xml:space="preserve"> cm</w:t>
      </w:r>
      <w:r w:rsidRPr="00B045DB">
        <w:rPr>
          <w:vertAlign w:val="superscript"/>
        </w:rPr>
        <w:t>-1</w:t>
      </w:r>
      <w:r w:rsidRPr="00B045DB">
        <w:t xml:space="preserve">) was observed in this study throughout the composting process. This may be associated with lower accumulation of organic acids towards the beginning of the process, and with the degradation of organic matter and elevation of pH values. This leads to a continued reduction in total ions and a corresponding decline in EC. </w:t>
      </w:r>
    </w:p>
    <w:p w:rsidR="00015C83" w:rsidRPr="00B045DB" w:rsidRDefault="00015C83" w:rsidP="00015C83">
      <w:pPr>
        <w:pStyle w:val="CETBodytext"/>
      </w:pPr>
      <w:r w:rsidRPr="00B045DB">
        <w:t xml:space="preserve">Ash content was observed to increase throughout the process, denoting mineralization of the compound, meaning that it can be assumed that the nitrogen content would be released more slowly when applied to the soil. </w:t>
      </w:r>
    </w:p>
    <w:p w:rsidR="00015C83" w:rsidRPr="00B045DB" w:rsidRDefault="00015C83" w:rsidP="00015C83">
      <w:pPr>
        <w:pStyle w:val="CETBodytext"/>
      </w:pPr>
      <w:r w:rsidRPr="00B045DB">
        <w:t xml:space="preserve">Spectroscopy methods are a very suitable tool in environmental analyses for characterizing the structure of complex organic compounds, such as </w:t>
      </w:r>
      <w:proofErr w:type="spellStart"/>
      <w:r w:rsidRPr="00B045DB">
        <w:t>humified</w:t>
      </w:r>
      <w:proofErr w:type="spellEnd"/>
      <w:r w:rsidRPr="00B045DB">
        <w:t xml:space="preserve"> compounds (Wang et al., 2013). </w:t>
      </w:r>
    </w:p>
    <w:p w:rsidR="00015C83" w:rsidRPr="00B045DB" w:rsidRDefault="00015C83" w:rsidP="00015C83">
      <w:pPr>
        <w:pStyle w:val="CETBodytext"/>
      </w:pPr>
      <w:r w:rsidRPr="00B045DB">
        <w:lastRenderedPageBreak/>
        <w:t xml:space="preserve">In this study, spectroscopic analysis was performed from the UV-Vis absorption curves, in the 400–700 nm range, because this reflects the characteristics of aromatic or unsaturated compounds (Li et al., 2010). The E4/E6 ratio, which correlates the absorption intensities at 465 nm and 665 nm during the composting process, declined during the composting process, showing the progression of </w:t>
      </w:r>
      <w:proofErr w:type="spellStart"/>
      <w:r w:rsidRPr="00B045DB">
        <w:t>humification</w:t>
      </w:r>
      <w:proofErr w:type="spellEnd"/>
      <w:r w:rsidRPr="00B045DB">
        <w:t xml:space="preserve"> with elevated condensation of the constituent aromatics (</w:t>
      </w:r>
      <w:proofErr w:type="spellStart"/>
      <w:r w:rsidRPr="00B045DB">
        <w:t>Dores</w:t>
      </w:r>
      <w:proofErr w:type="spellEnd"/>
      <w:r w:rsidRPr="00B045DB">
        <w:t xml:space="preserve">-Silva et al., 2013). </w:t>
      </w:r>
    </w:p>
    <w:p w:rsidR="000A3359" w:rsidRDefault="00015C83" w:rsidP="00015C83">
      <w:pPr>
        <w:pStyle w:val="CETBodytext"/>
      </w:pPr>
      <w:r w:rsidRPr="00B045DB">
        <w:t xml:space="preserve">Figure 2 shows FTIR spectra of </w:t>
      </w:r>
      <w:proofErr w:type="gramStart"/>
      <w:r w:rsidRPr="00B045DB">
        <w:t>HAs</w:t>
      </w:r>
      <w:proofErr w:type="gramEnd"/>
      <w:r w:rsidRPr="00B045DB">
        <w:t xml:space="preserve"> extracted from the compound at different stages of the composting process. FTIR is a qualitative method widely used in the analysis of soil organic matter because it allows the characterization of chemical groups (</w:t>
      </w:r>
      <w:proofErr w:type="spellStart"/>
      <w:r w:rsidRPr="00B045DB">
        <w:t>Carballo</w:t>
      </w:r>
      <w:proofErr w:type="spellEnd"/>
      <w:r w:rsidRPr="00B045DB">
        <w:t xml:space="preserve"> et al., 2008).</w:t>
      </w:r>
    </w:p>
    <w:p w:rsidR="00A865C2" w:rsidRDefault="00A865C2" w:rsidP="00600535">
      <w:pPr>
        <w:pStyle w:val="CETBodytext"/>
        <w:rPr>
          <w:szCs w:val="18"/>
          <w:lang w:val="en-GB"/>
        </w:rPr>
      </w:pPr>
    </w:p>
    <w:p w:rsidR="002909CD" w:rsidRDefault="002909CD" w:rsidP="00600535">
      <w:pPr>
        <w:pStyle w:val="CETBodytext"/>
        <w:rPr>
          <w:szCs w:val="18"/>
          <w:lang w:val="en-GB"/>
        </w:rPr>
      </w:pPr>
    </w:p>
    <w:p w:rsidR="0093410B" w:rsidRDefault="0093410B" w:rsidP="0093410B">
      <w:pPr>
        <w:pStyle w:val="CETBodytext"/>
        <w:rPr>
          <w:szCs w:val="18"/>
          <w:lang w:val="en-GB"/>
        </w:rPr>
      </w:pPr>
      <w:r w:rsidRPr="00DB12AD">
        <w:rPr>
          <w:noProof/>
          <w:szCs w:val="18"/>
          <w:lang w:val="pt-BR" w:eastAsia="pt-BR"/>
        </w:rPr>
        <mc:AlternateContent>
          <mc:Choice Requires="wpg">
            <w:drawing>
              <wp:inline distT="0" distB="0" distL="0" distR="0" wp14:anchorId="4F219495" wp14:editId="564DF138">
                <wp:extent cx="4442346" cy="2504364"/>
                <wp:effectExtent l="0" t="0" r="15875" b="10795"/>
                <wp:docPr id="10" name="Grupo 9"/>
                <wp:cNvGraphicFramePr/>
                <a:graphic xmlns:a="http://schemas.openxmlformats.org/drawingml/2006/main">
                  <a:graphicData uri="http://schemas.microsoft.com/office/word/2010/wordprocessingGroup">
                    <wpg:wgp>
                      <wpg:cNvGrpSpPr/>
                      <wpg:grpSpPr>
                        <a:xfrm>
                          <a:off x="0" y="0"/>
                          <a:ext cx="4442346" cy="2504364"/>
                          <a:chOff x="1994449" y="1885950"/>
                          <a:chExt cx="5029186" cy="3525983"/>
                        </a:xfrm>
                      </wpg:grpSpPr>
                      <wpg:graphicFrame>
                        <wpg:cNvPr id="11" name="Gráfico 11"/>
                        <wpg:cNvFrPr/>
                        <wpg:xfrm>
                          <a:off x="1994449" y="1885950"/>
                          <a:ext cx="5029186" cy="3525983"/>
                        </wpg:xfrm>
                        <a:graphic>
                          <a:graphicData uri="http://schemas.openxmlformats.org/drawingml/2006/chart">
                            <c:chart xmlns:c="http://schemas.openxmlformats.org/drawingml/2006/chart" xmlns:r="http://schemas.openxmlformats.org/officeDocument/2006/relationships" r:id="rId15"/>
                          </a:graphicData>
                        </a:graphic>
                      </wpg:graphicFrame>
                      <wps:wsp>
                        <wps:cNvPr id="12" name="CaixaDeTexto 4"/>
                        <wps:cNvSpPr txBox="1"/>
                        <wps:spPr>
                          <a:xfrm>
                            <a:off x="2928762" y="4213903"/>
                            <a:ext cx="499745" cy="287227"/>
                          </a:xfrm>
                          <a:prstGeom prst="rect">
                            <a:avLst/>
                          </a:prstGeom>
                          <a:noFill/>
                        </wps:spPr>
                        <wps:txbx>
                          <w:txbxContent>
                            <w:p w:rsidR="0093410B" w:rsidRDefault="0093410B" w:rsidP="0093410B">
                              <w:pPr>
                                <w:pStyle w:val="NormalWeb"/>
                                <w:jc w:val="center"/>
                              </w:pPr>
                              <w:r>
                                <w:rPr>
                                  <w:rFonts w:cs="Arial"/>
                                  <w:color w:val="000000" w:themeColor="text1"/>
                                  <w:kern w:val="24"/>
                                  <w:sz w:val="18"/>
                                  <w:szCs w:val="18"/>
                                </w:rPr>
                                <w:t>3400</w:t>
                              </w:r>
                            </w:p>
                          </w:txbxContent>
                        </wps:txbx>
                        <wps:bodyPr wrap="square" rtlCol="0">
                          <a:noAutofit/>
                        </wps:bodyPr>
                      </wps:wsp>
                      <wps:wsp>
                        <wps:cNvPr id="13" name="CaixaDeTexto 5"/>
                        <wps:cNvSpPr txBox="1"/>
                        <wps:spPr>
                          <a:xfrm>
                            <a:off x="4286248" y="3928871"/>
                            <a:ext cx="500380" cy="344583"/>
                          </a:xfrm>
                          <a:prstGeom prst="rect">
                            <a:avLst/>
                          </a:prstGeom>
                          <a:noFill/>
                        </wps:spPr>
                        <wps:txbx>
                          <w:txbxContent>
                            <w:p w:rsidR="0093410B" w:rsidRDefault="0093410B" w:rsidP="0093410B">
                              <w:pPr>
                                <w:pStyle w:val="NormalWeb"/>
                                <w:jc w:val="center"/>
                              </w:pPr>
                              <w:r>
                                <w:rPr>
                                  <w:rFonts w:cs="Arial"/>
                                  <w:color w:val="000000" w:themeColor="text1"/>
                                  <w:kern w:val="24"/>
                                  <w:sz w:val="18"/>
                                  <w:szCs w:val="18"/>
                                </w:rPr>
                                <w:t>2400</w:t>
                              </w:r>
                            </w:p>
                          </w:txbxContent>
                        </wps:txbx>
                        <wps:bodyPr wrap="square" rtlCol="0">
                          <a:noAutofit/>
                        </wps:bodyPr>
                      </wps:wsp>
                      <wps:wsp>
                        <wps:cNvPr id="16" name="CaixaDeTexto 6"/>
                        <wps:cNvSpPr txBox="1"/>
                        <wps:spPr>
                          <a:xfrm>
                            <a:off x="3571868" y="3857440"/>
                            <a:ext cx="500380" cy="288846"/>
                          </a:xfrm>
                          <a:prstGeom prst="rect">
                            <a:avLst/>
                          </a:prstGeom>
                          <a:noFill/>
                        </wps:spPr>
                        <wps:txbx>
                          <w:txbxContent>
                            <w:p w:rsidR="0093410B" w:rsidRDefault="0093410B" w:rsidP="0093410B">
                              <w:pPr>
                                <w:pStyle w:val="NormalWeb"/>
                                <w:jc w:val="center"/>
                              </w:pPr>
                              <w:r>
                                <w:rPr>
                                  <w:rFonts w:cs="Arial"/>
                                  <w:color w:val="000000" w:themeColor="text1"/>
                                  <w:kern w:val="24"/>
                                  <w:sz w:val="18"/>
                                  <w:szCs w:val="18"/>
                                </w:rPr>
                                <w:t>2850</w:t>
                              </w:r>
                            </w:p>
                          </w:txbxContent>
                        </wps:txbx>
                        <wps:bodyPr wrap="square" rtlCol="0">
                          <a:noAutofit/>
                        </wps:bodyPr>
                      </wps:wsp>
                      <wps:wsp>
                        <wps:cNvPr id="17" name="CaixaDeTexto 7"/>
                        <wps:cNvSpPr txBox="1"/>
                        <wps:spPr>
                          <a:xfrm>
                            <a:off x="5154252" y="4036829"/>
                            <a:ext cx="499745" cy="301979"/>
                          </a:xfrm>
                          <a:prstGeom prst="rect">
                            <a:avLst/>
                          </a:prstGeom>
                          <a:noFill/>
                        </wps:spPr>
                        <wps:txbx>
                          <w:txbxContent>
                            <w:p w:rsidR="0093410B" w:rsidRDefault="0093410B" w:rsidP="0093410B">
                              <w:pPr>
                                <w:pStyle w:val="NormalWeb"/>
                                <w:jc w:val="center"/>
                              </w:pPr>
                              <w:r>
                                <w:rPr>
                                  <w:rFonts w:cs="Arial"/>
                                  <w:color w:val="000000" w:themeColor="text1"/>
                                  <w:kern w:val="24"/>
                                  <w:sz w:val="18"/>
                                  <w:szCs w:val="18"/>
                                </w:rPr>
                                <w:t>1600</w:t>
                              </w:r>
                            </w:p>
                          </w:txbxContent>
                        </wps:txbx>
                        <wps:bodyPr wrap="square" rtlCol="0">
                          <a:noAutofit/>
                        </wps:bodyPr>
                      </wps:wsp>
                      <wps:wsp>
                        <wps:cNvPr id="18" name="CaixaDeTexto 8"/>
                        <wps:cNvSpPr txBox="1"/>
                        <wps:spPr>
                          <a:xfrm>
                            <a:off x="5928937" y="3785650"/>
                            <a:ext cx="500380" cy="300658"/>
                          </a:xfrm>
                          <a:prstGeom prst="rect">
                            <a:avLst/>
                          </a:prstGeom>
                          <a:noFill/>
                        </wps:spPr>
                        <wps:txbx>
                          <w:txbxContent>
                            <w:p w:rsidR="0093410B" w:rsidRDefault="0093410B" w:rsidP="0093410B">
                              <w:pPr>
                                <w:pStyle w:val="NormalWeb"/>
                                <w:jc w:val="center"/>
                              </w:pPr>
                              <w:r>
                                <w:rPr>
                                  <w:rFonts w:cs="Arial"/>
                                  <w:color w:val="000000" w:themeColor="text1"/>
                                  <w:kern w:val="24"/>
                                  <w:sz w:val="18"/>
                                  <w:szCs w:val="18"/>
                                </w:rPr>
                                <w:t>950</w:t>
                              </w:r>
                            </w:p>
                          </w:txbxContent>
                        </wps:txbx>
                        <wps:bodyPr wrap="square" rtlCol="0">
                          <a:noAutofit/>
                        </wps:bodyPr>
                      </wps:wsp>
                    </wpg:wgp>
                  </a:graphicData>
                </a:graphic>
              </wp:inline>
            </w:drawing>
          </mc:Choice>
          <mc:Fallback>
            <w:pict>
              <v:group id="Grupo 9" o:spid="_x0000_s1030" style="width:349.8pt;height:197.2pt;mso-position-horizontal-relative:char;mso-position-vertical-relative:line" coordorigin="19944,18859" coordsize="50291,35259" o:gfxdata="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áfico 11" o:spid="_x0000_s1031" type="#_x0000_t75" style="position:absolute;left:19875;top:18773;width:50448;height:3544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">
                  <v:imagedata r:id="rId16" o:title=""/>
                  <o:lock v:ext="edit" aspectratio="f"/>
                </v:shape>
                <v:shape id="CaixaDeTexto 4" o:spid="_x0000_s1032" type="#_x0000_t202" style="position:absolute;left:29287;top:42139;width:4998;height:28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rsidR="0093410B" w:rsidRDefault="0093410B" w:rsidP="0093410B">
                        <w:pPr>
                          <w:pStyle w:val="NormalWeb"/>
                          <w:jc w:val="center"/>
                        </w:pPr>
                        <w:r>
                          <w:rPr>
                            <w:rFonts w:cs="Arial"/>
                            <w:color w:val="000000" w:themeColor="text1"/>
                            <w:kern w:val="24"/>
                            <w:sz w:val="18"/>
                            <w:szCs w:val="18"/>
                          </w:rPr>
                          <w:t>3400</w:t>
                        </w:r>
                      </w:p>
                    </w:txbxContent>
                  </v:textbox>
                </v:shape>
                <v:shape id="CaixaDeTexto 5" o:spid="_x0000_s1033" type="#_x0000_t202" style="position:absolute;left:42862;top:39288;width:5004;height:3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rsidR="0093410B" w:rsidRDefault="0093410B" w:rsidP="0093410B">
                        <w:pPr>
                          <w:pStyle w:val="NormalWeb"/>
                          <w:jc w:val="center"/>
                        </w:pPr>
                        <w:r>
                          <w:rPr>
                            <w:rFonts w:cs="Arial"/>
                            <w:color w:val="000000" w:themeColor="text1"/>
                            <w:kern w:val="24"/>
                            <w:sz w:val="18"/>
                            <w:szCs w:val="18"/>
                          </w:rPr>
                          <w:t>2400</w:t>
                        </w:r>
                      </w:p>
                    </w:txbxContent>
                  </v:textbox>
                </v:shape>
                <v:shape id="CaixaDeTexto 6" o:spid="_x0000_s1034" type="#_x0000_t202" style="position:absolute;left:35718;top:38574;width:5004;height:2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93410B" w:rsidRDefault="0093410B" w:rsidP="0093410B">
                        <w:pPr>
                          <w:pStyle w:val="NormalWeb"/>
                          <w:jc w:val="center"/>
                        </w:pPr>
                        <w:r>
                          <w:rPr>
                            <w:rFonts w:cs="Arial"/>
                            <w:color w:val="000000" w:themeColor="text1"/>
                            <w:kern w:val="24"/>
                            <w:sz w:val="18"/>
                            <w:szCs w:val="18"/>
                          </w:rPr>
                          <w:t>2850</w:t>
                        </w:r>
                      </w:p>
                    </w:txbxContent>
                  </v:textbox>
                </v:shape>
                <v:shape id="CaixaDeTexto 7" o:spid="_x0000_s1035" type="#_x0000_t202" style="position:absolute;left:51542;top:40368;width:4997;height:3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93410B" w:rsidRDefault="0093410B" w:rsidP="0093410B">
                        <w:pPr>
                          <w:pStyle w:val="NormalWeb"/>
                          <w:jc w:val="center"/>
                        </w:pPr>
                        <w:r>
                          <w:rPr>
                            <w:rFonts w:cs="Arial"/>
                            <w:color w:val="000000" w:themeColor="text1"/>
                            <w:kern w:val="24"/>
                            <w:sz w:val="18"/>
                            <w:szCs w:val="18"/>
                          </w:rPr>
                          <w:t>1600</w:t>
                        </w:r>
                      </w:p>
                    </w:txbxContent>
                  </v:textbox>
                </v:shape>
                <v:shape id="CaixaDeTexto 8" o:spid="_x0000_s1036" type="#_x0000_t202" style="position:absolute;left:59289;top:37856;width:5004;height:30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93410B" w:rsidRDefault="0093410B" w:rsidP="0093410B">
                        <w:pPr>
                          <w:pStyle w:val="NormalWeb"/>
                          <w:jc w:val="center"/>
                        </w:pPr>
                        <w:r>
                          <w:rPr>
                            <w:rFonts w:cs="Arial"/>
                            <w:color w:val="000000" w:themeColor="text1"/>
                            <w:kern w:val="24"/>
                            <w:sz w:val="18"/>
                            <w:szCs w:val="18"/>
                          </w:rPr>
                          <w:t>950</w:t>
                        </w:r>
                      </w:p>
                    </w:txbxContent>
                  </v:textbox>
                </v:shape>
                <w10:anchorlock/>
              </v:group>
            </w:pict>
          </mc:Fallback>
        </mc:AlternateContent>
      </w:r>
    </w:p>
    <w:p w:rsidR="0093410B" w:rsidRDefault="0093410B" w:rsidP="0093410B">
      <w:pPr>
        <w:pStyle w:val="CETCaption"/>
      </w:pPr>
      <w:r>
        <w:t xml:space="preserve">Figure 2: </w:t>
      </w:r>
      <w:r w:rsidRPr="00BC1C81">
        <w:t xml:space="preserve">FTIR) spectra of </w:t>
      </w:r>
      <w:proofErr w:type="spellStart"/>
      <w:r w:rsidRPr="00BC1C81">
        <w:t>humic</w:t>
      </w:r>
      <w:proofErr w:type="spellEnd"/>
      <w:r w:rsidRPr="00BC1C81">
        <w:t xml:space="preserve"> acids extracted from the compound at different stages of composting </w:t>
      </w:r>
      <w:r>
        <w:t>(</w:t>
      </w:r>
      <w:r w:rsidRPr="00BC1C81">
        <w:t xml:space="preserve">30 to 150 days </w:t>
      </w:r>
      <w:r>
        <w:t>- range 4000-400 cm</w:t>
      </w:r>
      <w:r w:rsidRPr="00BC1C81">
        <w:rPr>
          <w:vertAlign w:val="superscript"/>
        </w:rPr>
        <w:t>-1</w:t>
      </w:r>
      <w:r w:rsidRPr="00BC1C81">
        <w:t>).</w:t>
      </w:r>
    </w:p>
    <w:p w:rsidR="00015C83" w:rsidRDefault="00015C83" w:rsidP="00015C83">
      <w:pPr>
        <w:pStyle w:val="CETBodytext"/>
      </w:pPr>
      <w:r w:rsidRPr="00B045DB">
        <w:t xml:space="preserve">The spectra of the compound were interpreted on the basis of characteristic FTIR absorption bands for organic compounds as described by </w:t>
      </w:r>
      <w:proofErr w:type="spellStart"/>
      <w:r w:rsidRPr="00B045DB">
        <w:t>Carballo</w:t>
      </w:r>
      <w:proofErr w:type="spellEnd"/>
      <w:r w:rsidRPr="00B045DB">
        <w:t xml:space="preserve"> et al. (2008) as follows: 3,400 (OH of COOH and COH); 2,850 cm</w:t>
      </w:r>
      <w:r w:rsidRPr="00B045DB">
        <w:rPr>
          <w:vertAlign w:val="superscript"/>
        </w:rPr>
        <w:t>-1</w:t>
      </w:r>
      <w:r w:rsidRPr="00B045DB">
        <w:t xml:space="preserve">(CH of aliphatic structures); 2,400 (OH strongly bound to COOH); 1,620 (C = O vibrations of ketones, </w:t>
      </w:r>
      <w:proofErr w:type="spellStart"/>
      <w:r w:rsidRPr="00B045DB">
        <w:t>quinones</w:t>
      </w:r>
      <w:proofErr w:type="spellEnd"/>
      <w:r w:rsidRPr="00B045DB">
        <w:t>, carboxylic acids, and esters, as well as C = C vibrations of aromatic components); 1,430–1,455cm</w:t>
      </w:r>
      <w:r w:rsidRPr="00B045DB">
        <w:rPr>
          <w:vertAlign w:val="superscript"/>
        </w:rPr>
        <w:t>-1</w:t>
      </w:r>
      <w:r w:rsidRPr="00B045DB">
        <w:t xml:space="preserve"> (OH in the carboxylic acid plane, CO</w:t>
      </w:r>
      <w:r w:rsidRPr="00B045DB">
        <w:rPr>
          <w:vertAlign w:val="subscript"/>
        </w:rPr>
        <w:t xml:space="preserve">2 </w:t>
      </w:r>
      <w:r w:rsidRPr="00B045DB">
        <w:t>of carboxylates, and aliphatic CH</w:t>
      </w:r>
      <w:r w:rsidRPr="00B045DB">
        <w:rPr>
          <w:vertAlign w:val="subscript"/>
        </w:rPr>
        <w:t>2</w:t>
      </w:r>
      <w:r w:rsidRPr="00B045DB">
        <w:t xml:space="preserve"> alkanes, as well as carbonate CO); 1,030 cm</w:t>
      </w:r>
      <w:r w:rsidRPr="00B045DB">
        <w:rPr>
          <w:vertAlign w:val="superscript"/>
        </w:rPr>
        <w:t>-1</w:t>
      </w:r>
      <w:r w:rsidRPr="00B045DB">
        <w:t xml:space="preserve"> (polysaccharides). When calculating the ratio between peaks 1,620 and 1,030, the elevation of values between the initial (day 30) and final (day 150) period of the composting process could denote a reduction in carbohydrates via the degradation of organic matter, giving rise to compounds with carboxylic groups, and this confirming the </w:t>
      </w:r>
      <w:proofErr w:type="spellStart"/>
      <w:r w:rsidRPr="00B045DB">
        <w:t>humification</w:t>
      </w:r>
      <w:proofErr w:type="spellEnd"/>
      <w:r w:rsidRPr="00B045DB">
        <w:t xml:space="preserve"> of the compound</w:t>
      </w:r>
      <w:r w:rsidR="00CA40FE">
        <w:t xml:space="preserve">, </w:t>
      </w:r>
      <w:r w:rsidR="00CA40FE" w:rsidRPr="00CA40FE">
        <w:t xml:space="preserve">as shown by </w:t>
      </w:r>
      <w:proofErr w:type="spellStart"/>
      <w:r w:rsidR="00CA40FE" w:rsidRPr="00CA40FE">
        <w:t>Zit</w:t>
      </w:r>
      <w:r w:rsidR="00CA40FE">
        <w:t>t</w:t>
      </w:r>
      <w:r w:rsidR="00CA40FE" w:rsidRPr="00CA40FE">
        <w:t>el</w:t>
      </w:r>
      <w:proofErr w:type="spellEnd"/>
      <w:r w:rsidR="00CA40FE" w:rsidRPr="00CA40FE">
        <w:t xml:space="preserve"> et al.</w:t>
      </w:r>
      <w:r w:rsidR="00EC6B9D">
        <w:t xml:space="preserve"> </w:t>
      </w:r>
      <w:r w:rsidR="00CA40FE">
        <w:t>(2018)</w:t>
      </w:r>
      <w:r w:rsidRPr="00B045DB">
        <w:t>.</w:t>
      </w:r>
    </w:p>
    <w:p w:rsidR="007C34E0" w:rsidRPr="00B045DB" w:rsidRDefault="007C34E0" w:rsidP="00015C83">
      <w:pPr>
        <w:pStyle w:val="CETBodytext"/>
      </w:pPr>
    </w:p>
    <w:p w:rsidR="00600535" w:rsidRPr="00B57B36" w:rsidRDefault="001F45D2" w:rsidP="001F45D2">
      <w:pPr>
        <w:pStyle w:val="CETHeading1"/>
        <w:numPr>
          <w:ilvl w:val="0"/>
          <w:numId w:val="0"/>
        </w:numPr>
        <w:rPr>
          <w:lang w:val="en-GB"/>
        </w:rPr>
      </w:pPr>
      <w:r>
        <w:rPr>
          <w:lang w:val="en-GB"/>
        </w:rPr>
        <w:t xml:space="preserve">4. </w:t>
      </w:r>
      <w:r w:rsidR="00600535" w:rsidRPr="00B57B36">
        <w:rPr>
          <w:lang w:val="en-GB"/>
        </w:rPr>
        <w:t>Conclusions</w:t>
      </w:r>
    </w:p>
    <w:p w:rsidR="00FE33FA" w:rsidRDefault="00FE33FA" w:rsidP="009758CE">
      <w:pPr>
        <w:pStyle w:val="CETAcknowledgementstitle"/>
        <w:spacing w:before="0" w:after="0" w:line="264" w:lineRule="auto"/>
        <w:jc w:val="both"/>
        <w:rPr>
          <w:b w:val="0"/>
        </w:rPr>
      </w:pPr>
      <w:r w:rsidRPr="00FE33FA">
        <w:rPr>
          <w:b w:val="0"/>
        </w:rPr>
        <w:t>The compound reached stability and maturity at the end of the composting process (90-120 days), indicating that it could be used as soil corrective in agriculture.</w:t>
      </w:r>
    </w:p>
    <w:p w:rsidR="008B3885" w:rsidRPr="008B3885" w:rsidRDefault="008B3885" w:rsidP="009758CE">
      <w:pPr>
        <w:pStyle w:val="CETAcknowledgementstitle"/>
        <w:spacing w:before="0" w:after="0" w:line="264" w:lineRule="auto"/>
        <w:jc w:val="both"/>
        <w:rPr>
          <w:b w:val="0"/>
        </w:rPr>
      </w:pPr>
      <w:r w:rsidRPr="008B3885">
        <w:rPr>
          <w:b w:val="0"/>
        </w:rPr>
        <w:t>The stability parameters combined with those of maturity can contribute to evaluate the quality of the organic compound and indicate the best moment of application in the soil.</w:t>
      </w:r>
    </w:p>
    <w:p w:rsidR="00FE33FA" w:rsidRDefault="00193EF4" w:rsidP="009758CE">
      <w:pPr>
        <w:pStyle w:val="CETAcknowledgementstitle"/>
        <w:spacing w:before="0" w:after="0" w:line="264" w:lineRule="auto"/>
        <w:jc w:val="both"/>
        <w:rPr>
          <w:b w:val="0"/>
        </w:rPr>
      </w:pPr>
      <w:r w:rsidRPr="00193EF4">
        <w:rPr>
          <w:b w:val="0"/>
        </w:rPr>
        <w:t>Other studies with different mixtures of materials may contribute to optimize the composting process of organic residues generated in restaurants, since the evolution of stability and maturity parameters depend on the initial conditions.</w:t>
      </w:r>
    </w:p>
    <w:p w:rsidR="00193EF4" w:rsidRDefault="00193EF4" w:rsidP="008B3885">
      <w:pPr>
        <w:pStyle w:val="CETAcknowledgementstitle"/>
      </w:pPr>
    </w:p>
    <w:p w:rsidR="00600535" w:rsidRPr="00B57B36" w:rsidRDefault="00600535" w:rsidP="008B3885">
      <w:pPr>
        <w:pStyle w:val="CETAcknowledgementstitle"/>
      </w:pPr>
      <w:r w:rsidRPr="00B57B36">
        <w:t>Acknowledgments</w:t>
      </w:r>
    </w:p>
    <w:p w:rsidR="00E83249" w:rsidRDefault="00B6430F" w:rsidP="005732E5">
      <w:pPr>
        <w:tabs>
          <w:tab w:val="clear" w:pos="7100"/>
        </w:tabs>
        <w:autoSpaceDE w:val="0"/>
        <w:autoSpaceDN w:val="0"/>
        <w:adjustRightInd w:val="0"/>
        <w:jc w:val="left"/>
        <w:rPr>
          <w:b/>
        </w:rPr>
      </w:pPr>
      <w:r w:rsidRPr="00B6430F">
        <w:t xml:space="preserve">The authors </w:t>
      </w:r>
      <w:r w:rsidR="00011048" w:rsidRPr="00011048">
        <w:t>are thankful</w:t>
      </w:r>
      <w:r w:rsidR="000A476F">
        <w:t xml:space="preserve"> </w:t>
      </w:r>
      <w:r w:rsidR="00011048">
        <w:t>t</w:t>
      </w:r>
      <w:r w:rsidR="00011048" w:rsidRPr="00011048">
        <w:t>o</w:t>
      </w:r>
      <w:r w:rsidR="000A476F">
        <w:t xml:space="preserve"> </w:t>
      </w:r>
      <w:r w:rsidRPr="00B6430F">
        <w:t>Complex of Multiuser Laboratories (C-LABMU</w:t>
      </w:r>
      <w:r w:rsidR="00011048">
        <w:rPr>
          <w:b/>
        </w:rPr>
        <w:t>/</w:t>
      </w:r>
      <w:r w:rsidR="00011048" w:rsidRPr="00011048">
        <w:t>PROPESP</w:t>
      </w:r>
      <w:r w:rsidRPr="00B6430F">
        <w:t xml:space="preserve">) </w:t>
      </w:r>
      <w:r w:rsidR="000F6ECF">
        <w:t xml:space="preserve">– Ponta </w:t>
      </w:r>
      <w:proofErr w:type="spellStart"/>
      <w:r w:rsidR="000F6ECF">
        <w:t>Grossa</w:t>
      </w:r>
      <w:proofErr w:type="spellEnd"/>
      <w:r w:rsidRPr="00B6430F">
        <w:t xml:space="preserve"> Stat</w:t>
      </w:r>
      <w:r w:rsidR="000F6ECF">
        <w:t>e University</w:t>
      </w:r>
      <w:r w:rsidRPr="00B6430F">
        <w:t>, Brazil</w:t>
      </w:r>
      <w:r w:rsidR="00011048">
        <w:rPr>
          <w:b/>
        </w:rPr>
        <w:t xml:space="preserve">, </w:t>
      </w:r>
      <w:r w:rsidR="00011048" w:rsidRPr="00011048">
        <w:t>by the technical support during the laboratory tests</w:t>
      </w:r>
      <w:r w:rsidR="00011048">
        <w:rPr>
          <w:b/>
        </w:rPr>
        <w:t>.</w:t>
      </w:r>
    </w:p>
    <w:p w:rsidR="00600535" w:rsidRPr="00B57B36" w:rsidRDefault="00600535" w:rsidP="00600535">
      <w:pPr>
        <w:pStyle w:val="CETReference"/>
      </w:pPr>
      <w:r w:rsidRPr="00B57B36">
        <w:lastRenderedPageBreak/>
        <w:t>Reference</w:t>
      </w:r>
      <w:bookmarkStart w:id="0" w:name="_GoBack"/>
      <w:bookmarkEnd w:id="0"/>
      <w:r w:rsidRPr="00B57B36">
        <w:t>s</w:t>
      </w:r>
    </w:p>
    <w:p w:rsidR="003B588A" w:rsidRPr="001637F9" w:rsidRDefault="00394792" w:rsidP="006222FE">
      <w:pPr>
        <w:tabs>
          <w:tab w:val="clear" w:pos="7100"/>
        </w:tabs>
        <w:autoSpaceDE w:val="0"/>
        <w:autoSpaceDN w:val="0"/>
        <w:adjustRightInd w:val="0"/>
        <w:spacing w:line="240" w:lineRule="auto"/>
        <w:ind w:left="284" w:hanging="284"/>
        <w:jc w:val="left"/>
      </w:pPr>
      <w:proofErr w:type="spellStart"/>
      <w:proofErr w:type="gramStart"/>
      <w:r w:rsidRPr="001637F9">
        <w:t>Adani</w:t>
      </w:r>
      <w:proofErr w:type="spellEnd"/>
      <w:r w:rsidRPr="001637F9">
        <w:t xml:space="preserve">, F., </w:t>
      </w:r>
      <w:proofErr w:type="spellStart"/>
      <w:r w:rsidRPr="001637F9">
        <w:t>Confaloniere</w:t>
      </w:r>
      <w:proofErr w:type="spellEnd"/>
      <w:r w:rsidRPr="001637F9">
        <w:t xml:space="preserve">, R., </w:t>
      </w:r>
      <w:proofErr w:type="spellStart"/>
      <w:r w:rsidRPr="001637F9">
        <w:t>Tambone</w:t>
      </w:r>
      <w:proofErr w:type="spellEnd"/>
      <w:r w:rsidRPr="001637F9">
        <w:t>, F., 2004, Dynamic respiration index as a descriptor of the biological stability of organic wastes.</w:t>
      </w:r>
      <w:proofErr w:type="gramEnd"/>
      <w:r w:rsidRPr="001637F9">
        <w:t xml:space="preserve"> J. Environ. </w:t>
      </w:r>
      <w:proofErr w:type="spellStart"/>
      <w:r w:rsidRPr="001637F9">
        <w:t>Qual</w:t>
      </w:r>
      <w:proofErr w:type="spellEnd"/>
      <w:r w:rsidRPr="001637F9">
        <w:t>, 33, 1866–1876. DOI:</w:t>
      </w:r>
      <w:r w:rsidR="002A658C">
        <w:t xml:space="preserve"> </w:t>
      </w:r>
      <w:r w:rsidR="00E76939" w:rsidRPr="001637F9">
        <w:t>10.2134/jeq1997.00472425002600050006x.</w:t>
      </w:r>
    </w:p>
    <w:p w:rsidR="00554047" w:rsidRPr="001637F9" w:rsidRDefault="00554047" w:rsidP="00554047">
      <w:pPr>
        <w:tabs>
          <w:tab w:val="clear" w:pos="7100"/>
        </w:tabs>
        <w:autoSpaceDE w:val="0"/>
        <w:autoSpaceDN w:val="0"/>
        <w:adjustRightInd w:val="0"/>
        <w:spacing w:line="240" w:lineRule="auto"/>
        <w:ind w:left="284" w:hanging="284"/>
        <w:jc w:val="left"/>
        <w:rPr>
          <w:rFonts w:cs="Arial"/>
          <w:color w:val="FF0000"/>
          <w:szCs w:val="18"/>
        </w:rPr>
      </w:pPr>
      <w:proofErr w:type="spellStart"/>
      <w:proofErr w:type="gramStart"/>
      <w:r w:rsidRPr="001637F9">
        <w:t>Alves</w:t>
      </w:r>
      <w:proofErr w:type="spellEnd"/>
      <w:r w:rsidRPr="001637F9">
        <w:t xml:space="preserve">, M.G., Ueno, M., 2015, Identification of sources of solid waste generation in a food and nutrition </w:t>
      </w:r>
      <w:proofErr w:type="spellStart"/>
      <w:r w:rsidRPr="001637F9">
        <w:t>unit.Rev</w:t>
      </w:r>
      <w:proofErr w:type="spellEnd"/>
      <w:r w:rsidRPr="001637F9">
        <w:t>.</w:t>
      </w:r>
      <w:proofErr w:type="gramEnd"/>
      <w:r w:rsidRPr="001637F9">
        <w:t xml:space="preserve"> </w:t>
      </w:r>
      <w:proofErr w:type="gramStart"/>
      <w:r w:rsidRPr="001637F9">
        <w:t>Ambient.</w:t>
      </w:r>
      <w:proofErr w:type="gramEnd"/>
      <w:r w:rsidR="000F6ECF" w:rsidRPr="001637F9">
        <w:t xml:space="preserve"> </w:t>
      </w:r>
      <w:proofErr w:type="spellStart"/>
      <w:r w:rsidRPr="001637F9">
        <w:t>Água</w:t>
      </w:r>
      <w:proofErr w:type="spellEnd"/>
      <w:r w:rsidRPr="001637F9">
        <w:t>, 10(4), 874-888. DOI: 10.4136/ambi-agua.1640</w:t>
      </w:r>
    </w:p>
    <w:p w:rsidR="00E76939" w:rsidRPr="001637F9" w:rsidRDefault="003B588A" w:rsidP="003375CE">
      <w:pPr>
        <w:tabs>
          <w:tab w:val="clear" w:pos="7100"/>
        </w:tabs>
        <w:autoSpaceDE w:val="0"/>
        <w:autoSpaceDN w:val="0"/>
        <w:adjustRightInd w:val="0"/>
        <w:spacing w:line="240" w:lineRule="auto"/>
        <w:ind w:left="284" w:hanging="284"/>
      </w:pPr>
      <w:proofErr w:type="gramStart"/>
      <w:r w:rsidRPr="001637F9">
        <w:rPr>
          <w:rFonts w:eastAsiaTheme="minorHAnsi" w:cs="Arial"/>
          <w:szCs w:val="18"/>
          <w:lang w:val="en-US"/>
        </w:rPr>
        <w:t>Brazilian Association of Public Cleaning and Special Waste Companies (</w:t>
      </w:r>
      <w:proofErr w:type="spellStart"/>
      <w:r w:rsidRPr="001637F9">
        <w:rPr>
          <w:rFonts w:eastAsiaTheme="minorHAnsi" w:cs="Arial"/>
          <w:szCs w:val="18"/>
          <w:lang w:val="en-US"/>
        </w:rPr>
        <w:t>Abrelpe</w:t>
      </w:r>
      <w:proofErr w:type="spellEnd"/>
      <w:r w:rsidRPr="001637F9">
        <w:rPr>
          <w:rFonts w:eastAsiaTheme="minorHAnsi" w:cs="Arial"/>
          <w:szCs w:val="18"/>
          <w:lang w:val="en-US"/>
        </w:rPr>
        <w:t>)</w:t>
      </w:r>
      <w:r w:rsidR="00562239">
        <w:rPr>
          <w:rFonts w:eastAsiaTheme="minorHAnsi" w:cs="Arial"/>
          <w:szCs w:val="18"/>
          <w:lang w:val="en-US"/>
        </w:rPr>
        <w:t xml:space="preserve">, 2017, </w:t>
      </w:r>
      <w:r w:rsidRPr="001637F9">
        <w:rPr>
          <w:rFonts w:eastAsiaTheme="minorHAnsi" w:cs="Arial"/>
          <w:szCs w:val="18"/>
          <w:lang w:val="en-US"/>
        </w:rPr>
        <w:t>Overview of Solid Waste in Brazil.</w:t>
      </w:r>
      <w:proofErr w:type="gramEnd"/>
      <w:r w:rsidRPr="001637F9">
        <w:rPr>
          <w:rFonts w:eastAsiaTheme="minorHAnsi" w:cs="Arial"/>
          <w:szCs w:val="18"/>
          <w:lang w:val="en-US"/>
        </w:rPr>
        <w:t xml:space="preserve"> Available online: http://abrelpe.org.br/panorama/ (accessed on 12January 2018).</w:t>
      </w:r>
    </w:p>
    <w:p w:rsidR="003375CE" w:rsidRPr="001637F9" w:rsidRDefault="003375CE" w:rsidP="003375CE">
      <w:pPr>
        <w:tabs>
          <w:tab w:val="clear" w:pos="7100"/>
        </w:tabs>
        <w:autoSpaceDE w:val="0"/>
        <w:autoSpaceDN w:val="0"/>
        <w:adjustRightInd w:val="0"/>
        <w:spacing w:line="240" w:lineRule="auto"/>
        <w:ind w:left="284" w:hanging="284"/>
        <w:rPr>
          <w:rFonts w:eastAsiaTheme="minorHAnsi" w:cs="Arial"/>
          <w:szCs w:val="18"/>
          <w:lang w:val="en-US"/>
        </w:rPr>
      </w:pPr>
      <w:proofErr w:type="spellStart"/>
      <w:r w:rsidRPr="001637F9">
        <w:t>Carballo</w:t>
      </w:r>
      <w:proofErr w:type="spellEnd"/>
      <w:r w:rsidRPr="001637F9">
        <w:t xml:space="preserve"> T, Gil MV, Gomez X, Gonzales-Andres F, Moran A, 2008, Characterization of different compost extracts using Fourier-transform infrared spectroscopy (FT-IR</w:t>
      </w:r>
      <w:r w:rsidR="000F6ECF" w:rsidRPr="001637F9">
        <w:t>) and thermal analysis. Biodegra</w:t>
      </w:r>
      <w:r w:rsidRPr="001637F9">
        <w:t>dation 19:815-830</w:t>
      </w:r>
      <w:r w:rsidR="00DF7C3F" w:rsidRPr="001637F9">
        <w:t>. DOI</w:t>
      </w:r>
      <w:proofErr w:type="gramStart"/>
      <w:r w:rsidR="00DF7C3F" w:rsidRPr="001637F9">
        <w:t>:</w:t>
      </w:r>
      <w:r w:rsidR="00DF7C3F" w:rsidRPr="001637F9">
        <w:rPr>
          <w:rStyle w:val="exldetailsdisplayval"/>
          <w:rFonts w:ascii="Trebuchet MS" w:hAnsi="Trebuchet MS"/>
          <w:color w:val="32322F"/>
          <w:szCs w:val="18"/>
          <w:bdr w:val="none" w:sz="0" w:space="0" w:color="auto" w:frame="1"/>
          <w:shd w:val="clear" w:color="auto" w:fill="FFFFFF"/>
        </w:rPr>
        <w:t>10.1007</w:t>
      </w:r>
      <w:proofErr w:type="gramEnd"/>
      <w:r w:rsidR="00DF7C3F" w:rsidRPr="001637F9">
        <w:rPr>
          <w:rStyle w:val="exldetailsdisplayval"/>
          <w:rFonts w:ascii="Trebuchet MS" w:hAnsi="Trebuchet MS"/>
          <w:color w:val="32322F"/>
          <w:szCs w:val="18"/>
          <w:bdr w:val="none" w:sz="0" w:space="0" w:color="auto" w:frame="1"/>
          <w:shd w:val="clear" w:color="auto" w:fill="FFFFFF"/>
        </w:rPr>
        <w:t>/s10532-008-9184-4.</w:t>
      </w:r>
      <w:r w:rsidR="00DF7C3F" w:rsidRPr="001637F9">
        <w:rPr>
          <w:rFonts w:ascii="Trebuchet MS" w:hAnsi="Trebuchet MS"/>
          <w:color w:val="32322F"/>
          <w:szCs w:val="18"/>
          <w:shd w:val="clear" w:color="auto" w:fill="FFFFFF"/>
        </w:rPr>
        <w:t> </w:t>
      </w:r>
    </w:p>
    <w:p w:rsidR="003375CE" w:rsidRPr="001637F9" w:rsidRDefault="003375CE" w:rsidP="003375CE">
      <w:pPr>
        <w:tabs>
          <w:tab w:val="clear" w:pos="7100"/>
        </w:tabs>
        <w:autoSpaceDE w:val="0"/>
        <w:autoSpaceDN w:val="0"/>
        <w:adjustRightInd w:val="0"/>
        <w:spacing w:line="240" w:lineRule="auto"/>
        <w:ind w:left="284" w:hanging="284"/>
        <w:rPr>
          <w:rFonts w:ascii="AdvGulliv-R" w:eastAsiaTheme="minorHAnsi" w:hAnsi="AdvGulliv-R" w:cs="AdvGulliv-R"/>
          <w:sz w:val="13"/>
          <w:szCs w:val="13"/>
          <w:lang w:val="en-US"/>
        </w:rPr>
      </w:pPr>
      <w:r w:rsidRPr="001637F9">
        <w:rPr>
          <w:rFonts w:eastAsiaTheme="minorHAnsi" w:cs="Arial"/>
          <w:szCs w:val="18"/>
          <w:lang w:val="en-US"/>
        </w:rPr>
        <w:t xml:space="preserve">Campos, S.X., </w:t>
      </w:r>
      <w:proofErr w:type="spellStart"/>
      <w:r w:rsidRPr="001637F9">
        <w:rPr>
          <w:rFonts w:eastAsiaTheme="minorHAnsi" w:cs="Arial"/>
          <w:szCs w:val="18"/>
          <w:lang w:val="en-US"/>
        </w:rPr>
        <w:t>Resseti</w:t>
      </w:r>
      <w:proofErr w:type="spellEnd"/>
      <w:r w:rsidRPr="001637F9">
        <w:rPr>
          <w:rFonts w:eastAsiaTheme="minorHAnsi" w:cs="Arial"/>
          <w:szCs w:val="18"/>
          <w:lang w:val="en-US"/>
        </w:rPr>
        <w:t xml:space="preserve">, R.R., </w:t>
      </w:r>
      <w:proofErr w:type="spellStart"/>
      <w:r w:rsidRPr="001637F9">
        <w:rPr>
          <w:rFonts w:eastAsiaTheme="minorHAnsi" w:cs="Arial"/>
          <w:szCs w:val="18"/>
          <w:lang w:val="en-US"/>
        </w:rPr>
        <w:t>Zittel</w:t>
      </w:r>
      <w:proofErr w:type="spellEnd"/>
      <w:r w:rsidRPr="001637F9">
        <w:rPr>
          <w:rFonts w:eastAsiaTheme="minorHAnsi" w:cs="Arial"/>
          <w:szCs w:val="18"/>
          <w:lang w:val="en-US"/>
        </w:rPr>
        <w:t xml:space="preserve">, R., 2014, Monitoring and characterization of compost obtained from household waste and pine sawdust in a facultative reactor by conventional and spectroscopic analyses. Waste Manage. Res. 32, 1186–1191. </w:t>
      </w:r>
      <w:r w:rsidR="00843B80" w:rsidRPr="001637F9">
        <w:rPr>
          <w:rFonts w:eastAsiaTheme="minorHAnsi" w:cs="Arial"/>
          <w:szCs w:val="18"/>
          <w:lang w:val="en-US"/>
        </w:rPr>
        <w:t>DOI: 10.1177/0734242X14543817</w:t>
      </w:r>
      <w:r w:rsidRPr="001637F9">
        <w:rPr>
          <w:rFonts w:ascii="AdvGulliv-R" w:eastAsiaTheme="minorHAnsi" w:hAnsi="AdvGulliv-R" w:cs="AdvGulliv-R"/>
          <w:sz w:val="13"/>
          <w:szCs w:val="13"/>
          <w:lang w:val="en-US"/>
        </w:rPr>
        <w:t>.</w:t>
      </w:r>
    </w:p>
    <w:p w:rsidR="00843B80" w:rsidRPr="001637F9" w:rsidRDefault="00843B80" w:rsidP="00843B80">
      <w:pPr>
        <w:tabs>
          <w:tab w:val="clear" w:pos="7100"/>
        </w:tabs>
        <w:autoSpaceDE w:val="0"/>
        <w:autoSpaceDN w:val="0"/>
        <w:adjustRightInd w:val="0"/>
        <w:spacing w:line="240" w:lineRule="auto"/>
        <w:ind w:left="284" w:hanging="284"/>
        <w:jc w:val="left"/>
        <w:rPr>
          <w:rFonts w:eastAsiaTheme="minorHAnsi" w:cs="Arial"/>
          <w:szCs w:val="18"/>
          <w:lang w:val="en-US"/>
        </w:rPr>
      </w:pPr>
      <w:r w:rsidRPr="001637F9">
        <w:rPr>
          <w:rFonts w:eastAsiaTheme="minorHAnsi" w:cs="Arial"/>
          <w:szCs w:val="18"/>
          <w:lang w:val="en-US"/>
        </w:rPr>
        <w:t xml:space="preserve">Campos, S.X., </w:t>
      </w:r>
      <w:proofErr w:type="spellStart"/>
      <w:r w:rsidRPr="001637F9">
        <w:rPr>
          <w:rFonts w:eastAsiaTheme="minorHAnsi" w:cs="Arial"/>
          <w:szCs w:val="18"/>
          <w:lang w:val="en-US"/>
        </w:rPr>
        <w:t>Zittel</w:t>
      </w:r>
      <w:proofErr w:type="spellEnd"/>
      <w:r w:rsidRPr="001637F9">
        <w:rPr>
          <w:rFonts w:eastAsiaTheme="minorHAnsi" w:cs="Arial"/>
          <w:szCs w:val="18"/>
          <w:lang w:val="en-US"/>
        </w:rPr>
        <w:t xml:space="preserve">, R., Cunha, K.M., </w:t>
      </w:r>
      <w:proofErr w:type="spellStart"/>
      <w:r w:rsidRPr="001637F9">
        <w:rPr>
          <w:rFonts w:eastAsiaTheme="minorHAnsi" w:cs="Arial"/>
          <w:szCs w:val="18"/>
          <w:lang w:val="en-US"/>
        </w:rPr>
        <w:t>Colares</w:t>
      </w:r>
      <w:proofErr w:type="spellEnd"/>
      <w:r w:rsidRPr="001637F9">
        <w:rPr>
          <w:rFonts w:eastAsiaTheme="minorHAnsi" w:cs="Arial"/>
          <w:szCs w:val="18"/>
          <w:lang w:val="en-US"/>
        </w:rPr>
        <w:t xml:space="preserve">, L.G.T., 2017, Home Composting Using Facultative Reactor, Chapter In: </w:t>
      </w:r>
      <w:proofErr w:type="spellStart"/>
      <w:r w:rsidRPr="001637F9">
        <w:rPr>
          <w:rFonts w:eastAsiaTheme="minorHAnsi" w:cs="Arial"/>
          <w:szCs w:val="18"/>
          <w:lang w:val="en-US"/>
        </w:rPr>
        <w:t>Mihai</w:t>
      </w:r>
      <w:proofErr w:type="spellEnd"/>
      <w:r w:rsidRPr="001637F9">
        <w:rPr>
          <w:rFonts w:eastAsiaTheme="minorHAnsi" w:cs="Arial"/>
          <w:szCs w:val="18"/>
          <w:lang w:val="en-US"/>
        </w:rPr>
        <w:t xml:space="preserve">, F.C. (Ed), Solid waste management in rural areas, </w:t>
      </w:r>
      <w:proofErr w:type="spellStart"/>
      <w:r w:rsidRPr="001637F9">
        <w:rPr>
          <w:rFonts w:eastAsiaTheme="minorHAnsi" w:cs="Arial"/>
          <w:szCs w:val="18"/>
          <w:lang w:val="en-US"/>
        </w:rPr>
        <w:t>Intech</w:t>
      </w:r>
      <w:proofErr w:type="spellEnd"/>
      <w:r w:rsidRPr="001637F9">
        <w:rPr>
          <w:rFonts w:eastAsiaTheme="minorHAnsi" w:cs="Arial"/>
          <w:szCs w:val="18"/>
          <w:lang w:val="en-US"/>
        </w:rPr>
        <w:t xml:space="preserve"> Open Limited, London, UK, 103-121. DOI: </w:t>
      </w:r>
      <w:r w:rsidRPr="001637F9">
        <w:rPr>
          <w:rFonts w:ascii="FrutigerNeueLTCom-Light" w:eastAsiaTheme="minorHAnsi" w:hAnsi="FrutigerNeueLTCom-Light" w:cs="FrutigerNeueLTCom-Light"/>
          <w:szCs w:val="18"/>
          <w:lang w:val="en-US"/>
        </w:rPr>
        <w:t>10.5772/intechopen.69429.</w:t>
      </w:r>
    </w:p>
    <w:p w:rsidR="003375CE" w:rsidRPr="001637F9" w:rsidRDefault="003375CE" w:rsidP="003375CE">
      <w:pPr>
        <w:tabs>
          <w:tab w:val="clear" w:pos="7100"/>
        </w:tabs>
        <w:autoSpaceDE w:val="0"/>
        <w:autoSpaceDN w:val="0"/>
        <w:adjustRightInd w:val="0"/>
        <w:spacing w:line="240" w:lineRule="auto"/>
        <w:ind w:left="284" w:hanging="284"/>
        <w:jc w:val="left"/>
        <w:rPr>
          <w:rFonts w:eastAsiaTheme="minorHAnsi" w:cs="Arial"/>
          <w:szCs w:val="18"/>
          <w:lang w:val="en-US"/>
        </w:rPr>
      </w:pPr>
      <w:r w:rsidRPr="001637F9">
        <w:rPr>
          <w:rFonts w:eastAsiaTheme="minorHAnsi" w:cs="Arial"/>
          <w:szCs w:val="18"/>
          <w:lang w:val="en-US"/>
        </w:rPr>
        <w:t xml:space="preserve">Cotta, J.A.O.; </w:t>
      </w:r>
      <w:proofErr w:type="spellStart"/>
      <w:r w:rsidRPr="001637F9">
        <w:rPr>
          <w:rFonts w:eastAsiaTheme="minorHAnsi" w:cs="Arial"/>
          <w:szCs w:val="18"/>
          <w:lang w:val="en-US"/>
        </w:rPr>
        <w:t>Carvalho</w:t>
      </w:r>
      <w:proofErr w:type="spellEnd"/>
      <w:r w:rsidRPr="001637F9">
        <w:rPr>
          <w:rFonts w:eastAsiaTheme="minorHAnsi" w:cs="Arial"/>
          <w:szCs w:val="18"/>
          <w:lang w:val="en-US"/>
        </w:rPr>
        <w:t xml:space="preserve">, N.L.C.; </w:t>
      </w:r>
      <w:proofErr w:type="spellStart"/>
      <w:r w:rsidRPr="001637F9">
        <w:rPr>
          <w:rFonts w:eastAsiaTheme="minorHAnsi" w:cs="Arial"/>
          <w:szCs w:val="18"/>
          <w:lang w:val="en-US"/>
        </w:rPr>
        <w:t>Brum</w:t>
      </w:r>
      <w:proofErr w:type="spellEnd"/>
      <w:r w:rsidRPr="001637F9">
        <w:rPr>
          <w:rFonts w:eastAsiaTheme="minorHAnsi" w:cs="Arial"/>
          <w:szCs w:val="18"/>
          <w:lang w:val="en-US"/>
        </w:rPr>
        <w:t xml:space="preserve">, T.S.; </w:t>
      </w:r>
      <w:proofErr w:type="spellStart"/>
      <w:r w:rsidRPr="001637F9">
        <w:rPr>
          <w:rFonts w:eastAsiaTheme="minorHAnsi" w:cs="Arial"/>
          <w:szCs w:val="18"/>
          <w:lang w:val="en-US"/>
        </w:rPr>
        <w:t>Rezende</w:t>
      </w:r>
      <w:proofErr w:type="spellEnd"/>
      <w:r w:rsidRPr="001637F9">
        <w:rPr>
          <w:rFonts w:eastAsiaTheme="minorHAnsi" w:cs="Arial"/>
          <w:szCs w:val="18"/>
          <w:lang w:val="en-US"/>
        </w:rPr>
        <w:t xml:space="preserve">, M.O.O., 2015, </w:t>
      </w:r>
      <w:r w:rsidR="002961DA" w:rsidRPr="001637F9">
        <w:rPr>
          <w:lang w:val="en-US"/>
        </w:rPr>
        <w:t>Composting versus vermicomposting: comparison of techniques using vegetal waste, cattle manure and sawdust</w:t>
      </w:r>
      <w:r w:rsidRPr="001637F9">
        <w:rPr>
          <w:rFonts w:eastAsiaTheme="minorHAnsi" w:cs="Arial"/>
          <w:szCs w:val="18"/>
          <w:lang w:val="en-US"/>
        </w:rPr>
        <w:t>. Eng. Sanit. Ambient. 20 (1), p. 65-78. DOI: 10.1590/S1413-41522015020000132891.</w:t>
      </w:r>
    </w:p>
    <w:p w:rsidR="003375CE" w:rsidRPr="001637F9" w:rsidRDefault="003375CE" w:rsidP="003375CE">
      <w:pPr>
        <w:tabs>
          <w:tab w:val="clear" w:pos="7100"/>
        </w:tabs>
        <w:autoSpaceDE w:val="0"/>
        <w:autoSpaceDN w:val="0"/>
        <w:adjustRightInd w:val="0"/>
        <w:spacing w:line="240" w:lineRule="auto"/>
        <w:ind w:left="284" w:hanging="284"/>
        <w:jc w:val="left"/>
        <w:rPr>
          <w:rFonts w:eastAsiaTheme="minorHAnsi" w:cs="Arial"/>
          <w:szCs w:val="18"/>
          <w:lang w:val="en-US"/>
        </w:rPr>
      </w:pPr>
      <w:proofErr w:type="spellStart"/>
      <w:r w:rsidRPr="001637F9">
        <w:rPr>
          <w:rFonts w:eastAsiaTheme="minorHAnsi" w:cs="Arial"/>
          <w:szCs w:val="18"/>
          <w:lang w:val="en-US"/>
        </w:rPr>
        <w:t>Dores</w:t>
      </w:r>
      <w:proofErr w:type="spellEnd"/>
      <w:r w:rsidRPr="001637F9">
        <w:rPr>
          <w:rFonts w:eastAsiaTheme="minorHAnsi" w:cs="Arial"/>
          <w:szCs w:val="18"/>
          <w:lang w:val="en-US"/>
        </w:rPr>
        <w:t xml:space="preserve">-Silva, P.R.; </w:t>
      </w:r>
      <w:proofErr w:type="spellStart"/>
      <w:r w:rsidRPr="001637F9">
        <w:rPr>
          <w:rFonts w:eastAsiaTheme="minorHAnsi" w:cs="Arial"/>
          <w:szCs w:val="18"/>
          <w:lang w:val="en-US"/>
        </w:rPr>
        <w:t>Landgraf</w:t>
      </w:r>
      <w:proofErr w:type="spellEnd"/>
      <w:r w:rsidRPr="001637F9">
        <w:rPr>
          <w:rFonts w:eastAsiaTheme="minorHAnsi" w:cs="Arial"/>
          <w:szCs w:val="18"/>
          <w:lang w:val="en-US"/>
        </w:rPr>
        <w:t xml:space="preserve">, M.D.; </w:t>
      </w:r>
      <w:proofErr w:type="spellStart"/>
      <w:r w:rsidRPr="001637F9">
        <w:rPr>
          <w:rFonts w:eastAsiaTheme="minorHAnsi" w:cs="Arial"/>
          <w:szCs w:val="18"/>
          <w:lang w:val="en-US"/>
        </w:rPr>
        <w:t>Rezende</w:t>
      </w:r>
      <w:proofErr w:type="spellEnd"/>
      <w:r w:rsidRPr="001637F9">
        <w:rPr>
          <w:rFonts w:eastAsiaTheme="minorHAnsi" w:cs="Arial"/>
          <w:szCs w:val="18"/>
          <w:lang w:val="en-US"/>
        </w:rPr>
        <w:t xml:space="preserve">, M.O.O., 2013, </w:t>
      </w:r>
      <w:proofErr w:type="gramStart"/>
      <w:r w:rsidR="00AA4854" w:rsidRPr="001637F9">
        <w:t>The</w:t>
      </w:r>
      <w:proofErr w:type="gramEnd"/>
      <w:r w:rsidR="00AA4854" w:rsidRPr="001637F9">
        <w:t xml:space="preserve"> organic waste stabilization process: composting versus vermicomposting</w:t>
      </w:r>
      <w:r w:rsidRPr="001637F9">
        <w:rPr>
          <w:rFonts w:eastAsiaTheme="minorHAnsi" w:cs="Arial"/>
          <w:szCs w:val="18"/>
          <w:lang w:val="en-US"/>
        </w:rPr>
        <w:t xml:space="preserve">. </w:t>
      </w:r>
      <w:proofErr w:type="gramStart"/>
      <w:r w:rsidRPr="001637F9">
        <w:rPr>
          <w:rFonts w:eastAsiaTheme="minorHAnsi" w:cs="Arial"/>
          <w:szCs w:val="18"/>
          <w:lang w:val="en-US"/>
        </w:rPr>
        <w:t>Quim.</w:t>
      </w:r>
      <w:proofErr w:type="gramEnd"/>
      <w:r w:rsidRPr="001637F9">
        <w:rPr>
          <w:rFonts w:eastAsiaTheme="minorHAnsi" w:cs="Arial"/>
          <w:szCs w:val="18"/>
          <w:lang w:val="en-US"/>
        </w:rPr>
        <w:t xml:space="preserve"> Nova, 36 (5), 640-645. DOI: 10.21577/0100-4042.20170296</w:t>
      </w:r>
    </w:p>
    <w:p w:rsidR="007F22F0" w:rsidRPr="001637F9" w:rsidRDefault="007F22F0" w:rsidP="007F22F0">
      <w:pPr>
        <w:tabs>
          <w:tab w:val="clear" w:pos="7100"/>
        </w:tabs>
        <w:autoSpaceDE w:val="0"/>
        <w:autoSpaceDN w:val="0"/>
        <w:adjustRightInd w:val="0"/>
        <w:spacing w:line="240" w:lineRule="auto"/>
        <w:ind w:left="284" w:hanging="284"/>
        <w:jc w:val="left"/>
        <w:rPr>
          <w:rFonts w:eastAsiaTheme="minorHAnsi" w:cs="Arial"/>
          <w:szCs w:val="18"/>
          <w:lang w:val="en-US"/>
        </w:rPr>
      </w:pPr>
      <w:proofErr w:type="spellStart"/>
      <w:r>
        <w:rPr>
          <w:rFonts w:eastAsiaTheme="minorHAnsi" w:cs="Arial"/>
          <w:szCs w:val="18"/>
          <w:lang w:val="en-US"/>
        </w:rPr>
        <w:t>Kiehl</w:t>
      </w:r>
      <w:proofErr w:type="spellEnd"/>
      <w:r w:rsidRPr="001637F9">
        <w:rPr>
          <w:rFonts w:eastAsiaTheme="minorHAnsi" w:cs="Arial"/>
          <w:szCs w:val="18"/>
          <w:lang w:val="en-US"/>
        </w:rPr>
        <w:t xml:space="preserve">, </w:t>
      </w:r>
      <w:r>
        <w:rPr>
          <w:rFonts w:eastAsiaTheme="minorHAnsi" w:cs="Arial"/>
          <w:szCs w:val="18"/>
          <w:lang w:val="en-US"/>
        </w:rPr>
        <w:t>E</w:t>
      </w:r>
      <w:r w:rsidRPr="001637F9">
        <w:rPr>
          <w:rFonts w:eastAsiaTheme="minorHAnsi" w:cs="Arial"/>
          <w:szCs w:val="18"/>
          <w:lang w:val="en-US"/>
        </w:rPr>
        <w:t>.</w:t>
      </w:r>
      <w:r>
        <w:rPr>
          <w:rFonts w:eastAsiaTheme="minorHAnsi" w:cs="Arial"/>
          <w:szCs w:val="18"/>
          <w:lang w:val="en-US"/>
        </w:rPr>
        <w:t>J</w:t>
      </w:r>
      <w:r w:rsidRPr="001637F9">
        <w:rPr>
          <w:rFonts w:eastAsiaTheme="minorHAnsi" w:cs="Arial"/>
          <w:szCs w:val="18"/>
          <w:lang w:val="en-US"/>
        </w:rPr>
        <w:t xml:space="preserve">., </w:t>
      </w:r>
      <w:r>
        <w:rPr>
          <w:rFonts w:eastAsiaTheme="minorHAnsi" w:cs="Arial"/>
          <w:szCs w:val="18"/>
          <w:lang w:val="en-US"/>
        </w:rPr>
        <w:t>1985</w:t>
      </w:r>
      <w:r w:rsidRPr="001637F9">
        <w:rPr>
          <w:rFonts w:eastAsiaTheme="minorHAnsi" w:cs="Arial"/>
          <w:szCs w:val="18"/>
          <w:lang w:val="en-US"/>
        </w:rPr>
        <w:t xml:space="preserve">. </w:t>
      </w:r>
      <w:proofErr w:type="spellStart"/>
      <w:proofErr w:type="gramStart"/>
      <w:r>
        <w:rPr>
          <w:rFonts w:eastAsiaTheme="minorHAnsi" w:cs="Arial"/>
          <w:szCs w:val="18"/>
          <w:lang w:val="en-US"/>
        </w:rPr>
        <w:t>Fertilizantes</w:t>
      </w:r>
      <w:proofErr w:type="spellEnd"/>
      <w:r>
        <w:rPr>
          <w:rFonts w:eastAsiaTheme="minorHAnsi" w:cs="Arial"/>
          <w:szCs w:val="18"/>
          <w:lang w:val="en-US"/>
        </w:rPr>
        <w:t xml:space="preserve"> </w:t>
      </w:r>
      <w:proofErr w:type="spellStart"/>
      <w:r>
        <w:rPr>
          <w:rFonts w:eastAsiaTheme="minorHAnsi" w:cs="Arial"/>
          <w:szCs w:val="18"/>
          <w:lang w:val="en-US"/>
        </w:rPr>
        <w:t>orgânicos</w:t>
      </w:r>
      <w:proofErr w:type="spellEnd"/>
      <w:r>
        <w:rPr>
          <w:rFonts w:eastAsiaTheme="minorHAnsi" w:cs="Arial"/>
          <w:szCs w:val="18"/>
          <w:lang w:val="en-US"/>
        </w:rPr>
        <w:t>.</w:t>
      </w:r>
      <w:proofErr w:type="gramEnd"/>
      <w:r>
        <w:rPr>
          <w:rFonts w:eastAsiaTheme="minorHAnsi" w:cs="Arial"/>
          <w:szCs w:val="18"/>
          <w:lang w:val="en-US"/>
        </w:rPr>
        <w:t xml:space="preserve"> São Paulo: </w:t>
      </w:r>
      <w:proofErr w:type="spellStart"/>
      <w:r>
        <w:rPr>
          <w:rFonts w:eastAsiaTheme="minorHAnsi" w:cs="Arial"/>
          <w:szCs w:val="18"/>
          <w:lang w:val="en-US"/>
        </w:rPr>
        <w:t>Agronô</w:t>
      </w:r>
      <w:proofErr w:type="gramStart"/>
      <w:r>
        <w:rPr>
          <w:rFonts w:eastAsiaTheme="minorHAnsi" w:cs="Arial"/>
          <w:szCs w:val="18"/>
          <w:lang w:val="en-US"/>
        </w:rPr>
        <w:t>,ica</w:t>
      </w:r>
      <w:proofErr w:type="spellEnd"/>
      <w:proofErr w:type="gramEnd"/>
      <w:r>
        <w:rPr>
          <w:rFonts w:eastAsiaTheme="minorHAnsi" w:cs="Arial"/>
          <w:szCs w:val="18"/>
          <w:lang w:val="en-US"/>
        </w:rPr>
        <w:t xml:space="preserve"> Ceres, 492p.</w:t>
      </w:r>
    </w:p>
    <w:p w:rsidR="003375CE" w:rsidRPr="001637F9" w:rsidRDefault="003375CE" w:rsidP="003375CE">
      <w:pPr>
        <w:tabs>
          <w:tab w:val="clear" w:pos="7100"/>
        </w:tabs>
        <w:autoSpaceDE w:val="0"/>
        <w:autoSpaceDN w:val="0"/>
        <w:adjustRightInd w:val="0"/>
        <w:spacing w:line="240" w:lineRule="auto"/>
        <w:ind w:left="284" w:hanging="284"/>
        <w:jc w:val="left"/>
        <w:rPr>
          <w:rFonts w:eastAsiaTheme="minorHAnsi" w:cs="Arial"/>
          <w:szCs w:val="18"/>
          <w:lang w:val="en-US"/>
        </w:rPr>
      </w:pPr>
      <w:proofErr w:type="spellStart"/>
      <w:r w:rsidRPr="001637F9">
        <w:rPr>
          <w:rFonts w:eastAsiaTheme="minorHAnsi" w:cs="Arial"/>
          <w:szCs w:val="18"/>
          <w:lang w:val="en-US"/>
        </w:rPr>
        <w:t>Komilis</w:t>
      </w:r>
      <w:proofErr w:type="spellEnd"/>
      <w:r w:rsidRPr="001637F9">
        <w:rPr>
          <w:rFonts w:eastAsiaTheme="minorHAnsi" w:cs="Arial"/>
          <w:szCs w:val="18"/>
          <w:lang w:val="en-US"/>
        </w:rPr>
        <w:t>, D.P., 2015. Compost quality: Is research still needed to assess it or do we have enough knowledge? Waste Manage. 38, 1–2. DOI: 10.1016/j.wasman.2017.09.023.</w:t>
      </w:r>
    </w:p>
    <w:p w:rsidR="00F96494" w:rsidRPr="001637F9" w:rsidRDefault="00F96494" w:rsidP="003375CE">
      <w:pPr>
        <w:tabs>
          <w:tab w:val="clear" w:pos="7100"/>
        </w:tabs>
        <w:autoSpaceDE w:val="0"/>
        <w:autoSpaceDN w:val="0"/>
        <w:adjustRightInd w:val="0"/>
        <w:spacing w:line="240" w:lineRule="auto"/>
        <w:ind w:left="284" w:hanging="284"/>
        <w:jc w:val="left"/>
        <w:rPr>
          <w:rFonts w:eastAsiaTheme="minorHAnsi" w:cs="Arial"/>
          <w:szCs w:val="18"/>
          <w:lang w:val="en-US"/>
        </w:rPr>
      </w:pPr>
      <w:r w:rsidRPr="001637F9">
        <w:t xml:space="preserve">Kumar S, Smith SR, Fowler G, </w:t>
      </w:r>
      <w:proofErr w:type="spellStart"/>
      <w:r w:rsidRPr="001637F9">
        <w:t>Velis</w:t>
      </w:r>
      <w:proofErr w:type="spellEnd"/>
      <w:r w:rsidRPr="001637F9">
        <w:t xml:space="preserve"> C, Kumar SJ, </w:t>
      </w:r>
      <w:proofErr w:type="spellStart"/>
      <w:r w:rsidRPr="001637F9">
        <w:t>Arya</w:t>
      </w:r>
      <w:proofErr w:type="spellEnd"/>
      <w:r w:rsidRPr="001637F9">
        <w:t xml:space="preserve"> S, R, Kumar R, </w:t>
      </w:r>
      <w:proofErr w:type="spellStart"/>
      <w:r w:rsidRPr="001637F9">
        <w:t>Cheeseman</w:t>
      </w:r>
      <w:proofErr w:type="spellEnd"/>
      <w:r w:rsidRPr="001637F9">
        <w:t xml:space="preserve"> C., 2017,</w:t>
      </w:r>
      <w:r w:rsidRPr="001637F9">
        <w:rPr>
          <w:rFonts w:eastAsiaTheme="minorHAnsi" w:cs="Arial"/>
          <w:szCs w:val="18"/>
          <w:lang w:val="en-US"/>
        </w:rPr>
        <w:t xml:space="preserve"> Challenges and opportunities associated with waste management in India. </w:t>
      </w:r>
      <w:proofErr w:type="gramStart"/>
      <w:r w:rsidRPr="001637F9">
        <w:rPr>
          <w:rFonts w:eastAsiaTheme="minorHAnsi" w:cs="Arial"/>
          <w:szCs w:val="18"/>
          <w:lang w:val="en-US"/>
        </w:rPr>
        <w:t xml:space="preserve">Royal Society Open Science, 4 (3), 1-11, </w:t>
      </w:r>
      <w:hyperlink r:id="rId17" w:tgtFrame="_blank" w:history="1">
        <w:r w:rsidRPr="001637F9">
          <w:rPr>
            <w:rFonts w:eastAsiaTheme="minorHAnsi" w:cs="Arial"/>
            <w:szCs w:val="18"/>
            <w:lang w:val="en-US"/>
          </w:rPr>
          <w:t>https://doi.org/10.1098/rsos.160764</w:t>
        </w:r>
      </w:hyperlink>
      <w:r w:rsidR="0097182E" w:rsidRPr="001637F9">
        <w:rPr>
          <w:rFonts w:eastAsiaTheme="minorHAnsi" w:cs="Arial"/>
          <w:szCs w:val="18"/>
          <w:lang w:val="en-US"/>
        </w:rPr>
        <w:t>.</w:t>
      </w:r>
      <w:proofErr w:type="gramEnd"/>
    </w:p>
    <w:p w:rsidR="003375CE" w:rsidRPr="001637F9" w:rsidRDefault="003375CE" w:rsidP="003375CE">
      <w:pPr>
        <w:tabs>
          <w:tab w:val="clear" w:pos="7100"/>
        </w:tabs>
        <w:autoSpaceDE w:val="0"/>
        <w:autoSpaceDN w:val="0"/>
        <w:adjustRightInd w:val="0"/>
        <w:spacing w:line="240" w:lineRule="auto"/>
        <w:ind w:left="284" w:hanging="284"/>
        <w:jc w:val="left"/>
        <w:rPr>
          <w:sz w:val="22"/>
          <w:lang w:val="en-US"/>
        </w:rPr>
      </w:pPr>
      <w:proofErr w:type="gramStart"/>
      <w:r w:rsidRPr="001637F9">
        <w:rPr>
          <w:rFonts w:eastAsiaTheme="minorHAnsi" w:cs="Arial"/>
          <w:szCs w:val="18"/>
          <w:lang w:val="en-US"/>
        </w:rPr>
        <w:t>Li, M.X., He, X.S., Liu, J., 2010, Study on the characteristic UV absorption parameters of dissolved organic matter extracted from chicken manure during composting.</w:t>
      </w:r>
      <w:proofErr w:type="gramEnd"/>
      <w:r w:rsidRPr="001637F9">
        <w:rPr>
          <w:rFonts w:eastAsiaTheme="minorHAnsi" w:cs="Arial"/>
          <w:szCs w:val="18"/>
          <w:lang w:val="en-US"/>
        </w:rPr>
        <w:t xml:space="preserve"> Spectroscopy and Spectral Analysis, 30, 3081-3085. DOI:10.3964/j.issn.10000-0593.</w:t>
      </w:r>
    </w:p>
    <w:p w:rsidR="003375CE" w:rsidRPr="001637F9" w:rsidRDefault="003375CE" w:rsidP="003375CE">
      <w:pPr>
        <w:tabs>
          <w:tab w:val="clear" w:pos="7100"/>
        </w:tabs>
        <w:autoSpaceDE w:val="0"/>
        <w:autoSpaceDN w:val="0"/>
        <w:adjustRightInd w:val="0"/>
        <w:spacing w:line="240" w:lineRule="auto"/>
        <w:ind w:left="284" w:hanging="284"/>
        <w:jc w:val="left"/>
        <w:rPr>
          <w:rFonts w:eastAsiaTheme="minorHAnsi" w:cs="Arial"/>
          <w:szCs w:val="18"/>
          <w:lang w:val="en-US"/>
        </w:rPr>
      </w:pPr>
      <w:proofErr w:type="spellStart"/>
      <w:r w:rsidRPr="001637F9">
        <w:rPr>
          <w:rFonts w:eastAsiaTheme="minorHAnsi" w:cs="Arial"/>
          <w:szCs w:val="18"/>
          <w:lang w:val="en-US"/>
        </w:rPr>
        <w:t>Luo</w:t>
      </w:r>
      <w:proofErr w:type="spellEnd"/>
      <w:r w:rsidRPr="001637F9">
        <w:rPr>
          <w:rFonts w:eastAsiaTheme="minorHAnsi" w:cs="Arial"/>
          <w:szCs w:val="18"/>
          <w:lang w:val="en-US"/>
        </w:rPr>
        <w:t xml:space="preserve">, Y., Liang J., </w:t>
      </w:r>
      <w:proofErr w:type="spellStart"/>
      <w:r w:rsidRPr="001637F9">
        <w:rPr>
          <w:rFonts w:eastAsiaTheme="minorHAnsi" w:cs="Arial"/>
          <w:szCs w:val="18"/>
          <w:lang w:val="en-US"/>
        </w:rPr>
        <w:t>Zeng</w:t>
      </w:r>
      <w:proofErr w:type="spellEnd"/>
      <w:r w:rsidRPr="001637F9">
        <w:rPr>
          <w:rFonts w:eastAsiaTheme="minorHAnsi" w:cs="Arial"/>
          <w:szCs w:val="18"/>
          <w:lang w:val="en-US"/>
        </w:rPr>
        <w:t>, G., Chen, M., Moa, D., Li, G., Zhang, D., 2018, Seed germination test for toxicity evaluation of compost: Its roles, problems and prospects Waste Management, 71, 109–114 DOI: 10.1016/j.wasman.2017.09.023.</w:t>
      </w:r>
    </w:p>
    <w:p w:rsidR="00704408" w:rsidRPr="001637F9" w:rsidRDefault="00704408" w:rsidP="00704408">
      <w:pPr>
        <w:tabs>
          <w:tab w:val="clear" w:pos="7100"/>
        </w:tabs>
        <w:autoSpaceDE w:val="0"/>
        <w:autoSpaceDN w:val="0"/>
        <w:adjustRightInd w:val="0"/>
        <w:spacing w:line="240" w:lineRule="auto"/>
        <w:ind w:left="284" w:hanging="284"/>
        <w:jc w:val="left"/>
        <w:rPr>
          <w:rFonts w:eastAsiaTheme="minorHAnsi" w:cs="Arial"/>
          <w:szCs w:val="18"/>
          <w:lang w:val="en-US"/>
        </w:rPr>
      </w:pPr>
      <w:proofErr w:type="spellStart"/>
      <w:r w:rsidRPr="001637F9">
        <w:rPr>
          <w:rFonts w:eastAsiaTheme="minorHAnsi" w:cs="Arial"/>
          <w:szCs w:val="18"/>
          <w:lang w:val="en-US"/>
        </w:rPr>
        <w:t>Mannarino</w:t>
      </w:r>
      <w:proofErr w:type="spellEnd"/>
      <w:r w:rsidRPr="001637F9">
        <w:rPr>
          <w:rFonts w:eastAsiaTheme="minorHAnsi" w:cs="Arial"/>
          <w:szCs w:val="18"/>
          <w:lang w:val="en-US"/>
        </w:rPr>
        <w:t xml:space="preserve">, C.F.; Ferreira, J.A.; </w:t>
      </w:r>
      <w:proofErr w:type="spellStart"/>
      <w:r w:rsidRPr="001637F9">
        <w:rPr>
          <w:rFonts w:eastAsiaTheme="minorHAnsi" w:cs="Arial"/>
          <w:szCs w:val="18"/>
          <w:lang w:val="en-US"/>
        </w:rPr>
        <w:t>Gandolla</w:t>
      </w:r>
      <w:proofErr w:type="spellEnd"/>
      <w:r w:rsidRPr="001637F9">
        <w:rPr>
          <w:rFonts w:eastAsiaTheme="minorHAnsi" w:cs="Arial"/>
          <w:szCs w:val="18"/>
          <w:lang w:val="en-US"/>
        </w:rPr>
        <w:t>, M., 2016, Contribution to the Development of Municipal Solid Waste</w:t>
      </w:r>
      <w:r w:rsidR="000F6ECF" w:rsidRPr="001637F9">
        <w:rPr>
          <w:rFonts w:eastAsiaTheme="minorHAnsi" w:cs="Arial"/>
          <w:szCs w:val="18"/>
          <w:lang w:val="en-US"/>
        </w:rPr>
        <w:t xml:space="preserve"> </w:t>
      </w:r>
      <w:r w:rsidRPr="001637F9">
        <w:rPr>
          <w:rFonts w:eastAsiaTheme="minorHAnsi" w:cs="Arial"/>
          <w:szCs w:val="18"/>
          <w:lang w:val="en-US"/>
        </w:rPr>
        <w:t>Management in Brazil Based on European Experience. Sanit. Environ. Eng., 21, 379–385. Available</w:t>
      </w:r>
      <w:r w:rsidR="000F6ECF" w:rsidRPr="001637F9">
        <w:rPr>
          <w:rFonts w:eastAsiaTheme="minorHAnsi" w:cs="Arial"/>
          <w:szCs w:val="18"/>
          <w:lang w:val="en-US"/>
        </w:rPr>
        <w:t xml:space="preserve"> </w:t>
      </w:r>
      <w:r w:rsidRPr="001637F9">
        <w:rPr>
          <w:rFonts w:eastAsiaTheme="minorHAnsi" w:cs="Arial"/>
          <w:szCs w:val="18"/>
          <w:lang w:val="en-US"/>
        </w:rPr>
        <w:t xml:space="preserve">online: http://www.scielo.br/scielo.php?script=sci_arttext&amp;pid=S1413-41522016000200379 (accessed on12 January 2019). </w:t>
      </w:r>
    </w:p>
    <w:p w:rsidR="003375CE" w:rsidRPr="001637F9" w:rsidRDefault="003375CE" w:rsidP="003375CE">
      <w:pPr>
        <w:tabs>
          <w:tab w:val="clear" w:pos="7100"/>
        </w:tabs>
        <w:autoSpaceDE w:val="0"/>
        <w:autoSpaceDN w:val="0"/>
        <w:adjustRightInd w:val="0"/>
        <w:spacing w:line="240" w:lineRule="auto"/>
        <w:ind w:left="284" w:hanging="284"/>
        <w:rPr>
          <w:rFonts w:eastAsiaTheme="minorHAnsi" w:cs="Arial"/>
          <w:szCs w:val="18"/>
          <w:lang w:val="en-US"/>
        </w:rPr>
      </w:pPr>
      <w:proofErr w:type="gramStart"/>
      <w:r w:rsidRPr="001637F9">
        <w:rPr>
          <w:rFonts w:eastAsiaTheme="minorHAnsi" w:cs="Arial"/>
          <w:szCs w:val="18"/>
          <w:lang w:val="en-US"/>
        </w:rPr>
        <w:t xml:space="preserve">Pham </w:t>
      </w:r>
      <w:proofErr w:type="spellStart"/>
      <w:r w:rsidRPr="001637F9">
        <w:rPr>
          <w:rFonts w:eastAsiaTheme="minorHAnsi" w:cs="Arial"/>
          <w:szCs w:val="18"/>
          <w:lang w:val="en-US"/>
        </w:rPr>
        <w:t>Phu</w:t>
      </w:r>
      <w:proofErr w:type="spellEnd"/>
      <w:r w:rsidRPr="001637F9">
        <w:rPr>
          <w:rFonts w:eastAsiaTheme="minorHAnsi" w:cs="Arial"/>
          <w:szCs w:val="18"/>
          <w:lang w:val="en-US"/>
        </w:rPr>
        <w:t>, S.T., Hoang, M.G., Fujiwara, T., 2018, Analyzing solid waste management practices for the hotel industry.</w:t>
      </w:r>
      <w:proofErr w:type="gramEnd"/>
      <w:r w:rsidRPr="001637F9">
        <w:rPr>
          <w:rFonts w:eastAsiaTheme="minorHAnsi" w:cs="Arial"/>
          <w:szCs w:val="18"/>
          <w:lang w:val="en-US"/>
        </w:rPr>
        <w:t xml:space="preserve"> Global J. Environ. Sci. Manage., 4(1): 19-30. DOI: 10.22034/gjesm.2018.04.01.003</w:t>
      </w:r>
    </w:p>
    <w:p w:rsidR="003375CE" w:rsidRPr="001637F9" w:rsidRDefault="003375CE" w:rsidP="003375CE">
      <w:pPr>
        <w:tabs>
          <w:tab w:val="clear" w:pos="7100"/>
        </w:tabs>
        <w:autoSpaceDE w:val="0"/>
        <w:autoSpaceDN w:val="0"/>
        <w:adjustRightInd w:val="0"/>
        <w:spacing w:line="240" w:lineRule="auto"/>
        <w:ind w:left="284" w:hanging="284"/>
        <w:jc w:val="left"/>
        <w:rPr>
          <w:rFonts w:cs="Arial"/>
          <w:szCs w:val="18"/>
        </w:rPr>
      </w:pPr>
      <w:proofErr w:type="spellStart"/>
      <w:r w:rsidRPr="001637F9">
        <w:rPr>
          <w:rFonts w:eastAsiaTheme="minorHAnsi" w:cs="Arial"/>
          <w:szCs w:val="18"/>
          <w:lang w:val="en-US"/>
        </w:rPr>
        <w:t>Rajpal</w:t>
      </w:r>
      <w:proofErr w:type="spellEnd"/>
      <w:r w:rsidRPr="001637F9">
        <w:rPr>
          <w:rFonts w:eastAsiaTheme="minorHAnsi" w:cs="Arial"/>
          <w:szCs w:val="18"/>
          <w:lang w:val="en-US"/>
        </w:rPr>
        <w:t xml:space="preserve">, A.; </w:t>
      </w:r>
      <w:proofErr w:type="spellStart"/>
      <w:r w:rsidRPr="001637F9">
        <w:rPr>
          <w:rFonts w:eastAsiaTheme="minorHAnsi" w:cs="Arial"/>
          <w:szCs w:val="18"/>
          <w:lang w:val="en-US"/>
        </w:rPr>
        <w:t>Arora</w:t>
      </w:r>
      <w:proofErr w:type="spellEnd"/>
      <w:r w:rsidRPr="001637F9">
        <w:rPr>
          <w:rFonts w:eastAsiaTheme="minorHAnsi" w:cs="Arial"/>
          <w:szCs w:val="18"/>
          <w:lang w:val="en-US"/>
        </w:rPr>
        <w:t xml:space="preserve">, S. </w:t>
      </w:r>
      <w:proofErr w:type="spellStart"/>
      <w:r w:rsidRPr="001637F9">
        <w:rPr>
          <w:rFonts w:eastAsiaTheme="minorHAnsi" w:cs="Arial"/>
          <w:szCs w:val="18"/>
          <w:lang w:val="en-US"/>
        </w:rPr>
        <w:t>Bathia</w:t>
      </w:r>
      <w:proofErr w:type="spellEnd"/>
      <w:r w:rsidRPr="001637F9">
        <w:rPr>
          <w:rFonts w:eastAsiaTheme="minorHAnsi" w:cs="Arial"/>
          <w:szCs w:val="18"/>
          <w:lang w:val="en-US"/>
        </w:rPr>
        <w:t xml:space="preserve">, T.; </w:t>
      </w:r>
      <w:proofErr w:type="spellStart"/>
      <w:r w:rsidRPr="001637F9">
        <w:rPr>
          <w:rFonts w:eastAsiaTheme="minorHAnsi" w:cs="Arial"/>
          <w:szCs w:val="18"/>
          <w:lang w:val="en-US"/>
        </w:rPr>
        <w:t>Bhargava</w:t>
      </w:r>
      <w:proofErr w:type="spellEnd"/>
      <w:r w:rsidRPr="001637F9">
        <w:rPr>
          <w:rFonts w:eastAsiaTheme="minorHAnsi" w:cs="Arial"/>
          <w:szCs w:val="18"/>
          <w:lang w:val="en-US"/>
        </w:rPr>
        <w:t xml:space="preserve">, R.; Chopra, A.K. </w:t>
      </w:r>
      <w:proofErr w:type="spellStart"/>
      <w:r w:rsidRPr="001637F9">
        <w:rPr>
          <w:rFonts w:eastAsiaTheme="minorHAnsi" w:cs="Arial"/>
          <w:szCs w:val="18"/>
          <w:lang w:val="en-US"/>
        </w:rPr>
        <w:t>Kazmi</w:t>
      </w:r>
      <w:proofErr w:type="spellEnd"/>
      <w:r w:rsidRPr="001637F9">
        <w:rPr>
          <w:rFonts w:eastAsiaTheme="minorHAnsi" w:cs="Arial"/>
          <w:szCs w:val="18"/>
          <w:lang w:val="en-US"/>
        </w:rPr>
        <w:t xml:space="preserve">, A.A., 2014, Co-treatment of organic fraction of municipal solid waste (OFMSW) and sewage by </w:t>
      </w:r>
      <w:proofErr w:type="spellStart"/>
      <w:r w:rsidRPr="001637F9">
        <w:rPr>
          <w:rFonts w:eastAsiaTheme="minorHAnsi" w:cs="Arial"/>
          <w:szCs w:val="18"/>
          <w:lang w:val="en-US"/>
        </w:rPr>
        <w:t>vermireactor</w:t>
      </w:r>
      <w:proofErr w:type="spellEnd"/>
      <w:r w:rsidRPr="001637F9">
        <w:rPr>
          <w:rFonts w:eastAsiaTheme="minorHAnsi" w:cs="Arial"/>
          <w:szCs w:val="18"/>
          <w:lang w:val="en-US"/>
        </w:rPr>
        <w:t xml:space="preserve">. Ecol. Eng., 73, 154-161. DOI: </w:t>
      </w:r>
      <w:r w:rsidRPr="001637F9">
        <w:rPr>
          <w:rFonts w:cs="Arial"/>
          <w:szCs w:val="18"/>
        </w:rPr>
        <w:t>10.1016/j.ecoleng.2018.11.026.</w:t>
      </w:r>
    </w:p>
    <w:p w:rsidR="004628D2" w:rsidRPr="001637F9" w:rsidRDefault="008132D3" w:rsidP="00E93165">
      <w:pPr>
        <w:tabs>
          <w:tab w:val="clear" w:pos="7100"/>
        </w:tabs>
        <w:autoSpaceDE w:val="0"/>
        <w:autoSpaceDN w:val="0"/>
        <w:adjustRightInd w:val="0"/>
        <w:spacing w:line="240" w:lineRule="auto"/>
        <w:ind w:left="284" w:hanging="284"/>
        <w:rPr>
          <w:rFonts w:eastAsiaTheme="minorHAnsi" w:cs="Arial"/>
          <w:szCs w:val="18"/>
          <w:lang w:val="en-US"/>
        </w:rPr>
      </w:pPr>
      <w:r w:rsidRPr="001637F9">
        <w:rPr>
          <w:rFonts w:eastAsiaTheme="minorHAnsi" w:cs="Arial"/>
          <w:szCs w:val="18"/>
          <w:lang w:val="en-US"/>
        </w:rPr>
        <w:t xml:space="preserve">Rodriguez A., Munoz A., </w:t>
      </w:r>
      <w:proofErr w:type="spellStart"/>
      <w:r w:rsidRPr="001637F9">
        <w:rPr>
          <w:rFonts w:eastAsiaTheme="minorHAnsi" w:cs="Arial"/>
          <w:szCs w:val="18"/>
          <w:lang w:val="en-US"/>
        </w:rPr>
        <w:t>Tique</w:t>
      </w:r>
      <w:proofErr w:type="spellEnd"/>
      <w:r w:rsidRPr="001637F9">
        <w:rPr>
          <w:rFonts w:eastAsiaTheme="minorHAnsi" w:cs="Arial"/>
          <w:szCs w:val="18"/>
          <w:lang w:val="en-US"/>
        </w:rPr>
        <w:t xml:space="preserve"> L., Ladino J., </w:t>
      </w:r>
      <w:proofErr w:type="spellStart"/>
      <w:r w:rsidRPr="001637F9">
        <w:rPr>
          <w:rFonts w:eastAsiaTheme="minorHAnsi" w:cs="Arial"/>
          <w:szCs w:val="18"/>
          <w:lang w:val="en-US"/>
        </w:rPr>
        <w:t>Santis</w:t>
      </w:r>
      <w:proofErr w:type="spellEnd"/>
      <w:r w:rsidRPr="001637F9">
        <w:rPr>
          <w:rFonts w:eastAsiaTheme="minorHAnsi" w:cs="Arial"/>
          <w:szCs w:val="18"/>
          <w:lang w:val="en-US"/>
        </w:rPr>
        <w:t xml:space="preserve"> A., </w:t>
      </w:r>
      <w:proofErr w:type="spellStart"/>
      <w:r w:rsidRPr="001637F9">
        <w:rPr>
          <w:rFonts w:eastAsiaTheme="minorHAnsi" w:cs="Arial"/>
          <w:szCs w:val="18"/>
          <w:lang w:val="en-US"/>
        </w:rPr>
        <w:t>Cabeza</w:t>
      </w:r>
      <w:proofErr w:type="spellEnd"/>
      <w:r w:rsidRPr="001637F9">
        <w:rPr>
          <w:rFonts w:eastAsiaTheme="minorHAnsi" w:cs="Arial"/>
          <w:szCs w:val="18"/>
          <w:lang w:val="en-US"/>
        </w:rPr>
        <w:t xml:space="preserve"> I., Acevedo P., 2018, Influence of the use of co</w:t>
      </w:r>
      <w:r w:rsidR="000F6ECF" w:rsidRPr="001637F9">
        <w:rPr>
          <w:rFonts w:eastAsiaTheme="minorHAnsi" w:cs="Arial"/>
          <w:szCs w:val="18"/>
          <w:lang w:val="en-US"/>
        </w:rPr>
        <w:t>-</w:t>
      </w:r>
      <w:r w:rsidRPr="001637F9">
        <w:rPr>
          <w:rFonts w:eastAsiaTheme="minorHAnsi" w:cs="Arial"/>
          <w:szCs w:val="18"/>
          <w:lang w:val="en-US"/>
        </w:rPr>
        <w:t>substrates on the anaerobic co-digestion of municipal solid waste, cocoa industry waste and bottled beverage industry waste, Chemical Engineering Transactions, 65, 541-546 DOI: 10.3303/CET1865091</w:t>
      </w:r>
    </w:p>
    <w:p w:rsidR="008606A6" w:rsidRPr="001637F9" w:rsidRDefault="008606A6" w:rsidP="008606A6">
      <w:pPr>
        <w:tabs>
          <w:tab w:val="clear" w:pos="7100"/>
        </w:tabs>
        <w:autoSpaceDE w:val="0"/>
        <w:autoSpaceDN w:val="0"/>
        <w:adjustRightInd w:val="0"/>
        <w:spacing w:line="240" w:lineRule="auto"/>
        <w:ind w:left="284" w:hanging="284"/>
        <w:rPr>
          <w:rFonts w:eastAsiaTheme="minorHAnsi" w:cs="Arial"/>
          <w:szCs w:val="18"/>
          <w:lang w:val="en-US"/>
        </w:rPr>
      </w:pPr>
      <w:proofErr w:type="spellStart"/>
      <w:proofErr w:type="gramStart"/>
      <w:r w:rsidRPr="001637F9">
        <w:rPr>
          <w:rFonts w:eastAsiaTheme="minorHAnsi" w:cs="Arial"/>
          <w:szCs w:val="18"/>
          <w:lang w:val="en-US"/>
        </w:rPr>
        <w:t>Tahiri</w:t>
      </w:r>
      <w:proofErr w:type="spellEnd"/>
      <w:r w:rsidRPr="001637F9">
        <w:rPr>
          <w:rFonts w:eastAsiaTheme="minorHAnsi" w:cs="Arial"/>
          <w:szCs w:val="18"/>
          <w:lang w:val="en-US"/>
        </w:rPr>
        <w:t xml:space="preserve">, A., </w:t>
      </w:r>
      <w:proofErr w:type="spellStart"/>
      <w:r w:rsidRPr="001637F9">
        <w:rPr>
          <w:rFonts w:eastAsiaTheme="minorHAnsi" w:cs="Arial"/>
          <w:szCs w:val="18"/>
          <w:lang w:val="en-US"/>
        </w:rPr>
        <w:t>Richel</w:t>
      </w:r>
      <w:proofErr w:type="spellEnd"/>
      <w:r w:rsidRPr="001637F9">
        <w:rPr>
          <w:rFonts w:eastAsiaTheme="minorHAnsi" w:cs="Arial"/>
          <w:szCs w:val="18"/>
          <w:lang w:val="en-US"/>
        </w:rPr>
        <w:t xml:space="preserve">, A., </w:t>
      </w:r>
      <w:proofErr w:type="spellStart"/>
      <w:r w:rsidRPr="001637F9">
        <w:rPr>
          <w:rFonts w:eastAsiaTheme="minorHAnsi" w:cs="Arial"/>
          <w:szCs w:val="18"/>
          <w:lang w:val="en-US"/>
        </w:rPr>
        <w:t>Destain</w:t>
      </w:r>
      <w:proofErr w:type="spellEnd"/>
      <w:r w:rsidRPr="001637F9">
        <w:rPr>
          <w:rFonts w:eastAsiaTheme="minorHAnsi" w:cs="Arial"/>
          <w:szCs w:val="18"/>
          <w:lang w:val="en-US"/>
        </w:rPr>
        <w:t xml:space="preserve">, J., </w:t>
      </w:r>
      <w:proofErr w:type="spellStart"/>
      <w:r w:rsidRPr="001637F9">
        <w:rPr>
          <w:rFonts w:eastAsiaTheme="minorHAnsi" w:cs="Arial"/>
          <w:szCs w:val="18"/>
          <w:lang w:val="en-US"/>
        </w:rPr>
        <w:t>Druart</w:t>
      </w:r>
      <w:proofErr w:type="spellEnd"/>
      <w:r w:rsidRPr="001637F9">
        <w:rPr>
          <w:rFonts w:eastAsiaTheme="minorHAnsi" w:cs="Arial"/>
          <w:szCs w:val="18"/>
          <w:lang w:val="en-US"/>
        </w:rPr>
        <w:t xml:space="preserve">, P., </w:t>
      </w:r>
      <w:proofErr w:type="spellStart"/>
      <w:r w:rsidRPr="001637F9">
        <w:rPr>
          <w:rFonts w:eastAsiaTheme="minorHAnsi" w:cs="Arial"/>
          <w:szCs w:val="18"/>
          <w:lang w:val="en-US"/>
        </w:rPr>
        <w:t>Thonart</w:t>
      </w:r>
      <w:proofErr w:type="spellEnd"/>
      <w:r w:rsidRPr="001637F9">
        <w:rPr>
          <w:rFonts w:eastAsiaTheme="minorHAnsi" w:cs="Arial"/>
          <w:szCs w:val="18"/>
          <w:lang w:val="en-US"/>
        </w:rPr>
        <w:t xml:space="preserve">, P., </w:t>
      </w:r>
      <w:proofErr w:type="spellStart"/>
      <w:r w:rsidRPr="001637F9">
        <w:rPr>
          <w:rFonts w:eastAsiaTheme="minorHAnsi" w:cs="Arial"/>
          <w:szCs w:val="18"/>
          <w:lang w:val="en-US"/>
        </w:rPr>
        <w:t>Ongena</w:t>
      </w:r>
      <w:proofErr w:type="spellEnd"/>
      <w:r w:rsidRPr="001637F9">
        <w:rPr>
          <w:rFonts w:eastAsiaTheme="minorHAnsi" w:cs="Arial"/>
          <w:szCs w:val="18"/>
          <w:lang w:val="en-US"/>
        </w:rPr>
        <w:t>, M., 2016, Comprehensive comparison of the chemical and structural characterization of</w:t>
      </w:r>
      <w:r w:rsidR="000F6ECF" w:rsidRPr="001637F9">
        <w:rPr>
          <w:rFonts w:eastAsiaTheme="minorHAnsi" w:cs="Arial"/>
          <w:szCs w:val="18"/>
          <w:lang w:val="en-US"/>
        </w:rPr>
        <w:t xml:space="preserve"> </w:t>
      </w:r>
      <w:r w:rsidRPr="001637F9">
        <w:rPr>
          <w:rFonts w:eastAsiaTheme="minorHAnsi" w:cs="Arial"/>
          <w:szCs w:val="18"/>
          <w:lang w:val="en-US"/>
        </w:rPr>
        <w:t xml:space="preserve">landfill leachate and </w:t>
      </w:r>
      <w:proofErr w:type="spellStart"/>
      <w:r w:rsidRPr="001637F9">
        <w:rPr>
          <w:rFonts w:eastAsiaTheme="minorHAnsi" w:cs="Arial"/>
          <w:szCs w:val="18"/>
          <w:lang w:val="en-US"/>
        </w:rPr>
        <w:t>leonardite</w:t>
      </w:r>
      <w:proofErr w:type="spellEnd"/>
      <w:r w:rsidR="000F6ECF" w:rsidRPr="001637F9">
        <w:rPr>
          <w:rFonts w:eastAsiaTheme="minorHAnsi" w:cs="Arial"/>
          <w:szCs w:val="18"/>
          <w:lang w:val="en-US"/>
        </w:rPr>
        <w:t xml:space="preserve"> </w:t>
      </w:r>
      <w:proofErr w:type="spellStart"/>
      <w:r w:rsidRPr="001637F9">
        <w:rPr>
          <w:rFonts w:eastAsiaTheme="minorHAnsi" w:cs="Arial"/>
          <w:szCs w:val="18"/>
          <w:lang w:val="en-US"/>
        </w:rPr>
        <w:t>humic</w:t>
      </w:r>
      <w:proofErr w:type="spellEnd"/>
      <w:r w:rsidR="000F6ECF" w:rsidRPr="001637F9">
        <w:rPr>
          <w:rFonts w:eastAsiaTheme="minorHAnsi" w:cs="Arial"/>
          <w:szCs w:val="18"/>
          <w:lang w:val="en-US"/>
        </w:rPr>
        <w:t xml:space="preserve"> </w:t>
      </w:r>
      <w:r w:rsidRPr="001637F9">
        <w:rPr>
          <w:rFonts w:eastAsiaTheme="minorHAnsi" w:cs="Arial"/>
          <w:szCs w:val="18"/>
          <w:lang w:val="en-US"/>
        </w:rPr>
        <w:t>fractions.</w:t>
      </w:r>
      <w:proofErr w:type="gramEnd"/>
      <w:r w:rsidRPr="001637F9">
        <w:rPr>
          <w:rFonts w:eastAsiaTheme="minorHAnsi" w:cs="Arial"/>
          <w:szCs w:val="18"/>
          <w:lang w:val="en-US"/>
        </w:rPr>
        <w:t xml:space="preserve"> </w:t>
      </w:r>
      <w:proofErr w:type="gramStart"/>
      <w:r w:rsidRPr="001637F9">
        <w:rPr>
          <w:rFonts w:eastAsiaTheme="minorHAnsi" w:cs="Arial"/>
          <w:szCs w:val="18"/>
          <w:lang w:val="en-US"/>
        </w:rPr>
        <w:t>Anal.</w:t>
      </w:r>
      <w:proofErr w:type="gramEnd"/>
      <w:r w:rsidRPr="001637F9">
        <w:rPr>
          <w:rFonts w:eastAsiaTheme="minorHAnsi" w:cs="Arial"/>
          <w:szCs w:val="18"/>
          <w:lang w:val="en-US"/>
        </w:rPr>
        <w:t xml:space="preserve"> </w:t>
      </w:r>
      <w:proofErr w:type="spellStart"/>
      <w:proofErr w:type="gramStart"/>
      <w:r w:rsidRPr="001637F9">
        <w:rPr>
          <w:rFonts w:eastAsiaTheme="minorHAnsi" w:cs="Arial"/>
          <w:szCs w:val="18"/>
          <w:lang w:val="en-US"/>
        </w:rPr>
        <w:t>Bioanal</w:t>
      </w:r>
      <w:proofErr w:type="spellEnd"/>
      <w:r w:rsidRPr="001637F9">
        <w:rPr>
          <w:rFonts w:eastAsiaTheme="minorHAnsi" w:cs="Arial"/>
          <w:szCs w:val="18"/>
          <w:lang w:val="en-US"/>
        </w:rPr>
        <w:t>.</w:t>
      </w:r>
      <w:proofErr w:type="gramEnd"/>
      <w:r w:rsidRPr="001637F9">
        <w:rPr>
          <w:rFonts w:eastAsiaTheme="minorHAnsi" w:cs="Arial"/>
          <w:szCs w:val="18"/>
          <w:lang w:val="en-US"/>
        </w:rPr>
        <w:t xml:space="preserve"> Chem. 408</w:t>
      </w:r>
      <w:proofErr w:type="gramStart"/>
      <w:r w:rsidRPr="001637F9">
        <w:rPr>
          <w:rFonts w:eastAsiaTheme="minorHAnsi" w:cs="Arial"/>
          <w:szCs w:val="18"/>
          <w:lang w:val="en-US"/>
        </w:rPr>
        <w:t>,1917</w:t>
      </w:r>
      <w:proofErr w:type="gramEnd"/>
      <w:r w:rsidRPr="001637F9">
        <w:rPr>
          <w:rFonts w:eastAsiaTheme="minorHAnsi" w:cs="Arial"/>
          <w:szCs w:val="18"/>
          <w:lang w:val="en-US"/>
        </w:rPr>
        <w:t>–1928. DOI: 10.1007/s00216-016-9305-6.</w:t>
      </w:r>
    </w:p>
    <w:p w:rsidR="008606A6" w:rsidRPr="001637F9" w:rsidRDefault="00DF2F72" w:rsidP="008606A6">
      <w:pPr>
        <w:tabs>
          <w:tab w:val="clear" w:pos="7100"/>
        </w:tabs>
        <w:autoSpaceDE w:val="0"/>
        <w:autoSpaceDN w:val="0"/>
        <w:adjustRightInd w:val="0"/>
        <w:spacing w:line="240" w:lineRule="auto"/>
        <w:ind w:left="284" w:hanging="284"/>
        <w:jc w:val="left"/>
        <w:rPr>
          <w:rFonts w:eastAsiaTheme="minorHAnsi" w:cs="Arial"/>
          <w:szCs w:val="18"/>
          <w:lang w:val="pt-BR"/>
        </w:rPr>
      </w:pPr>
      <w:r w:rsidRPr="001637F9">
        <w:rPr>
          <w:rFonts w:eastAsiaTheme="minorHAnsi" w:cs="Arial"/>
          <w:szCs w:val="18"/>
          <w:lang w:val="en-US"/>
        </w:rPr>
        <w:t>W</w:t>
      </w:r>
      <w:r w:rsidR="00DE31C9" w:rsidRPr="001637F9">
        <w:rPr>
          <w:rFonts w:eastAsiaTheme="minorHAnsi" w:cs="Arial"/>
          <w:szCs w:val="18"/>
          <w:lang w:val="en-US"/>
        </w:rPr>
        <w:t>ang</w:t>
      </w:r>
      <w:r w:rsidRPr="001637F9">
        <w:rPr>
          <w:rFonts w:eastAsiaTheme="minorHAnsi" w:cs="Arial"/>
          <w:szCs w:val="18"/>
          <w:lang w:val="en-US"/>
        </w:rPr>
        <w:t>, K.; LI, W.; G</w:t>
      </w:r>
      <w:r w:rsidR="00DE31C9" w:rsidRPr="001637F9">
        <w:rPr>
          <w:rFonts w:eastAsiaTheme="minorHAnsi" w:cs="Arial"/>
          <w:szCs w:val="18"/>
          <w:lang w:val="en-US"/>
        </w:rPr>
        <w:t>ong</w:t>
      </w:r>
      <w:r w:rsidRPr="001637F9">
        <w:rPr>
          <w:rFonts w:eastAsiaTheme="minorHAnsi" w:cs="Arial"/>
          <w:szCs w:val="18"/>
          <w:lang w:val="en-US"/>
        </w:rPr>
        <w:t>, X.; LI, Y.; W</w:t>
      </w:r>
      <w:r w:rsidR="00DE31C9" w:rsidRPr="001637F9">
        <w:rPr>
          <w:rFonts w:eastAsiaTheme="minorHAnsi" w:cs="Arial"/>
          <w:szCs w:val="18"/>
          <w:lang w:val="en-US"/>
        </w:rPr>
        <w:t>u</w:t>
      </w:r>
      <w:r w:rsidRPr="001637F9">
        <w:rPr>
          <w:rFonts w:eastAsiaTheme="minorHAnsi" w:cs="Arial"/>
          <w:szCs w:val="18"/>
          <w:lang w:val="en-US"/>
        </w:rPr>
        <w:t xml:space="preserve">, C.; </w:t>
      </w:r>
      <w:proofErr w:type="spellStart"/>
      <w:r w:rsidRPr="001637F9">
        <w:rPr>
          <w:rFonts w:eastAsiaTheme="minorHAnsi" w:cs="Arial"/>
          <w:szCs w:val="18"/>
          <w:lang w:val="en-US"/>
        </w:rPr>
        <w:t>R</w:t>
      </w:r>
      <w:r w:rsidR="00DE31C9" w:rsidRPr="001637F9">
        <w:rPr>
          <w:rFonts w:eastAsiaTheme="minorHAnsi" w:cs="Arial"/>
          <w:szCs w:val="18"/>
          <w:lang w:val="en-US"/>
        </w:rPr>
        <w:t>en</w:t>
      </w:r>
      <w:proofErr w:type="spellEnd"/>
      <w:r w:rsidRPr="001637F9">
        <w:rPr>
          <w:rFonts w:eastAsiaTheme="minorHAnsi" w:cs="Arial"/>
          <w:szCs w:val="18"/>
          <w:lang w:val="en-US"/>
        </w:rPr>
        <w:t xml:space="preserve">, N., 2013, Spectral study of dissolved organic matter in </w:t>
      </w:r>
      <w:proofErr w:type="spellStart"/>
      <w:r w:rsidRPr="001637F9">
        <w:rPr>
          <w:rFonts w:eastAsiaTheme="minorHAnsi" w:cs="Arial"/>
          <w:szCs w:val="18"/>
          <w:lang w:val="en-US"/>
        </w:rPr>
        <w:t>biosolid</w:t>
      </w:r>
      <w:proofErr w:type="spellEnd"/>
      <w:r w:rsidRPr="001637F9">
        <w:rPr>
          <w:rFonts w:eastAsiaTheme="minorHAnsi" w:cs="Arial"/>
          <w:szCs w:val="18"/>
          <w:lang w:val="en-US"/>
        </w:rPr>
        <w:t xml:space="preserve"> during the composting process using inorganic bulking agent: UV</w:t>
      </w:r>
      <w:r w:rsidR="00094544" w:rsidRPr="001637F9">
        <w:rPr>
          <w:rFonts w:eastAsiaTheme="minorHAnsi" w:cs="Arial"/>
          <w:szCs w:val="18"/>
          <w:lang w:val="en-US"/>
        </w:rPr>
        <w:t>-</w:t>
      </w:r>
      <w:proofErr w:type="spellStart"/>
      <w:r w:rsidRPr="001637F9">
        <w:rPr>
          <w:rFonts w:eastAsiaTheme="minorHAnsi" w:cs="Arial"/>
          <w:szCs w:val="18"/>
          <w:lang w:val="en-US"/>
        </w:rPr>
        <w:t>vis</w:t>
      </w:r>
      <w:proofErr w:type="spellEnd"/>
      <w:r w:rsidRPr="001637F9">
        <w:rPr>
          <w:rFonts w:eastAsiaTheme="minorHAnsi" w:cs="Arial"/>
          <w:szCs w:val="18"/>
          <w:lang w:val="en-US"/>
        </w:rPr>
        <w:t xml:space="preserve">, GPC, FTIR and EEM. </w:t>
      </w:r>
      <w:proofErr w:type="spellStart"/>
      <w:r w:rsidRPr="001637F9">
        <w:rPr>
          <w:rFonts w:eastAsiaTheme="minorHAnsi" w:cs="Arial"/>
          <w:szCs w:val="18"/>
          <w:lang w:val="pt-BR"/>
        </w:rPr>
        <w:t>International</w:t>
      </w:r>
      <w:proofErr w:type="spellEnd"/>
      <w:r w:rsidRPr="001637F9">
        <w:rPr>
          <w:rFonts w:eastAsiaTheme="minorHAnsi" w:cs="Arial"/>
          <w:szCs w:val="18"/>
          <w:lang w:val="pt-BR"/>
        </w:rPr>
        <w:t xml:space="preserve"> </w:t>
      </w:r>
      <w:proofErr w:type="spellStart"/>
      <w:r w:rsidRPr="001637F9">
        <w:rPr>
          <w:rFonts w:eastAsiaTheme="minorHAnsi" w:cs="Arial"/>
          <w:szCs w:val="18"/>
          <w:lang w:val="pt-BR"/>
        </w:rPr>
        <w:t>Biodeterioration</w:t>
      </w:r>
      <w:proofErr w:type="spellEnd"/>
      <w:r w:rsidRPr="001637F9">
        <w:rPr>
          <w:rFonts w:eastAsiaTheme="minorHAnsi" w:cs="Arial"/>
          <w:szCs w:val="18"/>
          <w:lang w:val="pt-BR"/>
        </w:rPr>
        <w:t xml:space="preserve">&amp; </w:t>
      </w:r>
      <w:proofErr w:type="spellStart"/>
      <w:r w:rsidRPr="001637F9">
        <w:rPr>
          <w:rFonts w:eastAsiaTheme="minorHAnsi" w:cs="Arial"/>
          <w:szCs w:val="18"/>
          <w:lang w:val="pt-BR"/>
        </w:rPr>
        <w:t>Biodegradation</w:t>
      </w:r>
      <w:proofErr w:type="spellEnd"/>
      <w:r w:rsidRPr="001637F9">
        <w:rPr>
          <w:rFonts w:eastAsiaTheme="minorHAnsi" w:cs="Arial"/>
          <w:szCs w:val="18"/>
          <w:lang w:val="pt-BR"/>
        </w:rPr>
        <w:t>, 85, 617-623. DOI:</w:t>
      </w:r>
      <w:r w:rsidR="00094544" w:rsidRPr="001637F9">
        <w:rPr>
          <w:rFonts w:eastAsiaTheme="minorHAnsi" w:cs="Arial"/>
          <w:szCs w:val="18"/>
          <w:lang w:val="pt-BR"/>
        </w:rPr>
        <w:t xml:space="preserve"> 10.1016/j.</w:t>
      </w:r>
      <w:proofErr w:type="gramStart"/>
      <w:r w:rsidR="00094544" w:rsidRPr="001637F9">
        <w:rPr>
          <w:rFonts w:eastAsiaTheme="minorHAnsi" w:cs="Arial"/>
          <w:szCs w:val="18"/>
          <w:lang w:val="pt-BR"/>
        </w:rPr>
        <w:t>ibiod.</w:t>
      </w:r>
      <w:proofErr w:type="gramEnd"/>
      <w:r w:rsidR="00094544" w:rsidRPr="001637F9">
        <w:rPr>
          <w:rFonts w:eastAsiaTheme="minorHAnsi" w:cs="Arial"/>
          <w:szCs w:val="18"/>
          <w:lang w:val="pt-BR"/>
        </w:rPr>
        <w:t>2015.08.002.</w:t>
      </w:r>
    </w:p>
    <w:p w:rsidR="001E6D18" w:rsidRPr="001637F9" w:rsidRDefault="00DC0E79" w:rsidP="00CA40FE">
      <w:pPr>
        <w:tabs>
          <w:tab w:val="clear" w:pos="7100"/>
        </w:tabs>
        <w:autoSpaceDE w:val="0"/>
        <w:autoSpaceDN w:val="0"/>
        <w:adjustRightInd w:val="0"/>
        <w:spacing w:line="240" w:lineRule="auto"/>
        <w:ind w:left="284" w:hanging="284"/>
        <w:jc w:val="left"/>
        <w:rPr>
          <w:rFonts w:eastAsiaTheme="minorHAnsi" w:cs="Arial"/>
          <w:color w:val="000000"/>
          <w:szCs w:val="18"/>
          <w:lang w:val="pt-BR"/>
        </w:rPr>
      </w:pPr>
      <w:proofErr w:type="spellStart"/>
      <w:r w:rsidRPr="001637F9">
        <w:rPr>
          <w:rFonts w:eastAsiaTheme="minorHAnsi" w:cs="Arial"/>
          <w:color w:val="000000"/>
          <w:szCs w:val="18"/>
          <w:lang w:val="pt-BR"/>
        </w:rPr>
        <w:t>Zittel</w:t>
      </w:r>
      <w:proofErr w:type="spellEnd"/>
      <w:r w:rsidRPr="001637F9">
        <w:rPr>
          <w:rFonts w:eastAsiaTheme="minorHAnsi" w:cs="Arial"/>
          <w:color w:val="000000"/>
          <w:szCs w:val="18"/>
          <w:lang w:val="pt-BR"/>
        </w:rPr>
        <w:t xml:space="preserve">, R., Silva, C.P., Domingues, C.E., </w:t>
      </w:r>
      <w:proofErr w:type="spellStart"/>
      <w:r w:rsidRPr="001637F9">
        <w:rPr>
          <w:rFonts w:eastAsiaTheme="minorHAnsi" w:cs="Arial"/>
          <w:color w:val="000000"/>
          <w:szCs w:val="18"/>
          <w:lang w:val="pt-BR"/>
        </w:rPr>
        <w:t>Seremeta</w:t>
      </w:r>
      <w:proofErr w:type="spellEnd"/>
      <w:r w:rsidRPr="001637F9">
        <w:rPr>
          <w:rFonts w:eastAsiaTheme="minorHAnsi" w:cs="Arial"/>
          <w:color w:val="000000"/>
          <w:szCs w:val="18"/>
          <w:lang w:val="pt-BR"/>
        </w:rPr>
        <w:t xml:space="preserve">, </w:t>
      </w:r>
      <w:proofErr w:type="gramStart"/>
      <w:r w:rsidRPr="001637F9">
        <w:rPr>
          <w:rFonts w:eastAsiaTheme="minorHAnsi" w:cs="Arial"/>
          <w:color w:val="000000"/>
          <w:szCs w:val="18"/>
          <w:lang w:val="pt-BR"/>
        </w:rPr>
        <w:t>D.C.</w:t>
      </w:r>
      <w:proofErr w:type="gramEnd"/>
      <w:r w:rsidRPr="001637F9">
        <w:rPr>
          <w:rFonts w:eastAsiaTheme="minorHAnsi" w:cs="Arial"/>
          <w:color w:val="000000"/>
          <w:szCs w:val="18"/>
          <w:lang w:val="pt-BR"/>
        </w:rPr>
        <w:t>H, Estrada, R.A., Campos, S.X., 2018,</w:t>
      </w:r>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Composting</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of</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smuggled</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cigarettes</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tobacco</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and</w:t>
      </w:r>
      <w:proofErr w:type="spellEnd"/>
      <w:r w:rsidR="00954468" w:rsidRPr="001637F9">
        <w:rPr>
          <w:rFonts w:eastAsiaTheme="minorHAnsi" w:cs="Arial"/>
          <w:color w:val="000000"/>
          <w:szCs w:val="18"/>
          <w:lang w:val="pt-BR"/>
        </w:rPr>
        <w:t xml:space="preserve"> industrial </w:t>
      </w:r>
      <w:proofErr w:type="spellStart"/>
      <w:r w:rsidR="00954468" w:rsidRPr="001637F9">
        <w:rPr>
          <w:rFonts w:eastAsiaTheme="minorHAnsi" w:cs="Arial"/>
          <w:color w:val="000000"/>
          <w:szCs w:val="18"/>
          <w:lang w:val="pt-BR"/>
        </w:rPr>
        <w:t>sewage</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sludge</w:t>
      </w:r>
      <w:proofErr w:type="spellEnd"/>
      <w:r w:rsidR="00954468" w:rsidRPr="001637F9">
        <w:rPr>
          <w:rFonts w:eastAsiaTheme="minorHAnsi" w:cs="Arial"/>
          <w:color w:val="000000"/>
          <w:szCs w:val="18"/>
          <w:lang w:val="pt-BR"/>
        </w:rPr>
        <w:t xml:space="preserve"> in </w:t>
      </w:r>
      <w:proofErr w:type="spellStart"/>
      <w:r w:rsidR="00954468" w:rsidRPr="001637F9">
        <w:rPr>
          <w:rFonts w:eastAsiaTheme="minorHAnsi" w:cs="Arial"/>
          <w:color w:val="000000"/>
          <w:szCs w:val="18"/>
          <w:lang w:val="pt-BR"/>
        </w:rPr>
        <w:t>reactors</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Physicochemical</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phytotoxic</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and</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spectroscopic</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study</w:t>
      </w:r>
      <w:proofErr w:type="spellEnd"/>
      <w:r w:rsidR="00954468" w:rsidRPr="001637F9">
        <w:rPr>
          <w:rFonts w:eastAsiaTheme="minorHAnsi" w:cs="Arial"/>
          <w:color w:val="000000"/>
          <w:szCs w:val="18"/>
          <w:lang w:val="pt-BR"/>
        </w:rPr>
        <w:t xml:space="preserve">, </w:t>
      </w:r>
      <w:proofErr w:type="spellStart"/>
      <w:r w:rsidR="00954468" w:rsidRPr="001637F9">
        <w:rPr>
          <w:rFonts w:eastAsiaTheme="minorHAnsi" w:cs="Arial"/>
          <w:color w:val="000000"/>
          <w:szCs w:val="18"/>
          <w:lang w:val="pt-BR"/>
        </w:rPr>
        <w:t>Waste</w:t>
      </w:r>
      <w:proofErr w:type="spellEnd"/>
      <w:r w:rsidR="00954468" w:rsidRPr="001637F9">
        <w:rPr>
          <w:rFonts w:eastAsiaTheme="minorHAnsi" w:cs="Arial"/>
          <w:color w:val="000000"/>
          <w:szCs w:val="18"/>
          <w:lang w:val="pt-BR"/>
        </w:rPr>
        <w:t xml:space="preserve"> Management 79, 537–544.</w:t>
      </w:r>
      <w:r w:rsidRPr="001637F9">
        <w:rPr>
          <w:rFonts w:eastAsiaTheme="minorHAnsi" w:cs="Arial"/>
          <w:color w:val="000000"/>
          <w:szCs w:val="18"/>
          <w:lang w:val="pt-BR"/>
        </w:rPr>
        <w:t xml:space="preserve"> </w:t>
      </w:r>
      <w:r w:rsidR="00954468" w:rsidRPr="001637F9">
        <w:rPr>
          <w:rFonts w:eastAsiaTheme="minorHAnsi" w:cs="Arial"/>
          <w:color w:val="000000"/>
          <w:szCs w:val="18"/>
          <w:lang w:val="pt-BR"/>
        </w:rPr>
        <w:t>DOI: 10.1016/j.</w:t>
      </w:r>
      <w:proofErr w:type="gramStart"/>
      <w:r w:rsidR="00954468" w:rsidRPr="001637F9">
        <w:rPr>
          <w:rFonts w:eastAsiaTheme="minorHAnsi" w:cs="Arial"/>
          <w:color w:val="000000"/>
          <w:szCs w:val="18"/>
          <w:lang w:val="pt-BR"/>
        </w:rPr>
        <w:t>wasman.</w:t>
      </w:r>
      <w:proofErr w:type="gramEnd"/>
      <w:r w:rsidR="00954468" w:rsidRPr="001637F9">
        <w:rPr>
          <w:rFonts w:eastAsiaTheme="minorHAnsi" w:cs="Arial"/>
          <w:color w:val="000000"/>
          <w:szCs w:val="18"/>
          <w:lang w:val="pt-BR"/>
        </w:rPr>
        <w:t>2018.08.009.</w:t>
      </w:r>
    </w:p>
    <w:p w:rsidR="00DC1F0C" w:rsidRPr="001637F9" w:rsidRDefault="00DC1F0C" w:rsidP="001637F9">
      <w:pPr>
        <w:pStyle w:val="Default"/>
        <w:ind w:left="284" w:hanging="284"/>
        <w:rPr>
          <w:rFonts w:ascii="Arial" w:hAnsi="Arial" w:cs="Arial"/>
          <w:sz w:val="18"/>
          <w:szCs w:val="18"/>
        </w:rPr>
      </w:pPr>
      <w:proofErr w:type="spellStart"/>
      <w:r w:rsidRPr="001637F9">
        <w:rPr>
          <w:rFonts w:ascii="Arial" w:hAnsi="Arial" w:cs="Arial"/>
          <w:sz w:val="18"/>
          <w:szCs w:val="18"/>
        </w:rPr>
        <w:t>Zotesso</w:t>
      </w:r>
      <w:proofErr w:type="spellEnd"/>
      <w:r w:rsidRPr="001637F9">
        <w:rPr>
          <w:rFonts w:ascii="Arial" w:hAnsi="Arial" w:cs="Arial"/>
          <w:sz w:val="18"/>
          <w:szCs w:val="18"/>
        </w:rPr>
        <w:t>,</w:t>
      </w:r>
      <w:r w:rsidR="00533C39" w:rsidRPr="001637F9">
        <w:rPr>
          <w:rFonts w:ascii="Arial" w:hAnsi="Arial" w:cs="Arial"/>
          <w:sz w:val="18"/>
          <w:szCs w:val="18"/>
        </w:rPr>
        <w:t xml:space="preserve"> </w:t>
      </w:r>
      <w:r w:rsidRPr="001637F9">
        <w:rPr>
          <w:rFonts w:ascii="Arial" w:hAnsi="Arial" w:cs="Arial"/>
          <w:sz w:val="18"/>
          <w:szCs w:val="18"/>
        </w:rPr>
        <w:t>J</w:t>
      </w:r>
      <w:proofErr w:type="gramStart"/>
      <w:r w:rsidRPr="001637F9">
        <w:rPr>
          <w:rFonts w:ascii="Arial" w:hAnsi="Arial" w:cs="Arial"/>
          <w:sz w:val="18"/>
          <w:szCs w:val="18"/>
        </w:rPr>
        <w:t>.,</w:t>
      </w:r>
      <w:proofErr w:type="gramEnd"/>
      <w:r w:rsidRPr="001637F9">
        <w:rPr>
          <w:rFonts w:ascii="Arial" w:hAnsi="Arial" w:cs="Arial"/>
          <w:sz w:val="18"/>
          <w:szCs w:val="18"/>
        </w:rPr>
        <w:t xml:space="preserve"> </w:t>
      </w:r>
      <w:proofErr w:type="spellStart"/>
      <w:r w:rsidRPr="001637F9">
        <w:rPr>
          <w:rFonts w:ascii="Arial" w:hAnsi="Arial" w:cs="Arial"/>
          <w:sz w:val="18"/>
          <w:szCs w:val="18"/>
        </w:rPr>
        <w:t>Cossich</w:t>
      </w:r>
      <w:proofErr w:type="spellEnd"/>
      <w:r w:rsidRPr="001637F9">
        <w:rPr>
          <w:rFonts w:ascii="Arial" w:hAnsi="Arial" w:cs="Arial"/>
          <w:sz w:val="18"/>
          <w:szCs w:val="18"/>
        </w:rPr>
        <w:t xml:space="preserve">, E., Colares, L., Tavares, C., 2016, </w:t>
      </w:r>
      <w:proofErr w:type="spellStart"/>
      <w:r w:rsidR="00533C39" w:rsidRPr="001637F9">
        <w:rPr>
          <w:rFonts w:ascii="Arial" w:hAnsi="Arial" w:cs="Arial"/>
          <w:sz w:val="18"/>
          <w:szCs w:val="18"/>
        </w:rPr>
        <w:t>Evaluation</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of</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food</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wastage</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and</w:t>
      </w:r>
      <w:proofErr w:type="spellEnd"/>
      <w:r w:rsidR="00533C39" w:rsidRPr="001637F9">
        <w:rPr>
          <w:rFonts w:ascii="Arial" w:hAnsi="Arial" w:cs="Arial"/>
          <w:sz w:val="18"/>
          <w:szCs w:val="18"/>
        </w:rPr>
        <w:t xml:space="preserve"> its </w:t>
      </w:r>
      <w:proofErr w:type="spellStart"/>
      <w:r w:rsidR="00533C39" w:rsidRPr="001637F9">
        <w:rPr>
          <w:rFonts w:ascii="Arial" w:hAnsi="Arial" w:cs="Arial"/>
          <w:sz w:val="18"/>
          <w:szCs w:val="18"/>
        </w:rPr>
        <w:t>relationship</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with</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the</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generation</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of</w:t>
      </w:r>
      <w:proofErr w:type="spellEnd"/>
      <w:r w:rsidR="00533C39" w:rsidRPr="001637F9">
        <w:rPr>
          <w:rFonts w:ascii="Arial" w:hAnsi="Arial" w:cs="Arial"/>
          <w:sz w:val="18"/>
          <w:szCs w:val="18"/>
        </w:rPr>
        <w:t xml:space="preserve"> </w:t>
      </w:r>
      <w:proofErr w:type="spellStart"/>
      <w:r w:rsidR="00533C39" w:rsidRPr="001637F9">
        <w:rPr>
          <w:rFonts w:ascii="Arial" w:hAnsi="Arial" w:cs="Arial"/>
          <w:sz w:val="18"/>
          <w:szCs w:val="18"/>
        </w:rPr>
        <w:t>residues</w:t>
      </w:r>
      <w:proofErr w:type="spellEnd"/>
      <w:r w:rsidR="00533C39" w:rsidRPr="001637F9">
        <w:rPr>
          <w:rFonts w:ascii="Arial" w:hAnsi="Arial" w:cs="Arial"/>
          <w:sz w:val="18"/>
          <w:szCs w:val="18"/>
        </w:rPr>
        <w:t xml:space="preserve"> in a </w:t>
      </w:r>
      <w:proofErr w:type="spellStart"/>
      <w:r w:rsidR="00533C39" w:rsidRPr="001637F9">
        <w:rPr>
          <w:rFonts w:ascii="Arial" w:hAnsi="Arial" w:cs="Arial"/>
          <w:sz w:val="18"/>
          <w:szCs w:val="18"/>
        </w:rPr>
        <w:t>university</w:t>
      </w:r>
      <w:proofErr w:type="spellEnd"/>
      <w:r w:rsidR="00533C39" w:rsidRPr="001637F9">
        <w:rPr>
          <w:rFonts w:ascii="Arial" w:hAnsi="Arial" w:cs="Arial"/>
          <w:sz w:val="18"/>
          <w:szCs w:val="18"/>
        </w:rPr>
        <w:t xml:space="preserve"> cafeteria</w:t>
      </w:r>
      <w:r w:rsidRPr="001637F9">
        <w:rPr>
          <w:rFonts w:ascii="Arial" w:hAnsi="Arial" w:cs="Arial"/>
          <w:sz w:val="18"/>
          <w:szCs w:val="18"/>
        </w:rPr>
        <w:t xml:space="preserve">, </w:t>
      </w:r>
      <w:proofErr w:type="spellStart"/>
      <w:r w:rsidRPr="001637F9">
        <w:rPr>
          <w:rFonts w:ascii="Arial" w:hAnsi="Arial" w:cs="Arial"/>
          <w:sz w:val="18"/>
          <w:szCs w:val="18"/>
        </w:rPr>
        <w:t>En</w:t>
      </w:r>
      <w:r w:rsidR="00533C39" w:rsidRPr="001637F9">
        <w:rPr>
          <w:rFonts w:ascii="Arial" w:hAnsi="Arial" w:cs="Arial"/>
          <w:sz w:val="18"/>
          <w:szCs w:val="18"/>
        </w:rPr>
        <w:t>gevista</w:t>
      </w:r>
      <w:proofErr w:type="spellEnd"/>
      <w:r w:rsidRPr="001637F9">
        <w:rPr>
          <w:rFonts w:ascii="Arial" w:hAnsi="Arial" w:cs="Arial"/>
          <w:sz w:val="18"/>
          <w:szCs w:val="18"/>
        </w:rPr>
        <w:t xml:space="preserve">, </w:t>
      </w:r>
      <w:r w:rsidR="00533C39" w:rsidRPr="001637F9">
        <w:rPr>
          <w:rFonts w:ascii="Arial" w:hAnsi="Arial" w:cs="Arial"/>
          <w:sz w:val="18"/>
          <w:szCs w:val="18"/>
        </w:rPr>
        <w:t>18</w:t>
      </w:r>
      <w:r w:rsidRPr="001637F9">
        <w:rPr>
          <w:rFonts w:ascii="Arial" w:hAnsi="Arial" w:cs="Arial"/>
          <w:sz w:val="18"/>
          <w:szCs w:val="18"/>
        </w:rPr>
        <w:t xml:space="preserve"> (</w:t>
      </w:r>
      <w:r w:rsidR="00533C39" w:rsidRPr="001637F9">
        <w:rPr>
          <w:rFonts w:ascii="Arial" w:hAnsi="Arial" w:cs="Arial"/>
          <w:sz w:val="18"/>
          <w:szCs w:val="18"/>
        </w:rPr>
        <w:t>2</w:t>
      </w:r>
      <w:r w:rsidRPr="001637F9">
        <w:rPr>
          <w:rFonts w:ascii="Arial" w:hAnsi="Arial" w:cs="Arial"/>
          <w:sz w:val="18"/>
          <w:szCs w:val="18"/>
        </w:rPr>
        <w:t xml:space="preserve">), </w:t>
      </w:r>
      <w:r w:rsidR="00533C39" w:rsidRPr="001637F9">
        <w:rPr>
          <w:rFonts w:ascii="Arial" w:hAnsi="Arial" w:cs="Arial"/>
          <w:sz w:val="18"/>
          <w:szCs w:val="18"/>
        </w:rPr>
        <w:t>294-308</w:t>
      </w:r>
      <w:r w:rsidRPr="001637F9">
        <w:rPr>
          <w:rFonts w:cs="Arial"/>
          <w:szCs w:val="18"/>
        </w:rPr>
        <w:t xml:space="preserve">. </w:t>
      </w:r>
      <w:r w:rsidRPr="001637F9">
        <w:rPr>
          <w:rFonts w:ascii="Arial" w:hAnsi="Arial" w:cs="Arial"/>
          <w:sz w:val="18"/>
          <w:szCs w:val="18"/>
        </w:rPr>
        <w:t>DOI:</w:t>
      </w:r>
      <w:r w:rsidR="00533C39" w:rsidRPr="001637F9">
        <w:rPr>
          <w:rFonts w:ascii="Arial" w:hAnsi="Arial" w:cs="Arial"/>
          <w:sz w:val="18"/>
          <w:szCs w:val="18"/>
        </w:rPr>
        <w:t xml:space="preserve"> 10.22409/</w:t>
      </w:r>
      <w:proofErr w:type="gramStart"/>
      <w:r w:rsidR="00533C39" w:rsidRPr="001637F9">
        <w:rPr>
          <w:rFonts w:ascii="Arial" w:hAnsi="Arial" w:cs="Arial"/>
          <w:sz w:val="18"/>
          <w:szCs w:val="18"/>
        </w:rPr>
        <w:t>engevista.</w:t>
      </w:r>
      <w:proofErr w:type="gramEnd"/>
      <w:r w:rsidR="00533C39" w:rsidRPr="001637F9">
        <w:rPr>
          <w:rFonts w:ascii="Arial" w:hAnsi="Arial" w:cs="Arial"/>
          <w:sz w:val="18"/>
          <w:szCs w:val="18"/>
        </w:rPr>
        <w:t>v18i2.730</w:t>
      </w:r>
      <w:r w:rsidR="001637F9" w:rsidRPr="001637F9">
        <w:rPr>
          <w:rFonts w:ascii="Arial" w:hAnsi="Arial" w:cs="Arial"/>
          <w:sz w:val="18"/>
          <w:szCs w:val="18"/>
        </w:rPr>
        <w:t>.</w:t>
      </w:r>
    </w:p>
    <w:p w:rsidR="002A658C" w:rsidRDefault="00F41EDF" w:rsidP="002A658C">
      <w:pPr>
        <w:tabs>
          <w:tab w:val="clear" w:pos="7100"/>
        </w:tabs>
        <w:autoSpaceDE w:val="0"/>
        <w:autoSpaceDN w:val="0"/>
        <w:adjustRightInd w:val="0"/>
        <w:spacing w:line="240" w:lineRule="auto"/>
        <w:ind w:left="284" w:hangingChars="158" w:hanging="284"/>
        <w:jc w:val="left"/>
        <w:rPr>
          <w:rFonts w:eastAsiaTheme="minorHAnsi" w:cs="Arial"/>
          <w:color w:val="000000"/>
          <w:szCs w:val="18"/>
          <w:lang w:val="pt-BR"/>
        </w:rPr>
      </w:pPr>
      <w:r w:rsidRPr="001637F9">
        <w:rPr>
          <w:rFonts w:eastAsiaTheme="minorHAnsi" w:cs="Arial"/>
          <w:color w:val="000000"/>
          <w:szCs w:val="18"/>
          <w:lang w:val="pt-BR"/>
        </w:rPr>
        <w:t xml:space="preserve">Wu C., Liu S., </w:t>
      </w:r>
      <w:proofErr w:type="spellStart"/>
      <w:r w:rsidRPr="001637F9">
        <w:rPr>
          <w:rFonts w:eastAsiaTheme="minorHAnsi" w:cs="Arial"/>
          <w:color w:val="000000"/>
          <w:szCs w:val="18"/>
          <w:lang w:val="pt-BR"/>
        </w:rPr>
        <w:t>Shu</w:t>
      </w:r>
      <w:proofErr w:type="spellEnd"/>
      <w:r w:rsidRPr="001637F9">
        <w:rPr>
          <w:rFonts w:eastAsiaTheme="minorHAnsi" w:cs="Arial"/>
          <w:color w:val="000000"/>
          <w:szCs w:val="18"/>
          <w:lang w:val="pt-BR"/>
        </w:rPr>
        <w:t xml:space="preserve"> M., </w:t>
      </w:r>
      <w:proofErr w:type="spellStart"/>
      <w:r w:rsidRPr="001637F9">
        <w:rPr>
          <w:rFonts w:eastAsiaTheme="minorHAnsi" w:cs="Arial"/>
          <w:color w:val="000000"/>
          <w:szCs w:val="18"/>
          <w:lang w:val="pt-BR"/>
        </w:rPr>
        <w:t>Qu</w:t>
      </w:r>
      <w:proofErr w:type="spellEnd"/>
      <w:r w:rsidRPr="001637F9">
        <w:rPr>
          <w:rFonts w:eastAsiaTheme="minorHAnsi" w:cs="Arial"/>
          <w:color w:val="000000"/>
          <w:szCs w:val="18"/>
          <w:lang w:val="pt-BR"/>
        </w:rPr>
        <w:t xml:space="preserve"> C., Liu J</w:t>
      </w:r>
      <w:proofErr w:type="gramStart"/>
      <w:r w:rsidRPr="001637F9">
        <w:rPr>
          <w:rFonts w:eastAsiaTheme="minorHAnsi" w:cs="Arial"/>
          <w:color w:val="000000"/>
          <w:szCs w:val="18"/>
          <w:lang w:val="pt-BR"/>
        </w:rPr>
        <w:t>.,</w:t>
      </w:r>
      <w:proofErr w:type="gram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Piringer</w:t>
      </w:r>
      <w:proofErr w:type="spellEnd"/>
      <w:r w:rsidRPr="001637F9">
        <w:rPr>
          <w:rFonts w:eastAsiaTheme="minorHAnsi" w:cs="Arial"/>
          <w:color w:val="000000"/>
          <w:szCs w:val="18"/>
          <w:lang w:val="pt-BR"/>
        </w:rPr>
        <w:t xml:space="preserve"> M., </w:t>
      </w:r>
      <w:proofErr w:type="spellStart"/>
      <w:r w:rsidRPr="001637F9">
        <w:rPr>
          <w:rFonts w:eastAsiaTheme="minorHAnsi" w:cs="Arial"/>
          <w:color w:val="000000"/>
          <w:szCs w:val="18"/>
          <w:lang w:val="pt-BR"/>
        </w:rPr>
        <w:t>Schauberger</w:t>
      </w:r>
      <w:proofErr w:type="spellEnd"/>
      <w:r w:rsidRPr="001637F9">
        <w:rPr>
          <w:rFonts w:eastAsiaTheme="minorHAnsi" w:cs="Arial"/>
          <w:color w:val="000000"/>
          <w:szCs w:val="18"/>
          <w:lang w:val="pt-BR"/>
        </w:rPr>
        <w:t xml:space="preserve"> G., 2018, </w:t>
      </w:r>
      <w:proofErr w:type="spellStart"/>
      <w:r w:rsidRPr="001637F9">
        <w:rPr>
          <w:rFonts w:eastAsiaTheme="minorHAnsi" w:cs="Arial"/>
          <w:color w:val="000000"/>
          <w:szCs w:val="18"/>
          <w:lang w:val="pt-BR"/>
        </w:rPr>
        <w:t>Seasonal</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variations</w:t>
      </w:r>
      <w:proofErr w:type="spellEnd"/>
      <w:r w:rsidRPr="001637F9">
        <w:rPr>
          <w:rFonts w:eastAsiaTheme="minorHAnsi" w:cs="Arial"/>
          <w:color w:val="000000"/>
          <w:szCs w:val="18"/>
          <w:lang w:val="pt-BR"/>
        </w:rPr>
        <w:t xml:space="preserve"> in </w:t>
      </w:r>
      <w:proofErr w:type="spellStart"/>
      <w:r w:rsidRPr="001637F9">
        <w:rPr>
          <w:rFonts w:eastAsiaTheme="minorHAnsi" w:cs="Arial"/>
          <w:color w:val="000000"/>
          <w:szCs w:val="18"/>
          <w:lang w:val="pt-BR"/>
        </w:rPr>
        <w:t>odorous</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compounds</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emission</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from</w:t>
      </w:r>
      <w:proofErr w:type="spellEnd"/>
      <w:r w:rsidRPr="001637F9">
        <w:rPr>
          <w:rFonts w:eastAsiaTheme="minorHAnsi" w:cs="Arial"/>
          <w:color w:val="000000"/>
          <w:szCs w:val="18"/>
          <w:lang w:val="pt-BR"/>
        </w:rPr>
        <w:t xml:space="preserve"> a municipal </w:t>
      </w:r>
      <w:proofErr w:type="spellStart"/>
      <w:r w:rsidRPr="001637F9">
        <w:rPr>
          <w:rFonts w:eastAsiaTheme="minorHAnsi" w:cs="Arial"/>
          <w:color w:val="000000"/>
          <w:szCs w:val="18"/>
          <w:lang w:val="pt-BR"/>
        </w:rPr>
        <w:t>solid</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waste</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disposal</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plant</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Chemical</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Engineering</w:t>
      </w:r>
      <w:proofErr w:type="spellEnd"/>
      <w:r w:rsidRPr="001637F9">
        <w:rPr>
          <w:rFonts w:eastAsiaTheme="minorHAnsi" w:cs="Arial"/>
          <w:color w:val="000000"/>
          <w:szCs w:val="18"/>
          <w:lang w:val="pt-BR"/>
        </w:rPr>
        <w:t xml:space="preserve"> </w:t>
      </w:r>
      <w:proofErr w:type="spellStart"/>
      <w:r w:rsidRPr="001637F9">
        <w:rPr>
          <w:rFonts w:eastAsiaTheme="minorHAnsi" w:cs="Arial"/>
          <w:color w:val="000000"/>
          <w:szCs w:val="18"/>
          <w:lang w:val="pt-BR"/>
        </w:rPr>
        <w:t>Transactions</w:t>
      </w:r>
      <w:proofErr w:type="spellEnd"/>
      <w:r w:rsidRPr="001637F9">
        <w:rPr>
          <w:rFonts w:eastAsiaTheme="minorHAnsi" w:cs="Arial"/>
          <w:color w:val="000000"/>
          <w:szCs w:val="18"/>
          <w:lang w:val="pt-BR"/>
        </w:rPr>
        <w:t>, 68, 85-90</w:t>
      </w:r>
      <w:r w:rsidR="00DC1F0C" w:rsidRPr="001637F9">
        <w:rPr>
          <w:rFonts w:eastAsiaTheme="minorHAnsi" w:cs="Arial"/>
          <w:color w:val="000000"/>
          <w:szCs w:val="18"/>
          <w:lang w:val="pt-BR"/>
        </w:rPr>
        <w:t>.</w:t>
      </w:r>
      <w:r w:rsidRPr="001637F9">
        <w:rPr>
          <w:rFonts w:eastAsiaTheme="minorHAnsi" w:cs="Arial"/>
          <w:color w:val="000000"/>
          <w:szCs w:val="18"/>
          <w:lang w:val="pt-BR"/>
        </w:rPr>
        <w:t xml:space="preserve"> DOI: 10.3303/CET1868015</w:t>
      </w:r>
      <w:r w:rsidR="00954468" w:rsidRPr="001637F9">
        <w:rPr>
          <w:rFonts w:eastAsiaTheme="minorHAnsi" w:cs="Arial"/>
          <w:color w:val="000000"/>
          <w:szCs w:val="18"/>
          <w:lang w:val="pt-BR"/>
        </w:rPr>
        <w:t>.</w:t>
      </w:r>
    </w:p>
    <w:p w:rsidR="00C23864" w:rsidRDefault="00C23864" w:rsidP="002A658C">
      <w:pPr>
        <w:tabs>
          <w:tab w:val="clear" w:pos="7100"/>
        </w:tabs>
        <w:autoSpaceDE w:val="0"/>
        <w:autoSpaceDN w:val="0"/>
        <w:adjustRightInd w:val="0"/>
        <w:spacing w:line="240" w:lineRule="auto"/>
        <w:ind w:left="284" w:hangingChars="158" w:hanging="284"/>
        <w:jc w:val="left"/>
        <w:rPr>
          <w:rFonts w:eastAsiaTheme="minorHAnsi" w:cs="Arial"/>
          <w:color w:val="000000"/>
          <w:szCs w:val="18"/>
          <w:lang w:val="pt-BR"/>
        </w:rPr>
      </w:pPr>
    </w:p>
    <w:sectPr w:rsidR="00C23864"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5DA1" w:rsidRDefault="00E65DA1" w:rsidP="004F5E36">
      <w:r>
        <w:separator/>
      </w:r>
    </w:p>
  </w:endnote>
  <w:endnote w:type="continuationSeparator" w:id="0">
    <w:p w:rsidR="00E65DA1" w:rsidRDefault="00E65DA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dvGulliv-R">
    <w:panose1 w:val="00000000000000000000"/>
    <w:charset w:val="00"/>
    <w:family w:val="roman"/>
    <w:notTrueType/>
    <w:pitch w:val="default"/>
    <w:sig w:usb0="00000003" w:usb1="00000000" w:usb2="00000000" w:usb3="00000000" w:csb0="00000001" w:csb1="00000000"/>
  </w:font>
  <w:font w:name="FrutigerNeueLTCom-Light">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5DA1" w:rsidRDefault="00E65DA1" w:rsidP="004F5E36">
      <w:r>
        <w:separator/>
      </w:r>
    </w:p>
  </w:footnote>
  <w:footnote w:type="continuationSeparator" w:id="0">
    <w:p w:rsidR="00E65DA1" w:rsidRDefault="00E65DA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nsid w:val="1E6C4A13"/>
    <w:multiLevelType w:val="hybridMultilevel"/>
    <w:tmpl w:val="1E20F3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7"/>
  </w:num>
  <w:num w:numId="13">
    <w:abstractNumId w:val="13"/>
  </w:num>
  <w:num w:numId="14">
    <w:abstractNumId w:val="18"/>
  </w:num>
  <w:num w:numId="15">
    <w:abstractNumId w:val="20"/>
  </w:num>
  <w:num w:numId="16">
    <w:abstractNumId w:val="19"/>
  </w:num>
  <w:num w:numId="17">
    <w:abstractNumId w:val="12"/>
  </w:num>
  <w:num w:numId="18">
    <w:abstractNumId w:val="13"/>
    <w:lvlOverride w:ilvl="0">
      <w:startOverride w:val="1"/>
    </w:lvlOverride>
  </w:num>
  <w:num w:numId="19">
    <w:abstractNumId w:val="16"/>
  </w:num>
  <w:num w:numId="20">
    <w:abstractNumId w:val="15"/>
  </w:num>
  <w:num w:numId="21">
    <w:abstractNumId w:val="14"/>
  </w:num>
  <w:num w:numId="22">
    <w:abstractNumId w:val="1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7680"/>
    <w:rsid w:val="00010F40"/>
    <w:rsid w:val="00011048"/>
    <w:rsid w:val="000115CE"/>
    <w:rsid w:val="000117CB"/>
    <w:rsid w:val="000151F7"/>
    <w:rsid w:val="00015C83"/>
    <w:rsid w:val="000239CE"/>
    <w:rsid w:val="00026014"/>
    <w:rsid w:val="0003148D"/>
    <w:rsid w:val="00032F6E"/>
    <w:rsid w:val="000419DD"/>
    <w:rsid w:val="00047D7F"/>
    <w:rsid w:val="00051566"/>
    <w:rsid w:val="000572A6"/>
    <w:rsid w:val="00062A9A"/>
    <w:rsid w:val="00065058"/>
    <w:rsid w:val="0008184C"/>
    <w:rsid w:val="00086C39"/>
    <w:rsid w:val="00094544"/>
    <w:rsid w:val="000A03B2"/>
    <w:rsid w:val="000A3359"/>
    <w:rsid w:val="000A3B79"/>
    <w:rsid w:val="000A4126"/>
    <w:rsid w:val="000A476F"/>
    <w:rsid w:val="000A514C"/>
    <w:rsid w:val="000B7B36"/>
    <w:rsid w:val="000D033C"/>
    <w:rsid w:val="000D34BE"/>
    <w:rsid w:val="000E102F"/>
    <w:rsid w:val="000E36F1"/>
    <w:rsid w:val="000E3A73"/>
    <w:rsid w:val="000E414A"/>
    <w:rsid w:val="000F093C"/>
    <w:rsid w:val="000F16BD"/>
    <w:rsid w:val="000F6ECF"/>
    <w:rsid w:val="000F787B"/>
    <w:rsid w:val="00103264"/>
    <w:rsid w:val="001161D5"/>
    <w:rsid w:val="0012091F"/>
    <w:rsid w:val="0012424D"/>
    <w:rsid w:val="0012502F"/>
    <w:rsid w:val="00126BC2"/>
    <w:rsid w:val="001308B6"/>
    <w:rsid w:val="0013121F"/>
    <w:rsid w:val="00131FAB"/>
    <w:rsid w:val="00131FE6"/>
    <w:rsid w:val="0013263F"/>
    <w:rsid w:val="00134DE4"/>
    <w:rsid w:val="0014034D"/>
    <w:rsid w:val="00150E59"/>
    <w:rsid w:val="00152DE3"/>
    <w:rsid w:val="001637F9"/>
    <w:rsid w:val="00164CF9"/>
    <w:rsid w:val="001678BC"/>
    <w:rsid w:val="00170328"/>
    <w:rsid w:val="001717E6"/>
    <w:rsid w:val="00181456"/>
    <w:rsid w:val="00183A21"/>
    <w:rsid w:val="00184AD6"/>
    <w:rsid w:val="00192B3C"/>
    <w:rsid w:val="00193EF4"/>
    <w:rsid w:val="001A6918"/>
    <w:rsid w:val="001A70C8"/>
    <w:rsid w:val="001B0349"/>
    <w:rsid w:val="001B65C1"/>
    <w:rsid w:val="001C0E13"/>
    <w:rsid w:val="001C38C0"/>
    <w:rsid w:val="001C4107"/>
    <w:rsid w:val="001C684B"/>
    <w:rsid w:val="001D53FC"/>
    <w:rsid w:val="001E6D18"/>
    <w:rsid w:val="001E781E"/>
    <w:rsid w:val="001F42A5"/>
    <w:rsid w:val="001F45D2"/>
    <w:rsid w:val="001F7019"/>
    <w:rsid w:val="001F7B9D"/>
    <w:rsid w:val="00200562"/>
    <w:rsid w:val="002224B4"/>
    <w:rsid w:val="002447EF"/>
    <w:rsid w:val="00244AF4"/>
    <w:rsid w:val="00251550"/>
    <w:rsid w:val="00251DE5"/>
    <w:rsid w:val="00252C1A"/>
    <w:rsid w:val="00257896"/>
    <w:rsid w:val="00263B05"/>
    <w:rsid w:val="0027221A"/>
    <w:rsid w:val="00275B61"/>
    <w:rsid w:val="00282656"/>
    <w:rsid w:val="00290875"/>
    <w:rsid w:val="002909CD"/>
    <w:rsid w:val="0029308D"/>
    <w:rsid w:val="002961DA"/>
    <w:rsid w:val="00296B83"/>
    <w:rsid w:val="002A658C"/>
    <w:rsid w:val="002B350B"/>
    <w:rsid w:val="002B6C79"/>
    <w:rsid w:val="002B78CE"/>
    <w:rsid w:val="002C2C35"/>
    <w:rsid w:val="002C2FB6"/>
    <w:rsid w:val="002D1488"/>
    <w:rsid w:val="002D5BCD"/>
    <w:rsid w:val="002F36B6"/>
    <w:rsid w:val="003009B7"/>
    <w:rsid w:val="00300E56"/>
    <w:rsid w:val="0030469C"/>
    <w:rsid w:val="00321CA6"/>
    <w:rsid w:val="003245F7"/>
    <w:rsid w:val="003345CE"/>
    <w:rsid w:val="00334C09"/>
    <w:rsid w:val="003365E3"/>
    <w:rsid w:val="003375CE"/>
    <w:rsid w:val="00340992"/>
    <w:rsid w:val="00340C05"/>
    <w:rsid w:val="00352662"/>
    <w:rsid w:val="003723D4"/>
    <w:rsid w:val="00373FC3"/>
    <w:rsid w:val="003778C0"/>
    <w:rsid w:val="00384CC8"/>
    <w:rsid w:val="003871FD"/>
    <w:rsid w:val="00387859"/>
    <w:rsid w:val="00394792"/>
    <w:rsid w:val="00397652"/>
    <w:rsid w:val="003A1E30"/>
    <w:rsid w:val="003A5069"/>
    <w:rsid w:val="003A7D1C"/>
    <w:rsid w:val="003B304B"/>
    <w:rsid w:val="003B3146"/>
    <w:rsid w:val="003B588A"/>
    <w:rsid w:val="003B60F3"/>
    <w:rsid w:val="003B703D"/>
    <w:rsid w:val="003C05D1"/>
    <w:rsid w:val="003F015E"/>
    <w:rsid w:val="00400414"/>
    <w:rsid w:val="00400701"/>
    <w:rsid w:val="00405E9C"/>
    <w:rsid w:val="0041446B"/>
    <w:rsid w:val="00437880"/>
    <w:rsid w:val="0044329C"/>
    <w:rsid w:val="00447B4F"/>
    <w:rsid w:val="00451878"/>
    <w:rsid w:val="004551B7"/>
    <w:rsid w:val="004577FE"/>
    <w:rsid w:val="00457B9C"/>
    <w:rsid w:val="0046164A"/>
    <w:rsid w:val="00462634"/>
    <w:rsid w:val="004628D2"/>
    <w:rsid w:val="00462DCD"/>
    <w:rsid w:val="004648AD"/>
    <w:rsid w:val="004703A9"/>
    <w:rsid w:val="004760DE"/>
    <w:rsid w:val="00483A66"/>
    <w:rsid w:val="00484942"/>
    <w:rsid w:val="00484CD1"/>
    <w:rsid w:val="00496DED"/>
    <w:rsid w:val="004A004E"/>
    <w:rsid w:val="004A24CF"/>
    <w:rsid w:val="004A3D02"/>
    <w:rsid w:val="004B4BE8"/>
    <w:rsid w:val="004B6721"/>
    <w:rsid w:val="004B7BDC"/>
    <w:rsid w:val="004C369C"/>
    <w:rsid w:val="004C3D1D"/>
    <w:rsid w:val="004C7913"/>
    <w:rsid w:val="004E4DD6"/>
    <w:rsid w:val="004F5E36"/>
    <w:rsid w:val="004F768B"/>
    <w:rsid w:val="00500AB7"/>
    <w:rsid w:val="005011B1"/>
    <w:rsid w:val="00507B47"/>
    <w:rsid w:val="00507CC9"/>
    <w:rsid w:val="005119A5"/>
    <w:rsid w:val="005278B7"/>
    <w:rsid w:val="00532016"/>
    <w:rsid w:val="00533C39"/>
    <w:rsid w:val="0053454D"/>
    <w:rsid w:val="005346C8"/>
    <w:rsid w:val="00543E7D"/>
    <w:rsid w:val="00546B05"/>
    <w:rsid w:val="00547A68"/>
    <w:rsid w:val="005531C9"/>
    <w:rsid w:val="00554047"/>
    <w:rsid w:val="00555313"/>
    <w:rsid w:val="00562239"/>
    <w:rsid w:val="00564B7F"/>
    <w:rsid w:val="0056566D"/>
    <w:rsid w:val="00570E0E"/>
    <w:rsid w:val="005732E5"/>
    <w:rsid w:val="00575C0B"/>
    <w:rsid w:val="0058087D"/>
    <w:rsid w:val="005961FD"/>
    <w:rsid w:val="005A41A4"/>
    <w:rsid w:val="005B2110"/>
    <w:rsid w:val="005B61E6"/>
    <w:rsid w:val="005C1BE3"/>
    <w:rsid w:val="005C44B6"/>
    <w:rsid w:val="005C77E1"/>
    <w:rsid w:val="005D6A2F"/>
    <w:rsid w:val="005E1A82"/>
    <w:rsid w:val="005E6446"/>
    <w:rsid w:val="005E649A"/>
    <w:rsid w:val="005E794C"/>
    <w:rsid w:val="005F0A28"/>
    <w:rsid w:val="005F0E5E"/>
    <w:rsid w:val="005F16DA"/>
    <w:rsid w:val="005F5B07"/>
    <w:rsid w:val="005F7C59"/>
    <w:rsid w:val="00600535"/>
    <w:rsid w:val="00604A6F"/>
    <w:rsid w:val="00605F6B"/>
    <w:rsid w:val="00606B75"/>
    <w:rsid w:val="00607138"/>
    <w:rsid w:val="00610CD6"/>
    <w:rsid w:val="00620DEE"/>
    <w:rsid w:val="00621F92"/>
    <w:rsid w:val="006222FE"/>
    <w:rsid w:val="00623203"/>
    <w:rsid w:val="00625639"/>
    <w:rsid w:val="00630B13"/>
    <w:rsid w:val="0063177C"/>
    <w:rsid w:val="00631B33"/>
    <w:rsid w:val="0064184D"/>
    <w:rsid w:val="006422CC"/>
    <w:rsid w:val="00660E3E"/>
    <w:rsid w:val="0066197C"/>
    <w:rsid w:val="00662E74"/>
    <w:rsid w:val="006752C3"/>
    <w:rsid w:val="00675319"/>
    <w:rsid w:val="00680C23"/>
    <w:rsid w:val="00693766"/>
    <w:rsid w:val="00696FDB"/>
    <w:rsid w:val="006A3013"/>
    <w:rsid w:val="006A3281"/>
    <w:rsid w:val="006B4888"/>
    <w:rsid w:val="006B601A"/>
    <w:rsid w:val="006C2E45"/>
    <w:rsid w:val="006C359C"/>
    <w:rsid w:val="006C5579"/>
    <w:rsid w:val="006E737D"/>
    <w:rsid w:val="006F5943"/>
    <w:rsid w:val="0070195D"/>
    <w:rsid w:val="00704408"/>
    <w:rsid w:val="00712705"/>
    <w:rsid w:val="0071415C"/>
    <w:rsid w:val="00720A24"/>
    <w:rsid w:val="00732386"/>
    <w:rsid w:val="007447F3"/>
    <w:rsid w:val="00744AE1"/>
    <w:rsid w:val="007539B9"/>
    <w:rsid w:val="0075499F"/>
    <w:rsid w:val="007661C8"/>
    <w:rsid w:val="0077098D"/>
    <w:rsid w:val="00772F3F"/>
    <w:rsid w:val="007861B4"/>
    <w:rsid w:val="007931FA"/>
    <w:rsid w:val="007A7BBA"/>
    <w:rsid w:val="007B0C50"/>
    <w:rsid w:val="007B61FF"/>
    <w:rsid w:val="007C1A43"/>
    <w:rsid w:val="007C22D5"/>
    <w:rsid w:val="007C34E0"/>
    <w:rsid w:val="007D3904"/>
    <w:rsid w:val="007D39A4"/>
    <w:rsid w:val="007E1DC6"/>
    <w:rsid w:val="007E599E"/>
    <w:rsid w:val="007F22F0"/>
    <w:rsid w:val="00801672"/>
    <w:rsid w:val="008063DD"/>
    <w:rsid w:val="00813288"/>
    <w:rsid w:val="008132D3"/>
    <w:rsid w:val="008168FC"/>
    <w:rsid w:val="00820113"/>
    <w:rsid w:val="008264AA"/>
    <w:rsid w:val="00830996"/>
    <w:rsid w:val="008345F1"/>
    <w:rsid w:val="00843B80"/>
    <w:rsid w:val="00844094"/>
    <w:rsid w:val="00857E7C"/>
    <w:rsid w:val="008606A6"/>
    <w:rsid w:val="00865B07"/>
    <w:rsid w:val="008667EA"/>
    <w:rsid w:val="00873ED3"/>
    <w:rsid w:val="00874EBC"/>
    <w:rsid w:val="00875F91"/>
    <w:rsid w:val="0087637F"/>
    <w:rsid w:val="008904B9"/>
    <w:rsid w:val="00892AD5"/>
    <w:rsid w:val="008A1512"/>
    <w:rsid w:val="008A5186"/>
    <w:rsid w:val="008B3885"/>
    <w:rsid w:val="008C3570"/>
    <w:rsid w:val="008C78C1"/>
    <w:rsid w:val="008D1C29"/>
    <w:rsid w:val="008D2D4B"/>
    <w:rsid w:val="008D32B9"/>
    <w:rsid w:val="008D411D"/>
    <w:rsid w:val="008D433B"/>
    <w:rsid w:val="008E0604"/>
    <w:rsid w:val="008E0D37"/>
    <w:rsid w:val="008E566E"/>
    <w:rsid w:val="008F6E7B"/>
    <w:rsid w:val="0090161A"/>
    <w:rsid w:val="00901B79"/>
    <w:rsid w:val="00901EB6"/>
    <w:rsid w:val="00904C62"/>
    <w:rsid w:val="0090732D"/>
    <w:rsid w:val="00924DAC"/>
    <w:rsid w:val="00925EE6"/>
    <w:rsid w:val="00927058"/>
    <w:rsid w:val="0093410B"/>
    <w:rsid w:val="00937D83"/>
    <w:rsid w:val="00941863"/>
    <w:rsid w:val="009450CE"/>
    <w:rsid w:val="00947179"/>
    <w:rsid w:val="0095164B"/>
    <w:rsid w:val="00954090"/>
    <w:rsid w:val="00954468"/>
    <w:rsid w:val="009573E7"/>
    <w:rsid w:val="009635B9"/>
    <w:rsid w:val="00963E05"/>
    <w:rsid w:val="00967D54"/>
    <w:rsid w:val="0097182E"/>
    <w:rsid w:val="00974C00"/>
    <w:rsid w:val="009758CE"/>
    <w:rsid w:val="00976B6E"/>
    <w:rsid w:val="00980CB6"/>
    <w:rsid w:val="009829FB"/>
    <w:rsid w:val="00984950"/>
    <w:rsid w:val="00996483"/>
    <w:rsid w:val="00996F5A"/>
    <w:rsid w:val="009A0A3E"/>
    <w:rsid w:val="009B041A"/>
    <w:rsid w:val="009B156F"/>
    <w:rsid w:val="009C7C86"/>
    <w:rsid w:val="009D2FF7"/>
    <w:rsid w:val="009D30F4"/>
    <w:rsid w:val="009D3AA9"/>
    <w:rsid w:val="009D4F47"/>
    <w:rsid w:val="009E36A2"/>
    <w:rsid w:val="009E3856"/>
    <w:rsid w:val="009E7884"/>
    <w:rsid w:val="009E788A"/>
    <w:rsid w:val="009F0E08"/>
    <w:rsid w:val="00A00BC7"/>
    <w:rsid w:val="00A10DFF"/>
    <w:rsid w:val="00A1763D"/>
    <w:rsid w:val="00A177F7"/>
    <w:rsid w:val="00A17CEC"/>
    <w:rsid w:val="00A27EF0"/>
    <w:rsid w:val="00A33351"/>
    <w:rsid w:val="00A37EEE"/>
    <w:rsid w:val="00A50B20"/>
    <w:rsid w:val="00A51230"/>
    <w:rsid w:val="00A51390"/>
    <w:rsid w:val="00A51D89"/>
    <w:rsid w:val="00A60D13"/>
    <w:rsid w:val="00A623C7"/>
    <w:rsid w:val="00A72745"/>
    <w:rsid w:val="00A76EFC"/>
    <w:rsid w:val="00A865C2"/>
    <w:rsid w:val="00A91010"/>
    <w:rsid w:val="00A97F29"/>
    <w:rsid w:val="00AA4854"/>
    <w:rsid w:val="00AA702E"/>
    <w:rsid w:val="00AA7AD1"/>
    <w:rsid w:val="00AB0964"/>
    <w:rsid w:val="00AB5011"/>
    <w:rsid w:val="00AB6D2B"/>
    <w:rsid w:val="00AB7185"/>
    <w:rsid w:val="00AC7368"/>
    <w:rsid w:val="00AC737B"/>
    <w:rsid w:val="00AD16B9"/>
    <w:rsid w:val="00AD604A"/>
    <w:rsid w:val="00AE377D"/>
    <w:rsid w:val="00AF634E"/>
    <w:rsid w:val="00B03C3B"/>
    <w:rsid w:val="00B115E4"/>
    <w:rsid w:val="00B17FBD"/>
    <w:rsid w:val="00B315A6"/>
    <w:rsid w:val="00B31813"/>
    <w:rsid w:val="00B33365"/>
    <w:rsid w:val="00B463AA"/>
    <w:rsid w:val="00B52072"/>
    <w:rsid w:val="00B57B36"/>
    <w:rsid w:val="00B6094D"/>
    <w:rsid w:val="00B6430F"/>
    <w:rsid w:val="00B7506C"/>
    <w:rsid w:val="00B75D4A"/>
    <w:rsid w:val="00B80387"/>
    <w:rsid w:val="00B8686D"/>
    <w:rsid w:val="00B93440"/>
    <w:rsid w:val="00B97A6A"/>
    <w:rsid w:val="00BC1C81"/>
    <w:rsid w:val="00BC30C9"/>
    <w:rsid w:val="00BC351C"/>
    <w:rsid w:val="00BC5A26"/>
    <w:rsid w:val="00BC5CBD"/>
    <w:rsid w:val="00BC7D5B"/>
    <w:rsid w:val="00BE3E58"/>
    <w:rsid w:val="00BF53EC"/>
    <w:rsid w:val="00C00BCD"/>
    <w:rsid w:val="00C01616"/>
    <w:rsid w:val="00C0162B"/>
    <w:rsid w:val="00C03EB4"/>
    <w:rsid w:val="00C22DDF"/>
    <w:rsid w:val="00C23864"/>
    <w:rsid w:val="00C26B90"/>
    <w:rsid w:val="00C345B1"/>
    <w:rsid w:val="00C36DA2"/>
    <w:rsid w:val="00C40142"/>
    <w:rsid w:val="00C42B8C"/>
    <w:rsid w:val="00C57182"/>
    <w:rsid w:val="00C57863"/>
    <w:rsid w:val="00C655FD"/>
    <w:rsid w:val="00C7203A"/>
    <w:rsid w:val="00C72F9D"/>
    <w:rsid w:val="00C85EAD"/>
    <w:rsid w:val="00C870A8"/>
    <w:rsid w:val="00C941E3"/>
    <w:rsid w:val="00C94434"/>
    <w:rsid w:val="00CA0D75"/>
    <w:rsid w:val="00CA1C95"/>
    <w:rsid w:val="00CA32B1"/>
    <w:rsid w:val="00CA40FE"/>
    <w:rsid w:val="00CA5A9C"/>
    <w:rsid w:val="00CD3517"/>
    <w:rsid w:val="00CD5A00"/>
    <w:rsid w:val="00CD5FE2"/>
    <w:rsid w:val="00CE7C68"/>
    <w:rsid w:val="00D02B4C"/>
    <w:rsid w:val="00D040C4"/>
    <w:rsid w:val="00D05B72"/>
    <w:rsid w:val="00D20C62"/>
    <w:rsid w:val="00D30F8A"/>
    <w:rsid w:val="00D4385D"/>
    <w:rsid w:val="00D576F3"/>
    <w:rsid w:val="00D57C84"/>
    <w:rsid w:val="00D6057D"/>
    <w:rsid w:val="00D77FB6"/>
    <w:rsid w:val="00D84576"/>
    <w:rsid w:val="00DA1399"/>
    <w:rsid w:val="00DA24C6"/>
    <w:rsid w:val="00DA3E26"/>
    <w:rsid w:val="00DA4180"/>
    <w:rsid w:val="00DA4D7B"/>
    <w:rsid w:val="00DB077B"/>
    <w:rsid w:val="00DB12AD"/>
    <w:rsid w:val="00DB1FB4"/>
    <w:rsid w:val="00DC0E79"/>
    <w:rsid w:val="00DC1F0C"/>
    <w:rsid w:val="00DC4A62"/>
    <w:rsid w:val="00DD0EF8"/>
    <w:rsid w:val="00DE264A"/>
    <w:rsid w:val="00DE31C9"/>
    <w:rsid w:val="00DF2F72"/>
    <w:rsid w:val="00DF7C3F"/>
    <w:rsid w:val="00E02D18"/>
    <w:rsid w:val="00E041E7"/>
    <w:rsid w:val="00E23CA1"/>
    <w:rsid w:val="00E374AD"/>
    <w:rsid w:val="00E409A8"/>
    <w:rsid w:val="00E50C12"/>
    <w:rsid w:val="00E65B91"/>
    <w:rsid w:val="00E65C7F"/>
    <w:rsid w:val="00E65DA1"/>
    <w:rsid w:val="00E670AA"/>
    <w:rsid w:val="00E7209D"/>
    <w:rsid w:val="00E76939"/>
    <w:rsid w:val="00E77223"/>
    <w:rsid w:val="00E83249"/>
    <w:rsid w:val="00E8528B"/>
    <w:rsid w:val="00E85B94"/>
    <w:rsid w:val="00E93165"/>
    <w:rsid w:val="00E978D0"/>
    <w:rsid w:val="00EA4613"/>
    <w:rsid w:val="00EA7F91"/>
    <w:rsid w:val="00EB1523"/>
    <w:rsid w:val="00EB1925"/>
    <w:rsid w:val="00EC0E49"/>
    <w:rsid w:val="00EC6B9D"/>
    <w:rsid w:val="00ED429F"/>
    <w:rsid w:val="00ED6A26"/>
    <w:rsid w:val="00EE0131"/>
    <w:rsid w:val="00F119E0"/>
    <w:rsid w:val="00F155B2"/>
    <w:rsid w:val="00F277A2"/>
    <w:rsid w:val="00F30B02"/>
    <w:rsid w:val="00F30C64"/>
    <w:rsid w:val="00F32CDB"/>
    <w:rsid w:val="00F41EDF"/>
    <w:rsid w:val="00F51990"/>
    <w:rsid w:val="00F63A70"/>
    <w:rsid w:val="00F65526"/>
    <w:rsid w:val="00F7543D"/>
    <w:rsid w:val="00F7625A"/>
    <w:rsid w:val="00F80447"/>
    <w:rsid w:val="00F92D8D"/>
    <w:rsid w:val="00F95B53"/>
    <w:rsid w:val="00F95F25"/>
    <w:rsid w:val="00F96494"/>
    <w:rsid w:val="00F97B19"/>
    <w:rsid w:val="00FA183D"/>
    <w:rsid w:val="00FA21D0"/>
    <w:rsid w:val="00FA5F5F"/>
    <w:rsid w:val="00FB4360"/>
    <w:rsid w:val="00FB5265"/>
    <w:rsid w:val="00FB70BF"/>
    <w:rsid w:val="00FB730C"/>
    <w:rsid w:val="00FC2695"/>
    <w:rsid w:val="00FC3E03"/>
    <w:rsid w:val="00FC3FC1"/>
    <w:rsid w:val="00FD050B"/>
    <w:rsid w:val="00FD3834"/>
    <w:rsid w:val="00FE0E71"/>
    <w:rsid w:val="00FE33FA"/>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rsid w:val="00844094"/>
    <w:pPr>
      <w:ind w:left="720"/>
      <w:contextualSpacing/>
    </w:pPr>
  </w:style>
  <w:style w:type="character" w:customStyle="1" w:styleId="exldetailsdisplayval">
    <w:name w:val="exldetailsdisplayval"/>
    <w:basedOn w:val="Fontepargpadro"/>
    <w:rsid w:val="00DF7C3F"/>
  </w:style>
  <w:style w:type="paragraph" w:customStyle="1" w:styleId="Default">
    <w:name w:val="Default"/>
    <w:rsid w:val="00533C39"/>
    <w:pPr>
      <w:autoSpaceDE w:val="0"/>
      <w:autoSpaceDN w:val="0"/>
      <w:adjustRightInd w:val="0"/>
      <w:spacing w:after="0" w:line="240" w:lineRule="auto"/>
    </w:pPr>
    <w:rPr>
      <w:rFonts w:ascii="Times New Roman" w:hAnsi="Times New Roman" w:cs="Times New Roman"/>
      <w:color w:val="000000"/>
      <w:sz w:val="24"/>
      <w:szCs w:val="24"/>
      <w:lang w:val="pt-BR"/>
    </w:rPr>
  </w:style>
  <w:style w:type="character" w:styleId="Forte">
    <w:name w:val="Strong"/>
    <w:basedOn w:val="Fontepargpadro"/>
    <w:uiPriority w:val="22"/>
    <w:qFormat/>
    <w:rsid w:val="008D1C2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locked="1"/>
    <w:lsdException w:name="Title" w:semiHidden="0" w:uiPriority="10" w:unhideWhenUsed="0"/>
    <w:lsdException w:name="Default Paragraph Font" w:uiPriority="1"/>
    <w:lsdException w:name="Subtitle" w:semiHidden="0" w:uiPriority="11" w:unhideWhenUsed="0"/>
    <w:lsdException w:name="Hyperlink" w:locked="1"/>
    <w:lsdException w:name="Strong" w:semiHidden="0" w:uiPriority="22" w:unhideWhenUsed="0" w:qFormat="1"/>
    <w:lsdException w:name="Emphasis" w:semiHidden="0" w:uiPriority="20" w:unhideWhenUsed="0"/>
    <w:lsdException w:name="Table Simple 1" w:uiPriority="0"/>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semiHidden/>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semiHidden/>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rsid w:val="00844094"/>
    <w:pPr>
      <w:ind w:left="720"/>
      <w:contextualSpacing/>
    </w:pPr>
  </w:style>
  <w:style w:type="character" w:customStyle="1" w:styleId="exldetailsdisplayval">
    <w:name w:val="exldetailsdisplayval"/>
    <w:basedOn w:val="Fontepargpadro"/>
    <w:rsid w:val="00DF7C3F"/>
  </w:style>
  <w:style w:type="paragraph" w:customStyle="1" w:styleId="Default">
    <w:name w:val="Default"/>
    <w:rsid w:val="00533C39"/>
    <w:pPr>
      <w:autoSpaceDE w:val="0"/>
      <w:autoSpaceDN w:val="0"/>
      <w:adjustRightInd w:val="0"/>
      <w:spacing w:after="0" w:line="240" w:lineRule="auto"/>
    </w:pPr>
    <w:rPr>
      <w:rFonts w:ascii="Times New Roman" w:hAnsi="Times New Roman" w:cs="Times New Roman"/>
      <w:color w:val="000000"/>
      <w:sz w:val="24"/>
      <w:szCs w:val="24"/>
      <w:lang w:val="pt-BR"/>
    </w:rPr>
  </w:style>
  <w:style w:type="character" w:styleId="Forte">
    <w:name w:val="Strong"/>
    <w:basedOn w:val="Fontepargpadro"/>
    <w:uiPriority w:val="22"/>
    <w:qFormat/>
    <w:rsid w:val="008D1C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9961878">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901910">
      <w:bodyDiv w:val="1"/>
      <w:marLeft w:val="0"/>
      <w:marRight w:val="0"/>
      <w:marTop w:val="0"/>
      <w:marBottom w:val="0"/>
      <w:divBdr>
        <w:top w:val="none" w:sz="0" w:space="0" w:color="auto"/>
        <w:left w:val="none" w:sz="0" w:space="0" w:color="auto"/>
        <w:bottom w:val="none" w:sz="0" w:space="0" w:color="auto"/>
        <w:right w:val="none" w:sz="0" w:space="0" w:color="auto"/>
      </w:divBdr>
      <w:divsChild>
        <w:div w:id="1773891665">
          <w:marLeft w:val="0"/>
          <w:marRight w:val="0"/>
          <w:marTop w:val="0"/>
          <w:marBottom w:val="0"/>
          <w:divBdr>
            <w:top w:val="none" w:sz="0" w:space="0" w:color="auto"/>
            <w:left w:val="none" w:sz="0" w:space="0" w:color="auto"/>
            <w:bottom w:val="none" w:sz="0" w:space="0" w:color="auto"/>
            <w:right w:val="none" w:sz="0" w:space="0" w:color="auto"/>
          </w:divBdr>
          <w:divsChild>
            <w:div w:id="1025059625">
              <w:marLeft w:val="0"/>
              <w:marRight w:val="0"/>
              <w:marTop w:val="0"/>
              <w:marBottom w:val="0"/>
              <w:divBdr>
                <w:top w:val="none" w:sz="0" w:space="0" w:color="auto"/>
                <w:left w:val="none" w:sz="0" w:space="0" w:color="auto"/>
                <w:bottom w:val="none" w:sz="0" w:space="0" w:color="auto"/>
                <w:right w:val="none" w:sz="0" w:space="0" w:color="auto"/>
              </w:divBdr>
              <w:divsChild>
                <w:div w:id="656568069">
                  <w:marLeft w:val="0"/>
                  <w:marRight w:val="0"/>
                  <w:marTop w:val="0"/>
                  <w:marBottom w:val="0"/>
                  <w:divBdr>
                    <w:top w:val="none" w:sz="0" w:space="0" w:color="auto"/>
                    <w:left w:val="none" w:sz="0" w:space="0" w:color="auto"/>
                    <w:bottom w:val="none" w:sz="0" w:space="0" w:color="auto"/>
                    <w:right w:val="none" w:sz="0" w:space="0" w:color="auto"/>
                  </w:divBdr>
                  <w:divsChild>
                    <w:div w:id="439027857">
                      <w:marLeft w:val="0"/>
                      <w:marRight w:val="0"/>
                      <w:marTop w:val="0"/>
                      <w:marBottom w:val="0"/>
                      <w:divBdr>
                        <w:top w:val="none" w:sz="0" w:space="0" w:color="auto"/>
                        <w:left w:val="none" w:sz="0" w:space="0" w:color="auto"/>
                        <w:bottom w:val="none" w:sz="0" w:space="0" w:color="auto"/>
                        <w:right w:val="none" w:sz="0" w:space="0" w:color="auto"/>
                      </w:divBdr>
                      <w:divsChild>
                        <w:div w:id="897403474">
                          <w:marLeft w:val="0"/>
                          <w:marRight w:val="0"/>
                          <w:marTop w:val="0"/>
                          <w:marBottom w:val="0"/>
                          <w:divBdr>
                            <w:top w:val="none" w:sz="0" w:space="0" w:color="auto"/>
                            <w:left w:val="none" w:sz="0" w:space="0" w:color="auto"/>
                            <w:bottom w:val="none" w:sz="0" w:space="0" w:color="auto"/>
                            <w:right w:val="none" w:sz="0" w:space="0" w:color="auto"/>
                          </w:divBdr>
                        </w:div>
                        <w:div w:id="1021779097">
                          <w:marLeft w:val="0"/>
                          <w:marRight w:val="0"/>
                          <w:marTop w:val="0"/>
                          <w:marBottom w:val="0"/>
                          <w:divBdr>
                            <w:top w:val="none" w:sz="0" w:space="0" w:color="auto"/>
                            <w:left w:val="none" w:sz="0" w:space="0" w:color="auto"/>
                            <w:bottom w:val="none" w:sz="0" w:space="0" w:color="auto"/>
                            <w:right w:val="none" w:sz="0" w:space="0" w:color="auto"/>
                          </w:divBdr>
                          <w:divsChild>
                            <w:div w:id="97915620">
                              <w:marLeft w:val="0"/>
                              <w:marRight w:val="300"/>
                              <w:marTop w:val="180"/>
                              <w:marBottom w:val="0"/>
                              <w:divBdr>
                                <w:top w:val="none" w:sz="0" w:space="0" w:color="auto"/>
                                <w:left w:val="none" w:sz="0" w:space="0" w:color="auto"/>
                                <w:bottom w:val="none" w:sz="0" w:space="0" w:color="auto"/>
                                <w:right w:val="none" w:sz="0" w:space="0" w:color="auto"/>
                              </w:divBdr>
                              <w:divsChild>
                                <w:div w:id="121785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737722">
          <w:marLeft w:val="0"/>
          <w:marRight w:val="0"/>
          <w:marTop w:val="0"/>
          <w:marBottom w:val="0"/>
          <w:divBdr>
            <w:top w:val="none" w:sz="0" w:space="0" w:color="auto"/>
            <w:left w:val="none" w:sz="0" w:space="0" w:color="auto"/>
            <w:bottom w:val="none" w:sz="0" w:space="0" w:color="auto"/>
            <w:right w:val="none" w:sz="0" w:space="0" w:color="auto"/>
          </w:divBdr>
          <w:divsChild>
            <w:div w:id="295182944">
              <w:marLeft w:val="0"/>
              <w:marRight w:val="0"/>
              <w:marTop w:val="0"/>
              <w:marBottom w:val="0"/>
              <w:divBdr>
                <w:top w:val="none" w:sz="0" w:space="0" w:color="auto"/>
                <w:left w:val="none" w:sz="0" w:space="0" w:color="auto"/>
                <w:bottom w:val="none" w:sz="0" w:space="0" w:color="auto"/>
                <w:right w:val="none" w:sz="0" w:space="0" w:color="auto"/>
              </w:divBdr>
              <w:divsChild>
                <w:div w:id="626089951">
                  <w:marLeft w:val="0"/>
                  <w:marRight w:val="0"/>
                  <w:marTop w:val="0"/>
                  <w:marBottom w:val="0"/>
                  <w:divBdr>
                    <w:top w:val="none" w:sz="0" w:space="0" w:color="auto"/>
                    <w:left w:val="none" w:sz="0" w:space="0" w:color="auto"/>
                    <w:bottom w:val="none" w:sz="0" w:space="0" w:color="auto"/>
                    <w:right w:val="none" w:sz="0" w:space="0" w:color="auto"/>
                  </w:divBdr>
                  <w:divsChild>
                    <w:div w:id="1789080661">
                      <w:marLeft w:val="0"/>
                      <w:marRight w:val="0"/>
                      <w:marTop w:val="0"/>
                      <w:marBottom w:val="0"/>
                      <w:divBdr>
                        <w:top w:val="none" w:sz="0" w:space="0" w:color="auto"/>
                        <w:left w:val="none" w:sz="0" w:space="0" w:color="auto"/>
                        <w:bottom w:val="none" w:sz="0" w:space="0" w:color="auto"/>
                        <w:right w:val="none" w:sz="0" w:space="0" w:color="auto"/>
                      </w:divBdr>
                      <w:divsChild>
                        <w:div w:id="192434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0.png"/><Relationship Id="rId17" Type="http://schemas.openxmlformats.org/officeDocument/2006/relationships/hyperlink" Target="https://doi.org/10.1098/rsos.160764" TargetMode="Externa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image" Target="media/image2.jpe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0.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Lucil&#233;ia\Documents\P&#211;S%20DOC%20FINAL%202017\P&#211;S%20DOC%20UEPG\PROJETO%20UEPG\PROJETO%20UEPG%20MODIFICADO\COLETA%20DE%20DADOS\IV\Tratamento%20IV.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5584855389472145E-2"/>
          <c:y val="2.6551141636285708E-2"/>
          <c:w val="0.88749962008858974"/>
          <c:h val="0.72828005849587052"/>
        </c:manualLayout>
      </c:layout>
      <c:lineChart>
        <c:grouping val="standard"/>
        <c:varyColors val="0"/>
        <c:ser>
          <c:idx val="0"/>
          <c:order val="0"/>
          <c:tx>
            <c:strRef>
              <c:f>Plan15!$B$2</c:f>
              <c:strCache>
                <c:ptCount val="1"/>
                <c:pt idx="0">
                  <c:v>30</c:v>
                </c:pt>
              </c:strCache>
            </c:strRef>
          </c:tx>
          <c:spPr>
            <a:ln w="22225" cap="rnd">
              <a:solidFill>
                <a:schemeClr val="accent2">
                  <a:lumMod val="60000"/>
                  <a:lumOff val="40000"/>
                </a:schemeClr>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B$3:$B$1870</c:f>
              <c:numCache>
                <c:formatCode>General</c:formatCode>
                <c:ptCount val="1868"/>
                <c:pt idx="0">
                  <c:v>39.557319</c:v>
                </c:pt>
                <c:pt idx="1">
                  <c:v>39.599047000000006</c:v>
                </c:pt>
                <c:pt idx="2">
                  <c:v>39.886963999999999</c:v>
                </c:pt>
                <c:pt idx="3">
                  <c:v>39.894318000000013</c:v>
                </c:pt>
                <c:pt idx="4">
                  <c:v>39.755167</c:v>
                </c:pt>
                <c:pt idx="5">
                  <c:v>39.505329000000003</c:v>
                </c:pt>
                <c:pt idx="6">
                  <c:v>39.403983999999994</c:v>
                </c:pt>
                <c:pt idx="7">
                  <c:v>39.102743000000011</c:v>
                </c:pt>
                <c:pt idx="8">
                  <c:v>38.998094000000002</c:v>
                </c:pt>
                <c:pt idx="9">
                  <c:v>38.403076999999996</c:v>
                </c:pt>
                <c:pt idx="10">
                  <c:v>37.893307</c:v>
                </c:pt>
                <c:pt idx="11">
                  <c:v>38.365770000000012</c:v>
                </c:pt>
                <c:pt idx="12">
                  <c:v>38.578695000000003</c:v>
                </c:pt>
                <c:pt idx="13">
                  <c:v>38.474766999999993</c:v>
                </c:pt>
                <c:pt idx="14">
                  <c:v>38.429032000000063</c:v>
                </c:pt>
                <c:pt idx="15">
                  <c:v>38.347249999999995</c:v>
                </c:pt>
                <c:pt idx="16">
                  <c:v>38.289367000000006</c:v>
                </c:pt>
                <c:pt idx="17">
                  <c:v>38.155213000000003</c:v>
                </c:pt>
                <c:pt idx="18">
                  <c:v>38.147912000000012</c:v>
                </c:pt>
                <c:pt idx="19">
                  <c:v>37.908152000000108</c:v>
                </c:pt>
                <c:pt idx="20">
                  <c:v>37.865643999999996</c:v>
                </c:pt>
                <c:pt idx="21">
                  <c:v>37.642886999999995</c:v>
                </c:pt>
                <c:pt idx="22">
                  <c:v>37.525081</c:v>
                </c:pt>
                <c:pt idx="23">
                  <c:v>37.456008999999995</c:v>
                </c:pt>
                <c:pt idx="24">
                  <c:v>37.358359</c:v>
                </c:pt>
                <c:pt idx="25">
                  <c:v>37.268045000000093</c:v>
                </c:pt>
                <c:pt idx="26">
                  <c:v>37.220495000000092</c:v>
                </c:pt>
                <c:pt idx="27">
                  <c:v>37.037632000000002</c:v>
                </c:pt>
                <c:pt idx="28">
                  <c:v>37.103845</c:v>
                </c:pt>
                <c:pt idx="29">
                  <c:v>37.134329000000001</c:v>
                </c:pt>
                <c:pt idx="30">
                  <c:v>36.972087999999999</c:v>
                </c:pt>
                <c:pt idx="31">
                  <c:v>36.949616000000006</c:v>
                </c:pt>
                <c:pt idx="32">
                  <c:v>37.048884999999999</c:v>
                </c:pt>
                <c:pt idx="33">
                  <c:v>37.041735000000003</c:v>
                </c:pt>
                <c:pt idx="34">
                  <c:v>37.182215000000063</c:v>
                </c:pt>
                <c:pt idx="35">
                  <c:v>37.254146000000006</c:v>
                </c:pt>
                <c:pt idx="36">
                  <c:v>37.349613000000005</c:v>
                </c:pt>
                <c:pt idx="37">
                  <c:v>37.229846000000002</c:v>
                </c:pt>
                <c:pt idx="38">
                  <c:v>37.168694000000002</c:v>
                </c:pt>
                <c:pt idx="39">
                  <c:v>37.141911</c:v>
                </c:pt>
                <c:pt idx="40">
                  <c:v>37.126256000000012</c:v>
                </c:pt>
                <c:pt idx="41">
                  <c:v>37.080237000000004</c:v>
                </c:pt>
                <c:pt idx="42">
                  <c:v>37.101859999999995</c:v>
                </c:pt>
                <c:pt idx="43">
                  <c:v>37.046577000000006</c:v>
                </c:pt>
                <c:pt idx="44">
                  <c:v>36.993369000000001</c:v>
                </c:pt>
                <c:pt idx="45">
                  <c:v>36.806613000000006</c:v>
                </c:pt>
                <c:pt idx="46">
                  <c:v>36.708165000000101</c:v>
                </c:pt>
                <c:pt idx="47">
                  <c:v>36.626847000000005</c:v>
                </c:pt>
                <c:pt idx="48">
                  <c:v>36.657420999999999</c:v>
                </c:pt>
                <c:pt idx="49">
                  <c:v>36.683338000000013</c:v>
                </c:pt>
                <c:pt idx="50">
                  <c:v>36.663750000000093</c:v>
                </c:pt>
                <c:pt idx="51">
                  <c:v>36.500138000000092</c:v>
                </c:pt>
                <c:pt idx="52">
                  <c:v>36.421100000000003</c:v>
                </c:pt>
                <c:pt idx="53">
                  <c:v>36.256138000000092</c:v>
                </c:pt>
                <c:pt idx="54">
                  <c:v>36.232463000000003</c:v>
                </c:pt>
                <c:pt idx="55">
                  <c:v>36.207820000000005</c:v>
                </c:pt>
                <c:pt idx="56">
                  <c:v>36.161029000000006</c:v>
                </c:pt>
                <c:pt idx="57">
                  <c:v>36.076410000000003</c:v>
                </c:pt>
                <c:pt idx="58">
                  <c:v>36.073946000000007</c:v>
                </c:pt>
                <c:pt idx="59">
                  <c:v>36.021718000000092</c:v>
                </c:pt>
                <c:pt idx="60">
                  <c:v>35.909861999999997</c:v>
                </c:pt>
                <c:pt idx="61">
                  <c:v>35.756944000000004</c:v>
                </c:pt>
                <c:pt idx="62">
                  <c:v>35.734707</c:v>
                </c:pt>
                <c:pt idx="63">
                  <c:v>35.770351000000012</c:v>
                </c:pt>
                <c:pt idx="64">
                  <c:v>35.818334</c:v>
                </c:pt>
                <c:pt idx="65">
                  <c:v>35.736969000000002</c:v>
                </c:pt>
                <c:pt idx="66">
                  <c:v>35.718193000000063</c:v>
                </c:pt>
                <c:pt idx="67">
                  <c:v>35.707276</c:v>
                </c:pt>
                <c:pt idx="68">
                  <c:v>35.720636000000013</c:v>
                </c:pt>
                <c:pt idx="69">
                  <c:v>35.727817000000002</c:v>
                </c:pt>
                <c:pt idx="70">
                  <c:v>35.787344000000004</c:v>
                </c:pt>
                <c:pt idx="71">
                  <c:v>35.798962000000124</c:v>
                </c:pt>
                <c:pt idx="72">
                  <c:v>35.850316000000007</c:v>
                </c:pt>
                <c:pt idx="73">
                  <c:v>35.867233999999996</c:v>
                </c:pt>
                <c:pt idx="74">
                  <c:v>35.861142000000001</c:v>
                </c:pt>
                <c:pt idx="75">
                  <c:v>35.800717000000006</c:v>
                </c:pt>
                <c:pt idx="76">
                  <c:v>35.807130000000001</c:v>
                </c:pt>
                <c:pt idx="77">
                  <c:v>35.856176000000005</c:v>
                </c:pt>
                <c:pt idx="78">
                  <c:v>35.937100000000001</c:v>
                </c:pt>
                <c:pt idx="79">
                  <c:v>35.958217000000005</c:v>
                </c:pt>
                <c:pt idx="80">
                  <c:v>35.945173000000011</c:v>
                </c:pt>
                <c:pt idx="81">
                  <c:v>35.918856000000005</c:v>
                </c:pt>
                <c:pt idx="82">
                  <c:v>35.996514000000012</c:v>
                </c:pt>
                <c:pt idx="83">
                  <c:v>36.067600999999996</c:v>
                </c:pt>
                <c:pt idx="84">
                  <c:v>36.129486</c:v>
                </c:pt>
                <c:pt idx="85">
                  <c:v>36.098342000000116</c:v>
                </c:pt>
                <c:pt idx="86">
                  <c:v>36.118733000000013</c:v>
                </c:pt>
                <c:pt idx="87">
                  <c:v>36.117547999999999</c:v>
                </c:pt>
                <c:pt idx="88">
                  <c:v>36.239525000000093</c:v>
                </c:pt>
                <c:pt idx="89">
                  <c:v>36.372225</c:v>
                </c:pt>
                <c:pt idx="90">
                  <c:v>36.512732000000092</c:v>
                </c:pt>
                <c:pt idx="91">
                  <c:v>36.59646</c:v>
                </c:pt>
                <c:pt idx="92">
                  <c:v>36.653240999999994</c:v>
                </c:pt>
                <c:pt idx="93">
                  <c:v>36.619016000000002</c:v>
                </c:pt>
                <c:pt idx="94">
                  <c:v>36.698840000000011</c:v>
                </c:pt>
                <c:pt idx="95">
                  <c:v>36.87623</c:v>
                </c:pt>
                <c:pt idx="96">
                  <c:v>37.045301000000002</c:v>
                </c:pt>
                <c:pt idx="97">
                  <c:v>37.150805999999996</c:v>
                </c:pt>
                <c:pt idx="98">
                  <c:v>37.256260000000005</c:v>
                </c:pt>
                <c:pt idx="99">
                  <c:v>37.293204000000003</c:v>
                </c:pt>
                <c:pt idx="100">
                  <c:v>37.393305000000012</c:v>
                </c:pt>
                <c:pt idx="101">
                  <c:v>37.539516000000013</c:v>
                </c:pt>
                <c:pt idx="102">
                  <c:v>37.705316000000124</c:v>
                </c:pt>
                <c:pt idx="103">
                  <c:v>37.786622000000001</c:v>
                </c:pt>
                <c:pt idx="104">
                  <c:v>37.861667999999995</c:v>
                </c:pt>
                <c:pt idx="105">
                  <c:v>37.932666000000005</c:v>
                </c:pt>
                <c:pt idx="106">
                  <c:v>38.035705000000092</c:v>
                </c:pt>
                <c:pt idx="107">
                  <c:v>38.142670000000003</c:v>
                </c:pt>
                <c:pt idx="108">
                  <c:v>38.270574000000003</c:v>
                </c:pt>
                <c:pt idx="109">
                  <c:v>38.334113000000002</c:v>
                </c:pt>
                <c:pt idx="110">
                  <c:v>38.390348000000003</c:v>
                </c:pt>
                <c:pt idx="111">
                  <c:v>38.461154000000001</c:v>
                </c:pt>
                <c:pt idx="112">
                  <c:v>38.513378000000003</c:v>
                </c:pt>
                <c:pt idx="113">
                  <c:v>38.581939000000006</c:v>
                </c:pt>
                <c:pt idx="114">
                  <c:v>38.771011000000001</c:v>
                </c:pt>
                <c:pt idx="115">
                  <c:v>38.863654000000004</c:v>
                </c:pt>
                <c:pt idx="116">
                  <c:v>38.862113000000093</c:v>
                </c:pt>
                <c:pt idx="117">
                  <c:v>38.887322999999995</c:v>
                </c:pt>
                <c:pt idx="118">
                  <c:v>39.014026999999999</c:v>
                </c:pt>
                <c:pt idx="119">
                  <c:v>39.136582000000011</c:v>
                </c:pt>
                <c:pt idx="120">
                  <c:v>39.249649000000005</c:v>
                </c:pt>
                <c:pt idx="121">
                  <c:v>39.321903000000006</c:v>
                </c:pt>
                <c:pt idx="122">
                  <c:v>39.382510000000003</c:v>
                </c:pt>
                <c:pt idx="123">
                  <c:v>39.419940999999994</c:v>
                </c:pt>
                <c:pt idx="124">
                  <c:v>39.490880999999995</c:v>
                </c:pt>
                <c:pt idx="125">
                  <c:v>39.577549000000005</c:v>
                </c:pt>
                <c:pt idx="126">
                  <c:v>39.699676000000011</c:v>
                </c:pt>
                <c:pt idx="127">
                  <c:v>39.773527000000001</c:v>
                </c:pt>
                <c:pt idx="128">
                  <c:v>39.805928000000002</c:v>
                </c:pt>
                <c:pt idx="129">
                  <c:v>39.809705000000001</c:v>
                </c:pt>
                <c:pt idx="130">
                  <c:v>39.904658999999995</c:v>
                </c:pt>
                <c:pt idx="131">
                  <c:v>40.008354000000011</c:v>
                </c:pt>
                <c:pt idx="132">
                  <c:v>40.140177000000001</c:v>
                </c:pt>
                <c:pt idx="133">
                  <c:v>40.237182000000011</c:v>
                </c:pt>
                <c:pt idx="134">
                  <c:v>40.332572000000013</c:v>
                </c:pt>
                <c:pt idx="135">
                  <c:v>40.428547000000002</c:v>
                </c:pt>
                <c:pt idx="136">
                  <c:v>40.540560000000006</c:v>
                </c:pt>
                <c:pt idx="137">
                  <c:v>40.677628999999996</c:v>
                </c:pt>
                <c:pt idx="138">
                  <c:v>40.725314000000161</c:v>
                </c:pt>
                <c:pt idx="139">
                  <c:v>40.297825000000003</c:v>
                </c:pt>
                <c:pt idx="140">
                  <c:v>40.353582999999993</c:v>
                </c:pt>
                <c:pt idx="141">
                  <c:v>40.853998999999995</c:v>
                </c:pt>
                <c:pt idx="142">
                  <c:v>41.059268999999993</c:v>
                </c:pt>
                <c:pt idx="143">
                  <c:v>41.134121</c:v>
                </c:pt>
                <c:pt idx="144">
                  <c:v>41.231717000000003</c:v>
                </c:pt>
                <c:pt idx="145">
                  <c:v>41.334642999999993</c:v>
                </c:pt>
                <c:pt idx="146">
                  <c:v>41.454675999999999</c:v>
                </c:pt>
                <c:pt idx="147">
                  <c:v>41.561985</c:v>
                </c:pt>
                <c:pt idx="148">
                  <c:v>41.715782000000011</c:v>
                </c:pt>
                <c:pt idx="149">
                  <c:v>41.842745000000001</c:v>
                </c:pt>
                <c:pt idx="150">
                  <c:v>41.986385999999996</c:v>
                </c:pt>
                <c:pt idx="151">
                  <c:v>42.122803000000012</c:v>
                </c:pt>
                <c:pt idx="152">
                  <c:v>42.290598000000124</c:v>
                </c:pt>
                <c:pt idx="153">
                  <c:v>42.431591000000004</c:v>
                </c:pt>
                <c:pt idx="154">
                  <c:v>42.553180999999995</c:v>
                </c:pt>
                <c:pt idx="155">
                  <c:v>42.660029000000002</c:v>
                </c:pt>
                <c:pt idx="156">
                  <c:v>42.810972</c:v>
                </c:pt>
                <c:pt idx="157">
                  <c:v>42.958831000000004</c:v>
                </c:pt>
                <c:pt idx="158">
                  <c:v>43.158813000000002</c:v>
                </c:pt>
                <c:pt idx="159">
                  <c:v>43.371323000000004</c:v>
                </c:pt>
                <c:pt idx="160">
                  <c:v>43.591356000000012</c:v>
                </c:pt>
                <c:pt idx="161">
                  <c:v>43.791704000000003</c:v>
                </c:pt>
                <c:pt idx="162">
                  <c:v>43.997756000000003</c:v>
                </c:pt>
                <c:pt idx="163">
                  <c:v>44.185144000000001</c:v>
                </c:pt>
                <c:pt idx="164">
                  <c:v>44.365145000000012</c:v>
                </c:pt>
                <c:pt idx="165">
                  <c:v>44.457546999999998</c:v>
                </c:pt>
                <c:pt idx="166">
                  <c:v>44.502706000000003</c:v>
                </c:pt>
                <c:pt idx="167">
                  <c:v>44.626463000000001</c:v>
                </c:pt>
                <c:pt idx="168">
                  <c:v>44.804260999999997</c:v>
                </c:pt>
                <c:pt idx="169">
                  <c:v>44.916315000000012</c:v>
                </c:pt>
                <c:pt idx="170">
                  <c:v>45.056427999999997</c:v>
                </c:pt>
                <c:pt idx="171">
                  <c:v>45.195703000000108</c:v>
                </c:pt>
                <c:pt idx="172">
                  <c:v>45.331936000000006</c:v>
                </c:pt>
                <c:pt idx="173">
                  <c:v>45.416115000000012</c:v>
                </c:pt>
                <c:pt idx="174">
                  <c:v>45.516232000000002</c:v>
                </c:pt>
                <c:pt idx="175">
                  <c:v>45.598015000000125</c:v>
                </c:pt>
                <c:pt idx="176">
                  <c:v>45.68797</c:v>
                </c:pt>
                <c:pt idx="177">
                  <c:v>45.741232000000011</c:v>
                </c:pt>
                <c:pt idx="178">
                  <c:v>45.821485999999993</c:v>
                </c:pt>
                <c:pt idx="179">
                  <c:v>45.903792000000003</c:v>
                </c:pt>
                <c:pt idx="180">
                  <c:v>46.030809000000005</c:v>
                </c:pt>
                <c:pt idx="181">
                  <c:v>46.159800999999995</c:v>
                </c:pt>
                <c:pt idx="182">
                  <c:v>46.326097000000004</c:v>
                </c:pt>
                <c:pt idx="183">
                  <c:v>46.480520999999996</c:v>
                </c:pt>
                <c:pt idx="184">
                  <c:v>46.655875000000002</c:v>
                </c:pt>
                <c:pt idx="185">
                  <c:v>46.822649000000006</c:v>
                </c:pt>
                <c:pt idx="186">
                  <c:v>46.980160999999995</c:v>
                </c:pt>
                <c:pt idx="187">
                  <c:v>47.128682000000012</c:v>
                </c:pt>
                <c:pt idx="188">
                  <c:v>47.285759000000013</c:v>
                </c:pt>
                <c:pt idx="189">
                  <c:v>47.410343000000005</c:v>
                </c:pt>
                <c:pt idx="190">
                  <c:v>47.519237000000004</c:v>
                </c:pt>
                <c:pt idx="191">
                  <c:v>47.606484999999999</c:v>
                </c:pt>
                <c:pt idx="192">
                  <c:v>47.717243999999994</c:v>
                </c:pt>
                <c:pt idx="193">
                  <c:v>47.852415000000001</c:v>
                </c:pt>
                <c:pt idx="194">
                  <c:v>48.022380000000013</c:v>
                </c:pt>
                <c:pt idx="195">
                  <c:v>48.199690000000011</c:v>
                </c:pt>
                <c:pt idx="196">
                  <c:v>48.388655</c:v>
                </c:pt>
                <c:pt idx="197">
                  <c:v>48.5683140000001</c:v>
                </c:pt>
                <c:pt idx="198">
                  <c:v>48.775212000000124</c:v>
                </c:pt>
                <c:pt idx="199">
                  <c:v>48.96078</c:v>
                </c:pt>
                <c:pt idx="200">
                  <c:v>49.140238000000011</c:v>
                </c:pt>
                <c:pt idx="201">
                  <c:v>49.304806999999997</c:v>
                </c:pt>
                <c:pt idx="202">
                  <c:v>49.482633</c:v>
                </c:pt>
                <c:pt idx="203">
                  <c:v>49.617862999999993</c:v>
                </c:pt>
                <c:pt idx="204">
                  <c:v>49.741225</c:v>
                </c:pt>
                <c:pt idx="205">
                  <c:v>49.805495000000001</c:v>
                </c:pt>
                <c:pt idx="206">
                  <c:v>49.842889999999997</c:v>
                </c:pt>
                <c:pt idx="207">
                  <c:v>49.841855999999993</c:v>
                </c:pt>
                <c:pt idx="208">
                  <c:v>49.856825999999998</c:v>
                </c:pt>
                <c:pt idx="209">
                  <c:v>49.858768999999995</c:v>
                </c:pt>
                <c:pt idx="210">
                  <c:v>49.869951</c:v>
                </c:pt>
                <c:pt idx="211">
                  <c:v>49.859869999999994</c:v>
                </c:pt>
                <c:pt idx="212">
                  <c:v>49.856213000000004</c:v>
                </c:pt>
                <c:pt idx="213">
                  <c:v>49.854622999999997</c:v>
                </c:pt>
                <c:pt idx="214">
                  <c:v>49.906943000000005</c:v>
                </c:pt>
                <c:pt idx="215">
                  <c:v>49.983240999999992</c:v>
                </c:pt>
                <c:pt idx="216">
                  <c:v>50.097880000000004</c:v>
                </c:pt>
                <c:pt idx="217">
                  <c:v>50.224535000000124</c:v>
                </c:pt>
                <c:pt idx="218">
                  <c:v>50.360323000000001</c:v>
                </c:pt>
                <c:pt idx="219">
                  <c:v>50.460923000000001</c:v>
                </c:pt>
                <c:pt idx="220">
                  <c:v>50.585097000000005</c:v>
                </c:pt>
                <c:pt idx="221">
                  <c:v>50.717549000000005</c:v>
                </c:pt>
                <c:pt idx="222">
                  <c:v>50.854263999999944</c:v>
                </c:pt>
                <c:pt idx="223">
                  <c:v>50.988149</c:v>
                </c:pt>
                <c:pt idx="224">
                  <c:v>51.120254000000003</c:v>
                </c:pt>
                <c:pt idx="225">
                  <c:v>51.221726000000011</c:v>
                </c:pt>
                <c:pt idx="226">
                  <c:v>51.339843999999999</c:v>
                </c:pt>
                <c:pt idx="227">
                  <c:v>51.486510000000003</c:v>
                </c:pt>
                <c:pt idx="228">
                  <c:v>51.686506000000001</c:v>
                </c:pt>
                <c:pt idx="229">
                  <c:v>51.868906000000003</c:v>
                </c:pt>
                <c:pt idx="230">
                  <c:v>52.015255000000003</c:v>
                </c:pt>
                <c:pt idx="231">
                  <c:v>52.114323999999996</c:v>
                </c:pt>
                <c:pt idx="232">
                  <c:v>52.187195000000003</c:v>
                </c:pt>
                <c:pt idx="233">
                  <c:v>52.218916000000092</c:v>
                </c:pt>
                <c:pt idx="234">
                  <c:v>52.251476000000004</c:v>
                </c:pt>
                <c:pt idx="235">
                  <c:v>52.287057000000004</c:v>
                </c:pt>
                <c:pt idx="236">
                  <c:v>52.348904000000005</c:v>
                </c:pt>
                <c:pt idx="237">
                  <c:v>52.423023000000001</c:v>
                </c:pt>
                <c:pt idx="238">
                  <c:v>52.506217000000007</c:v>
                </c:pt>
                <c:pt idx="239">
                  <c:v>52.619968</c:v>
                </c:pt>
                <c:pt idx="240">
                  <c:v>52.775741000000011</c:v>
                </c:pt>
                <c:pt idx="241">
                  <c:v>52.930863999999993</c:v>
                </c:pt>
                <c:pt idx="242">
                  <c:v>53.079097000000004</c:v>
                </c:pt>
                <c:pt idx="243">
                  <c:v>53.192714000000116</c:v>
                </c:pt>
                <c:pt idx="244">
                  <c:v>53.323824999999999</c:v>
                </c:pt>
                <c:pt idx="245">
                  <c:v>53.489876999999993</c:v>
                </c:pt>
                <c:pt idx="246">
                  <c:v>53.604963000000005</c:v>
                </c:pt>
                <c:pt idx="247">
                  <c:v>53.621543000000003</c:v>
                </c:pt>
                <c:pt idx="248">
                  <c:v>53.613881999999997</c:v>
                </c:pt>
                <c:pt idx="249">
                  <c:v>53.568026000000003</c:v>
                </c:pt>
                <c:pt idx="250">
                  <c:v>53.489848999999992</c:v>
                </c:pt>
                <c:pt idx="251">
                  <c:v>53.398079000000003</c:v>
                </c:pt>
                <c:pt idx="252">
                  <c:v>53.356026999999997</c:v>
                </c:pt>
                <c:pt idx="253">
                  <c:v>53.316776000000004</c:v>
                </c:pt>
                <c:pt idx="254">
                  <c:v>53.284464999999997</c:v>
                </c:pt>
                <c:pt idx="255">
                  <c:v>53.245135000000154</c:v>
                </c:pt>
                <c:pt idx="256">
                  <c:v>53.187262999999994</c:v>
                </c:pt>
                <c:pt idx="257">
                  <c:v>53.113977000000006</c:v>
                </c:pt>
                <c:pt idx="258">
                  <c:v>53.062719000000108</c:v>
                </c:pt>
                <c:pt idx="259">
                  <c:v>53.015723000000001</c:v>
                </c:pt>
                <c:pt idx="260">
                  <c:v>52.983349000000004</c:v>
                </c:pt>
                <c:pt idx="261">
                  <c:v>52.929336000000013</c:v>
                </c:pt>
                <c:pt idx="262">
                  <c:v>52.874376000000005</c:v>
                </c:pt>
                <c:pt idx="263">
                  <c:v>52.784388</c:v>
                </c:pt>
                <c:pt idx="264">
                  <c:v>52.696546000000012</c:v>
                </c:pt>
                <c:pt idx="265">
                  <c:v>52.592114000000116</c:v>
                </c:pt>
                <c:pt idx="266">
                  <c:v>52.482246999999994</c:v>
                </c:pt>
                <c:pt idx="267">
                  <c:v>52.360377</c:v>
                </c:pt>
                <c:pt idx="268">
                  <c:v>52.243918000000093</c:v>
                </c:pt>
                <c:pt idx="269">
                  <c:v>52.089256000000006</c:v>
                </c:pt>
                <c:pt idx="270">
                  <c:v>51.946348</c:v>
                </c:pt>
                <c:pt idx="271">
                  <c:v>51.816596999999994</c:v>
                </c:pt>
                <c:pt idx="272">
                  <c:v>51.706398000000092</c:v>
                </c:pt>
                <c:pt idx="273">
                  <c:v>51.586754000000006</c:v>
                </c:pt>
                <c:pt idx="274">
                  <c:v>51.486832</c:v>
                </c:pt>
                <c:pt idx="275">
                  <c:v>51.372347000000005</c:v>
                </c:pt>
                <c:pt idx="276">
                  <c:v>51.244753000000003</c:v>
                </c:pt>
                <c:pt idx="277">
                  <c:v>51.109507000000001</c:v>
                </c:pt>
                <c:pt idx="278">
                  <c:v>50.991879999999995</c:v>
                </c:pt>
                <c:pt idx="279">
                  <c:v>50.857935999999995</c:v>
                </c:pt>
                <c:pt idx="280">
                  <c:v>50.718108000000093</c:v>
                </c:pt>
                <c:pt idx="281">
                  <c:v>50.557003999999999</c:v>
                </c:pt>
                <c:pt idx="282">
                  <c:v>50.375948000000001</c:v>
                </c:pt>
                <c:pt idx="283">
                  <c:v>50.154659999999993</c:v>
                </c:pt>
                <c:pt idx="284">
                  <c:v>49.921576000000002</c:v>
                </c:pt>
                <c:pt idx="285">
                  <c:v>49.705846000000001</c:v>
                </c:pt>
                <c:pt idx="286">
                  <c:v>49.497631000000005</c:v>
                </c:pt>
                <c:pt idx="287">
                  <c:v>49.273239000000011</c:v>
                </c:pt>
                <c:pt idx="288">
                  <c:v>49.039465</c:v>
                </c:pt>
                <c:pt idx="289">
                  <c:v>48.787751</c:v>
                </c:pt>
                <c:pt idx="290">
                  <c:v>48.517209999999999</c:v>
                </c:pt>
                <c:pt idx="291">
                  <c:v>48.229393000000108</c:v>
                </c:pt>
                <c:pt idx="292">
                  <c:v>47.957540999999999</c:v>
                </c:pt>
                <c:pt idx="293">
                  <c:v>47.693927000000002</c:v>
                </c:pt>
                <c:pt idx="294">
                  <c:v>47.431623999999999</c:v>
                </c:pt>
                <c:pt idx="295">
                  <c:v>47.141642999999995</c:v>
                </c:pt>
                <c:pt idx="296">
                  <c:v>46.841475999999993</c:v>
                </c:pt>
                <c:pt idx="297">
                  <c:v>46.542837000000006</c:v>
                </c:pt>
                <c:pt idx="298">
                  <c:v>46.273328000000063</c:v>
                </c:pt>
                <c:pt idx="299">
                  <c:v>46.001946000000004</c:v>
                </c:pt>
                <c:pt idx="300">
                  <c:v>45.745923000000012</c:v>
                </c:pt>
                <c:pt idx="301">
                  <c:v>45.479445999999996</c:v>
                </c:pt>
                <c:pt idx="302">
                  <c:v>45.215513000000108</c:v>
                </c:pt>
                <c:pt idx="303">
                  <c:v>44.966232000000012</c:v>
                </c:pt>
                <c:pt idx="304">
                  <c:v>44.731019000000003</c:v>
                </c:pt>
                <c:pt idx="305">
                  <c:v>44.501180999999995</c:v>
                </c:pt>
                <c:pt idx="306">
                  <c:v>44.281987999999998</c:v>
                </c:pt>
                <c:pt idx="307">
                  <c:v>44.025405000000013</c:v>
                </c:pt>
                <c:pt idx="308">
                  <c:v>43.742348000000092</c:v>
                </c:pt>
                <c:pt idx="309">
                  <c:v>43.409954000000006</c:v>
                </c:pt>
                <c:pt idx="310">
                  <c:v>43.051135000000002</c:v>
                </c:pt>
                <c:pt idx="311">
                  <c:v>42.657007999999998</c:v>
                </c:pt>
                <c:pt idx="312">
                  <c:v>42.240206000000001</c:v>
                </c:pt>
                <c:pt idx="313">
                  <c:v>41.787269999999999</c:v>
                </c:pt>
                <c:pt idx="314">
                  <c:v>41.320763000000007</c:v>
                </c:pt>
                <c:pt idx="315">
                  <c:v>40.810996999999993</c:v>
                </c:pt>
                <c:pt idx="316">
                  <c:v>40.291959000000013</c:v>
                </c:pt>
                <c:pt idx="317">
                  <c:v>39.7461750000001</c:v>
                </c:pt>
                <c:pt idx="318">
                  <c:v>39.201413000000002</c:v>
                </c:pt>
                <c:pt idx="319">
                  <c:v>38.646964000000004</c:v>
                </c:pt>
                <c:pt idx="320">
                  <c:v>38.122229000000011</c:v>
                </c:pt>
                <c:pt idx="321">
                  <c:v>37.614478999999996</c:v>
                </c:pt>
                <c:pt idx="322">
                  <c:v>37.143853</c:v>
                </c:pt>
                <c:pt idx="323">
                  <c:v>36.696339000000108</c:v>
                </c:pt>
                <c:pt idx="324">
                  <c:v>36.321684999999995</c:v>
                </c:pt>
                <c:pt idx="325">
                  <c:v>36.017939999999996</c:v>
                </c:pt>
                <c:pt idx="326">
                  <c:v>35.838431</c:v>
                </c:pt>
                <c:pt idx="327">
                  <c:v>35.760439000000012</c:v>
                </c:pt>
                <c:pt idx="328">
                  <c:v>35.792669000000011</c:v>
                </c:pt>
                <c:pt idx="329">
                  <c:v>35.879081999999997</c:v>
                </c:pt>
                <c:pt idx="330">
                  <c:v>35.986966999999993</c:v>
                </c:pt>
                <c:pt idx="331">
                  <c:v>36.069604000000005</c:v>
                </c:pt>
                <c:pt idx="332">
                  <c:v>36.137837000000005</c:v>
                </c:pt>
                <c:pt idx="333">
                  <c:v>36.182986</c:v>
                </c:pt>
                <c:pt idx="334">
                  <c:v>36.240456000000002</c:v>
                </c:pt>
                <c:pt idx="335">
                  <c:v>36.316447999999994</c:v>
                </c:pt>
                <c:pt idx="336">
                  <c:v>36.430133000000012</c:v>
                </c:pt>
                <c:pt idx="337">
                  <c:v>36.537022</c:v>
                </c:pt>
                <c:pt idx="338">
                  <c:v>36.644262999999995</c:v>
                </c:pt>
                <c:pt idx="339">
                  <c:v>36.743367000000006</c:v>
                </c:pt>
                <c:pt idx="340">
                  <c:v>36.838956000000003</c:v>
                </c:pt>
                <c:pt idx="341">
                  <c:v>36.916706000000005</c:v>
                </c:pt>
                <c:pt idx="342">
                  <c:v>36.979873999999995</c:v>
                </c:pt>
                <c:pt idx="343">
                  <c:v>36.993320000000011</c:v>
                </c:pt>
                <c:pt idx="344">
                  <c:v>36.968935000000108</c:v>
                </c:pt>
                <c:pt idx="345">
                  <c:v>36.895769000000001</c:v>
                </c:pt>
                <c:pt idx="346">
                  <c:v>36.816978999999996</c:v>
                </c:pt>
                <c:pt idx="347">
                  <c:v>36.733482000000002</c:v>
                </c:pt>
                <c:pt idx="348">
                  <c:v>36.657839999999993</c:v>
                </c:pt>
                <c:pt idx="349">
                  <c:v>36.586447999999997</c:v>
                </c:pt>
                <c:pt idx="350">
                  <c:v>36.548299</c:v>
                </c:pt>
                <c:pt idx="351">
                  <c:v>36.539513000000063</c:v>
                </c:pt>
                <c:pt idx="352">
                  <c:v>36.578186000000002</c:v>
                </c:pt>
                <c:pt idx="353">
                  <c:v>36.665347000000011</c:v>
                </c:pt>
                <c:pt idx="354">
                  <c:v>36.814423999999974</c:v>
                </c:pt>
                <c:pt idx="355">
                  <c:v>36.988553000000003</c:v>
                </c:pt>
                <c:pt idx="356">
                  <c:v>37.188795000000013</c:v>
                </c:pt>
                <c:pt idx="357">
                  <c:v>37.367925</c:v>
                </c:pt>
                <c:pt idx="358">
                  <c:v>37.559702000000001</c:v>
                </c:pt>
                <c:pt idx="359">
                  <c:v>37.751403999999994</c:v>
                </c:pt>
                <c:pt idx="360">
                  <c:v>37.965935000000108</c:v>
                </c:pt>
                <c:pt idx="361">
                  <c:v>38.179452000000012</c:v>
                </c:pt>
                <c:pt idx="362">
                  <c:v>38.412508000000003</c:v>
                </c:pt>
                <c:pt idx="363">
                  <c:v>38.604309000000001</c:v>
                </c:pt>
                <c:pt idx="364">
                  <c:v>38.793214000000013</c:v>
                </c:pt>
                <c:pt idx="365">
                  <c:v>38.923190000000012</c:v>
                </c:pt>
                <c:pt idx="366">
                  <c:v>39.011761999999997</c:v>
                </c:pt>
                <c:pt idx="367">
                  <c:v>39.036486000000004</c:v>
                </c:pt>
                <c:pt idx="368">
                  <c:v>39.031006999999995</c:v>
                </c:pt>
                <c:pt idx="369">
                  <c:v>38.943333000000003</c:v>
                </c:pt>
                <c:pt idx="370">
                  <c:v>38.787309</c:v>
                </c:pt>
                <c:pt idx="371">
                  <c:v>38.535002000000013</c:v>
                </c:pt>
                <c:pt idx="372">
                  <c:v>38.231786</c:v>
                </c:pt>
                <c:pt idx="373">
                  <c:v>37.873980999999993</c:v>
                </c:pt>
                <c:pt idx="374">
                  <c:v>37.522375000000125</c:v>
                </c:pt>
                <c:pt idx="375">
                  <c:v>37.199929000000012</c:v>
                </c:pt>
                <c:pt idx="376">
                  <c:v>36.965979000000011</c:v>
                </c:pt>
                <c:pt idx="377">
                  <c:v>36.823253000000001</c:v>
                </c:pt>
                <c:pt idx="378">
                  <c:v>36.827068999999995</c:v>
                </c:pt>
                <c:pt idx="379">
                  <c:v>36.905745000000003</c:v>
                </c:pt>
                <c:pt idx="380">
                  <c:v>37.039349000000001</c:v>
                </c:pt>
                <c:pt idx="381">
                  <c:v>37.172166000000011</c:v>
                </c:pt>
                <c:pt idx="382">
                  <c:v>37.285888</c:v>
                </c:pt>
                <c:pt idx="383">
                  <c:v>37.343158000000003</c:v>
                </c:pt>
                <c:pt idx="384">
                  <c:v>37.391728000000001</c:v>
                </c:pt>
                <c:pt idx="385">
                  <c:v>37.463866999999993</c:v>
                </c:pt>
                <c:pt idx="386">
                  <c:v>37.598112000000185</c:v>
                </c:pt>
                <c:pt idx="387">
                  <c:v>37.759611</c:v>
                </c:pt>
                <c:pt idx="388">
                  <c:v>37.948879000000005</c:v>
                </c:pt>
                <c:pt idx="389">
                  <c:v>38.102404</c:v>
                </c:pt>
                <c:pt idx="390">
                  <c:v>38.226416000000093</c:v>
                </c:pt>
                <c:pt idx="391">
                  <c:v>38.297842000000003</c:v>
                </c:pt>
                <c:pt idx="392">
                  <c:v>38.363974000000006</c:v>
                </c:pt>
                <c:pt idx="393">
                  <c:v>38.425560000000011</c:v>
                </c:pt>
                <c:pt idx="394">
                  <c:v>38.538332000000139</c:v>
                </c:pt>
                <c:pt idx="395">
                  <c:v>38.675312000000154</c:v>
                </c:pt>
                <c:pt idx="396">
                  <c:v>38.842759000000001</c:v>
                </c:pt>
                <c:pt idx="397">
                  <c:v>39.001653000000005</c:v>
                </c:pt>
                <c:pt idx="398">
                  <c:v>39.151472999999996</c:v>
                </c:pt>
                <c:pt idx="399">
                  <c:v>39.260875000000013</c:v>
                </c:pt>
                <c:pt idx="400">
                  <c:v>39.341028999999999</c:v>
                </c:pt>
                <c:pt idx="401">
                  <c:v>39.361233000000006</c:v>
                </c:pt>
                <c:pt idx="402">
                  <c:v>39.341242999999999</c:v>
                </c:pt>
                <c:pt idx="403">
                  <c:v>39.274713000000013</c:v>
                </c:pt>
                <c:pt idx="404">
                  <c:v>39.170520000000003</c:v>
                </c:pt>
                <c:pt idx="405">
                  <c:v>39.014268999999999</c:v>
                </c:pt>
                <c:pt idx="406">
                  <c:v>38.831596000000005</c:v>
                </c:pt>
                <c:pt idx="407">
                  <c:v>38.610771</c:v>
                </c:pt>
                <c:pt idx="408">
                  <c:v>38.398352000000123</c:v>
                </c:pt>
                <c:pt idx="409">
                  <c:v>38.180271000000005</c:v>
                </c:pt>
                <c:pt idx="410">
                  <c:v>37.972811</c:v>
                </c:pt>
                <c:pt idx="411">
                  <c:v>37.743228000000002</c:v>
                </c:pt>
                <c:pt idx="412">
                  <c:v>37.505804000000005</c:v>
                </c:pt>
                <c:pt idx="413">
                  <c:v>37.227751000000012</c:v>
                </c:pt>
                <c:pt idx="414">
                  <c:v>36.939201000000004</c:v>
                </c:pt>
                <c:pt idx="415">
                  <c:v>36.602073000000011</c:v>
                </c:pt>
                <c:pt idx="416">
                  <c:v>36.244934000000001</c:v>
                </c:pt>
                <c:pt idx="417">
                  <c:v>35.853516000000006</c:v>
                </c:pt>
                <c:pt idx="418">
                  <c:v>35.472311000000012</c:v>
                </c:pt>
                <c:pt idx="419">
                  <c:v>35.083321000000005</c:v>
                </c:pt>
                <c:pt idx="420">
                  <c:v>34.735650000000092</c:v>
                </c:pt>
                <c:pt idx="421">
                  <c:v>34.409762000000001</c:v>
                </c:pt>
                <c:pt idx="422">
                  <c:v>34.142485000000001</c:v>
                </c:pt>
                <c:pt idx="423">
                  <c:v>33.909642999999996</c:v>
                </c:pt>
                <c:pt idx="424">
                  <c:v>33.742332000000154</c:v>
                </c:pt>
                <c:pt idx="425">
                  <c:v>33.608463</c:v>
                </c:pt>
                <c:pt idx="426">
                  <c:v>33.528348000000108</c:v>
                </c:pt>
                <c:pt idx="427">
                  <c:v>33.456541999999999</c:v>
                </c:pt>
                <c:pt idx="428">
                  <c:v>33.438909000000002</c:v>
                </c:pt>
                <c:pt idx="429">
                  <c:v>33.462126000000012</c:v>
                </c:pt>
                <c:pt idx="430">
                  <c:v>33.537873999999995</c:v>
                </c:pt>
                <c:pt idx="431">
                  <c:v>33.642285000000001</c:v>
                </c:pt>
                <c:pt idx="432">
                  <c:v>33.777193000000011</c:v>
                </c:pt>
                <c:pt idx="433">
                  <c:v>33.893366</c:v>
                </c:pt>
                <c:pt idx="434">
                  <c:v>34.007772000000003</c:v>
                </c:pt>
                <c:pt idx="435">
                  <c:v>34.093778000000093</c:v>
                </c:pt>
                <c:pt idx="436">
                  <c:v>34.177843999999993</c:v>
                </c:pt>
                <c:pt idx="437">
                  <c:v>34.227889000000005</c:v>
                </c:pt>
                <c:pt idx="438">
                  <c:v>34.274172000000092</c:v>
                </c:pt>
                <c:pt idx="439">
                  <c:v>34.291705000000093</c:v>
                </c:pt>
                <c:pt idx="440">
                  <c:v>34.285834000000001</c:v>
                </c:pt>
                <c:pt idx="441">
                  <c:v>34.228146000000116</c:v>
                </c:pt>
                <c:pt idx="442">
                  <c:v>34.146082</c:v>
                </c:pt>
                <c:pt idx="443">
                  <c:v>34.031403000000005</c:v>
                </c:pt>
                <c:pt idx="444">
                  <c:v>33.902623000000006</c:v>
                </c:pt>
                <c:pt idx="445">
                  <c:v>33.735809000000003</c:v>
                </c:pt>
                <c:pt idx="446">
                  <c:v>33.570915000000063</c:v>
                </c:pt>
                <c:pt idx="447">
                  <c:v>33.435306000000011</c:v>
                </c:pt>
                <c:pt idx="448">
                  <c:v>33.351380999999975</c:v>
                </c:pt>
                <c:pt idx="449">
                  <c:v>33.313623999999997</c:v>
                </c:pt>
                <c:pt idx="450">
                  <c:v>33.361290999999994</c:v>
                </c:pt>
                <c:pt idx="451">
                  <c:v>33.467536000000003</c:v>
                </c:pt>
                <c:pt idx="452">
                  <c:v>33.668473000000013</c:v>
                </c:pt>
                <c:pt idx="453">
                  <c:v>33.944499999999998</c:v>
                </c:pt>
                <c:pt idx="454">
                  <c:v>34.272268000000011</c:v>
                </c:pt>
                <c:pt idx="455">
                  <c:v>34.611354000000006</c:v>
                </c:pt>
                <c:pt idx="456">
                  <c:v>34.981862999999997</c:v>
                </c:pt>
                <c:pt idx="457">
                  <c:v>35.357251999999995</c:v>
                </c:pt>
                <c:pt idx="458">
                  <c:v>35.7347180000001</c:v>
                </c:pt>
                <c:pt idx="459">
                  <c:v>36.080681999999996</c:v>
                </c:pt>
                <c:pt idx="460">
                  <c:v>36.415185000000001</c:v>
                </c:pt>
                <c:pt idx="461">
                  <c:v>36.744066999999994</c:v>
                </c:pt>
                <c:pt idx="462">
                  <c:v>37.079831000000006</c:v>
                </c:pt>
                <c:pt idx="463">
                  <c:v>37.378933000000011</c:v>
                </c:pt>
                <c:pt idx="464">
                  <c:v>37.659792000000003</c:v>
                </c:pt>
                <c:pt idx="465">
                  <c:v>37.901544999999999</c:v>
                </c:pt>
                <c:pt idx="466">
                  <c:v>38.123643000000001</c:v>
                </c:pt>
                <c:pt idx="467">
                  <c:v>38.307759000000004</c:v>
                </c:pt>
                <c:pt idx="468">
                  <c:v>38.489833999999995</c:v>
                </c:pt>
                <c:pt idx="469">
                  <c:v>38.648989</c:v>
                </c:pt>
                <c:pt idx="470">
                  <c:v>38.786840000000005</c:v>
                </c:pt>
                <c:pt idx="471">
                  <c:v>38.885795000000002</c:v>
                </c:pt>
                <c:pt idx="472">
                  <c:v>38.974192000000002</c:v>
                </c:pt>
                <c:pt idx="473">
                  <c:v>39.004200999999995</c:v>
                </c:pt>
                <c:pt idx="474">
                  <c:v>39.055223000000005</c:v>
                </c:pt>
                <c:pt idx="475">
                  <c:v>39.092614000000012</c:v>
                </c:pt>
                <c:pt idx="476">
                  <c:v>39.088409000000006</c:v>
                </c:pt>
                <c:pt idx="477">
                  <c:v>39.110839999999996</c:v>
                </c:pt>
                <c:pt idx="478">
                  <c:v>39.183705000000003</c:v>
                </c:pt>
                <c:pt idx="479">
                  <c:v>39.194380000000002</c:v>
                </c:pt>
                <c:pt idx="480">
                  <c:v>39.194737000000003</c:v>
                </c:pt>
                <c:pt idx="481">
                  <c:v>39.189523000000001</c:v>
                </c:pt>
                <c:pt idx="482">
                  <c:v>39.214940000000006</c:v>
                </c:pt>
                <c:pt idx="483">
                  <c:v>39.259136000000012</c:v>
                </c:pt>
                <c:pt idx="484">
                  <c:v>39.327096000000004</c:v>
                </c:pt>
                <c:pt idx="485">
                  <c:v>39.355900999999996</c:v>
                </c:pt>
                <c:pt idx="486">
                  <c:v>39.335884999999998</c:v>
                </c:pt>
                <c:pt idx="487">
                  <c:v>39.308919000000003</c:v>
                </c:pt>
                <c:pt idx="488">
                  <c:v>39.513436999999996</c:v>
                </c:pt>
                <c:pt idx="489">
                  <c:v>39.753135000000093</c:v>
                </c:pt>
                <c:pt idx="490">
                  <c:v>39.878630000000001</c:v>
                </c:pt>
                <c:pt idx="491">
                  <c:v>39.941896999999997</c:v>
                </c:pt>
                <c:pt idx="492">
                  <c:v>39.987588999999993</c:v>
                </c:pt>
                <c:pt idx="493">
                  <c:v>40.033795000000012</c:v>
                </c:pt>
                <c:pt idx="494">
                  <c:v>40.060234000000001</c:v>
                </c:pt>
                <c:pt idx="495">
                  <c:v>40.023370000000092</c:v>
                </c:pt>
                <c:pt idx="496">
                  <c:v>40.012579000000002</c:v>
                </c:pt>
                <c:pt idx="497">
                  <c:v>39.962058000000013</c:v>
                </c:pt>
                <c:pt idx="498">
                  <c:v>39.805364000000004</c:v>
                </c:pt>
                <c:pt idx="499">
                  <c:v>39.598273000000013</c:v>
                </c:pt>
                <c:pt idx="500">
                  <c:v>39.617096000000004</c:v>
                </c:pt>
                <c:pt idx="501">
                  <c:v>39.642628000000002</c:v>
                </c:pt>
                <c:pt idx="502">
                  <c:v>39.547591000000004</c:v>
                </c:pt>
                <c:pt idx="503">
                  <c:v>39.482719000000003</c:v>
                </c:pt>
                <c:pt idx="504">
                  <c:v>39.393325000000011</c:v>
                </c:pt>
                <c:pt idx="505">
                  <c:v>39.193114000000108</c:v>
                </c:pt>
                <c:pt idx="506">
                  <c:v>39.210661999999999</c:v>
                </c:pt>
                <c:pt idx="507">
                  <c:v>39.310838999999994</c:v>
                </c:pt>
                <c:pt idx="508">
                  <c:v>39.427386000000006</c:v>
                </c:pt>
                <c:pt idx="509">
                  <c:v>39.684321000000004</c:v>
                </c:pt>
                <c:pt idx="510">
                  <c:v>40.021174000000002</c:v>
                </c:pt>
                <c:pt idx="511">
                  <c:v>39.985078000000001</c:v>
                </c:pt>
                <c:pt idx="512">
                  <c:v>39.697710000000093</c:v>
                </c:pt>
                <c:pt idx="513">
                  <c:v>39.726212000000125</c:v>
                </c:pt>
                <c:pt idx="514">
                  <c:v>39.849506999999996</c:v>
                </c:pt>
                <c:pt idx="515">
                  <c:v>39.813962999999994</c:v>
                </c:pt>
                <c:pt idx="516">
                  <c:v>39.753584000000004</c:v>
                </c:pt>
                <c:pt idx="517">
                  <c:v>39.823971</c:v>
                </c:pt>
                <c:pt idx="518">
                  <c:v>39.914102</c:v>
                </c:pt>
                <c:pt idx="519">
                  <c:v>40.080762</c:v>
                </c:pt>
                <c:pt idx="520">
                  <c:v>40.094511000000011</c:v>
                </c:pt>
                <c:pt idx="521">
                  <c:v>39.949669999999998</c:v>
                </c:pt>
                <c:pt idx="522">
                  <c:v>39.922553000000093</c:v>
                </c:pt>
                <c:pt idx="523">
                  <c:v>39.858725</c:v>
                </c:pt>
                <c:pt idx="524">
                  <c:v>39.686743</c:v>
                </c:pt>
                <c:pt idx="525">
                  <c:v>39.5032</c:v>
                </c:pt>
                <c:pt idx="526">
                  <c:v>39.310662999999998</c:v>
                </c:pt>
                <c:pt idx="527">
                  <c:v>38.970623999999994</c:v>
                </c:pt>
                <c:pt idx="528">
                  <c:v>38.615478000000003</c:v>
                </c:pt>
                <c:pt idx="529">
                  <c:v>38.637234000000007</c:v>
                </c:pt>
                <c:pt idx="530">
                  <c:v>38.778363000000013</c:v>
                </c:pt>
                <c:pt idx="531">
                  <c:v>38.850596999999993</c:v>
                </c:pt>
                <c:pt idx="532">
                  <c:v>39.131239000000001</c:v>
                </c:pt>
                <c:pt idx="533">
                  <c:v>39.320562000000002</c:v>
                </c:pt>
                <c:pt idx="534">
                  <c:v>39.485242</c:v>
                </c:pt>
                <c:pt idx="535">
                  <c:v>39.770951000000011</c:v>
                </c:pt>
                <c:pt idx="536">
                  <c:v>39.955785999999996</c:v>
                </c:pt>
                <c:pt idx="537">
                  <c:v>39.968587000000007</c:v>
                </c:pt>
                <c:pt idx="538">
                  <c:v>40.190723000000013</c:v>
                </c:pt>
                <c:pt idx="539">
                  <c:v>40.446854999999999</c:v>
                </c:pt>
                <c:pt idx="540">
                  <c:v>40.465231000000003</c:v>
                </c:pt>
                <c:pt idx="541">
                  <c:v>40.279072000000063</c:v>
                </c:pt>
                <c:pt idx="542">
                  <c:v>39.911783999999997</c:v>
                </c:pt>
                <c:pt idx="543">
                  <c:v>39.3931350000001</c:v>
                </c:pt>
                <c:pt idx="544">
                  <c:v>38.973078000000001</c:v>
                </c:pt>
                <c:pt idx="545">
                  <c:v>38.755015000000093</c:v>
                </c:pt>
                <c:pt idx="546">
                  <c:v>38.501788999999995</c:v>
                </c:pt>
                <c:pt idx="547">
                  <c:v>38.179615000000013</c:v>
                </c:pt>
                <c:pt idx="548">
                  <c:v>37.862232000000013</c:v>
                </c:pt>
                <c:pt idx="549">
                  <c:v>38.351431999999996</c:v>
                </c:pt>
                <c:pt idx="550">
                  <c:v>38.890223000000006</c:v>
                </c:pt>
                <c:pt idx="551">
                  <c:v>39.048490000000001</c:v>
                </c:pt>
                <c:pt idx="552">
                  <c:v>39.105119000000109</c:v>
                </c:pt>
                <c:pt idx="553">
                  <c:v>39.660232000000093</c:v>
                </c:pt>
                <c:pt idx="554">
                  <c:v>40.356583999999998</c:v>
                </c:pt>
                <c:pt idx="555">
                  <c:v>40.921562000000002</c:v>
                </c:pt>
                <c:pt idx="556">
                  <c:v>41.623404000000001</c:v>
                </c:pt>
                <c:pt idx="557">
                  <c:v>43.056828999999993</c:v>
                </c:pt>
                <c:pt idx="558">
                  <c:v>44.192339000000146</c:v>
                </c:pt>
                <c:pt idx="559">
                  <c:v>45.086023999999995</c:v>
                </c:pt>
                <c:pt idx="560">
                  <c:v>45.469166000000001</c:v>
                </c:pt>
                <c:pt idx="561">
                  <c:v>45.599395000000108</c:v>
                </c:pt>
                <c:pt idx="562">
                  <c:v>45.565036000000013</c:v>
                </c:pt>
                <c:pt idx="563">
                  <c:v>45.172727000000002</c:v>
                </c:pt>
                <c:pt idx="564">
                  <c:v>44.429232000000013</c:v>
                </c:pt>
                <c:pt idx="565">
                  <c:v>43.615137000000011</c:v>
                </c:pt>
                <c:pt idx="566">
                  <c:v>43.119229000000004</c:v>
                </c:pt>
                <c:pt idx="567">
                  <c:v>42.627403000000001</c:v>
                </c:pt>
                <c:pt idx="568">
                  <c:v>41.689977000000006</c:v>
                </c:pt>
                <c:pt idx="569">
                  <c:v>40.428487000000004</c:v>
                </c:pt>
                <c:pt idx="570">
                  <c:v>39.521896000000005</c:v>
                </c:pt>
                <c:pt idx="571">
                  <c:v>38.738200000000013</c:v>
                </c:pt>
                <c:pt idx="572">
                  <c:v>37.851735999999995</c:v>
                </c:pt>
                <c:pt idx="573">
                  <c:v>36.796149000000092</c:v>
                </c:pt>
                <c:pt idx="574">
                  <c:v>35.31053</c:v>
                </c:pt>
                <c:pt idx="575">
                  <c:v>34.919346000000004</c:v>
                </c:pt>
                <c:pt idx="576">
                  <c:v>35.026484000000004</c:v>
                </c:pt>
                <c:pt idx="577">
                  <c:v>35.002754000000003</c:v>
                </c:pt>
                <c:pt idx="578">
                  <c:v>34.898626</c:v>
                </c:pt>
                <c:pt idx="579">
                  <c:v>34.928677</c:v>
                </c:pt>
                <c:pt idx="580">
                  <c:v>35.413319000000001</c:v>
                </c:pt>
                <c:pt idx="581">
                  <c:v>35.610486999999999</c:v>
                </c:pt>
                <c:pt idx="582">
                  <c:v>36.119209000000005</c:v>
                </c:pt>
                <c:pt idx="583">
                  <c:v>36.489787999999997</c:v>
                </c:pt>
                <c:pt idx="584">
                  <c:v>36.643240000000006</c:v>
                </c:pt>
                <c:pt idx="585">
                  <c:v>36.798687000000001</c:v>
                </c:pt>
                <c:pt idx="586">
                  <c:v>36.853181999999997</c:v>
                </c:pt>
                <c:pt idx="587">
                  <c:v>36.591818000000011</c:v>
                </c:pt>
                <c:pt idx="588">
                  <c:v>36.424333000000011</c:v>
                </c:pt>
                <c:pt idx="589">
                  <c:v>36.432489000000004</c:v>
                </c:pt>
                <c:pt idx="590">
                  <c:v>36.110983999999995</c:v>
                </c:pt>
                <c:pt idx="591">
                  <c:v>35.472483000000004</c:v>
                </c:pt>
                <c:pt idx="592">
                  <c:v>35.561461999999999</c:v>
                </c:pt>
                <c:pt idx="593">
                  <c:v>35.921539000000003</c:v>
                </c:pt>
                <c:pt idx="594">
                  <c:v>36.394659000000004</c:v>
                </c:pt>
                <c:pt idx="595">
                  <c:v>36.694231000000002</c:v>
                </c:pt>
                <c:pt idx="596">
                  <c:v>36.776874000000007</c:v>
                </c:pt>
                <c:pt idx="597">
                  <c:v>36.989259000000004</c:v>
                </c:pt>
                <c:pt idx="598">
                  <c:v>37.120904000000003</c:v>
                </c:pt>
                <c:pt idx="599">
                  <c:v>37.158678000000002</c:v>
                </c:pt>
                <c:pt idx="600">
                  <c:v>37.017851999999998</c:v>
                </c:pt>
                <c:pt idx="601">
                  <c:v>37.074772000000003</c:v>
                </c:pt>
                <c:pt idx="602">
                  <c:v>38.229454000000011</c:v>
                </c:pt>
                <c:pt idx="603">
                  <c:v>38.459834999999998</c:v>
                </c:pt>
                <c:pt idx="604">
                  <c:v>38.566223000000001</c:v>
                </c:pt>
                <c:pt idx="605">
                  <c:v>38.568824000000006</c:v>
                </c:pt>
                <c:pt idx="606">
                  <c:v>38.369838000000001</c:v>
                </c:pt>
                <c:pt idx="607">
                  <c:v>38.283559000000011</c:v>
                </c:pt>
                <c:pt idx="608">
                  <c:v>38.211676000000004</c:v>
                </c:pt>
                <c:pt idx="609">
                  <c:v>37.750585000000001</c:v>
                </c:pt>
                <c:pt idx="610">
                  <c:v>37.144046999999993</c:v>
                </c:pt>
                <c:pt idx="611">
                  <c:v>36.772849000000001</c:v>
                </c:pt>
                <c:pt idx="612">
                  <c:v>36.426222000000003</c:v>
                </c:pt>
                <c:pt idx="613">
                  <c:v>35.824830999999996</c:v>
                </c:pt>
                <c:pt idx="614">
                  <c:v>35.200097</c:v>
                </c:pt>
                <c:pt idx="615">
                  <c:v>34.528894000000001</c:v>
                </c:pt>
                <c:pt idx="616">
                  <c:v>33.883739000000006</c:v>
                </c:pt>
                <c:pt idx="617">
                  <c:v>33.188021000000006</c:v>
                </c:pt>
                <c:pt idx="618">
                  <c:v>32.579216000000002</c:v>
                </c:pt>
                <c:pt idx="619">
                  <c:v>31.960377999999949</c:v>
                </c:pt>
                <c:pt idx="620">
                  <c:v>31.476800999999988</c:v>
                </c:pt>
                <c:pt idx="621">
                  <c:v>31.035693999999989</c:v>
                </c:pt>
                <c:pt idx="622">
                  <c:v>30.648914999999999</c:v>
                </c:pt>
                <c:pt idx="623">
                  <c:v>30.170178000000035</c:v>
                </c:pt>
                <c:pt idx="624">
                  <c:v>29.765975999999988</c:v>
                </c:pt>
                <c:pt idx="625">
                  <c:v>29.334775000000054</c:v>
                </c:pt>
                <c:pt idx="626">
                  <c:v>28.935202999999941</c:v>
                </c:pt>
                <c:pt idx="627">
                  <c:v>28.505414999999989</c:v>
                </c:pt>
                <c:pt idx="628">
                  <c:v>28.209515</c:v>
                </c:pt>
                <c:pt idx="629">
                  <c:v>27.818125999999999</c:v>
                </c:pt>
                <c:pt idx="630">
                  <c:v>27.394998000000058</c:v>
                </c:pt>
                <c:pt idx="631">
                  <c:v>26.920559999999945</c:v>
                </c:pt>
                <c:pt idx="632">
                  <c:v>26.644803000000035</c:v>
                </c:pt>
                <c:pt idx="633">
                  <c:v>26.159068000000058</c:v>
                </c:pt>
                <c:pt idx="634">
                  <c:v>25.593968000000054</c:v>
                </c:pt>
                <c:pt idx="635">
                  <c:v>25.063001999999987</c:v>
                </c:pt>
                <c:pt idx="636">
                  <c:v>24.744910000000001</c:v>
                </c:pt>
                <c:pt idx="637">
                  <c:v>24.396767000000001</c:v>
                </c:pt>
                <c:pt idx="638">
                  <c:v>24.220081999999987</c:v>
                </c:pt>
                <c:pt idx="639">
                  <c:v>23.931528999999987</c:v>
                </c:pt>
                <c:pt idx="640">
                  <c:v>23.656816000000031</c:v>
                </c:pt>
                <c:pt idx="641">
                  <c:v>23.535761000000001</c:v>
                </c:pt>
                <c:pt idx="642">
                  <c:v>23.757149999999989</c:v>
                </c:pt>
                <c:pt idx="643">
                  <c:v>23.735711999999989</c:v>
                </c:pt>
                <c:pt idx="644">
                  <c:v>23.654846000000031</c:v>
                </c:pt>
                <c:pt idx="645">
                  <c:v>23.377663999999999</c:v>
                </c:pt>
                <c:pt idx="646">
                  <c:v>23.101971000000077</c:v>
                </c:pt>
                <c:pt idx="647">
                  <c:v>23.049140999999949</c:v>
                </c:pt>
                <c:pt idx="648">
                  <c:v>23.162465999999988</c:v>
                </c:pt>
                <c:pt idx="649">
                  <c:v>22.901344000000002</c:v>
                </c:pt>
                <c:pt idx="650">
                  <c:v>23.126363000000001</c:v>
                </c:pt>
                <c:pt idx="651">
                  <c:v>23.533929000000001</c:v>
                </c:pt>
                <c:pt idx="652">
                  <c:v>23.736608</c:v>
                </c:pt>
                <c:pt idx="653">
                  <c:v>23.848082999999949</c:v>
                </c:pt>
                <c:pt idx="654">
                  <c:v>23.977734999999953</c:v>
                </c:pt>
                <c:pt idx="655">
                  <c:v>24.280361999999986</c:v>
                </c:pt>
                <c:pt idx="656">
                  <c:v>24.691047000000001</c:v>
                </c:pt>
                <c:pt idx="657">
                  <c:v>24.785482999999903</c:v>
                </c:pt>
                <c:pt idx="658">
                  <c:v>25.014836000000031</c:v>
                </c:pt>
                <c:pt idx="659">
                  <c:v>25.534922000000005</c:v>
                </c:pt>
                <c:pt idx="660">
                  <c:v>25.965479999999907</c:v>
                </c:pt>
                <c:pt idx="661">
                  <c:v>26.327252000000001</c:v>
                </c:pt>
                <c:pt idx="662">
                  <c:v>27.001754999999999</c:v>
                </c:pt>
                <c:pt idx="663">
                  <c:v>27.289629999999903</c:v>
                </c:pt>
                <c:pt idx="664">
                  <c:v>27.550108000000005</c:v>
                </c:pt>
                <c:pt idx="665">
                  <c:v>27.631589000000005</c:v>
                </c:pt>
                <c:pt idx="666">
                  <c:v>28.214024999999999</c:v>
                </c:pt>
                <c:pt idx="667">
                  <c:v>29.021733999999949</c:v>
                </c:pt>
                <c:pt idx="668">
                  <c:v>29.365828</c:v>
                </c:pt>
                <c:pt idx="669">
                  <c:v>29.796026999999949</c:v>
                </c:pt>
                <c:pt idx="670">
                  <c:v>30.185465000000001</c:v>
                </c:pt>
                <c:pt idx="671">
                  <c:v>30.233906000000001</c:v>
                </c:pt>
                <c:pt idx="672">
                  <c:v>30.37743</c:v>
                </c:pt>
                <c:pt idx="673">
                  <c:v>30.506338999999986</c:v>
                </c:pt>
                <c:pt idx="674">
                  <c:v>30.797637999999989</c:v>
                </c:pt>
                <c:pt idx="675">
                  <c:v>31.312947000000001</c:v>
                </c:pt>
                <c:pt idx="676">
                  <c:v>31.329086</c:v>
                </c:pt>
                <c:pt idx="677">
                  <c:v>31.347099</c:v>
                </c:pt>
                <c:pt idx="678">
                  <c:v>31.566791999999989</c:v>
                </c:pt>
                <c:pt idx="679">
                  <c:v>31.623282</c:v>
                </c:pt>
                <c:pt idx="680">
                  <c:v>31.6</c:v>
                </c:pt>
                <c:pt idx="681">
                  <c:v>31.400980000000001</c:v>
                </c:pt>
                <c:pt idx="682">
                  <c:v>31.157101999999998</c:v>
                </c:pt>
                <c:pt idx="683">
                  <c:v>31.114115000000066</c:v>
                </c:pt>
                <c:pt idx="684">
                  <c:v>31.648904000000005</c:v>
                </c:pt>
                <c:pt idx="685">
                  <c:v>31.889755999999988</c:v>
                </c:pt>
                <c:pt idx="686">
                  <c:v>32.074260999999993</c:v>
                </c:pt>
                <c:pt idx="687">
                  <c:v>32.329737000000002</c:v>
                </c:pt>
                <c:pt idx="688">
                  <c:v>32.6009120000001</c:v>
                </c:pt>
                <c:pt idx="689">
                  <c:v>32.769687000000005</c:v>
                </c:pt>
                <c:pt idx="690">
                  <c:v>33.016063999999993</c:v>
                </c:pt>
                <c:pt idx="691">
                  <c:v>33.179209</c:v>
                </c:pt>
                <c:pt idx="692">
                  <c:v>34.072754000000003</c:v>
                </c:pt>
                <c:pt idx="693">
                  <c:v>34.888832000000001</c:v>
                </c:pt>
                <c:pt idx="694">
                  <c:v>35.342215000000003</c:v>
                </c:pt>
                <c:pt idx="695">
                  <c:v>36.113489999999999</c:v>
                </c:pt>
                <c:pt idx="696">
                  <c:v>36.916668999999999</c:v>
                </c:pt>
                <c:pt idx="697">
                  <c:v>37.644174</c:v>
                </c:pt>
                <c:pt idx="698">
                  <c:v>38.390880999999993</c:v>
                </c:pt>
                <c:pt idx="699">
                  <c:v>39.042974000000001</c:v>
                </c:pt>
                <c:pt idx="700">
                  <c:v>40.060222000000003</c:v>
                </c:pt>
                <c:pt idx="701">
                  <c:v>41.334619000000004</c:v>
                </c:pt>
                <c:pt idx="702">
                  <c:v>42.33925</c:v>
                </c:pt>
                <c:pt idx="703">
                  <c:v>43.013949000000004</c:v>
                </c:pt>
                <c:pt idx="704">
                  <c:v>43.958448999999995</c:v>
                </c:pt>
                <c:pt idx="705">
                  <c:v>44.679641000000004</c:v>
                </c:pt>
                <c:pt idx="706">
                  <c:v>45.438230000000011</c:v>
                </c:pt>
                <c:pt idx="707">
                  <c:v>46.428867000000004</c:v>
                </c:pt>
                <c:pt idx="708">
                  <c:v>47.113785</c:v>
                </c:pt>
                <c:pt idx="709">
                  <c:v>47.641797000000004</c:v>
                </c:pt>
                <c:pt idx="710">
                  <c:v>48.196420000000003</c:v>
                </c:pt>
                <c:pt idx="711">
                  <c:v>48.577914</c:v>
                </c:pt>
                <c:pt idx="712">
                  <c:v>49.576531000000003</c:v>
                </c:pt>
                <c:pt idx="713">
                  <c:v>50.545396000000011</c:v>
                </c:pt>
                <c:pt idx="714">
                  <c:v>51.322129000000011</c:v>
                </c:pt>
                <c:pt idx="715">
                  <c:v>51.930457000000004</c:v>
                </c:pt>
                <c:pt idx="716">
                  <c:v>52.652080999999995</c:v>
                </c:pt>
                <c:pt idx="717">
                  <c:v>53.410759000000006</c:v>
                </c:pt>
                <c:pt idx="718">
                  <c:v>54.122424000000002</c:v>
                </c:pt>
                <c:pt idx="719">
                  <c:v>54.871458999999994</c:v>
                </c:pt>
                <c:pt idx="720">
                  <c:v>55.407589999999999</c:v>
                </c:pt>
                <c:pt idx="721">
                  <c:v>55.693449000000001</c:v>
                </c:pt>
                <c:pt idx="722">
                  <c:v>56.331427999999995</c:v>
                </c:pt>
                <c:pt idx="723">
                  <c:v>57.203810000000011</c:v>
                </c:pt>
                <c:pt idx="724">
                  <c:v>57.847120000000004</c:v>
                </c:pt>
                <c:pt idx="725">
                  <c:v>58.375908000000003</c:v>
                </c:pt>
                <c:pt idx="726">
                  <c:v>58.882119000000003</c:v>
                </c:pt>
                <c:pt idx="727">
                  <c:v>59.535893000000002</c:v>
                </c:pt>
                <c:pt idx="728">
                  <c:v>60.189996000000001</c:v>
                </c:pt>
                <c:pt idx="729">
                  <c:v>60.664529000000002</c:v>
                </c:pt>
                <c:pt idx="730">
                  <c:v>61.030188000000003</c:v>
                </c:pt>
                <c:pt idx="731">
                  <c:v>61.344462999999998</c:v>
                </c:pt>
                <c:pt idx="732">
                  <c:v>61.798087000000002</c:v>
                </c:pt>
                <c:pt idx="733">
                  <c:v>62.315056000000006</c:v>
                </c:pt>
                <c:pt idx="734">
                  <c:v>62.689620999999995</c:v>
                </c:pt>
                <c:pt idx="735">
                  <c:v>62.998177000000013</c:v>
                </c:pt>
                <c:pt idx="736">
                  <c:v>63.300111000000001</c:v>
                </c:pt>
                <c:pt idx="737">
                  <c:v>63.503003</c:v>
                </c:pt>
                <c:pt idx="738">
                  <c:v>63.577793</c:v>
                </c:pt>
                <c:pt idx="739">
                  <c:v>63.715042000000011</c:v>
                </c:pt>
                <c:pt idx="740">
                  <c:v>63.886423999999998</c:v>
                </c:pt>
                <c:pt idx="741">
                  <c:v>63.891646999999999</c:v>
                </c:pt>
                <c:pt idx="742">
                  <c:v>64.265006999999983</c:v>
                </c:pt>
                <c:pt idx="743">
                  <c:v>64.676924</c:v>
                </c:pt>
                <c:pt idx="744">
                  <c:v>64.829515000000001</c:v>
                </c:pt>
                <c:pt idx="745">
                  <c:v>64.903587999999999</c:v>
                </c:pt>
                <c:pt idx="746">
                  <c:v>65.043670000000006</c:v>
                </c:pt>
                <c:pt idx="747">
                  <c:v>65.095135999999982</c:v>
                </c:pt>
                <c:pt idx="748">
                  <c:v>64.929150000000007</c:v>
                </c:pt>
                <c:pt idx="749">
                  <c:v>64.931560000000246</c:v>
                </c:pt>
                <c:pt idx="750">
                  <c:v>65.202657000000002</c:v>
                </c:pt>
                <c:pt idx="751">
                  <c:v>65.424249000000216</c:v>
                </c:pt>
                <c:pt idx="752">
                  <c:v>65.609814</c:v>
                </c:pt>
                <c:pt idx="753">
                  <c:v>65.698899999999981</c:v>
                </c:pt>
                <c:pt idx="754">
                  <c:v>65.751434000000003</c:v>
                </c:pt>
                <c:pt idx="755">
                  <c:v>65.783258000000004</c:v>
                </c:pt>
                <c:pt idx="756">
                  <c:v>65.793986000000004</c:v>
                </c:pt>
                <c:pt idx="757">
                  <c:v>65.822760999999858</c:v>
                </c:pt>
                <c:pt idx="758">
                  <c:v>65.864090000000004</c:v>
                </c:pt>
                <c:pt idx="759">
                  <c:v>65.83569</c:v>
                </c:pt>
                <c:pt idx="760">
                  <c:v>65.615179999999981</c:v>
                </c:pt>
                <c:pt idx="761">
                  <c:v>65.325156999999948</c:v>
                </c:pt>
                <c:pt idx="762">
                  <c:v>65.443591999999995</c:v>
                </c:pt>
                <c:pt idx="763">
                  <c:v>65.776027999999982</c:v>
                </c:pt>
                <c:pt idx="764">
                  <c:v>65.902051999999998</c:v>
                </c:pt>
                <c:pt idx="765">
                  <c:v>65.911212000000219</c:v>
                </c:pt>
                <c:pt idx="766">
                  <c:v>65.890319000000005</c:v>
                </c:pt>
                <c:pt idx="767">
                  <c:v>65.873527999999979</c:v>
                </c:pt>
                <c:pt idx="768">
                  <c:v>65.846067000000005</c:v>
                </c:pt>
                <c:pt idx="769">
                  <c:v>65.798756999999981</c:v>
                </c:pt>
                <c:pt idx="770">
                  <c:v>65.756769999999989</c:v>
                </c:pt>
                <c:pt idx="771">
                  <c:v>65.685969</c:v>
                </c:pt>
                <c:pt idx="772">
                  <c:v>65.550162999999998</c:v>
                </c:pt>
                <c:pt idx="773">
                  <c:v>65.572809999999919</c:v>
                </c:pt>
                <c:pt idx="774">
                  <c:v>65.611361000000002</c:v>
                </c:pt>
                <c:pt idx="775">
                  <c:v>65.546926000000127</c:v>
                </c:pt>
                <c:pt idx="776">
                  <c:v>65.565150000000003</c:v>
                </c:pt>
                <c:pt idx="777">
                  <c:v>65.604564999999994</c:v>
                </c:pt>
                <c:pt idx="778">
                  <c:v>65.572257999999948</c:v>
                </c:pt>
                <c:pt idx="779">
                  <c:v>65.524924999999996</c:v>
                </c:pt>
                <c:pt idx="780">
                  <c:v>65.469337999999979</c:v>
                </c:pt>
                <c:pt idx="781">
                  <c:v>65.38977099999974</c:v>
                </c:pt>
                <c:pt idx="782">
                  <c:v>65.271050000000002</c:v>
                </c:pt>
                <c:pt idx="783">
                  <c:v>65.244900000000214</c:v>
                </c:pt>
                <c:pt idx="784">
                  <c:v>65.302273</c:v>
                </c:pt>
                <c:pt idx="785">
                  <c:v>65.283456000000001</c:v>
                </c:pt>
                <c:pt idx="786">
                  <c:v>65.131147999999982</c:v>
                </c:pt>
                <c:pt idx="787">
                  <c:v>64.995102000000003</c:v>
                </c:pt>
                <c:pt idx="788">
                  <c:v>64.998605999999995</c:v>
                </c:pt>
                <c:pt idx="789">
                  <c:v>64.914047999999994</c:v>
                </c:pt>
                <c:pt idx="790">
                  <c:v>64.881140000000002</c:v>
                </c:pt>
                <c:pt idx="791">
                  <c:v>64.981542000000005</c:v>
                </c:pt>
                <c:pt idx="792">
                  <c:v>64.979400999999982</c:v>
                </c:pt>
                <c:pt idx="793">
                  <c:v>64.930043999999995</c:v>
                </c:pt>
                <c:pt idx="794">
                  <c:v>64.866555000000005</c:v>
                </c:pt>
                <c:pt idx="795">
                  <c:v>64.812691999999998</c:v>
                </c:pt>
                <c:pt idx="796">
                  <c:v>64.763992999999999</c:v>
                </c:pt>
                <c:pt idx="797">
                  <c:v>64.71709400000023</c:v>
                </c:pt>
                <c:pt idx="798">
                  <c:v>64.612656999999999</c:v>
                </c:pt>
                <c:pt idx="799">
                  <c:v>64.420796999999979</c:v>
                </c:pt>
                <c:pt idx="800">
                  <c:v>64.300560000000004</c:v>
                </c:pt>
                <c:pt idx="801">
                  <c:v>64.345922000000002</c:v>
                </c:pt>
                <c:pt idx="802">
                  <c:v>64.366527000000005</c:v>
                </c:pt>
                <c:pt idx="803">
                  <c:v>64.375900999999814</c:v>
                </c:pt>
                <c:pt idx="804">
                  <c:v>64.335890999999918</c:v>
                </c:pt>
                <c:pt idx="805">
                  <c:v>64.272315999999989</c:v>
                </c:pt>
                <c:pt idx="806">
                  <c:v>64.189528999999979</c:v>
                </c:pt>
                <c:pt idx="807">
                  <c:v>64.154880999999989</c:v>
                </c:pt>
                <c:pt idx="808">
                  <c:v>64.120783999999958</c:v>
                </c:pt>
                <c:pt idx="809">
                  <c:v>64.072624000000005</c:v>
                </c:pt>
                <c:pt idx="810">
                  <c:v>64.020285000000001</c:v>
                </c:pt>
                <c:pt idx="811">
                  <c:v>63.944767999999996</c:v>
                </c:pt>
                <c:pt idx="812">
                  <c:v>63.812737000000006</c:v>
                </c:pt>
                <c:pt idx="813">
                  <c:v>63.786357000000002</c:v>
                </c:pt>
                <c:pt idx="814">
                  <c:v>63.824733000000002</c:v>
                </c:pt>
                <c:pt idx="815">
                  <c:v>63.811934999999998</c:v>
                </c:pt>
                <c:pt idx="816">
                  <c:v>63.769610000000092</c:v>
                </c:pt>
                <c:pt idx="817">
                  <c:v>63.736253000000012</c:v>
                </c:pt>
                <c:pt idx="818">
                  <c:v>63.696161000000011</c:v>
                </c:pt>
                <c:pt idx="819">
                  <c:v>63.660528000000063</c:v>
                </c:pt>
                <c:pt idx="820">
                  <c:v>63.622858000000093</c:v>
                </c:pt>
                <c:pt idx="821">
                  <c:v>63.587814999999999</c:v>
                </c:pt>
                <c:pt idx="822">
                  <c:v>63.531676000000004</c:v>
                </c:pt>
                <c:pt idx="823">
                  <c:v>63.459203999999993</c:v>
                </c:pt>
                <c:pt idx="824">
                  <c:v>63.374288999999997</c:v>
                </c:pt>
                <c:pt idx="825">
                  <c:v>63.292703000000124</c:v>
                </c:pt>
                <c:pt idx="826">
                  <c:v>63.293684000000006</c:v>
                </c:pt>
                <c:pt idx="827">
                  <c:v>63.355125000000001</c:v>
                </c:pt>
                <c:pt idx="828">
                  <c:v>63.341147999999997</c:v>
                </c:pt>
                <c:pt idx="829">
                  <c:v>63.312661999999996</c:v>
                </c:pt>
                <c:pt idx="830">
                  <c:v>63.289572000000092</c:v>
                </c:pt>
                <c:pt idx="831">
                  <c:v>63.271919000000011</c:v>
                </c:pt>
                <c:pt idx="832">
                  <c:v>63.235950000000123</c:v>
                </c:pt>
                <c:pt idx="833">
                  <c:v>63.200689000000004</c:v>
                </c:pt>
                <c:pt idx="834">
                  <c:v>63.167032000000013</c:v>
                </c:pt>
                <c:pt idx="835">
                  <c:v>63.152501000000001</c:v>
                </c:pt>
                <c:pt idx="836">
                  <c:v>63.116768</c:v>
                </c:pt>
                <c:pt idx="837">
                  <c:v>63.058220999999996</c:v>
                </c:pt>
                <c:pt idx="838">
                  <c:v>62.970956000000001</c:v>
                </c:pt>
                <c:pt idx="839">
                  <c:v>62.953776999999995</c:v>
                </c:pt>
                <c:pt idx="840">
                  <c:v>62.971692999999995</c:v>
                </c:pt>
                <c:pt idx="841">
                  <c:v>62.967928000000001</c:v>
                </c:pt>
                <c:pt idx="842">
                  <c:v>62.934613999999996</c:v>
                </c:pt>
                <c:pt idx="843">
                  <c:v>62.903486999999998</c:v>
                </c:pt>
                <c:pt idx="844">
                  <c:v>62.867703999999996</c:v>
                </c:pt>
                <c:pt idx="845">
                  <c:v>62.843439000000004</c:v>
                </c:pt>
                <c:pt idx="846">
                  <c:v>62.810976000000004</c:v>
                </c:pt>
                <c:pt idx="847">
                  <c:v>62.789988000000001</c:v>
                </c:pt>
                <c:pt idx="848">
                  <c:v>62.757943000000004</c:v>
                </c:pt>
                <c:pt idx="849">
                  <c:v>62.717496999999995</c:v>
                </c:pt>
                <c:pt idx="850">
                  <c:v>62.658510000000092</c:v>
                </c:pt>
                <c:pt idx="851">
                  <c:v>62.614048999999994</c:v>
                </c:pt>
                <c:pt idx="852">
                  <c:v>62.596863000000006</c:v>
                </c:pt>
                <c:pt idx="853">
                  <c:v>62.591323000000003</c:v>
                </c:pt>
                <c:pt idx="854">
                  <c:v>62.569574000000003</c:v>
                </c:pt>
                <c:pt idx="855">
                  <c:v>62.552897999999999</c:v>
                </c:pt>
                <c:pt idx="856">
                  <c:v>62.523374000000011</c:v>
                </c:pt>
                <c:pt idx="857">
                  <c:v>62.502958000000092</c:v>
                </c:pt>
                <c:pt idx="858">
                  <c:v>62.479440000000004</c:v>
                </c:pt>
                <c:pt idx="859">
                  <c:v>62.463349000000001</c:v>
                </c:pt>
                <c:pt idx="860">
                  <c:v>62.443950000000001</c:v>
                </c:pt>
                <c:pt idx="861">
                  <c:v>62.432588000000003</c:v>
                </c:pt>
                <c:pt idx="862">
                  <c:v>62.399025000000002</c:v>
                </c:pt>
                <c:pt idx="863">
                  <c:v>62.364468999999993</c:v>
                </c:pt>
                <c:pt idx="864">
                  <c:v>62.367954000000005</c:v>
                </c:pt>
                <c:pt idx="865">
                  <c:v>62.394620999999994</c:v>
                </c:pt>
                <c:pt idx="866">
                  <c:v>62.391876999999994</c:v>
                </c:pt>
                <c:pt idx="867">
                  <c:v>62.387286999999944</c:v>
                </c:pt>
                <c:pt idx="868">
                  <c:v>62.375087999999998</c:v>
                </c:pt>
                <c:pt idx="869">
                  <c:v>62.372611000000006</c:v>
                </c:pt>
                <c:pt idx="870">
                  <c:v>62.365511000000012</c:v>
                </c:pt>
                <c:pt idx="871">
                  <c:v>62.370515000000012</c:v>
                </c:pt>
                <c:pt idx="872">
                  <c:v>62.363879999999995</c:v>
                </c:pt>
                <c:pt idx="873">
                  <c:v>62.363739000000002</c:v>
                </c:pt>
                <c:pt idx="874">
                  <c:v>62.353301999999999</c:v>
                </c:pt>
                <c:pt idx="875">
                  <c:v>62.337439999999994</c:v>
                </c:pt>
                <c:pt idx="876">
                  <c:v>62.314965999999998</c:v>
                </c:pt>
                <c:pt idx="877">
                  <c:v>62.319240999999998</c:v>
                </c:pt>
                <c:pt idx="878">
                  <c:v>62.318545</c:v>
                </c:pt>
                <c:pt idx="879">
                  <c:v>62.320740000000001</c:v>
                </c:pt>
                <c:pt idx="880">
                  <c:v>62.314463999999944</c:v>
                </c:pt>
                <c:pt idx="881">
                  <c:v>62.310306000000004</c:v>
                </c:pt>
                <c:pt idx="882">
                  <c:v>62.301884999999892</c:v>
                </c:pt>
                <c:pt idx="883">
                  <c:v>62.300639999999994</c:v>
                </c:pt>
                <c:pt idx="884">
                  <c:v>62.293653000000013</c:v>
                </c:pt>
                <c:pt idx="885">
                  <c:v>62.297289000000006</c:v>
                </c:pt>
                <c:pt idx="886">
                  <c:v>62.297695000000012</c:v>
                </c:pt>
                <c:pt idx="887">
                  <c:v>62.298687000000001</c:v>
                </c:pt>
                <c:pt idx="888">
                  <c:v>62.283759000000003</c:v>
                </c:pt>
                <c:pt idx="889">
                  <c:v>62.276041000000006</c:v>
                </c:pt>
                <c:pt idx="890">
                  <c:v>62.272682000000003</c:v>
                </c:pt>
                <c:pt idx="891">
                  <c:v>62.277386</c:v>
                </c:pt>
                <c:pt idx="892">
                  <c:v>62.275702000000123</c:v>
                </c:pt>
                <c:pt idx="893">
                  <c:v>62.280432000000012</c:v>
                </c:pt>
                <c:pt idx="894">
                  <c:v>62.277302000000013</c:v>
                </c:pt>
                <c:pt idx="895">
                  <c:v>62.274596000000003</c:v>
                </c:pt>
                <c:pt idx="896">
                  <c:v>62.268706000000108</c:v>
                </c:pt>
                <c:pt idx="897">
                  <c:v>62.270764</c:v>
                </c:pt>
                <c:pt idx="898">
                  <c:v>62.264077</c:v>
                </c:pt>
                <c:pt idx="899">
                  <c:v>62.260668000000003</c:v>
                </c:pt>
                <c:pt idx="900">
                  <c:v>62.254177000000006</c:v>
                </c:pt>
                <c:pt idx="901">
                  <c:v>62.257187999999999</c:v>
                </c:pt>
                <c:pt idx="902">
                  <c:v>62.251152000000012</c:v>
                </c:pt>
                <c:pt idx="903">
                  <c:v>62.248667000000005</c:v>
                </c:pt>
                <c:pt idx="904">
                  <c:v>62.239274000000002</c:v>
                </c:pt>
                <c:pt idx="905">
                  <c:v>62.232533000000139</c:v>
                </c:pt>
                <c:pt idx="906">
                  <c:v>62.216710000000013</c:v>
                </c:pt>
                <c:pt idx="907">
                  <c:v>62.207225000000001</c:v>
                </c:pt>
                <c:pt idx="908">
                  <c:v>62.195518000000185</c:v>
                </c:pt>
                <c:pt idx="909">
                  <c:v>62.191785000000003</c:v>
                </c:pt>
                <c:pt idx="910">
                  <c:v>62.180514000000002</c:v>
                </c:pt>
                <c:pt idx="911">
                  <c:v>62.174671000000004</c:v>
                </c:pt>
                <c:pt idx="912">
                  <c:v>62.1616</c:v>
                </c:pt>
                <c:pt idx="913">
                  <c:v>62.151753000000006</c:v>
                </c:pt>
                <c:pt idx="914">
                  <c:v>62.135544000000003</c:v>
                </c:pt>
                <c:pt idx="915">
                  <c:v>62.126099000000011</c:v>
                </c:pt>
                <c:pt idx="916">
                  <c:v>62.108508000000093</c:v>
                </c:pt>
                <c:pt idx="917">
                  <c:v>62.098935000000147</c:v>
                </c:pt>
                <c:pt idx="918">
                  <c:v>62.090375000000108</c:v>
                </c:pt>
                <c:pt idx="919">
                  <c:v>62.086787999999999</c:v>
                </c:pt>
                <c:pt idx="920">
                  <c:v>62.070040999999996</c:v>
                </c:pt>
                <c:pt idx="921">
                  <c:v>62.057701999999999</c:v>
                </c:pt>
                <c:pt idx="922">
                  <c:v>62.040374</c:v>
                </c:pt>
                <c:pt idx="923">
                  <c:v>62.028794000000012</c:v>
                </c:pt>
                <c:pt idx="924">
                  <c:v>62.010156000000002</c:v>
                </c:pt>
                <c:pt idx="925">
                  <c:v>62.001192000000003</c:v>
                </c:pt>
                <c:pt idx="926">
                  <c:v>61.988562000000002</c:v>
                </c:pt>
                <c:pt idx="927">
                  <c:v>61.975723000000002</c:v>
                </c:pt>
                <c:pt idx="928">
                  <c:v>61.955032000000003</c:v>
                </c:pt>
                <c:pt idx="929">
                  <c:v>61.940898999999995</c:v>
                </c:pt>
                <c:pt idx="930">
                  <c:v>61.923086000000005</c:v>
                </c:pt>
                <c:pt idx="931">
                  <c:v>61.912721000000005</c:v>
                </c:pt>
                <c:pt idx="932">
                  <c:v>61.894396</c:v>
                </c:pt>
                <c:pt idx="933">
                  <c:v>61.880076999999993</c:v>
                </c:pt>
                <c:pt idx="934">
                  <c:v>61.862022000000003</c:v>
                </c:pt>
                <c:pt idx="935">
                  <c:v>61.848872</c:v>
                </c:pt>
                <c:pt idx="936">
                  <c:v>61.827427999999998</c:v>
                </c:pt>
                <c:pt idx="937">
                  <c:v>61.808282999999996</c:v>
                </c:pt>
                <c:pt idx="938">
                  <c:v>61.781998000000002</c:v>
                </c:pt>
                <c:pt idx="939">
                  <c:v>61.758582000000011</c:v>
                </c:pt>
                <c:pt idx="940">
                  <c:v>61.729748000000093</c:v>
                </c:pt>
                <c:pt idx="941">
                  <c:v>61.708553000000109</c:v>
                </c:pt>
                <c:pt idx="942">
                  <c:v>61.683213000000002</c:v>
                </c:pt>
                <c:pt idx="943">
                  <c:v>61.661345000000011</c:v>
                </c:pt>
                <c:pt idx="944">
                  <c:v>61.629839000000011</c:v>
                </c:pt>
                <c:pt idx="945">
                  <c:v>61.599783000000002</c:v>
                </c:pt>
                <c:pt idx="946">
                  <c:v>61.565860000000001</c:v>
                </c:pt>
                <c:pt idx="947">
                  <c:v>61.532106000000013</c:v>
                </c:pt>
                <c:pt idx="948">
                  <c:v>61.493188000000011</c:v>
                </c:pt>
                <c:pt idx="949">
                  <c:v>61.461735000000012</c:v>
                </c:pt>
                <c:pt idx="950">
                  <c:v>61.427106000000002</c:v>
                </c:pt>
                <c:pt idx="951">
                  <c:v>61.392355000000109</c:v>
                </c:pt>
                <c:pt idx="952">
                  <c:v>61.351115</c:v>
                </c:pt>
                <c:pt idx="953">
                  <c:v>61.314839999999997</c:v>
                </c:pt>
                <c:pt idx="954">
                  <c:v>61.268399000000116</c:v>
                </c:pt>
                <c:pt idx="955">
                  <c:v>61.226729000000013</c:v>
                </c:pt>
                <c:pt idx="956">
                  <c:v>61.179157000000011</c:v>
                </c:pt>
                <c:pt idx="957">
                  <c:v>61.137633000000001</c:v>
                </c:pt>
                <c:pt idx="958">
                  <c:v>61.088964000000004</c:v>
                </c:pt>
                <c:pt idx="959">
                  <c:v>61.042826999999996</c:v>
                </c:pt>
                <c:pt idx="960">
                  <c:v>60.988080000000004</c:v>
                </c:pt>
                <c:pt idx="961">
                  <c:v>60.942931000000002</c:v>
                </c:pt>
                <c:pt idx="962">
                  <c:v>60.892704000000002</c:v>
                </c:pt>
                <c:pt idx="963">
                  <c:v>60.841649999999994</c:v>
                </c:pt>
                <c:pt idx="964">
                  <c:v>60.777259000000001</c:v>
                </c:pt>
                <c:pt idx="965">
                  <c:v>60.715661000000004</c:v>
                </c:pt>
                <c:pt idx="966">
                  <c:v>60.653084999999997</c:v>
                </c:pt>
                <c:pt idx="967">
                  <c:v>60.601994000000005</c:v>
                </c:pt>
                <c:pt idx="968">
                  <c:v>60.549085999999996</c:v>
                </c:pt>
                <c:pt idx="969">
                  <c:v>60.506902000000011</c:v>
                </c:pt>
                <c:pt idx="970">
                  <c:v>60.456776000000005</c:v>
                </c:pt>
                <c:pt idx="971">
                  <c:v>60.409613</c:v>
                </c:pt>
                <c:pt idx="972">
                  <c:v>60.354307999999996</c:v>
                </c:pt>
                <c:pt idx="973">
                  <c:v>60.304752000000001</c:v>
                </c:pt>
                <c:pt idx="974">
                  <c:v>60.254088999999993</c:v>
                </c:pt>
                <c:pt idx="975">
                  <c:v>60.217020999999995</c:v>
                </c:pt>
                <c:pt idx="976">
                  <c:v>60.171426000000004</c:v>
                </c:pt>
                <c:pt idx="977">
                  <c:v>60.105263000000001</c:v>
                </c:pt>
                <c:pt idx="978">
                  <c:v>59.999824000000004</c:v>
                </c:pt>
                <c:pt idx="979">
                  <c:v>59.886567999999997</c:v>
                </c:pt>
                <c:pt idx="980">
                  <c:v>59.762034000000092</c:v>
                </c:pt>
                <c:pt idx="981">
                  <c:v>59.626199000000092</c:v>
                </c:pt>
                <c:pt idx="982">
                  <c:v>59.477529000000004</c:v>
                </c:pt>
                <c:pt idx="983">
                  <c:v>59.338916000000012</c:v>
                </c:pt>
                <c:pt idx="984">
                  <c:v>59.194397000000002</c:v>
                </c:pt>
                <c:pt idx="985">
                  <c:v>59.055034000000006</c:v>
                </c:pt>
                <c:pt idx="986">
                  <c:v>58.911988999999998</c:v>
                </c:pt>
                <c:pt idx="987">
                  <c:v>58.762241000000003</c:v>
                </c:pt>
                <c:pt idx="988">
                  <c:v>58.554661999999944</c:v>
                </c:pt>
                <c:pt idx="989">
                  <c:v>58.317447999999899</c:v>
                </c:pt>
                <c:pt idx="990">
                  <c:v>58.076329000000001</c:v>
                </c:pt>
                <c:pt idx="991">
                  <c:v>57.873701000000004</c:v>
                </c:pt>
                <c:pt idx="992">
                  <c:v>57.7194</c:v>
                </c:pt>
                <c:pt idx="993">
                  <c:v>57.568688000000002</c:v>
                </c:pt>
                <c:pt idx="994">
                  <c:v>57.324228999999995</c:v>
                </c:pt>
                <c:pt idx="995">
                  <c:v>57.018363000000001</c:v>
                </c:pt>
                <c:pt idx="996">
                  <c:v>56.705653000000012</c:v>
                </c:pt>
                <c:pt idx="997">
                  <c:v>56.479496000000005</c:v>
                </c:pt>
                <c:pt idx="998">
                  <c:v>56.298263000000013</c:v>
                </c:pt>
                <c:pt idx="999">
                  <c:v>56.091868999999996</c:v>
                </c:pt>
                <c:pt idx="1000">
                  <c:v>55.853405999999993</c:v>
                </c:pt>
                <c:pt idx="1001">
                  <c:v>55.687580000000004</c:v>
                </c:pt>
                <c:pt idx="1002">
                  <c:v>55.587745999999996</c:v>
                </c:pt>
                <c:pt idx="1003">
                  <c:v>55.498706000000013</c:v>
                </c:pt>
                <c:pt idx="1004">
                  <c:v>55.346026999999999</c:v>
                </c:pt>
                <c:pt idx="1005">
                  <c:v>55.221166000000011</c:v>
                </c:pt>
                <c:pt idx="1006">
                  <c:v>55.085480999999994</c:v>
                </c:pt>
                <c:pt idx="1007">
                  <c:v>55.003868999999995</c:v>
                </c:pt>
                <c:pt idx="1008">
                  <c:v>55.121933000000013</c:v>
                </c:pt>
                <c:pt idx="1009">
                  <c:v>55.525349000000013</c:v>
                </c:pt>
                <c:pt idx="1010">
                  <c:v>55.684976000000006</c:v>
                </c:pt>
                <c:pt idx="1011">
                  <c:v>55.351994999999995</c:v>
                </c:pt>
                <c:pt idx="1012">
                  <c:v>54.778199000000093</c:v>
                </c:pt>
                <c:pt idx="1013">
                  <c:v>54.253747000000004</c:v>
                </c:pt>
                <c:pt idx="1014">
                  <c:v>53.773793000000012</c:v>
                </c:pt>
                <c:pt idx="1015">
                  <c:v>53.456793999999995</c:v>
                </c:pt>
                <c:pt idx="1016">
                  <c:v>53.306668999999999</c:v>
                </c:pt>
                <c:pt idx="1017">
                  <c:v>53.302410000000002</c:v>
                </c:pt>
                <c:pt idx="1018">
                  <c:v>53.368872000000003</c:v>
                </c:pt>
                <c:pt idx="1019">
                  <c:v>53.588066999999995</c:v>
                </c:pt>
                <c:pt idx="1020">
                  <c:v>53.860100000000003</c:v>
                </c:pt>
                <c:pt idx="1021">
                  <c:v>54.198308000000146</c:v>
                </c:pt>
                <c:pt idx="1022">
                  <c:v>54.542849000000004</c:v>
                </c:pt>
                <c:pt idx="1023">
                  <c:v>54.900271000000004</c:v>
                </c:pt>
                <c:pt idx="1024">
                  <c:v>55.199717000000092</c:v>
                </c:pt>
                <c:pt idx="1025">
                  <c:v>55.457682999999975</c:v>
                </c:pt>
                <c:pt idx="1026">
                  <c:v>55.664416000000003</c:v>
                </c:pt>
                <c:pt idx="1027">
                  <c:v>55.855021999999998</c:v>
                </c:pt>
                <c:pt idx="1028">
                  <c:v>56.009700000000002</c:v>
                </c:pt>
                <c:pt idx="1029">
                  <c:v>56.124207000000006</c:v>
                </c:pt>
                <c:pt idx="1030">
                  <c:v>56.165864000000006</c:v>
                </c:pt>
                <c:pt idx="1031">
                  <c:v>56.142189000000002</c:v>
                </c:pt>
                <c:pt idx="1032">
                  <c:v>56.075663000000006</c:v>
                </c:pt>
                <c:pt idx="1033">
                  <c:v>55.997159000000003</c:v>
                </c:pt>
                <c:pt idx="1034">
                  <c:v>55.898132000000125</c:v>
                </c:pt>
                <c:pt idx="1035">
                  <c:v>55.796622000000013</c:v>
                </c:pt>
                <c:pt idx="1036">
                  <c:v>55.691058000000012</c:v>
                </c:pt>
                <c:pt idx="1037">
                  <c:v>55.592757000000013</c:v>
                </c:pt>
                <c:pt idx="1038">
                  <c:v>55.489909000000004</c:v>
                </c:pt>
                <c:pt idx="1039">
                  <c:v>55.395921000000001</c:v>
                </c:pt>
                <c:pt idx="1040">
                  <c:v>55.301447999999944</c:v>
                </c:pt>
                <c:pt idx="1041">
                  <c:v>55.208088000000011</c:v>
                </c:pt>
                <c:pt idx="1042">
                  <c:v>55.102257000000002</c:v>
                </c:pt>
                <c:pt idx="1043">
                  <c:v>54.996177000000003</c:v>
                </c:pt>
                <c:pt idx="1044">
                  <c:v>54.885946000000004</c:v>
                </c:pt>
                <c:pt idx="1045">
                  <c:v>54.780422000000002</c:v>
                </c:pt>
                <c:pt idx="1046">
                  <c:v>54.671940000000006</c:v>
                </c:pt>
                <c:pt idx="1047">
                  <c:v>54.571875999999996</c:v>
                </c:pt>
                <c:pt idx="1048">
                  <c:v>54.473853999999996</c:v>
                </c:pt>
                <c:pt idx="1049">
                  <c:v>54.383126999999995</c:v>
                </c:pt>
                <c:pt idx="1050">
                  <c:v>54.289426999999996</c:v>
                </c:pt>
                <c:pt idx="1051">
                  <c:v>54.195132000000193</c:v>
                </c:pt>
                <c:pt idx="1052">
                  <c:v>54.086627999999997</c:v>
                </c:pt>
                <c:pt idx="1053">
                  <c:v>53.978115000000123</c:v>
                </c:pt>
                <c:pt idx="1054">
                  <c:v>53.860656999999996</c:v>
                </c:pt>
                <c:pt idx="1055">
                  <c:v>53.752996000000003</c:v>
                </c:pt>
                <c:pt idx="1056">
                  <c:v>53.649376000000011</c:v>
                </c:pt>
                <c:pt idx="1057">
                  <c:v>53.556077999999999</c:v>
                </c:pt>
                <c:pt idx="1058">
                  <c:v>53.464897999999998</c:v>
                </c:pt>
                <c:pt idx="1059">
                  <c:v>53.374538000000001</c:v>
                </c:pt>
                <c:pt idx="1060">
                  <c:v>53.269959000000092</c:v>
                </c:pt>
                <c:pt idx="1061">
                  <c:v>53.168028000000092</c:v>
                </c:pt>
                <c:pt idx="1062">
                  <c:v>53.057596000000004</c:v>
                </c:pt>
                <c:pt idx="1063">
                  <c:v>52.951365999999993</c:v>
                </c:pt>
                <c:pt idx="1064">
                  <c:v>52.847557999999999</c:v>
                </c:pt>
                <c:pt idx="1065">
                  <c:v>52.746520000000011</c:v>
                </c:pt>
                <c:pt idx="1066">
                  <c:v>52.639846999999996</c:v>
                </c:pt>
                <c:pt idx="1067">
                  <c:v>52.544966999999993</c:v>
                </c:pt>
                <c:pt idx="1068">
                  <c:v>52.448611</c:v>
                </c:pt>
                <c:pt idx="1069">
                  <c:v>52.354379999999999</c:v>
                </c:pt>
                <c:pt idx="1070">
                  <c:v>52.250865999999995</c:v>
                </c:pt>
                <c:pt idx="1071">
                  <c:v>52.151098999999995</c:v>
                </c:pt>
                <c:pt idx="1072">
                  <c:v>52.045770000000012</c:v>
                </c:pt>
                <c:pt idx="1073">
                  <c:v>51.943366999999995</c:v>
                </c:pt>
                <c:pt idx="1074">
                  <c:v>51.838002000000003</c:v>
                </c:pt>
                <c:pt idx="1075">
                  <c:v>51.744354000000001</c:v>
                </c:pt>
                <c:pt idx="1076">
                  <c:v>51.647550000000003</c:v>
                </c:pt>
                <c:pt idx="1077">
                  <c:v>51.561097000000004</c:v>
                </c:pt>
                <c:pt idx="1078">
                  <c:v>51.468295000000012</c:v>
                </c:pt>
                <c:pt idx="1079">
                  <c:v>51.378797000000006</c:v>
                </c:pt>
                <c:pt idx="1080">
                  <c:v>51.2801380000001</c:v>
                </c:pt>
                <c:pt idx="1081">
                  <c:v>51.182903000000003</c:v>
                </c:pt>
                <c:pt idx="1082">
                  <c:v>51.079379000000003</c:v>
                </c:pt>
                <c:pt idx="1083">
                  <c:v>50.987186999999999</c:v>
                </c:pt>
                <c:pt idx="1084">
                  <c:v>50.894118000000013</c:v>
                </c:pt>
                <c:pt idx="1085">
                  <c:v>50.815456999999995</c:v>
                </c:pt>
                <c:pt idx="1086">
                  <c:v>50.732378000000139</c:v>
                </c:pt>
                <c:pt idx="1087">
                  <c:v>50.650880999999998</c:v>
                </c:pt>
                <c:pt idx="1088">
                  <c:v>50.562907000000003</c:v>
                </c:pt>
                <c:pt idx="1089">
                  <c:v>50.476860999999992</c:v>
                </c:pt>
                <c:pt idx="1090">
                  <c:v>50.381359999999994</c:v>
                </c:pt>
                <c:pt idx="1091">
                  <c:v>50.297358000000123</c:v>
                </c:pt>
                <c:pt idx="1092">
                  <c:v>50.210002000000003</c:v>
                </c:pt>
                <c:pt idx="1093">
                  <c:v>50.129196000000093</c:v>
                </c:pt>
                <c:pt idx="1094">
                  <c:v>50.048072000000012</c:v>
                </c:pt>
                <c:pt idx="1095">
                  <c:v>49.978086000000005</c:v>
                </c:pt>
                <c:pt idx="1096">
                  <c:v>49.901827999999995</c:v>
                </c:pt>
                <c:pt idx="1097">
                  <c:v>49.824363000000005</c:v>
                </c:pt>
                <c:pt idx="1098">
                  <c:v>49.745169000000011</c:v>
                </c:pt>
                <c:pt idx="1099">
                  <c:v>49.672446000000001</c:v>
                </c:pt>
                <c:pt idx="1100">
                  <c:v>49.587776000000005</c:v>
                </c:pt>
                <c:pt idx="1101">
                  <c:v>49.505758000000093</c:v>
                </c:pt>
                <c:pt idx="1102">
                  <c:v>49.424479000000005</c:v>
                </c:pt>
                <c:pt idx="1103">
                  <c:v>49.354934999999998</c:v>
                </c:pt>
                <c:pt idx="1104">
                  <c:v>49.287763000000005</c:v>
                </c:pt>
                <c:pt idx="1105">
                  <c:v>49.226134000000108</c:v>
                </c:pt>
                <c:pt idx="1106">
                  <c:v>49.158593000000003</c:v>
                </c:pt>
                <c:pt idx="1107">
                  <c:v>49.088060999999996</c:v>
                </c:pt>
                <c:pt idx="1108">
                  <c:v>49.009777</c:v>
                </c:pt>
                <c:pt idx="1109">
                  <c:v>48.93965</c:v>
                </c:pt>
                <c:pt idx="1110">
                  <c:v>48.863336000000011</c:v>
                </c:pt>
                <c:pt idx="1111">
                  <c:v>48.791086</c:v>
                </c:pt>
                <c:pt idx="1112">
                  <c:v>48.723337000000093</c:v>
                </c:pt>
                <c:pt idx="1113">
                  <c:v>48.669543000000012</c:v>
                </c:pt>
                <c:pt idx="1114">
                  <c:v>48.611962999999996</c:v>
                </c:pt>
                <c:pt idx="1115">
                  <c:v>48.552557</c:v>
                </c:pt>
                <c:pt idx="1116">
                  <c:v>48.487399999999994</c:v>
                </c:pt>
                <c:pt idx="1117">
                  <c:v>48.422754000000012</c:v>
                </c:pt>
                <c:pt idx="1118">
                  <c:v>48.350811999999998</c:v>
                </c:pt>
                <c:pt idx="1119">
                  <c:v>48.284366999999996</c:v>
                </c:pt>
                <c:pt idx="1120">
                  <c:v>48.213967000000004</c:v>
                </c:pt>
                <c:pt idx="1121">
                  <c:v>48.155761000000005</c:v>
                </c:pt>
                <c:pt idx="1122">
                  <c:v>48.094740000000002</c:v>
                </c:pt>
                <c:pt idx="1123">
                  <c:v>48.042030000000011</c:v>
                </c:pt>
                <c:pt idx="1124">
                  <c:v>47.986364999999999</c:v>
                </c:pt>
                <c:pt idx="1125">
                  <c:v>47.936356000000011</c:v>
                </c:pt>
                <c:pt idx="1126">
                  <c:v>47.877340999999994</c:v>
                </c:pt>
                <c:pt idx="1127">
                  <c:v>47.816996999999994</c:v>
                </c:pt>
                <c:pt idx="1128">
                  <c:v>47.749339000000013</c:v>
                </c:pt>
                <c:pt idx="1129">
                  <c:v>47.690233000000013</c:v>
                </c:pt>
                <c:pt idx="1130">
                  <c:v>47.630376000000012</c:v>
                </c:pt>
                <c:pt idx="1131">
                  <c:v>47.580285999999994</c:v>
                </c:pt>
                <c:pt idx="1132">
                  <c:v>47.522252000000108</c:v>
                </c:pt>
                <c:pt idx="1133">
                  <c:v>47.471643999999998</c:v>
                </c:pt>
                <c:pt idx="1134">
                  <c:v>47.417973999999994</c:v>
                </c:pt>
                <c:pt idx="1135">
                  <c:v>47.367049999999999</c:v>
                </c:pt>
                <c:pt idx="1136">
                  <c:v>47.307813999999993</c:v>
                </c:pt>
                <c:pt idx="1137">
                  <c:v>47.251602999999996</c:v>
                </c:pt>
                <c:pt idx="1138">
                  <c:v>47.187166999999995</c:v>
                </c:pt>
                <c:pt idx="1139">
                  <c:v>47.135938000000124</c:v>
                </c:pt>
                <c:pt idx="1140">
                  <c:v>47.084442999999993</c:v>
                </c:pt>
                <c:pt idx="1141">
                  <c:v>47.042526000000002</c:v>
                </c:pt>
                <c:pt idx="1142">
                  <c:v>46.995554000000013</c:v>
                </c:pt>
                <c:pt idx="1143">
                  <c:v>46.950153</c:v>
                </c:pt>
                <c:pt idx="1144">
                  <c:v>46.900849999999998</c:v>
                </c:pt>
                <c:pt idx="1145">
                  <c:v>46.856699999999996</c:v>
                </c:pt>
                <c:pt idx="1146">
                  <c:v>46.807853999999999</c:v>
                </c:pt>
                <c:pt idx="1147">
                  <c:v>46.766062000000012</c:v>
                </c:pt>
                <c:pt idx="1148">
                  <c:v>46.718045000000011</c:v>
                </c:pt>
                <c:pt idx="1149">
                  <c:v>46.678301000000012</c:v>
                </c:pt>
                <c:pt idx="1150">
                  <c:v>46.634871000000004</c:v>
                </c:pt>
                <c:pt idx="1151">
                  <c:v>46.600362000000011</c:v>
                </c:pt>
                <c:pt idx="1152">
                  <c:v>46.562446000000001</c:v>
                </c:pt>
                <c:pt idx="1153">
                  <c:v>46.528824</c:v>
                </c:pt>
                <c:pt idx="1154">
                  <c:v>46.489294999999998</c:v>
                </c:pt>
                <c:pt idx="1155">
                  <c:v>46.458152000000013</c:v>
                </c:pt>
                <c:pt idx="1156">
                  <c:v>46.421154000000001</c:v>
                </c:pt>
                <c:pt idx="1157">
                  <c:v>46.383413999999995</c:v>
                </c:pt>
                <c:pt idx="1158">
                  <c:v>46.342517000000001</c:v>
                </c:pt>
                <c:pt idx="1159">
                  <c:v>46.313645999999999</c:v>
                </c:pt>
                <c:pt idx="1160">
                  <c:v>46.288085000000002</c:v>
                </c:pt>
                <c:pt idx="1161">
                  <c:v>46.265677000000011</c:v>
                </c:pt>
                <c:pt idx="1162">
                  <c:v>46.241963999999996</c:v>
                </c:pt>
                <c:pt idx="1163">
                  <c:v>46.224919000000092</c:v>
                </c:pt>
                <c:pt idx="1164">
                  <c:v>46.200099000000002</c:v>
                </c:pt>
                <c:pt idx="1165">
                  <c:v>46.175114000000093</c:v>
                </c:pt>
                <c:pt idx="1166">
                  <c:v>46.149423999999996</c:v>
                </c:pt>
                <c:pt idx="1167">
                  <c:v>46.127253000000003</c:v>
                </c:pt>
                <c:pt idx="1168">
                  <c:v>46.0985030000001</c:v>
                </c:pt>
                <c:pt idx="1169">
                  <c:v>46.077393000000001</c:v>
                </c:pt>
                <c:pt idx="1170">
                  <c:v>46.056824999999996</c:v>
                </c:pt>
                <c:pt idx="1171">
                  <c:v>46.037873000000005</c:v>
                </c:pt>
                <c:pt idx="1172">
                  <c:v>46.012507000000006</c:v>
                </c:pt>
                <c:pt idx="1173">
                  <c:v>45.996531000000012</c:v>
                </c:pt>
                <c:pt idx="1174">
                  <c:v>45.965761000000001</c:v>
                </c:pt>
                <c:pt idx="1175">
                  <c:v>45.930659000000006</c:v>
                </c:pt>
                <c:pt idx="1176">
                  <c:v>45.890220000000006</c:v>
                </c:pt>
                <c:pt idx="1177">
                  <c:v>45.854681999999869</c:v>
                </c:pt>
                <c:pt idx="1178">
                  <c:v>45.814700999999999</c:v>
                </c:pt>
                <c:pt idx="1179">
                  <c:v>45.785743000000011</c:v>
                </c:pt>
                <c:pt idx="1180">
                  <c:v>45.748516000000109</c:v>
                </c:pt>
                <c:pt idx="1181">
                  <c:v>45.714108000000003</c:v>
                </c:pt>
                <c:pt idx="1182">
                  <c:v>45.674554000000001</c:v>
                </c:pt>
                <c:pt idx="1183">
                  <c:v>45.634800000000006</c:v>
                </c:pt>
                <c:pt idx="1184">
                  <c:v>45.582536000000012</c:v>
                </c:pt>
                <c:pt idx="1185">
                  <c:v>45.531856999999995</c:v>
                </c:pt>
                <c:pt idx="1186">
                  <c:v>45.477731000000006</c:v>
                </c:pt>
                <c:pt idx="1187">
                  <c:v>45.432662000000001</c:v>
                </c:pt>
                <c:pt idx="1188">
                  <c:v>45.378218000000011</c:v>
                </c:pt>
                <c:pt idx="1189">
                  <c:v>45.326151000000003</c:v>
                </c:pt>
                <c:pt idx="1190">
                  <c:v>45.272750000000109</c:v>
                </c:pt>
                <c:pt idx="1191">
                  <c:v>45.217896999999994</c:v>
                </c:pt>
                <c:pt idx="1192">
                  <c:v>45.155919000000011</c:v>
                </c:pt>
                <c:pt idx="1193">
                  <c:v>45.094805000000001</c:v>
                </c:pt>
                <c:pt idx="1194">
                  <c:v>45.022704000000012</c:v>
                </c:pt>
                <c:pt idx="1195">
                  <c:v>44.956960999999993</c:v>
                </c:pt>
                <c:pt idx="1196">
                  <c:v>44.886388999999994</c:v>
                </c:pt>
                <c:pt idx="1197">
                  <c:v>44.819706999999994</c:v>
                </c:pt>
                <c:pt idx="1198">
                  <c:v>44.745896000000002</c:v>
                </c:pt>
                <c:pt idx="1199">
                  <c:v>44.673797</c:v>
                </c:pt>
                <c:pt idx="1200">
                  <c:v>44.598914000000093</c:v>
                </c:pt>
                <c:pt idx="1201">
                  <c:v>44.525468000000011</c:v>
                </c:pt>
                <c:pt idx="1202">
                  <c:v>44.440697999999998</c:v>
                </c:pt>
                <c:pt idx="1203">
                  <c:v>44.364603999999993</c:v>
                </c:pt>
                <c:pt idx="1204">
                  <c:v>44.282209000000002</c:v>
                </c:pt>
                <c:pt idx="1205">
                  <c:v>44.201151000000003</c:v>
                </c:pt>
                <c:pt idx="1206">
                  <c:v>44.118863999999995</c:v>
                </c:pt>
                <c:pt idx="1207">
                  <c:v>44.039717000000003</c:v>
                </c:pt>
                <c:pt idx="1208">
                  <c:v>43.958662999999994</c:v>
                </c:pt>
                <c:pt idx="1209">
                  <c:v>43.880373999999996</c:v>
                </c:pt>
                <c:pt idx="1210">
                  <c:v>43.796830000000092</c:v>
                </c:pt>
                <c:pt idx="1211">
                  <c:v>43.724700000000013</c:v>
                </c:pt>
                <c:pt idx="1212">
                  <c:v>43.650446999999993</c:v>
                </c:pt>
                <c:pt idx="1213">
                  <c:v>43.572858000000011</c:v>
                </c:pt>
                <c:pt idx="1214">
                  <c:v>43.487038999999996</c:v>
                </c:pt>
                <c:pt idx="1215">
                  <c:v>43.406532000000013</c:v>
                </c:pt>
                <c:pt idx="1216">
                  <c:v>43.319950999999996</c:v>
                </c:pt>
                <c:pt idx="1217">
                  <c:v>43.240312000000124</c:v>
                </c:pt>
                <c:pt idx="1218">
                  <c:v>43.158640000000005</c:v>
                </c:pt>
                <c:pt idx="1219">
                  <c:v>43.078898000000002</c:v>
                </c:pt>
                <c:pt idx="1220">
                  <c:v>42.994017000000007</c:v>
                </c:pt>
                <c:pt idx="1221">
                  <c:v>42.915631000000005</c:v>
                </c:pt>
                <c:pt idx="1222">
                  <c:v>42.829892000000001</c:v>
                </c:pt>
                <c:pt idx="1223">
                  <c:v>42.745633000000012</c:v>
                </c:pt>
                <c:pt idx="1224">
                  <c:v>42.651036000000005</c:v>
                </c:pt>
                <c:pt idx="1225">
                  <c:v>42.561859000000005</c:v>
                </c:pt>
                <c:pt idx="1226">
                  <c:v>42.467123000000001</c:v>
                </c:pt>
                <c:pt idx="1227">
                  <c:v>42.377865999999997</c:v>
                </c:pt>
                <c:pt idx="1228">
                  <c:v>42.283729000000001</c:v>
                </c:pt>
                <c:pt idx="1229">
                  <c:v>42.191739000000013</c:v>
                </c:pt>
                <c:pt idx="1230">
                  <c:v>42.093934000000012</c:v>
                </c:pt>
                <c:pt idx="1231">
                  <c:v>41.997328000000003</c:v>
                </c:pt>
                <c:pt idx="1232">
                  <c:v>41.898666999999996</c:v>
                </c:pt>
                <c:pt idx="1233">
                  <c:v>41.803180000000005</c:v>
                </c:pt>
                <c:pt idx="1234">
                  <c:v>41.6911160000001</c:v>
                </c:pt>
                <c:pt idx="1235">
                  <c:v>41.585406000000006</c:v>
                </c:pt>
                <c:pt idx="1236">
                  <c:v>41.475729000000001</c:v>
                </c:pt>
                <c:pt idx="1237">
                  <c:v>41.369738000000012</c:v>
                </c:pt>
                <c:pt idx="1238">
                  <c:v>41.263753000000108</c:v>
                </c:pt>
                <c:pt idx="1239">
                  <c:v>41.161914000000003</c:v>
                </c:pt>
                <c:pt idx="1240">
                  <c:v>41.049306000000001</c:v>
                </c:pt>
                <c:pt idx="1241">
                  <c:v>40.938338000000108</c:v>
                </c:pt>
                <c:pt idx="1242">
                  <c:v>40.822862000000001</c:v>
                </c:pt>
                <c:pt idx="1243">
                  <c:v>40.713694000000004</c:v>
                </c:pt>
                <c:pt idx="1244">
                  <c:v>40.599793000000012</c:v>
                </c:pt>
                <c:pt idx="1245">
                  <c:v>40.485498</c:v>
                </c:pt>
                <c:pt idx="1246">
                  <c:v>40.368103000000012</c:v>
                </c:pt>
                <c:pt idx="1247">
                  <c:v>40.254329000000006</c:v>
                </c:pt>
                <c:pt idx="1248">
                  <c:v>40.131297000000004</c:v>
                </c:pt>
                <c:pt idx="1249">
                  <c:v>40.010785999999996</c:v>
                </c:pt>
                <c:pt idx="1250">
                  <c:v>39.883712000000003</c:v>
                </c:pt>
                <c:pt idx="1251">
                  <c:v>39.762301000000093</c:v>
                </c:pt>
                <c:pt idx="1252">
                  <c:v>39.627010000000013</c:v>
                </c:pt>
                <c:pt idx="1253">
                  <c:v>39.491096999999996</c:v>
                </c:pt>
                <c:pt idx="1254">
                  <c:v>39.347919000000005</c:v>
                </c:pt>
                <c:pt idx="1255">
                  <c:v>39.204339000000012</c:v>
                </c:pt>
                <c:pt idx="1256">
                  <c:v>39.047415000000001</c:v>
                </c:pt>
                <c:pt idx="1257">
                  <c:v>38.882096000000004</c:v>
                </c:pt>
                <c:pt idx="1258">
                  <c:v>38.701708000000011</c:v>
                </c:pt>
                <c:pt idx="1259">
                  <c:v>38.510210000000001</c:v>
                </c:pt>
                <c:pt idx="1260">
                  <c:v>38.295357000000124</c:v>
                </c:pt>
                <c:pt idx="1261">
                  <c:v>38.073217</c:v>
                </c:pt>
                <c:pt idx="1262">
                  <c:v>37.838521</c:v>
                </c:pt>
                <c:pt idx="1263">
                  <c:v>37.601342000000002</c:v>
                </c:pt>
                <c:pt idx="1264">
                  <c:v>37.353032999999996</c:v>
                </c:pt>
                <c:pt idx="1265">
                  <c:v>37.097487999999998</c:v>
                </c:pt>
                <c:pt idx="1266">
                  <c:v>36.828210000000013</c:v>
                </c:pt>
                <c:pt idx="1267">
                  <c:v>36.561513000000012</c:v>
                </c:pt>
                <c:pt idx="1268">
                  <c:v>36.283530000000013</c:v>
                </c:pt>
                <c:pt idx="1269">
                  <c:v>36.013756000000001</c:v>
                </c:pt>
                <c:pt idx="1270">
                  <c:v>35.783483999999994</c:v>
                </c:pt>
                <c:pt idx="1271">
                  <c:v>35.630203000000002</c:v>
                </c:pt>
                <c:pt idx="1272">
                  <c:v>35.541259999999994</c:v>
                </c:pt>
                <c:pt idx="1273">
                  <c:v>35.501401999999999</c:v>
                </c:pt>
                <c:pt idx="1274">
                  <c:v>35.473683999999999</c:v>
                </c:pt>
                <c:pt idx="1275">
                  <c:v>35.440552000000011</c:v>
                </c:pt>
                <c:pt idx="1276">
                  <c:v>35.377402999999994</c:v>
                </c:pt>
                <c:pt idx="1277">
                  <c:v>35.289698000000001</c:v>
                </c:pt>
                <c:pt idx="1278">
                  <c:v>35.159103000000002</c:v>
                </c:pt>
                <c:pt idx="1279">
                  <c:v>35.012340000000002</c:v>
                </c:pt>
                <c:pt idx="1280">
                  <c:v>34.860315000000092</c:v>
                </c:pt>
                <c:pt idx="1281">
                  <c:v>34.723781000000002</c:v>
                </c:pt>
                <c:pt idx="1282">
                  <c:v>34.599755000000108</c:v>
                </c:pt>
                <c:pt idx="1283">
                  <c:v>34.504433999999996</c:v>
                </c:pt>
                <c:pt idx="1284">
                  <c:v>34.431358000000003</c:v>
                </c:pt>
                <c:pt idx="1285">
                  <c:v>34.376623999999993</c:v>
                </c:pt>
                <c:pt idx="1286">
                  <c:v>34.318174000000006</c:v>
                </c:pt>
                <c:pt idx="1287">
                  <c:v>34.257149000000005</c:v>
                </c:pt>
                <c:pt idx="1288">
                  <c:v>34.1789920000001</c:v>
                </c:pt>
                <c:pt idx="1289">
                  <c:v>34.100615000000012</c:v>
                </c:pt>
                <c:pt idx="1290">
                  <c:v>34.007683999999998</c:v>
                </c:pt>
                <c:pt idx="1291">
                  <c:v>33.906264999999998</c:v>
                </c:pt>
                <c:pt idx="1292">
                  <c:v>33.787942000000001</c:v>
                </c:pt>
                <c:pt idx="1293">
                  <c:v>33.662734000000093</c:v>
                </c:pt>
                <c:pt idx="1294">
                  <c:v>33.528592000000124</c:v>
                </c:pt>
                <c:pt idx="1295">
                  <c:v>33.393970000000003</c:v>
                </c:pt>
                <c:pt idx="1296">
                  <c:v>33.239187000000001</c:v>
                </c:pt>
                <c:pt idx="1297">
                  <c:v>33.079312000000108</c:v>
                </c:pt>
                <c:pt idx="1298">
                  <c:v>32.900606999999994</c:v>
                </c:pt>
                <c:pt idx="1299">
                  <c:v>32.709906000000011</c:v>
                </c:pt>
                <c:pt idx="1300">
                  <c:v>32.502717000000011</c:v>
                </c:pt>
                <c:pt idx="1301">
                  <c:v>32.281448999999995</c:v>
                </c:pt>
                <c:pt idx="1302">
                  <c:v>32.030881999999998</c:v>
                </c:pt>
                <c:pt idx="1303">
                  <c:v>31.770600000000002</c:v>
                </c:pt>
                <c:pt idx="1304">
                  <c:v>31.497798999999986</c:v>
                </c:pt>
                <c:pt idx="1305">
                  <c:v>31.244471999999988</c:v>
                </c:pt>
                <c:pt idx="1306">
                  <c:v>31.015309999999989</c:v>
                </c:pt>
                <c:pt idx="1307">
                  <c:v>30.819572000000001</c:v>
                </c:pt>
                <c:pt idx="1308">
                  <c:v>30.660547999999949</c:v>
                </c:pt>
                <c:pt idx="1309">
                  <c:v>30.542623999999925</c:v>
                </c:pt>
                <c:pt idx="1310">
                  <c:v>30.449235000000002</c:v>
                </c:pt>
                <c:pt idx="1311">
                  <c:v>30.39098800000005</c:v>
                </c:pt>
                <c:pt idx="1312">
                  <c:v>30.362264</c:v>
                </c:pt>
                <c:pt idx="1313">
                  <c:v>30.358225000000001</c:v>
                </c:pt>
                <c:pt idx="1314">
                  <c:v>30.366050000000001</c:v>
                </c:pt>
                <c:pt idx="1315">
                  <c:v>30.411757999999999</c:v>
                </c:pt>
                <c:pt idx="1316">
                  <c:v>30.477545999999986</c:v>
                </c:pt>
                <c:pt idx="1317">
                  <c:v>30.564025999999988</c:v>
                </c:pt>
                <c:pt idx="1318">
                  <c:v>30.663615</c:v>
                </c:pt>
                <c:pt idx="1319">
                  <c:v>30.768353999999949</c:v>
                </c:pt>
                <c:pt idx="1320">
                  <c:v>30.852902</c:v>
                </c:pt>
                <c:pt idx="1321">
                  <c:v>30.932675</c:v>
                </c:pt>
                <c:pt idx="1322">
                  <c:v>30.985725999999911</c:v>
                </c:pt>
                <c:pt idx="1323">
                  <c:v>31.019822999999999</c:v>
                </c:pt>
                <c:pt idx="1324">
                  <c:v>31.041694</c:v>
                </c:pt>
                <c:pt idx="1325">
                  <c:v>31.061997999999999</c:v>
                </c:pt>
                <c:pt idx="1326">
                  <c:v>31.077414000000001</c:v>
                </c:pt>
                <c:pt idx="1327">
                  <c:v>31.096585000000001</c:v>
                </c:pt>
                <c:pt idx="1328">
                  <c:v>31.114389000000031</c:v>
                </c:pt>
                <c:pt idx="1329">
                  <c:v>31.151717999999999</c:v>
                </c:pt>
                <c:pt idx="1330">
                  <c:v>31.205266999999989</c:v>
                </c:pt>
                <c:pt idx="1331">
                  <c:v>31.281321999999989</c:v>
                </c:pt>
                <c:pt idx="1332">
                  <c:v>31.367833000000001</c:v>
                </c:pt>
                <c:pt idx="1333">
                  <c:v>31.481463999999949</c:v>
                </c:pt>
                <c:pt idx="1334">
                  <c:v>31.60119800000005</c:v>
                </c:pt>
                <c:pt idx="1335">
                  <c:v>31.732693999999949</c:v>
                </c:pt>
                <c:pt idx="1336">
                  <c:v>31.868228999999989</c:v>
                </c:pt>
                <c:pt idx="1337">
                  <c:v>32.006139000000012</c:v>
                </c:pt>
                <c:pt idx="1338">
                  <c:v>32.1337380000001</c:v>
                </c:pt>
                <c:pt idx="1339">
                  <c:v>32.259212000000012</c:v>
                </c:pt>
                <c:pt idx="1340">
                  <c:v>32.366232000000011</c:v>
                </c:pt>
                <c:pt idx="1341">
                  <c:v>32.468526000000011</c:v>
                </c:pt>
                <c:pt idx="1342">
                  <c:v>32.561620000000005</c:v>
                </c:pt>
                <c:pt idx="1343">
                  <c:v>32.643862999999996</c:v>
                </c:pt>
                <c:pt idx="1344">
                  <c:v>32.699392000000124</c:v>
                </c:pt>
                <c:pt idx="1345">
                  <c:v>32.743197000000002</c:v>
                </c:pt>
                <c:pt idx="1346">
                  <c:v>32.762727000000012</c:v>
                </c:pt>
                <c:pt idx="1347">
                  <c:v>32.763068000000011</c:v>
                </c:pt>
                <c:pt idx="1348">
                  <c:v>32.735673000000013</c:v>
                </c:pt>
                <c:pt idx="1349">
                  <c:v>32.695569000000013</c:v>
                </c:pt>
                <c:pt idx="1350">
                  <c:v>32.650913000000003</c:v>
                </c:pt>
                <c:pt idx="1351">
                  <c:v>32.610424999999999</c:v>
                </c:pt>
                <c:pt idx="1352">
                  <c:v>32.553889999999996</c:v>
                </c:pt>
                <c:pt idx="1353">
                  <c:v>32.503093</c:v>
                </c:pt>
                <c:pt idx="1354">
                  <c:v>32.454376999999994</c:v>
                </c:pt>
                <c:pt idx="1355">
                  <c:v>32.407589999999999</c:v>
                </c:pt>
                <c:pt idx="1356">
                  <c:v>32.352426999999999</c:v>
                </c:pt>
                <c:pt idx="1357">
                  <c:v>32.292727000000063</c:v>
                </c:pt>
                <c:pt idx="1358">
                  <c:v>32.212631000000002</c:v>
                </c:pt>
                <c:pt idx="1359">
                  <c:v>32.130637</c:v>
                </c:pt>
                <c:pt idx="1360">
                  <c:v>32.042803000000006</c:v>
                </c:pt>
                <c:pt idx="1361">
                  <c:v>31.953589999999945</c:v>
                </c:pt>
                <c:pt idx="1362">
                  <c:v>31.856221999999999</c:v>
                </c:pt>
                <c:pt idx="1363">
                  <c:v>31.756996000000001</c:v>
                </c:pt>
                <c:pt idx="1364">
                  <c:v>31.664308999999999</c:v>
                </c:pt>
                <c:pt idx="1365">
                  <c:v>31.591066000000001</c:v>
                </c:pt>
                <c:pt idx="1366">
                  <c:v>31.505446999999922</c:v>
                </c:pt>
                <c:pt idx="1367">
                  <c:v>31.408154</c:v>
                </c:pt>
                <c:pt idx="1368">
                  <c:v>31.294806999999999</c:v>
                </c:pt>
                <c:pt idx="1369">
                  <c:v>31.186008000000001</c:v>
                </c:pt>
                <c:pt idx="1370">
                  <c:v>31.074369999999988</c:v>
                </c:pt>
                <c:pt idx="1371">
                  <c:v>30.968446999999895</c:v>
                </c:pt>
                <c:pt idx="1372">
                  <c:v>30.854047000000001</c:v>
                </c:pt>
                <c:pt idx="1373">
                  <c:v>30.751858000000066</c:v>
                </c:pt>
                <c:pt idx="1374">
                  <c:v>30.653986000000035</c:v>
                </c:pt>
                <c:pt idx="1375">
                  <c:v>30.551599</c:v>
                </c:pt>
                <c:pt idx="1376">
                  <c:v>30.437190000000001</c:v>
                </c:pt>
                <c:pt idx="1377">
                  <c:v>30.332941000000005</c:v>
                </c:pt>
                <c:pt idx="1378">
                  <c:v>30.229661</c:v>
                </c:pt>
                <c:pt idx="1379">
                  <c:v>30.130191000000035</c:v>
                </c:pt>
                <c:pt idx="1380">
                  <c:v>30.026012999999949</c:v>
                </c:pt>
                <c:pt idx="1381">
                  <c:v>29.929245000000002</c:v>
                </c:pt>
                <c:pt idx="1382">
                  <c:v>29.845282999999945</c:v>
                </c:pt>
                <c:pt idx="1383">
                  <c:v>29.783163999999989</c:v>
                </c:pt>
                <c:pt idx="1384">
                  <c:v>29.712688</c:v>
                </c:pt>
                <c:pt idx="1385">
                  <c:v>29.641601999999999</c:v>
                </c:pt>
                <c:pt idx="1386">
                  <c:v>29.566068000000001</c:v>
                </c:pt>
                <c:pt idx="1387">
                  <c:v>29.489495999999949</c:v>
                </c:pt>
                <c:pt idx="1388">
                  <c:v>29.404406999999953</c:v>
                </c:pt>
                <c:pt idx="1389">
                  <c:v>29.33071</c:v>
                </c:pt>
                <c:pt idx="1390">
                  <c:v>29.263501000000002</c:v>
                </c:pt>
                <c:pt idx="1391">
                  <c:v>29.200175000000005</c:v>
                </c:pt>
                <c:pt idx="1392">
                  <c:v>29.131893000000062</c:v>
                </c:pt>
                <c:pt idx="1393">
                  <c:v>29.066220999999949</c:v>
                </c:pt>
                <c:pt idx="1394">
                  <c:v>29.001913999999999</c:v>
                </c:pt>
                <c:pt idx="1395">
                  <c:v>28.943201999999989</c:v>
                </c:pt>
                <c:pt idx="1396">
                  <c:v>28.864768000000005</c:v>
                </c:pt>
                <c:pt idx="1397">
                  <c:v>28.785524999999925</c:v>
                </c:pt>
                <c:pt idx="1398">
                  <c:v>28.703832999999989</c:v>
                </c:pt>
                <c:pt idx="1399">
                  <c:v>28.617287000000058</c:v>
                </c:pt>
                <c:pt idx="1400">
                  <c:v>28.524705000000001</c:v>
                </c:pt>
                <c:pt idx="1401">
                  <c:v>28.450303999999953</c:v>
                </c:pt>
                <c:pt idx="1402">
                  <c:v>28.365639999999903</c:v>
                </c:pt>
                <c:pt idx="1403">
                  <c:v>28.277951000000062</c:v>
                </c:pt>
                <c:pt idx="1404">
                  <c:v>28.183626999999941</c:v>
                </c:pt>
                <c:pt idx="1405">
                  <c:v>28.088482999999925</c:v>
                </c:pt>
                <c:pt idx="1406">
                  <c:v>27.983315999999949</c:v>
                </c:pt>
                <c:pt idx="1407">
                  <c:v>27.869275999999999</c:v>
                </c:pt>
                <c:pt idx="1408">
                  <c:v>27.750041</c:v>
                </c:pt>
                <c:pt idx="1409">
                  <c:v>27.642287</c:v>
                </c:pt>
                <c:pt idx="1410">
                  <c:v>27.518875000000058</c:v>
                </c:pt>
                <c:pt idx="1411">
                  <c:v>27.397079000000005</c:v>
                </c:pt>
                <c:pt idx="1412">
                  <c:v>27.281098</c:v>
                </c:pt>
                <c:pt idx="1413">
                  <c:v>27.171118000000035</c:v>
                </c:pt>
                <c:pt idx="1414">
                  <c:v>27.049785</c:v>
                </c:pt>
                <c:pt idx="1415">
                  <c:v>26.926853000000001</c:v>
                </c:pt>
                <c:pt idx="1416">
                  <c:v>26.790583000000002</c:v>
                </c:pt>
                <c:pt idx="1417">
                  <c:v>26.669478000000005</c:v>
                </c:pt>
                <c:pt idx="1418">
                  <c:v>26.543444999999945</c:v>
                </c:pt>
                <c:pt idx="1419">
                  <c:v>26.403072000000002</c:v>
                </c:pt>
                <c:pt idx="1420">
                  <c:v>26.249788999999989</c:v>
                </c:pt>
                <c:pt idx="1421">
                  <c:v>26.103276000000001</c:v>
                </c:pt>
                <c:pt idx="1422">
                  <c:v>25.961529999999925</c:v>
                </c:pt>
                <c:pt idx="1423">
                  <c:v>25.830866000000054</c:v>
                </c:pt>
                <c:pt idx="1424">
                  <c:v>25.693100000000001</c:v>
                </c:pt>
                <c:pt idx="1425">
                  <c:v>25.554424000000001</c:v>
                </c:pt>
                <c:pt idx="1426">
                  <c:v>25.40663799999993</c:v>
                </c:pt>
                <c:pt idx="1427">
                  <c:v>25.263547999999926</c:v>
                </c:pt>
                <c:pt idx="1428">
                  <c:v>25.107341999999999</c:v>
                </c:pt>
                <c:pt idx="1429">
                  <c:v>24.948373999999941</c:v>
                </c:pt>
                <c:pt idx="1430">
                  <c:v>24.792549999999896</c:v>
                </c:pt>
                <c:pt idx="1431">
                  <c:v>24.645691999999986</c:v>
                </c:pt>
                <c:pt idx="1432">
                  <c:v>24.490428999999949</c:v>
                </c:pt>
                <c:pt idx="1433">
                  <c:v>24.343084999999999</c:v>
                </c:pt>
                <c:pt idx="1434">
                  <c:v>24.191078999999998</c:v>
                </c:pt>
                <c:pt idx="1435">
                  <c:v>24.042707999999937</c:v>
                </c:pt>
                <c:pt idx="1436">
                  <c:v>23.896556</c:v>
                </c:pt>
                <c:pt idx="1437">
                  <c:v>23.747611999999986</c:v>
                </c:pt>
                <c:pt idx="1438">
                  <c:v>23.588895000000001</c:v>
                </c:pt>
                <c:pt idx="1439">
                  <c:v>23.430278000000001</c:v>
                </c:pt>
                <c:pt idx="1440">
                  <c:v>23.273295999999988</c:v>
                </c:pt>
                <c:pt idx="1441">
                  <c:v>23.136312</c:v>
                </c:pt>
                <c:pt idx="1442">
                  <c:v>22.982476999999903</c:v>
                </c:pt>
                <c:pt idx="1443">
                  <c:v>22.831524000000005</c:v>
                </c:pt>
                <c:pt idx="1444">
                  <c:v>22.693472</c:v>
                </c:pt>
                <c:pt idx="1445">
                  <c:v>22.56936</c:v>
                </c:pt>
                <c:pt idx="1446">
                  <c:v>22.429336999999922</c:v>
                </c:pt>
                <c:pt idx="1447">
                  <c:v>22.287944</c:v>
                </c:pt>
                <c:pt idx="1448">
                  <c:v>22.136792</c:v>
                </c:pt>
                <c:pt idx="1449">
                  <c:v>21.994130999999989</c:v>
                </c:pt>
                <c:pt idx="1450">
                  <c:v>21.850038999999999</c:v>
                </c:pt>
                <c:pt idx="1451">
                  <c:v>21.719531</c:v>
                </c:pt>
                <c:pt idx="1452">
                  <c:v>21.589798999999989</c:v>
                </c:pt>
                <c:pt idx="1453">
                  <c:v>21.471135</c:v>
                </c:pt>
                <c:pt idx="1454">
                  <c:v>21.34822299999993</c:v>
                </c:pt>
                <c:pt idx="1455">
                  <c:v>21.222867999999988</c:v>
                </c:pt>
                <c:pt idx="1456">
                  <c:v>21.101451999999998</c:v>
                </c:pt>
                <c:pt idx="1457">
                  <c:v>20.994857000000035</c:v>
                </c:pt>
                <c:pt idx="1458">
                  <c:v>20.871511000000005</c:v>
                </c:pt>
                <c:pt idx="1459">
                  <c:v>20.763623999999925</c:v>
                </c:pt>
                <c:pt idx="1460">
                  <c:v>20.655345000000001</c:v>
                </c:pt>
                <c:pt idx="1461">
                  <c:v>20.542312999999925</c:v>
                </c:pt>
                <c:pt idx="1462">
                  <c:v>20.437521</c:v>
                </c:pt>
                <c:pt idx="1463">
                  <c:v>20.347097999999999</c:v>
                </c:pt>
                <c:pt idx="1464">
                  <c:v>20.250556</c:v>
                </c:pt>
                <c:pt idx="1465">
                  <c:v>20.162291999999987</c:v>
                </c:pt>
                <c:pt idx="1466">
                  <c:v>20.077945000000035</c:v>
                </c:pt>
                <c:pt idx="1467">
                  <c:v>19.994501</c:v>
                </c:pt>
                <c:pt idx="1468">
                  <c:v>19.892005000000001</c:v>
                </c:pt>
                <c:pt idx="1469">
                  <c:v>19.790433999999941</c:v>
                </c:pt>
                <c:pt idx="1470">
                  <c:v>19.685471999999987</c:v>
                </c:pt>
                <c:pt idx="1471">
                  <c:v>19.579702999999949</c:v>
                </c:pt>
                <c:pt idx="1472">
                  <c:v>19.463580999999941</c:v>
                </c:pt>
                <c:pt idx="1473">
                  <c:v>19.351076000000031</c:v>
                </c:pt>
                <c:pt idx="1474">
                  <c:v>19.241952999999999</c:v>
                </c:pt>
                <c:pt idx="1475">
                  <c:v>19.151274999999998</c:v>
                </c:pt>
                <c:pt idx="1476">
                  <c:v>19.062480999999941</c:v>
                </c:pt>
                <c:pt idx="1477">
                  <c:v>18.972725999999941</c:v>
                </c:pt>
                <c:pt idx="1478">
                  <c:v>18.863976000000001</c:v>
                </c:pt>
                <c:pt idx="1479">
                  <c:v>18.767354999999988</c:v>
                </c:pt>
                <c:pt idx="1480">
                  <c:v>18.677905000000077</c:v>
                </c:pt>
                <c:pt idx="1481">
                  <c:v>18.593277</c:v>
                </c:pt>
                <c:pt idx="1482">
                  <c:v>18.492529999999896</c:v>
                </c:pt>
                <c:pt idx="1483">
                  <c:v>18.403794999999949</c:v>
                </c:pt>
                <c:pt idx="1484">
                  <c:v>18.324877999999998</c:v>
                </c:pt>
                <c:pt idx="1485">
                  <c:v>18.253621999999989</c:v>
                </c:pt>
                <c:pt idx="1486">
                  <c:v>18.175856000000035</c:v>
                </c:pt>
                <c:pt idx="1487">
                  <c:v>18.100211999999999</c:v>
                </c:pt>
                <c:pt idx="1488">
                  <c:v>18.011527999999988</c:v>
                </c:pt>
                <c:pt idx="1489">
                  <c:v>17.933975000000054</c:v>
                </c:pt>
                <c:pt idx="1490">
                  <c:v>17.856286999999988</c:v>
                </c:pt>
                <c:pt idx="1491">
                  <c:v>17.784365000000001</c:v>
                </c:pt>
                <c:pt idx="1492">
                  <c:v>17.708636999999914</c:v>
                </c:pt>
                <c:pt idx="1493">
                  <c:v>17.638033</c:v>
                </c:pt>
                <c:pt idx="1494">
                  <c:v>17.566607999999949</c:v>
                </c:pt>
                <c:pt idx="1495">
                  <c:v>17.513027000000001</c:v>
                </c:pt>
                <c:pt idx="1496">
                  <c:v>17.450807000000001</c:v>
                </c:pt>
                <c:pt idx="1497">
                  <c:v>17.388553000000002</c:v>
                </c:pt>
                <c:pt idx="1498">
                  <c:v>17.316939000000001</c:v>
                </c:pt>
                <c:pt idx="1499">
                  <c:v>17.254086000000001</c:v>
                </c:pt>
                <c:pt idx="1500">
                  <c:v>17.184031000000001</c:v>
                </c:pt>
                <c:pt idx="1501">
                  <c:v>17.111124000000054</c:v>
                </c:pt>
                <c:pt idx="1502">
                  <c:v>17.038001000000001</c:v>
                </c:pt>
                <c:pt idx="1503">
                  <c:v>16.973945000000001</c:v>
                </c:pt>
                <c:pt idx="1504">
                  <c:v>16.911497000000001</c:v>
                </c:pt>
                <c:pt idx="1505">
                  <c:v>16.855796999999949</c:v>
                </c:pt>
                <c:pt idx="1506">
                  <c:v>16.782602999999902</c:v>
                </c:pt>
                <c:pt idx="1507">
                  <c:v>16.712655000000005</c:v>
                </c:pt>
                <c:pt idx="1508">
                  <c:v>16.636802000000031</c:v>
                </c:pt>
                <c:pt idx="1509">
                  <c:v>16.574383000000001</c:v>
                </c:pt>
                <c:pt idx="1510">
                  <c:v>16.503621999999989</c:v>
                </c:pt>
                <c:pt idx="1511">
                  <c:v>16.439948000000001</c:v>
                </c:pt>
                <c:pt idx="1512">
                  <c:v>16.360195000000001</c:v>
                </c:pt>
                <c:pt idx="1513">
                  <c:v>16.283358</c:v>
                </c:pt>
                <c:pt idx="1514">
                  <c:v>16.210805000000054</c:v>
                </c:pt>
                <c:pt idx="1515">
                  <c:v>16.148136999999945</c:v>
                </c:pt>
                <c:pt idx="1516">
                  <c:v>16.075513999999945</c:v>
                </c:pt>
                <c:pt idx="1517">
                  <c:v>16.005839999999989</c:v>
                </c:pt>
                <c:pt idx="1518">
                  <c:v>15.937474</c:v>
                </c:pt>
                <c:pt idx="1519">
                  <c:v>15.873180000000023</c:v>
                </c:pt>
                <c:pt idx="1520">
                  <c:v>15.793774999999998</c:v>
                </c:pt>
                <c:pt idx="1521">
                  <c:v>15.717232999999998</c:v>
                </c:pt>
                <c:pt idx="1522">
                  <c:v>15.634400999999999</c:v>
                </c:pt>
                <c:pt idx="1523">
                  <c:v>15.560490000000023</c:v>
                </c:pt>
                <c:pt idx="1524">
                  <c:v>15.483118000000001</c:v>
                </c:pt>
                <c:pt idx="1525">
                  <c:v>15.414612</c:v>
                </c:pt>
                <c:pt idx="1526">
                  <c:v>15.343706000000006</c:v>
                </c:pt>
                <c:pt idx="1527">
                  <c:v>15.286284</c:v>
                </c:pt>
                <c:pt idx="1528">
                  <c:v>15.218777999999997</c:v>
                </c:pt>
                <c:pt idx="1529">
                  <c:v>15.157</c:v>
                </c:pt>
                <c:pt idx="1530">
                  <c:v>15.089125000000001</c:v>
                </c:pt>
                <c:pt idx="1531">
                  <c:v>15.010986000000004</c:v>
                </c:pt>
                <c:pt idx="1532">
                  <c:v>14.929270000000001</c:v>
                </c:pt>
                <c:pt idx="1533">
                  <c:v>14.863847000000025</c:v>
                </c:pt>
                <c:pt idx="1534">
                  <c:v>14.785548</c:v>
                </c:pt>
                <c:pt idx="1535">
                  <c:v>14.719426</c:v>
                </c:pt>
                <c:pt idx="1536">
                  <c:v>14.664181000000001</c:v>
                </c:pt>
                <c:pt idx="1537">
                  <c:v>14.628267999999997</c:v>
                </c:pt>
                <c:pt idx="1538">
                  <c:v>14.578624</c:v>
                </c:pt>
                <c:pt idx="1539">
                  <c:v>14.532425</c:v>
                </c:pt>
                <c:pt idx="1540">
                  <c:v>14.471698</c:v>
                </c:pt>
                <c:pt idx="1541">
                  <c:v>14.407529</c:v>
                </c:pt>
                <c:pt idx="1542">
                  <c:v>14.341252999999998</c:v>
                </c:pt>
                <c:pt idx="1543">
                  <c:v>14.290720999999998</c:v>
                </c:pt>
                <c:pt idx="1544">
                  <c:v>14.234782999999998</c:v>
                </c:pt>
                <c:pt idx="1545">
                  <c:v>14.189785000000002</c:v>
                </c:pt>
                <c:pt idx="1546">
                  <c:v>14.140568999999999</c:v>
                </c:pt>
                <c:pt idx="1547">
                  <c:v>14.108546</c:v>
                </c:pt>
                <c:pt idx="1548">
                  <c:v>14.078462</c:v>
                </c:pt>
                <c:pt idx="1549">
                  <c:v>14.053108</c:v>
                </c:pt>
                <c:pt idx="1550">
                  <c:v>14.009581000000004</c:v>
                </c:pt>
                <c:pt idx="1551">
                  <c:v>13.976984000000026</c:v>
                </c:pt>
                <c:pt idx="1552">
                  <c:v>13.948482</c:v>
                </c:pt>
                <c:pt idx="1553">
                  <c:v>13.927617</c:v>
                </c:pt>
                <c:pt idx="1554">
                  <c:v>13.906385</c:v>
                </c:pt>
                <c:pt idx="1555">
                  <c:v>13.900565</c:v>
                </c:pt>
                <c:pt idx="1556">
                  <c:v>13.880747000000023</c:v>
                </c:pt>
                <c:pt idx="1557">
                  <c:v>13.88124</c:v>
                </c:pt>
                <c:pt idx="1558">
                  <c:v>13.87823</c:v>
                </c:pt>
                <c:pt idx="1559">
                  <c:v>13.880380000000002</c:v>
                </c:pt>
                <c:pt idx="1560">
                  <c:v>13.874695000000004</c:v>
                </c:pt>
                <c:pt idx="1561">
                  <c:v>13.861738000000004</c:v>
                </c:pt>
                <c:pt idx="1562">
                  <c:v>13.822436000000046</c:v>
                </c:pt>
                <c:pt idx="1563">
                  <c:v>13.794841999999999</c:v>
                </c:pt>
                <c:pt idx="1564">
                  <c:v>13.741686</c:v>
                </c:pt>
                <c:pt idx="1565">
                  <c:v>13.687335000000001</c:v>
                </c:pt>
                <c:pt idx="1566">
                  <c:v>13.647197999999999</c:v>
                </c:pt>
                <c:pt idx="1567">
                  <c:v>13.643044</c:v>
                </c:pt>
                <c:pt idx="1568">
                  <c:v>13.618269999999999</c:v>
                </c:pt>
                <c:pt idx="1569">
                  <c:v>13.58408</c:v>
                </c:pt>
                <c:pt idx="1570">
                  <c:v>13.546326000000001</c:v>
                </c:pt>
                <c:pt idx="1571">
                  <c:v>13.531114999999998</c:v>
                </c:pt>
                <c:pt idx="1572">
                  <c:v>13.494197</c:v>
                </c:pt>
                <c:pt idx="1573">
                  <c:v>13.463531000000023</c:v>
                </c:pt>
                <c:pt idx="1574">
                  <c:v>13.430570000000001</c:v>
                </c:pt>
                <c:pt idx="1575">
                  <c:v>13.40494</c:v>
                </c:pt>
                <c:pt idx="1576">
                  <c:v>13.372382000000027</c:v>
                </c:pt>
                <c:pt idx="1577">
                  <c:v>13.372161</c:v>
                </c:pt>
                <c:pt idx="1578">
                  <c:v>13.374792000000006</c:v>
                </c:pt>
                <c:pt idx="1579">
                  <c:v>13.390641</c:v>
                </c:pt>
                <c:pt idx="1580">
                  <c:v>13.444244999999999</c:v>
                </c:pt>
                <c:pt idx="1581">
                  <c:v>13.493002000000002</c:v>
                </c:pt>
                <c:pt idx="1582">
                  <c:v>13.500257</c:v>
                </c:pt>
                <c:pt idx="1583">
                  <c:v>13.528009000000001</c:v>
                </c:pt>
                <c:pt idx="1584">
                  <c:v>13.556692000000027</c:v>
                </c:pt>
                <c:pt idx="1585">
                  <c:v>13.593941000000001</c:v>
                </c:pt>
                <c:pt idx="1586">
                  <c:v>13.614952000000001</c:v>
                </c:pt>
                <c:pt idx="1587">
                  <c:v>13.665753</c:v>
                </c:pt>
                <c:pt idx="1588">
                  <c:v>13.724559999999999</c:v>
                </c:pt>
                <c:pt idx="1589">
                  <c:v>13.781356000000001</c:v>
                </c:pt>
                <c:pt idx="1590">
                  <c:v>13.812284000000027</c:v>
                </c:pt>
                <c:pt idx="1591">
                  <c:v>13.858948</c:v>
                </c:pt>
                <c:pt idx="1592">
                  <c:v>13.891476000000004</c:v>
                </c:pt>
                <c:pt idx="1593">
                  <c:v>13.937906</c:v>
                </c:pt>
                <c:pt idx="1594">
                  <c:v>13.981400000000002</c:v>
                </c:pt>
                <c:pt idx="1595">
                  <c:v>14.039295000000001</c:v>
                </c:pt>
                <c:pt idx="1596">
                  <c:v>14.059287000000024</c:v>
                </c:pt>
                <c:pt idx="1597">
                  <c:v>14.103873999999999</c:v>
                </c:pt>
                <c:pt idx="1598">
                  <c:v>14.186473000000001</c:v>
                </c:pt>
                <c:pt idx="1599">
                  <c:v>14.260421000000001</c:v>
                </c:pt>
                <c:pt idx="1600">
                  <c:v>14.287950999999998</c:v>
                </c:pt>
                <c:pt idx="1601">
                  <c:v>14.351530000000029</c:v>
                </c:pt>
                <c:pt idx="1602">
                  <c:v>14.40592</c:v>
                </c:pt>
                <c:pt idx="1603">
                  <c:v>14.456369</c:v>
                </c:pt>
                <c:pt idx="1604">
                  <c:v>14.491235</c:v>
                </c:pt>
                <c:pt idx="1605">
                  <c:v>14.548499</c:v>
                </c:pt>
                <c:pt idx="1606">
                  <c:v>14.594100000000001</c:v>
                </c:pt>
                <c:pt idx="1607">
                  <c:v>14.618332000000001</c:v>
                </c:pt>
                <c:pt idx="1608">
                  <c:v>14.642982</c:v>
                </c:pt>
                <c:pt idx="1609">
                  <c:v>14.756959</c:v>
                </c:pt>
                <c:pt idx="1610">
                  <c:v>14.834169999999999</c:v>
                </c:pt>
                <c:pt idx="1611">
                  <c:v>14.875298000000004</c:v>
                </c:pt>
                <c:pt idx="1612">
                  <c:v>14.954342</c:v>
                </c:pt>
                <c:pt idx="1613">
                  <c:v>15.076303000000001</c:v>
                </c:pt>
                <c:pt idx="1614">
                  <c:v>15.144237999999998</c:v>
                </c:pt>
                <c:pt idx="1615">
                  <c:v>15.201685000000001</c:v>
                </c:pt>
                <c:pt idx="1616">
                  <c:v>15.25329</c:v>
                </c:pt>
                <c:pt idx="1617">
                  <c:v>15.336599000000023</c:v>
                </c:pt>
                <c:pt idx="1618">
                  <c:v>15.375452000000038</c:v>
                </c:pt>
                <c:pt idx="1619">
                  <c:v>15.449482000000023</c:v>
                </c:pt>
                <c:pt idx="1620">
                  <c:v>15.555374</c:v>
                </c:pt>
                <c:pt idx="1621">
                  <c:v>15.674709</c:v>
                </c:pt>
                <c:pt idx="1622">
                  <c:v>15.830751000000001</c:v>
                </c:pt>
                <c:pt idx="1623">
                  <c:v>15.989232000000023</c:v>
                </c:pt>
                <c:pt idx="1624">
                  <c:v>16.093705</c:v>
                </c:pt>
                <c:pt idx="1625">
                  <c:v>16.197972000000046</c:v>
                </c:pt>
                <c:pt idx="1626">
                  <c:v>16.338132000000002</c:v>
                </c:pt>
                <c:pt idx="1627">
                  <c:v>16.510872000000031</c:v>
                </c:pt>
                <c:pt idx="1628">
                  <c:v>16.603477000000005</c:v>
                </c:pt>
                <c:pt idx="1629">
                  <c:v>16.681745999999986</c:v>
                </c:pt>
                <c:pt idx="1630">
                  <c:v>16.784101999999987</c:v>
                </c:pt>
                <c:pt idx="1631">
                  <c:v>17.016172000000001</c:v>
                </c:pt>
                <c:pt idx="1632">
                  <c:v>17.219853000000054</c:v>
                </c:pt>
                <c:pt idx="1633">
                  <c:v>17.319324999999999</c:v>
                </c:pt>
                <c:pt idx="1634">
                  <c:v>17.452669999999941</c:v>
                </c:pt>
                <c:pt idx="1635">
                  <c:v>17.682067</c:v>
                </c:pt>
                <c:pt idx="1636">
                  <c:v>17.816504999999999</c:v>
                </c:pt>
                <c:pt idx="1637">
                  <c:v>17.911828000000035</c:v>
                </c:pt>
                <c:pt idx="1638">
                  <c:v>17.992558999999989</c:v>
                </c:pt>
                <c:pt idx="1639">
                  <c:v>18.068118999999989</c:v>
                </c:pt>
                <c:pt idx="1640">
                  <c:v>18.058254000000005</c:v>
                </c:pt>
                <c:pt idx="1641">
                  <c:v>18.144672</c:v>
                </c:pt>
                <c:pt idx="1642">
                  <c:v>18.585101999999953</c:v>
                </c:pt>
                <c:pt idx="1643">
                  <c:v>19.010735</c:v>
                </c:pt>
                <c:pt idx="1644">
                  <c:v>19.099098999999999</c:v>
                </c:pt>
                <c:pt idx="1645">
                  <c:v>19.193795999999999</c:v>
                </c:pt>
                <c:pt idx="1646">
                  <c:v>19.341348</c:v>
                </c:pt>
                <c:pt idx="1647">
                  <c:v>19.533832</c:v>
                </c:pt>
                <c:pt idx="1648">
                  <c:v>19.710408000000001</c:v>
                </c:pt>
                <c:pt idx="1649">
                  <c:v>19.892301999999987</c:v>
                </c:pt>
                <c:pt idx="1650">
                  <c:v>19.975151999999987</c:v>
                </c:pt>
                <c:pt idx="1651">
                  <c:v>19.995193999999941</c:v>
                </c:pt>
                <c:pt idx="1652">
                  <c:v>20.211728000000001</c:v>
                </c:pt>
                <c:pt idx="1653">
                  <c:v>20.761365000000001</c:v>
                </c:pt>
                <c:pt idx="1654">
                  <c:v>20.972866</c:v>
                </c:pt>
                <c:pt idx="1655">
                  <c:v>21.016508000000005</c:v>
                </c:pt>
                <c:pt idx="1656">
                  <c:v>21.230539999999941</c:v>
                </c:pt>
                <c:pt idx="1657">
                  <c:v>21.545418000000002</c:v>
                </c:pt>
                <c:pt idx="1658">
                  <c:v>21.764782999999941</c:v>
                </c:pt>
                <c:pt idx="1659">
                  <c:v>22.064063000000001</c:v>
                </c:pt>
                <c:pt idx="1660">
                  <c:v>22.38663399999993</c:v>
                </c:pt>
                <c:pt idx="1661">
                  <c:v>22.563198</c:v>
                </c:pt>
                <c:pt idx="1662">
                  <c:v>22.662165999999999</c:v>
                </c:pt>
                <c:pt idx="1663">
                  <c:v>22.976362000000002</c:v>
                </c:pt>
                <c:pt idx="1664">
                  <c:v>23.379422000000002</c:v>
                </c:pt>
                <c:pt idx="1665">
                  <c:v>23.642659999999989</c:v>
                </c:pt>
                <c:pt idx="1666">
                  <c:v>23.961165999999999</c:v>
                </c:pt>
                <c:pt idx="1667">
                  <c:v>24.263600999999941</c:v>
                </c:pt>
                <c:pt idx="1668">
                  <c:v>24.521495999999999</c:v>
                </c:pt>
                <c:pt idx="1669">
                  <c:v>25.173057000000046</c:v>
                </c:pt>
                <c:pt idx="1670">
                  <c:v>25.722670999999945</c:v>
                </c:pt>
                <c:pt idx="1671">
                  <c:v>25.883934</c:v>
                </c:pt>
                <c:pt idx="1672">
                  <c:v>25.896419000000002</c:v>
                </c:pt>
                <c:pt idx="1673">
                  <c:v>26.087624999999989</c:v>
                </c:pt>
                <c:pt idx="1674">
                  <c:v>27.063368000000001</c:v>
                </c:pt>
                <c:pt idx="1675">
                  <c:v>27.999485</c:v>
                </c:pt>
                <c:pt idx="1676">
                  <c:v>28.278995999999999</c:v>
                </c:pt>
                <c:pt idx="1677">
                  <c:v>28.797731999999989</c:v>
                </c:pt>
                <c:pt idx="1678">
                  <c:v>29.282914000000002</c:v>
                </c:pt>
                <c:pt idx="1679">
                  <c:v>29.777441999999986</c:v>
                </c:pt>
                <c:pt idx="1680">
                  <c:v>30.261511999999989</c:v>
                </c:pt>
                <c:pt idx="1681">
                  <c:v>30.671967000000066</c:v>
                </c:pt>
                <c:pt idx="1682">
                  <c:v>30.858233999999989</c:v>
                </c:pt>
                <c:pt idx="1683">
                  <c:v>31.007144</c:v>
                </c:pt>
                <c:pt idx="1684">
                  <c:v>31.873830000000005</c:v>
                </c:pt>
                <c:pt idx="1685">
                  <c:v>33.460029000000006</c:v>
                </c:pt>
                <c:pt idx="1686">
                  <c:v>34.274101000000002</c:v>
                </c:pt>
                <c:pt idx="1687">
                  <c:v>34.530191000000002</c:v>
                </c:pt>
                <c:pt idx="1688">
                  <c:v>35.248458000000063</c:v>
                </c:pt>
                <c:pt idx="1689">
                  <c:v>36.237276000000001</c:v>
                </c:pt>
                <c:pt idx="1690">
                  <c:v>36.775609000000003</c:v>
                </c:pt>
                <c:pt idx="1691">
                  <c:v>37.370517</c:v>
                </c:pt>
                <c:pt idx="1692">
                  <c:v>37.913228999999994</c:v>
                </c:pt>
                <c:pt idx="1693">
                  <c:v>38.251938000000003</c:v>
                </c:pt>
                <c:pt idx="1694">
                  <c:v>38.485585</c:v>
                </c:pt>
                <c:pt idx="1695">
                  <c:v>39.228266000000012</c:v>
                </c:pt>
                <c:pt idx="1696">
                  <c:v>40.107957000000006</c:v>
                </c:pt>
                <c:pt idx="1697">
                  <c:v>40.272755000000124</c:v>
                </c:pt>
                <c:pt idx="1698">
                  <c:v>41.183373000000003</c:v>
                </c:pt>
                <c:pt idx="1699">
                  <c:v>42.572829000000006</c:v>
                </c:pt>
                <c:pt idx="1700">
                  <c:v>42.952166999999996</c:v>
                </c:pt>
                <c:pt idx="1701">
                  <c:v>43.409624999999998</c:v>
                </c:pt>
                <c:pt idx="1702">
                  <c:v>43.656792000000003</c:v>
                </c:pt>
                <c:pt idx="1703">
                  <c:v>43.738449000000003</c:v>
                </c:pt>
                <c:pt idx="1704">
                  <c:v>43.775144000000012</c:v>
                </c:pt>
                <c:pt idx="1705">
                  <c:v>44.425660000000001</c:v>
                </c:pt>
                <c:pt idx="1706">
                  <c:v>45.387439999999998</c:v>
                </c:pt>
                <c:pt idx="1707">
                  <c:v>45.886600999999999</c:v>
                </c:pt>
                <c:pt idx="1708">
                  <c:v>46.040407999999999</c:v>
                </c:pt>
                <c:pt idx="1709">
                  <c:v>46.212850000000003</c:v>
                </c:pt>
                <c:pt idx="1710">
                  <c:v>46.328147000000001</c:v>
                </c:pt>
                <c:pt idx="1711">
                  <c:v>46.505238000000013</c:v>
                </c:pt>
                <c:pt idx="1712">
                  <c:v>46.986940999999995</c:v>
                </c:pt>
                <c:pt idx="1713">
                  <c:v>47.226214000000013</c:v>
                </c:pt>
                <c:pt idx="1714">
                  <c:v>47.079079</c:v>
                </c:pt>
                <c:pt idx="1715">
                  <c:v>46.935999000000002</c:v>
                </c:pt>
                <c:pt idx="1716">
                  <c:v>47.132053000000013</c:v>
                </c:pt>
                <c:pt idx="1717">
                  <c:v>48.011134000000006</c:v>
                </c:pt>
                <c:pt idx="1718">
                  <c:v>48.524286999999994</c:v>
                </c:pt>
                <c:pt idx="1719">
                  <c:v>48.418488999999994</c:v>
                </c:pt>
                <c:pt idx="1720">
                  <c:v>48.256024000000004</c:v>
                </c:pt>
                <c:pt idx="1721">
                  <c:v>48.226621000000002</c:v>
                </c:pt>
                <c:pt idx="1722">
                  <c:v>48.24727</c:v>
                </c:pt>
                <c:pt idx="1723">
                  <c:v>48.407576000000006</c:v>
                </c:pt>
                <c:pt idx="1724">
                  <c:v>48.601252000000002</c:v>
                </c:pt>
                <c:pt idx="1725">
                  <c:v>48.794949000000003</c:v>
                </c:pt>
                <c:pt idx="1726">
                  <c:v>48.579705000000011</c:v>
                </c:pt>
                <c:pt idx="1727">
                  <c:v>48.217807999999998</c:v>
                </c:pt>
                <c:pt idx="1728">
                  <c:v>48.209000000000003</c:v>
                </c:pt>
                <c:pt idx="1729">
                  <c:v>48.693494000000001</c:v>
                </c:pt>
                <c:pt idx="1730">
                  <c:v>49.381366999999997</c:v>
                </c:pt>
                <c:pt idx="1731">
                  <c:v>49.336350000000003</c:v>
                </c:pt>
                <c:pt idx="1732">
                  <c:v>48.960122000000013</c:v>
                </c:pt>
                <c:pt idx="1733">
                  <c:v>48.790398000000124</c:v>
                </c:pt>
                <c:pt idx="1734">
                  <c:v>49.38279</c:v>
                </c:pt>
                <c:pt idx="1735">
                  <c:v>49.408296</c:v>
                </c:pt>
                <c:pt idx="1736">
                  <c:v>48.949272000000001</c:v>
                </c:pt>
                <c:pt idx="1737">
                  <c:v>49.541470999999994</c:v>
                </c:pt>
                <c:pt idx="1738">
                  <c:v>50.324424999999998</c:v>
                </c:pt>
                <c:pt idx="1739">
                  <c:v>50.328739000000013</c:v>
                </c:pt>
                <c:pt idx="1740">
                  <c:v>50.046214000000006</c:v>
                </c:pt>
                <c:pt idx="1741">
                  <c:v>50.189434000000006</c:v>
                </c:pt>
                <c:pt idx="1742">
                  <c:v>50.527421000000004</c:v>
                </c:pt>
                <c:pt idx="1743">
                  <c:v>50.559483999999998</c:v>
                </c:pt>
                <c:pt idx="1744">
                  <c:v>50.352205999999995</c:v>
                </c:pt>
                <c:pt idx="1745">
                  <c:v>50.440665999999993</c:v>
                </c:pt>
                <c:pt idx="1746">
                  <c:v>50.492450000000012</c:v>
                </c:pt>
                <c:pt idx="1747">
                  <c:v>50.773213000000013</c:v>
                </c:pt>
                <c:pt idx="1748">
                  <c:v>51.085538000000092</c:v>
                </c:pt>
                <c:pt idx="1749">
                  <c:v>50.978591000000002</c:v>
                </c:pt>
                <c:pt idx="1750">
                  <c:v>50.761958000000092</c:v>
                </c:pt>
                <c:pt idx="1751">
                  <c:v>50.652763</c:v>
                </c:pt>
                <c:pt idx="1752">
                  <c:v>50.866662999999996</c:v>
                </c:pt>
                <c:pt idx="1753">
                  <c:v>51.053563999999994</c:v>
                </c:pt>
                <c:pt idx="1754">
                  <c:v>50.938343000000003</c:v>
                </c:pt>
                <c:pt idx="1755">
                  <c:v>51.070078000000002</c:v>
                </c:pt>
                <c:pt idx="1756">
                  <c:v>51.202426000000003</c:v>
                </c:pt>
                <c:pt idx="1757">
                  <c:v>51.213301000000001</c:v>
                </c:pt>
                <c:pt idx="1758">
                  <c:v>51.127460000000006</c:v>
                </c:pt>
                <c:pt idx="1759">
                  <c:v>50.926049000000006</c:v>
                </c:pt>
                <c:pt idx="1760">
                  <c:v>50.684225999999995</c:v>
                </c:pt>
                <c:pt idx="1761">
                  <c:v>50.601951</c:v>
                </c:pt>
                <c:pt idx="1762">
                  <c:v>50.374462999999999</c:v>
                </c:pt>
                <c:pt idx="1763">
                  <c:v>50.455183999999996</c:v>
                </c:pt>
                <c:pt idx="1764">
                  <c:v>51.039764000000005</c:v>
                </c:pt>
                <c:pt idx="1765">
                  <c:v>50.943856999999994</c:v>
                </c:pt>
                <c:pt idx="1766">
                  <c:v>51.060840000000006</c:v>
                </c:pt>
                <c:pt idx="1767">
                  <c:v>51.515281999999999</c:v>
                </c:pt>
                <c:pt idx="1768">
                  <c:v>51.277510000000063</c:v>
                </c:pt>
                <c:pt idx="1769">
                  <c:v>50.855156000000001</c:v>
                </c:pt>
                <c:pt idx="1770">
                  <c:v>50.503626000000004</c:v>
                </c:pt>
                <c:pt idx="1771">
                  <c:v>50.606998000000011</c:v>
                </c:pt>
                <c:pt idx="1772">
                  <c:v>50.533364000000006</c:v>
                </c:pt>
                <c:pt idx="1773">
                  <c:v>50.447352000000002</c:v>
                </c:pt>
                <c:pt idx="1774">
                  <c:v>51.194132000000124</c:v>
                </c:pt>
                <c:pt idx="1775">
                  <c:v>51.237217000000001</c:v>
                </c:pt>
                <c:pt idx="1776">
                  <c:v>50.986267999999995</c:v>
                </c:pt>
                <c:pt idx="1777">
                  <c:v>51.020421000000006</c:v>
                </c:pt>
                <c:pt idx="1778">
                  <c:v>50.849538000000003</c:v>
                </c:pt>
                <c:pt idx="1779">
                  <c:v>50.724737000000012</c:v>
                </c:pt>
                <c:pt idx="1780">
                  <c:v>50.579747000000005</c:v>
                </c:pt>
                <c:pt idx="1781">
                  <c:v>50.303190000000001</c:v>
                </c:pt>
                <c:pt idx="1782">
                  <c:v>50.369274000000004</c:v>
                </c:pt>
                <c:pt idx="1783">
                  <c:v>50.801393000000004</c:v>
                </c:pt>
                <c:pt idx="1784">
                  <c:v>51.040682999999994</c:v>
                </c:pt>
                <c:pt idx="1785">
                  <c:v>51.182768000000003</c:v>
                </c:pt>
                <c:pt idx="1786">
                  <c:v>51.220325000000123</c:v>
                </c:pt>
                <c:pt idx="1787">
                  <c:v>50.898483999999996</c:v>
                </c:pt>
                <c:pt idx="1788">
                  <c:v>50.265984000000003</c:v>
                </c:pt>
                <c:pt idx="1789">
                  <c:v>49.711193000000002</c:v>
                </c:pt>
                <c:pt idx="1790">
                  <c:v>50.220337000000093</c:v>
                </c:pt>
                <c:pt idx="1791">
                  <c:v>51.582540000000002</c:v>
                </c:pt>
                <c:pt idx="1792">
                  <c:v>51.384902999999994</c:v>
                </c:pt>
                <c:pt idx="1793">
                  <c:v>50.932082000000001</c:v>
                </c:pt>
                <c:pt idx="1794">
                  <c:v>50.558884999999997</c:v>
                </c:pt>
                <c:pt idx="1795">
                  <c:v>50.425091000000002</c:v>
                </c:pt>
                <c:pt idx="1796">
                  <c:v>50.584364999999998</c:v>
                </c:pt>
                <c:pt idx="1797">
                  <c:v>50.600072000000011</c:v>
                </c:pt>
                <c:pt idx="1798">
                  <c:v>50.312848999999993</c:v>
                </c:pt>
                <c:pt idx="1799">
                  <c:v>50.586856000000004</c:v>
                </c:pt>
                <c:pt idx="1800">
                  <c:v>50.852059000000004</c:v>
                </c:pt>
                <c:pt idx="1801">
                  <c:v>50.903226000000004</c:v>
                </c:pt>
                <c:pt idx="1802">
                  <c:v>50.933108000000011</c:v>
                </c:pt>
                <c:pt idx="1803">
                  <c:v>50.542569</c:v>
                </c:pt>
                <c:pt idx="1804">
                  <c:v>50.461639999999996</c:v>
                </c:pt>
                <c:pt idx="1805">
                  <c:v>50.652470000000001</c:v>
                </c:pt>
                <c:pt idx="1806">
                  <c:v>50.536921</c:v>
                </c:pt>
                <c:pt idx="1807">
                  <c:v>50.775136000000124</c:v>
                </c:pt>
                <c:pt idx="1808">
                  <c:v>50.879643999999999</c:v>
                </c:pt>
                <c:pt idx="1809">
                  <c:v>50.494558000000012</c:v>
                </c:pt>
                <c:pt idx="1810">
                  <c:v>50.622116000000169</c:v>
                </c:pt>
                <c:pt idx="1811">
                  <c:v>50.866908000000002</c:v>
                </c:pt>
                <c:pt idx="1812">
                  <c:v>50.574475</c:v>
                </c:pt>
                <c:pt idx="1813">
                  <c:v>50.159378000000011</c:v>
                </c:pt>
                <c:pt idx="1814">
                  <c:v>50.013060999999993</c:v>
                </c:pt>
                <c:pt idx="1815">
                  <c:v>50.157724999999999</c:v>
                </c:pt>
                <c:pt idx="1816">
                  <c:v>50.410062999999994</c:v>
                </c:pt>
                <c:pt idx="1817">
                  <c:v>50.857984999999907</c:v>
                </c:pt>
                <c:pt idx="1818">
                  <c:v>50.989954000000004</c:v>
                </c:pt>
                <c:pt idx="1819">
                  <c:v>50.851116000000005</c:v>
                </c:pt>
                <c:pt idx="1820">
                  <c:v>50.709521000000002</c:v>
                </c:pt>
                <c:pt idx="1821">
                  <c:v>50.564365000000002</c:v>
                </c:pt>
                <c:pt idx="1822">
                  <c:v>50.357333000000004</c:v>
                </c:pt>
                <c:pt idx="1823">
                  <c:v>50.352534000000006</c:v>
                </c:pt>
                <c:pt idx="1824">
                  <c:v>50.542211000000002</c:v>
                </c:pt>
                <c:pt idx="1825">
                  <c:v>50.550746999999994</c:v>
                </c:pt>
                <c:pt idx="1826">
                  <c:v>50.420634</c:v>
                </c:pt>
                <c:pt idx="1827">
                  <c:v>50.420872000000003</c:v>
                </c:pt>
                <c:pt idx="1828">
                  <c:v>50.519958000000003</c:v>
                </c:pt>
                <c:pt idx="1829">
                  <c:v>50.356749999999998</c:v>
                </c:pt>
                <c:pt idx="1830">
                  <c:v>50.243875000000003</c:v>
                </c:pt>
                <c:pt idx="1831">
                  <c:v>50.426787000000004</c:v>
                </c:pt>
                <c:pt idx="1832">
                  <c:v>50.610590000000002</c:v>
                </c:pt>
                <c:pt idx="1833">
                  <c:v>50.550643999999998</c:v>
                </c:pt>
                <c:pt idx="1834">
                  <c:v>50.406668999999994</c:v>
                </c:pt>
                <c:pt idx="1835">
                  <c:v>50.285751000000012</c:v>
                </c:pt>
                <c:pt idx="1836">
                  <c:v>50.243621000000005</c:v>
                </c:pt>
                <c:pt idx="1837">
                  <c:v>50.358603999999993</c:v>
                </c:pt>
                <c:pt idx="1838">
                  <c:v>50.308109000000002</c:v>
                </c:pt>
                <c:pt idx="1839">
                  <c:v>50.221403000000002</c:v>
                </c:pt>
                <c:pt idx="1840">
                  <c:v>50.310216000000004</c:v>
                </c:pt>
                <c:pt idx="1841">
                  <c:v>50.380051999999999</c:v>
                </c:pt>
                <c:pt idx="1842">
                  <c:v>50.343281999999995</c:v>
                </c:pt>
                <c:pt idx="1843">
                  <c:v>50.295381000000013</c:v>
                </c:pt>
                <c:pt idx="1844">
                  <c:v>50.2629060000001</c:v>
                </c:pt>
                <c:pt idx="1845">
                  <c:v>50.243943000000002</c:v>
                </c:pt>
                <c:pt idx="1846">
                  <c:v>50.252233000000011</c:v>
                </c:pt>
                <c:pt idx="1847">
                  <c:v>50.305719000000003</c:v>
                </c:pt>
                <c:pt idx="1848">
                  <c:v>50.29448</c:v>
                </c:pt>
                <c:pt idx="1849">
                  <c:v>50.235646000000003</c:v>
                </c:pt>
                <c:pt idx="1850">
                  <c:v>50.191658000000011</c:v>
                </c:pt>
                <c:pt idx="1851">
                  <c:v>50.161978000000012</c:v>
                </c:pt>
                <c:pt idx="1852">
                  <c:v>50.138621000000001</c:v>
                </c:pt>
                <c:pt idx="1853">
                  <c:v>50.152166000000001</c:v>
                </c:pt>
                <c:pt idx="1854">
                  <c:v>50.170174000000003</c:v>
                </c:pt>
                <c:pt idx="1855">
                  <c:v>50.164616000000002</c:v>
                </c:pt>
                <c:pt idx="1856">
                  <c:v>50.143228000000001</c:v>
                </c:pt>
                <c:pt idx="1857">
                  <c:v>50.139156000000092</c:v>
                </c:pt>
                <c:pt idx="1858">
                  <c:v>50.127649000000005</c:v>
                </c:pt>
                <c:pt idx="1859">
                  <c:v>50.110017000000006</c:v>
                </c:pt>
                <c:pt idx="1860">
                  <c:v>50.089368</c:v>
                </c:pt>
                <c:pt idx="1861">
                  <c:v>50.079698</c:v>
                </c:pt>
                <c:pt idx="1862">
                  <c:v>50.075789</c:v>
                </c:pt>
                <c:pt idx="1863">
                  <c:v>50.068256000000012</c:v>
                </c:pt>
                <c:pt idx="1864">
                  <c:v>50.061709</c:v>
                </c:pt>
                <c:pt idx="1865">
                  <c:v>50.054244999999995</c:v>
                </c:pt>
                <c:pt idx="1866">
                  <c:v>50.039679</c:v>
                </c:pt>
                <c:pt idx="1867">
                  <c:v>50.052643999999994</c:v>
                </c:pt>
              </c:numCache>
            </c:numRef>
          </c:val>
          <c:smooth val="0"/>
          <c:extLst xmlns:c16r2="http://schemas.microsoft.com/office/drawing/2015/06/chart">
            <c:ext xmlns:c16="http://schemas.microsoft.com/office/drawing/2014/chart" uri="{C3380CC4-5D6E-409C-BE32-E72D297353CC}">
              <c16:uniqueId val="{00000000-36C7-4939-B257-4C29D779CD16}"/>
            </c:ext>
          </c:extLst>
        </c:ser>
        <c:ser>
          <c:idx val="1"/>
          <c:order val="1"/>
          <c:tx>
            <c:strRef>
              <c:f>Plan15!$C$2</c:f>
              <c:strCache>
                <c:ptCount val="1"/>
              </c:strCache>
            </c:strRef>
          </c:tx>
          <c:spPr>
            <a:ln w="28575" cap="rnd">
              <a:solidFill>
                <a:schemeClr val="accent2"/>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C$3:$C$1870</c:f>
              <c:numCache>
                <c:formatCode>General</c:formatCode>
                <c:ptCount val="1868"/>
              </c:numCache>
            </c:numRef>
          </c:val>
          <c:smooth val="0"/>
          <c:extLst xmlns:c16r2="http://schemas.microsoft.com/office/drawing/2015/06/chart">
            <c:ext xmlns:c16="http://schemas.microsoft.com/office/drawing/2014/chart" uri="{C3380CC4-5D6E-409C-BE32-E72D297353CC}">
              <c16:uniqueId val="{00000001-36C7-4939-B257-4C29D779CD16}"/>
            </c:ext>
          </c:extLst>
        </c:ser>
        <c:ser>
          <c:idx val="2"/>
          <c:order val="2"/>
          <c:tx>
            <c:strRef>
              <c:f>Plan15!$D$2</c:f>
              <c:strCache>
                <c:ptCount val="1"/>
                <c:pt idx="0">
                  <c:v>60</c:v>
                </c:pt>
              </c:strCache>
            </c:strRef>
          </c:tx>
          <c:spPr>
            <a:ln w="22225" cap="rnd">
              <a:solidFill>
                <a:schemeClr val="tx1"/>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D$3:$D$1870</c:f>
              <c:numCache>
                <c:formatCode>General</c:formatCode>
                <c:ptCount val="1868"/>
                <c:pt idx="0">
                  <c:v>54.150777000000005</c:v>
                </c:pt>
                <c:pt idx="1">
                  <c:v>54.811706999999998</c:v>
                </c:pt>
                <c:pt idx="2">
                  <c:v>54.819960999999999</c:v>
                </c:pt>
                <c:pt idx="3">
                  <c:v>54.806540999999996</c:v>
                </c:pt>
                <c:pt idx="4">
                  <c:v>54.612522000000013</c:v>
                </c:pt>
                <c:pt idx="5">
                  <c:v>54.441640999999997</c:v>
                </c:pt>
                <c:pt idx="6">
                  <c:v>54.171623000000004</c:v>
                </c:pt>
                <c:pt idx="7">
                  <c:v>54.051758</c:v>
                </c:pt>
                <c:pt idx="8">
                  <c:v>53.265170000000154</c:v>
                </c:pt>
                <c:pt idx="9">
                  <c:v>51.712559000000013</c:v>
                </c:pt>
                <c:pt idx="10">
                  <c:v>52.457899999999995</c:v>
                </c:pt>
                <c:pt idx="11">
                  <c:v>53.050450999999995</c:v>
                </c:pt>
                <c:pt idx="12">
                  <c:v>52.973475000000001</c:v>
                </c:pt>
                <c:pt idx="13">
                  <c:v>53.262739000000124</c:v>
                </c:pt>
                <c:pt idx="14">
                  <c:v>53.418579000000001</c:v>
                </c:pt>
                <c:pt idx="15">
                  <c:v>53.357713000000004</c:v>
                </c:pt>
                <c:pt idx="16">
                  <c:v>53.171971000000006</c:v>
                </c:pt>
                <c:pt idx="17">
                  <c:v>52.96781</c:v>
                </c:pt>
                <c:pt idx="18">
                  <c:v>52.705590000000093</c:v>
                </c:pt>
                <c:pt idx="19">
                  <c:v>52.828894000000005</c:v>
                </c:pt>
                <c:pt idx="20">
                  <c:v>52.725239000000109</c:v>
                </c:pt>
                <c:pt idx="21">
                  <c:v>52.337764999999997</c:v>
                </c:pt>
                <c:pt idx="22">
                  <c:v>52.236854000000001</c:v>
                </c:pt>
                <c:pt idx="23">
                  <c:v>52.272895000000013</c:v>
                </c:pt>
                <c:pt idx="24">
                  <c:v>52.217434000000004</c:v>
                </c:pt>
                <c:pt idx="25">
                  <c:v>52.399226999999996</c:v>
                </c:pt>
                <c:pt idx="26">
                  <c:v>52.228605000000108</c:v>
                </c:pt>
                <c:pt idx="27">
                  <c:v>52.226712000000163</c:v>
                </c:pt>
                <c:pt idx="28">
                  <c:v>52.183934000000001</c:v>
                </c:pt>
                <c:pt idx="29">
                  <c:v>51.731681999999999</c:v>
                </c:pt>
                <c:pt idx="30">
                  <c:v>51.880073999999993</c:v>
                </c:pt>
                <c:pt idx="31">
                  <c:v>52.325305000000093</c:v>
                </c:pt>
                <c:pt idx="32">
                  <c:v>52.532689000000005</c:v>
                </c:pt>
                <c:pt idx="33">
                  <c:v>52.736668000000002</c:v>
                </c:pt>
                <c:pt idx="34">
                  <c:v>52.601120000000002</c:v>
                </c:pt>
                <c:pt idx="35">
                  <c:v>52.536228000000001</c:v>
                </c:pt>
                <c:pt idx="36">
                  <c:v>52.314790999999992</c:v>
                </c:pt>
                <c:pt idx="37">
                  <c:v>52.058231000000006</c:v>
                </c:pt>
                <c:pt idx="38">
                  <c:v>52.352331</c:v>
                </c:pt>
                <c:pt idx="39">
                  <c:v>52.465396000000013</c:v>
                </c:pt>
                <c:pt idx="40">
                  <c:v>52.382596000000007</c:v>
                </c:pt>
                <c:pt idx="41">
                  <c:v>52.318844999999996</c:v>
                </c:pt>
                <c:pt idx="42">
                  <c:v>52.067636</c:v>
                </c:pt>
                <c:pt idx="43">
                  <c:v>51.892813000000011</c:v>
                </c:pt>
                <c:pt idx="44">
                  <c:v>51.880768999999994</c:v>
                </c:pt>
                <c:pt idx="45">
                  <c:v>51.923318000000108</c:v>
                </c:pt>
                <c:pt idx="46">
                  <c:v>51.735004000000011</c:v>
                </c:pt>
                <c:pt idx="47">
                  <c:v>51.525470000000013</c:v>
                </c:pt>
                <c:pt idx="48">
                  <c:v>51.508308000000063</c:v>
                </c:pt>
                <c:pt idx="49">
                  <c:v>51.564996000000001</c:v>
                </c:pt>
                <c:pt idx="50">
                  <c:v>51.523062000000003</c:v>
                </c:pt>
                <c:pt idx="51">
                  <c:v>51.355056000000005</c:v>
                </c:pt>
                <c:pt idx="52">
                  <c:v>50.922045000000011</c:v>
                </c:pt>
                <c:pt idx="53">
                  <c:v>50.873250999999996</c:v>
                </c:pt>
                <c:pt idx="54">
                  <c:v>50.824275</c:v>
                </c:pt>
                <c:pt idx="55">
                  <c:v>50.658913000000013</c:v>
                </c:pt>
                <c:pt idx="56">
                  <c:v>50.665459000000013</c:v>
                </c:pt>
                <c:pt idx="57">
                  <c:v>50.680222000000001</c:v>
                </c:pt>
                <c:pt idx="58">
                  <c:v>50.631225000000001</c:v>
                </c:pt>
                <c:pt idx="59">
                  <c:v>50.362372000000093</c:v>
                </c:pt>
                <c:pt idx="60">
                  <c:v>49.948329000000001</c:v>
                </c:pt>
                <c:pt idx="61">
                  <c:v>49.920364000000006</c:v>
                </c:pt>
                <c:pt idx="62">
                  <c:v>50.154308</c:v>
                </c:pt>
                <c:pt idx="63">
                  <c:v>50.324344000000004</c:v>
                </c:pt>
                <c:pt idx="64">
                  <c:v>50.127552000000108</c:v>
                </c:pt>
                <c:pt idx="65">
                  <c:v>50.014366999999993</c:v>
                </c:pt>
                <c:pt idx="66">
                  <c:v>50.163489000000006</c:v>
                </c:pt>
                <c:pt idx="67">
                  <c:v>50.254131000000001</c:v>
                </c:pt>
                <c:pt idx="68">
                  <c:v>50.261085000000001</c:v>
                </c:pt>
                <c:pt idx="69">
                  <c:v>50.266021000000002</c:v>
                </c:pt>
                <c:pt idx="70">
                  <c:v>50.242945000000013</c:v>
                </c:pt>
                <c:pt idx="71">
                  <c:v>50.314030999999993</c:v>
                </c:pt>
                <c:pt idx="72">
                  <c:v>50.318548</c:v>
                </c:pt>
                <c:pt idx="73">
                  <c:v>50.298123000000139</c:v>
                </c:pt>
                <c:pt idx="74">
                  <c:v>50.152548000000003</c:v>
                </c:pt>
                <c:pt idx="75">
                  <c:v>50.014636999999993</c:v>
                </c:pt>
                <c:pt idx="76">
                  <c:v>50.023937000000011</c:v>
                </c:pt>
                <c:pt idx="77">
                  <c:v>50.143692000000001</c:v>
                </c:pt>
                <c:pt idx="78">
                  <c:v>50.197501000000003</c:v>
                </c:pt>
                <c:pt idx="79">
                  <c:v>50.192541000000013</c:v>
                </c:pt>
                <c:pt idx="80">
                  <c:v>50.188941</c:v>
                </c:pt>
                <c:pt idx="81">
                  <c:v>50.249899000000006</c:v>
                </c:pt>
                <c:pt idx="82">
                  <c:v>50.270467000000004</c:v>
                </c:pt>
                <c:pt idx="83">
                  <c:v>50.314040999999975</c:v>
                </c:pt>
                <c:pt idx="84">
                  <c:v>50.320586999999996</c:v>
                </c:pt>
                <c:pt idx="85">
                  <c:v>50.327982999999996</c:v>
                </c:pt>
                <c:pt idx="86">
                  <c:v>50.249762000000011</c:v>
                </c:pt>
                <c:pt idx="87">
                  <c:v>50.298933000000169</c:v>
                </c:pt>
                <c:pt idx="88">
                  <c:v>50.436265999999996</c:v>
                </c:pt>
                <c:pt idx="89">
                  <c:v>50.602475000000013</c:v>
                </c:pt>
                <c:pt idx="90">
                  <c:v>50.583820999999993</c:v>
                </c:pt>
                <c:pt idx="91">
                  <c:v>50.628130000000162</c:v>
                </c:pt>
                <c:pt idx="92">
                  <c:v>50.715568000000012</c:v>
                </c:pt>
                <c:pt idx="93">
                  <c:v>50.758495000000003</c:v>
                </c:pt>
                <c:pt idx="94">
                  <c:v>50.925672000000013</c:v>
                </c:pt>
                <c:pt idx="95">
                  <c:v>51.059376</c:v>
                </c:pt>
                <c:pt idx="96">
                  <c:v>51.116640000000004</c:v>
                </c:pt>
                <c:pt idx="97">
                  <c:v>51.227819000000011</c:v>
                </c:pt>
                <c:pt idx="98">
                  <c:v>51.176364</c:v>
                </c:pt>
                <c:pt idx="99">
                  <c:v>51.219325000000012</c:v>
                </c:pt>
                <c:pt idx="100">
                  <c:v>51.433880999999992</c:v>
                </c:pt>
                <c:pt idx="101">
                  <c:v>51.558016000000002</c:v>
                </c:pt>
                <c:pt idx="102">
                  <c:v>51.606037000000001</c:v>
                </c:pt>
                <c:pt idx="103">
                  <c:v>51.665305000000124</c:v>
                </c:pt>
                <c:pt idx="104">
                  <c:v>51.778204000000002</c:v>
                </c:pt>
                <c:pt idx="105">
                  <c:v>51.899439000000001</c:v>
                </c:pt>
                <c:pt idx="106">
                  <c:v>52.002104000000003</c:v>
                </c:pt>
                <c:pt idx="107">
                  <c:v>52.119330000000012</c:v>
                </c:pt>
                <c:pt idx="108">
                  <c:v>52.171386000000005</c:v>
                </c:pt>
                <c:pt idx="109">
                  <c:v>52.234437</c:v>
                </c:pt>
                <c:pt idx="110">
                  <c:v>52.267072000000013</c:v>
                </c:pt>
                <c:pt idx="111">
                  <c:v>51.935323000000011</c:v>
                </c:pt>
                <c:pt idx="112">
                  <c:v>51.443143000000006</c:v>
                </c:pt>
                <c:pt idx="113">
                  <c:v>52.034977000000005</c:v>
                </c:pt>
                <c:pt idx="114">
                  <c:v>52.572550000000092</c:v>
                </c:pt>
                <c:pt idx="115">
                  <c:v>52.586795000000002</c:v>
                </c:pt>
                <c:pt idx="116">
                  <c:v>52.531334000000001</c:v>
                </c:pt>
                <c:pt idx="117">
                  <c:v>52.550990999999996</c:v>
                </c:pt>
                <c:pt idx="118">
                  <c:v>52.590914000000012</c:v>
                </c:pt>
                <c:pt idx="119">
                  <c:v>52.538230000000013</c:v>
                </c:pt>
                <c:pt idx="120">
                  <c:v>52.410393000000006</c:v>
                </c:pt>
                <c:pt idx="121">
                  <c:v>52.260926000000012</c:v>
                </c:pt>
                <c:pt idx="122">
                  <c:v>52.094846000000004</c:v>
                </c:pt>
                <c:pt idx="123">
                  <c:v>51.889126000000005</c:v>
                </c:pt>
                <c:pt idx="124">
                  <c:v>51.653025</c:v>
                </c:pt>
                <c:pt idx="125">
                  <c:v>51.443602999999996</c:v>
                </c:pt>
                <c:pt idx="126">
                  <c:v>51.198548000000116</c:v>
                </c:pt>
                <c:pt idx="127">
                  <c:v>50.783506000000003</c:v>
                </c:pt>
                <c:pt idx="128">
                  <c:v>50.15992</c:v>
                </c:pt>
                <c:pt idx="129">
                  <c:v>50.094872000000002</c:v>
                </c:pt>
                <c:pt idx="130">
                  <c:v>50.277672000000003</c:v>
                </c:pt>
                <c:pt idx="131">
                  <c:v>50.293140000000101</c:v>
                </c:pt>
                <c:pt idx="132">
                  <c:v>50.339212000000003</c:v>
                </c:pt>
                <c:pt idx="133">
                  <c:v>50.501359000000001</c:v>
                </c:pt>
                <c:pt idx="134">
                  <c:v>50.781158000000012</c:v>
                </c:pt>
                <c:pt idx="135">
                  <c:v>51.191363000000003</c:v>
                </c:pt>
                <c:pt idx="136">
                  <c:v>51.762223000000013</c:v>
                </c:pt>
                <c:pt idx="137">
                  <c:v>51.563845000000001</c:v>
                </c:pt>
                <c:pt idx="138">
                  <c:v>46.943760000000005</c:v>
                </c:pt>
                <c:pt idx="139">
                  <c:v>45.266775000000123</c:v>
                </c:pt>
                <c:pt idx="140">
                  <c:v>49.445094000000005</c:v>
                </c:pt>
                <c:pt idx="141">
                  <c:v>50.615910000000063</c:v>
                </c:pt>
                <c:pt idx="142">
                  <c:v>50.441472999999995</c:v>
                </c:pt>
                <c:pt idx="143">
                  <c:v>50.292989000000013</c:v>
                </c:pt>
                <c:pt idx="144">
                  <c:v>50.300452</c:v>
                </c:pt>
                <c:pt idx="145">
                  <c:v>50.415423999999994</c:v>
                </c:pt>
                <c:pt idx="146">
                  <c:v>50.637125000000012</c:v>
                </c:pt>
                <c:pt idx="147">
                  <c:v>50.910357000000005</c:v>
                </c:pt>
                <c:pt idx="148">
                  <c:v>51.196898000000012</c:v>
                </c:pt>
                <c:pt idx="149">
                  <c:v>51.455707000000004</c:v>
                </c:pt>
                <c:pt idx="150">
                  <c:v>51.898321000000003</c:v>
                </c:pt>
                <c:pt idx="151">
                  <c:v>52.372420999999996</c:v>
                </c:pt>
                <c:pt idx="152">
                  <c:v>52.785388000000012</c:v>
                </c:pt>
                <c:pt idx="153">
                  <c:v>53.156679999999994</c:v>
                </c:pt>
                <c:pt idx="154">
                  <c:v>53.536883999999993</c:v>
                </c:pt>
                <c:pt idx="155">
                  <c:v>53.938289000000005</c:v>
                </c:pt>
                <c:pt idx="156">
                  <c:v>54.297957000000011</c:v>
                </c:pt>
                <c:pt idx="157">
                  <c:v>54.598332000000163</c:v>
                </c:pt>
                <c:pt idx="158">
                  <c:v>54.907111</c:v>
                </c:pt>
                <c:pt idx="159">
                  <c:v>55.218492000000012</c:v>
                </c:pt>
                <c:pt idx="160">
                  <c:v>55.459069999999997</c:v>
                </c:pt>
                <c:pt idx="161">
                  <c:v>55.632388000000013</c:v>
                </c:pt>
                <c:pt idx="162">
                  <c:v>55.829033000000003</c:v>
                </c:pt>
                <c:pt idx="163">
                  <c:v>56.011200999999993</c:v>
                </c:pt>
                <c:pt idx="164">
                  <c:v>55.857906999999997</c:v>
                </c:pt>
                <c:pt idx="165">
                  <c:v>55.174518000000013</c:v>
                </c:pt>
                <c:pt idx="166">
                  <c:v>55.524806000000005</c:v>
                </c:pt>
                <c:pt idx="167">
                  <c:v>56.330316000000003</c:v>
                </c:pt>
                <c:pt idx="168">
                  <c:v>56.479731000000001</c:v>
                </c:pt>
                <c:pt idx="169">
                  <c:v>56.569873000000001</c:v>
                </c:pt>
                <c:pt idx="170">
                  <c:v>56.654005999999995</c:v>
                </c:pt>
                <c:pt idx="171">
                  <c:v>56.757156000000002</c:v>
                </c:pt>
                <c:pt idx="172">
                  <c:v>56.826999000000001</c:v>
                </c:pt>
                <c:pt idx="173">
                  <c:v>56.913669999999996</c:v>
                </c:pt>
                <c:pt idx="174">
                  <c:v>56.976230000000001</c:v>
                </c:pt>
                <c:pt idx="175">
                  <c:v>57.056667999999995</c:v>
                </c:pt>
                <c:pt idx="176">
                  <c:v>57.137139000000012</c:v>
                </c:pt>
                <c:pt idx="177">
                  <c:v>57.302551000000001</c:v>
                </c:pt>
                <c:pt idx="178">
                  <c:v>57.432866999999995</c:v>
                </c:pt>
                <c:pt idx="179">
                  <c:v>57.533241000000004</c:v>
                </c:pt>
                <c:pt idx="180">
                  <c:v>57.618114000000013</c:v>
                </c:pt>
                <c:pt idx="181">
                  <c:v>57.750359000000003</c:v>
                </c:pt>
                <c:pt idx="182">
                  <c:v>57.884795999999994</c:v>
                </c:pt>
                <c:pt idx="183">
                  <c:v>58.063582000000011</c:v>
                </c:pt>
                <c:pt idx="184">
                  <c:v>58.249920000000003</c:v>
                </c:pt>
                <c:pt idx="185">
                  <c:v>58.408710000000013</c:v>
                </c:pt>
                <c:pt idx="186">
                  <c:v>58.521285999999996</c:v>
                </c:pt>
                <c:pt idx="187">
                  <c:v>58.630363000000003</c:v>
                </c:pt>
                <c:pt idx="188">
                  <c:v>58.750423000000005</c:v>
                </c:pt>
                <c:pt idx="189">
                  <c:v>58.905039000000002</c:v>
                </c:pt>
                <c:pt idx="190">
                  <c:v>59.026375000000108</c:v>
                </c:pt>
                <c:pt idx="191">
                  <c:v>59.147652000000001</c:v>
                </c:pt>
                <c:pt idx="192">
                  <c:v>59.270566000000002</c:v>
                </c:pt>
                <c:pt idx="193">
                  <c:v>59.417107999999999</c:v>
                </c:pt>
                <c:pt idx="194">
                  <c:v>59.569552000000108</c:v>
                </c:pt>
                <c:pt idx="195">
                  <c:v>59.746686000000004</c:v>
                </c:pt>
                <c:pt idx="196">
                  <c:v>59.914347999999997</c:v>
                </c:pt>
                <c:pt idx="197">
                  <c:v>60.092900000000093</c:v>
                </c:pt>
                <c:pt idx="198">
                  <c:v>60.237379000000011</c:v>
                </c:pt>
                <c:pt idx="199">
                  <c:v>60.403138000000013</c:v>
                </c:pt>
                <c:pt idx="200">
                  <c:v>60.577594000000005</c:v>
                </c:pt>
                <c:pt idx="201">
                  <c:v>60.763296000000011</c:v>
                </c:pt>
                <c:pt idx="202">
                  <c:v>60.908744000000006</c:v>
                </c:pt>
                <c:pt idx="203">
                  <c:v>61.060568000000011</c:v>
                </c:pt>
                <c:pt idx="204">
                  <c:v>61.164791000000001</c:v>
                </c:pt>
                <c:pt idx="205">
                  <c:v>61.254918000000011</c:v>
                </c:pt>
                <c:pt idx="206">
                  <c:v>61.330125000000002</c:v>
                </c:pt>
                <c:pt idx="207">
                  <c:v>61.430660999999994</c:v>
                </c:pt>
                <c:pt idx="208">
                  <c:v>61.505020000000002</c:v>
                </c:pt>
                <c:pt idx="209">
                  <c:v>61.577798000000001</c:v>
                </c:pt>
                <c:pt idx="210">
                  <c:v>61.624366000000002</c:v>
                </c:pt>
                <c:pt idx="211">
                  <c:v>61.666052000000093</c:v>
                </c:pt>
                <c:pt idx="212">
                  <c:v>61.710862999999996</c:v>
                </c:pt>
                <c:pt idx="213">
                  <c:v>61.807638999999995</c:v>
                </c:pt>
                <c:pt idx="214">
                  <c:v>61.918200999999996</c:v>
                </c:pt>
                <c:pt idx="215">
                  <c:v>62.045887999999998</c:v>
                </c:pt>
                <c:pt idx="216">
                  <c:v>62.160789000000001</c:v>
                </c:pt>
                <c:pt idx="217">
                  <c:v>62.273552000000116</c:v>
                </c:pt>
                <c:pt idx="218">
                  <c:v>62.375983000000005</c:v>
                </c:pt>
                <c:pt idx="219">
                  <c:v>62.502375000000093</c:v>
                </c:pt>
                <c:pt idx="220">
                  <c:v>62.642115000000139</c:v>
                </c:pt>
                <c:pt idx="221">
                  <c:v>62.786386</c:v>
                </c:pt>
                <c:pt idx="222">
                  <c:v>62.901331000000006</c:v>
                </c:pt>
                <c:pt idx="223">
                  <c:v>63.001346999999996</c:v>
                </c:pt>
                <c:pt idx="224">
                  <c:v>63.099214000000003</c:v>
                </c:pt>
                <c:pt idx="225">
                  <c:v>63.237045000000002</c:v>
                </c:pt>
                <c:pt idx="226">
                  <c:v>63.401883999999974</c:v>
                </c:pt>
                <c:pt idx="227">
                  <c:v>63.589795000000002</c:v>
                </c:pt>
                <c:pt idx="228">
                  <c:v>63.740674000000006</c:v>
                </c:pt>
                <c:pt idx="229">
                  <c:v>63.857175999999995</c:v>
                </c:pt>
                <c:pt idx="230">
                  <c:v>63.940110000000011</c:v>
                </c:pt>
                <c:pt idx="231">
                  <c:v>64.031192000000004</c:v>
                </c:pt>
                <c:pt idx="232">
                  <c:v>64.124838999999668</c:v>
                </c:pt>
                <c:pt idx="233">
                  <c:v>64.240977000000001</c:v>
                </c:pt>
                <c:pt idx="234">
                  <c:v>64.338670999999948</c:v>
                </c:pt>
                <c:pt idx="235">
                  <c:v>64.420254000000185</c:v>
                </c:pt>
                <c:pt idx="236">
                  <c:v>64.481093000000214</c:v>
                </c:pt>
                <c:pt idx="237">
                  <c:v>64.561397999999983</c:v>
                </c:pt>
                <c:pt idx="238">
                  <c:v>64.666741999999815</c:v>
                </c:pt>
                <c:pt idx="239">
                  <c:v>64.811753999999993</c:v>
                </c:pt>
                <c:pt idx="240">
                  <c:v>64.960292999999993</c:v>
                </c:pt>
                <c:pt idx="241">
                  <c:v>65.106490999999949</c:v>
                </c:pt>
                <c:pt idx="242">
                  <c:v>65.225641999999979</c:v>
                </c:pt>
                <c:pt idx="243">
                  <c:v>65.370310999999958</c:v>
                </c:pt>
                <c:pt idx="244">
                  <c:v>65.569505000000007</c:v>
                </c:pt>
                <c:pt idx="245">
                  <c:v>65.734207999999995</c:v>
                </c:pt>
                <c:pt idx="246">
                  <c:v>65.786349000000001</c:v>
                </c:pt>
                <c:pt idx="247">
                  <c:v>65.794027999999997</c:v>
                </c:pt>
                <c:pt idx="248">
                  <c:v>65.758123999999995</c:v>
                </c:pt>
                <c:pt idx="249">
                  <c:v>65.696533000000002</c:v>
                </c:pt>
                <c:pt idx="250">
                  <c:v>65.624133</c:v>
                </c:pt>
                <c:pt idx="251">
                  <c:v>65.603448999999785</c:v>
                </c:pt>
                <c:pt idx="252">
                  <c:v>65.599787999999918</c:v>
                </c:pt>
                <c:pt idx="253">
                  <c:v>65.619681999999983</c:v>
                </c:pt>
                <c:pt idx="254">
                  <c:v>65.644789000000003</c:v>
                </c:pt>
                <c:pt idx="255">
                  <c:v>65.664947999999981</c:v>
                </c:pt>
                <c:pt idx="256">
                  <c:v>65.646625000000185</c:v>
                </c:pt>
                <c:pt idx="257">
                  <c:v>65.642627000000005</c:v>
                </c:pt>
                <c:pt idx="258">
                  <c:v>65.656785999999755</c:v>
                </c:pt>
                <c:pt idx="259">
                  <c:v>65.698149999999998</c:v>
                </c:pt>
                <c:pt idx="260">
                  <c:v>65.736476999999979</c:v>
                </c:pt>
                <c:pt idx="261">
                  <c:v>65.777275000000003</c:v>
                </c:pt>
                <c:pt idx="262">
                  <c:v>65.795930999999982</c:v>
                </c:pt>
                <c:pt idx="263">
                  <c:v>65.798759000000004</c:v>
                </c:pt>
                <c:pt idx="264">
                  <c:v>65.780705999999981</c:v>
                </c:pt>
                <c:pt idx="265">
                  <c:v>65.754846000000001</c:v>
                </c:pt>
                <c:pt idx="266">
                  <c:v>65.708570999999978</c:v>
                </c:pt>
                <c:pt idx="267">
                  <c:v>65.659809999999979</c:v>
                </c:pt>
                <c:pt idx="268">
                  <c:v>65.59245199999998</c:v>
                </c:pt>
                <c:pt idx="269">
                  <c:v>65.522680999999949</c:v>
                </c:pt>
                <c:pt idx="270">
                  <c:v>65.450445000000002</c:v>
                </c:pt>
                <c:pt idx="271">
                  <c:v>65.394446000000002</c:v>
                </c:pt>
                <c:pt idx="272">
                  <c:v>65.337467000000004</c:v>
                </c:pt>
                <c:pt idx="273">
                  <c:v>65.288264999999996</c:v>
                </c:pt>
                <c:pt idx="274">
                  <c:v>65.23577199999977</c:v>
                </c:pt>
                <c:pt idx="275">
                  <c:v>65.192531999999858</c:v>
                </c:pt>
                <c:pt idx="276">
                  <c:v>65.148036999999988</c:v>
                </c:pt>
                <c:pt idx="277">
                  <c:v>65.1066</c:v>
                </c:pt>
                <c:pt idx="278">
                  <c:v>65.049310000000006</c:v>
                </c:pt>
                <c:pt idx="279">
                  <c:v>64.986125000000214</c:v>
                </c:pt>
                <c:pt idx="280">
                  <c:v>64.907633000000246</c:v>
                </c:pt>
                <c:pt idx="281">
                  <c:v>64.822398999999677</c:v>
                </c:pt>
                <c:pt idx="282">
                  <c:v>64.72761400000023</c:v>
                </c:pt>
                <c:pt idx="283">
                  <c:v>64.633481999999958</c:v>
                </c:pt>
                <c:pt idx="284">
                  <c:v>64.533863999999994</c:v>
                </c:pt>
                <c:pt idx="285">
                  <c:v>64.433203000000219</c:v>
                </c:pt>
                <c:pt idx="286">
                  <c:v>64.316055000000006</c:v>
                </c:pt>
                <c:pt idx="287">
                  <c:v>64.192067999999978</c:v>
                </c:pt>
                <c:pt idx="288">
                  <c:v>64.061270000000007</c:v>
                </c:pt>
                <c:pt idx="289">
                  <c:v>63.939836</c:v>
                </c:pt>
                <c:pt idx="290">
                  <c:v>63.811209999999996</c:v>
                </c:pt>
                <c:pt idx="291">
                  <c:v>63.677553000000003</c:v>
                </c:pt>
                <c:pt idx="292">
                  <c:v>63.526880999999996</c:v>
                </c:pt>
                <c:pt idx="293">
                  <c:v>63.369168000000002</c:v>
                </c:pt>
                <c:pt idx="294">
                  <c:v>63.193582000000013</c:v>
                </c:pt>
                <c:pt idx="295">
                  <c:v>63.025322000000124</c:v>
                </c:pt>
                <c:pt idx="296">
                  <c:v>62.865944000000006</c:v>
                </c:pt>
                <c:pt idx="297">
                  <c:v>62.723063000000003</c:v>
                </c:pt>
                <c:pt idx="298">
                  <c:v>62.568519000000109</c:v>
                </c:pt>
                <c:pt idx="299">
                  <c:v>62.410478999999995</c:v>
                </c:pt>
                <c:pt idx="300">
                  <c:v>62.236472000000013</c:v>
                </c:pt>
                <c:pt idx="301">
                  <c:v>62.070429000000004</c:v>
                </c:pt>
                <c:pt idx="302">
                  <c:v>61.912856999999995</c:v>
                </c:pt>
                <c:pt idx="303">
                  <c:v>61.781370000000003</c:v>
                </c:pt>
                <c:pt idx="304">
                  <c:v>61.643260000000005</c:v>
                </c:pt>
                <c:pt idx="305">
                  <c:v>61.501285999999993</c:v>
                </c:pt>
                <c:pt idx="306">
                  <c:v>61.336995000000002</c:v>
                </c:pt>
                <c:pt idx="307">
                  <c:v>61.167114000000012</c:v>
                </c:pt>
                <c:pt idx="308">
                  <c:v>60.985773000000002</c:v>
                </c:pt>
                <c:pt idx="309">
                  <c:v>60.807457999999997</c:v>
                </c:pt>
                <c:pt idx="310">
                  <c:v>60.60116</c:v>
                </c:pt>
                <c:pt idx="311">
                  <c:v>60.367825999999994</c:v>
                </c:pt>
                <c:pt idx="312">
                  <c:v>60.090895000000003</c:v>
                </c:pt>
                <c:pt idx="313">
                  <c:v>59.804528999999995</c:v>
                </c:pt>
                <c:pt idx="314">
                  <c:v>59.490347</c:v>
                </c:pt>
                <c:pt idx="315">
                  <c:v>59.143007000000004</c:v>
                </c:pt>
                <c:pt idx="316">
                  <c:v>58.737133000000092</c:v>
                </c:pt>
                <c:pt idx="317">
                  <c:v>58.290242000000013</c:v>
                </c:pt>
                <c:pt idx="318">
                  <c:v>57.801826999999975</c:v>
                </c:pt>
                <c:pt idx="319">
                  <c:v>57.325965000000011</c:v>
                </c:pt>
                <c:pt idx="320">
                  <c:v>56.883140000000004</c:v>
                </c:pt>
                <c:pt idx="321">
                  <c:v>56.508248000000002</c:v>
                </c:pt>
                <c:pt idx="322">
                  <c:v>56.181424999999997</c:v>
                </c:pt>
                <c:pt idx="323">
                  <c:v>55.910601999999997</c:v>
                </c:pt>
                <c:pt idx="324">
                  <c:v>55.686140000000002</c:v>
                </c:pt>
                <c:pt idx="325">
                  <c:v>55.539256000000002</c:v>
                </c:pt>
                <c:pt idx="326">
                  <c:v>55.469101000000002</c:v>
                </c:pt>
                <c:pt idx="327">
                  <c:v>55.475093000000001</c:v>
                </c:pt>
                <c:pt idx="328">
                  <c:v>55.50394</c:v>
                </c:pt>
                <c:pt idx="329">
                  <c:v>55.525814000000011</c:v>
                </c:pt>
                <c:pt idx="330">
                  <c:v>55.496048000000002</c:v>
                </c:pt>
                <c:pt idx="331">
                  <c:v>55.429455000000011</c:v>
                </c:pt>
                <c:pt idx="332">
                  <c:v>55.346470999999994</c:v>
                </c:pt>
                <c:pt idx="333">
                  <c:v>55.293791000000013</c:v>
                </c:pt>
                <c:pt idx="334">
                  <c:v>55.268947000000011</c:v>
                </c:pt>
                <c:pt idx="335">
                  <c:v>55.285885</c:v>
                </c:pt>
                <c:pt idx="336">
                  <c:v>55.312180999999995</c:v>
                </c:pt>
                <c:pt idx="337">
                  <c:v>55.338182000000003</c:v>
                </c:pt>
                <c:pt idx="338">
                  <c:v>55.341075999999994</c:v>
                </c:pt>
                <c:pt idx="339">
                  <c:v>55.350809999999996</c:v>
                </c:pt>
                <c:pt idx="340">
                  <c:v>55.370135000000012</c:v>
                </c:pt>
                <c:pt idx="341">
                  <c:v>55.407192000000002</c:v>
                </c:pt>
                <c:pt idx="342">
                  <c:v>55.417816999999999</c:v>
                </c:pt>
                <c:pt idx="343">
                  <c:v>55.395303000000013</c:v>
                </c:pt>
                <c:pt idx="344">
                  <c:v>55.310614999999999</c:v>
                </c:pt>
                <c:pt idx="345">
                  <c:v>55.200344000000001</c:v>
                </c:pt>
                <c:pt idx="346">
                  <c:v>55.080305000000003</c:v>
                </c:pt>
                <c:pt idx="347">
                  <c:v>54.980829999999997</c:v>
                </c:pt>
                <c:pt idx="348">
                  <c:v>54.899213000000003</c:v>
                </c:pt>
                <c:pt idx="349">
                  <c:v>54.852585999999995</c:v>
                </c:pt>
                <c:pt idx="350">
                  <c:v>54.822858000000011</c:v>
                </c:pt>
                <c:pt idx="351">
                  <c:v>54.833129</c:v>
                </c:pt>
                <c:pt idx="352">
                  <c:v>54.879776</c:v>
                </c:pt>
                <c:pt idx="353">
                  <c:v>54.981535000000001</c:v>
                </c:pt>
                <c:pt idx="354">
                  <c:v>55.111088999999993</c:v>
                </c:pt>
                <c:pt idx="355">
                  <c:v>55.263793000000092</c:v>
                </c:pt>
                <c:pt idx="356">
                  <c:v>55.399291000000005</c:v>
                </c:pt>
                <c:pt idx="357">
                  <c:v>55.530024000000004</c:v>
                </c:pt>
                <c:pt idx="358">
                  <c:v>55.649374000000002</c:v>
                </c:pt>
                <c:pt idx="359">
                  <c:v>55.805585000000001</c:v>
                </c:pt>
                <c:pt idx="360">
                  <c:v>55.958549000000005</c:v>
                </c:pt>
                <c:pt idx="361">
                  <c:v>56.112007000000006</c:v>
                </c:pt>
                <c:pt idx="362">
                  <c:v>56.236368000000013</c:v>
                </c:pt>
                <c:pt idx="363">
                  <c:v>56.357015999999994</c:v>
                </c:pt>
                <c:pt idx="364">
                  <c:v>56.442013000000003</c:v>
                </c:pt>
                <c:pt idx="365">
                  <c:v>56.511685999999997</c:v>
                </c:pt>
                <c:pt idx="366">
                  <c:v>56.540034000000006</c:v>
                </c:pt>
                <c:pt idx="367">
                  <c:v>56.549715000000013</c:v>
                </c:pt>
                <c:pt idx="368">
                  <c:v>56.490972000000063</c:v>
                </c:pt>
                <c:pt idx="369">
                  <c:v>56.371321999999999</c:v>
                </c:pt>
                <c:pt idx="370">
                  <c:v>56.171303000000002</c:v>
                </c:pt>
                <c:pt idx="371">
                  <c:v>55.916539</c:v>
                </c:pt>
                <c:pt idx="372">
                  <c:v>55.616162000000003</c:v>
                </c:pt>
                <c:pt idx="373">
                  <c:v>55.321218000000002</c:v>
                </c:pt>
                <c:pt idx="374">
                  <c:v>55.054020999999999</c:v>
                </c:pt>
                <c:pt idx="375">
                  <c:v>54.861166999999995</c:v>
                </c:pt>
                <c:pt idx="376">
                  <c:v>54.747693999999996</c:v>
                </c:pt>
                <c:pt idx="377">
                  <c:v>54.734328000000012</c:v>
                </c:pt>
                <c:pt idx="378">
                  <c:v>54.778621000000001</c:v>
                </c:pt>
                <c:pt idx="379">
                  <c:v>54.862662</c:v>
                </c:pt>
                <c:pt idx="380">
                  <c:v>54.937082999999994</c:v>
                </c:pt>
                <c:pt idx="381">
                  <c:v>54.998498000000012</c:v>
                </c:pt>
                <c:pt idx="382">
                  <c:v>55.015405000000001</c:v>
                </c:pt>
                <c:pt idx="383">
                  <c:v>55.023226000000001</c:v>
                </c:pt>
                <c:pt idx="384">
                  <c:v>55.04278</c:v>
                </c:pt>
                <c:pt idx="385">
                  <c:v>55.123258000000092</c:v>
                </c:pt>
                <c:pt idx="386">
                  <c:v>55.230279000000003</c:v>
                </c:pt>
                <c:pt idx="387">
                  <c:v>55.351337999999998</c:v>
                </c:pt>
                <c:pt idx="388">
                  <c:v>55.434323000000006</c:v>
                </c:pt>
                <c:pt idx="389">
                  <c:v>55.491753000000003</c:v>
                </c:pt>
                <c:pt idx="390">
                  <c:v>55.513958000000002</c:v>
                </c:pt>
                <c:pt idx="391">
                  <c:v>55.537009000000005</c:v>
                </c:pt>
                <c:pt idx="392">
                  <c:v>55.563450000000003</c:v>
                </c:pt>
                <c:pt idx="393">
                  <c:v>55.629636000000012</c:v>
                </c:pt>
                <c:pt idx="394">
                  <c:v>55.711195000000011</c:v>
                </c:pt>
                <c:pt idx="395">
                  <c:v>55.805581000000004</c:v>
                </c:pt>
                <c:pt idx="396">
                  <c:v>55.881529999999998</c:v>
                </c:pt>
                <c:pt idx="397">
                  <c:v>55.971744999999999</c:v>
                </c:pt>
                <c:pt idx="398">
                  <c:v>56.048211000000002</c:v>
                </c:pt>
                <c:pt idx="399">
                  <c:v>56.115653000000002</c:v>
                </c:pt>
                <c:pt idx="400">
                  <c:v>56.125607000000002</c:v>
                </c:pt>
                <c:pt idx="401">
                  <c:v>56.101274000000004</c:v>
                </c:pt>
                <c:pt idx="402">
                  <c:v>56.033777000000001</c:v>
                </c:pt>
                <c:pt idx="403">
                  <c:v>55.919411000000004</c:v>
                </c:pt>
                <c:pt idx="404">
                  <c:v>55.764407000000006</c:v>
                </c:pt>
                <c:pt idx="405">
                  <c:v>55.601264999999998</c:v>
                </c:pt>
                <c:pt idx="406">
                  <c:v>55.409026999999995</c:v>
                </c:pt>
                <c:pt idx="407">
                  <c:v>55.194750000000013</c:v>
                </c:pt>
                <c:pt idx="408">
                  <c:v>54.949391000000006</c:v>
                </c:pt>
                <c:pt idx="409">
                  <c:v>54.693508000000108</c:v>
                </c:pt>
                <c:pt idx="410">
                  <c:v>54.403676000000004</c:v>
                </c:pt>
                <c:pt idx="411">
                  <c:v>54.107531000000002</c:v>
                </c:pt>
                <c:pt idx="412">
                  <c:v>53.787884999999996</c:v>
                </c:pt>
                <c:pt idx="413">
                  <c:v>53.458456000000005</c:v>
                </c:pt>
                <c:pt idx="414">
                  <c:v>53.097796000000002</c:v>
                </c:pt>
                <c:pt idx="415">
                  <c:v>52.739137000000063</c:v>
                </c:pt>
                <c:pt idx="416">
                  <c:v>52.368109000000011</c:v>
                </c:pt>
                <c:pt idx="417">
                  <c:v>52.045050000000003</c:v>
                </c:pt>
                <c:pt idx="418">
                  <c:v>51.767742000000013</c:v>
                </c:pt>
                <c:pt idx="419">
                  <c:v>51.519462999999995</c:v>
                </c:pt>
                <c:pt idx="420">
                  <c:v>51.240619000000002</c:v>
                </c:pt>
                <c:pt idx="421">
                  <c:v>50.916285999999999</c:v>
                </c:pt>
                <c:pt idx="422">
                  <c:v>50.497565000000002</c:v>
                </c:pt>
                <c:pt idx="423">
                  <c:v>50.220771000000013</c:v>
                </c:pt>
                <c:pt idx="424">
                  <c:v>50.307980999999998</c:v>
                </c:pt>
                <c:pt idx="425">
                  <c:v>50.479618000000002</c:v>
                </c:pt>
                <c:pt idx="426">
                  <c:v>50.381869999999907</c:v>
                </c:pt>
                <c:pt idx="427">
                  <c:v>50.193132000000155</c:v>
                </c:pt>
                <c:pt idx="428">
                  <c:v>50.070015000000012</c:v>
                </c:pt>
                <c:pt idx="429">
                  <c:v>50.061401000000004</c:v>
                </c:pt>
                <c:pt idx="430">
                  <c:v>50.141890999999994</c:v>
                </c:pt>
                <c:pt idx="431">
                  <c:v>50.319388999999994</c:v>
                </c:pt>
                <c:pt idx="432">
                  <c:v>50.531411000000006</c:v>
                </c:pt>
                <c:pt idx="433">
                  <c:v>50.757971000000005</c:v>
                </c:pt>
                <c:pt idx="434">
                  <c:v>50.945603999999996</c:v>
                </c:pt>
                <c:pt idx="435">
                  <c:v>51.105257000000002</c:v>
                </c:pt>
                <c:pt idx="436">
                  <c:v>51.199386000000011</c:v>
                </c:pt>
                <c:pt idx="437">
                  <c:v>51.259048</c:v>
                </c:pt>
                <c:pt idx="438">
                  <c:v>51.284823999999993</c:v>
                </c:pt>
                <c:pt idx="439">
                  <c:v>51.279952000000108</c:v>
                </c:pt>
                <c:pt idx="440">
                  <c:v>51.222110000000185</c:v>
                </c:pt>
                <c:pt idx="441">
                  <c:v>51.147043999999994</c:v>
                </c:pt>
                <c:pt idx="442">
                  <c:v>51.041383999999994</c:v>
                </c:pt>
                <c:pt idx="443">
                  <c:v>50.928379000000092</c:v>
                </c:pt>
                <c:pt idx="444">
                  <c:v>50.763539000000108</c:v>
                </c:pt>
                <c:pt idx="445">
                  <c:v>50.572318000000124</c:v>
                </c:pt>
                <c:pt idx="446">
                  <c:v>50.441948999999994</c:v>
                </c:pt>
                <c:pt idx="447">
                  <c:v>50.361121000000004</c:v>
                </c:pt>
                <c:pt idx="448">
                  <c:v>50.279854</c:v>
                </c:pt>
                <c:pt idx="449">
                  <c:v>50.249633000000003</c:v>
                </c:pt>
                <c:pt idx="450">
                  <c:v>50.246790000000011</c:v>
                </c:pt>
                <c:pt idx="451">
                  <c:v>50.337198000000001</c:v>
                </c:pt>
                <c:pt idx="452">
                  <c:v>50.532892000000011</c:v>
                </c:pt>
                <c:pt idx="453">
                  <c:v>50.766459000000012</c:v>
                </c:pt>
                <c:pt idx="454">
                  <c:v>50.982548000000001</c:v>
                </c:pt>
                <c:pt idx="455">
                  <c:v>51.215799000000011</c:v>
                </c:pt>
                <c:pt idx="456">
                  <c:v>51.454446999999945</c:v>
                </c:pt>
                <c:pt idx="457">
                  <c:v>51.693413000000092</c:v>
                </c:pt>
                <c:pt idx="458">
                  <c:v>51.883809999999997</c:v>
                </c:pt>
                <c:pt idx="459">
                  <c:v>52.046946999999996</c:v>
                </c:pt>
                <c:pt idx="460">
                  <c:v>52.23251500000017</c:v>
                </c:pt>
                <c:pt idx="461">
                  <c:v>52.474312000000012</c:v>
                </c:pt>
                <c:pt idx="462">
                  <c:v>52.666727000000002</c:v>
                </c:pt>
                <c:pt idx="463">
                  <c:v>52.817073999999998</c:v>
                </c:pt>
                <c:pt idx="464">
                  <c:v>52.921963000000005</c:v>
                </c:pt>
                <c:pt idx="465">
                  <c:v>53.041373</c:v>
                </c:pt>
                <c:pt idx="466">
                  <c:v>53.137442</c:v>
                </c:pt>
                <c:pt idx="467">
                  <c:v>53.236036000000013</c:v>
                </c:pt>
                <c:pt idx="468">
                  <c:v>53.324919000000001</c:v>
                </c:pt>
                <c:pt idx="469">
                  <c:v>53.391975000000002</c:v>
                </c:pt>
                <c:pt idx="470">
                  <c:v>53.409960999999996</c:v>
                </c:pt>
                <c:pt idx="471">
                  <c:v>53.441228999999993</c:v>
                </c:pt>
                <c:pt idx="472">
                  <c:v>53.352699999999999</c:v>
                </c:pt>
                <c:pt idx="473">
                  <c:v>53.312102000000003</c:v>
                </c:pt>
                <c:pt idx="474">
                  <c:v>53.332255000000011</c:v>
                </c:pt>
                <c:pt idx="475">
                  <c:v>53.234294000000006</c:v>
                </c:pt>
                <c:pt idx="476">
                  <c:v>53.217468999999994</c:v>
                </c:pt>
                <c:pt idx="477">
                  <c:v>53.374462999999999</c:v>
                </c:pt>
                <c:pt idx="478">
                  <c:v>53.420358000000093</c:v>
                </c:pt>
                <c:pt idx="479">
                  <c:v>53.406362000000001</c:v>
                </c:pt>
                <c:pt idx="480">
                  <c:v>53.364462999999994</c:v>
                </c:pt>
                <c:pt idx="481">
                  <c:v>53.326703000000002</c:v>
                </c:pt>
                <c:pt idx="482">
                  <c:v>53.306082000000004</c:v>
                </c:pt>
                <c:pt idx="483">
                  <c:v>53.303636999999995</c:v>
                </c:pt>
                <c:pt idx="484">
                  <c:v>53.165367000000003</c:v>
                </c:pt>
                <c:pt idx="485">
                  <c:v>52.818081999999997</c:v>
                </c:pt>
                <c:pt idx="486">
                  <c:v>52.383198</c:v>
                </c:pt>
                <c:pt idx="487">
                  <c:v>52.577823999999993</c:v>
                </c:pt>
                <c:pt idx="488">
                  <c:v>53.020595000000093</c:v>
                </c:pt>
                <c:pt idx="489">
                  <c:v>53.088558000000013</c:v>
                </c:pt>
                <c:pt idx="490">
                  <c:v>52.993537000000003</c:v>
                </c:pt>
                <c:pt idx="491">
                  <c:v>52.856919000000005</c:v>
                </c:pt>
                <c:pt idx="492">
                  <c:v>52.773536000000092</c:v>
                </c:pt>
                <c:pt idx="493">
                  <c:v>52.716318000000101</c:v>
                </c:pt>
                <c:pt idx="494">
                  <c:v>52.575897000000005</c:v>
                </c:pt>
                <c:pt idx="495">
                  <c:v>52.546879000000004</c:v>
                </c:pt>
                <c:pt idx="496">
                  <c:v>52.496492000000003</c:v>
                </c:pt>
                <c:pt idx="497">
                  <c:v>52.142969000000001</c:v>
                </c:pt>
                <c:pt idx="498">
                  <c:v>51.566551000000011</c:v>
                </c:pt>
                <c:pt idx="499">
                  <c:v>51.569865</c:v>
                </c:pt>
                <c:pt idx="500">
                  <c:v>51.831146999999994</c:v>
                </c:pt>
                <c:pt idx="501">
                  <c:v>51.790708000000116</c:v>
                </c:pt>
                <c:pt idx="502">
                  <c:v>51.752209000000001</c:v>
                </c:pt>
                <c:pt idx="503">
                  <c:v>51.660290000000003</c:v>
                </c:pt>
                <c:pt idx="504">
                  <c:v>51.228174000000124</c:v>
                </c:pt>
                <c:pt idx="505">
                  <c:v>51.348754</c:v>
                </c:pt>
                <c:pt idx="506">
                  <c:v>51.731510000000092</c:v>
                </c:pt>
                <c:pt idx="507">
                  <c:v>52.022985000000013</c:v>
                </c:pt>
                <c:pt idx="508">
                  <c:v>52.597095000000003</c:v>
                </c:pt>
                <c:pt idx="509">
                  <c:v>53.279382000000012</c:v>
                </c:pt>
                <c:pt idx="510">
                  <c:v>53.175421</c:v>
                </c:pt>
                <c:pt idx="511">
                  <c:v>52.373781999999999</c:v>
                </c:pt>
                <c:pt idx="512">
                  <c:v>52.366968</c:v>
                </c:pt>
                <c:pt idx="513">
                  <c:v>52.581925999999996</c:v>
                </c:pt>
                <c:pt idx="514">
                  <c:v>52.315076999999995</c:v>
                </c:pt>
                <c:pt idx="515">
                  <c:v>51.809414000000004</c:v>
                </c:pt>
                <c:pt idx="516">
                  <c:v>51.833966999999994</c:v>
                </c:pt>
                <c:pt idx="517">
                  <c:v>51.956952000000001</c:v>
                </c:pt>
                <c:pt idx="518">
                  <c:v>52.40605</c:v>
                </c:pt>
                <c:pt idx="519">
                  <c:v>52.622299000000012</c:v>
                </c:pt>
                <c:pt idx="520">
                  <c:v>52.380010999999996</c:v>
                </c:pt>
                <c:pt idx="521">
                  <c:v>52.529038000000092</c:v>
                </c:pt>
                <c:pt idx="522">
                  <c:v>52.719055000000012</c:v>
                </c:pt>
                <c:pt idx="523">
                  <c:v>52.621202000000011</c:v>
                </c:pt>
                <c:pt idx="524">
                  <c:v>52.564806000000004</c:v>
                </c:pt>
                <c:pt idx="525">
                  <c:v>52.518027000000004</c:v>
                </c:pt>
                <c:pt idx="526">
                  <c:v>52.054992999999996</c:v>
                </c:pt>
                <c:pt idx="527">
                  <c:v>51.331979999999994</c:v>
                </c:pt>
                <c:pt idx="528">
                  <c:v>51.480317000000007</c:v>
                </c:pt>
                <c:pt idx="529">
                  <c:v>52.032651000000001</c:v>
                </c:pt>
                <c:pt idx="530">
                  <c:v>52.054697999999995</c:v>
                </c:pt>
                <c:pt idx="531">
                  <c:v>52.436766000000006</c:v>
                </c:pt>
                <c:pt idx="532">
                  <c:v>52.625697000000002</c:v>
                </c:pt>
                <c:pt idx="533">
                  <c:v>52.510946000000004</c:v>
                </c:pt>
                <c:pt idx="534">
                  <c:v>52.704141</c:v>
                </c:pt>
                <c:pt idx="535">
                  <c:v>52.856888999999974</c:v>
                </c:pt>
                <c:pt idx="536">
                  <c:v>52.519972000000003</c:v>
                </c:pt>
                <c:pt idx="537">
                  <c:v>52.490981000000005</c:v>
                </c:pt>
                <c:pt idx="538">
                  <c:v>53.137966999999996</c:v>
                </c:pt>
                <c:pt idx="539">
                  <c:v>53.357487999999869</c:v>
                </c:pt>
                <c:pt idx="540">
                  <c:v>53.258922000000013</c:v>
                </c:pt>
                <c:pt idx="541">
                  <c:v>52.963381000000005</c:v>
                </c:pt>
                <c:pt idx="542">
                  <c:v>52.347556999999995</c:v>
                </c:pt>
                <c:pt idx="543">
                  <c:v>52.013633999999996</c:v>
                </c:pt>
                <c:pt idx="544">
                  <c:v>52.020199000000012</c:v>
                </c:pt>
                <c:pt idx="545">
                  <c:v>51.732640000000011</c:v>
                </c:pt>
                <c:pt idx="546">
                  <c:v>51.078296000000002</c:v>
                </c:pt>
                <c:pt idx="547">
                  <c:v>49.807901999999999</c:v>
                </c:pt>
                <c:pt idx="548">
                  <c:v>50.338184000000005</c:v>
                </c:pt>
                <c:pt idx="549">
                  <c:v>51.690768000000013</c:v>
                </c:pt>
                <c:pt idx="550">
                  <c:v>52.109225000000002</c:v>
                </c:pt>
                <c:pt idx="551">
                  <c:v>51.808013000000003</c:v>
                </c:pt>
                <c:pt idx="552">
                  <c:v>52.194729000000002</c:v>
                </c:pt>
                <c:pt idx="553">
                  <c:v>52.868141000000001</c:v>
                </c:pt>
                <c:pt idx="554">
                  <c:v>52.950440999999998</c:v>
                </c:pt>
                <c:pt idx="555">
                  <c:v>52.388101000000006</c:v>
                </c:pt>
                <c:pt idx="556">
                  <c:v>53.042948000000003</c:v>
                </c:pt>
                <c:pt idx="557">
                  <c:v>54.214966000000004</c:v>
                </c:pt>
                <c:pt idx="558">
                  <c:v>55.195345000000124</c:v>
                </c:pt>
                <c:pt idx="559">
                  <c:v>55.574557000000006</c:v>
                </c:pt>
                <c:pt idx="560">
                  <c:v>55.570933000000011</c:v>
                </c:pt>
                <c:pt idx="561">
                  <c:v>55.659128000000003</c:v>
                </c:pt>
                <c:pt idx="562">
                  <c:v>55.225761000000013</c:v>
                </c:pt>
                <c:pt idx="563">
                  <c:v>54.195384000000011</c:v>
                </c:pt>
                <c:pt idx="564">
                  <c:v>53.157641999999996</c:v>
                </c:pt>
                <c:pt idx="565">
                  <c:v>53.404343999999995</c:v>
                </c:pt>
                <c:pt idx="566">
                  <c:v>53.724969000000002</c:v>
                </c:pt>
                <c:pt idx="567">
                  <c:v>52.906310000000012</c:v>
                </c:pt>
                <c:pt idx="568">
                  <c:v>51.647707000000004</c:v>
                </c:pt>
                <c:pt idx="569">
                  <c:v>51.266262000000012</c:v>
                </c:pt>
                <c:pt idx="570">
                  <c:v>51.075473000000002</c:v>
                </c:pt>
                <c:pt idx="571">
                  <c:v>50.563094</c:v>
                </c:pt>
                <c:pt idx="572">
                  <c:v>49.315325000000001</c:v>
                </c:pt>
                <c:pt idx="573">
                  <c:v>46.656114000000002</c:v>
                </c:pt>
                <c:pt idx="574">
                  <c:v>46.801199000000004</c:v>
                </c:pt>
                <c:pt idx="575">
                  <c:v>47.771231</c:v>
                </c:pt>
                <c:pt idx="576">
                  <c:v>48.105611000000003</c:v>
                </c:pt>
                <c:pt idx="577">
                  <c:v>47.938434000000001</c:v>
                </c:pt>
                <c:pt idx="578">
                  <c:v>47.386669999999995</c:v>
                </c:pt>
                <c:pt idx="579">
                  <c:v>47.613569000000005</c:v>
                </c:pt>
                <c:pt idx="580">
                  <c:v>47.424253</c:v>
                </c:pt>
                <c:pt idx="581">
                  <c:v>47.402671000000005</c:v>
                </c:pt>
                <c:pt idx="582">
                  <c:v>48.102161000000002</c:v>
                </c:pt>
                <c:pt idx="583">
                  <c:v>48.273825000000002</c:v>
                </c:pt>
                <c:pt idx="584">
                  <c:v>48.660926000000003</c:v>
                </c:pt>
                <c:pt idx="585">
                  <c:v>49.017891999999996</c:v>
                </c:pt>
                <c:pt idx="586">
                  <c:v>48.608326000000012</c:v>
                </c:pt>
                <c:pt idx="587">
                  <c:v>48.049664999999997</c:v>
                </c:pt>
                <c:pt idx="588">
                  <c:v>48.392225000000003</c:v>
                </c:pt>
                <c:pt idx="589">
                  <c:v>47.993808000000001</c:v>
                </c:pt>
                <c:pt idx="590">
                  <c:v>46.275441000000001</c:v>
                </c:pt>
                <c:pt idx="591">
                  <c:v>45.951891999999994</c:v>
                </c:pt>
                <c:pt idx="592">
                  <c:v>46.732114000000124</c:v>
                </c:pt>
                <c:pt idx="593">
                  <c:v>47.603790000000011</c:v>
                </c:pt>
                <c:pt idx="594">
                  <c:v>48.327231000000005</c:v>
                </c:pt>
                <c:pt idx="595">
                  <c:v>48.192666000000003</c:v>
                </c:pt>
                <c:pt idx="596">
                  <c:v>48.200721000000001</c:v>
                </c:pt>
                <c:pt idx="597">
                  <c:v>48.188010000000013</c:v>
                </c:pt>
                <c:pt idx="598">
                  <c:v>47.803355000000003</c:v>
                </c:pt>
                <c:pt idx="599">
                  <c:v>47.303570000000001</c:v>
                </c:pt>
                <c:pt idx="600">
                  <c:v>46.128120000000123</c:v>
                </c:pt>
                <c:pt idx="601">
                  <c:v>47.955363000000006</c:v>
                </c:pt>
                <c:pt idx="602">
                  <c:v>48.773534000000012</c:v>
                </c:pt>
                <c:pt idx="603">
                  <c:v>48.849021999999998</c:v>
                </c:pt>
                <c:pt idx="604">
                  <c:v>48.808381000000004</c:v>
                </c:pt>
                <c:pt idx="605">
                  <c:v>48.357927999999994</c:v>
                </c:pt>
                <c:pt idx="606">
                  <c:v>48.116626000000004</c:v>
                </c:pt>
                <c:pt idx="607">
                  <c:v>48.412296000000005</c:v>
                </c:pt>
                <c:pt idx="608">
                  <c:v>47.923954000000002</c:v>
                </c:pt>
                <c:pt idx="609">
                  <c:v>46.977371000000005</c:v>
                </c:pt>
                <c:pt idx="610">
                  <c:v>47.017984999999996</c:v>
                </c:pt>
                <c:pt idx="611">
                  <c:v>47.143382000000003</c:v>
                </c:pt>
                <c:pt idx="612">
                  <c:v>46.752991000000002</c:v>
                </c:pt>
                <c:pt idx="613">
                  <c:v>46.279732000000124</c:v>
                </c:pt>
                <c:pt idx="614">
                  <c:v>45.746201000000006</c:v>
                </c:pt>
                <c:pt idx="615">
                  <c:v>45.207291000000005</c:v>
                </c:pt>
                <c:pt idx="616">
                  <c:v>44.568803000000003</c:v>
                </c:pt>
                <c:pt idx="617">
                  <c:v>44.014998999999996</c:v>
                </c:pt>
                <c:pt idx="618">
                  <c:v>43.405007000000005</c:v>
                </c:pt>
                <c:pt idx="619">
                  <c:v>42.902134000000011</c:v>
                </c:pt>
                <c:pt idx="620">
                  <c:v>42.507766999999994</c:v>
                </c:pt>
                <c:pt idx="621">
                  <c:v>42.115523000000003</c:v>
                </c:pt>
                <c:pt idx="622">
                  <c:v>41.533937000000002</c:v>
                </c:pt>
                <c:pt idx="623">
                  <c:v>41.036998000000011</c:v>
                </c:pt>
                <c:pt idx="624">
                  <c:v>40.565113000000139</c:v>
                </c:pt>
                <c:pt idx="625">
                  <c:v>40.038107000000011</c:v>
                </c:pt>
                <c:pt idx="626">
                  <c:v>39.480232000000001</c:v>
                </c:pt>
                <c:pt idx="627">
                  <c:v>39.176043</c:v>
                </c:pt>
                <c:pt idx="628">
                  <c:v>38.792426000000013</c:v>
                </c:pt>
                <c:pt idx="629">
                  <c:v>38.165630000000093</c:v>
                </c:pt>
                <c:pt idx="630">
                  <c:v>37.260489</c:v>
                </c:pt>
                <c:pt idx="631">
                  <c:v>37.080973</c:v>
                </c:pt>
                <c:pt idx="632">
                  <c:v>36.677009000000005</c:v>
                </c:pt>
                <c:pt idx="633">
                  <c:v>35.806353000000001</c:v>
                </c:pt>
                <c:pt idx="634">
                  <c:v>35.142268000000001</c:v>
                </c:pt>
                <c:pt idx="635">
                  <c:v>34.892979000000011</c:v>
                </c:pt>
                <c:pt idx="636">
                  <c:v>34.486740999999995</c:v>
                </c:pt>
                <c:pt idx="637">
                  <c:v>34.418496000000005</c:v>
                </c:pt>
                <c:pt idx="638">
                  <c:v>34.196247</c:v>
                </c:pt>
                <c:pt idx="639">
                  <c:v>33.714103000000001</c:v>
                </c:pt>
                <c:pt idx="640">
                  <c:v>33.188558000000093</c:v>
                </c:pt>
                <c:pt idx="641">
                  <c:v>33.763745000000092</c:v>
                </c:pt>
                <c:pt idx="642">
                  <c:v>34.087672999999995</c:v>
                </c:pt>
                <c:pt idx="643">
                  <c:v>34.131034</c:v>
                </c:pt>
                <c:pt idx="644">
                  <c:v>33.8352</c:v>
                </c:pt>
                <c:pt idx="645">
                  <c:v>33.183718000000013</c:v>
                </c:pt>
                <c:pt idx="646">
                  <c:v>32.923460000000006</c:v>
                </c:pt>
                <c:pt idx="647">
                  <c:v>33.542003000000001</c:v>
                </c:pt>
                <c:pt idx="648">
                  <c:v>33.330698999999996</c:v>
                </c:pt>
                <c:pt idx="649">
                  <c:v>32.985933000000003</c:v>
                </c:pt>
                <c:pt idx="650">
                  <c:v>34.051766999999998</c:v>
                </c:pt>
                <c:pt idx="651">
                  <c:v>34.7959600000001</c:v>
                </c:pt>
                <c:pt idx="652">
                  <c:v>35.139772000000093</c:v>
                </c:pt>
                <c:pt idx="653">
                  <c:v>35.231463999999995</c:v>
                </c:pt>
                <c:pt idx="654">
                  <c:v>35.488606000000004</c:v>
                </c:pt>
                <c:pt idx="655">
                  <c:v>36.206480000000006</c:v>
                </c:pt>
                <c:pt idx="656">
                  <c:v>36.380659999999999</c:v>
                </c:pt>
                <c:pt idx="657">
                  <c:v>36.298595000000162</c:v>
                </c:pt>
                <c:pt idx="658">
                  <c:v>36.814804999999907</c:v>
                </c:pt>
                <c:pt idx="659">
                  <c:v>37.554794999999999</c:v>
                </c:pt>
                <c:pt idx="660">
                  <c:v>37.928458000000013</c:v>
                </c:pt>
                <c:pt idx="661">
                  <c:v>38.706856000000002</c:v>
                </c:pt>
                <c:pt idx="662">
                  <c:v>39.162457000000003</c:v>
                </c:pt>
                <c:pt idx="663">
                  <c:v>39.291353000000093</c:v>
                </c:pt>
                <c:pt idx="664">
                  <c:v>39.166063000000001</c:v>
                </c:pt>
                <c:pt idx="665">
                  <c:v>39.152253000000002</c:v>
                </c:pt>
                <c:pt idx="666">
                  <c:v>40.466367000000005</c:v>
                </c:pt>
                <c:pt idx="667">
                  <c:v>41.114746999999994</c:v>
                </c:pt>
                <c:pt idx="668">
                  <c:v>41.688293000000002</c:v>
                </c:pt>
                <c:pt idx="669">
                  <c:v>42.294896000000001</c:v>
                </c:pt>
                <c:pt idx="670">
                  <c:v>42.274595000000012</c:v>
                </c:pt>
                <c:pt idx="671">
                  <c:v>41.817759999999993</c:v>
                </c:pt>
                <c:pt idx="672">
                  <c:v>41.83663</c:v>
                </c:pt>
                <c:pt idx="673">
                  <c:v>42.051698999999999</c:v>
                </c:pt>
                <c:pt idx="674">
                  <c:v>42.746130000000093</c:v>
                </c:pt>
                <c:pt idx="675">
                  <c:v>43.043047999999999</c:v>
                </c:pt>
                <c:pt idx="676">
                  <c:v>42.982641999999998</c:v>
                </c:pt>
                <c:pt idx="677">
                  <c:v>43.386735000000002</c:v>
                </c:pt>
                <c:pt idx="678">
                  <c:v>43.658206</c:v>
                </c:pt>
                <c:pt idx="679">
                  <c:v>43.652023</c:v>
                </c:pt>
                <c:pt idx="680">
                  <c:v>43.264248000000002</c:v>
                </c:pt>
                <c:pt idx="681">
                  <c:v>42.516400000000004</c:v>
                </c:pt>
                <c:pt idx="682">
                  <c:v>42.063744</c:v>
                </c:pt>
                <c:pt idx="683">
                  <c:v>42.893389000000006</c:v>
                </c:pt>
                <c:pt idx="684">
                  <c:v>43.663126000000013</c:v>
                </c:pt>
                <c:pt idx="685">
                  <c:v>43.888722000000001</c:v>
                </c:pt>
                <c:pt idx="686">
                  <c:v>44.133808000000002</c:v>
                </c:pt>
                <c:pt idx="687">
                  <c:v>44.416778000000001</c:v>
                </c:pt>
                <c:pt idx="688">
                  <c:v>44.390603999999996</c:v>
                </c:pt>
                <c:pt idx="689">
                  <c:v>44.309477999999999</c:v>
                </c:pt>
                <c:pt idx="690">
                  <c:v>44.071099000000004</c:v>
                </c:pt>
                <c:pt idx="691">
                  <c:v>44.184705000000001</c:v>
                </c:pt>
                <c:pt idx="692">
                  <c:v>45.257918000000011</c:v>
                </c:pt>
                <c:pt idx="693">
                  <c:v>45.672219000000013</c:v>
                </c:pt>
                <c:pt idx="694">
                  <c:v>46.080659999999995</c:v>
                </c:pt>
                <c:pt idx="695">
                  <c:v>46.667015000000013</c:v>
                </c:pt>
                <c:pt idx="696">
                  <c:v>47.095616000000092</c:v>
                </c:pt>
                <c:pt idx="697">
                  <c:v>47.565456000000012</c:v>
                </c:pt>
                <c:pt idx="698">
                  <c:v>47.730461000000005</c:v>
                </c:pt>
                <c:pt idx="699">
                  <c:v>48.202684000000005</c:v>
                </c:pt>
                <c:pt idx="700">
                  <c:v>49.293604000000002</c:v>
                </c:pt>
                <c:pt idx="701">
                  <c:v>50.458191000000006</c:v>
                </c:pt>
                <c:pt idx="702">
                  <c:v>50.913548999999996</c:v>
                </c:pt>
                <c:pt idx="703">
                  <c:v>51.379786999999993</c:v>
                </c:pt>
                <c:pt idx="704">
                  <c:v>51.915889999999997</c:v>
                </c:pt>
                <c:pt idx="705">
                  <c:v>52.200745000000012</c:v>
                </c:pt>
                <c:pt idx="706">
                  <c:v>52.970531000000001</c:v>
                </c:pt>
                <c:pt idx="707">
                  <c:v>53.638262000000012</c:v>
                </c:pt>
                <c:pt idx="708">
                  <c:v>53.746270000000003</c:v>
                </c:pt>
                <c:pt idx="709">
                  <c:v>53.842715000000013</c:v>
                </c:pt>
                <c:pt idx="710">
                  <c:v>53.721940000000011</c:v>
                </c:pt>
                <c:pt idx="711">
                  <c:v>54.108960000000003</c:v>
                </c:pt>
                <c:pt idx="712">
                  <c:v>55.139199000000012</c:v>
                </c:pt>
                <c:pt idx="713">
                  <c:v>55.861697999999997</c:v>
                </c:pt>
                <c:pt idx="714">
                  <c:v>56.185755000000093</c:v>
                </c:pt>
                <c:pt idx="715">
                  <c:v>56.399126000000003</c:v>
                </c:pt>
                <c:pt idx="716">
                  <c:v>56.883201999999997</c:v>
                </c:pt>
                <c:pt idx="717">
                  <c:v>57.205762000000092</c:v>
                </c:pt>
                <c:pt idx="718">
                  <c:v>57.651299999999999</c:v>
                </c:pt>
                <c:pt idx="719">
                  <c:v>57.938266000000006</c:v>
                </c:pt>
                <c:pt idx="720">
                  <c:v>57.641709000000006</c:v>
                </c:pt>
                <c:pt idx="721">
                  <c:v>57.487895999999999</c:v>
                </c:pt>
                <c:pt idx="722">
                  <c:v>58.17165</c:v>
                </c:pt>
                <c:pt idx="723">
                  <c:v>58.705515000000155</c:v>
                </c:pt>
                <c:pt idx="724">
                  <c:v>59.002723000000003</c:v>
                </c:pt>
                <c:pt idx="725">
                  <c:v>59.033766</c:v>
                </c:pt>
                <c:pt idx="726">
                  <c:v>59.307085999999998</c:v>
                </c:pt>
                <c:pt idx="727">
                  <c:v>59.903730000000003</c:v>
                </c:pt>
                <c:pt idx="728">
                  <c:v>60.237590000000012</c:v>
                </c:pt>
                <c:pt idx="729">
                  <c:v>60.296746000000013</c:v>
                </c:pt>
                <c:pt idx="730">
                  <c:v>60.251309000000006</c:v>
                </c:pt>
                <c:pt idx="731">
                  <c:v>60.386007999999997</c:v>
                </c:pt>
                <c:pt idx="732">
                  <c:v>60.833991000000005</c:v>
                </c:pt>
                <c:pt idx="733">
                  <c:v>61.091990000000003</c:v>
                </c:pt>
                <c:pt idx="734">
                  <c:v>61.153639999999996</c:v>
                </c:pt>
                <c:pt idx="735">
                  <c:v>61.294251000000003</c:v>
                </c:pt>
                <c:pt idx="736">
                  <c:v>61.348545000000001</c:v>
                </c:pt>
                <c:pt idx="737">
                  <c:v>61.166358000000123</c:v>
                </c:pt>
                <c:pt idx="738">
                  <c:v>60.952157</c:v>
                </c:pt>
                <c:pt idx="739">
                  <c:v>61.055683999999999</c:v>
                </c:pt>
                <c:pt idx="740">
                  <c:v>60.799258000000108</c:v>
                </c:pt>
                <c:pt idx="741">
                  <c:v>60.940163999999996</c:v>
                </c:pt>
                <c:pt idx="742">
                  <c:v>61.544160999999995</c:v>
                </c:pt>
                <c:pt idx="743">
                  <c:v>61.682450000000003</c:v>
                </c:pt>
                <c:pt idx="744">
                  <c:v>61.611337000000006</c:v>
                </c:pt>
                <c:pt idx="745">
                  <c:v>61.667396000000011</c:v>
                </c:pt>
                <c:pt idx="746">
                  <c:v>61.703736000000013</c:v>
                </c:pt>
                <c:pt idx="747">
                  <c:v>61.275888000000002</c:v>
                </c:pt>
                <c:pt idx="748">
                  <c:v>60.859613999999993</c:v>
                </c:pt>
                <c:pt idx="749">
                  <c:v>61.161324</c:v>
                </c:pt>
                <c:pt idx="750">
                  <c:v>61.517874999999997</c:v>
                </c:pt>
                <c:pt idx="751">
                  <c:v>61.78528</c:v>
                </c:pt>
                <c:pt idx="752">
                  <c:v>61.897099000000004</c:v>
                </c:pt>
                <c:pt idx="753">
                  <c:v>61.889816999999994</c:v>
                </c:pt>
                <c:pt idx="754">
                  <c:v>61.873076000000005</c:v>
                </c:pt>
                <c:pt idx="755">
                  <c:v>61.792337000000124</c:v>
                </c:pt>
                <c:pt idx="756">
                  <c:v>61.759066000000004</c:v>
                </c:pt>
                <c:pt idx="757">
                  <c:v>61.767380000000003</c:v>
                </c:pt>
                <c:pt idx="758">
                  <c:v>61.741333000000012</c:v>
                </c:pt>
                <c:pt idx="759">
                  <c:v>61.407000000000004</c:v>
                </c:pt>
                <c:pt idx="760">
                  <c:v>60.783753000000011</c:v>
                </c:pt>
                <c:pt idx="761">
                  <c:v>60.695016000000123</c:v>
                </c:pt>
                <c:pt idx="762">
                  <c:v>61.313359999999996</c:v>
                </c:pt>
                <c:pt idx="763">
                  <c:v>61.630548000000012</c:v>
                </c:pt>
                <c:pt idx="764">
                  <c:v>61.654055</c:v>
                </c:pt>
                <c:pt idx="765">
                  <c:v>61.607631000000005</c:v>
                </c:pt>
                <c:pt idx="766">
                  <c:v>61.572805000000002</c:v>
                </c:pt>
                <c:pt idx="767">
                  <c:v>61.529738000000108</c:v>
                </c:pt>
                <c:pt idx="768">
                  <c:v>61.464040999999995</c:v>
                </c:pt>
                <c:pt idx="769">
                  <c:v>61.386320000000005</c:v>
                </c:pt>
                <c:pt idx="770">
                  <c:v>61.305864999999997</c:v>
                </c:pt>
                <c:pt idx="771">
                  <c:v>61.008839000000002</c:v>
                </c:pt>
                <c:pt idx="772">
                  <c:v>60.977587999999997</c:v>
                </c:pt>
                <c:pt idx="773">
                  <c:v>61.154915000000003</c:v>
                </c:pt>
                <c:pt idx="774">
                  <c:v>61.044796000000005</c:v>
                </c:pt>
                <c:pt idx="775">
                  <c:v>61.050276999999994</c:v>
                </c:pt>
                <c:pt idx="776">
                  <c:v>61.1616</c:v>
                </c:pt>
                <c:pt idx="777">
                  <c:v>61.139145000000013</c:v>
                </c:pt>
                <c:pt idx="778">
                  <c:v>61.068961000000002</c:v>
                </c:pt>
                <c:pt idx="779">
                  <c:v>61.001000999999995</c:v>
                </c:pt>
                <c:pt idx="780">
                  <c:v>60.902816000000001</c:v>
                </c:pt>
                <c:pt idx="781">
                  <c:v>60.697922000000013</c:v>
                </c:pt>
                <c:pt idx="782">
                  <c:v>60.602875000000012</c:v>
                </c:pt>
                <c:pt idx="783">
                  <c:v>60.742007000000001</c:v>
                </c:pt>
                <c:pt idx="784">
                  <c:v>60.796247000000001</c:v>
                </c:pt>
                <c:pt idx="785">
                  <c:v>60.606013000000011</c:v>
                </c:pt>
                <c:pt idx="786">
                  <c:v>60.275473000000012</c:v>
                </c:pt>
                <c:pt idx="787">
                  <c:v>60.295390000000154</c:v>
                </c:pt>
                <c:pt idx="788">
                  <c:v>60.231055000000012</c:v>
                </c:pt>
                <c:pt idx="789">
                  <c:v>60.115809000000006</c:v>
                </c:pt>
                <c:pt idx="790">
                  <c:v>60.372576000000002</c:v>
                </c:pt>
                <c:pt idx="791">
                  <c:v>60.450387999999997</c:v>
                </c:pt>
                <c:pt idx="792">
                  <c:v>60.404177000000004</c:v>
                </c:pt>
                <c:pt idx="793">
                  <c:v>60.328161000000001</c:v>
                </c:pt>
                <c:pt idx="794">
                  <c:v>60.265779000000109</c:v>
                </c:pt>
                <c:pt idx="795">
                  <c:v>60.221566000000003</c:v>
                </c:pt>
                <c:pt idx="796">
                  <c:v>60.186696000000005</c:v>
                </c:pt>
                <c:pt idx="797">
                  <c:v>60.091770000000011</c:v>
                </c:pt>
                <c:pt idx="798">
                  <c:v>59.810334000000005</c:v>
                </c:pt>
                <c:pt idx="799">
                  <c:v>59.512302000000012</c:v>
                </c:pt>
                <c:pt idx="800">
                  <c:v>59.646040000000006</c:v>
                </c:pt>
                <c:pt idx="801">
                  <c:v>59.756654000000005</c:v>
                </c:pt>
                <c:pt idx="802">
                  <c:v>59.809773</c:v>
                </c:pt>
                <c:pt idx="803">
                  <c:v>59.785957000000003</c:v>
                </c:pt>
                <c:pt idx="804">
                  <c:v>59.721856000000002</c:v>
                </c:pt>
                <c:pt idx="805">
                  <c:v>59.615765000000003</c:v>
                </c:pt>
                <c:pt idx="806">
                  <c:v>59.574482999999994</c:v>
                </c:pt>
                <c:pt idx="807">
                  <c:v>59.550211000000004</c:v>
                </c:pt>
                <c:pt idx="808">
                  <c:v>59.49727</c:v>
                </c:pt>
                <c:pt idx="809">
                  <c:v>59.433563000000007</c:v>
                </c:pt>
                <c:pt idx="810">
                  <c:v>59.352838999999996</c:v>
                </c:pt>
                <c:pt idx="811">
                  <c:v>59.124057000000001</c:v>
                </c:pt>
                <c:pt idx="812">
                  <c:v>59.031456000000006</c:v>
                </c:pt>
                <c:pt idx="813">
                  <c:v>59.167862</c:v>
                </c:pt>
                <c:pt idx="814">
                  <c:v>59.205627</c:v>
                </c:pt>
                <c:pt idx="815">
                  <c:v>59.157299999999999</c:v>
                </c:pt>
                <c:pt idx="816">
                  <c:v>59.112245000000001</c:v>
                </c:pt>
                <c:pt idx="817">
                  <c:v>59.059135000000012</c:v>
                </c:pt>
                <c:pt idx="818">
                  <c:v>59.010866999999998</c:v>
                </c:pt>
                <c:pt idx="819">
                  <c:v>58.967454000000004</c:v>
                </c:pt>
                <c:pt idx="820">
                  <c:v>58.925168000000063</c:v>
                </c:pt>
                <c:pt idx="821">
                  <c:v>58.858546000000004</c:v>
                </c:pt>
                <c:pt idx="822">
                  <c:v>58.738125000000124</c:v>
                </c:pt>
                <c:pt idx="823">
                  <c:v>58.611357000000005</c:v>
                </c:pt>
                <c:pt idx="824">
                  <c:v>58.456759000000005</c:v>
                </c:pt>
                <c:pt idx="825">
                  <c:v>58.405420000000007</c:v>
                </c:pt>
                <c:pt idx="826">
                  <c:v>58.580216</c:v>
                </c:pt>
                <c:pt idx="827">
                  <c:v>58.604942000000001</c:v>
                </c:pt>
                <c:pt idx="828">
                  <c:v>58.558481999999998</c:v>
                </c:pt>
                <c:pt idx="829">
                  <c:v>58.520873000000002</c:v>
                </c:pt>
                <c:pt idx="830">
                  <c:v>58.498811000000003</c:v>
                </c:pt>
                <c:pt idx="831">
                  <c:v>58.455279000000004</c:v>
                </c:pt>
                <c:pt idx="832">
                  <c:v>58.414953000000004</c:v>
                </c:pt>
                <c:pt idx="833">
                  <c:v>58.364425999999995</c:v>
                </c:pt>
                <c:pt idx="834">
                  <c:v>58.348783999999995</c:v>
                </c:pt>
                <c:pt idx="835">
                  <c:v>58.311177999999998</c:v>
                </c:pt>
                <c:pt idx="836">
                  <c:v>58.240382000000011</c:v>
                </c:pt>
                <c:pt idx="837">
                  <c:v>58.073986999999995</c:v>
                </c:pt>
                <c:pt idx="838">
                  <c:v>58.007543000000005</c:v>
                </c:pt>
                <c:pt idx="839">
                  <c:v>58.080904000000004</c:v>
                </c:pt>
                <c:pt idx="840">
                  <c:v>58.105504000000003</c:v>
                </c:pt>
                <c:pt idx="841">
                  <c:v>58.065808000000011</c:v>
                </c:pt>
                <c:pt idx="842">
                  <c:v>58.031447999999997</c:v>
                </c:pt>
                <c:pt idx="843">
                  <c:v>57.987835999999994</c:v>
                </c:pt>
                <c:pt idx="844">
                  <c:v>57.954370999999995</c:v>
                </c:pt>
                <c:pt idx="845">
                  <c:v>57.908739000000011</c:v>
                </c:pt>
                <c:pt idx="846">
                  <c:v>57.873470999999995</c:v>
                </c:pt>
                <c:pt idx="847">
                  <c:v>57.830870999999995</c:v>
                </c:pt>
                <c:pt idx="848">
                  <c:v>57.786842</c:v>
                </c:pt>
                <c:pt idx="849">
                  <c:v>57.711860999999999</c:v>
                </c:pt>
                <c:pt idx="850">
                  <c:v>57.625695000000093</c:v>
                </c:pt>
                <c:pt idx="851">
                  <c:v>57.606854000000006</c:v>
                </c:pt>
                <c:pt idx="852">
                  <c:v>57.617788999999995</c:v>
                </c:pt>
                <c:pt idx="853">
                  <c:v>57.591208000000002</c:v>
                </c:pt>
                <c:pt idx="854">
                  <c:v>57.566765000000011</c:v>
                </c:pt>
                <c:pt idx="855">
                  <c:v>57.525585000000063</c:v>
                </c:pt>
                <c:pt idx="856">
                  <c:v>57.491828999999996</c:v>
                </c:pt>
                <c:pt idx="857">
                  <c:v>57.453174000000004</c:v>
                </c:pt>
                <c:pt idx="858">
                  <c:v>57.427154000000002</c:v>
                </c:pt>
                <c:pt idx="859">
                  <c:v>57.394319000000003</c:v>
                </c:pt>
                <c:pt idx="860">
                  <c:v>57.361945999999996</c:v>
                </c:pt>
                <c:pt idx="861">
                  <c:v>57.310992999999996</c:v>
                </c:pt>
                <c:pt idx="862">
                  <c:v>57.228651000000013</c:v>
                </c:pt>
                <c:pt idx="863">
                  <c:v>57.208654000000003</c:v>
                </c:pt>
                <c:pt idx="864">
                  <c:v>57.260538000000125</c:v>
                </c:pt>
                <c:pt idx="865">
                  <c:v>57.255032000000092</c:v>
                </c:pt>
                <c:pt idx="866">
                  <c:v>57.236093000000011</c:v>
                </c:pt>
                <c:pt idx="867">
                  <c:v>57.199663000000001</c:v>
                </c:pt>
                <c:pt idx="868">
                  <c:v>57.166944000000001</c:v>
                </c:pt>
                <c:pt idx="869">
                  <c:v>57.132293000000011</c:v>
                </c:pt>
                <c:pt idx="870">
                  <c:v>57.133809000000007</c:v>
                </c:pt>
                <c:pt idx="871">
                  <c:v>57.117033000000006</c:v>
                </c:pt>
                <c:pt idx="872">
                  <c:v>57.101122000000011</c:v>
                </c:pt>
                <c:pt idx="873">
                  <c:v>57.073293</c:v>
                </c:pt>
                <c:pt idx="874">
                  <c:v>57.043099000000005</c:v>
                </c:pt>
                <c:pt idx="875">
                  <c:v>56.992831000000002</c:v>
                </c:pt>
                <c:pt idx="876">
                  <c:v>56.980509000000005</c:v>
                </c:pt>
                <c:pt idx="877">
                  <c:v>56.982537000000001</c:v>
                </c:pt>
                <c:pt idx="878">
                  <c:v>56.974842999999993</c:v>
                </c:pt>
                <c:pt idx="879">
                  <c:v>56.955400999999995</c:v>
                </c:pt>
                <c:pt idx="880">
                  <c:v>56.933659000000006</c:v>
                </c:pt>
                <c:pt idx="881">
                  <c:v>56.911503999999994</c:v>
                </c:pt>
                <c:pt idx="882">
                  <c:v>56.894839999999995</c:v>
                </c:pt>
                <c:pt idx="883">
                  <c:v>56.872318000000092</c:v>
                </c:pt>
                <c:pt idx="884">
                  <c:v>56.860513000000012</c:v>
                </c:pt>
                <c:pt idx="885">
                  <c:v>56.841521999999998</c:v>
                </c:pt>
                <c:pt idx="886">
                  <c:v>56.825961</c:v>
                </c:pt>
                <c:pt idx="887">
                  <c:v>56.799262000000013</c:v>
                </c:pt>
                <c:pt idx="888">
                  <c:v>56.777696999999996</c:v>
                </c:pt>
                <c:pt idx="889">
                  <c:v>56.763206000000011</c:v>
                </c:pt>
                <c:pt idx="890">
                  <c:v>56.762444000000002</c:v>
                </c:pt>
                <c:pt idx="891">
                  <c:v>56.745989000000002</c:v>
                </c:pt>
                <c:pt idx="892">
                  <c:v>56.736200000000011</c:v>
                </c:pt>
                <c:pt idx="893">
                  <c:v>56.718078000000013</c:v>
                </c:pt>
                <c:pt idx="894">
                  <c:v>56.708541000000011</c:v>
                </c:pt>
                <c:pt idx="895">
                  <c:v>56.690246000000002</c:v>
                </c:pt>
                <c:pt idx="896">
                  <c:v>56.678683000000007</c:v>
                </c:pt>
                <c:pt idx="897">
                  <c:v>56.661720000000003</c:v>
                </c:pt>
                <c:pt idx="898">
                  <c:v>56.650410000000001</c:v>
                </c:pt>
                <c:pt idx="899">
                  <c:v>56.624558000000093</c:v>
                </c:pt>
                <c:pt idx="900">
                  <c:v>56.613266999999993</c:v>
                </c:pt>
                <c:pt idx="901">
                  <c:v>56.602377000000011</c:v>
                </c:pt>
                <c:pt idx="902">
                  <c:v>56.593932000000116</c:v>
                </c:pt>
                <c:pt idx="903">
                  <c:v>56.573806999999995</c:v>
                </c:pt>
                <c:pt idx="904">
                  <c:v>56.560502000000092</c:v>
                </c:pt>
                <c:pt idx="905">
                  <c:v>56.541355000000003</c:v>
                </c:pt>
                <c:pt idx="906">
                  <c:v>56.526249</c:v>
                </c:pt>
                <c:pt idx="907">
                  <c:v>56.503679999999996</c:v>
                </c:pt>
                <c:pt idx="908">
                  <c:v>56.487378</c:v>
                </c:pt>
                <c:pt idx="909">
                  <c:v>56.465150000000108</c:v>
                </c:pt>
                <c:pt idx="910">
                  <c:v>56.453049999999998</c:v>
                </c:pt>
                <c:pt idx="911">
                  <c:v>56.433722000000003</c:v>
                </c:pt>
                <c:pt idx="912">
                  <c:v>56.418746000000006</c:v>
                </c:pt>
                <c:pt idx="913">
                  <c:v>56.393546000000001</c:v>
                </c:pt>
                <c:pt idx="914">
                  <c:v>56.383180999999993</c:v>
                </c:pt>
                <c:pt idx="915">
                  <c:v>56.366851000000004</c:v>
                </c:pt>
                <c:pt idx="916">
                  <c:v>56.354082999999974</c:v>
                </c:pt>
                <c:pt idx="917">
                  <c:v>56.330358000000011</c:v>
                </c:pt>
                <c:pt idx="918">
                  <c:v>56.313968999999993</c:v>
                </c:pt>
                <c:pt idx="919">
                  <c:v>56.290653000000013</c:v>
                </c:pt>
                <c:pt idx="920">
                  <c:v>56.277542000000011</c:v>
                </c:pt>
                <c:pt idx="921">
                  <c:v>56.258032000000092</c:v>
                </c:pt>
                <c:pt idx="922">
                  <c:v>56.242847000000005</c:v>
                </c:pt>
                <c:pt idx="923">
                  <c:v>56.222965000000109</c:v>
                </c:pt>
                <c:pt idx="924">
                  <c:v>56.210796000000002</c:v>
                </c:pt>
                <c:pt idx="925">
                  <c:v>56.190913000000108</c:v>
                </c:pt>
                <c:pt idx="926">
                  <c:v>56.174562000000002</c:v>
                </c:pt>
                <c:pt idx="927">
                  <c:v>56.154155000000003</c:v>
                </c:pt>
                <c:pt idx="928">
                  <c:v>56.138404000000001</c:v>
                </c:pt>
                <c:pt idx="929">
                  <c:v>56.118458000000011</c:v>
                </c:pt>
                <c:pt idx="930">
                  <c:v>56.107982</c:v>
                </c:pt>
                <c:pt idx="931">
                  <c:v>56.086608999999996</c:v>
                </c:pt>
                <c:pt idx="932">
                  <c:v>56.069499</c:v>
                </c:pt>
                <c:pt idx="933">
                  <c:v>56.046546000000006</c:v>
                </c:pt>
                <c:pt idx="934">
                  <c:v>56.030998000000011</c:v>
                </c:pt>
                <c:pt idx="935">
                  <c:v>56.011284999999994</c:v>
                </c:pt>
                <c:pt idx="936">
                  <c:v>55.995762000000013</c:v>
                </c:pt>
                <c:pt idx="937">
                  <c:v>55.975049000000006</c:v>
                </c:pt>
                <c:pt idx="938">
                  <c:v>55.957368999999993</c:v>
                </c:pt>
                <c:pt idx="939">
                  <c:v>55.933107</c:v>
                </c:pt>
                <c:pt idx="940">
                  <c:v>55.914093999999999</c:v>
                </c:pt>
                <c:pt idx="941">
                  <c:v>55.888376000000001</c:v>
                </c:pt>
                <c:pt idx="942">
                  <c:v>55.867411000000004</c:v>
                </c:pt>
                <c:pt idx="943">
                  <c:v>55.839158000000012</c:v>
                </c:pt>
                <c:pt idx="944">
                  <c:v>55.813316</c:v>
                </c:pt>
                <c:pt idx="945">
                  <c:v>55.778442000000013</c:v>
                </c:pt>
                <c:pt idx="946">
                  <c:v>55.746701000000002</c:v>
                </c:pt>
                <c:pt idx="947">
                  <c:v>55.713440999999996</c:v>
                </c:pt>
                <c:pt idx="948">
                  <c:v>55.686738000000013</c:v>
                </c:pt>
                <c:pt idx="949">
                  <c:v>55.651483999999996</c:v>
                </c:pt>
                <c:pt idx="950">
                  <c:v>55.617003000000004</c:v>
                </c:pt>
                <c:pt idx="951">
                  <c:v>55.570463999999994</c:v>
                </c:pt>
                <c:pt idx="952">
                  <c:v>55.522937000000013</c:v>
                </c:pt>
                <c:pt idx="953">
                  <c:v>55.464380999999996</c:v>
                </c:pt>
                <c:pt idx="954">
                  <c:v>55.407593999999996</c:v>
                </c:pt>
                <c:pt idx="955">
                  <c:v>55.341265999999997</c:v>
                </c:pt>
                <c:pt idx="956">
                  <c:v>55.274748000000002</c:v>
                </c:pt>
                <c:pt idx="957">
                  <c:v>55.191615000000013</c:v>
                </c:pt>
                <c:pt idx="958">
                  <c:v>55.103900000000003</c:v>
                </c:pt>
                <c:pt idx="959">
                  <c:v>55.003113000000013</c:v>
                </c:pt>
                <c:pt idx="960">
                  <c:v>54.903566000000005</c:v>
                </c:pt>
                <c:pt idx="961">
                  <c:v>54.792541000000092</c:v>
                </c:pt>
                <c:pt idx="962">
                  <c:v>54.685927</c:v>
                </c:pt>
                <c:pt idx="963">
                  <c:v>54.568696000000003</c:v>
                </c:pt>
                <c:pt idx="964">
                  <c:v>54.457919999999994</c:v>
                </c:pt>
                <c:pt idx="965">
                  <c:v>54.348962</c:v>
                </c:pt>
                <c:pt idx="966">
                  <c:v>54.257763000000004</c:v>
                </c:pt>
                <c:pt idx="967">
                  <c:v>54.175720000000013</c:v>
                </c:pt>
                <c:pt idx="968">
                  <c:v>54.117639999999994</c:v>
                </c:pt>
                <c:pt idx="969">
                  <c:v>54.065232000000108</c:v>
                </c:pt>
                <c:pt idx="970">
                  <c:v>54.028749000000012</c:v>
                </c:pt>
                <c:pt idx="971">
                  <c:v>54.006040999999996</c:v>
                </c:pt>
                <c:pt idx="972">
                  <c:v>54.015537000000002</c:v>
                </c:pt>
                <c:pt idx="973">
                  <c:v>54.057890999999998</c:v>
                </c:pt>
                <c:pt idx="974">
                  <c:v>54.142371000000011</c:v>
                </c:pt>
                <c:pt idx="975">
                  <c:v>54.193405000000013</c:v>
                </c:pt>
                <c:pt idx="976">
                  <c:v>54.052933000000003</c:v>
                </c:pt>
                <c:pt idx="977">
                  <c:v>53.654523999999995</c:v>
                </c:pt>
                <c:pt idx="978">
                  <c:v>53.154402999999995</c:v>
                </c:pt>
                <c:pt idx="979">
                  <c:v>52.637481999999999</c:v>
                </c:pt>
                <c:pt idx="980">
                  <c:v>52.090265000000002</c:v>
                </c:pt>
                <c:pt idx="981">
                  <c:v>51.496849000000005</c:v>
                </c:pt>
                <c:pt idx="982">
                  <c:v>50.919563999999994</c:v>
                </c:pt>
                <c:pt idx="983">
                  <c:v>50.345586000000004</c:v>
                </c:pt>
                <c:pt idx="984">
                  <c:v>49.760833000000012</c:v>
                </c:pt>
                <c:pt idx="985">
                  <c:v>49.186935000000013</c:v>
                </c:pt>
                <c:pt idx="986">
                  <c:v>48.612833000000002</c:v>
                </c:pt>
                <c:pt idx="987">
                  <c:v>47.701543000000001</c:v>
                </c:pt>
                <c:pt idx="988">
                  <c:v>46.518684999999998</c:v>
                </c:pt>
                <c:pt idx="989">
                  <c:v>45.394389000000004</c:v>
                </c:pt>
                <c:pt idx="990">
                  <c:v>44.533546000000001</c:v>
                </c:pt>
                <c:pt idx="991">
                  <c:v>44.008665000000001</c:v>
                </c:pt>
                <c:pt idx="992">
                  <c:v>43.502463999999996</c:v>
                </c:pt>
                <c:pt idx="993">
                  <c:v>42.489578000000002</c:v>
                </c:pt>
                <c:pt idx="994">
                  <c:v>41.021942000000003</c:v>
                </c:pt>
                <c:pt idx="995">
                  <c:v>39.482574</c:v>
                </c:pt>
                <c:pt idx="996">
                  <c:v>38.328359000000013</c:v>
                </c:pt>
                <c:pt idx="997">
                  <c:v>37.523653000000003</c:v>
                </c:pt>
                <c:pt idx="998">
                  <c:v>36.740302000000092</c:v>
                </c:pt>
                <c:pt idx="999">
                  <c:v>35.869776000000002</c:v>
                </c:pt>
                <c:pt idx="1000">
                  <c:v>35.227935000000116</c:v>
                </c:pt>
                <c:pt idx="1001">
                  <c:v>34.972956000000003</c:v>
                </c:pt>
                <c:pt idx="1002">
                  <c:v>34.861657999999998</c:v>
                </c:pt>
                <c:pt idx="1003">
                  <c:v>34.429257</c:v>
                </c:pt>
                <c:pt idx="1004">
                  <c:v>34.022468000000003</c:v>
                </c:pt>
                <c:pt idx="1005">
                  <c:v>33.520222000000011</c:v>
                </c:pt>
                <c:pt idx="1006">
                  <c:v>33.131823000000004</c:v>
                </c:pt>
                <c:pt idx="1007">
                  <c:v>33.744932000000013</c:v>
                </c:pt>
                <c:pt idx="1008">
                  <c:v>35.925757000000011</c:v>
                </c:pt>
                <c:pt idx="1009">
                  <c:v>38.227713000000108</c:v>
                </c:pt>
                <c:pt idx="1010">
                  <c:v>38.034860999999999</c:v>
                </c:pt>
                <c:pt idx="1011">
                  <c:v>35.390487999999998</c:v>
                </c:pt>
                <c:pt idx="1012">
                  <c:v>32.509293</c:v>
                </c:pt>
                <c:pt idx="1013">
                  <c:v>30.083091</c:v>
                </c:pt>
                <c:pt idx="1014">
                  <c:v>28.389021999999986</c:v>
                </c:pt>
                <c:pt idx="1015">
                  <c:v>27.646391000000001</c:v>
                </c:pt>
                <c:pt idx="1016">
                  <c:v>27.759376</c:v>
                </c:pt>
                <c:pt idx="1017">
                  <c:v>28.348046999999937</c:v>
                </c:pt>
                <c:pt idx="1018">
                  <c:v>29.587758999999988</c:v>
                </c:pt>
                <c:pt idx="1019">
                  <c:v>31.300063999999999</c:v>
                </c:pt>
                <c:pt idx="1020">
                  <c:v>33.422832000000092</c:v>
                </c:pt>
                <c:pt idx="1021">
                  <c:v>35.777373000000011</c:v>
                </c:pt>
                <c:pt idx="1022">
                  <c:v>38.284937000000006</c:v>
                </c:pt>
                <c:pt idx="1023">
                  <c:v>40.738813000000093</c:v>
                </c:pt>
                <c:pt idx="1024">
                  <c:v>43.025919000000108</c:v>
                </c:pt>
                <c:pt idx="1025">
                  <c:v>45.083328000000002</c:v>
                </c:pt>
                <c:pt idx="1026">
                  <c:v>47.026588000000011</c:v>
                </c:pt>
                <c:pt idx="1027">
                  <c:v>48.870799999999996</c:v>
                </c:pt>
                <c:pt idx="1028">
                  <c:v>50.442077000000005</c:v>
                </c:pt>
                <c:pt idx="1029">
                  <c:v>51.509430000000002</c:v>
                </c:pt>
                <c:pt idx="1030">
                  <c:v>52.069324000000002</c:v>
                </c:pt>
                <c:pt idx="1031">
                  <c:v>52.276709000000011</c:v>
                </c:pt>
                <c:pt idx="1032">
                  <c:v>52.313798999999996</c:v>
                </c:pt>
                <c:pt idx="1033">
                  <c:v>52.282476000000003</c:v>
                </c:pt>
                <c:pt idx="1034">
                  <c:v>52.232966000000012</c:v>
                </c:pt>
                <c:pt idx="1035">
                  <c:v>52.173801000000005</c:v>
                </c:pt>
                <c:pt idx="1036">
                  <c:v>52.1207500000001</c:v>
                </c:pt>
                <c:pt idx="1037">
                  <c:v>52.066743000000002</c:v>
                </c:pt>
                <c:pt idx="1038">
                  <c:v>52.015717000000002</c:v>
                </c:pt>
                <c:pt idx="1039">
                  <c:v>51.958073999999996</c:v>
                </c:pt>
                <c:pt idx="1040">
                  <c:v>51.903095</c:v>
                </c:pt>
                <c:pt idx="1041">
                  <c:v>51.844120999999994</c:v>
                </c:pt>
                <c:pt idx="1042">
                  <c:v>51.785508000000092</c:v>
                </c:pt>
                <c:pt idx="1043">
                  <c:v>51.7243360000001</c:v>
                </c:pt>
                <c:pt idx="1044">
                  <c:v>51.669205000000012</c:v>
                </c:pt>
                <c:pt idx="1045">
                  <c:v>51.610554</c:v>
                </c:pt>
                <c:pt idx="1046">
                  <c:v>51.558530000000012</c:v>
                </c:pt>
                <c:pt idx="1047">
                  <c:v>51.504932000000011</c:v>
                </c:pt>
                <c:pt idx="1048">
                  <c:v>51.455022</c:v>
                </c:pt>
                <c:pt idx="1049">
                  <c:v>51.400528000000001</c:v>
                </c:pt>
                <c:pt idx="1050">
                  <c:v>51.347196999999994</c:v>
                </c:pt>
                <c:pt idx="1051">
                  <c:v>51.282242000000011</c:v>
                </c:pt>
                <c:pt idx="1052">
                  <c:v>51.217179000000002</c:v>
                </c:pt>
                <c:pt idx="1053">
                  <c:v>51.149605000000001</c:v>
                </c:pt>
                <c:pt idx="1054">
                  <c:v>51.092865000000003</c:v>
                </c:pt>
                <c:pt idx="1055">
                  <c:v>51.036339000000012</c:v>
                </c:pt>
                <c:pt idx="1056">
                  <c:v>50.982686999999999</c:v>
                </c:pt>
                <c:pt idx="1057">
                  <c:v>50.923251</c:v>
                </c:pt>
                <c:pt idx="1058">
                  <c:v>50.865126000000011</c:v>
                </c:pt>
                <c:pt idx="1059">
                  <c:v>50.800236000000005</c:v>
                </c:pt>
                <c:pt idx="1060">
                  <c:v>50.739943000000011</c:v>
                </c:pt>
                <c:pt idx="1061">
                  <c:v>50.678094000000002</c:v>
                </c:pt>
                <c:pt idx="1062">
                  <c:v>50.622401000000011</c:v>
                </c:pt>
                <c:pt idx="1063">
                  <c:v>50.561825999999996</c:v>
                </c:pt>
                <c:pt idx="1064">
                  <c:v>50.505463000000006</c:v>
                </c:pt>
                <c:pt idx="1065">
                  <c:v>50.444746999999992</c:v>
                </c:pt>
                <c:pt idx="1066">
                  <c:v>50.386671999999997</c:v>
                </c:pt>
                <c:pt idx="1067">
                  <c:v>50.323644999999999</c:v>
                </c:pt>
                <c:pt idx="1068">
                  <c:v>50.264915000000109</c:v>
                </c:pt>
                <c:pt idx="1069">
                  <c:v>50.202079000000012</c:v>
                </c:pt>
                <c:pt idx="1070">
                  <c:v>50.140742000000003</c:v>
                </c:pt>
                <c:pt idx="1071">
                  <c:v>50.075472000000012</c:v>
                </c:pt>
                <c:pt idx="1072">
                  <c:v>50.017212000000001</c:v>
                </c:pt>
                <c:pt idx="1073">
                  <c:v>49.956601999999997</c:v>
                </c:pt>
                <c:pt idx="1074">
                  <c:v>49.899801000000004</c:v>
                </c:pt>
                <c:pt idx="1075">
                  <c:v>49.839153000000003</c:v>
                </c:pt>
                <c:pt idx="1076">
                  <c:v>49.784375000000011</c:v>
                </c:pt>
                <c:pt idx="1077">
                  <c:v>49.722750000000154</c:v>
                </c:pt>
                <c:pt idx="1078">
                  <c:v>49.664945000000003</c:v>
                </c:pt>
                <c:pt idx="1079">
                  <c:v>49.602274000000001</c:v>
                </c:pt>
                <c:pt idx="1080">
                  <c:v>49.545683000000004</c:v>
                </c:pt>
                <c:pt idx="1081">
                  <c:v>49.485671000000004</c:v>
                </c:pt>
                <c:pt idx="1082">
                  <c:v>49.430148000000003</c:v>
                </c:pt>
                <c:pt idx="1083">
                  <c:v>49.375723000000001</c:v>
                </c:pt>
                <c:pt idx="1084">
                  <c:v>49.328621000000005</c:v>
                </c:pt>
                <c:pt idx="1085">
                  <c:v>49.273595000000093</c:v>
                </c:pt>
                <c:pt idx="1086">
                  <c:v>49.217934</c:v>
                </c:pt>
                <c:pt idx="1087">
                  <c:v>49.158990000000003</c:v>
                </c:pt>
                <c:pt idx="1088">
                  <c:v>49.105752000000123</c:v>
                </c:pt>
                <c:pt idx="1089">
                  <c:v>49.050090999999995</c:v>
                </c:pt>
                <c:pt idx="1090">
                  <c:v>48.999483000000005</c:v>
                </c:pt>
                <c:pt idx="1091">
                  <c:v>48.946563000000005</c:v>
                </c:pt>
                <c:pt idx="1092">
                  <c:v>48.894282999999994</c:v>
                </c:pt>
                <c:pt idx="1093">
                  <c:v>48.840473999999993</c:v>
                </c:pt>
                <c:pt idx="1094">
                  <c:v>48.794203000000003</c:v>
                </c:pt>
                <c:pt idx="1095">
                  <c:v>48.743492000000003</c:v>
                </c:pt>
                <c:pt idx="1096">
                  <c:v>48.6932380000001</c:v>
                </c:pt>
                <c:pt idx="1097">
                  <c:v>48.637503000000002</c:v>
                </c:pt>
                <c:pt idx="1098">
                  <c:v>48.585517000000003</c:v>
                </c:pt>
                <c:pt idx="1099">
                  <c:v>48.529603000000002</c:v>
                </c:pt>
                <c:pt idx="1100">
                  <c:v>48.477148</c:v>
                </c:pt>
                <c:pt idx="1101">
                  <c:v>48.426662</c:v>
                </c:pt>
                <c:pt idx="1102">
                  <c:v>48.383151000000005</c:v>
                </c:pt>
                <c:pt idx="1103">
                  <c:v>48.334746999999993</c:v>
                </c:pt>
                <c:pt idx="1104">
                  <c:v>48.284538000000012</c:v>
                </c:pt>
                <c:pt idx="1105">
                  <c:v>48.229862000000011</c:v>
                </c:pt>
                <c:pt idx="1106">
                  <c:v>48.183885999999994</c:v>
                </c:pt>
                <c:pt idx="1107">
                  <c:v>48.132713000000123</c:v>
                </c:pt>
                <c:pt idx="1108">
                  <c:v>48.083205</c:v>
                </c:pt>
                <c:pt idx="1109">
                  <c:v>48.031791000000005</c:v>
                </c:pt>
                <c:pt idx="1110">
                  <c:v>47.984687999999892</c:v>
                </c:pt>
                <c:pt idx="1111">
                  <c:v>47.934098999999996</c:v>
                </c:pt>
                <c:pt idx="1112">
                  <c:v>47.891566999999995</c:v>
                </c:pt>
                <c:pt idx="1113">
                  <c:v>47.843680999999997</c:v>
                </c:pt>
                <c:pt idx="1114">
                  <c:v>47.795889000000003</c:v>
                </c:pt>
                <c:pt idx="1115">
                  <c:v>47.745747000000001</c:v>
                </c:pt>
                <c:pt idx="1116">
                  <c:v>47.701820000000005</c:v>
                </c:pt>
                <c:pt idx="1117">
                  <c:v>47.652162000000011</c:v>
                </c:pt>
                <c:pt idx="1118">
                  <c:v>47.606947000000005</c:v>
                </c:pt>
                <c:pt idx="1119">
                  <c:v>47.557352000000002</c:v>
                </c:pt>
                <c:pt idx="1120">
                  <c:v>47.512859000000006</c:v>
                </c:pt>
                <c:pt idx="1121">
                  <c:v>47.467970000000001</c:v>
                </c:pt>
                <c:pt idx="1122">
                  <c:v>47.431505000000001</c:v>
                </c:pt>
                <c:pt idx="1123">
                  <c:v>47.388483999999998</c:v>
                </c:pt>
                <c:pt idx="1124">
                  <c:v>47.346426999999998</c:v>
                </c:pt>
                <c:pt idx="1125">
                  <c:v>47.303017000000004</c:v>
                </c:pt>
                <c:pt idx="1126">
                  <c:v>47.263405000000013</c:v>
                </c:pt>
                <c:pt idx="1127">
                  <c:v>47.216562000000003</c:v>
                </c:pt>
                <c:pt idx="1128">
                  <c:v>47.174148000000002</c:v>
                </c:pt>
                <c:pt idx="1129">
                  <c:v>47.127860000000005</c:v>
                </c:pt>
                <c:pt idx="1130">
                  <c:v>47.089683999999998</c:v>
                </c:pt>
                <c:pt idx="1131">
                  <c:v>47.051405999999993</c:v>
                </c:pt>
                <c:pt idx="1132">
                  <c:v>47.015570000000011</c:v>
                </c:pt>
                <c:pt idx="1133">
                  <c:v>46.973396000000001</c:v>
                </c:pt>
                <c:pt idx="1134">
                  <c:v>46.931309000000006</c:v>
                </c:pt>
                <c:pt idx="1135">
                  <c:v>46.882794000000004</c:v>
                </c:pt>
                <c:pt idx="1136">
                  <c:v>46.841169999999998</c:v>
                </c:pt>
                <c:pt idx="1137">
                  <c:v>46.796673000000013</c:v>
                </c:pt>
                <c:pt idx="1138">
                  <c:v>46.760180000000013</c:v>
                </c:pt>
                <c:pt idx="1139">
                  <c:v>46.722311000000168</c:v>
                </c:pt>
                <c:pt idx="1140">
                  <c:v>46.686373000000003</c:v>
                </c:pt>
                <c:pt idx="1141">
                  <c:v>46.645319000000093</c:v>
                </c:pt>
                <c:pt idx="1142">
                  <c:v>46.607322000000003</c:v>
                </c:pt>
                <c:pt idx="1143">
                  <c:v>46.562886999999996</c:v>
                </c:pt>
                <c:pt idx="1144">
                  <c:v>46.522126000000092</c:v>
                </c:pt>
                <c:pt idx="1145">
                  <c:v>46.482998000000002</c:v>
                </c:pt>
                <c:pt idx="1146">
                  <c:v>46.447996999999994</c:v>
                </c:pt>
                <c:pt idx="1147">
                  <c:v>46.408050000000003</c:v>
                </c:pt>
                <c:pt idx="1148">
                  <c:v>46.37473</c:v>
                </c:pt>
                <c:pt idx="1149">
                  <c:v>46.336937000000006</c:v>
                </c:pt>
                <c:pt idx="1150">
                  <c:v>46.300673999999994</c:v>
                </c:pt>
                <c:pt idx="1151">
                  <c:v>46.262229000000012</c:v>
                </c:pt>
                <c:pt idx="1152">
                  <c:v>46.227848000000002</c:v>
                </c:pt>
                <c:pt idx="1153">
                  <c:v>46.193334000000092</c:v>
                </c:pt>
                <c:pt idx="1154">
                  <c:v>46.161445000000001</c:v>
                </c:pt>
                <c:pt idx="1155">
                  <c:v>46.122533000000146</c:v>
                </c:pt>
                <c:pt idx="1156">
                  <c:v>46.088567000000005</c:v>
                </c:pt>
                <c:pt idx="1157">
                  <c:v>46.053998</c:v>
                </c:pt>
                <c:pt idx="1158">
                  <c:v>46.026231000000003</c:v>
                </c:pt>
                <c:pt idx="1159">
                  <c:v>45.995082000000011</c:v>
                </c:pt>
                <c:pt idx="1160">
                  <c:v>45.967986999999994</c:v>
                </c:pt>
                <c:pt idx="1161">
                  <c:v>45.939963999999996</c:v>
                </c:pt>
                <c:pt idx="1162">
                  <c:v>45.914828999999997</c:v>
                </c:pt>
                <c:pt idx="1163">
                  <c:v>45.883071999999999</c:v>
                </c:pt>
                <c:pt idx="1164">
                  <c:v>45.854125999999994</c:v>
                </c:pt>
                <c:pt idx="1165">
                  <c:v>45.822450000000003</c:v>
                </c:pt>
                <c:pt idx="1166">
                  <c:v>45.799564000000011</c:v>
                </c:pt>
                <c:pt idx="1167">
                  <c:v>45.774721</c:v>
                </c:pt>
                <c:pt idx="1168">
                  <c:v>45.753252000000003</c:v>
                </c:pt>
                <c:pt idx="1169">
                  <c:v>45.727119000000108</c:v>
                </c:pt>
                <c:pt idx="1170">
                  <c:v>45.703721000000002</c:v>
                </c:pt>
                <c:pt idx="1171">
                  <c:v>45.674804999999999</c:v>
                </c:pt>
                <c:pt idx="1172">
                  <c:v>45.648878000000003</c:v>
                </c:pt>
                <c:pt idx="1173">
                  <c:v>45.619893999999995</c:v>
                </c:pt>
                <c:pt idx="1174">
                  <c:v>45.593580000000003</c:v>
                </c:pt>
                <c:pt idx="1175">
                  <c:v>45.558929000000006</c:v>
                </c:pt>
                <c:pt idx="1176">
                  <c:v>45.527015000000013</c:v>
                </c:pt>
                <c:pt idx="1177">
                  <c:v>45.492931000000013</c:v>
                </c:pt>
                <c:pt idx="1178">
                  <c:v>45.463438000000011</c:v>
                </c:pt>
                <c:pt idx="1179">
                  <c:v>45.428996000000012</c:v>
                </c:pt>
                <c:pt idx="1180">
                  <c:v>45.398666000000006</c:v>
                </c:pt>
                <c:pt idx="1181">
                  <c:v>45.361027999999997</c:v>
                </c:pt>
                <c:pt idx="1182">
                  <c:v>45.323367000000005</c:v>
                </c:pt>
                <c:pt idx="1183">
                  <c:v>45.282418000000092</c:v>
                </c:pt>
                <c:pt idx="1184">
                  <c:v>45.243692000000003</c:v>
                </c:pt>
                <c:pt idx="1185">
                  <c:v>45.201990000000002</c:v>
                </c:pt>
                <c:pt idx="1186">
                  <c:v>45.162401000000003</c:v>
                </c:pt>
                <c:pt idx="1187">
                  <c:v>45.121614000000001</c:v>
                </c:pt>
                <c:pt idx="1188">
                  <c:v>45.085449000000004</c:v>
                </c:pt>
                <c:pt idx="1189">
                  <c:v>45.041673999999993</c:v>
                </c:pt>
                <c:pt idx="1190">
                  <c:v>44.998573000000093</c:v>
                </c:pt>
                <c:pt idx="1191">
                  <c:v>44.9544649999999</c:v>
                </c:pt>
                <c:pt idx="1192">
                  <c:v>44.913971000000004</c:v>
                </c:pt>
                <c:pt idx="1193">
                  <c:v>44.865283000000005</c:v>
                </c:pt>
                <c:pt idx="1194">
                  <c:v>44.818253000000006</c:v>
                </c:pt>
                <c:pt idx="1195">
                  <c:v>44.768000000000093</c:v>
                </c:pt>
                <c:pt idx="1196">
                  <c:v>44.720437000000011</c:v>
                </c:pt>
                <c:pt idx="1197">
                  <c:v>44.671316000000012</c:v>
                </c:pt>
                <c:pt idx="1198">
                  <c:v>44.625907000000012</c:v>
                </c:pt>
                <c:pt idx="1199">
                  <c:v>44.579012000000013</c:v>
                </c:pt>
                <c:pt idx="1200">
                  <c:v>44.530473000000001</c:v>
                </c:pt>
                <c:pt idx="1201">
                  <c:v>44.474937000000004</c:v>
                </c:pt>
                <c:pt idx="1202">
                  <c:v>44.426486000000004</c:v>
                </c:pt>
                <c:pt idx="1203">
                  <c:v>44.373519000000002</c:v>
                </c:pt>
                <c:pt idx="1204">
                  <c:v>44.323406999999996</c:v>
                </c:pt>
                <c:pt idx="1205">
                  <c:v>44.270832000000013</c:v>
                </c:pt>
                <c:pt idx="1206">
                  <c:v>44.221459000000003</c:v>
                </c:pt>
                <c:pt idx="1207">
                  <c:v>44.170655000000011</c:v>
                </c:pt>
                <c:pt idx="1208">
                  <c:v>44.121605000000002</c:v>
                </c:pt>
                <c:pt idx="1209">
                  <c:v>44.067892000000001</c:v>
                </c:pt>
                <c:pt idx="1210">
                  <c:v>44.018791</c:v>
                </c:pt>
                <c:pt idx="1211">
                  <c:v>43.969501000000001</c:v>
                </c:pt>
                <c:pt idx="1212">
                  <c:v>43.920670000000001</c:v>
                </c:pt>
                <c:pt idx="1213">
                  <c:v>43.864146999999996</c:v>
                </c:pt>
                <c:pt idx="1214">
                  <c:v>43.811533999999995</c:v>
                </c:pt>
                <c:pt idx="1215">
                  <c:v>43.756215000000012</c:v>
                </c:pt>
                <c:pt idx="1216">
                  <c:v>43.706245000000003</c:v>
                </c:pt>
                <c:pt idx="1217">
                  <c:v>43.653435000000002</c:v>
                </c:pt>
                <c:pt idx="1218">
                  <c:v>43.599148000000092</c:v>
                </c:pt>
                <c:pt idx="1219">
                  <c:v>43.542460000000005</c:v>
                </c:pt>
                <c:pt idx="1220">
                  <c:v>43.490831</c:v>
                </c:pt>
                <c:pt idx="1221">
                  <c:v>43.434139000000002</c:v>
                </c:pt>
                <c:pt idx="1222">
                  <c:v>43.37818</c:v>
                </c:pt>
                <c:pt idx="1223">
                  <c:v>43.318897999999997</c:v>
                </c:pt>
                <c:pt idx="1224">
                  <c:v>43.263274000000003</c:v>
                </c:pt>
                <c:pt idx="1225">
                  <c:v>43.201138000000093</c:v>
                </c:pt>
                <c:pt idx="1226">
                  <c:v>43.143663000000004</c:v>
                </c:pt>
                <c:pt idx="1227">
                  <c:v>43.080571000000006</c:v>
                </c:pt>
                <c:pt idx="1228">
                  <c:v>43.016469999999998</c:v>
                </c:pt>
                <c:pt idx="1229">
                  <c:v>42.949436000000006</c:v>
                </c:pt>
                <c:pt idx="1230">
                  <c:v>42.893073000000001</c:v>
                </c:pt>
                <c:pt idx="1231">
                  <c:v>42.831883999999974</c:v>
                </c:pt>
                <c:pt idx="1232">
                  <c:v>42.769021000000002</c:v>
                </c:pt>
                <c:pt idx="1233">
                  <c:v>42.700296000000002</c:v>
                </c:pt>
                <c:pt idx="1234">
                  <c:v>42.636722000000013</c:v>
                </c:pt>
                <c:pt idx="1235">
                  <c:v>42.567851000000005</c:v>
                </c:pt>
                <c:pt idx="1236">
                  <c:v>42.501215000000002</c:v>
                </c:pt>
                <c:pt idx="1237">
                  <c:v>42.434850999999995</c:v>
                </c:pt>
                <c:pt idx="1238">
                  <c:v>42.372266999999994</c:v>
                </c:pt>
                <c:pt idx="1239">
                  <c:v>42.300850999999994</c:v>
                </c:pt>
                <c:pt idx="1240">
                  <c:v>42.232008000000093</c:v>
                </c:pt>
                <c:pt idx="1241">
                  <c:v>42.161562000000011</c:v>
                </c:pt>
                <c:pt idx="1242">
                  <c:v>42.093885</c:v>
                </c:pt>
                <c:pt idx="1243">
                  <c:v>42.019065999999995</c:v>
                </c:pt>
                <c:pt idx="1244">
                  <c:v>41.948706000000001</c:v>
                </c:pt>
                <c:pt idx="1245">
                  <c:v>41.877545999999995</c:v>
                </c:pt>
                <c:pt idx="1246">
                  <c:v>41.807269999999995</c:v>
                </c:pt>
                <c:pt idx="1247">
                  <c:v>41.729758000000125</c:v>
                </c:pt>
                <c:pt idx="1248">
                  <c:v>41.659272000000001</c:v>
                </c:pt>
                <c:pt idx="1249">
                  <c:v>41.583061999999998</c:v>
                </c:pt>
                <c:pt idx="1250">
                  <c:v>41.504170000000002</c:v>
                </c:pt>
                <c:pt idx="1251">
                  <c:v>41.423810000000003</c:v>
                </c:pt>
                <c:pt idx="1252">
                  <c:v>41.342673000000005</c:v>
                </c:pt>
                <c:pt idx="1253">
                  <c:v>41.256961000000004</c:v>
                </c:pt>
                <c:pt idx="1254">
                  <c:v>41.168421000000002</c:v>
                </c:pt>
                <c:pt idx="1255">
                  <c:v>41.072140000000012</c:v>
                </c:pt>
                <c:pt idx="1256">
                  <c:v>40.978180000000002</c:v>
                </c:pt>
                <c:pt idx="1257">
                  <c:v>40.872075000000002</c:v>
                </c:pt>
                <c:pt idx="1258">
                  <c:v>40.760128000000108</c:v>
                </c:pt>
                <c:pt idx="1259">
                  <c:v>40.636494000000006</c:v>
                </c:pt>
                <c:pt idx="1260">
                  <c:v>40.507473999999995</c:v>
                </c:pt>
                <c:pt idx="1261">
                  <c:v>40.365382000000011</c:v>
                </c:pt>
                <c:pt idx="1262">
                  <c:v>40.220044000000001</c:v>
                </c:pt>
                <c:pt idx="1263">
                  <c:v>40.074557000000006</c:v>
                </c:pt>
                <c:pt idx="1264">
                  <c:v>39.9289920000001</c:v>
                </c:pt>
                <c:pt idx="1265">
                  <c:v>39.772289000000001</c:v>
                </c:pt>
                <c:pt idx="1266">
                  <c:v>39.618209</c:v>
                </c:pt>
                <c:pt idx="1267">
                  <c:v>39.457602999999999</c:v>
                </c:pt>
                <c:pt idx="1268">
                  <c:v>39.299505000000124</c:v>
                </c:pt>
                <c:pt idx="1269">
                  <c:v>39.155456000000001</c:v>
                </c:pt>
                <c:pt idx="1270">
                  <c:v>39.045153000000013</c:v>
                </c:pt>
                <c:pt idx="1271">
                  <c:v>38.964186999999995</c:v>
                </c:pt>
                <c:pt idx="1272">
                  <c:v>38.908795000000012</c:v>
                </c:pt>
                <c:pt idx="1273">
                  <c:v>38.862160000000003</c:v>
                </c:pt>
                <c:pt idx="1274">
                  <c:v>38.819741999999998</c:v>
                </c:pt>
                <c:pt idx="1275">
                  <c:v>38.761261000000005</c:v>
                </c:pt>
                <c:pt idx="1276">
                  <c:v>38.689301</c:v>
                </c:pt>
                <c:pt idx="1277">
                  <c:v>38.601377000000006</c:v>
                </c:pt>
                <c:pt idx="1278">
                  <c:v>38.507298999999996</c:v>
                </c:pt>
                <c:pt idx="1279">
                  <c:v>38.405236000000002</c:v>
                </c:pt>
                <c:pt idx="1280">
                  <c:v>38.315061999999998</c:v>
                </c:pt>
                <c:pt idx="1281">
                  <c:v>38.233140000000013</c:v>
                </c:pt>
                <c:pt idx="1282">
                  <c:v>38.162838000000093</c:v>
                </c:pt>
                <c:pt idx="1283">
                  <c:v>38.101907000000004</c:v>
                </c:pt>
                <c:pt idx="1284">
                  <c:v>38.050005999999996</c:v>
                </c:pt>
                <c:pt idx="1285">
                  <c:v>37.992941000000002</c:v>
                </c:pt>
                <c:pt idx="1286">
                  <c:v>37.939943</c:v>
                </c:pt>
                <c:pt idx="1287">
                  <c:v>37.884105999999996</c:v>
                </c:pt>
                <c:pt idx="1288">
                  <c:v>37.826369</c:v>
                </c:pt>
                <c:pt idx="1289">
                  <c:v>37.755808000000002</c:v>
                </c:pt>
                <c:pt idx="1290">
                  <c:v>37.684720000000006</c:v>
                </c:pt>
                <c:pt idx="1291">
                  <c:v>37.605427000000006</c:v>
                </c:pt>
                <c:pt idx="1292">
                  <c:v>37.519884999999995</c:v>
                </c:pt>
                <c:pt idx="1293">
                  <c:v>37.423570000000012</c:v>
                </c:pt>
                <c:pt idx="1294">
                  <c:v>37.325652000000012</c:v>
                </c:pt>
                <c:pt idx="1295">
                  <c:v>37.219263000000005</c:v>
                </c:pt>
                <c:pt idx="1296">
                  <c:v>37.107728000000002</c:v>
                </c:pt>
                <c:pt idx="1297">
                  <c:v>36.986420999999993</c:v>
                </c:pt>
                <c:pt idx="1298">
                  <c:v>36.860876000000005</c:v>
                </c:pt>
                <c:pt idx="1299">
                  <c:v>36.725281000000003</c:v>
                </c:pt>
                <c:pt idx="1300">
                  <c:v>36.585249000000005</c:v>
                </c:pt>
                <c:pt idx="1301">
                  <c:v>36.425025000000012</c:v>
                </c:pt>
                <c:pt idx="1302">
                  <c:v>36.255121000000003</c:v>
                </c:pt>
                <c:pt idx="1303">
                  <c:v>36.077425999999996</c:v>
                </c:pt>
                <c:pt idx="1304">
                  <c:v>35.904939999999996</c:v>
                </c:pt>
                <c:pt idx="1305">
                  <c:v>35.739462000000003</c:v>
                </c:pt>
                <c:pt idx="1306">
                  <c:v>35.595173000000123</c:v>
                </c:pt>
                <c:pt idx="1307">
                  <c:v>35.467726000000006</c:v>
                </c:pt>
                <c:pt idx="1308">
                  <c:v>35.361131</c:v>
                </c:pt>
                <c:pt idx="1309">
                  <c:v>35.267206000000002</c:v>
                </c:pt>
                <c:pt idx="1310">
                  <c:v>35.193080000000002</c:v>
                </c:pt>
                <c:pt idx="1311">
                  <c:v>35.132521000000011</c:v>
                </c:pt>
                <c:pt idx="1312">
                  <c:v>35.092612000000123</c:v>
                </c:pt>
                <c:pt idx="1313">
                  <c:v>35.063569000000001</c:v>
                </c:pt>
                <c:pt idx="1314">
                  <c:v>35.048553000000013</c:v>
                </c:pt>
                <c:pt idx="1315">
                  <c:v>35.044509000000005</c:v>
                </c:pt>
                <c:pt idx="1316">
                  <c:v>35.059505000000001</c:v>
                </c:pt>
                <c:pt idx="1317">
                  <c:v>35.079749</c:v>
                </c:pt>
                <c:pt idx="1318">
                  <c:v>35.108291000000001</c:v>
                </c:pt>
                <c:pt idx="1319">
                  <c:v>35.134586999999996</c:v>
                </c:pt>
                <c:pt idx="1320">
                  <c:v>35.159266999999993</c:v>
                </c:pt>
                <c:pt idx="1321">
                  <c:v>35.168625000000013</c:v>
                </c:pt>
                <c:pt idx="1322">
                  <c:v>35.172167000000002</c:v>
                </c:pt>
                <c:pt idx="1323">
                  <c:v>35.160824000000005</c:v>
                </c:pt>
                <c:pt idx="1324">
                  <c:v>35.149398000000012</c:v>
                </c:pt>
                <c:pt idx="1325">
                  <c:v>35.138160000000013</c:v>
                </c:pt>
                <c:pt idx="1326">
                  <c:v>35.125862000000012</c:v>
                </c:pt>
                <c:pt idx="1327">
                  <c:v>35.108457000000001</c:v>
                </c:pt>
                <c:pt idx="1328">
                  <c:v>35.099824000000005</c:v>
                </c:pt>
                <c:pt idx="1329">
                  <c:v>35.084642999999993</c:v>
                </c:pt>
                <c:pt idx="1330">
                  <c:v>35.056440999999992</c:v>
                </c:pt>
                <c:pt idx="1331">
                  <c:v>35.014382999999995</c:v>
                </c:pt>
                <c:pt idx="1332">
                  <c:v>35.042241000000004</c:v>
                </c:pt>
                <c:pt idx="1333">
                  <c:v>35.138450000000013</c:v>
                </c:pt>
                <c:pt idx="1334">
                  <c:v>35.229308000000124</c:v>
                </c:pt>
                <c:pt idx="1335">
                  <c:v>35.291491000000001</c:v>
                </c:pt>
                <c:pt idx="1336">
                  <c:v>35.344214999999998</c:v>
                </c:pt>
                <c:pt idx="1337">
                  <c:v>35.385574000000005</c:v>
                </c:pt>
                <c:pt idx="1338">
                  <c:v>35.419819999999994</c:v>
                </c:pt>
                <c:pt idx="1339">
                  <c:v>35.444753000000006</c:v>
                </c:pt>
                <c:pt idx="1340">
                  <c:v>35.465104000000011</c:v>
                </c:pt>
                <c:pt idx="1341">
                  <c:v>35.480159</c:v>
                </c:pt>
                <c:pt idx="1342">
                  <c:v>35.493899000000006</c:v>
                </c:pt>
                <c:pt idx="1343">
                  <c:v>35.489978000000001</c:v>
                </c:pt>
                <c:pt idx="1344">
                  <c:v>35.473999000000006</c:v>
                </c:pt>
                <c:pt idx="1345">
                  <c:v>35.449626999999992</c:v>
                </c:pt>
                <c:pt idx="1346">
                  <c:v>35.419833000000004</c:v>
                </c:pt>
                <c:pt idx="1347">
                  <c:v>35.371176999999996</c:v>
                </c:pt>
                <c:pt idx="1348">
                  <c:v>35.313458999999995</c:v>
                </c:pt>
                <c:pt idx="1349">
                  <c:v>35.251656000000004</c:v>
                </c:pt>
                <c:pt idx="1350">
                  <c:v>35.201541000000006</c:v>
                </c:pt>
                <c:pt idx="1351">
                  <c:v>35.149994</c:v>
                </c:pt>
                <c:pt idx="1352">
                  <c:v>35.084522</c:v>
                </c:pt>
                <c:pt idx="1353">
                  <c:v>35.006739000000003</c:v>
                </c:pt>
                <c:pt idx="1354">
                  <c:v>34.942329000000001</c:v>
                </c:pt>
                <c:pt idx="1355">
                  <c:v>34.885439000000005</c:v>
                </c:pt>
                <c:pt idx="1356">
                  <c:v>34.829293</c:v>
                </c:pt>
                <c:pt idx="1357">
                  <c:v>34.766552000000146</c:v>
                </c:pt>
                <c:pt idx="1358">
                  <c:v>34.695188000000108</c:v>
                </c:pt>
                <c:pt idx="1359">
                  <c:v>34.611272</c:v>
                </c:pt>
                <c:pt idx="1360">
                  <c:v>34.528676000000011</c:v>
                </c:pt>
                <c:pt idx="1361">
                  <c:v>34.442360000000001</c:v>
                </c:pt>
                <c:pt idx="1362">
                  <c:v>34.352629999999998</c:v>
                </c:pt>
                <c:pt idx="1363">
                  <c:v>34.246658000000011</c:v>
                </c:pt>
                <c:pt idx="1364">
                  <c:v>34.171508000000003</c:v>
                </c:pt>
                <c:pt idx="1365">
                  <c:v>34.111710000000002</c:v>
                </c:pt>
                <c:pt idx="1366">
                  <c:v>34.047200999999994</c:v>
                </c:pt>
                <c:pt idx="1367">
                  <c:v>33.974552000000003</c:v>
                </c:pt>
                <c:pt idx="1368">
                  <c:v>33.892568000000011</c:v>
                </c:pt>
                <c:pt idx="1369">
                  <c:v>33.802149</c:v>
                </c:pt>
                <c:pt idx="1370">
                  <c:v>33.713726000000001</c:v>
                </c:pt>
                <c:pt idx="1371">
                  <c:v>33.616841999999998</c:v>
                </c:pt>
                <c:pt idx="1372">
                  <c:v>33.513644999999997</c:v>
                </c:pt>
                <c:pt idx="1373">
                  <c:v>33.420618000000012</c:v>
                </c:pt>
                <c:pt idx="1374">
                  <c:v>33.332321</c:v>
                </c:pt>
                <c:pt idx="1375">
                  <c:v>33.222067000000003</c:v>
                </c:pt>
                <c:pt idx="1376">
                  <c:v>33.106313000000092</c:v>
                </c:pt>
                <c:pt idx="1377">
                  <c:v>33.010886999999997</c:v>
                </c:pt>
                <c:pt idx="1378">
                  <c:v>32.926100000000012</c:v>
                </c:pt>
                <c:pt idx="1379">
                  <c:v>32.824584999999999</c:v>
                </c:pt>
                <c:pt idx="1380">
                  <c:v>32.714199000000001</c:v>
                </c:pt>
                <c:pt idx="1381">
                  <c:v>32.607686999999999</c:v>
                </c:pt>
                <c:pt idx="1382">
                  <c:v>32.529934000000011</c:v>
                </c:pt>
                <c:pt idx="1383">
                  <c:v>32.455306</c:v>
                </c:pt>
                <c:pt idx="1384">
                  <c:v>32.370772000000002</c:v>
                </c:pt>
                <c:pt idx="1385">
                  <c:v>32.275385000000092</c:v>
                </c:pt>
                <c:pt idx="1386">
                  <c:v>32.181260999999999</c:v>
                </c:pt>
                <c:pt idx="1387">
                  <c:v>32.079466000000004</c:v>
                </c:pt>
                <c:pt idx="1388">
                  <c:v>31.97617</c:v>
                </c:pt>
                <c:pt idx="1389">
                  <c:v>31.882404999999949</c:v>
                </c:pt>
                <c:pt idx="1390">
                  <c:v>31.807656000000001</c:v>
                </c:pt>
                <c:pt idx="1391">
                  <c:v>31.7334</c:v>
                </c:pt>
                <c:pt idx="1392">
                  <c:v>31.651534000000005</c:v>
                </c:pt>
                <c:pt idx="1393">
                  <c:v>31.557718000000001</c:v>
                </c:pt>
                <c:pt idx="1394">
                  <c:v>31.472615999999949</c:v>
                </c:pt>
                <c:pt idx="1395">
                  <c:v>31.373525999999988</c:v>
                </c:pt>
                <c:pt idx="1396">
                  <c:v>31.264019999999949</c:v>
                </c:pt>
                <c:pt idx="1397">
                  <c:v>31.158009</c:v>
                </c:pt>
                <c:pt idx="1398">
                  <c:v>31.063751999999987</c:v>
                </c:pt>
                <c:pt idx="1399">
                  <c:v>30.954284999999999</c:v>
                </c:pt>
                <c:pt idx="1400">
                  <c:v>30.853231999999988</c:v>
                </c:pt>
                <c:pt idx="1401">
                  <c:v>30.766020999999949</c:v>
                </c:pt>
                <c:pt idx="1402">
                  <c:v>30.671733</c:v>
                </c:pt>
                <c:pt idx="1403">
                  <c:v>30.563432999999925</c:v>
                </c:pt>
                <c:pt idx="1404">
                  <c:v>30.459223999999949</c:v>
                </c:pt>
                <c:pt idx="1405">
                  <c:v>30.343133999999989</c:v>
                </c:pt>
                <c:pt idx="1406">
                  <c:v>30.217174000000046</c:v>
                </c:pt>
                <c:pt idx="1407">
                  <c:v>30.083728999999948</c:v>
                </c:pt>
                <c:pt idx="1408">
                  <c:v>29.966251</c:v>
                </c:pt>
                <c:pt idx="1409">
                  <c:v>29.850773</c:v>
                </c:pt>
                <c:pt idx="1410">
                  <c:v>29.727800999999999</c:v>
                </c:pt>
                <c:pt idx="1411">
                  <c:v>29.605314</c:v>
                </c:pt>
                <c:pt idx="1412">
                  <c:v>29.492403999999929</c:v>
                </c:pt>
                <c:pt idx="1413">
                  <c:v>29.365822999999949</c:v>
                </c:pt>
                <c:pt idx="1414">
                  <c:v>29.243337999999941</c:v>
                </c:pt>
                <c:pt idx="1415">
                  <c:v>29.105412999999949</c:v>
                </c:pt>
                <c:pt idx="1416">
                  <c:v>28.957595000000001</c:v>
                </c:pt>
                <c:pt idx="1417">
                  <c:v>28.830138999999999</c:v>
                </c:pt>
                <c:pt idx="1418">
                  <c:v>28.707982999999999</c:v>
                </c:pt>
                <c:pt idx="1419">
                  <c:v>28.565789999999925</c:v>
                </c:pt>
                <c:pt idx="1420">
                  <c:v>28.425270999999949</c:v>
                </c:pt>
                <c:pt idx="1421">
                  <c:v>28.278158000000001</c:v>
                </c:pt>
                <c:pt idx="1422">
                  <c:v>28.134694000000035</c:v>
                </c:pt>
                <c:pt idx="1423">
                  <c:v>27.989712999999895</c:v>
                </c:pt>
                <c:pt idx="1424">
                  <c:v>27.84664699999993</c:v>
                </c:pt>
                <c:pt idx="1425">
                  <c:v>27.697413000000001</c:v>
                </c:pt>
                <c:pt idx="1426">
                  <c:v>27.548685999999989</c:v>
                </c:pt>
                <c:pt idx="1427">
                  <c:v>27.396122999999989</c:v>
                </c:pt>
                <c:pt idx="1428">
                  <c:v>27.244558999999999</c:v>
                </c:pt>
                <c:pt idx="1429">
                  <c:v>27.085415999999949</c:v>
                </c:pt>
                <c:pt idx="1430">
                  <c:v>26.935119999999941</c:v>
                </c:pt>
                <c:pt idx="1431">
                  <c:v>26.784408999999989</c:v>
                </c:pt>
                <c:pt idx="1432">
                  <c:v>26.630103999999999</c:v>
                </c:pt>
                <c:pt idx="1433">
                  <c:v>26.470720999999937</c:v>
                </c:pt>
                <c:pt idx="1434">
                  <c:v>26.315213</c:v>
                </c:pt>
                <c:pt idx="1435">
                  <c:v>26.155681999999999</c:v>
                </c:pt>
                <c:pt idx="1436">
                  <c:v>25.999597999999949</c:v>
                </c:pt>
                <c:pt idx="1437">
                  <c:v>25.841728</c:v>
                </c:pt>
                <c:pt idx="1438">
                  <c:v>25.681289</c:v>
                </c:pt>
                <c:pt idx="1439">
                  <c:v>25.507507</c:v>
                </c:pt>
                <c:pt idx="1440">
                  <c:v>25.351716</c:v>
                </c:pt>
                <c:pt idx="1441">
                  <c:v>25.206141999999989</c:v>
                </c:pt>
                <c:pt idx="1442">
                  <c:v>25.051694999999999</c:v>
                </c:pt>
                <c:pt idx="1443">
                  <c:v>24.889928000000001</c:v>
                </c:pt>
                <c:pt idx="1444">
                  <c:v>24.741215</c:v>
                </c:pt>
                <c:pt idx="1445">
                  <c:v>24.591256999999999</c:v>
                </c:pt>
                <c:pt idx="1446">
                  <c:v>24.439999999999987</c:v>
                </c:pt>
                <c:pt idx="1447">
                  <c:v>24.281541999999948</c:v>
                </c:pt>
                <c:pt idx="1448">
                  <c:v>24.124907000000054</c:v>
                </c:pt>
                <c:pt idx="1449">
                  <c:v>23.959721999999989</c:v>
                </c:pt>
                <c:pt idx="1450">
                  <c:v>23.809059999999999</c:v>
                </c:pt>
                <c:pt idx="1451">
                  <c:v>23.673697000000001</c:v>
                </c:pt>
                <c:pt idx="1452">
                  <c:v>23.539382</c:v>
                </c:pt>
                <c:pt idx="1453">
                  <c:v>23.394134000000001</c:v>
                </c:pt>
                <c:pt idx="1454">
                  <c:v>23.25223699999993</c:v>
                </c:pt>
                <c:pt idx="1455">
                  <c:v>23.103487999999999</c:v>
                </c:pt>
                <c:pt idx="1456">
                  <c:v>22.96203899999993</c:v>
                </c:pt>
                <c:pt idx="1457">
                  <c:v>22.828754</c:v>
                </c:pt>
                <c:pt idx="1458">
                  <c:v>22.699448999999987</c:v>
                </c:pt>
                <c:pt idx="1459">
                  <c:v>22.572094</c:v>
                </c:pt>
                <c:pt idx="1460">
                  <c:v>22.445955000000001</c:v>
                </c:pt>
                <c:pt idx="1461">
                  <c:v>22.316286000000005</c:v>
                </c:pt>
                <c:pt idx="1462">
                  <c:v>22.209568000000001</c:v>
                </c:pt>
                <c:pt idx="1463">
                  <c:v>22.101237999999999</c:v>
                </c:pt>
                <c:pt idx="1464">
                  <c:v>21.991686999999949</c:v>
                </c:pt>
                <c:pt idx="1465">
                  <c:v>21.878893999999999</c:v>
                </c:pt>
                <c:pt idx="1466">
                  <c:v>21.769788999999989</c:v>
                </c:pt>
                <c:pt idx="1467">
                  <c:v>21.655569</c:v>
                </c:pt>
                <c:pt idx="1468">
                  <c:v>21.541616999999949</c:v>
                </c:pt>
                <c:pt idx="1469">
                  <c:v>21.416284999999988</c:v>
                </c:pt>
                <c:pt idx="1470">
                  <c:v>21.291585999999999</c:v>
                </c:pt>
                <c:pt idx="1471">
                  <c:v>21.170133</c:v>
                </c:pt>
                <c:pt idx="1472">
                  <c:v>21.052584</c:v>
                </c:pt>
                <c:pt idx="1473">
                  <c:v>20.921610999999949</c:v>
                </c:pt>
                <c:pt idx="1474">
                  <c:v>20.791201999999988</c:v>
                </c:pt>
                <c:pt idx="1475">
                  <c:v>20.677752000000005</c:v>
                </c:pt>
                <c:pt idx="1476">
                  <c:v>20.578157000000001</c:v>
                </c:pt>
                <c:pt idx="1477">
                  <c:v>20.466853</c:v>
                </c:pt>
                <c:pt idx="1478">
                  <c:v>20.355421999999987</c:v>
                </c:pt>
                <c:pt idx="1479">
                  <c:v>20.236809999999988</c:v>
                </c:pt>
                <c:pt idx="1480">
                  <c:v>20.13251</c:v>
                </c:pt>
                <c:pt idx="1481">
                  <c:v>20.03496200000005</c:v>
                </c:pt>
                <c:pt idx="1482">
                  <c:v>19.945339999999902</c:v>
                </c:pt>
                <c:pt idx="1483">
                  <c:v>19.844096</c:v>
                </c:pt>
                <c:pt idx="1484">
                  <c:v>19.743828000000001</c:v>
                </c:pt>
                <c:pt idx="1485">
                  <c:v>19.645707000000002</c:v>
                </c:pt>
                <c:pt idx="1486">
                  <c:v>19.554783</c:v>
                </c:pt>
                <c:pt idx="1487">
                  <c:v>19.456757</c:v>
                </c:pt>
                <c:pt idx="1488">
                  <c:v>19.35596400000005</c:v>
                </c:pt>
                <c:pt idx="1489">
                  <c:v>19.247205999999988</c:v>
                </c:pt>
                <c:pt idx="1490">
                  <c:v>19.152405000000005</c:v>
                </c:pt>
                <c:pt idx="1491">
                  <c:v>19.065078999999987</c:v>
                </c:pt>
                <c:pt idx="1492">
                  <c:v>18.984062999999949</c:v>
                </c:pt>
                <c:pt idx="1493">
                  <c:v>18.893284000000001</c:v>
                </c:pt>
                <c:pt idx="1494">
                  <c:v>18.805828999999999</c:v>
                </c:pt>
                <c:pt idx="1495">
                  <c:v>18.713671000000001</c:v>
                </c:pt>
                <c:pt idx="1496">
                  <c:v>18.622035</c:v>
                </c:pt>
                <c:pt idx="1497">
                  <c:v>18.520835999999999</c:v>
                </c:pt>
                <c:pt idx="1498">
                  <c:v>18.428225999999949</c:v>
                </c:pt>
                <c:pt idx="1499">
                  <c:v>18.335604</c:v>
                </c:pt>
                <c:pt idx="1500">
                  <c:v>18.248998999999987</c:v>
                </c:pt>
                <c:pt idx="1501">
                  <c:v>18.147946999999988</c:v>
                </c:pt>
                <c:pt idx="1502">
                  <c:v>18.055396000000002</c:v>
                </c:pt>
                <c:pt idx="1503">
                  <c:v>17.963688999999949</c:v>
                </c:pt>
                <c:pt idx="1504">
                  <c:v>17.876705000000001</c:v>
                </c:pt>
                <c:pt idx="1505">
                  <c:v>17.775005999999987</c:v>
                </c:pt>
                <c:pt idx="1506">
                  <c:v>17.667365000000053</c:v>
                </c:pt>
                <c:pt idx="1507">
                  <c:v>17.553740999999949</c:v>
                </c:pt>
                <c:pt idx="1508">
                  <c:v>17.456972</c:v>
                </c:pt>
                <c:pt idx="1509">
                  <c:v>17.354310000000005</c:v>
                </c:pt>
                <c:pt idx="1510">
                  <c:v>17.255673999999953</c:v>
                </c:pt>
                <c:pt idx="1511">
                  <c:v>17.154156000000054</c:v>
                </c:pt>
                <c:pt idx="1512">
                  <c:v>17.058199999999989</c:v>
                </c:pt>
                <c:pt idx="1513">
                  <c:v>16.957839</c:v>
                </c:pt>
                <c:pt idx="1514">
                  <c:v>16.852350999999999</c:v>
                </c:pt>
                <c:pt idx="1515">
                  <c:v>16.734750999999999</c:v>
                </c:pt>
                <c:pt idx="1516">
                  <c:v>16.628820999999999</c:v>
                </c:pt>
                <c:pt idx="1517">
                  <c:v>16.514074999999998</c:v>
                </c:pt>
                <c:pt idx="1518">
                  <c:v>16.406675999999987</c:v>
                </c:pt>
                <c:pt idx="1519">
                  <c:v>16.296454000000001</c:v>
                </c:pt>
                <c:pt idx="1520">
                  <c:v>16.188753999999989</c:v>
                </c:pt>
                <c:pt idx="1521">
                  <c:v>16.073585000000001</c:v>
                </c:pt>
                <c:pt idx="1522">
                  <c:v>15.973754000000023</c:v>
                </c:pt>
                <c:pt idx="1523">
                  <c:v>15.874974</c:v>
                </c:pt>
                <c:pt idx="1524">
                  <c:v>15.768218999999998</c:v>
                </c:pt>
                <c:pt idx="1525">
                  <c:v>15.655955000000002</c:v>
                </c:pt>
                <c:pt idx="1526">
                  <c:v>15.551638000000002</c:v>
                </c:pt>
                <c:pt idx="1527">
                  <c:v>15.44219</c:v>
                </c:pt>
                <c:pt idx="1528">
                  <c:v>15.337972999999998</c:v>
                </c:pt>
                <c:pt idx="1529">
                  <c:v>15.225107</c:v>
                </c:pt>
                <c:pt idx="1530">
                  <c:v>15.114739</c:v>
                </c:pt>
                <c:pt idx="1531">
                  <c:v>15.006684000000027</c:v>
                </c:pt>
                <c:pt idx="1532">
                  <c:v>14.912295</c:v>
                </c:pt>
                <c:pt idx="1533">
                  <c:v>14.813330000000002</c:v>
                </c:pt>
                <c:pt idx="1534">
                  <c:v>14.71618</c:v>
                </c:pt>
                <c:pt idx="1535">
                  <c:v>14.613800000000001</c:v>
                </c:pt>
                <c:pt idx="1536">
                  <c:v>14.525498000000002</c:v>
                </c:pt>
                <c:pt idx="1537">
                  <c:v>14.432406000000029</c:v>
                </c:pt>
                <c:pt idx="1538">
                  <c:v>14.346731</c:v>
                </c:pt>
                <c:pt idx="1539">
                  <c:v>14.260923999999999</c:v>
                </c:pt>
                <c:pt idx="1540">
                  <c:v>14.18228</c:v>
                </c:pt>
                <c:pt idx="1541">
                  <c:v>14.091997000000001</c:v>
                </c:pt>
                <c:pt idx="1542">
                  <c:v>14.012426000000023</c:v>
                </c:pt>
                <c:pt idx="1543">
                  <c:v>13.931291999999999</c:v>
                </c:pt>
                <c:pt idx="1544">
                  <c:v>13.850086000000038</c:v>
                </c:pt>
                <c:pt idx="1545">
                  <c:v>13.763812</c:v>
                </c:pt>
                <c:pt idx="1546">
                  <c:v>13.685111000000001</c:v>
                </c:pt>
                <c:pt idx="1547">
                  <c:v>13.618017999999999</c:v>
                </c:pt>
                <c:pt idx="1548">
                  <c:v>13.573057</c:v>
                </c:pt>
                <c:pt idx="1549">
                  <c:v>13.510680000000002</c:v>
                </c:pt>
                <c:pt idx="1550">
                  <c:v>13.441378999999998</c:v>
                </c:pt>
                <c:pt idx="1551">
                  <c:v>13.373433000000029</c:v>
                </c:pt>
                <c:pt idx="1552">
                  <c:v>13.332103</c:v>
                </c:pt>
                <c:pt idx="1553">
                  <c:v>13.286570000000001</c:v>
                </c:pt>
                <c:pt idx="1554">
                  <c:v>13.257263999999999</c:v>
                </c:pt>
                <c:pt idx="1555">
                  <c:v>13.218246000000001</c:v>
                </c:pt>
                <c:pt idx="1556">
                  <c:v>13.177356</c:v>
                </c:pt>
                <c:pt idx="1557">
                  <c:v>13.1456</c:v>
                </c:pt>
                <c:pt idx="1558">
                  <c:v>13.117314999999998</c:v>
                </c:pt>
                <c:pt idx="1559">
                  <c:v>13.079771000000001</c:v>
                </c:pt>
                <c:pt idx="1560">
                  <c:v>13.044042999999999</c:v>
                </c:pt>
                <c:pt idx="1561">
                  <c:v>13.002442000000027</c:v>
                </c:pt>
                <c:pt idx="1562">
                  <c:v>12.960973000000001</c:v>
                </c:pt>
                <c:pt idx="1563">
                  <c:v>12.893974</c:v>
                </c:pt>
                <c:pt idx="1564">
                  <c:v>12.818361999999999</c:v>
                </c:pt>
                <c:pt idx="1565">
                  <c:v>12.734495000000001</c:v>
                </c:pt>
                <c:pt idx="1566">
                  <c:v>12.691762000000001</c:v>
                </c:pt>
                <c:pt idx="1567">
                  <c:v>12.655263</c:v>
                </c:pt>
                <c:pt idx="1568">
                  <c:v>12.620575000000001</c:v>
                </c:pt>
                <c:pt idx="1569">
                  <c:v>12.568815000000001</c:v>
                </c:pt>
                <c:pt idx="1570">
                  <c:v>12.525874</c:v>
                </c:pt>
                <c:pt idx="1571">
                  <c:v>12.477405000000006</c:v>
                </c:pt>
                <c:pt idx="1572">
                  <c:v>12.448866999999998</c:v>
                </c:pt>
                <c:pt idx="1573">
                  <c:v>12.415122</c:v>
                </c:pt>
                <c:pt idx="1574">
                  <c:v>12.382092000000027</c:v>
                </c:pt>
                <c:pt idx="1575">
                  <c:v>12.342238</c:v>
                </c:pt>
                <c:pt idx="1576">
                  <c:v>12.318809</c:v>
                </c:pt>
                <c:pt idx="1577">
                  <c:v>12.295844000000002</c:v>
                </c:pt>
                <c:pt idx="1578">
                  <c:v>12.265222</c:v>
                </c:pt>
                <c:pt idx="1579">
                  <c:v>12.253105</c:v>
                </c:pt>
                <c:pt idx="1580">
                  <c:v>12.303981</c:v>
                </c:pt>
                <c:pt idx="1581">
                  <c:v>12.336552000000006</c:v>
                </c:pt>
                <c:pt idx="1582">
                  <c:v>12.35407</c:v>
                </c:pt>
                <c:pt idx="1583">
                  <c:v>12.371120999999999</c:v>
                </c:pt>
                <c:pt idx="1584">
                  <c:v>12.404699000000004</c:v>
                </c:pt>
                <c:pt idx="1585">
                  <c:v>12.417362000000001</c:v>
                </c:pt>
                <c:pt idx="1586">
                  <c:v>12.430055000000001</c:v>
                </c:pt>
                <c:pt idx="1587">
                  <c:v>12.450133000000006</c:v>
                </c:pt>
                <c:pt idx="1588">
                  <c:v>12.498239</c:v>
                </c:pt>
                <c:pt idx="1589">
                  <c:v>12.526120999999998</c:v>
                </c:pt>
                <c:pt idx="1590">
                  <c:v>12.564576000000002</c:v>
                </c:pt>
                <c:pt idx="1591">
                  <c:v>12.590643</c:v>
                </c:pt>
                <c:pt idx="1592">
                  <c:v>12.620290999999998</c:v>
                </c:pt>
                <c:pt idx="1593">
                  <c:v>12.647942999999998</c:v>
                </c:pt>
                <c:pt idx="1594">
                  <c:v>12.706333000000001</c:v>
                </c:pt>
                <c:pt idx="1595">
                  <c:v>12.743057999999998</c:v>
                </c:pt>
                <c:pt idx="1596">
                  <c:v>12.758393999999999</c:v>
                </c:pt>
                <c:pt idx="1597">
                  <c:v>12.784094</c:v>
                </c:pt>
                <c:pt idx="1598">
                  <c:v>12.844377999999999</c:v>
                </c:pt>
                <c:pt idx="1599">
                  <c:v>12.877880000000006</c:v>
                </c:pt>
                <c:pt idx="1600">
                  <c:v>12.917891000000001</c:v>
                </c:pt>
                <c:pt idx="1601">
                  <c:v>12.977825000000001</c:v>
                </c:pt>
                <c:pt idx="1602">
                  <c:v>13.044398999999999</c:v>
                </c:pt>
                <c:pt idx="1603">
                  <c:v>13.080052</c:v>
                </c:pt>
                <c:pt idx="1604">
                  <c:v>13.115454000000023</c:v>
                </c:pt>
                <c:pt idx="1605">
                  <c:v>13.158462</c:v>
                </c:pt>
                <c:pt idx="1606">
                  <c:v>13.205491</c:v>
                </c:pt>
                <c:pt idx="1607">
                  <c:v>13.202402000000006</c:v>
                </c:pt>
                <c:pt idx="1608">
                  <c:v>13.232900000000001</c:v>
                </c:pt>
                <c:pt idx="1609">
                  <c:v>13.32072</c:v>
                </c:pt>
                <c:pt idx="1610">
                  <c:v>13.402558000000004</c:v>
                </c:pt>
                <c:pt idx="1611">
                  <c:v>13.443612</c:v>
                </c:pt>
                <c:pt idx="1612">
                  <c:v>13.538449</c:v>
                </c:pt>
                <c:pt idx="1613">
                  <c:v>13.646086</c:v>
                </c:pt>
                <c:pt idx="1614">
                  <c:v>13.734897999999999</c:v>
                </c:pt>
                <c:pt idx="1615">
                  <c:v>13.801045</c:v>
                </c:pt>
                <c:pt idx="1616">
                  <c:v>13.874531000000006</c:v>
                </c:pt>
                <c:pt idx="1617">
                  <c:v>13.918219000000001</c:v>
                </c:pt>
                <c:pt idx="1618">
                  <c:v>13.940256</c:v>
                </c:pt>
                <c:pt idx="1619">
                  <c:v>13.988977999999999</c:v>
                </c:pt>
                <c:pt idx="1620">
                  <c:v>14.085966000000004</c:v>
                </c:pt>
                <c:pt idx="1621">
                  <c:v>14.193315999999999</c:v>
                </c:pt>
                <c:pt idx="1622">
                  <c:v>14.369515000000025</c:v>
                </c:pt>
                <c:pt idx="1623">
                  <c:v>14.530890999999999</c:v>
                </c:pt>
                <c:pt idx="1624">
                  <c:v>14.650079</c:v>
                </c:pt>
                <c:pt idx="1625">
                  <c:v>14.738266999999997</c:v>
                </c:pt>
                <c:pt idx="1626">
                  <c:v>14.885640000000031</c:v>
                </c:pt>
                <c:pt idx="1627">
                  <c:v>15.028502</c:v>
                </c:pt>
                <c:pt idx="1628">
                  <c:v>15.119626</c:v>
                </c:pt>
                <c:pt idx="1629">
                  <c:v>15.140208999999999</c:v>
                </c:pt>
                <c:pt idx="1630">
                  <c:v>15.223890000000001</c:v>
                </c:pt>
                <c:pt idx="1631">
                  <c:v>15.405374</c:v>
                </c:pt>
                <c:pt idx="1632">
                  <c:v>15.58989</c:v>
                </c:pt>
                <c:pt idx="1633">
                  <c:v>15.682732000000023</c:v>
                </c:pt>
                <c:pt idx="1634">
                  <c:v>15.825581000000023</c:v>
                </c:pt>
                <c:pt idx="1635">
                  <c:v>16.012735999999986</c:v>
                </c:pt>
                <c:pt idx="1636">
                  <c:v>16.151182000000031</c:v>
                </c:pt>
                <c:pt idx="1637">
                  <c:v>16.226987000000001</c:v>
                </c:pt>
                <c:pt idx="1638">
                  <c:v>16.297927000000001</c:v>
                </c:pt>
                <c:pt idx="1639">
                  <c:v>16.316926000000031</c:v>
                </c:pt>
                <c:pt idx="1640">
                  <c:v>16.243652999999945</c:v>
                </c:pt>
                <c:pt idx="1641">
                  <c:v>16.258724999999945</c:v>
                </c:pt>
                <c:pt idx="1642">
                  <c:v>16.624483000000001</c:v>
                </c:pt>
                <c:pt idx="1643">
                  <c:v>16.972158</c:v>
                </c:pt>
                <c:pt idx="1644">
                  <c:v>17.175878999999998</c:v>
                </c:pt>
                <c:pt idx="1645">
                  <c:v>17.299809</c:v>
                </c:pt>
                <c:pt idx="1646">
                  <c:v>17.440802999999949</c:v>
                </c:pt>
                <c:pt idx="1647">
                  <c:v>17.577500000000001</c:v>
                </c:pt>
                <c:pt idx="1648">
                  <c:v>17.72833099999993</c:v>
                </c:pt>
                <c:pt idx="1649">
                  <c:v>17.839797000000001</c:v>
                </c:pt>
                <c:pt idx="1650">
                  <c:v>17.855214</c:v>
                </c:pt>
                <c:pt idx="1651">
                  <c:v>17.767498</c:v>
                </c:pt>
                <c:pt idx="1652">
                  <c:v>17.898669999999989</c:v>
                </c:pt>
                <c:pt idx="1653">
                  <c:v>18.225981999999988</c:v>
                </c:pt>
                <c:pt idx="1654">
                  <c:v>18.399567999999999</c:v>
                </c:pt>
                <c:pt idx="1655">
                  <c:v>18.46019699999993</c:v>
                </c:pt>
                <c:pt idx="1656">
                  <c:v>18.651609000000001</c:v>
                </c:pt>
                <c:pt idx="1657">
                  <c:v>18.875631999999989</c:v>
                </c:pt>
                <c:pt idx="1658">
                  <c:v>19.071248000000001</c:v>
                </c:pt>
                <c:pt idx="1659">
                  <c:v>19.327814000000046</c:v>
                </c:pt>
                <c:pt idx="1660">
                  <c:v>19.629645</c:v>
                </c:pt>
                <c:pt idx="1661">
                  <c:v>19.782179999999922</c:v>
                </c:pt>
                <c:pt idx="1662">
                  <c:v>19.868207999999989</c:v>
                </c:pt>
                <c:pt idx="1663">
                  <c:v>20.129785999999999</c:v>
                </c:pt>
                <c:pt idx="1664">
                  <c:v>20.449251999999987</c:v>
                </c:pt>
                <c:pt idx="1665">
                  <c:v>20.643885999999998</c:v>
                </c:pt>
                <c:pt idx="1666">
                  <c:v>20.874787000000001</c:v>
                </c:pt>
                <c:pt idx="1667">
                  <c:v>21.038007</c:v>
                </c:pt>
                <c:pt idx="1668">
                  <c:v>21.206863999999999</c:v>
                </c:pt>
                <c:pt idx="1669">
                  <c:v>21.554082999999999</c:v>
                </c:pt>
                <c:pt idx="1670">
                  <c:v>21.915421999999989</c:v>
                </c:pt>
                <c:pt idx="1671">
                  <c:v>22.098357</c:v>
                </c:pt>
                <c:pt idx="1672">
                  <c:v>22.094384000000005</c:v>
                </c:pt>
                <c:pt idx="1673">
                  <c:v>22.137763000000035</c:v>
                </c:pt>
                <c:pt idx="1674">
                  <c:v>22.755300999999989</c:v>
                </c:pt>
                <c:pt idx="1675">
                  <c:v>23.371313000000001</c:v>
                </c:pt>
                <c:pt idx="1676">
                  <c:v>23.898828999999999</c:v>
                </c:pt>
                <c:pt idx="1677">
                  <c:v>24.411595999999999</c:v>
                </c:pt>
                <c:pt idx="1678">
                  <c:v>24.853608000000001</c:v>
                </c:pt>
                <c:pt idx="1679">
                  <c:v>25.251602999999989</c:v>
                </c:pt>
                <c:pt idx="1680">
                  <c:v>25.624755000000054</c:v>
                </c:pt>
                <c:pt idx="1681">
                  <c:v>25.914970000000054</c:v>
                </c:pt>
                <c:pt idx="1682">
                  <c:v>25.945552999999922</c:v>
                </c:pt>
                <c:pt idx="1683">
                  <c:v>25.740598999999989</c:v>
                </c:pt>
                <c:pt idx="1684">
                  <c:v>26.225351</c:v>
                </c:pt>
                <c:pt idx="1685">
                  <c:v>27.190943000000001</c:v>
                </c:pt>
                <c:pt idx="1686">
                  <c:v>27.906651999999987</c:v>
                </c:pt>
                <c:pt idx="1687">
                  <c:v>28.269317999999945</c:v>
                </c:pt>
                <c:pt idx="1688">
                  <c:v>28.764218</c:v>
                </c:pt>
                <c:pt idx="1689">
                  <c:v>29.323867000000035</c:v>
                </c:pt>
                <c:pt idx="1690">
                  <c:v>29.782000999999937</c:v>
                </c:pt>
                <c:pt idx="1691">
                  <c:v>30.177735999999999</c:v>
                </c:pt>
                <c:pt idx="1692">
                  <c:v>30.492112999999925</c:v>
                </c:pt>
                <c:pt idx="1693">
                  <c:v>30.569125999999986</c:v>
                </c:pt>
                <c:pt idx="1694">
                  <c:v>30.428118999999949</c:v>
                </c:pt>
                <c:pt idx="1695">
                  <c:v>30.679016000000001</c:v>
                </c:pt>
                <c:pt idx="1696">
                  <c:v>31.100463999999999</c:v>
                </c:pt>
                <c:pt idx="1697">
                  <c:v>31.022466999999949</c:v>
                </c:pt>
                <c:pt idx="1698">
                  <c:v>31.412807999999988</c:v>
                </c:pt>
                <c:pt idx="1699">
                  <c:v>32.129000000000012</c:v>
                </c:pt>
                <c:pt idx="1700">
                  <c:v>32.675418000000093</c:v>
                </c:pt>
                <c:pt idx="1701">
                  <c:v>33.064724000000005</c:v>
                </c:pt>
                <c:pt idx="1702">
                  <c:v>33.248310000000124</c:v>
                </c:pt>
                <c:pt idx="1703">
                  <c:v>33.197769000000001</c:v>
                </c:pt>
                <c:pt idx="1704">
                  <c:v>32.872864999999997</c:v>
                </c:pt>
                <c:pt idx="1705">
                  <c:v>32.829623000000005</c:v>
                </c:pt>
                <c:pt idx="1706">
                  <c:v>33.316459999999999</c:v>
                </c:pt>
                <c:pt idx="1707">
                  <c:v>33.782774000000003</c:v>
                </c:pt>
                <c:pt idx="1708">
                  <c:v>34.015036000000002</c:v>
                </c:pt>
                <c:pt idx="1709">
                  <c:v>34.141048999999995</c:v>
                </c:pt>
                <c:pt idx="1710">
                  <c:v>34.161492000000003</c:v>
                </c:pt>
                <c:pt idx="1711">
                  <c:v>34.085393000000003</c:v>
                </c:pt>
                <c:pt idx="1712">
                  <c:v>34.271718000000092</c:v>
                </c:pt>
                <c:pt idx="1713">
                  <c:v>34.507673999999994</c:v>
                </c:pt>
                <c:pt idx="1714">
                  <c:v>34.501404999999998</c:v>
                </c:pt>
                <c:pt idx="1715">
                  <c:v>34.231291000000006</c:v>
                </c:pt>
                <c:pt idx="1716">
                  <c:v>34.287320000000001</c:v>
                </c:pt>
                <c:pt idx="1717">
                  <c:v>34.916999999999994</c:v>
                </c:pt>
                <c:pt idx="1718">
                  <c:v>35.391120000000001</c:v>
                </c:pt>
                <c:pt idx="1719">
                  <c:v>35.377854999999997</c:v>
                </c:pt>
                <c:pt idx="1720">
                  <c:v>35.074721000000004</c:v>
                </c:pt>
                <c:pt idx="1721">
                  <c:v>34.726485000000011</c:v>
                </c:pt>
                <c:pt idx="1722">
                  <c:v>34.434630999999996</c:v>
                </c:pt>
                <c:pt idx="1723">
                  <c:v>34.337008999999995</c:v>
                </c:pt>
                <c:pt idx="1724">
                  <c:v>34.436897999999999</c:v>
                </c:pt>
                <c:pt idx="1725">
                  <c:v>34.734784000000005</c:v>
                </c:pt>
                <c:pt idx="1726">
                  <c:v>34.780767000000004</c:v>
                </c:pt>
                <c:pt idx="1727">
                  <c:v>34.414140999999994</c:v>
                </c:pt>
                <c:pt idx="1728">
                  <c:v>34.068973000000092</c:v>
                </c:pt>
                <c:pt idx="1729">
                  <c:v>34.380714000000005</c:v>
                </c:pt>
                <c:pt idx="1730">
                  <c:v>35.157613999999995</c:v>
                </c:pt>
                <c:pt idx="1731">
                  <c:v>35.628165000000124</c:v>
                </c:pt>
                <c:pt idx="1732">
                  <c:v>35.739589000000002</c:v>
                </c:pt>
                <c:pt idx="1733">
                  <c:v>35.473850999999996</c:v>
                </c:pt>
                <c:pt idx="1734">
                  <c:v>35.554753000000005</c:v>
                </c:pt>
                <c:pt idx="1735">
                  <c:v>35.670086999999995</c:v>
                </c:pt>
                <c:pt idx="1736">
                  <c:v>35.381313000000006</c:v>
                </c:pt>
                <c:pt idx="1737">
                  <c:v>35.597512000000108</c:v>
                </c:pt>
                <c:pt idx="1738">
                  <c:v>36.251296999999994</c:v>
                </c:pt>
                <c:pt idx="1739">
                  <c:v>36.600380000000001</c:v>
                </c:pt>
                <c:pt idx="1740">
                  <c:v>36.583443999999993</c:v>
                </c:pt>
                <c:pt idx="1741">
                  <c:v>36.630643000000006</c:v>
                </c:pt>
                <c:pt idx="1742">
                  <c:v>36.939395000000012</c:v>
                </c:pt>
                <c:pt idx="1743">
                  <c:v>37.081059999999994</c:v>
                </c:pt>
                <c:pt idx="1744">
                  <c:v>36.949189000000004</c:v>
                </c:pt>
                <c:pt idx="1745">
                  <c:v>36.940062999999995</c:v>
                </c:pt>
                <c:pt idx="1746">
                  <c:v>36.895421000000006</c:v>
                </c:pt>
                <c:pt idx="1747">
                  <c:v>37.036338000000093</c:v>
                </c:pt>
                <c:pt idx="1748">
                  <c:v>37.363308000000011</c:v>
                </c:pt>
                <c:pt idx="1749">
                  <c:v>37.479505000000003</c:v>
                </c:pt>
                <c:pt idx="1750">
                  <c:v>37.37594</c:v>
                </c:pt>
                <c:pt idx="1751">
                  <c:v>37.149902000000012</c:v>
                </c:pt>
                <c:pt idx="1752">
                  <c:v>37.202556000000108</c:v>
                </c:pt>
                <c:pt idx="1753">
                  <c:v>37.331099999999999</c:v>
                </c:pt>
                <c:pt idx="1754">
                  <c:v>37.281335000000013</c:v>
                </c:pt>
                <c:pt idx="1755">
                  <c:v>37.396893000000006</c:v>
                </c:pt>
                <c:pt idx="1756">
                  <c:v>37.558103000000003</c:v>
                </c:pt>
                <c:pt idx="1757">
                  <c:v>37.608440000000002</c:v>
                </c:pt>
                <c:pt idx="1758">
                  <c:v>37.599326000000012</c:v>
                </c:pt>
                <c:pt idx="1759">
                  <c:v>37.425774000000011</c:v>
                </c:pt>
                <c:pt idx="1760">
                  <c:v>37.104418000000003</c:v>
                </c:pt>
                <c:pt idx="1761">
                  <c:v>36.986533000000001</c:v>
                </c:pt>
                <c:pt idx="1762">
                  <c:v>36.753708000000003</c:v>
                </c:pt>
                <c:pt idx="1763">
                  <c:v>36.542162000000012</c:v>
                </c:pt>
                <c:pt idx="1764">
                  <c:v>36.952163000000006</c:v>
                </c:pt>
                <c:pt idx="1765">
                  <c:v>37.050892999999995</c:v>
                </c:pt>
                <c:pt idx="1766">
                  <c:v>37.090590000000013</c:v>
                </c:pt>
                <c:pt idx="1767">
                  <c:v>37.438807000000004</c:v>
                </c:pt>
                <c:pt idx="1768">
                  <c:v>37.586535000000012</c:v>
                </c:pt>
                <c:pt idx="1769">
                  <c:v>37.395432000000092</c:v>
                </c:pt>
                <c:pt idx="1770">
                  <c:v>36.897598000000002</c:v>
                </c:pt>
                <c:pt idx="1771">
                  <c:v>36.746436000000003</c:v>
                </c:pt>
                <c:pt idx="1772">
                  <c:v>36.632852000000092</c:v>
                </c:pt>
                <c:pt idx="1773">
                  <c:v>36.408682999999996</c:v>
                </c:pt>
                <c:pt idx="1774">
                  <c:v>36.858910000000002</c:v>
                </c:pt>
                <c:pt idx="1775">
                  <c:v>37.134902000000011</c:v>
                </c:pt>
                <c:pt idx="1776">
                  <c:v>37.156411000000006</c:v>
                </c:pt>
                <c:pt idx="1777">
                  <c:v>37.260445000000011</c:v>
                </c:pt>
                <c:pt idx="1778">
                  <c:v>37.178306000000013</c:v>
                </c:pt>
                <c:pt idx="1779">
                  <c:v>37.013142000000002</c:v>
                </c:pt>
                <c:pt idx="1780">
                  <c:v>36.845954000000006</c:v>
                </c:pt>
                <c:pt idx="1781">
                  <c:v>36.473223000000004</c:v>
                </c:pt>
                <c:pt idx="1782">
                  <c:v>36.239947000000001</c:v>
                </c:pt>
                <c:pt idx="1783">
                  <c:v>36.480046999999999</c:v>
                </c:pt>
                <c:pt idx="1784">
                  <c:v>36.832348000000003</c:v>
                </c:pt>
                <c:pt idx="1785">
                  <c:v>37.088554000000002</c:v>
                </c:pt>
                <c:pt idx="1786">
                  <c:v>37.341939999999994</c:v>
                </c:pt>
                <c:pt idx="1787">
                  <c:v>37.337960999999993</c:v>
                </c:pt>
                <c:pt idx="1788">
                  <c:v>36.974240999999999</c:v>
                </c:pt>
                <c:pt idx="1789">
                  <c:v>36.169105000000108</c:v>
                </c:pt>
                <c:pt idx="1790">
                  <c:v>35.961276000000005</c:v>
                </c:pt>
                <c:pt idx="1791">
                  <c:v>36.582214</c:v>
                </c:pt>
                <c:pt idx="1792">
                  <c:v>37.040137000000001</c:v>
                </c:pt>
                <c:pt idx="1793">
                  <c:v>37.167663999999995</c:v>
                </c:pt>
                <c:pt idx="1794">
                  <c:v>36.894804999999998</c:v>
                </c:pt>
                <c:pt idx="1795">
                  <c:v>36.618429000000006</c:v>
                </c:pt>
                <c:pt idx="1796">
                  <c:v>36.696485000000003</c:v>
                </c:pt>
                <c:pt idx="1797">
                  <c:v>36.789082000000001</c:v>
                </c:pt>
                <c:pt idx="1798">
                  <c:v>36.430082999999996</c:v>
                </c:pt>
                <c:pt idx="1799">
                  <c:v>36.496094000000006</c:v>
                </c:pt>
                <c:pt idx="1800">
                  <c:v>36.746480999999996</c:v>
                </c:pt>
                <c:pt idx="1801">
                  <c:v>36.982031000000006</c:v>
                </c:pt>
                <c:pt idx="1802">
                  <c:v>37.212104000000011</c:v>
                </c:pt>
                <c:pt idx="1803">
                  <c:v>36.945598000000011</c:v>
                </c:pt>
                <c:pt idx="1804">
                  <c:v>36.679591000000002</c:v>
                </c:pt>
                <c:pt idx="1805">
                  <c:v>36.775414000000012</c:v>
                </c:pt>
                <c:pt idx="1806">
                  <c:v>36.721799000000011</c:v>
                </c:pt>
                <c:pt idx="1807">
                  <c:v>36.857127999999996</c:v>
                </c:pt>
                <c:pt idx="1808">
                  <c:v>37.045117000000012</c:v>
                </c:pt>
                <c:pt idx="1809">
                  <c:v>36.781696999999994</c:v>
                </c:pt>
                <c:pt idx="1810">
                  <c:v>36.755746000000002</c:v>
                </c:pt>
                <c:pt idx="1811">
                  <c:v>37.052201000000004</c:v>
                </c:pt>
                <c:pt idx="1812">
                  <c:v>37.072856000000002</c:v>
                </c:pt>
                <c:pt idx="1813">
                  <c:v>36.703878000000003</c:v>
                </c:pt>
                <c:pt idx="1814">
                  <c:v>36.361070999999995</c:v>
                </c:pt>
                <c:pt idx="1815">
                  <c:v>36.230047000000006</c:v>
                </c:pt>
                <c:pt idx="1816">
                  <c:v>36.311001999999995</c:v>
                </c:pt>
                <c:pt idx="1817">
                  <c:v>36.724244000000006</c:v>
                </c:pt>
                <c:pt idx="1818">
                  <c:v>37.112837000000006</c:v>
                </c:pt>
                <c:pt idx="1819">
                  <c:v>37.248929000000011</c:v>
                </c:pt>
                <c:pt idx="1820">
                  <c:v>37.2437350000001</c:v>
                </c:pt>
                <c:pt idx="1821">
                  <c:v>37.147666999999998</c:v>
                </c:pt>
                <c:pt idx="1822">
                  <c:v>36.902931000000002</c:v>
                </c:pt>
                <c:pt idx="1823">
                  <c:v>36.760491000000002</c:v>
                </c:pt>
                <c:pt idx="1824">
                  <c:v>36.844508999999995</c:v>
                </c:pt>
                <c:pt idx="1825">
                  <c:v>36.902969000000006</c:v>
                </c:pt>
                <c:pt idx="1826">
                  <c:v>36.814885999999944</c:v>
                </c:pt>
                <c:pt idx="1827">
                  <c:v>36.812219999999996</c:v>
                </c:pt>
                <c:pt idx="1828">
                  <c:v>36.959576999999996</c:v>
                </c:pt>
                <c:pt idx="1829">
                  <c:v>36.862243000000007</c:v>
                </c:pt>
                <c:pt idx="1830">
                  <c:v>36.702755000000124</c:v>
                </c:pt>
                <c:pt idx="1831">
                  <c:v>36.770827000000004</c:v>
                </c:pt>
                <c:pt idx="1832">
                  <c:v>36.993164</c:v>
                </c:pt>
                <c:pt idx="1833">
                  <c:v>37.077853999999995</c:v>
                </c:pt>
                <c:pt idx="1834">
                  <c:v>37.046040999999995</c:v>
                </c:pt>
                <c:pt idx="1835">
                  <c:v>36.910978</c:v>
                </c:pt>
                <c:pt idx="1836">
                  <c:v>36.767509000000011</c:v>
                </c:pt>
                <c:pt idx="1837">
                  <c:v>36.826018000000012</c:v>
                </c:pt>
                <c:pt idx="1838">
                  <c:v>36.819090999999993</c:v>
                </c:pt>
                <c:pt idx="1839">
                  <c:v>36.708423000000003</c:v>
                </c:pt>
                <c:pt idx="1840">
                  <c:v>36.772109000000093</c:v>
                </c:pt>
                <c:pt idx="1841">
                  <c:v>36.882833999999995</c:v>
                </c:pt>
                <c:pt idx="1842">
                  <c:v>36.925982000000012</c:v>
                </c:pt>
                <c:pt idx="1843">
                  <c:v>36.913228999999994</c:v>
                </c:pt>
                <c:pt idx="1844">
                  <c:v>36.902527000000006</c:v>
                </c:pt>
                <c:pt idx="1845">
                  <c:v>36.869693000000005</c:v>
                </c:pt>
                <c:pt idx="1846">
                  <c:v>36.849318000000011</c:v>
                </c:pt>
                <c:pt idx="1847">
                  <c:v>36.893666999999994</c:v>
                </c:pt>
                <c:pt idx="1848">
                  <c:v>36.924841999999998</c:v>
                </c:pt>
                <c:pt idx="1849">
                  <c:v>36.886779000000004</c:v>
                </c:pt>
                <c:pt idx="1850">
                  <c:v>36.844747999999996</c:v>
                </c:pt>
                <c:pt idx="1851">
                  <c:v>36.817415999999994</c:v>
                </c:pt>
                <c:pt idx="1852">
                  <c:v>36.801267999999908</c:v>
                </c:pt>
                <c:pt idx="1853">
                  <c:v>36.814999999999998</c:v>
                </c:pt>
                <c:pt idx="1854">
                  <c:v>36.853179000000004</c:v>
                </c:pt>
                <c:pt idx="1855">
                  <c:v>36.861114000000001</c:v>
                </c:pt>
                <c:pt idx="1856">
                  <c:v>36.845154000000001</c:v>
                </c:pt>
                <c:pt idx="1857">
                  <c:v>36.838156000000012</c:v>
                </c:pt>
                <c:pt idx="1858">
                  <c:v>36.843413999999996</c:v>
                </c:pt>
                <c:pt idx="1859">
                  <c:v>36.832157000000002</c:v>
                </c:pt>
                <c:pt idx="1860">
                  <c:v>36.797526000000012</c:v>
                </c:pt>
                <c:pt idx="1861">
                  <c:v>36.764897000000005</c:v>
                </c:pt>
                <c:pt idx="1862">
                  <c:v>36.766646000000001</c:v>
                </c:pt>
                <c:pt idx="1863">
                  <c:v>36.753048</c:v>
                </c:pt>
                <c:pt idx="1864">
                  <c:v>36.768576000000124</c:v>
                </c:pt>
                <c:pt idx="1865">
                  <c:v>36.790720000000093</c:v>
                </c:pt>
                <c:pt idx="1866">
                  <c:v>36.79148</c:v>
                </c:pt>
              </c:numCache>
            </c:numRef>
          </c:val>
          <c:smooth val="0"/>
          <c:extLst xmlns:c16r2="http://schemas.microsoft.com/office/drawing/2015/06/chart">
            <c:ext xmlns:c16="http://schemas.microsoft.com/office/drawing/2014/chart" uri="{C3380CC4-5D6E-409C-BE32-E72D297353CC}">
              <c16:uniqueId val="{00000002-36C7-4939-B257-4C29D779CD16}"/>
            </c:ext>
          </c:extLst>
        </c:ser>
        <c:ser>
          <c:idx val="3"/>
          <c:order val="3"/>
          <c:tx>
            <c:strRef>
              <c:f>Plan15!$E$2</c:f>
              <c:strCache>
                <c:ptCount val="1"/>
              </c:strCache>
            </c:strRef>
          </c:tx>
          <c:spPr>
            <a:ln w="28575" cap="rnd">
              <a:solidFill>
                <a:schemeClr val="accent4"/>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E$3:$E$1870</c:f>
              <c:numCache>
                <c:formatCode>General</c:formatCode>
                <c:ptCount val="1868"/>
              </c:numCache>
            </c:numRef>
          </c:val>
          <c:smooth val="0"/>
          <c:extLst xmlns:c16r2="http://schemas.microsoft.com/office/drawing/2015/06/chart">
            <c:ext xmlns:c16="http://schemas.microsoft.com/office/drawing/2014/chart" uri="{C3380CC4-5D6E-409C-BE32-E72D297353CC}">
              <c16:uniqueId val="{00000003-36C7-4939-B257-4C29D779CD16}"/>
            </c:ext>
          </c:extLst>
        </c:ser>
        <c:ser>
          <c:idx val="4"/>
          <c:order val="4"/>
          <c:tx>
            <c:strRef>
              <c:f>Plan15!$F$2</c:f>
              <c:strCache>
                <c:ptCount val="1"/>
                <c:pt idx="0">
                  <c:v>90</c:v>
                </c:pt>
              </c:strCache>
            </c:strRef>
          </c:tx>
          <c:spPr>
            <a:ln w="22225" cap="rnd">
              <a:solidFill>
                <a:schemeClr val="accent4"/>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F$3:$F$1870</c:f>
              <c:numCache>
                <c:formatCode>General</c:formatCode>
                <c:ptCount val="1868"/>
                <c:pt idx="0">
                  <c:v>62.017028999999994</c:v>
                </c:pt>
                <c:pt idx="1">
                  <c:v>62.110304000000006</c:v>
                </c:pt>
                <c:pt idx="2">
                  <c:v>62.159980999999995</c:v>
                </c:pt>
                <c:pt idx="3">
                  <c:v>61.741117000000003</c:v>
                </c:pt>
                <c:pt idx="4">
                  <c:v>61.434075</c:v>
                </c:pt>
                <c:pt idx="5">
                  <c:v>61.174495</c:v>
                </c:pt>
                <c:pt idx="6">
                  <c:v>61.341492999999993</c:v>
                </c:pt>
                <c:pt idx="7">
                  <c:v>61.155623999999996</c:v>
                </c:pt>
                <c:pt idx="8">
                  <c:v>61.123810000000013</c:v>
                </c:pt>
                <c:pt idx="9">
                  <c:v>61.029275000000013</c:v>
                </c:pt>
                <c:pt idx="10">
                  <c:v>61.033360000000002</c:v>
                </c:pt>
                <c:pt idx="11">
                  <c:v>61.583611000000005</c:v>
                </c:pt>
                <c:pt idx="12">
                  <c:v>61.668980000000012</c:v>
                </c:pt>
                <c:pt idx="13">
                  <c:v>61.032120000000013</c:v>
                </c:pt>
                <c:pt idx="14">
                  <c:v>60.845163000000007</c:v>
                </c:pt>
                <c:pt idx="15">
                  <c:v>60.802613000000001</c:v>
                </c:pt>
                <c:pt idx="16">
                  <c:v>60.958006000000005</c:v>
                </c:pt>
                <c:pt idx="17">
                  <c:v>61.007007999999999</c:v>
                </c:pt>
                <c:pt idx="18">
                  <c:v>61.073272000000003</c:v>
                </c:pt>
                <c:pt idx="19">
                  <c:v>60.962717000000012</c:v>
                </c:pt>
                <c:pt idx="20">
                  <c:v>61.006216000000002</c:v>
                </c:pt>
                <c:pt idx="21">
                  <c:v>60.907764999999998</c:v>
                </c:pt>
                <c:pt idx="22">
                  <c:v>60.885453000000005</c:v>
                </c:pt>
                <c:pt idx="23">
                  <c:v>60.532618000000063</c:v>
                </c:pt>
                <c:pt idx="24">
                  <c:v>60.218764</c:v>
                </c:pt>
                <c:pt idx="25">
                  <c:v>60.234918000000093</c:v>
                </c:pt>
                <c:pt idx="26">
                  <c:v>60.500872000000001</c:v>
                </c:pt>
                <c:pt idx="27">
                  <c:v>60.381628999999997</c:v>
                </c:pt>
                <c:pt idx="28">
                  <c:v>60.187360000000005</c:v>
                </c:pt>
                <c:pt idx="29">
                  <c:v>60.233131000000093</c:v>
                </c:pt>
                <c:pt idx="30">
                  <c:v>60.434718000000011</c:v>
                </c:pt>
                <c:pt idx="31">
                  <c:v>60.363219000000001</c:v>
                </c:pt>
                <c:pt idx="32">
                  <c:v>60.103507</c:v>
                </c:pt>
                <c:pt idx="33">
                  <c:v>60.071436000000006</c:v>
                </c:pt>
                <c:pt idx="34">
                  <c:v>59.978763000000001</c:v>
                </c:pt>
                <c:pt idx="35">
                  <c:v>59.891366000000005</c:v>
                </c:pt>
                <c:pt idx="36">
                  <c:v>60.110314000000002</c:v>
                </c:pt>
                <c:pt idx="37">
                  <c:v>60.197555000000108</c:v>
                </c:pt>
                <c:pt idx="38">
                  <c:v>60.351287999999869</c:v>
                </c:pt>
                <c:pt idx="39">
                  <c:v>60.327180000000006</c:v>
                </c:pt>
                <c:pt idx="40">
                  <c:v>60.192934000000101</c:v>
                </c:pt>
                <c:pt idx="41">
                  <c:v>60.146651000000006</c:v>
                </c:pt>
                <c:pt idx="42">
                  <c:v>60.179031000000002</c:v>
                </c:pt>
                <c:pt idx="43">
                  <c:v>60.078679000000001</c:v>
                </c:pt>
                <c:pt idx="44">
                  <c:v>59.865967000000005</c:v>
                </c:pt>
                <c:pt idx="45">
                  <c:v>59.862033000000011</c:v>
                </c:pt>
                <c:pt idx="46">
                  <c:v>60.047330000000002</c:v>
                </c:pt>
                <c:pt idx="47">
                  <c:v>60.164861999999999</c:v>
                </c:pt>
                <c:pt idx="48">
                  <c:v>60.067609000000004</c:v>
                </c:pt>
                <c:pt idx="49">
                  <c:v>60.018109000000003</c:v>
                </c:pt>
                <c:pt idx="50">
                  <c:v>60.036991</c:v>
                </c:pt>
                <c:pt idx="51">
                  <c:v>59.947990999999995</c:v>
                </c:pt>
                <c:pt idx="52">
                  <c:v>59.882270999999996</c:v>
                </c:pt>
                <c:pt idx="53">
                  <c:v>59.629016000000092</c:v>
                </c:pt>
                <c:pt idx="54">
                  <c:v>59.645463000000007</c:v>
                </c:pt>
                <c:pt idx="55">
                  <c:v>59.698956000000123</c:v>
                </c:pt>
                <c:pt idx="56">
                  <c:v>59.601620999999994</c:v>
                </c:pt>
                <c:pt idx="57">
                  <c:v>59.468835000000013</c:v>
                </c:pt>
                <c:pt idx="58">
                  <c:v>59.446993000000006</c:v>
                </c:pt>
                <c:pt idx="59">
                  <c:v>59.310808999999999</c:v>
                </c:pt>
                <c:pt idx="60">
                  <c:v>59.282779000000012</c:v>
                </c:pt>
                <c:pt idx="61">
                  <c:v>59.240975000000013</c:v>
                </c:pt>
                <c:pt idx="62">
                  <c:v>59.140267999999999</c:v>
                </c:pt>
                <c:pt idx="63">
                  <c:v>59.052861999999998</c:v>
                </c:pt>
                <c:pt idx="64">
                  <c:v>59.059463999999998</c:v>
                </c:pt>
                <c:pt idx="65">
                  <c:v>59.054814999999998</c:v>
                </c:pt>
                <c:pt idx="66">
                  <c:v>59.075369000000002</c:v>
                </c:pt>
                <c:pt idx="67">
                  <c:v>59.008140000000012</c:v>
                </c:pt>
                <c:pt idx="68">
                  <c:v>58.907176</c:v>
                </c:pt>
                <c:pt idx="69">
                  <c:v>58.787483999999999</c:v>
                </c:pt>
                <c:pt idx="70">
                  <c:v>58.749557000000003</c:v>
                </c:pt>
                <c:pt idx="71">
                  <c:v>58.825346000000003</c:v>
                </c:pt>
                <c:pt idx="72">
                  <c:v>58.935982000000003</c:v>
                </c:pt>
                <c:pt idx="73">
                  <c:v>58.919697999999997</c:v>
                </c:pt>
                <c:pt idx="74">
                  <c:v>58.896775000000012</c:v>
                </c:pt>
                <c:pt idx="75">
                  <c:v>58.857983999999945</c:v>
                </c:pt>
                <c:pt idx="76">
                  <c:v>58.971160000000005</c:v>
                </c:pt>
                <c:pt idx="77">
                  <c:v>58.962850000000003</c:v>
                </c:pt>
                <c:pt idx="78">
                  <c:v>58.902492000000002</c:v>
                </c:pt>
                <c:pt idx="79">
                  <c:v>59.013435000000001</c:v>
                </c:pt>
                <c:pt idx="80">
                  <c:v>59.170151000000011</c:v>
                </c:pt>
                <c:pt idx="81">
                  <c:v>59.079409000000005</c:v>
                </c:pt>
                <c:pt idx="82">
                  <c:v>59.011870999999999</c:v>
                </c:pt>
                <c:pt idx="83">
                  <c:v>59.017858999999994</c:v>
                </c:pt>
                <c:pt idx="84">
                  <c:v>59.087948999999995</c:v>
                </c:pt>
                <c:pt idx="85">
                  <c:v>59.093168000000013</c:v>
                </c:pt>
                <c:pt idx="86">
                  <c:v>59.122046000000012</c:v>
                </c:pt>
                <c:pt idx="87">
                  <c:v>59.221109000000013</c:v>
                </c:pt>
                <c:pt idx="88">
                  <c:v>59.399166000000001</c:v>
                </c:pt>
                <c:pt idx="89">
                  <c:v>59.450720999999994</c:v>
                </c:pt>
                <c:pt idx="90">
                  <c:v>59.533024000000005</c:v>
                </c:pt>
                <c:pt idx="91">
                  <c:v>59.549890999999995</c:v>
                </c:pt>
                <c:pt idx="92">
                  <c:v>59.532003000000003</c:v>
                </c:pt>
                <c:pt idx="93">
                  <c:v>59.490842000000001</c:v>
                </c:pt>
                <c:pt idx="94">
                  <c:v>59.485632000000003</c:v>
                </c:pt>
                <c:pt idx="95">
                  <c:v>59.524509000000002</c:v>
                </c:pt>
                <c:pt idx="96">
                  <c:v>59.774452000000011</c:v>
                </c:pt>
                <c:pt idx="97">
                  <c:v>59.896634000000006</c:v>
                </c:pt>
                <c:pt idx="98">
                  <c:v>59.898441000000005</c:v>
                </c:pt>
                <c:pt idx="99">
                  <c:v>59.905197000000001</c:v>
                </c:pt>
                <c:pt idx="100">
                  <c:v>59.962465000000002</c:v>
                </c:pt>
                <c:pt idx="101">
                  <c:v>60.075450000000011</c:v>
                </c:pt>
                <c:pt idx="102">
                  <c:v>60.159082999999995</c:v>
                </c:pt>
                <c:pt idx="103">
                  <c:v>60.114755000000002</c:v>
                </c:pt>
                <c:pt idx="104">
                  <c:v>60.070573000000003</c:v>
                </c:pt>
                <c:pt idx="105">
                  <c:v>60.089797000000004</c:v>
                </c:pt>
                <c:pt idx="106">
                  <c:v>60.265090000000093</c:v>
                </c:pt>
                <c:pt idx="107">
                  <c:v>60.372941000000004</c:v>
                </c:pt>
                <c:pt idx="108">
                  <c:v>60.373464999999996</c:v>
                </c:pt>
                <c:pt idx="109">
                  <c:v>60.342707000000004</c:v>
                </c:pt>
                <c:pt idx="110">
                  <c:v>60.389983999999998</c:v>
                </c:pt>
                <c:pt idx="111">
                  <c:v>60.452869999999997</c:v>
                </c:pt>
                <c:pt idx="112">
                  <c:v>60.484358</c:v>
                </c:pt>
                <c:pt idx="113">
                  <c:v>60.477477999999998</c:v>
                </c:pt>
                <c:pt idx="114">
                  <c:v>60.676835000000011</c:v>
                </c:pt>
                <c:pt idx="115">
                  <c:v>60.822038000000013</c:v>
                </c:pt>
                <c:pt idx="116">
                  <c:v>60.859306999999994</c:v>
                </c:pt>
                <c:pt idx="117">
                  <c:v>60.895276000000003</c:v>
                </c:pt>
                <c:pt idx="118">
                  <c:v>60.972553000000012</c:v>
                </c:pt>
                <c:pt idx="119">
                  <c:v>60.934641999999997</c:v>
                </c:pt>
                <c:pt idx="120">
                  <c:v>60.913273999999994</c:v>
                </c:pt>
                <c:pt idx="121">
                  <c:v>60.989636000000004</c:v>
                </c:pt>
                <c:pt idx="122">
                  <c:v>61.121845</c:v>
                </c:pt>
                <c:pt idx="123">
                  <c:v>61.205466000000001</c:v>
                </c:pt>
                <c:pt idx="124">
                  <c:v>61.241399000000001</c:v>
                </c:pt>
                <c:pt idx="125">
                  <c:v>61.271046999999996</c:v>
                </c:pt>
                <c:pt idx="126">
                  <c:v>61.338956000000003</c:v>
                </c:pt>
                <c:pt idx="127">
                  <c:v>61.346336000000001</c:v>
                </c:pt>
                <c:pt idx="128">
                  <c:v>61.309214000000004</c:v>
                </c:pt>
                <c:pt idx="129">
                  <c:v>61.190443000000002</c:v>
                </c:pt>
                <c:pt idx="130">
                  <c:v>61.235648000000012</c:v>
                </c:pt>
                <c:pt idx="131">
                  <c:v>61.408850000000001</c:v>
                </c:pt>
                <c:pt idx="132">
                  <c:v>61.606289000000004</c:v>
                </c:pt>
                <c:pt idx="133">
                  <c:v>61.727331000000063</c:v>
                </c:pt>
                <c:pt idx="134">
                  <c:v>61.812764999999999</c:v>
                </c:pt>
                <c:pt idx="135">
                  <c:v>61.915962</c:v>
                </c:pt>
                <c:pt idx="136">
                  <c:v>62.091961000000005</c:v>
                </c:pt>
                <c:pt idx="137">
                  <c:v>62.306669999999997</c:v>
                </c:pt>
                <c:pt idx="138">
                  <c:v>62.210558000000013</c:v>
                </c:pt>
                <c:pt idx="139">
                  <c:v>61.032855000000012</c:v>
                </c:pt>
                <c:pt idx="140">
                  <c:v>61.252137000000012</c:v>
                </c:pt>
                <c:pt idx="141">
                  <c:v>62.351635999999999</c:v>
                </c:pt>
                <c:pt idx="142">
                  <c:v>62.663255000000063</c:v>
                </c:pt>
                <c:pt idx="143">
                  <c:v>62.605844000000005</c:v>
                </c:pt>
                <c:pt idx="144">
                  <c:v>62.618621000000005</c:v>
                </c:pt>
                <c:pt idx="145">
                  <c:v>62.690864000000005</c:v>
                </c:pt>
                <c:pt idx="146">
                  <c:v>62.835709000000001</c:v>
                </c:pt>
                <c:pt idx="147">
                  <c:v>63.068639000000012</c:v>
                </c:pt>
                <c:pt idx="148">
                  <c:v>63.268040000000013</c:v>
                </c:pt>
                <c:pt idx="149">
                  <c:v>63.375410000000002</c:v>
                </c:pt>
                <c:pt idx="150">
                  <c:v>63.535446</c:v>
                </c:pt>
                <c:pt idx="151">
                  <c:v>63.784942000000001</c:v>
                </c:pt>
                <c:pt idx="152">
                  <c:v>64.00291799999998</c:v>
                </c:pt>
                <c:pt idx="153">
                  <c:v>64.167389999999983</c:v>
                </c:pt>
                <c:pt idx="154">
                  <c:v>64.34774299999998</c:v>
                </c:pt>
                <c:pt idx="155">
                  <c:v>64.528163000000006</c:v>
                </c:pt>
                <c:pt idx="156">
                  <c:v>64.641240999999994</c:v>
                </c:pt>
                <c:pt idx="157">
                  <c:v>64.785013000000006</c:v>
                </c:pt>
                <c:pt idx="158">
                  <c:v>65.027769000000006</c:v>
                </c:pt>
                <c:pt idx="159">
                  <c:v>65.274140000000003</c:v>
                </c:pt>
                <c:pt idx="160">
                  <c:v>65.489065999999994</c:v>
                </c:pt>
                <c:pt idx="161">
                  <c:v>65.640826000000004</c:v>
                </c:pt>
                <c:pt idx="162">
                  <c:v>65.752074999999948</c:v>
                </c:pt>
                <c:pt idx="163">
                  <c:v>65.86397599999998</c:v>
                </c:pt>
                <c:pt idx="164">
                  <c:v>65.930668999999995</c:v>
                </c:pt>
                <c:pt idx="165">
                  <c:v>65.904577000000003</c:v>
                </c:pt>
                <c:pt idx="166">
                  <c:v>65.833292999999998</c:v>
                </c:pt>
                <c:pt idx="167">
                  <c:v>65.989597000000003</c:v>
                </c:pt>
                <c:pt idx="168">
                  <c:v>66.171764999999979</c:v>
                </c:pt>
                <c:pt idx="169">
                  <c:v>66.216227000000231</c:v>
                </c:pt>
                <c:pt idx="170">
                  <c:v>66.262415000000004</c:v>
                </c:pt>
                <c:pt idx="171">
                  <c:v>66.254757999999981</c:v>
                </c:pt>
                <c:pt idx="172">
                  <c:v>66.311268000000027</c:v>
                </c:pt>
                <c:pt idx="173">
                  <c:v>66.349581999999998</c:v>
                </c:pt>
                <c:pt idx="174">
                  <c:v>66.337721000000002</c:v>
                </c:pt>
                <c:pt idx="175">
                  <c:v>66.320180999999948</c:v>
                </c:pt>
                <c:pt idx="176">
                  <c:v>66.340491</c:v>
                </c:pt>
                <c:pt idx="177">
                  <c:v>66.37263699999977</c:v>
                </c:pt>
                <c:pt idx="178">
                  <c:v>66.406906000000006</c:v>
                </c:pt>
                <c:pt idx="179">
                  <c:v>66.411205000000308</c:v>
                </c:pt>
                <c:pt idx="180">
                  <c:v>66.449686999999997</c:v>
                </c:pt>
                <c:pt idx="181">
                  <c:v>66.498895000000005</c:v>
                </c:pt>
                <c:pt idx="182">
                  <c:v>66.581919999999997</c:v>
                </c:pt>
                <c:pt idx="183">
                  <c:v>66.700687000000002</c:v>
                </c:pt>
                <c:pt idx="184">
                  <c:v>66.785378999999693</c:v>
                </c:pt>
                <c:pt idx="185">
                  <c:v>66.845528000000002</c:v>
                </c:pt>
                <c:pt idx="186">
                  <c:v>66.89251299999998</c:v>
                </c:pt>
                <c:pt idx="187">
                  <c:v>66.889465999999999</c:v>
                </c:pt>
                <c:pt idx="188">
                  <c:v>66.922893000000002</c:v>
                </c:pt>
                <c:pt idx="189">
                  <c:v>66.942404999999994</c:v>
                </c:pt>
                <c:pt idx="190">
                  <c:v>66.937730999999999</c:v>
                </c:pt>
                <c:pt idx="191">
                  <c:v>66.909310000000005</c:v>
                </c:pt>
                <c:pt idx="192">
                  <c:v>66.951474000000005</c:v>
                </c:pt>
                <c:pt idx="193">
                  <c:v>66.998328000000001</c:v>
                </c:pt>
                <c:pt idx="194">
                  <c:v>67.087440999999998</c:v>
                </c:pt>
                <c:pt idx="195">
                  <c:v>67.170750999999726</c:v>
                </c:pt>
                <c:pt idx="196">
                  <c:v>67.271925999999993</c:v>
                </c:pt>
                <c:pt idx="197">
                  <c:v>67.346252000000007</c:v>
                </c:pt>
                <c:pt idx="198">
                  <c:v>67.447806999999997</c:v>
                </c:pt>
                <c:pt idx="199">
                  <c:v>67.532145</c:v>
                </c:pt>
                <c:pt idx="200">
                  <c:v>67.668448999999725</c:v>
                </c:pt>
                <c:pt idx="201">
                  <c:v>67.765381999999988</c:v>
                </c:pt>
                <c:pt idx="202">
                  <c:v>67.816895000000002</c:v>
                </c:pt>
                <c:pt idx="203">
                  <c:v>67.814875999999998</c:v>
                </c:pt>
                <c:pt idx="204">
                  <c:v>67.823571999999814</c:v>
                </c:pt>
                <c:pt idx="205">
                  <c:v>67.774726999999999</c:v>
                </c:pt>
                <c:pt idx="206">
                  <c:v>67.678887999999674</c:v>
                </c:pt>
                <c:pt idx="207">
                  <c:v>67.55067099999998</c:v>
                </c:pt>
                <c:pt idx="208">
                  <c:v>67.452740999999989</c:v>
                </c:pt>
                <c:pt idx="209">
                  <c:v>67.355372999999688</c:v>
                </c:pt>
                <c:pt idx="210">
                  <c:v>67.269471999999979</c:v>
                </c:pt>
                <c:pt idx="211">
                  <c:v>67.206142</c:v>
                </c:pt>
                <c:pt idx="212">
                  <c:v>67.138929999999988</c:v>
                </c:pt>
                <c:pt idx="213">
                  <c:v>67.079166000000001</c:v>
                </c:pt>
                <c:pt idx="214">
                  <c:v>67.105281999999988</c:v>
                </c:pt>
                <c:pt idx="215">
                  <c:v>67.16543699999977</c:v>
                </c:pt>
                <c:pt idx="216">
                  <c:v>67.207431</c:v>
                </c:pt>
                <c:pt idx="217">
                  <c:v>67.235028999999983</c:v>
                </c:pt>
                <c:pt idx="218">
                  <c:v>67.312353999999999</c:v>
                </c:pt>
                <c:pt idx="219">
                  <c:v>67.447787000000005</c:v>
                </c:pt>
                <c:pt idx="220">
                  <c:v>67.588221000000004</c:v>
                </c:pt>
                <c:pt idx="221">
                  <c:v>67.683346999999785</c:v>
                </c:pt>
                <c:pt idx="222">
                  <c:v>67.7392940000002</c:v>
                </c:pt>
                <c:pt idx="223">
                  <c:v>67.769345999999999</c:v>
                </c:pt>
                <c:pt idx="224">
                  <c:v>67.84613299999998</c:v>
                </c:pt>
                <c:pt idx="225">
                  <c:v>67.943109000000234</c:v>
                </c:pt>
                <c:pt idx="226">
                  <c:v>68.104612000000003</c:v>
                </c:pt>
                <c:pt idx="227">
                  <c:v>68.221014999999994</c:v>
                </c:pt>
                <c:pt idx="228">
                  <c:v>68.27351299999998</c:v>
                </c:pt>
                <c:pt idx="229">
                  <c:v>68.262951999999999</c:v>
                </c:pt>
                <c:pt idx="230">
                  <c:v>68.237870999999998</c:v>
                </c:pt>
                <c:pt idx="231">
                  <c:v>68.175099999999958</c:v>
                </c:pt>
                <c:pt idx="232">
                  <c:v>68.091391999999999</c:v>
                </c:pt>
                <c:pt idx="233">
                  <c:v>67.94352700000023</c:v>
                </c:pt>
                <c:pt idx="234">
                  <c:v>67.799425999999997</c:v>
                </c:pt>
                <c:pt idx="235">
                  <c:v>67.685930999999755</c:v>
                </c:pt>
                <c:pt idx="236">
                  <c:v>67.555583999999982</c:v>
                </c:pt>
                <c:pt idx="237">
                  <c:v>67.484010000000026</c:v>
                </c:pt>
                <c:pt idx="238">
                  <c:v>67.51915300000023</c:v>
                </c:pt>
                <c:pt idx="239">
                  <c:v>67.568581999999978</c:v>
                </c:pt>
                <c:pt idx="240">
                  <c:v>67.611518000000004</c:v>
                </c:pt>
                <c:pt idx="241">
                  <c:v>67.613195000000005</c:v>
                </c:pt>
                <c:pt idx="242">
                  <c:v>67.608472999999705</c:v>
                </c:pt>
                <c:pt idx="243">
                  <c:v>67.611465999999993</c:v>
                </c:pt>
                <c:pt idx="244">
                  <c:v>67.673601999999988</c:v>
                </c:pt>
                <c:pt idx="245">
                  <c:v>67.743530000000007</c:v>
                </c:pt>
                <c:pt idx="246">
                  <c:v>67.790977999999981</c:v>
                </c:pt>
                <c:pt idx="247">
                  <c:v>67.76308299999998</c:v>
                </c:pt>
                <c:pt idx="248">
                  <c:v>67.719982999999999</c:v>
                </c:pt>
                <c:pt idx="249">
                  <c:v>67.651920000000004</c:v>
                </c:pt>
                <c:pt idx="250">
                  <c:v>67.60697399999998</c:v>
                </c:pt>
                <c:pt idx="251">
                  <c:v>67.550444999999982</c:v>
                </c:pt>
                <c:pt idx="252">
                  <c:v>67.507347999999979</c:v>
                </c:pt>
                <c:pt idx="253">
                  <c:v>67.484289000000246</c:v>
                </c:pt>
                <c:pt idx="254">
                  <c:v>67.490537000000003</c:v>
                </c:pt>
                <c:pt idx="255">
                  <c:v>67.438711999999981</c:v>
                </c:pt>
                <c:pt idx="256">
                  <c:v>67.367821000000006</c:v>
                </c:pt>
                <c:pt idx="257">
                  <c:v>67.266497999999999</c:v>
                </c:pt>
                <c:pt idx="258">
                  <c:v>67.172232999999679</c:v>
                </c:pt>
                <c:pt idx="259">
                  <c:v>67.105367999999814</c:v>
                </c:pt>
                <c:pt idx="260">
                  <c:v>67.059469000000007</c:v>
                </c:pt>
                <c:pt idx="261">
                  <c:v>66.974974000000003</c:v>
                </c:pt>
                <c:pt idx="262">
                  <c:v>66.866900999999999</c:v>
                </c:pt>
                <c:pt idx="263">
                  <c:v>66.712779999999981</c:v>
                </c:pt>
                <c:pt idx="264">
                  <c:v>66.560806999999983</c:v>
                </c:pt>
                <c:pt idx="265">
                  <c:v>66.428795999999949</c:v>
                </c:pt>
                <c:pt idx="266">
                  <c:v>66.292120999999995</c:v>
                </c:pt>
                <c:pt idx="267">
                  <c:v>66.142528999999982</c:v>
                </c:pt>
                <c:pt idx="268">
                  <c:v>65.98161600000023</c:v>
                </c:pt>
                <c:pt idx="269">
                  <c:v>65.825488999999678</c:v>
                </c:pt>
                <c:pt idx="270">
                  <c:v>65.71970899999998</c:v>
                </c:pt>
                <c:pt idx="271">
                  <c:v>65.64049</c:v>
                </c:pt>
                <c:pt idx="272">
                  <c:v>65.537530000000004</c:v>
                </c:pt>
                <c:pt idx="273">
                  <c:v>65.37554699999977</c:v>
                </c:pt>
                <c:pt idx="274">
                  <c:v>65.211666000000278</c:v>
                </c:pt>
                <c:pt idx="275">
                  <c:v>65.064998000000003</c:v>
                </c:pt>
                <c:pt idx="276">
                  <c:v>64.934623000000414</c:v>
                </c:pt>
                <c:pt idx="277">
                  <c:v>64.796969000000232</c:v>
                </c:pt>
                <c:pt idx="278">
                  <c:v>64.670125999999982</c:v>
                </c:pt>
                <c:pt idx="279">
                  <c:v>64.508011999999979</c:v>
                </c:pt>
                <c:pt idx="280">
                  <c:v>64.330562</c:v>
                </c:pt>
                <c:pt idx="281">
                  <c:v>64.1629429999998</c:v>
                </c:pt>
                <c:pt idx="282">
                  <c:v>64.002306999999988</c:v>
                </c:pt>
                <c:pt idx="283">
                  <c:v>63.811570999999994</c:v>
                </c:pt>
                <c:pt idx="284">
                  <c:v>63.598338000000155</c:v>
                </c:pt>
                <c:pt idx="285">
                  <c:v>63.351108999999994</c:v>
                </c:pt>
                <c:pt idx="286">
                  <c:v>63.105272000000063</c:v>
                </c:pt>
                <c:pt idx="287">
                  <c:v>62.864709000000005</c:v>
                </c:pt>
                <c:pt idx="288">
                  <c:v>62.631260000000005</c:v>
                </c:pt>
                <c:pt idx="289">
                  <c:v>62.380542999999996</c:v>
                </c:pt>
                <c:pt idx="290">
                  <c:v>62.120077000000002</c:v>
                </c:pt>
                <c:pt idx="291">
                  <c:v>61.830259000000005</c:v>
                </c:pt>
                <c:pt idx="292">
                  <c:v>61.532138000000124</c:v>
                </c:pt>
                <c:pt idx="293">
                  <c:v>61.238872000000093</c:v>
                </c:pt>
                <c:pt idx="294">
                  <c:v>60.970103000000002</c:v>
                </c:pt>
                <c:pt idx="295">
                  <c:v>60.717622999999996</c:v>
                </c:pt>
                <c:pt idx="296">
                  <c:v>60.429148000000012</c:v>
                </c:pt>
                <c:pt idx="297">
                  <c:v>60.121021000000006</c:v>
                </c:pt>
                <c:pt idx="298">
                  <c:v>59.820916000000011</c:v>
                </c:pt>
                <c:pt idx="299">
                  <c:v>59.533115000000116</c:v>
                </c:pt>
                <c:pt idx="300">
                  <c:v>59.261555000000108</c:v>
                </c:pt>
                <c:pt idx="301">
                  <c:v>58.980792000000001</c:v>
                </c:pt>
                <c:pt idx="302">
                  <c:v>58.712256000000011</c:v>
                </c:pt>
                <c:pt idx="303">
                  <c:v>58.424033000000001</c:v>
                </c:pt>
                <c:pt idx="304">
                  <c:v>58.154707999999999</c:v>
                </c:pt>
                <c:pt idx="305">
                  <c:v>57.897441999999998</c:v>
                </c:pt>
                <c:pt idx="306">
                  <c:v>57.646854000000005</c:v>
                </c:pt>
                <c:pt idx="307">
                  <c:v>57.338980000000006</c:v>
                </c:pt>
                <c:pt idx="308">
                  <c:v>56.999704000000001</c:v>
                </c:pt>
                <c:pt idx="309">
                  <c:v>56.588052000000012</c:v>
                </c:pt>
                <c:pt idx="310">
                  <c:v>56.170471000000006</c:v>
                </c:pt>
                <c:pt idx="311">
                  <c:v>55.731292000000003</c:v>
                </c:pt>
                <c:pt idx="312">
                  <c:v>55.275884000000005</c:v>
                </c:pt>
                <c:pt idx="313">
                  <c:v>54.803874999999998</c:v>
                </c:pt>
                <c:pt idx="314">
                  <c:v>54.341612999999995</c:v>
                </c:pt>
                <c:pt idx="315">
                  <c:v>53.849673999999993</c:v>
                </c:pt>
                <c:pt idx="316">
                  <c:v>53.393904000000006</c:v>
                </c:pt>
                <c:pt idx="317">
                  <c:v>52.942339000000011</c:v>
                </c:pt>
                <c:pt idx="318">
                  <c:v>52.496262000000002</c:v>
                </c:pt>
                <c:pt idx="319">
                  <c:v>52.061264999999999</c:v>
                </c:pt>
                <c:pt idx="320">
                  <c:v>51.648220000000002</c:v>
                </c:pt>
                <c:pt idx="321">
                  <c:v>51.213949</c:v>
                </c:pt>
                <c:pt idx="322">
                  <c:v>50.824266999999999</c:v>
                </c:pt>
                <c:pt idx="323">
                  <c:v>50.458908000000001</c:v>
                </c:pt>
                <c:pt idx="324">
                  <c:v>50.149661999999999</c:v>
                </c:pt>
                <c:pt idx="325">
                  <c:v>49.921751</c:v>
                </c:pt>
                <c:pt idx="326">
                  <c:v>49.790960000000013</c:v>
                </c:pt>
                <c:pt idx="327">
                  <c:v>49.764962000000011</c:v>
                </c:pt>
                <c:pt idx="328">
                  <c:v>49.838530000000013</c:v>
                </c:pt>
                <c:pt idx="329">
                  <c:v>49.973134000000002</c:v>
                </c:pt>
                <c:pt idx="330">
                  <c:v>50.180415000000011</c:v>
                </c:pt>
                <c:pt idx="331">
                  <c:v>50.408840999999995</c:v>
                </c:pt>
                <c:pt idx="332">
                  <c:v>50.642350000000093</c:v>
                </c:pt>
                <c:pt idx="333">
                  <c:v>50.8581</c:v>
                </c:pt>
                <c:pt idx="334">
                  <c:v>51.065459000000011</c:v>
                </c:pt>
                <c:pt idx="335">
                  <c:v>51.242245000000011</c:v>
                </c:pt>
                <c:pt idx="336">
                  <c:v>51.418538000000012</c:v>
                </c:pt>
                <c:pt idx="337">
                  <c:v>51.614648999999993</c:v>
                </c:pt>
                <c:pt idx="338">
                  <c:v>51.814520999999999</c:v>
                </c:pt>
                <c:pt idx="339">
                  <c:v>51.985322000000011</c:v>
                </c:pt>
                <c:pt idx="340">
                  <c:v>52.116846999999993</c:v>
                </c:pt>
                <c:pt idx="341">
                  <c:v>52.235204000000003</c:v>
                </c:pt>
                <c:pt idx="342">
                  <c:v>52.357295999999998</c:v>
                </c:pt>
                <c:pt idx="343">
                  <c:v>52.467359000000002</c:v>
                </c:pt>
                <c:pt idx="344">
                  <c:v>52.549018000000011</c:v>
                </c:pt>
                <c:pt idx="345">
                  <c:v>52.562941000000002</c:v>
                </c:pt>
                <c:pt idx="346">
                  <c:v>52.55621</c:v>
                </c:pt>
                <c:pt idx="347">
                  <c:v>52.526524000000002</c:v>
                </c:pt>
                <c:pt idx="348">
                  <c:v>52.491987999999999</c:v>
                </c:pt>
                <c:pt idx="349">
                  <c:v>52.471843999999997</c:v>
                </c:pt>
                <c:pt idx="350">
                  <c:v>52.452448999999994</c:v>
                </c:pt>
                <c:pt idx="351">
                  <c:v>52.457215999999995</c:v>
                </c:pt>
                <c:pt idx="352">
                  <c:v>52.514089999999996</c:v>
                </c:pt>
                <c:pt idx="353">
                  <c:v>52.58952</c:v>
                </c:pt>
                <c:pt idx="354">
                  <c:v>52.717113000000012</c:v>
                </c:pt>
                <c:pt idx="355">
                  <c:v>52.878400000000006</c:v>
                </c:pt>
                <c:pt idx="356">
                  <c:v>53.048223</c:v>
                </c:pt>
                <c:pt idx="357">
                  <c:v>53.216343000000002</c:v>
                </c:pt>
                <c:pt idx="358">
                  <c:v>53.445751000000001</c:v>
                </c:pt>
                <c:pt idx="359">
                  <c:v>53.680063000000004</c:v>
                </c:pt>
                <c:pt idx="360">
                  <c:v>53.944463999999996</c:v>
                </c:pt>
                <c:pt idx="361">
                  <c:v>54.180883999999999</c:v>
                </c:pt>
                <c:pt idx="362">
                  <c:v>54.418959000000001</c:v>
                </c:pt>
                <c:pt idx="363">
                  <c:v>54.620323000000013</c:v>
                </c:pt>
                <c:pt idx="364">
                  <c:v>54.828788000000003</c:v>
                </c:pt>
                <c:pt idx="365">
                  <c:v>54.988922000000002</c:v>
                </c:pt>
                <c:pt idx="366">
                  <c:v>55.097961000000005</c:v>
                </c:pt>
                <c:pt idx="367">
                  <c:v>55.133903000000011</c:v>
                </c:pt>
                <c:pt idx="368">
                  <c:v>55.117480999999998</c:v>
                </c:pt>
                <c:pt idx="369">
                  <c:v>55.015786000000006</c:v>
                </c:pt>
                <c:pt idx="370">
                  <c:v>54.863365000000002</c:v>
                </c:pt>
                <c:pt idx="371">
                  <c:v>54.627249000000006</c:v>
                </c:pt>
                <c:pt idx="372">
                  <c:v>54.364755000000002</c:v>
                </c:pt>
                <c:pt idx="373">
                  <c:v>54.081329000000004</c:v>
                </c:pt>
                <c:pt idx="374">
                  <c:v>53.786762000000003</c:v>
                </c:pt>
                <c:pt idx="375">
                  <c:v>53.497302000000012</c:v>
                </c:pt>
                <c:pt idx="376">
                  <c:v>53.305281999999998</c:v>
                </c:pt>
                <c:pt idx="377">
                  <c:v>53.198973000000116</c:v>
                </c:pt>
                <c:pt idx="378">
                  <c:v>53.18741</c:v>
                </c:pt>
                <c:pt idx="379">
                  <c:v>53.221204</c:v>
                </c:pt>
                <c:pt idx="380">
                  <c:v>53.290020000000013</c:v>
                </c:pt>
                <c:pt idx="381">
                  <c:v>53.328040000000001</c:v>
                </c:pt>
                <c:pt idx="382">
                  <c:v>53.359167999999997</c:v>
                </c:pt>
                <c:pt idx="383">
                  <c:v>53.391087999999996</c:v>
                </c:pt>
                <c:pt idx="384">
                  <c:v>53.453436000000004</c:v>
                </c:pt>
                <c:pt idx="385">
                  <c:v>53.561460999999994</c:v>
                </c:pt>
                <c:pt idx="386">
                  <c:v>53.712785000000011</c:v>
                </c:pt>
                <c:pt idx="387">
                  <c:v>53.888835</c:v>
                </c:pt>
                <c:pt idx="388">
                  <c:v>54.083283999999999</c:v>
                </c:pt>
                <c:pt idx="389">
                  <c:v>54.244036000000001</c:v>
                </c:pt>
                <c:pt idx="390">
                  <c:v>54.415061999999999</c:v>
                </c:pt>
                <c:pt idx="391">
                  <c:v>54.535288000000001</c:v>
                </c:pt>
                <c:pt idx="392">
                  <c:v>54.670810000000003</c:v>
                </c:pt>
                <c:pt idx="393">
                  <c:v>54.828104000000003</c:v>
                </c:pt>
                <c:pt idx="394">
                  <c:v>54.996093000000002</c:v>
                </c:pt>
                <c:pt idx="395">
                  <c:v>55.168498000000092</c:v>
                </c:pt>
                <c:pt idx="396">
                  <c:v>55.365126000000011</c:v>
                </c:pt>
                <c:pt idx="397">
                  <c:v>55.566152000000116</c:v>
                </c:pt>
                <c:pt idx="398">
                  <c:v>55.752882</c:v>
                </c:pt>
                <c:pt idx="399">
                  <c:v>55.886381999999998</c:v>
                </c:pt>
                <c:pt idx="400">
                  <c:v>55.968927000000001</c:v>
                </c:pt>
                <c:pt idx="401">
                  <c:v>55.981042999999993</c:v>
                </c:pt>
                <c:pt idx="402">
                  <c:v>55.936389000000005</c:v>
                </c:pt>
                <c:pt idx="403">
                  <c:v>55.864510000000003</c:v>
                </c:pt>
                <c:pt idx="404">
                  <c:v>55.761177000000011</c:v>
                </c:pt>
                <c:pt idx="405">
                  <c:v>55.585900000000002</c:v>
                </c:pt>
                <c:pt idx="406">
                  <c:v>55.379000999999995</c:v>
                </c:pt>
                <c:pt idx="407">
                  <c:v>55.153088999999994</c:v>
                </c:pt>
                <c:pt idx="408">
                  <c:v>54.945458000000002</c:v>
                </c:pt>
                <c:pt idx="409">
                  <c:v>54.730881000000004</c:v>
                </c:pt>
                <c:pt idx="410">
                  <c:v>54.504007999999999</c:v>
                </c:pt>
                <c:pt idx="411">
                  <c:v>54.235460000000003</c:v>
                </c:pt>
                <c:pt idx="412">
                  <c:v>53.958040000000004</c:v>
                </c:pt>
                <c:pt idx="413">
                  <c:v>53.648023000000002</c:v>
                </c:pt>
                <c:pt idx="414">
                  <c:v>53.325646000000006</c:v>
                </c:pt>
                <c:pt idx="415">
                  <c:v>52.943503</c:v>
                </c:pt>
                <c:pt idx="416">
                  <c:v>52.558459000000006</c:v>
                </c:pt>
                <c:pt idx="417">
                  <c:v>52.143861999999999</c:v>
                </c:pt>
                <c:pt idx="418">
                  <c:v>51.773419000000011</c:v>
                </c:pt>
                <c:pt idx="419">
                  <c:v>51.444686999999945</c:v>
                </c:pt>
                <c:pt idx="420">
                  <c:v>51.155082</c:v>
                </c:pt>
                <c:pt idx="421">
                  <c:v>50.872672000000001</c:v>
                </c:pt>
                <c:pt idx="422">
                  <c:v>50.642743000000003</c:v>
                </c:pt>
                <c:pt idx="423">
                  <c:v>50.429650000000002</c:v>
                </c:pt>
                <c:pt idx="424">
                  <c:v>50.307216000000004</c:v>
                </c:pt>
                <c:pt idx="425">
                  <c:v>50.301573000000005</c:v>
                </c:pt>
                <c:pt idx="426">
                  <c:v>50.361847999999995</c:v>
                </c:pt>
                <c:pt idx="427">
                  <c:v>50.350677999999995</c:v>
                </c:pt>
                <c:pt idx="428">
                  <c:v>50.357224999999907</c:v>
                </c:pt>
                <c:pt idx="429">
                  <c:v>50.425727000000002</c:v>
                </c:pt>
                <c:pt idx="430">
                  <c:v>50.567525000000003</c:v>
                </c:pt>
                <c:pt idx="431">
                  <c:v>50.729582000000093</c:v>
                </c:pt>
                <c:pt idx="432">
                  <c:v>50.914410999999994</c:v>
                </c:pt>
                <c:pt idx="433">
                  <c:v>51.121257</c:v>
                </c:pt>
                <c:pt idx="434">
                  <c:v>51.343045999999994</c:v>
                </c:pt>
                <c:pt idx="435">
                  <c:v>51.513887999999994</c:v>
                </c:pt>
                <c:pt idx="436">
                  <c:v>51.664598000000012</c:v>
                </c:pt>
                <c:pt idx="437">
                  <c:v>51.781544000000004</c:v>
                </c:pt>
                <c:pt idx="438">
                  <c:v>51.870543999999995</c:v>
                </c:pt>
                <c:pt idx="439">
                  <c:v>51.918642999999996</c:v>
                </c:pt>
                <c:pt idx="440">
                  <c:v>51.905563000000001</c:v>
                </c:pt>
                <c:pt idx="441">
                  <c:v>51.811625999999997</c:v>
                </c:pt>
                <c:pt idx="442">
                  <c:v>51.696864000000005</c:v>
                </c:pt>
                <c:pt idx="443">
                  <c:v>51.5655250000001</c:v>
                </c:pt>
                <c:pt idx="444">
                  <c:v>51.409882999999994</c:v>
                </c:pt>
                <c:pt idx="445">
                  <c:v>51.215246</c:v>
                </c:pt>
                <c:pt idx="446">
                  <c:v>51.021066000000005</c:v>
                </c:pt>
                <c:pt idx="447">
                  <c:v>50.847246999999975</c:v>
                </c:pt>
                <c:pt idx="448">
                  <c:v>50.745977000000003</c:v>
                </c:pt>
                <c:pt idx="449">
                  <c:v>50.715825000000002</c:v>
                </c:pt>
                <c:pt idx="450">
                  <c:v>50.767969000000001</c:v>
                </c:pt>
                <c:pt idx="451">
                  <c:v>50.899039000000002</c:v>
                </c:pt>
                <c:pt idx="452">
                  <c:v>51.133011000000003</c:v>
                </c:pt>
                <c:pt idx="453">
                  <c:v>51.437118000000012</c:v>
                </c:pt>
                <c:pt idx="454">
                  <c:v>51.808807999999999</c:v>
                </c:pt>
                <c:pt idx="455">
                  <c:v>52.221875000000011</c:v>
                </c:pt>
                <c:pt idx="456">
                  <c:v>52.667148000000012</c:v>
                </c:pt>
                <c:pt idx="457">
                  <c:v>53.130760000000002</c:v>
                </c:pt>
                <c:pt idx="458">
                  <c:v>53.576025000000001</c:v>
                </c:pt>
                <c:pt idx="459">
                  <c:v>53.975117000000012</c:v>
                </c:pt>
                <c:pt idx="460">
                  <c:v>54.376060999999993</c:v>
                </c:pt>
                <c:pt idx="461">
                  <c:v>54.757594000000005</c:v>
                </c:pt>
                <c:pt idx="462">
                  <c:v>55.115208000000003</c:v>
                </c:pt>
                <c:pt idx="463">
                  <c:v>55.430516000000011</c:v>
                </c:pt>
                <c:pt idx="464">
                  <c:v>55.725144000000093</c:v>
                </c:pt>
                <c:pt idx="465">
                  <c:v>55.990536000000013</c:v>
                </c:pt>
                <c:pt idx="466">
                  <c:v>56.240066000000006</c:v>
                </c:pt>
                <c:pt idx="467">
                  <c:v>56.446469999999998</c:v>
                </c:pt>
                <c:pt idx="468">
                  <c:v>56.649292000000003</c:v>
                </c:pt>
                <c:pt idx="469">
                  <c:v>56.827662999999994</c:v>
                </c:pt>
                <c:pt idx="470">
                  <c:v>56.968457000000001</c:v>
                </c:pt>
                <c:pt idx="471">
                  <c:v>57.070023000000006</c:v>
                </c:pt>
                <c:pt idx="472">
                  <c:v>57.165845000000012</c:v>
                </c:pt>
                <c:pt idx="473">
                  <c:v>57.227277000000001</c:v>
                </c:pt>
                <c:pt idx="474">
                  <c:v>57.323879000000005</c:v>
                </c:pt>
                <c:pt idx="475">
                  <c:v>57.378135000000093</c:v>
                </c:pt>
                <c:pt idx="476">
                  <c:v>57.39902</c:v>
                </c:pt>
                <c:pt idx="477">
                  <c:v>57.426960000000001</c:v>
                </c:pt>
                <c:pt idx="478">
                  <c:v>57.457943999999998</c:v>
                </c:pt>
                <c:pt idx="479">
                  <c:v>57.457398999999995</c:v>
                </c:pt>
                <c:pt idx="480">
                  <c:v>57.478866000000004</c:v>
                </c:pt>
                <c:pt idx="481">
                  <c:v>57.502278000000011</c:v>
                </c:pt>
                <c:pt idx="482">
                  <c:v>57.543260999999994</c:v>
                </c:pt>
                <c:pt idx="483">
                  <c:v>57.596804000000006</c:v>
                </c:pt>
                <c:pt idx="484">
                  <c:v>57.655452000000011</c:v>
                </c:pt>
                <c:pt idx="485">
                  <c:v>57.690289</c:v>
                </c:pt>
                <c:pt idx="486">
                  <c:v>57.726076000000013</c:v>
                </c:pt>
                <c:pt idx="487">
                  <c:v>57.826471000000005</c:v>
                </c:pt>
                <c:pt idx="488">
                  <c:v>58.072570000000013</c:v>
                </c:pt>
                <c:pt idx="489">
                  <c:v>58.191444000000004</c:v>
                </c:pt>
                <c:pt idx="490">
                  <c:v>58.251253999999996</c:v>
                </c:pt>
                <c:pt idx="491">
                  <c:v>58.318641999999997</c:v>
                </c:pt>
                <c:pt idx="492">
                  <c:v>58.376113000000011</c:v>
                </c:pt>
                <c:pt idx="493">
                  <c:v>58.415203999999996</c:v>
                </c:pt>
                <c:pt idx="494">
                  <c:v>58.433689999999999</c:v>
                </c:pt>
                <c:pt idx="495">
                  <c:v>58.426323000000011</c:v>
                </c:pt>
                <c:pt idx="496">
                  <c:v>58.432998000000012</c:v>
                </c:pt>
                <c:pt idx="497">
                  <c:v>58.380753999999996</c:v>
                </c:pt>
                <c:pt idx="498">
                  <c:v>58.277630000000002</c:v>
                </c:pt>
                <c:pt idx="499">
                  <c:v>58.228491000000012</c:v>
                </c:pt>
                <c:pt idx="500">
                  <c:v>58.308575000000012</c:v>
                </c:pt>
                <c:pt idx="501">
                  <c:v>58.231815000000012</c:v>
                </c:pt>
                <c:pt idx="502">
                  <c:v>58.171528000000002</c:v>
                </c:pt>
                <c:pt idx="503">
                  <c:v>58.151975</c:v>
                </c:pt>
                <c:pt idx="504">
                  <c:v>58.075835000000012</c:v>
                </c:pt>
                <c:pt idx="505">
                  <c:v>58.070296000000006</c:v>
                </c:pt>
                <c:pt idx="506">
                  <c:v>58.228533000000169</c:v>
                </c:pt>
                <c:pt idx="507">
                  <c:v>58.265798000000125</c:v>
                </c:pt>
                <c:pt idx="508">
                  <c:v>58.387437999999996</c:v>
                </c:pt>
                <c:pt idx="509">
                  <c:v>58.601607999999999</c:v>
                </c:pt>
                <c:pt idx="510">
                  <c:v>58.912345000000002</c:v>
                </c:pt>
                <c:pt idx="511">
                  <c:v>58.985271000000004</c:v>
                </c:pt>
                <c:pt idx="512">
                  <c:v>59.004573000000001</c:v>
                </c:pt>
                <c:pt idx="513">
                  <c:v>59.127333000000093</c:v>
                </c:pt>
                <c:pt idx="514">
                  <c:v>59.162769000000011</c:v>
                </c:pt>
                <c:pt idx="515">
                  <c:v>59.129436000000013</c:v>
                </c:pt>
                <c:pt idx="516">
                  <c:v>59.259110000000092</c:v>
                </c:pt>
                <c:pt idx="517">
                  <c:v>59.355452</c:v>
                </c:pt>
                <c:pt idx="518">
                  <c:v>59.391119000000003</c:v>
                </c:pt>
                <c:pt idx="519">
                  <c:v>59.455759</c:v>
                </c:pt>
                <c:pt idx="520">
                  <c:v>59.265988000000092</c:v>
                </c:pt>
                <c:pt idx="521">
                  <c:v>59.096782000000012</c:v>
                </c:pt>
                <c:pt idx="522">
                  <c:v>58.986568999999996</c:v>
                </c:pt>
                <c:pt idx="523">
                  <c:v>58.738164000000012</c:v>
                </c:pt>
                <c:pt idx="524">
                  <c:v>58.474089999999997</c:v>
                </c:pt>
                <c:pt idx="525">
                  <c:v>58.213505000000012</c:v>
                </c:pt>
                <c:pt idx="526">
                  <c:v>57.889996000000004</c:v>
                </c:pt>
                <c:pt idx="527">
                  <c:v>57.488758000000011</c:v>
                </c:pt>
                <c:pt idx="528">
                  <c:v>57.230938000000108</c:v>
                </c:pt>
                <c:pt idx="529">
                  <c:v>57.414712000000002</c:v>
                </c:pt>
                <c:pt idx="530">
                  <c:v>57.413067999999996</c:v>
                </c:pt>
                <c:pt idx="531">
                  <c:v>57.505330000000093</c:v>
                </c:pt>
                <c:pt idx="532">
                  <c:v>57.852535000000003</c:v>
                </c:pt>
                <c:pt idx="533">
                  <c:v>58.053268999999993</c:v>
                </c:pt>
                <c:pt idx="534">
                  <c:v>58.422948000000012</c:v>
                </c:pt>
                <c:pt idx="535">
                  <c:v>58.848323000000001</c:v>
                </c:pt>
                <c:pt idx="536">
                  <c:v>59.047516000000002</c:v>
                </c:pt>
                <c:pt idx="537">
                  <c:v>59.191278000000011</c:v>
                </c:pt>
                <c:pt idx="538">
                  <c:v>59.794459000000003</c:v>
                </c:pt>
                <c:pt idx="539">
                  <c:v>59.980600999999993</c:v>
                </c:pt>
                <c:pt idx="540">
                  <c:v>59.866987999999999</c:v>
                </c:pt>
                <c:pt idx="541">
                  <c:v>59.667370000000012</c:v>
                </c:pt>
                <c:pt idx="542">
                  <c:v>59.269746000000012</c:v>
                </c:pt>
                <c:pt idx="543">
                  <c:v>58.800345</c:v>
                </c:pt>
                <c:pt idx="544">
                  <c:v>58.459987999999996</c:v>
                </c:pt>
                <c:pt idx="545">
                  <c:v>58.137165000000003</c:v>
                </c:pt>
                <c:pt idx="546">
                  <c:v>57.858121000000004</c:v>
                </c:pt>
                <c:pt idx="547">
                  <c:v>57.554064999999994</c:v>
                </c:pt>
                <c:pt idx="548">
                  <c:v>57.677083999999994</c:v>
                </c:pt>
                <c:pt idx="549">
                  <c:v>58.447668999999998</c:v>
                </c:pt>
                <c:pt idx="550">
                  <c:v>58.572744</c:v>
                </c:pt>
                <c:pt idx="551">
                  <c:v>58.446163999999996</c:v>
                </c:pt>
                <c:pt idx="552">
                  <c:v>58.596259000000003</c:v>
                </c:pt>
                <c:pt idx="553">
                  <c:v>59.269388000000063</c:v>
                </c:pt>
                <c:pt idx="554">
                  <c:v>59.866335000000063</c:v>
                </c:pt>
                <c:pt idx="555">
                  <c:v>60.447898999999992</c:v>
                </c:pt>
                <c:pt idx="556">
                  <c:v>61.530199000000003</c:v>
                </c:pt>
                <c:pt idx="557">
                  <c:v>63.181513000000002</c:v>
                </c:pt>
                <c:pt idx="558">
                  <c:v>64.13979999999998</c:v>
                </c:pt>
                <c:pt idx="559">
                  <c:v>64.921904999999995</c:v>
                </c:pt>
                <c:pt idx="560">
                  <c:v>65.238385999999949</c:v>
                </c:pt>
                <c:pt idx="561">
                  <c:v>65.466347999999982</c:v>
                </c:pt>
                <c:pt idx="562">
                  <c:v>65.453918999999999</c:v>
                </c:pt>
                <c:pt idx="563">
                  <c:v>65.131510000000006</c:v>
                </c:pt>
                <c:pt idx="564">
                  <c:v>64.642252999999982</c:v>
                </c:pt>
                <c:pt idx="565">
                  <c:v>64.160057999999978</c:v>
                </c:pt>
                <c:pt idx="566">
                  <c:v>63.672519000000108</c:v>
                </c:pt>
                <c:pt idx="567">
                  <c:v>62.867256000000005</c:v>
                </c:pt>
                <c:pt idx="568">
                  <c:v>61.894984999999998</c:v>
                </c:pt>
                <c:pt idx="569">
                  <c:v>60.960817000000006</c:v>
                </c:pt>
                <c:pt idx="570">
                  <c:v>60.057142999999996</c:v>
                </c:pt>
                <c:pt idx="571">
                  <c:v>59.113887999999996</c:v>
                </c:pt>
                <c:pt idx="572">
                  <c:v>58.091077000000006</c:v>
                </c:pt>
                <c:pt idx="573">
                  <c:v>57.048433000000003</c:v>
                </c:pt>
                <c:pt idx="574">
                  <c:v>56.447114000000006</c:v>
                </c:pt>
                <c:pt idx="575">
                  <c:v>56.480612000000001</c:v>
                </c:pt>
                <c:pt idx="576">
                  <c:v>56.385379</c:v>
                </c:pt>
                <c:pt idx="577">
                  <c:v>56.506657000000004</c:v>
                </c:pt>
                <c:pt idx="578">
                  <c:v>56.693731000000092</c:v>
                </c:pt>
                <c:pt idx="579">
                  <c:v>57.287507000000005</c:v>
                </c:pt>
                <c:pt idx="580">
                  <c:v>58.248074000000003</c:v>
                </c:pt>
                <c:pt idx="581">
                  <c:v>58.778794000000012</c:v>
                </c:pt>
                <c:pt idx="582">
                  <c:v>59.970369000000005</c:v>
                </c:pt>
                <c:pt idx="583">
                  <c:v>60.382087999999996</c:v>
                </c:pt>
                <c:pt idx="584">
                  <c:v>60.623451000000003</c:v>
                </c:pt>
                <c:pt idx="585">
                  <c:v>60.894939000000001</c:v>
                </c:pt>
                <c:pt idx="586">
                  <c:v>60.909763000000005</c:v>
                </c:pt>
                <c:pt idx="587">
                  <c:v>60.694456000000002</c:v>
                </c:pt>
                <c:pt idx="588">
                  <c:v>60.877586999999998</c:v>
                </c:pt>
                <c:pt idx="589">
                  <c:v>60.852152000000011</c:v>
                </c:pt>
                <c:pt idx="590">
                  <c:v>60.390420000000006</c:v>
                </c:pt>
                <c:pt idx="591">
                  <c:v>60.315035000000002</c:v>
                </c:pt>
                <c:pt idx="592">
                  <c:v>60.793787000000002</c:v>
                </c:pt>
                <c:pt idx="593">
                  <c:v>60.846262999999993</c:v>
                </c:pt>
                <c:pt idx="594">
                  <c:v>61.048730000000013</c:v>
                </c:pt>
                <c:pt idx="595">
                  <c:v>61.046810000000001</c:v>
                </c:pt>
                <c:pt idx="596">
                  <c:v>61.031898999999996</c:v>
                </c:pt>
                <c:pt idx="597">
                  <c:v>61.245617000000003</c:v>
                </c:pt>
                <c:pt idx="598">
                  <c:v>61.266733000000109</c:v>
                </c:pt>
                <c:pt idx="599">
                  <c:v>61.330759</c:v>
                </c:pt>
                <c:pt idx="600">
                  <c:v>61.103602000000002</c:v>
                </c:pt>
                <c:pt idx="601">
                  <c:v>61.568409000000003</c:v>
                </c:pt>
                <c:pt idx="602">
                  <c:v>62.510169000000005</c:v>
                </c:pt>
                <c:pt idx="603">
                  <c:v>62.188354000000011</c:v>
                </c:pt>
                <c:pt idx="604">
                  <c:v>62.078348000000013</c:v>
                </c:pt>
                <c:pt idx="605">
                  <c:v>61.964211000000006</c:v>
                </c:pt>
                <c:pt idx="606">
                  <c:v>61.721311000000092</c:v>
                </c:pt>
                <c:pt idx="607">
                  <c:v>61.700378000000093</c:v>
                </c:pt>
                <c:pt idx="608">
                  <c:v>61.362418000000012</c:v>
                </c:pt>
                <c:pt idx="609">
                  <c:v>60.724868000000001</c:v>
                </c:pt>
                <c:pt idx="610">
                  <c:v>60.331105000000001</c:v>
                </c:pt>
                <c:pt idx="611">
                  <c:v>59.924128000000003</c:v>
                </c:pt>
                <c:pt idx="612">
                  <c:v>59.301413000000004</c:v>
                </c:pt>
                <c:pt idx="613">
                  <c:v>58.644300000000001</c:v>
                </c:pt>
                <c:pt idx="614">
                  <c:v>58.044340999999996</c:v>
                </c:pt>
                <c:pt idx="615">
                  <c:v>57.448733000000011</c:v>
                </c:pt>
                <c:pt idx="616">
                  <c:v>56.919976999999996</c:v>
                </c:pt>
                <c:pt idx="617">
                  <c:v>56.414207999999995</c:v>
                </c:pt>
                <c:pt idx="618">
                  <c:v>56.003717000000002</c:v>
                </c:pt>
                <c:pt idx="619">
                  <c:v>55.629210000000093</c:v>
                </c:pt>
                <c:pt idx="620">
                  <c:v>55.402566</c:v>
                </c:pt>
                <c:pt idx="621">
                  <c:v>55.204528000000003</c:v>
                </c:pt>
                <c:pt idx="622">
                  <c:v>55.040459999999996</c:v>
                </c:pt>
                <c:pt idx="623">
                  <c:v>54.852636999999994</c:v>
                </c:pt>
                <c:pt idx="624">
                  <c:v>54.718805000000003</c:v>
                </c:pt>
                <c:pt idx="625">
                  <c:v>54.534109000000001</c:v>
                </c:pt>
                <c:pt idx="626">
                  <c:v>54.357159999999993</c:v>
                </c:pt>
                <c:pt idx="627">
                  <c:v>54.187370000000001</c:v>
                </c:pt>
                <c:pt idx="628">
                  <c:v>54.020659000000002</c:v>
                </c:pt>
                <c:pt idx="629">
                  <c:v>53.703386000000002</c:v>
                </c:pt>
                <c:pt idx="630">
                  <c:v>53.323248</c:v>
                </c:pt>
                <c:pt idx="631">
                  <c:v>53.204456</c:v>
                </c:pt>
                <c:pt idx="632">
                  <c:v>53.218805000000003</c:v>
                </c:pt>
                <c:pt idx="633">
                  <c:v>52.889648999999999</c:v>
                </c:pt>
                <c:pt idx="634">
                  <c:v>52.681065999999994</c:v>
                </c:pt>
                <c:pt idx="635">
                  <c:v>52.619606000000005</c:v>
                </c:pt>
                <c:pt idx="636">
                  <c:v>52.427096999999996</c:v>
                </c:pt>
                <c:pt idx="637">
                  <c:v>52.247925000000002</c:v>
                </c:pt>
                <c:pt idx="638">
                  <c:v>52.135173000000108</c:v>
                </c:pt>
                <c:pt idx="639">
                  <c:v>51.813008000000004</c:v>
                </c:pt>
                <c:pt idx="640">
                  <c:v>51.489917000000005</c:v>
                </c:pt>
                <c:pt idx="641">
                  <c:v>51.532094000000001</c:v>
                </c:pt>
                <c:pt idx="642">
                  <c:v>51.696795000000108</c:v>
                </c:pt>
                <c:pt idx="643">
                  <c:v>51.565128000000108</c:v>
                </c:pt>
                <c:pt idx="644">
                  <c:v>51.495513000000123</c:v>
                </c:pt>
                <c:pt idx="645">
                  <c:v>51.246057</c:v>
                </c:pt>
                <c:pt idx="646">
                  <c:v>51.061548000000002</c:v>
                </c:pt>
                <c:pt idx="647">
                  <c:v>51.191505000000063</c:v>
                </c:pt>
                <c:pt idx="648">
                  <c:v>51.069568000000011</c:v>
                </c:pt>
                <c:pt idx="649">
                  <c:v>50.569403000000001</c:v>
                </c:pt>
                <c:pt idx="650">
                  <c:v>50.921893999999995</c:v>
                </c:pt>
                <c:pt idx="651">
                  <c:v>51.182734000000011</c:v>
                </c:pt>
                <c:pt idx="652">
                  <c:v>50.984953999999995</c:v>
                </c:pt>
                <c:pt idx="653">
                  <c:v>50.856229999999996</c:v>
                </c:pt>
                <c:pt idx="654">
                  <c:v>50.832180000000001</c:v>
                </c:pt>
                <c:pt idx="655">
                  <c:v>51.035355000000123</c:v>
                </c:pt>
                <c:pt idx="656">
                  <c:v>51.246275000000011</c:v>
                </c:pt>
                <c:pt idx="657">
                  <c:v>51.120989000000002</c:v>
                </c:pt>
                <c:pt idx="658">
                  <c:v>51.267984000000006</c:v>
                </c:pt>
                <c:pt idx="659">
                  <c:v>51.686463999999994</c:v>
                </c:pt>
                <c:pt idx="660">
                  <c:v>51.819040999999999</c:v>
                </c:pt>
                <c:pt idx="661">
                  <c:v>51.934438</c:v>
                </c:pt>
                <c:pt idx="662">
                  <c:v>52.44659</c:v>
                </c:pt>
                <c:pt idx="663">
                  <c:v>52.479602</c:v>
                </c:pt>
                <c:pt idx="664">
                  <c:v>52.546539000000003</c:v>
                </c:pt>
                <c:pt idx="665">
                  <c:v>52.446331000000001</c:v>
                </c:pt>
                <c:pt idx="666">
                  <c:v>52.986305000000002</c:v>
                </c:pt>
                <c:pt idx="667">
                  <c:v>53.488014</c:v>
                </c:pt>
                <c:pt idx="668">
                  <c:v>53.418625999999996</c:v>
                </c:pt>
                <c:pt idx="669">
                  <c:v>53.534606999999994</c:v>
                </c:pt>
                <c:pt idx="670">
                  <c:v>53.587201999999998</c:v>
                </c:pt>
                <c:pt idx="671">
                  <c:v>53.364760999999994</c:v>
                </c:pt>
                <c:pt idx="672">
                  <c:v>53.474013000000006</c:v>
                </c:pt>
                <c:pt idx="673">
                  <c:v>53.440002</c:v>
                </c:pt>
                <c:pt idx="674">
                  <c:v>53.388697999999998</c:v>
                </c:pt>
                <c:pt idx="675">
                  <c:v>53.759460999999995</c:v>
                </c:pt>
                <c:pt idx="676">
                  <c:v>53.428527000000003</c:v>
                </c:pt>
                <c:pt idx="677">
                  <c:v>53.246985000000002</c:v>
                </c:pt>
                <c:pt idx="678">
                  <c:v>53.239606000000002</c:v>
                </c:pt>
                <c:pt idx="679">
                  <c:v>53.033368000000003</c:v>
                </c:pt>
                <c:pt idx="680">
                  <c:v>52.818796000000006</c:v>
                </c:pt>
                <c:pt idx="681">
                  <c:v>52.511794999999999</c:v>
                </c:pt>
                <c:pt idx="682">
                  <c:v>52.312217000000004</c:v>
                </c:pt>
                <c:pt idx="683">
                  <c:v>52.334054999999999</c:v>
                </c:pt>
                <c:pt idx="684">
                  <c:v>52.732227000000002</c:v>
                </c:pt>
                <c:pt idx="685">
                  <c:v>52.639359000000013</c:v>
                </c:pt>
                <c:pt idx="686">
                  <c:v>52.604960999999996</c:v>
                </c:pt>
                <c:pt idx="687">
                  <c:v>52.747924000000005</c:v>
                </c:pt>
                <c:pt idx="688">
                  <c:v>52.885283999999999</c:v>
                </c:pt>
                <c:pt idx="689">
                  <c:v>52.990536000000013</c:v>
                </c:pt>
                <c:pt idx="690">
                  <c:v>53.246718000000108</c:v>
                </c:pt>
                <c:pt idx="691">
                  <c:v>53.388391000000006</c:v>
                </c:pt>
                <c:pt idx="692">
                  <c:v>54.311928999999999</c:v>
                </c:pt>
                <c:pt idx="693">
                  <c:v>54.897400000000005</c:v>
                </c:pt>
                <c:pt idx="694">
                  <c:v>55.090062000000003</c:v>
                </c:pt>
                <c:pt idx="695">
                  <c:v>55.829155000000092</c:v>
                </c:pt>
                <c:pt idx="696">
                  <c:v>56.560523000000003</c:v>
                </c:pt>
                <c:pt idx="697">
                  <c:v>57.256078000000002</c:v>
                </c:pt>
                <c:pt idx="698">
                  <c:v>57.986708</c:v>
                </c:pt>
                <c:pt idx="699">
                  <c:v>58.711923999999996</c:v>
                </c:pt>
                <c:pt idx="700">
                  <c:v>59.755692000000003</c:v>
                </c:pt>
                <c:pt idx="701">
                  <c:v>60.988945000000001</c:v>
                </c:pt>
                <c:pt idx="702">
                  <c:v>61.851556999999993</c:v>
                </c:pt>
                <c:pt idx="703">
                  <c:v>62.505305000000092</c:v>
                </c:pt>
                <c:pt idx="704">
                  <c:v>63.626436000000012</c:v>
                </c:pt>
                <c:pt idx="705">
                  <c:v>64.390699999999995</c:v>
                </c:pt>
                <c:pt idx="706">
                  <c:v>65.288128</c:v>
                </c:pt>
                <c:pt idx="707">
                  <c:v>66.405266999999995</c:v>
                </c:pt>
                <c:pt idx="708">
                  <c:v>67.044651000000215</c:v>
                </c:pt>
                <c:pt idx="709">
                  <c:v>67.708403000000004</c:v>
                </c:pt>
                <c:pt idx="710">
                  <c:v>68.543796</c:v>
                </c:pt>
                <c:pt idx="711">
                  <c:v>69.17796199999998</c:v>
                </c:pt>
                <c:pt idx="712">
                  <c:v>70.447237000000214</c:v>
                </c:pt>
                <c:pt idx="713">
                  <c:v>71.330954000000006</c:v>
                </c:pt>
                <c:pt idx="714">
                  <c:v>72.030934000000002</c:v>
                </c:pt>
                <c:pt idx="715">
                  <c:v>72.714207000000215</c:v>
                </c:pt>
                <c:pt idx="716">
                  <c:v>73.61671699999998</c:v>
                </c:pt>
                <c:pt idx="717">
                  <c:v>74.460522999999995</c:v>
                </c:pt>
                <c:pt idx="718">
                  <c:v>75.278410999999949</c:v>
                </c:pt>
                <c:pt idx="719">
                  <c:v>76.1775829999998</c:v>
                </c:pt>
                <c:pt idx="720">
                  <c:v>76.783473999999998</c:v>
                </c:pt>
                <c:pt idx="721">
                  <c:v>77.318703999999983</c:v>
                </c:pt>
                <c:pt idx="722">
                  <c:v>78.392448999999814</c:v>
                </c:pt>
                <c:pt idx="723">
                  <c:v>79.409211000000127</c:v>
                </c:pt>
                <c:pt idx="724">
                  <c:v>79.99761800000023</c:v>
                </c:pt>
                <c:pt idx="725">
                  <c:v>80.5942280000002</c:v>
                </c:pt>
                <c:pt idx="726">
                  <c:v>81.296330000000012</c:v>
                </c:pt>
                <c:pt idx="727">
                  <c:v>82.150406999999959</c:v>
                </c:pt>
                <c:pt idx="728">
                  <c:v>82.830187999999978</c:v>
                </c:pt>
                <c:pt idx="729">
                  <c:v>83.353101999999978</c:v>
                </c:pt>
                <c:pt idx="730">
                  <c:v>83.857083000000003</c:v>
                </c:pt>
                <c:pt idx="731">
                  <c:v>84.381266999999994</c:v>
                </c:pt>
                <c:pt idx="732">
                  <c:v>84.99683899999998</c:v>
                </c:pt>
                <c:pt idx="733">
                  <c:v>85.533000000000001</c:v>
                </c:pt>
                <c:pt idx="734">
                  <c:v>85.906807000000001</c:v>
                </c:pt>
                <c:pt idx="735">
                  <c:v>86.334269000000219</c:v>
                </c:pt>
                <c:pt idx="736">
                  <c:v>86.737871999999982</c:v>
                </c:pt>
                <c:pt idx="737">
                  <c:v>87.049584999999993</c:v>
                </c:pt>
                <c:pt idx="738">
                  <c:v>87.247510000000247</c:v>
                </c:pt>
                <c:pt idx="739">
                  <c:v>87.619254999999995</c:v>
                </c:pt>
                <c:pt idx="740">
                  <c:v>87.892573999999982</c:v>
                </c:pt>
                <c:pt idx="741">
                  <c:v>88.027958999999981</c:v>
                </c:pt>
                <c:pt idx="742">
                  <c:v>88.557885999999982</c:v>
                </c:pt>
                <c:pt idx="743">
                  <c:v>88.797197999999995</c:v>
                </c:pt>
                <c:pt idx="744">
                  <c:v>88.904172000000003</c:v>
                </c:pt>
                <c:pt idx="745">
                  <c:v>89.098254999999995</c:v>
                </c:pt>
                <c:pt idx="746">
                  <c:v>89.318698999999981</c:v>
                </c:pt>
                <c:pt idx="747">
                  <c:v>89.385225000000005</c:v>
                </c:pt>
                <c:pt idx="748">
                  <c:v>89.342703</c:v>
                </c:pt>
                <c:pt idx="749">
                  <c:v>89.718870999999979</c:v>
                </c:pt>
                <c:pt idx="750">
                  <c:v>90.029305999999949</c:v>
                </c:pt>
                <c:pt idx="751">
                  <c:v>90.077884999999981</c:v>
                </c:pt>
                <c:pt idx="752">
                  <c:v>90.204380999999998</c:v>
                </c:pt>
                <c:pt idx="753">
                  <c:v>90.289056000000002</c:v>
                </c:pt>
                <c:pt idx="754">
                  <c:v>90.400231000000005</c:v>
                </c:pt>
                <c:pt idx="755">
                  <c:v>90.499315999999993</c:v>
                </c:pt>
                <c:pt idx="756">
                  <c:v>90.587265000000215</c:v>
                </c:pt>
                <c:pt idx="757">
                  <c:v>90.667503999999994</c:v>
                </c:pt>
                <c:pt idx="758">
                  <c:v>90.747850999999997</c:v>
                </c:pt>
                <c:pt idx="759">
                  <c:v>90.775310999999988</c:v>
                </c:pt>
                <c:pt idx="760">
                  <c:v>90.701929000000234</c:v>
                </c:pt>
                <c:pt idx="761">
                  <c:v>90.681196999999983</c:v>
                </c:pt>
                <c:pt idx="762">
                  <c:v>90.982919999999993</c:v>
                </c:pt>
                <c:pt idx="763">
                  <c:v>91.150787999999679</c:v>
                </c:pt>
                <c:pt idx="764">
                  <c:v>91.11520299999998</c:v>
                </c:pt>
                <c:pt idx="765">
                  <c:v>91.127296999999999</c:v>
                </c:pt>
                <c:pt idx="766">
                  <c:v>91.155902999999697</c:v>
                </c:pt>
                <c:pt idx="767">
                  <c:v>91.211349999999996</c:v>
                </c:pt>
                <c:pt idx="768">
                  <c:v>91.253711999999979</c:v>
                </c:pt>
                <c:pt idx="769">
                  <c:v>91.266157000000007</c:v>
                </c:pt>
                <c:pt idx="770">
                  <c:v>91.279194000000004</c:v>
                </c:pt>
                <c:pt idx="771">
                  <c:v>91.255313999999998</c:v>
                </c:pt>
                <c:pt idx="772">
                  <c:v>91.248962000000006</c:v>
                </c:pt>
                <c:pt idx="773">
                  <c:v>91.392229000000185</c:v>
                </c:pt>
                <c:pt idx="774">
                  <c:v>91.376225000000005</c:v>
                </c:pt>
                <c:pt idx="775">
                  <c:v>91.361592000000002</c:v>
                </c:pt>
                <c:pt idx="776">
                  <c:v>91.429130000000001</c:v>
                </c:pt>
                <c:pt idx="777">
                  <c:v>91.449237999999994</c:v>
                </c:pt>
                <c:pt idx="778">
                  <c:v>91.440515000000246</c:v>
                </c:pt>
                <c:pt idx="779">
                  <c:v>91.452883</c:v>
                </c:pt>
                <c:pt idx="780">
                  <c:v>91.458735999999988</c:v>
                </c:pt>
                <c:pt idx="781">
                  <c:v>91.440714999999997</c:v>
                </c:pt>
                <c:pt idx="782">
                  <c:v>91.414533000000219</c:v>
                </c:pt>
                <c:pt idx="783">
                  <c:v>91.475454999999982</c:v>
                </c:pt>
                <c:pt idx="784">
                  <c:v>91.518165999999994</c:v>
                </c:pt>
                <c:pt idx="785">
                  <c:v>91.494430000000023</c:v>
                </c:pt>
                <c:pt idx="786">
                  <c:v>91.410607999999996</c:v>
                </c:pt>
                <c:pt idx="787">
                  <c:v>91.45192500000023</c:v>
                </c:pt>
                <c:pt idx="788">
                  <c:v>91.533215000000027</c:v>
                </c:pt>
                <c:pt idx="789">
                  <c:v>91.436768000000001</c:v>
                </c:pt>
                <c:pt idx="790">
                  <c:v>91.505656000000002</c:v>
                </c:pt>
                <c:pt idx="791">
                  <c:v>91.562433999999982</c:v>
                </c:pt>
                <c:pt idx="792">
                  <c:v>91.539335999999949</c:v>
                </c:pt>
                <c:pt idx="793">
                  <c:v>91.546042</c:v>
                </c:pt>
                <c:pt idx="794">
                  <c:v>91.543660000000216</c:v>
                </c:pt>
                <c:pt idx="795">
                  <c:v>91.547056999999995</c:v>
                </c:pt>
                <c:pt idx="796">
                  <c:v>91.5579630000002</c:v>
                </c:pt>
                <c:pt idx="797">
                  <c:v>91.552995999999979</c:v>
                </c:pt>
                <c:pt idx="798">
                  <c:v>91.516565000000185</c:v>
                </c:pt>
                <c:pt idx="799">
                  <c:v>91.44918400000023</c:v>
                </c:pt>
                <c:pt idx="800">
                  <c:v>91.51626000000023</c:v>
                </c:pt>
                <c:pt idx="801">
                  <c:v>91.584061000000005</c:v>
                </c:pt>
                <c:pt idx="802">
                  <c:v>91.556817999999978</c:v>
                </c:pt>
                <c:pt idx="803">
                  <c:v>91.575893999999948</c:v>
                </c:pt>
                <c:pt idx="804">
                  <c:v>91.588517999999979</c:v>
                </c:pt>
                <c:pt idx="805">
                  <c:v>91.608339999999799</c:v>
                </c:pt>
                <c:pt idx="806">
                  <c:v>91.605713999999978</c:v>
                </c:pt>
                <c:pt idx="807">
                  <c:v>91.618235999999982</c:v>
                </c:pt>
                <c:pt idx="808">
                  <c:v>91.615296999999998</c:v>
                </c:pt>
                <c:pt idx="809">
                  <c:v>91.62830499999977</c:v>
                </c:pt>
                <c:pt idx="810">
                  <c:v>91.638964999999999</c:v>
                </c:pt>
                <c:pt idx="811">
                  <c:v>91.631518999999983</c:v>
                </c:pt>
                <c:pt idx="812">
                  <c:v>91.609406999999948</c:v>
                </c:pt>
                <c:pt idx="813">
                  <c:v>91.683355999999989</c:v>
                </c:pt>
                <c:pt idx="814">
                  <c:v>91.713645999999997</c:v>
                </c:pt>
                <c:pt idx="815">
                  <c:v>91.701376999999979</c:v>
                </c:pt>
                <c:pt idx="816">
                  <c:v>91.697688999999983</c:v>
                </c:pt>
                <c:pt idx="817">
                  <c:v>91.713060000000027</c:v>
                </c:pt>
                <c:pt idx="818">
                  <c:v>91.735937999999948</c:v>
                </c:pt>
                <c:pt idx="819">
                  <c:v>91.766557000000006</c:v>
                </c:pt>
                <c:pt idx="820">
                  <c:v>91.786108999999982</c:v>
                </c:pt>
                <c:pt idx="821">
                  <c:v>91.803404999999998</c:v>
                </c:pt>
                <c:pt idx="822">
                  <c:v>91.794626000000278</c:v>
                </c:pt>
                <c:pt idx="823">
                  <c:v>91.795052999999982</c:v>
                </c:pt>
                <c:pt idx="824">
                  <c:v>91.792320000000004</c:v>
                </c:pt>
                <c:pt idx="825">
                  <c:v>91.790776999999949</c:v>
                </c:pt>
                <c:pt idx="826">
                  <c:v>91.871752999999799</c:v>
                </c:pt>
                <c:pt idx="827">
                  <c:v>91.927418000000003</c:v>
                </c:pt>
                <c:pt idx="828">
                  <c:v>91.919365999999997</c:v>
                </c:pt>
                <c:pt idx="829">
                  <c:v>91.935012999999998</c:v>
                </c:pt>
                <c:pt idx="830">
                  <c:v>91.956771999999958</c:v>
                </c:pt>
                <c:pt idx="831">
                  <c:v>91.977643000000185</c:v>
                </c:pt>
                <c:pt idx="832">
                  <c:v>91.985235000000003</c:v>
                </c:pt>
                <c:pt idx="833">
                  <c:v>92.008766999999978</c:v>
                </c:pt>
                <c:pt idx="834">
                  <c:v>92.025164000000004</c:v>
                </c:pt>
                <c:pt idx="835">
                  <c:v>92.052815999999979</c:v>
                </c:pt>
                <c:pt idx="836">
                  <c:v>92.06240099999998</c:v>
                </c:pt>
                <c:pt idx="837">
                  <c:v>92.056016</c:v>
                </c:pt>
                <c:pt idx="838">
                  <c:v>92.050509000000005</c:v>
                </c:pt>
                <c:pt idx="839">
                  <c:v>92.106110999999999</c:v>
                </c:pt>
                <c:pt idx="840">
                  <c:v>92.12560899999977</c:v>
                </c:pt>
                <c:pt idx="841">
                  <c:v>92.135708999999679</c:v>
                </c:pt>
                <c:pt idx="842">
                  <c:v>92.162774999999741</c:v>
                </c:pt>
                <c:pt idx="843">
                  <c:v>92.187617000000003</c:v>
                </c:pt>
                <c:pt idx="844">
                  <c:v>92.192714999999978</c:v>
                </c:pt>
                <c:pt idx="845">
                  <c:v>92.209260000000185</c:v>
                </c:pt>
                <c:pt idx="846">
                  <c:v>92.216215000000219</c:v>
                </c:pt>
                <c:pt idx="847">
                  <c:v>92.236169000000245</c:v>
                </c:pt>
                <c:pt idx="848">
                  <c:v>92.262045999999998</c:v>
                </c:pt>
                <c:pt idx="849">
                  <c:v>92.282916999999998</c:v>
                </c:pt>
                <c:pt idx="850">
                  <c:v>92.273696999999999</c:v>
                </c:pt>
                <c:pt idx="851">
                  <c:v>92.289484000000002</c:v>
                </c:pt>
                <c:pt idx="852">
                  <c:v>92.310407999999981</c:v>
                </c:pt>
                <c:pt idx="853">
                  <c:v>92.338406999999989</c:v>
                </c:pt>
                <c:pt idx="854">
                  <c:v>92.35783499999998</c:v>
                </c:pt>
                <c:pt idx="855">
                  <c:v>92.372556999999958</c:v>
                </c:pt>
                <c:pt idx="856">
                  <c:v>92.371251000000001</c:v>
                </c:pt>
                <c:pt idx="857">
                  <c:v>92.39076</c:v>
                </c:pt>
                <c:pt idx="858">
                  <c:v>92.409790999999998</c:v>
                </c:pt>
                <c:pt idx="859">
                  <c:v>92.4331150000002</c:v>
                </c:pt>
                <c:pt idx="860">
                  <c:v>92.446816000000027</c:v>
                </c:pt>
                <c:pt idx="861">
                  <c:v>92.47197199999998</c:v>
                </c:pt>
                <c:pt idx="862">
                  <c:v>92.478603000000007</c:v>
                </c:pt>
                <c:pt idx="863">
                  <c:v>92.490449999999996</c:v>
                </c:pt>
                <c:pt idx="864">
                  <c:v>92.53026400000023</c:v>
                </c:pt>
                <c:pt idx="865">
                  <c:v>92.563615000000027</c:v>
                </c:pt>
                <c:pt idx="866">
                  <c:v>92.576837999999697</c:v>
                </c:pt>
                <c:pt idx="867">
                  <c:v>92.607433999999998</c:v>
                </c:pt>
                <c:pt idx="868">
                  <c:v>92.637523000000215</c:v>
                </c:pt>
                <c:pt idx="869">
                  <c:v>92.661346999999978</c:v>
                </c:pt>
                <c:pt idx="870">
                  <c:v>92.670435999999697</c:v>
                </c:pt>
                <c:pt idx="871">
                  <c:v>92.695644000000001</c:v>
                </c:pt>
                <c:pt idx="872">
                  <c:v>92.72184</c:v>
                </c:pt>
                <c:pt idx="873">
                  <c:v>92.756963999999996</c:v>
                </c:pt>
                <c:pt idx="874">
                  <c:v>92.77955</c:v>
                </c:pt>
                <c:pt idx="875">
                  <c:v>92.805190999999979</c:v>
                </c:pt>
                <c:pt idx="876">
                  <c:v>92.822653000000003</c:v>
                </c:pt>
                <c:pt idx="877">
                  <c:v>92.858164000000002</c:v>
                </c:pt>
                <c:pt idx="878">
                  <c:v>92.879437999999666</c:v>
                </c:pt>
                <c:pt idx="879">
                  <c:v>92.895567</c:v>
                </c:pt>
                <c:pt idx="880">
                  <c:v>92.911275000000231</c:v>
                </c:pt>
                <c:pt idx="881">
                  <c:v>92.934332999999981</c:v>
                </c:pt>
                <c:pt idx="882">
                  <c:v>92.953716</c:v>
                </c:pt>
                <c:pt idx="883">
                  <c:v>92.980986999999999</c:v>
                </c:pt>
                <c:pt idx="884">
                  <c:v>93.010852</c:v>
                </c:pt>
                <c:pt idx="885">
                  <c:v>93.040182000000001</c:v>
                </c:pt>
                <c:pt idx="886">
                  <c:v>93.049051000000006</c:v>
                </c:pt>
                <c:pt idx="887">
                  <c:v>93.059843000000001</c:v>
                </c:pt>
                <c:pt idx="888">
                  <c:v>93.072108999999784</c:v>
                </c:pt>
                <c:pt idx="889">
                  <c:v>93.094358</c:v>
                </c:pt>
                <c:pt idx="890">
                  <c:v>93.10473299999974</c:v>
                </c:pt>
                <c:pt idx="891">
                  <c:v>93.118620000000007</c:v>
                </c:pt>
                <c:pt idx="892">
                  <c:v>93.130624999999995</c:v>
                </c:pt>
                <c:pt idx="893">
                  <c:v>93.148062999999979</c:v>
                </c:pt>
                <c:pt idx="894">
                  <c:v>93.156253000000007</c:v>
                </c:pt>
                <c:pt idx="895">
                  <c:v>93.175184999999814</c:v>
                </c:pt>
                <c:pt idx="896">
                  <c:v>93.182961999999989</c:v>
                </c:pt>
                <c:pt idx="897">
                  <c:v>93.195702999999668</c:v>
                </c:pt>
                <c:pt idx="898">
                  <c:v>93.191169000000215</c:v>
                </c:pt>
                <c:pt idx="899">
                  <c:v>93.19825299999998</c:v>
                </c:pt>
                <c:pt idx="900">
                  <c:v>93.218720000000005</c:v>
                </c:pt>
                <c:pt idx="901">
                  <c:v>93.242699000000215</c:v>
                </c:pt>
                <c:pt idx="902">
                  <c:v>93.247501999999997</c:v>
                </c:pt>
                <c:pt idx="903">
                  <c:v>93.260885999999999</c:v>
                </c:pt>
                <c:pt idx="904">
                  <c:v>93.263937999999982</c:v>
                </c:pt>
                <c:pt idx="905">
                  <c:v>93.265303000000003</c:v>
                </c:pt>
                <c:pt idx="906">
                  <c:v>93.262467000000001</c:v>
                </c:pt>
                <c:pt idx="907">
                  <c:v>93.274491999999981</c:v>
                </c:pt>
                <c:pt idx="908">
                  <c:v>93.275975999999858</c:v>
                </c:pt>
                <c:pt idx="909">
                  <c:v>93.291096999999993</c:v>
                </c:pt>
                <c:pt idx="910">
                  <c:v>93.309053000000006</c:v>
                </c:pt>
                <c:pt idx="911">
                  <c:v>93.322893999999948</c:v>
                </c:pt>
                <c:pt idx="912">
                  <c:v>93.32916299999998</c:v>
                </c:pt>
                <c:pt idx="913">
                  <c:v>93.331777999999858</c:v>
                </c:pt>
                <c:pt idx="914">
                  <c:v>93.328561999999948</c:v>
                </c:pt>
                <c:pt idx="915">
                  <c:v>93.328572999999679</c:v>
                </c:pt>
                <c:pt idx="916">
                  <c:v>93.328855999999988</c:v>
                </c:pt>
                <c:pt idx="917">
                  <c:v>93.343541999999999</c:v>
                </c:pt>
                <c:pt idx="918">
                  <c:v>93.356620000000007</c:v>
                </c:pt>
                <c:pt idx="919">
                  <c:v>93.367650999999995</c:v>
                </c:pt>
                <c:pt idx="920">
                  <c:v>93.363416999999998</c:v>
                </c:pt>
                <c:pt idx="921">
                  <c:v>93.360330999999988</c:v>
                </c:pt>
                <c:pt idx="922">
                  <c:v>93.352887999999666</c:v>
                </c:pt>
                <c:pt idx="923">
                  <c:v>93.345700999999949</c:v>
                </c:pt>
                <c:pt idx="924">
                  <c:v>93.343136000000001</c:v>
                </c:pt>
                <c:pt idx="925">
                  <c:v>93.349525999999997</c:v>
                </c:pt>
                <c:pt idx="926">
                  <c:v>93.352082999999666</c:v>
                </c:pt>
                <c:pt idx="927">
                  <c:v>93.360508999999979</c:v>
                </c:pt>
                <c:pt idx="928">
                  <c:v>93.363152999999983</c:v>
                </c:pt>
                <c:pt idx="929">
                  <c:v>93.362262999999999</c:v>
                </c:pt>
                <c:pt idx="930">
                  <c:v>93.342806999999979</c:v>
                </c:pt>
                <c:pt idx="931">
                  <c:v>93.322456999999858</c:v>
                </c:pt>
                <c:pt idx="932">
                  <c:v>93.307333999999983</c:v>
                </c:pt>
                <c:pt idx="933">
                  <c:v>93.308486999999815</c:v>
                </c:pt>
                <c:pt idx="934">
                  <c:v>93.306106</c:v>
                </c:pt>
                <c:pt idx="935">
                  <c:v>93.307716999999982</c:v>
                </c:pt>
                <c:pt idx="936">
                  <c:v>93.291991999999993</c:v>
                </c:pt>
                <c:pt idx="937">
                  <c:v>93.277852999999979</c:v>
                </c:pt>
                <c:pt idx="938">
                  <c:v>93.261583000000215</c:v>
                </c:pt>
                <c:pt idx="939">
                  <c:v>93.246556999999996</c:v>
                </c:pt>
                <c:pt idx="940">
                  <c:v>93.219477999999981</c:v>
                </c:pt>
                <c:pt idx="941">
                  <c:v>93.21033199999998</c:v>
                </c:pt>
                <c:pt idx="942">
                  <c:v>93.200068000000002</c:v>
                </c:pt>
                <c:pt idx="943">
                  <c:v>93.181325999999999</c:v>
                </c:pt>
                <c:pt idx="944">
                  <c:v>93.155109999999979</c:v>
                </c:pt>
                <c:pt idx="945">
                  <c:v>93.145317999999989</c:v>
                </c:pt>
                <c:pt idx="946">
                  <c:v>93.120228999999981</c:v>
                </c:pt>
                <c:pt idx="947">
                  <c:v>93.090359000000007</c:v>
                </c:pt>
                <c:pt idx="948">
                  <c:v>93.05559599999998</c:v>
                </c:pt>
                <c:pt idx="949">
                  <c:v>93.031959000000185</c:v>
                </c:pt>
                <c:pt idx="950">
                  <c:v>93.005996999999979</c:v>
                </c:pt>
                <c:pt idx="951">
                  <c:v>92.983242000000004</c:v>
                </c:pt>
                <c:pt idx="952">
                  <c:v>92.947322000000185</c:v>
                </c:pt>
                <c:pt idx="953">
                  <c:v>92.924278000000001</c:v>
                </c:pt>
                <c:pt idx="954">
                  <c:v>92.892137999999989</c:v>
                </c:pt>
                <c:pt idx="955">
                  <c:v>92.855725999999919</c:v>
                </c:pt>
                <c:pt idx="956">
                  <c:v>92.806679000000003</c:v>
                </c:pt>
                <c:pt idx="957">
                  <c:v>92.757344000000003</c:v>
                </c:pt>
                <c:pt idx="958">
                  <c:v>92.704351000000003</c:v>
                </c:pt>
                <c:pt idx="959">
                  <c:v>92.663581999999948</c:v>
                </c:pt>
                <c:pt idx="960">
                  <c:v>92.618547999999919</c:v>
                </c:pt>
                <c:pt idx="961">
                  <c:v>92.57367499999998</c:v>
                </c:pt>
                <c:pt idx="962">
                  <c:v>92.526035999999948</c:v>
                </c:pt>
                <c:pt idx="963">
                  <c:v>92.483009999999993</c:v>
                </c:pt>
                <c:pt idx="964">
                  <c:v>92.408212000000006</c:v>
                </c:pt>
                <c:pt idx="965">
                  <c:v>92.327129999999997</c:v>
                </c:pt>
                <c:pt idx="966">
                  <c:v>92.266262999999995</c:v>
                </c:pt>
                <c:pt idx="967">
                  <c:v>92.219825000000185</c:v>
                </c:pt>
                <c:pt idx="968">
                  <c:v>92.162845999999988</c:v>
                </c:pt>
                <c:pt idx="969">
                  <c:v>92.113491999999979</c:v>
                </c:pt>
                <c:pt idx="970">
                  <c:v>92.0609630000002</c:v>
                </c:pt>
                <c:pt idx="971">
                  <c:v>92.022101999999919</c:v>
                </c:pt>
                <c:pt idx="972">
                  <c:v>91.982320999999999</c:v>
                </c:pt>
                <c:pt idx="973">
                  <c:v>91.947740999999994</c:v>
                </c:pt>
                <c:pt idx="974">
                  <c:v>91.921369999999996</c:v>
                </c:pt>
                <c:pt idx="975">
                  <c:v>91.908939000000004</c:v>
                </c:pt>
                <c:pt idx="976">
                  <c:v>91.870610999999982</c:v>
                </c:pt>
                <c:pt idx="977">
                  <c:v>91.778346999999755</c:v>
                </c:pt>
                <c:pt idx="978">
                  <c:v>91.623045999999988</c:v>
                </c:pt>
                <c:pt idx="979">
                  <c:v>91.44698300000023</c:v>
                </c:pt>
                <c:pt idx="980">
                  <c:v>91.241287999999997</c:v>
                </c:pt>
                <c:pt idx="981">
                  <c:v>91.035552999999979</c:v>
                </c:pt>
                <c:pt idx="982">
                  <c:v>90.820823000000004</c:v>
                </c:pt>
                <c:pt idx="983">
                  <c:v>90.602785999999668</c:v>
                </c:pt>
                <c:pt idx="984">
                  <c:v>90.365547999999919</c:v>
                </c:pt>
                <c:pt idx="985">
                  <c:v>90.118039999999979</c:v>
                </c:pt>
                <c:pt idx="986">
                  <c:v>89.872181999999697</c:v>
                </c:pt>
                <c:pt idx="987">
                  <c:v>89.61835499999998</c:v>
                </c:pt>
                <c:pt idx="988">
                  <c:v>89.253783999999982</c:v>
                </c:pt>
                <c:pt idx="989">
                  <c:v>88.822174999999959</c:v>
                </c:pt>
                <c:pt idx="990">
                  <c:v>88.383194000000003</c:v>
                </c:pt>
                <c:pt idx="991">
                  <c:v>88.000539000000003</c:v>
                </c:pt>
                <c:pt idx="992">
                  <c:v>87.745189999999994</c:v>
                </c:pt>
                <c:pt idx="993">
                  <c:v>87.508772999999678</c:v>
                </c:pt>
                <c:pt idx="994">
                  <c:v>87.05147599999998</c:v>
                </c:pt>
                <c:pt idx="995">
                  <c:v>86.386738999999679</c:v>
                </c:pt>
                <c:pt idx="996">
                  <c:v>85.717017000000027</c:v>
                </c:pt>
                <c:pt idx="997">
                  <c:v>85.269684000000026</c:v>
                </c:pt>
                <c:pt idx="998">
                  <c:v>84.98230599999998</c:v>
                </c:pt>
                <c:pt idx="999">
                  <c:v>84.616507999999982</c:v>
                </c:pt>
                <c:pt idx="1000">
                  <c:v>84.142528999999982</c:v>
                </c:pt>
                <c:pt idx="1001">
                  <c:v>83.78583399999998</c:v>
                </c:pt>
                <c:pt idx="1002">
                  <c:v>83.660299999999992</c:v>
                </c:pt>
                <c:pt idx="1003">
                  <c:v>83.592005999999998</c:v>
                </c:pt>
                <c:pt idx="1004">
                  <c:v>83.338620000000006</c:v>
                </c:pt>
                <c:pt idx="1005">
                  <c:v>83.099707999999978</c:v>
                </c:pt>
                <c:pt idx="1006">
                  <c:v>82.862144000000001</c:v>
                </c:pt>
                <c:pt idx="1007">
                  <c:v>82.715656999999993</c:v>
                </c:pt>
                <c:pt idx="1008">
                  <c:v>82.963736999999981</c:v>
                </c:pt>
                <c:pt idx="1009">
                  <c:v>83.949765999999997</c:v>
                </c:pt>
                <c:pt idx="1010">
                  <c:v>84.782891999999919</c:v>
                </c:pt>
                <c:pt idx="1011">
                  <c:v>84.316721000000001</c:v>
                </c:pt>
                <c:pt idx="1012">
                  <c:v>82.991397000000006</c:v>
                </c:pt>
                <c:pt idx="1013">
                  <c:v>81.761049999999997</c:v>
                </c:pt>
                <c:pt idx="1014">
                  <c:v>80.699332999999726</c:v>
                </c:pt>
                <c:pt idx="1015">
                  <c:v>79.972737999999694</c:v>
                </c:pt>
                <c:pt idx="1016">
                  <c:v>79.631528000000003</c:v>
                </c:pt>
                <c:pt idx="1017">
                  <c:v>79.714679000000245</c:v>
                </c:pt>
                <c:pt idx="1018">
                  <c:v>80.012090000000001</c:v>
                </c:pt>
                <c:pt idx="1019">
                  <c:v>80.593721000000002</c:v>
                </c:pt>
                <c:pt idx="1020">
                  <c:v>81.362144999999998</c:v>
                </c:pt>
                <c:pt idx="1021">
                  <c:v>82.248587000000001</c:v>
                </c:pt>
                <c:pt idx="1022">
                  <c:v>83.182308999999705</c:v>
                </c:pt>
                <c:pt idx="1023">
                  <c:v>84.171098999999799</c:v>
                </c:pt>
                <c:pt idx="1024">
                  <c:v>85.062161000000003</c:v>
                </c:pt>
                <c:pt idx="1025">
                  <c:v>85.849328999999983</c:v>
                </c:pt>
                <c:pt idx="1026">
                  <c:v>86.526257000000001</c:v>
                </c:pt>
                <c:pt idx="1027">
                  <c:v>87.140162000000004</c:v>
                </c:pt>
                <c:pt idx="1028">
                  <c:v>87.676693</c:v>
                </c:pt>
                <c:pt idx="1029">
                  <c:v>88.085228000000001</c:v>
                </c:pt>
                <c:pt idx="1030">
                  <c:v>88.301470999999978</c:v>
                </c:pt>
                <c:pt idx="1031">
                  <c:v>88.367956000000007</c:v>
                </c:pt>
                <c:pt idx="1032">
                  <c:v>88.343874</c:v>
                </c:pt>
                <c:pt idx="1033">
                  <c:v>88.281760000000006</c:v>
                </c:pt>
                <c:pt idx="1034">
                  <c:v>88.199074999999979</c:v>
                </c:pt>
                <c:pt idx="1035">
                  <c:v>88.113489000000001</c:v>
                </c:pt>
                <c:pt idx="1036">
                  <c:v>88.008195000000001</c:v>
                </c:pt>
                <c:pt idx="1037">
                  <c:v>87.903028000000006</c:v>
                </c:pt>
                <c:pt idx="1038">
                  <c:v>87.79581899999998</c:v>
                </c:pt>
                <c:pt idx="1039">
                  <c:v>87.699612000000002</c:v>
                </c:pt>
                <c:pt idx="1040">
                  <c:v>87.603099999999998</c:v>
                </c:pt>
                <c:pt idx="1041">
                  <c:v>87.515046999999981</c:v>
                </c:pt>
                <c:pt idx="1042">
                  <c:v>87.420963000000185</c:v>
                </c:pt>
                <c:pt idx="1043">
                  <c:v>87.332965000000002</c:v>
                </c:pt>
                <c:pt idx="1044">
                  <c:v>87.230504999999994</c:v>
                </c:pt>
                <c:pt idx="1045">
                  <c:v>87.124894999999981</c:v>
                </c:pt>
                <c:pt idx="1046">
                  <c:v>87.014443000000185</c:v>
                </c:pt>
                <c:pt idx="1047">
                  <c:v>86.912996000000007</c:v>
                </c:pt>
                <c:pt idx="1048">
                  <c:v>86.810520999999994</c:v>
                </c:pt>
                <c:pt idx="1049">
                  <c:v>86.716584999999995</c:v>
                </c:pt>
                <c:pt idx="1050">
                  <c:v>86.630647999999979</c:v>
                </c:pt>
                <c:pt idx="1051">
                  <c:v>86.546259000000219</c:v>
                </c:pt>
                <c:pt idx="1052">
                  <c:v>86.442815999999993</c:v>
                </c:pt>
                <c:pt idx="1053">
                  <c:v>86.34164400000023</c:v>
                </c:pt>
                <c:pt idx="1054">
                  <c:v>86.232393000000002</c:v>
                </c:pt>
                <c:pt idx="1055">
                  <c:v>86.125512999999785</c:v>
                </c:pt>
                <c:pt idx="1056">
                  <c:v>86.023803000000001</c:v>
                </c:pt>
                <c:pt idx="1057">
                  <c:v>85.936728000000002</c:v>
                </c:pt>
                <c:pt idx="1058">
                  <c:v>85.839290000000005</c:v>
                </c:pt>
                <c:pt idx="1059">
                  <c:v>85.747799000000185</c:v>
                </c:pt>
                <c:pt idx="1060">
                  <c:v>85.648949999999999</c:v>
                </c:pt>
                <c:pt idx="1061">
                  <c:v>85.553993000000006</c:v>
                </c:pt>
                <c:pt idx="1062">
                  <c:v>85.452001999999979</c:v>
                </c:pt>
                <c:pt idx="1063">
                  <c:v>85.360142999999979</c:v>
                </c:pt>
                <c:pt idx="1064">
                  <c:v>85.266734</c:v>
                </c:pt>
                <c:pt idx="1065">
                  <c:v>85.175578999999644</c:v>
                </c:pt>
                <c:pt idx="1066">
                  <c:v>85.072603999999998</c:v>
                </c:pt>
                <c:pt idx="1067">
                  <c:v>84.978705999999988</c:v>
                </c:pt>
                <c:pt idx="1068">
                  <c:v>84.890191999999999</c:v>
                </c:pt>
                <c:pt idx="1069">
                  <c:v>84.808906999999948</c:v>
                </c:pt>
                <c:pt idx="1070">
                  <c:v>84.72235899999977</c:v>
                </c:pt>
                <c:pt idx="1071">
                  <c:v>84.642097999999919</c:v>
                </c:pt>
                <c:pt idx="1072">
                  <c:v>84.546271000000004</c:v>
                </c:pt>
                <c:pt idx="1073">
                  <c:v>84.458889999999982</c:v>
                </c:pt>
                <c:pt idx="1074">
                  <c:v>84.364385999999982</c:v>
                </c:pt>
                <c:pt idx="1075">
                  <c:v>84.269920999999997</c:v>
                </c:pt>
                <c:pt idx="1076">
                  <c:v>84.178276999999667</c:v>
                </c:pt>
                <c:pt idx="1077">
                  <c:v>84.105857999999785</c:v>
                </c:pt>
                <c:pt idx="1078">
                  <c:v>84.029846999999918</c:v>
                </c:pt>
                <c:pt idx="1079">
                  <c:v>83.955613000000127</c:v>
                </c:pt>
                <c:pt idx="1080">
                  <c:v>83.877761999999919</c:v>
                </c:pt>
                <c:pt idx="1081">
                  <c:v>83.794101999999995</c:v>
                </c:pt>
                <c:pt idx="1082">
                  <c:v>83.6976030000002</c:v>
                </c:pt>
                <c:pt idx="1083">
                  <c:v>83.614904999999993</c:v>
                </c:pt>
                <c:pt idx="1084">
                  <c:v>83.530029999999996</c:v>
                </c:pt>
                <c:pt idx="1085">
                  <c:v>83.461165000000278</c:v>
                </c:pt>
                <c:pt idx="1086">
                  <c:v>83.392071999999814</c:v>
                </c:pt>
                <c:pt idx="1087">
                  <c:v>83.318537999999918</c:v>
                </c:pt>
                <c:pt idx="1088">
                  <c:v>83.239986999999999</c:v>
                </c:pt>
                <c:pt idx="1089">
                  <c:v>83.16972699999998</c:v>
                </c:pt>
                <c:pt idx="1090">
                  <c:v>83.097680999999994</c:v>
                </c:pt>
                <c:pt idx="1091">
                  <c:v>83.026361999999978</c:v>
                </c:pt>
                <c:pt idx="1092">
                  <c:v>82.937511000000185</c:v>
                </c:pt>
                <c:pt idx="1093">
                  <c:v>82.857984000000002</c:v>
                </c:pt>
                <c:pt idx="1094">
                  <c:v>82.789551000000003</c:v>
                </c:pt>
                <c:pt idx="1095">
                  <c:v>82.734606999999997</c:v>
                </c:pt>
                <c:pt idx="1096">
                  <c:v>82.680209000000005</c:v>
                </c:pt>
                <c:pt idx="1097">
                  <c:v>82.626716999999815</c:v>
                </c:pt>
                <c:pt idx="1098">
                  <c:v>82.555020999999982</c:v>
                </c:pt>
                <c:pt idx="1099">
                  <c:v>82.494882000000004</c:v>
                </c:pt>
                <c:pt idx="1100">
                  <c:v>82.433853999999997</c:v>
                </c:pt>
                <c:pt idx="1101">
                  <c:v>82.371415999999982</c:v>
                </c:pt>
                <c:pt idx="1102">
                  <c:v>82.304018999999982</c:v>
                </c:pt>
                <c:pt idx="1103">
                  <c:v>82.242575000000002</c:v>
                </c:pt>
                <c:pt idx="1104">
                  <c:v>82.180025999999998</c:v>
                </c:pt>
                <c:pt idx="1105">
                  <c:v>82.136651999999998</c:v>
                </c:pt>
                <c:pt idx="1106">
                  <c:v>82.097297000000026</c:v>
                </c:pt>
                <c:pt idx="1107">
                  <c:v>82.055776999999694</c:v>
                </c:pt>
                <c:pt idx="1108">
                  <c:v>82.000906000000001</c:v>
                </c:pt>
                <c:pt idx="1109">
                  <c:v>81.957077999999981</c:v>
                </c:pt>
                <c:pt idx="1110">
                  <c:v>81.908652000000004</c:v>
                </c:pt>
                <c:pt idx="1111">
                  <c:v>81.848667000000006</c:v>
                </c:pt>
                <c:pt idx="1112">
                  <c:v>81.789833000000002</c:v>
                </c:pt>
                <c:pt idx="1113">
                  <c:v>81.744850000000127</c:v>
                </c:pt>
                <c:pt idx="1114">
                  <c:v>81.687420000000003</c:v>
                </c:pt>
                <c:pt idx="1115">
                  <c:v>81.644155000000026</c:v>
                </c:pt>
                <c:pt idx="1116">
                  <c:v>81.610399999999998</c:v>
                </c:pt>
                <c:pt idx="1117">
                  <c:v>81.576896999999988</c:v>
                </c:pt>
                <c:pt idx="1118">
                  <c:v>81.530812999999981</c:v>
                </c:pt>
                <c:pt idx="1119">
                  <c:v>81.480051000000003</c:v>
                </c:pt>
                <c:pt idx="1120">
                  <c:v>81.428074999999978</c:v>
                </c:pt>
                <c:pt idx="1121">
                  <c:v>81.38981099999998</c:v>
                </c:pt>
                <c:pt idx="1122">
                  <c:v>81.339544000000004</c:v>
                </c:pt>
                <c:pt idx="1123">
                  <c:v>81.295930000000013</c:v>
                </c:pt>
                <c:pt idx="1124">
                  <c:v>81.249930000000006</c:v>
                </c:pt>
                <c:pt idx="1125">
                  <c:v>81.215761999999998</c:v>
                </c:pt>
                <c:pt idx="1126">
                  <c:v>81.187821</c:v>
                </c:pt>
                <c:pt idx="1127">
                  <c:v>81.165971999999755</c:v>
                </c:pt>
                <c:pt idx="1128">
                  <c:v>81.122100999999958</c:v>
                </c:pt>
                <c:pt idx="1129">
                  <c:v>81.078132999999667</c:v>
                </c:pt>
                <c:pt idx="1130">
                  <c:v>81.029120000000006</c:v>
                </c:pt>
                <c:pt idx="1131">
                  <c:v>80.982989000000003</c:v>
                </c:pt>
                <c:pt idx="1132">
                  <c:v>80.9420250000002</c:v>
                </c:pt>
                <c:pt idx="1133">
                  <c:v>80.915561999999994</c:v>
                </c:pt>
                <c:pt idx="1134">
                  <c:v>80.882124000000005</c:v>
                </c:pt>
                <c:pt idx="1135">
                  <c:v>80.854725999999999</c:v>
                </c:pt>
                <c:pt idx="1136">
                  <c:v>80.820790999999858</c:v>
                </c:pt>
                <c:pt idx="1137">
                  <c:v>80.796199000000215</c:v>
                </c:pt>
                <c:pt idx="1138">
                  <c:v>80.762395999999981</c:v>
                </c:pt>
                <c:pt idx="1139">
                  <c:v>80.726106999999999</c:v>
                </c:pt>
                <c:pt idx="1140">
                  <c:v>80.689450999999949</c:v>
                </c:pt>
                <c:pt idx="1141">
                  <c:v>80.664672999999979</c:v>
                </c:pt>
                <c:pt idx="1142">
                  <c:v>80.633729000000002</c:v>
                </c:pt>
                <c:pt idx="1143">
                  <c:v>80.612295000000003</c:v>
                </c:pt>
                <c:pt idx="1144">
                  <c:v>80.594887</c:v>
                </c:pt>
                <c:pt idx="1145">
                  <c:v>80.588351999999958</c:v>
                </c:pt>
                <c:pt idx="1146">
                  <c:v>80.579056999999978</c:v>
                </c:pt>
                <c:pt idx="1147">
                  <c:v>80.565331999999785</c:v>
                </c:pt>
                <c:pt idx="1148">
                  <c:v>80.547360000000026</c:v>
                </c:pt>
                <c:pt idx="1149">
                  <c:v>80.529021999999998</c:v>
                </c:pt>
                <c:pt idx="1150">
                  <c:v>80.498926999999995</c:v>
                </c:pt>
                <c:pt idx="1151">
                  <c:v>80.48429500000023</c:v>
                </c:pt>
                <c:pt idx="1152">
                  <c:v>80.473656000000005</c:v>
                </c:pt>
                <c:pt idx="1153">
                  <c:v>80.465019999999996</c:v>
                </c:pt>
                <c:pt idx="1154">
                  <c:v>80.460066000000026</c:v>
                </c:pt>
                <c:pt idx="1155">
                  <c:v>80.462075999999982</c:v>
                </c:pt>
                <c:pt idx="1156">
                  <c:v>80.454143000000215</c:v>
                </c:pt>
                <c:pt idx="1157">
                  <c:v>80.458222000000006</c:v>
                </c:pt>
                <c:pt idx="1158">
                  <c:v>80.452062999999981</c:v>
                </c:pt>
                <c:pt idx="1159">
                  <c:v>80.4428130000002</c:v>
                </c:pt>
                <c:pt idx="1160">
                  <c:v>80.434479999999994</c:v>
                </c:pt>
                <c:pt idx="1161">
                  <c:v>80.443704999999994</c:v>
                </c:pt>
                <c:pt idx="1162">
                  <c:v>80.448203000000234</c:v>
                </c:pt>
                <c:pt idx="1163">
                  <c:v>80.454893999999996</c:v>
                </c:pt>
                <c:pt idx="1164">
                  <c:v>80.465194999999994</c:v>
                </c:pt>
                <c:pt idx="1165">
                  <c:v>80.465495000000004</c:v>
                </c:pt>
                <c:pt idx="1166">
                  <c:v>80.457729000000185</c:v>
                </c:pt>
                <c:pt idx="1167">
                  <c:v>80.468179000000006</c:v>
                </c:pt>
                <c:pt idx="1168">
                  <c:v>80.468843000000007</c:v>
                </c:pt>
                <c:pt idx="1169">
                  <c:v>80.465913000000185</c:v>
                </c:pt>
                <c:pt idx="1170">
                  <c:v>80.466014000000214</c:v>
                </c:pt>
                <c:pt idx="1171">
                  <c:v>80.471948999999981</c:v>
                </c:pt>
                <c:pt idx="1172">
                  <c:v>80.469972999999982</c:v>
                </c:pt>
                <c:pt idx="1173">
                  <c:v>80.474481999999981</c:v>
                </c:pt>
                <c:pt idx="1174">
                  <c:v>80.464974999999995</c:v>
                </c:pt>
                <c:pt idx="1175">
                  <c:v>80.453096000000002</c:v>
                </c:pt>
                <c:pt idx="1176">
                  <c:v>80.439914000000215</c:v>
                </c:pt>
                <c:pt idx="1177">
                  <c:v>80.429914999999994</c:v>
                </c:pt>
                <c:pt idx="1178">
                  <c:v>80.411787000000004</c:v>
                </c:pt>
                <c:pt idx="1179">
                  <c:v>80.400841</c:v>
                </c:pt>
                <c:pt idx="1180">
                  <c:v>80.383434999999949</c:v>
                </c:pt>
                <c:pt idx="1181">
                  <c:v>80.367012000000003</c:v>
                </c:pt>
                <c:pt idx="1182">
                  <c:v>80.342219000000185</c:v>
                </c:pt>
                <c:pt idx="1183">
                  <c:v>80.327936999999949</c:v>
                </c:pt>
                <c:pt idx="1184">
                  <c:v>80.305361999999988</c:v>
                </c:pt>
                <c:pt idx="1185">
                  <c:v>80.283851999999982</c:v>
                </c:pt>
                <c:pt idx="1186">
                  <c:v>80.257926999999995</c:v>
                </c:pt>
                <c:pt idx="1187">
                  <c:v>80.225662</c:v>
                </c:pt>
                <c:pt idx="1188">
                  <c:v>80.181786999999858</c:v>
                </c:pt>
                <c:pt idx="1189">
                  <c:v>80.140364000000005</c:v>
                </c:pt>
                <c:pt idx="1190">
                  <c:v>80.097577999999999</c:v>
                </c:pt>
                <c:pt idx="1191">
                  <c:v>80.063421000000005</c:v>
                </c:pt>
                <c:pt idx="1192">
                  <c:v>80.015541999999982</c:v>
                </c:pt>
                <c:pt idx="1193">
                  <c:v>79.968082999999979</c:v>
                </c:pt>
                <c:pt idx="1194">
                  <c:v>79.913315999999995</c:v>
                </c:pt>
                <c:pt idx="1195">
                  <c:v>79.865173999999982</c:v>
                </c:pt>
                <c:pt idx="1196">
                  <c:v>79.81247399999998</c:v>
                </c:pt>
                <c:pt idx="1197">
                  <c:v>79.755695000000003</c:v>
                </c:pt>
                <c:pt idx="1198">
                  <c:v>79.690014000000005</c:v>
                </c:pt>
                <c:pt idx="1199">
                  <c:v>79.631934999999999</c:v>
                </c:pt>
                <c:pt idx="1200">
                  <c:v>79.568102999999979</c:v>
                </c:pt>
                <c:pt idx="1201">
                  <c:v>79.499015000000185</c:v>
                </c:pt>
                <c:pt idx="1202">
                  <c:v>79.422944999999999</c:v>
                </c:pt>
                <c:pt idx="1203">
                  <c:v>79.355516999999978</c:v>
                </c:pt>
                <c:pt idx="1204">
                  <c:v>79.284808999999981</c:v>
                </c:pt>
                <c:pt idx="1205">
                  <c:v>79.21292900000023</c:v>
                </c:pt>
                <c:pt idx="1206">
                  <c:v>79.127594999999999</c:v>
                </c:pt>
                <c:pt idx="1207">
                  <c:v>79.046648000000005</c:v>
                </c:pt>
                <c:pt idx="1208">
                  <c:v>78.982375999999988</c:v>
                </c:pt>
                <c:pt idx="1209">
                  <c:v>78.924999000000184</c:v>
                </c:pt>
                <c:pt idx="1210">
                  <c:v>78.848334999999949</c:v>
                </c:pt>
                <c:pt idx="1211">
                  <c:v>78.782981999999919</c:v>
                </c:pt>
                <c:pt idx="1212">
                  <c:v>78.716776999999979</c:v>
                </c:pt>
                <c:pt idx="1213">
                  <c:v>78.645997999999949</c:v>
                </c:pt>
                <c:pt idx="1214">
                  <c:v>78.580860999999999</c:v>
                </c:pt>
                <c:pt idx="1215">
                  <c:v>78.520783999999978</c:v>
                </c:pt>
                <c:pt idx="1216">
                  <c:v>78.447382000000005</c:v>
                </c:pt>
                <c:pt idx="1217">
                  <c:v>78.366515000000007</c:v>
                </c:pt>
                <c:pt idx="1218">
                  <c:v>78.287826999999993</c:v>
                </c:pt>
                <c:pt idx="1219">
                  <c:v>78.223658</c:v>
                </c:pt>
                <c:pt idx="1220">
                  <c:v>78.152543999999978</c:v>
                </c:pt>
                <c:pt idx="1221">
                  <c:v>78.075203000000002</c:v>
                </c:pt>
                <c:pt idx="1222">
                  <c:v>77.990014000000215</c:v>
                </c:pt>
                <c:pt idx="1223">
                  <c:v>77.917137999999994</c:v>
                </c:pt>
                <c:pt idx="1224">
                  <c:v>77.836691999999999</c:v>
                </c:pt>
                <c:pt idx="1225">
                  <c:v>77.753830999999948</c:v>
                </c:pt>
                <c:pt idx="1226">
                  <c:v>77.665786999999668</c:v>
                </c:pt>
                <c:pt idx="1227">
                  <c:v>77.578524000000002</c:v>
                </c:pt>
                <c:pt idx="1228">
                  <c:v>77.483837999999949</c:v>
                </c:pt>
                <c:pt idx="1229">
                  <c:v>77.3928319999998</c:v>
                </c:pt>
                <c:pt idx="1230">
                  <c:v>77.296059000000184</c:v>
                </c:pt>
                <c:pt idx="1231">
                  <c:v>77.206097</c:v>
                </c:pt>
                <c:pt idx="1232">
                  <c:v>77.106493</c:v>
                </c:pt>
                <c:pt idx="1233">
                  <c:v>77.005337999999668</c:v>
                </c:pt>
                <c:pt idx="1234">
                  <c:v>76.899531999999979</c:v>
                </c:pt>
                <c:pt idx="1235">
                  <c:v>76.805315999999948</c:v>
                </c:pt>
                <c:pt idx="1236">
                  <c:v>76.702843999999999</c:v>
                </c:pt>
                <c:pt idx="1237">
                  <c:v>76.593769999999992</c:v>
                </c:pt>
                <c:pt idx="1238">
                  <c:v>76.483689999999996</c:v>
                </c:pt>
                <c:pt idx="1239">
                  <c:v>76.388716999999858</c:v>
                </c:pt>
                <c:pt idx="1240">
                  <c:v>76.279710999999978</c:v>
                </c:pt>
                <c:pt idx="1241">
                  <c:v>76.165546999999989</c:v>
                </c:pt>
                <c:pt idx="1242">
                  <c:v>76.040724999999995</c:v>
                </c:pt>
                <c:pt idx="1243">
                  <c:v>75.907463000000249</c:v>
                </c:pt>
                <c:pt idx="1244">
                  <c:v>75.777769000000006</c:v>
                </c:pt>
                <c:pt idx="1245">
                  <c:v>75.668413000000001</c:v>
                </c:pt>
                <c:pt idx="1246">
                  <c:v>75.5475220000002</c:v>
                </c:pt>
                <c:pt idx="1247">
                  <c:v>75.424375999999981</c:v>
                </c:pt>
                <c:pt idx="1248">
                  <c:v>75.294175999999993</c:v>
                </c:pt>
                <c:pt idx="1249">
                  <c:v>75.167586</c:v>
                </c:pt>
                <c:pt idx="1250">
                  <c:v>75.030895000000001</c:v>
                </c:pt>
                <c:pt idx="1251">
                  <c:v>74.892427999999981</c:v>
                </c:pt>
                <c:pt idx="1252">
                  <c:v>74.741587999999993</c:v>
                </c:pt>
                <c:pt idx="1253">
                  <c:v>74.57923599999998</c:v>
                </c:pt>
                <c:pt idx="1254">
                  <c:v>74.402968000000001</c:v>
                </c:pt>
                <c:pt idx="1255">
                  <c:v>74.231924000000234</c:v>
                </c:pt>
                <c:pt idx="1256">
                  <c:v>74.041604000000234</c:v>
                </c:pt>
                <c:pt idx="1257">
                  <c:v>73.831552000000002</c:v>
                </c:pt>
                <c:pt idx="1258">
                  <c:v>73.600925000000004</c:v>
                </c:pt>
                <c:pt idx="1259">
                  <c:v>73.361697000000007</c:v>
                </c:pt>
                <c:pt idx="1260">
                  <c:v>73.103662999999983</c:v>
                </c:pt>
                <c:pt idx="1261">
                  <c:v>72.826400999999919</c:v>
                </c:pt>
                <c:pt idx="1262">
                  <c:v>72.518626000000026</c:v>
                </c:pt>
                <c:pt idx="1263">
                  <c:v>72.209728999999982</c:v>
                </c:pt>
                <c:pt idx="1264">
                  <c:v>71.905289999999994</c:v>
                </c:pt>
                <c:pt idx="1265">
                  <c:v>71.598094000000003</c:v>
                </c:pt>
                <c:pt idx="1266">
                  <c:v>71.28443</c:v>
                </c:pt>
                <c:pt idx="1267">
                  <c:v>70.974537999999981</c:v>
                </c:pt>
                <c:pt idx="1268">
                  <c:v>70.625638999999694</c:v>
                </c:pt>
                <c:pt idx="1269">
                  <c:v>70.276704999999978</c:v>
                </c:pt>
                <c:pt idx="1270">
                  <c:v>70.015101999999999</c:v>
                </c:pt>
                <c:pt idx="1271">
                  <c:v>69.9071220000002</c:v>
                </c:pt>
                <c:pt idx="1272">
                  <c:v>69.918971999999982</c:v>
                </c:pt>
                <c:pt idx="1273">
                  <c:v>69.988584000000003</c:v>
                </c:pt>
                <c:pt idx="1274">
                  <c:v>70.033608000000001</c:v>
                </c:pt>
                <c:pt idx="1275">
                  <c:v>70.046007000000003</c:v>
                </c:pt>
                <c:pt idx="1276">
                  <c:v>70.02284199999977</c:v>
                </c:pt>
                <c:pt idx="1277">
                  <c:v>69.955862999999979</c:v>
                </c:pt>
                <c:pt idx="1278">
                  <c:v>69.833756999999949</c:v>
                </c:pt>
                <c:pt idx="1279">
                  <c:v>69.691654999999997</c:v>
                </c:pt>
                <c:pt idx="1280">
                  <c:v>69.534841999999998</c:v>
                </c:pt>
                <c:pt idx="1281">
                  <c:v>69.389626000000007</c:v>
                </c:pt>
                <c:pt idx="1282">
                  <c:v>69.266032999999979</c:v>
                </c:pt>
                <c:pt idx="1283">
                  <c:v>69.177991999999989</c:v>
                </c:pt>
                <c:pt idx="1284">
                  <c:v>69.102215999999999</c:v>
                </c:pt>
                <c:pt idx="1285">
                  <c:v>69.052683999999999</c:v>
                </c:pt>
                <c:pt idx="1286">
                  <c:v>69.006944000000004</c:v>
                </c:pt>
                <c:pt idx="1287">
                  <c:v>68.962089000000006</c:v>
                </c:pt>
                <c:pt idx="1288">
                  <c:v>68.912053000000185</c:v>
                </c:pt>
                <c:pt idx="1289">
                  <c:v>68.851856999999981</c:v>
                </c:pt>
                <c:pt idx="1290">
                  <c:v>68.753693999999996</c:v>
                </c:pt>
                <c:pt idx="1291">
                  <c:v>68.657556</c:v>
                </c:pt>
                <c:pt idx="1292">
                  <c:v>68.557257000000007</c:v>
                </c:pt>
                <c:pt idx="1293">
                  <c:v>68.442453000000185</c:v>
                </c:pt>
                <c:pt idx="1294">
                  <c:v>68.297762000000006</c:v>
                </c:pt>
                <c:pt idx="1295">
                  <c:v>68.150974999999988</c:v>
                </c:pt>
                <c:pt idx="1296">
                  <c:v>67.998588999999981</c:v>
                </c:pt>
                <c:pt idx="1297">
                  <c:v>67.821837999999858</c:v>
                </c:pt>
                <c:pt idx="1298">
                  <c:v>67.624215000000007</c:v>
                </c:pt>
                <c:pt idx="1299">
                  <c:v>67.424222000000185</c:v>
                </c:pt>
                <c:pt idx="1300">
                  <c:v>67.190443999999999</c:v>
                </c:pt>
                <c:pt idx="1301">
                  <c:v>66.92716500000023</c:v>
                </c:pt>
                <c:pt idx="1302">
                  <c:v>66.616973999999999</c:v>
                </c:pt>
                <c:pt idx="1303">
                  <c:v>66.268826000000004</c:v>
                </c:pt>
                <c:pt idx="1304">
                  <c:v>65.915218999999993</c:v>
                </c:pt>
                <c:pt idx="1305">
                  <c:v>65.613338999999741</c:v>
                </c:pt>
                <c:pt idx="1306">
                  <c:v>65.38079299999977</c:v>
                </c:pt>
                <c:pt idx="1307">
                  <c:v>65.228744999999989</c:v>
                </c:pt>
                <c:pt idx="1308">
                  <c:v>65.136863000000005</c:v>
                </c:pt>
                <c:pt idx="1309">
                  <c:v>65.093193999999997</c:v>
                </c:pt>
                <c:pt idx="1310">
                  <c:v>65.062720999999982</c:v>
                </c:pt>
                <c:pt idx="1311">
                  <c:v>65.049640999999994</c:v>
                </c:pt>
                <c:pt idx="1312">
                  <c:v>65.061339000000004</c:v>
                </c:pt>
                <c:pt idx="1313">
                  <c:v>65.105388999999704</c:v>
                </c:pt>
                <c:pt idx="1314">
                  <c:v>65.170659000000001</c:v>
                </c:pt>
                <c:pt idx="1315">
                  <c:v>65.275369999999981</c:v>
                </c:pt>
                <c:pt idx="1316">
                  <c:v>65.422085999999979</c:v>
                </c:pt>
                <c:pt idx="1317">
                  <c:v>65.604999000000007</c:v>
                </c:pt>
                <c:pt idx="1318">
                  <c:v>65.788667000000004</c:v>
                </c:pt>
                <c:pt idx="1319">
                  <c:v>65.995384000000001</c:v>
                </c:pt>
                <c:pt idx="1320">
                  <c:v>66.205570999999978</c:v>
                </c:pt>
                <c:pt idx="1321">
                  <c:v>66.392421999999982</c:v>
                </c:pt>
                <c:pt idx="1322">
                  <c:v>66.552534999999978</c:v>
                </c:pt>
                <c:pt idx="1323">
                  <c:v>66.701348999999979</c:v>
                </c:pt>
                <c:pt idx="1324">
                  <c:v>66.82467699999998</c:v>
                </c:pt>
                <c:pt idx="1325">
                  <c:v>66.949550000000215</c:v>
                </c:pt>
                <c:pt idx="1326">
                  <c:v>67.069030999999981</c:v>
                </c:pt>
                <c:pt idx="1327">
                  <c:v>67.185768999999667</c:v>
                </c:pt>
                <c:pt idx="1328">
                  <c:v>67.294466000000185</c:v>
                </c:pt>
                <c:pt idx="1329">
                  <c:v>67.422256000000004</c:v>
                </c:pt>
                <c:pt idx="1330">
                  <c:v>67.557477999999989</c:v>
                </c:pt>
                <c:pt idx="1331">
                  <c:v>67.708804999999998</c:v>
                </c:pt>
                <c:pt idx="1332">
                  <c:v>67.870675999999989</c:v>
                </c:pt>
                <c:pt idx="1333">
                  <c:v>68.066487999999978</c:v>
                </c:pt>
                <c:pt idx="1334">
                  <c:v>68.294051999999994</c:v>
                </c:pt>
                <c:pt idx="1335">
                  <c:v>68.553529999999995</c:v>
                </c:pt>
                <c:pt idx="1336">
                  <c:v>68.809263000000215</c:v>
                </c:pt>
                <c:pt idx="1337">
                  <c:v>69.065384999999978</c:v>
                </c:pt>
                <c:pt idx="1338">
                  <c:v>69.309701999999959</c:v>
                </c:pt>
                <c:pt idx="1339">
                  <c:v>69.556091999999978</c:v>
                </c:pt>
                <c:pt idx="1340">
                  <c:v>69.780662000000007</c:v>
                </c:pt>
                <c:pt idx="1341">
                  <c:v>69.992189999999994</c:v>
                </c:pt>
                <c:pt idx="1342">
                  <c:v>70.17697599999974</c:v>
                </c:pt>
                <c:pt idx="1343">
                  <c:v>70.336015000000003</c:v>
                </c:pt>
                <c:pt idx="1344">
                  <c:v>70.464015000000231</c:v>
                </c:pt>
                <c:pt idx="1345">
                  <c:v>70.594335000000001</c:v>
                </c:pt>
                <c:pt idx="1346">
                  <c:v>70.690281999999982</c:v>
                </c:pt>
                <c:pt idx="1347">
                  <c:v>70.758093000000002</c:v>
                </c:pt>
                <c:pt idx="1348">
                  <c:v>70.808205000000001</c:v>
                </c:pt>
                <c:pt idx="1349">
                  <c:v>70.855755999999815</c:v>
                </c:pt>
                <c:pt idx="1350">
                  <c:v>70.889885999999919</c:v>
                </c:pt>
                <c:pt idx="1351">
                  <c:v>70.920873</c:v>
                </c:pt>
                <c:pt idx="1352">
                  <c:v>70.936071999999982</c:v>
                </c:pt>
                <c:pt idx="1353">
                  <c:v>70.954975000000005</c:v>
                </c:pt>
                <c:pt idx="1354">
                  <c:v>70.975072999999668</c:v>
                </c:pt>
                <c:pt idx="1355">
                  <c:v>70.998863000000185</c:v>
                </c:pt>
                <c:pt idx="1356">
                  <c:v>71.010975999999999</c:v>
                </c:pt>
                <c:pt idx="1357">
                  <c:v>71.013591000000005</c:v>
                </c:pt>
                <c:pt idx="1358">
                  <c:v>71.006299999999996</c:v>
                </c:pt>
                <c:pt idx="1359">
                  <c:v>70.988693999999995</c:v>
                </c:pt>
                <c:pt idx="1360">
                  <c:v>70.951841000000002</c:v>
                </c:pt>
                <c:pt idx="1361">
                  <c:v>70.915638000000001</c:v>
                </c:pt>
                <c:pt idx="1362">
                  <c:v>70.867858999999982</c:v>
                </c:pt>
                <c:pt idx="1363">
                  <c:v>70.817583999999997</c:v>
                </c:pt>
                <c:pt idx="1364">
                  <c:v>70.767308999999983</c:v>
                </c:pt>
                <c:pt idx="1365">
                  <c:v>70.729040999999981</c:v>
                </c:pt>
                <c:pt idx="1366">
                  <c:v>70.68694499999998</c:v>
                </c:pt>
                <c:pt idx="1367">
                  <c:v>70.643601000000004</c:v>
                </c:pt>
                <c:pt idx="1368">
                  <c:v>70.572622999999979</c:v>
                </c:pt>
                <c:pt idx="1369">
                  <c:v>70.503911000000002</c:v>
                </c:pt>
                <c:pt idx="1370">
                  <c:v>70.435592</c:v>
                </c:pt>
                <c:pt idx="1371">
                  <c:v>70.349818999999982</c:v>
                </c:pt>
                <c:pt idx="1372">
                  <c:v>70.255118999999979</c:v>
                </c:pt>
                <c:pt idx="1373">
                  <c:v>70.184134</c:v>
                </c:pt>
                <c:pt idx="1374">
                  <c:v>70.121878999999694</c:v>
                </c:pt>
                <c:pt idx="1375">
                  <c:v>70.053106999999983</c:v>
                </c:pt>
                <c:pt idx="1376">
                  <c:v>69.974131999999983</c:v>
                </c:pt>
                <c:pt idx="1377">
                  <c:v>69.898493999999999</c:v>
                </c:pt>
                <c:pt idx="1378">
                  <c:v>69.827049000000002</c:v>
                </c:pt>
                <c:pt idx="1379">
                  <c:v>69.764630000000025</c:v>
                </c:pt>
                <c:pt idx="1380">
                  <c:v>69.699261000000007</c:v>
                </c:pt>
                <c:pt idx="1381">
                  <c:v>69.640271999999982</c:v>
                </c:pt>
                <c:pt idx="1382">
                  <c:v>69.590942999999982</c:v>
                </c:pt>
                <c:pt idx="1383">
                  <c:v>69.55082299999998</c:v>
                </c:pt>
                <c:pt idx="1384">
                  <c:v>69.509693999999996</c:v>
                </c:pt>
                <c:pt idx="1385">
                  <c:v>69.478436999999815</c:v>
                </c:pt>
                <c:pt idx="1386">
                  <c:v>69.451026999999996</c:v>
                </c:pt>
                <c:pt idx="1387">
                  <c:v>69.432770999999988</c:v>
                </c:pt>
                <c:pt idx="1388">
                  <c:v>69.404515000000231</c:v>
                </c:pt>
                <c:pt idx="1389">
                  <c:v>69.378966999999989</c:v>
                </c:pt>
                <c:pt idx="1390">
                  <c:v>69.357674000000003</c:v>
                </c:pt>
                <c:pt idx="1391">
                  <c:v>69.342547999999979</c:v>
                </c:pt>
                <c:pt idx="1392">
                  <c:v>69.317840000000004</c:v>
                </c:pt>
                <c:pt idx="1393">
                  <c:v>69.301850000000002</c:v>
                </c:pt>
                <c:pt idx="1394">
                  <c:v>69.296822000000006</c:v>
                </c:pt>
                <c:pt idx="1395">
                  <c:v>69.289564999999996</c:v>
                </c:pt>
                <c:pt idx="1396">
                  <c:v>69.263322000000002</c:v>
                </c:pt>
                <c:pt idx="1397">
                  <c:v>69.251407</c:v>
                </c:pt>
                <c:pt idx="1398">
                  <c:v>69.245200999999994</c:v>
                </c:pt>
                <c:pt idx="1399">
                  <c:v>69.223421000000002</c:v>
                </c:pt>
                <c:pt idx="1400">
                  <c:v>69.185908999999697</c:v>
                </c:pt>
                <c:pt idx="1401">
                  <c:v>69.16801599999998</c:v>
                </c:pt>
                <c:pt idx="1402">
                  <c:v>69.133773999999988</c:v>
                </c:pt>
                <c:pt idx="1403">
                  <c:v>69.085858999999815</c:v>
                </c:pt>
                <c:pt idx="1404">
                  <c:v>69.0446400000002</c:v>
                </c:pt>
                <c:pt idx="1405">
                  <c:v>69.01804199999998</c:v>
                </c:pt>
                <c:pt idx="1406">
                  <c:v>68.969060999999996</c:v>
                </c:pt>
                <c:pt idx="1407">
                  <c:v>68.910568000000026</c:v>
                </c:pt>
                <c:pt idx="1408">
                  <c:v>68.85315199999998</c:v>
                </c:pt>
                <c:pt idx="1409">
                  <c:v>68.803601999999998</c:v>
                </c:pt>
                <c:pt idx="1410">
                  <c:v>68.738346999999948</c:v>
                </c:pt>
                <c:pt idx="1411">
                  <c:v>68.656934999999919</c:v>
                </c:pt>
                <c:pt idx="1412">
                  <c:v>68.569732999999815</c:v>
                </c:pt>
                <c:pt idx="1413">
                  <c:v>68.507862000000003</c:v>
                </c:pt>
                <c:pt idx="1414">
                  <c:v>68.443286000000185</c:v>
                </c:pt>
                <c:pt idx="1415">
                  <c:v>68.372510999999989</c:v>
                </c:pt>
                <c:pt idx="1416">
                  <c:v>68.287531999999999</c:v>
                </c:pt>
                <c:pt idx="1417">
                  <c:v>68.214057999999994</c:v>
                </c:pt>
                <c:pt idx="1418">
                  <c:v>68.140006999999983</c:v>
                </c:pt>
                <c:pt idx="1419">
                  <c:v>68.060631000000001</c:v>
                </c:pt>
                <c:pt idx="1420">
                  <c:v>67.964162000000215</c:v>
                </c:pt>
                <c:pt idx="1421">
                  <c:v>67.862047999999959</c:v>
                </c:pt>
                <c:pt idx="1422">
                  <c:v>67.753800999999982</c:v>
                </c:pt>
                <c:pt idx="1423">
                  <c:v>67.668303999999978</c:v>
                </c:pt>
                <c:pt idx="1424">
                  <c:v>67.578892999999667</c:v>
                </c:pt>
                <c:pt idx="1425">
                  <c:v>67.484469000000232</c:v>
                </c:pt>
                <c:pt idx="1426">
                  <c:v>67.385485999999958</c:v>
                </c:pt>
                <c:pt idx="1427">
                  <c:v>67.290291999999994</c:v>
                </c:pt>
                <c:pt idx="1428">
                  <c:v>67.193515000000005</c:v>
                </c:pt>
                <c:pt idx="1429">
                  <c:v>67.108107999999959</c:v>
                </c:pt>
                <c:pt idx="1430">
                  <c:v>67.018241000000003</c:v>
                </c:pt>
                <c:pt idx="1431">
                  <c:v>66.923499000000007</c:v>
                </c:pt>
                <c:pt idx="1432">
                  <c:v>66.809657999999999</c:v>
                </c:pt>
                <c:pt idx="1433">
                  <c:v>66.702118999999982</c:v>
                </c:pt>
                <c:pt idx="1434">
                  <c:v>66.604633000000007</c:v>
                </c:pt>
                <c:pt idx="1435">
                  <c:v>66.515704999999983</c:v>
                </c:pt>
                <c:pt idx="1436">
                  <c:v>66.420682999999983</c:v>
                </c:pt>
                <c:pt idx="1437">
                  <c:v>66.333153999999993</c:v>
                </c:pt>
                <c:pt idx="1438">
                  <c:v>66.236607000000006</c:v>
                </c:pt>
                <c:pt idx="1439">
                  <c:v>66.131409000000005</c:v>
                </c:pt>
                <c:pt idx="1440">
                  <c:v>66.033722999999981</c:v>
                </c:pt>
                <c:pt idx="1441">
                  <c:v>65.969837999999982</c:v>
                </c:pt>
                <c:pt idx="1442">
                  <c:v>65.876001999999858</c:v>
                </c:pt>
                <c:pt idx="1443">
                  <c:v>65.779083</c:v>
                </c:pt>
                <c:pt idx="1444">
                  <c:v>65.688582999999667</c:v>
                </c:pt>
                <c:pt idx="1445">
                  <c:v>65.611947999999998</c:v>
                </c:pt>
                <c:pt idx="1446">
                  <c:v>65.525317999999814</c:v>
                </c:pt>
                <c:pt idx="1447">
                  <c:v>65.445482999999982</c:v>
                </c:pt>
                <c:pt idx="1448">
                  <c:v>65.364729999999994</c:v>
                </c:pt>
                <c:pt idx="1449">
                  <c:v>65.294172000000003</c:v>
                </c:pt>
                <c:pt idx="1450">
                  <c:v>65.221297000000007</c:v>
                </c:pt>
                <c:pt idx="1451">
                  <c:v>65.162689</c:v>
                </c:pt>
                <c:pt idx="1452">
                  <c:v>65.088901999999948</c:v>
                </c:pt>
                <c:pt idx="1453">
                  <c:v>65.022117999999978</c:v>
                </c:pt>
                <c:pt idx="1454">
                  <c:v>64.956227000000027</c:v>
                </c:pt>
                <c:pt idx="1455">
                  <c:v>64.904304999999994</c:v>
                </c:pt>
                <c:pt idx="1456">
                  <c:v>64.852243000000001</c:v>
                </c:pt>
                <c:pt idx="1457">
                  <c:v>64.817966000000027</c:v>
                </c:pt>
                <c:pt idx="1458">
                  <c:v>64.762879999999981</c:v>
                </c:pt>
                <c:pt idx="1459">
                  <c:v>64.720220000000026</c:v>
                </c:pt>
                <c:pt idx="1460">
                  <c:v>64.680678999999785</c:v>
                </c:pt>
                <c:pt idx="1461">
                  <c:v>64.626783999999958</c:v>
                </c:pt>
                <c:pt idx="1462">
                  <c:v>64.567019000000215</c:v>
                </c:pt>
                <c:pt idx="1463">
                  <c:v>64.525126</c:v>
                </c:pt>
                <c:pt idx="1464">
                  <c:v>64.474535000000003</c:v>
                </c:pt>
                <c:pt idx="1465">
                  <c:v>64.432012</c:v>
                </c:pt>
                <c:pt idx="1466">
                  <c:v>64.392369999999985</c:v>
                </c:pt>
                <c:pt idx="1467">
                  <c:v>64.361805000000004</c:v>
                </c:pt>
                <c:pt idx="1468">
                  <c:v>64.324444</c:v>
                </c:pt>
                <c:pt idx="1469">
                  <c:v>64.289185000000003</c:v>
                </c:pt>
                <c:pt idx="1470">
                  <c:v>64.248835</c:v>
                </c:pt>
                <c:pt idx="1471">
                  <c:v>64.203784999999982</c:v>
                </c:pt>
                <c:pt idx="1472">
                  <c:v>64.158106999999958</c:v>
                </c:pt>
                <c:pt idx="1473">
                  <c:v>64.120724999999979</c:v>
                </c:pt>
                <c:pt idx="1474">
                  <c:v>64.065886999999989</c:v>
                </c:pt>
                <c:pt idx="1475">
                  <c:v>64.024310999999983</c:v>
                </c:pt>
                <c:pt idx="1476">
                  <c:v>64.005376999999726</c:v>
                </c:pt>
                <c:pt idx="1477">
                  <c:v>63.970752000000012</c:v>
                </c:pt>
                <c:pt idx="1478">
                  <c:v>63.926046000000007</c:v>
                </c:pt>
                <c:pt idx="1479">
                  <c:v>63.895954000000003</c:v>
                </c:pt>
                <c:pt idx="1480">
                  <c:v>63.859942999999994</c:v>
                </c:pt>
                <c:pt idx="1481">
                  <c:v>63.834655999999995</c:v>
                </c:pt>
                <c:pt idx="1482">
                  <c:v>63.813894999999995</c:v>
                </c:pt>
                <c:pt idx="1483">
                  <c:v>63.782858000000012</c:v>
                </c:pt>
                <c:pt idx="1484">
                  <c:v>63.734010000000012</c:v>
                </c:pt>
                <c:pt idx="1485">
                  <c:v>63.702863000000001</c:v>
                </c:pt>
                <c:pt idx="1486">
                  <c:v>63.672555000000123</c:v>
                </c:pt>
                <c:pt idx="1487">
                  <c:v>63.656890999999995</c:v>
                </c:pt>
                <c:pt idx="1488">
                  <c:v>63.633533000000092</c:v>
                </c:pt>
                <c:pt idx="1489">
                  <c:v>63.611276999999994</c:v>
                </c:pt>
                <c:pt idx="1490">
                  <c:v>63.605881000000004</c:v>
                </c:pt>
                <c:pt idx="1491">
                  <c:v>63.606262000000001</c:v>
                </c:pt>
                <c:pt idx="1492">
                  <c:v>63.598214000000013</c:v>
                </c:pt>
                <c:pt idx="1493">
                  <c:v>63.595881000000006</c:v>
                </c:pt>
                <c:pt idx="1494">
                  <c:v>63.585906000000001</c:v>
                </c:pt>
                <c:pt idx="1495">
                  <c:v>63.587642999999993</c:v>
                </c:pt>
                <c:pt idx="1496">
                  <c:v>63.583311000000002</c:v>
                </c:pt>
                <c:pt idx="1497">
                  <c:v>63.588421000000004</c:v>
                </c:pt>
                <c:pt idx="1498">
                  <c:v>63.600797</c:v>
                </c:pt>
                <c:pt idx="1499">
                  <c:v>63.625633000000093</c:v>
                </c:pt>
                <c:pt idx="1500">
                  <c:v>63.640057000000006</c:v>
                </c:pt>
                <c:pt idx="1501">
                  <c:v>63.660377000000011</c:v>
                </c:pt>
                <c:pt idx="1502">
                  <c:v>63.687003000000004</c:v>
                </c:pt>
                <c:pt idx="1503">
                  <c:v>63.707298000000002</c:v>
                </c:pt>
                <c:pt idx="1504">
                  <c:v>63.715975000000093</c:v>
                </c:pt>
                <c:pt idx="1505">
                  <c:v>63.742980000000003</c:v>
                </c:pt>
                <c:pt idx="1506">
                  <c:v>63.760531000000093</c:v>
                </c:pt>
                <c:pt idx="1507">
                  <c:v>63.795339000000169</c:v>
                </c:pt>
                <c:pt idx="1508">
                  <c:v>63.835311000000011</c:v>
                </c:pt>
                <c:pt idx="1509">
                  <c:v>63.889825999999999</c:v>
                </c:pt>
                <c:pt idx="1510">
                  <c:v>63.928625000000011</c:v>
                </c:pt>
                <c:pt idx="1511">
                  <c:v>63.971399000000005</c:v>
                </c:pt>
                <c:pt idx="1512">
                  <c:v>63.990483000000005</c:v>
                </c:pt>
                <c:pt idx="1513">
                  <c:v>64.018391999999949</c:v>
                </c:pt>
                <c:pt idx="1514">
                  <c:v>64.047308999999998</c:v>
                </c:pt>
                <c:pt idx="1515">
                  <c:v>64.092186999999981</c:v>
                </c:pt>
                <c:pt idx="1516">
                  <c:v>64.125109999999978</c:v>
                </c:pt>
                <c:pt idx="1517">
                  <c:v>64.171804999999978</c:v>
                </c:pt>
                <c:pt idx="1518">
                  <c:v>64.222073999999978</c:v>
                </c:pt>
                <c:pt idx="1519">
                  <c:v>64.281875999999983</c:v>
                </c:pt>
                <c:pt idx="1520">
                  <c:v>64.319907999999998</c:v>
                </c:pt>
                <c:pt idx="1521">
                  <c:v>64.369310999999982</c:v>
                </c:pt>
                <c:pt idx="1522">
                  <c:v>64.410503000000247</c:v>
                </c:pt>
                <c:pt idx="1523">
                  <c:v>64.462093999999993</c:v>
                </c:pt>
                <c:pt idx="1524">
                  <c:v>64.519588999999982</c:v>
                </c:pt>
                <c:pt idx="1525">
                  <c:v>64.573811999999918</c:v>
                </c:pt>
                <c:pt idx="1526">
                  <c:v>64.606507999999948</c:v>
                </c:pt>
                <c:pt idx="1527">
                  <c:v>64.645671999999948</c:v>
                </c:pt>
                <c:pt idx="1528">
                  <c:v>64.692621000000003</c:v>
                </c:pt>
                <c:pt idx="1529">
                  <c:v>64.768147999999982</c:v>
                </c:pt>
                <c:pt idx="1530">
                  <c:v>64.834236000000004</c:v>
                </c:pt>
                <c:pt idx="1531">
                  <c:v>64.888874999999814</c:v>
                </c:pt>
                <c:pt idx="1532">
                  <c:v>64.930409999999995</c:v>
                </c:pt>
                <c:pt idx="1533">
                  <c:v>64.999543000000216</c:v>
                </c:pt>
                <c:pt idx="1534">
                  <c:v>65.066452999999981</c:v>
                </c:pt>
                <c:pt idx="1535">
                  <c:v>65.119765999999998</c:v>
                </c:pt>
                <c:pt idx="1536">
                  <c:v>65.167383000000001</c:v>
                </c:pt>
                <c:pt idx="1537">
                  <c:v>65.213429000000247</c:v>
                </c:pt>
                <c:pt idx="1538">
                  <c:v>65.254667000000026</c:v>
                </c:pt>
                <c:pt idx="1539">
                  <c:v>65.334222999999994</c:v>
                </c:pt>
                <c:pt idx="1540">
                  <c:v>65.418604000000215</c:v>
                </c:pt>
                <c:pt idx="1541">
                  <c:v>65.489863000000184</c:v>
                </c:pt>
                <c:pt idx="1542">
                  <c:v>65.548552000000001</c:v>
                </c:pt>
                <c:pt idx="1543">
                  <c:v>65.623193000000001</c:v>
                </c:pt>
                <c:pt idx="1544">
                  <c:v>65.720911000000001</c:v>
                </c:pt>
                <c:pt idx="1545">
                  <c:v>65.830714</c:v>
                </c:pt>
                <c:pt idx="1546">
                  <c:v>65.915931999999998</c:v>
                </c:pt>
                <c:pt idx="1547">
                  <c:v>65.983896000000001</c:v>
                </c:pt>
                <c:pt idx="1548">
                  <c:v>66.050150000000002</c:v>
                </c:pt>
                <c:pt idx="1549">
                  <c:v>66.151366999999979</c:v>
                </c:pt>
                <c:pt idx="1550">
                  <c:v>66.226861</c:v>
                </c:pt>
                <c:pt idx="1551">
                  <c:v>66.293265000000247</c:v>
                </c:pt>
                <c:pt idx="1552">
                  <c:v>66.383314999999982</c:v>
                </c:pt>
                <c:pt idx="1553">
                  <c:v>66.486322999999999</c:v>
                </c:pt>
                <c:pt idx="1554">
                  <c:v>66.567901000000006</c:v>
                </c:pt>
                <c:pt idx="1555">
                  <c:v>66.675437999999659</c:v>
                </c:pt>
                <c:pt idx="1556">
                  <c:v>66.752115000000003</c:v>
                </c:pt>
                <c:pt idx="1557">
                  <c:v>66.840507000000002</c:v>
                </c:pt>
                <c:pt idx="1558">
                  <c:v>66.926861000000002</c:v>
                </c:pt>
                <c:pt idx="1559">
                  <c:v>67.029578999999799</c:v>
                </c:pt>
                <c:pt idx="1560">
                  <c:v>67.13867899999974</c:v>
                </c:pt>
                <c:pt idx="1561">
                  <c:v>67.260577999999981</c:v>
                </c:pt>
                <c:pt idx="1562">
                  <c:v>67.362127999999998</c:v>
                </c:pt>
                <c:pt idx="1563">
                  <c:v>67.494923000000341</c:v>
                </c:pt>
                <c:pt idx="1564">
                  <c:v>67.625601999999958</c:v>
                </c:pt>
                <c:pt idx="1565">
                  <c:v>67.748347999999979</c:v>
                </c:pt>
                <c:pt idx="1566">
                  <c:v>67.855789999999814</c:v>
                </c:pt>
                <c:pt idx="1567">
                  <c:v>67.984967999999995</c:v>
                </c:pt>
                <c:pt idx="1568">
                  <c:v>68.099097</c:v>
                </c:pt>
                <c:pt idx="1569">
                  <c:v>68.225538999999785</c:v>
                </c:pt>
                <c:pt idx="1570">
                  <c:v>68.349906000000004</c:v>
                </c:pt>
                <c:pt idx="1571">
                  <c:v>68.479324000000005</c:v>
                </c:pt>
                <c:pt idx="1572">
                  <c:v>68.599677999999983</c:v>
                </c:pt>
                <c:pt idx="1573">
                  <c:v>68.729557</c:v>
                </c:pt>
                <c:pt idx="1574">
                  <c:v>68.845437999999959</c:v>
                </c:pt>
                <c:pt idx="1575">
                  <c:v>68.981092000000004</c:v>
                </c:pt>
                <c:pt idx="1576">
                  <c:v>69.083926000000005</c:v>
                </c:pt>
                <c:pt idx="1577">
                  <c:v>69.163837999999799</c:v>
                </c:pt>
                <c:pt idx="1578">
                  <c:v>69.265740999999949</c:v>
                </c:pt>
                <c:pt idx="1579">
                  <c:v>69.357759000000001</c:v>
                </c:pt>
                <c:pt idx="1580">
                  <c:v>69.454936000000004</c:v>
                </c:pt>
                <c:pt idx="1581">
                  <c:v>69.636534999999981</c:v>
                </c:pt>
                <c:pt idx="1582">
                  <c:v>69.761156999999997</c:v>
                </c:pt>
                <c:pt idx="1583">
                  <c:v>69.882136999999958</c:v>
                </c:pt>
                <c:pt idx="1584">
                  <c:v>69.992278999999982</c:v>
                </c:pt>
                <c:pt idx="1585">
                  <c:v>70.130981999999989</c:v>
                </c:pt>
                <c:pt idx="1586">
                  <c:v>70.248272</c:v>
                </c:pt>
                <c:pt idx="1587">
                  <c:v>70.360169999999997</c:v>
                </c:pt>
                <c:pt idx="1588">
                  <c:v>70.483990000000006</c:v>
                </c:pt>
                <c:pt idx="1589">
                  <c:v>70.615499999999983</c:v>
                </c:pt>
                <c:pt idx="1590">
                  <c:v>70.715554999999995</c:v>
                </c:pt>
                <c:pt idx="1591">
                  <c:v>70.848760999999982</c:v>
                </c:pt>
                <c:pt idx="1592">
                  <c:v>70.964782999999983</c:v>
                </c:pt>
                <c:pt idx="1593">
                  <c:v>71.092819000000006</c:v>
                </c:pt>
                <c:pt idx="1594">
                  <c:v>71.193933000000001</c:v>
                </c:pt>
                <c:pt idx="1595">
                  <c:v>71.326222999999999</c:v>
                </c:pt>
                <c:pt idx="1596">
                  <c:v>71.433440000000004</c:v>
                </c:pt>
                <c:pt idx="1597">
                  <c:v>71.520124999999993</c:v>
                </c:pt>
                <c:pt idx="1598">
                  <c:v>71.643065000000007</c:v>
                </c:pt>
                <c:pt idx="1599">
                  <c:v>71.817254000000247</c:v>
                </c:pt>
                <c:pt idx="1600">
                  <c:v>71.920344999999998</c:v>
                </c:pt>
                <c:pt idx="1601">
                  <c:v>72.03583399999998</c:v>
                </c:pt>
                <c:pt idx="1602">
                  <c:v>72.175454999999815</c:v>
                </c:pt>
                <c:pt idx="1603">
                  <c:v>72.315117999999998</c:v>
                </c:pt>
                <c:pt idx="1604">
                  <c:v>72.438755</c:v>
                </c:pt>
                <c:pt idx="1605">
                  <c:v>72.569021000000006</c:v>
                </c:pt>
                <c:pt idx="1606">
                  <c:v>72.701138</c:v>
                </c:pt>
                <c:pt idx="1607">
                  <c:v>72.819371999999959</c:v>
                </c:pt>
                <c:pt idx="1608">
                  <c:v>72.88535199999977</c:v>
                </c:pt>
                <c:pt idx="1609">
                  <c:v>73.028915999999981</c:v>
                </c:pt>
                <c:pt idx="1610">
                  <c:v>73.248695999999995</c:v>
                </c:pt>
                <c:pt idx="1611">
                  <c:v>73.401375999999999</c:v>
                </c:pt>
                <c:pt idx="1612">
                  <c:v>73.486239999999995</c:v>
                </c:pt>
                <c:pt idx="1613">
                  <c:v>73.6951779999998</c:v>
                </c:pt>
                <c:pt idx="1614">
                  <c:v>73.887192999999982</c:v>
                </c:pt>
                <c:pt idx="1615">
                  <c:v>74.061700999999999</c:v>
                </c:pt>
                <c:pt idx="1616">
                  <c:v>74.209576999999982</c:v>
                </c:pt>
                <c:pt idx="1617">
                  <c:v>74.381933000000004</c:v>
                </c:pt>
                <c:pt idx="1618">
                  <c:v>74.542331999999988</c:v>
                </c:pt>
                <c:pt idx="1619">
                  <c:v>74.7030290000002</c:v>
                </c:pt>
                <c:pt idx="1620">
                  <c:v>74.955369000000005</c:v>
                </c:pt>
                <c:pt idx="1621">
                  <c:v>75.177909</c:v>
                </c:pt>
                <c:pt idx="1622">
                  <c:v>75.423558</c:v>
                </c:pt>
                <c:pt idx="1623">
                  <c:v>75.782735999999858</c:v>
                </c:pt>
                <c:pt idx="1624">
                  <c:v>76.106294000000005</c:v>
                </c:pt>
                <c:pt idx="1625">
                  <c:v>76.379142999999814</c:v>
                </c:pt>
                <c:pt idx="1626">
                  <c:v>76.586367999999979</c:v>
                </c:pt>
                <c:pt idx="1627">
                  <c:v>76.839247999999998</c:v>
                </c:pt>
                <c:pt idx="1628">
                  <c:v>76.974709000000004</c:v>
                </c:pt>
                <c:pt idx="1629">
                  <c:v>77.054282000000001</c:v>
                </c:pt>
                <c:pt idx="1630">
                  <c:v>77.065531999999948</c:v>
                </c:pt>
                <c:pt idx="1631">
                  <c:v>77.137658000000002</c:v>
                </c:pt>
                <c:pt idx="1632">
                  <c:v>77.334419999999994</c:v>
                </c:pt>
                <c:pt idx="1633">
                  <c:v>77.490502000000006</c:v>
                </c:pt>
                <c:pt idx="1634">
                  <c:v>77.48553099999998</c:v>
                </c:pt>
                <c:pt idx="1635">
                  <c:v>77.598292999999998</c:v>
                </c:pt>
                <c:pt idx="1636">
                  <c:v>77.685190999999989</c:v>
                </c:pt>
                <c:pt idx="1637">
                  <c:v>77.723286999999999</c:v>
                </c:pt>
                <c:pt idx="1638">
                  <c:v>77.723241999999999</c:v>
                </c:pt>
                <c:pt idx="1639">
                  <c:v>77.775850999999989</c:v>
                </c:pt>
                <c:pt idx="1640">
                  <c:v>77.797512000000026</c:v>
                </c:pt>
                <c:pt idx="1641">
                  <c:v>77.687969999999993</c:v>
                </c:pt>
                <c:pt idx="1642">
                  <c:v>77.702695000000006</c:v>
                </c:pt>
                <c:pt idx="1643">
                  <c:v>78.060477999999989</c:v>
                </c:pt>
                <c:pt idx="1644">
                  <c:v>78.172433999999726</c:v>
                </c:pt>
                <c:pt idx="1645">
                  <c:v>78.179706999999667</c:v>
                </c:pt>
                <c:pt idx="1646">
                  <c:v>78.24614900000023</c:v>
                </c:pt>
                <c:pt idx="1647">
                  <c:v>78.390537999999978</c:v>
                </c:pt>
                <c:pt idx="1648">
                  <c:v>78.531769999999995</c:v>
                </c:pt>
                <c:pt idx="1649">
                  <c:v>78.725140999999979</c:v>
                </c:pt>
                <c:pt idx="1650">
                  <c:v>78.892009000000002</c:v>
                </c:pt>
                <c:pt idx="1651">
                  <c:v>78.97157</c:v>
                </c:pt>
                <c:pt idx="1652">
                  <c:v>79.009451999999982</c:v>
                </c:pt>
                <c:pt idx="1653">
                  <c:v>79.471230000000006</c:v>
                </c:pt>
                <c:pt idx="1654">
                  <c:v>79.916464000000218</c:v>
                </c:pt>
                <c:pt idx="1655">
                  <c:v>79.983284000000026</c:v>
                </c:pt>
                <c:pt idx="1656">
                  <c:v>80.107396999999978</c:v>
                </c:pt>
                <c:pt idx="1657">
                  <c:v>80.477373</c:v>
                </c:pt>
                <c:pt idx="1658">
                  <c:v>80.773826</c:v>
                </c:pt>
                <c:pt idx="1659">
                  <c:v>81.025947999999858</c:v>
                </c:pt>
                <c:pt idx="1660">
                  <c:v>81.396634000000006</c:v>
                </c:pt>
                <c:pt idx="1661">
                  <c:v>81.723249999999993</c:v>
                </c:pt>
                <c:pt idx="1662">
                  <c:v>81.867440000000002</c:v>
                </c:pt>
                <c:pt idx="1663">
                  <c:v>82.149097999999981</c:v>
                </c:pt>
                <c:pt idx="1664">
                  <c:v>82.729052999999979</c:v>
                </c:pt>
                <c:pt idx="1665">
                  <c:v>83.084530999999998</c:v>
                </c:pt>
                <c:pt idx="1666">
                  <c:v>83.329263999999995</c:v>
                </c:pt>
                <c:pt idx="1667">
                  <c:v>83.735477999999958</c:v>
                </c:pt>
                <c:pt idx="1668">
                  <c:v>83.868342999999726</c:v>
                </c:pt>
                <c:pt idx="1669">
                  <c:v>84.283130999999983</c:v>
                </c:pt>
                <c:pt idx="1670">
                  <c:v>84.888339999999815</c:v>
                </c:pt>
                <c:pt idx="1671">
                  <c:v>85.177837999999667</c:v>
                </c:pt>
                <c:pt idx="1672">
                  <c:v>85.347769000000127</c:v>
                </c:pt>
                <c:pt idx="1673">
                  <c:v>85.553583000000003</c:v>
                </c:pt>
                <c:pt idx="1674">
                  <c:v>86.246031000000002</c:v>
                </c:pt>
                <c:pt idx="1675">
                  <c:v>87.560383999999999</c:v>
                </c:pt>
                <c:pt idx="1676">
                  <c:v>87.947139000000249</c:v>
                </c:pt>
                <c:pt idx="1677">
                  <c:v>88.502939999999981</c:v>
                </c:pt>
                <c:pt idx="1678">
                  <c:v>89.181164999999993</c:v>
                </c:pt>
                <c:pt idx="1679">
                  <c:v>89.795415000000006</c:v>
                </c:pt>
                <c:pt idx="1680">
                  <c:v>90.43929300000022</c:v>
                </c:pt>
                <c:pt idx="1681">
                  <c:v>91.061377999999948</c:v>
                </c:pt>
                <c:pt idx="1682">
                  <c:v>91.565468999999979</c:v>
                </c:pt>
                <c:pt idx="1683">
                  <c:v>91.858803999999978</c:v>
                </c:pt>
                <c:pt idx="1684">
                  <c:v>92.664338999999799</c:v>
                </c:pt>
                <c:pt idx="1685">
                  <c:v>94.070077999999697</c:v>
                </c:pt>
                <c:pt idx="1686">
                  <c:v>95.305708999999666</c:v>
                </c:pt>
                <c:pt idx="1687">
                  <c:v>95.779674999999983</c:v>
                </c:pt>
                <c:pt idx="1688">
                  <c:v>96.314975000000004</c:v>
                </c:pt>
                <c:pt idx="1689">
                  <c:v>97.547594000000231</c:v>
                </c:pt>
                <c:pt idx="1690">
                  <c:v>98.308254000000005</c:v>
                </c:pt>
                <c:pt idx="1691">
                  <c:v>99.034542000000002</c:v>
                </c:pt>
                <c:pt idx="1692">
                  <c:v>99.798473000000001</c:v>
                </c:pt>
                <c:pt idx="1693">
                  <c:v>100.47011900000012</c:v>
                </c:pt>
                <c:pt idx="1694">
                  <c:v>100.920317</c:v>
                </c:pt>
                <c:pt idx="1695">
                  <c:v>101.61760500000018</c:v>
                </c:pt>
                <c:pt idx="1696">
                  <c:v>102.95284799999995</c:v>
                </c:pt>
                <c:pt idx="1697">
                  <c:v>103.386174</c:v>
                </c:pt>
                <c:pt idx="1698">
                  <c:v>103.75752199999999</c:v>
                </c:pt>
                <c:pt idx="1699">
                  <c:v>105.381855</c:v>
                </c:pt>
                <c:pt idx="1700">
                  <c:v>105.840092</c:v>
                </c:pt>
                <c:pt idx="1701">
                  <c:v>106.30621600000002</c:v>
                </c:pt>
                <c:pt idx="1702">
                  <c:v>106.668639</c:v>
                </c:pt>
                <c:pt idx="1703">
                  <c:v>106.937338</c:v>
                </c:pt>
                <c:pt idx="1704">
                  <c:v>107.01786300000028</c:v>
                </c:pt>
                <c:pt idx="1705">
                  <c:v>107.44980099999999</c:v>
                </c:pt>
                <c:pt idx="1706">
                  <c:v>108.21626800000018</c:v>
                </c:pt>
                <c:pt idx="1707">
                  <c:v>108.63686800000001</c:v>
                </c:pt>
                <c:pt idx="1708">
                  <c:v>108.74654400000018</c:v>
                </c:pt>
                <c:pt idx="1709">
                  <c:v>108.84449600000002</c:v>
                </c:pt>
                <c:pt idx="1710">
                  <c:v>109.08247699999981</c:v>
                </c:pt>
                <c:pt idx="1711">
                  <c:v>109.19915899999998</c:v>
                </c:pt>
                <c:pt idx="1712">
                  <c:v>109.619952</c:v>
                </c:pt>
                <c:pt idx="1713">
                  <c:v>110.08813499999998</c:v>
                </c:pt>
                <c:pt idx="1714">
                  <c:v>110.14124600000002</c:v>
                </c:pt>
                <c:pt idx="1715">
                  <c:v>110.14626000000018</c:v>
                </c:pt>
                <c:pt idx="1716">
                  <c:v>110.32977799999969</c:v>
                </c:pt>
                <c:pt idx="1717">
                  <c:v>111.01296499999999</c:v>
                </c:pt>
                <c:pt idx="1718">
                  <c:v>111.71013000000002</c:v>
                </c:pt>
                <c:pt idx="1719">
                  <c:v>111.76911400000019</c:v>
                </c:pt>
                <c:pt idx="1720">
                  <c:v>111.5185</c:v>
                </c:pt>
                <c:pt idx="1721">
                  <c:v>111.45220999999999</c:v>
                </c:pt>
                <c:pt idx="1722">
                  <c:v>111.36156099999999</c:v>
                </c:pt>
                <c:pt idx="1723">
                  <c:v>111.43602100000012</c:v>
                </c:pt>
                <c:pt idx="1724">
                  <c:v>111.463846</c:v>
                </c:pt>
                <c:pt idx="1725">
                  <c:v>111.628969</c:v>
                </c:pt>
                <c:pt idx="1726">
                  <c:v>111.71023700000002</c:v>
                </c:pt>
                <c:pt idx="1727">
                  <c:v>111.47313</c:v>
                </c:pt>
                <c:pt idx="1728">
                  <c:v>111.64508799999982</c:v>
                </c:pt>
                <c:pt idx="1729">
                  <c:v>111.898315</c:v>
                </c:pt>
                <c:pt idx="1730">
                  <c:v>112.57096300000002</c:v>
                </c:pt>
                <c:pt idx="1731">
                  <c:v>112.89921200000002</c:v>
                </c:pt>
                <c:pt idx="1732">
                  <c:v>112.84390399999999</c:v>
                </c:pt>
                <c:pt idx="1733">
                  <c:v>112.63972099999998</c:v>
                </c:pt>
                <c:pt idx="1734">
                  <c:v>112.920995</c:v>
                </c:pt>
                <c:pt idx="1735">
                  <c:v>113.722105</c:v>
                </c:pt>
                <c:pt idx="1736">
                  <c:v>113.230047</c:v>
                </c:pt>
                <c:pt idx="1737">
                  <c:v>113.42546999999999</c:v>
                </c:pt>
                <c:pt idx="1738">
                  <c:v>114.05243900000001</c:v>
                </c:pt>
                <c:pt idx="1739">
                  <c:v>114.337396</c:v>
                </c:pt>
                <c:pt idx="1740">
                  <c:v>114.04637</c:v>
                </c:pt>
                <c:pt idx="1741">
                  <c:v>114.01612900000032</c:v>
                </c:pt>
                <c:pt idx="1742">
                  <c:v>114.22593599999998</c:v>
                </c:pt>
                <c:pt idx="1743">
                  <c:v>114.47652400000018</c:v>
                </c:pt>
                <c:pt idx="1744">
                  <c:v>114.236345</c:v>
                </c:pt>
                <c:pt idx="1745">
                  <c:v>114.289675</c:v>
                </c:pt>
                <c:pt idx="1746">
                  <c:v>114.41106900000037</c:v>
                </c:pt>
                <c:pt idx="1747">
                  <c:v>114.44090700000002</c:v>
                </c:pt>
                <c:pt idx="1748">
                  <c:v>114.79667600000002</c:v>
                </c:pt>
                <c:pt idx="1749">
                  <c:v>114.80083199999982</c:v>
                </c:pt>
                <c:pt idx="1750">
                  <c:v>114.67403499999998</c:v>
                </c:pt>
                <c:pt idx="1751">
                  <c:v>114.56776499999999</c:v>
                </c:pt>
                <c:pt idx="1752">
                  <c:v>114.60502099999998</c:v>
                </c:pt>
                <c:pt idx="1753">
                  <c:v>114.95598200000001</c:v>
                </c:pt>
                <c:pt idx="1754">
                  <c:v>114.86321300000019</c:v>
                </c:pt>
                <c:pt idx="1755">
                  <c:v>114.86930099999998</c:v>
                </c:pt>
                <c:pt idx="1756">
                  <c:v>115.015157</c:v>
                </c:pt>
                <c:pt idx="1757">
                  <c:v>115.043374</c:v>
                </c:pt>
                <c:pt idx="1758">
                  <c:v>115.02441</c:v>
                </c:pt>
                <c:pt idx="1759">
                  <c:v>115.01597099999998</c:v>
                </c:pt>
                <c:pt idx="1760">
                  <c:v>114.838059</c:v>
                </c:pt>
                <c:pt idx="1761">
                  <c:v>114.826814</c:v>
                </c:pt>
                <c:pt idx="1762">
                  <c:v>114.918081</c:v>
                </c:pt>
                <c:pt idx="1763">
                  <c:v>114.65398999999998</c:v>
                </c:pt>
                <c:pt idx="1764">
                  <c:v>115.18350799999995</c:v>
                </c:pt>
                <c:pt idx="1765">
                  <c:v>115.39304799999998</c:v>
                </c:pt>
                <c:pt idx="1766">
                  <c:v>115.062274</c:v>
                </c:pt>
                <c:pt idx="1767">
                  <c:v>115.501632</c:v>
                </c:pt>
                <c:pt idx="1768">
                  <c:v>115.49990699999999</c:v>
                </c:pt>
                <c:pt idx="1769">
                  <c:v>115.28451699999999</c:v>
                </c:pt>
                <c:pt idx="1770">
                  <c:v>114.984381</c:v>
                </c:pt>
                <c:pt idx="1771">
                  <c:v>114.99188500000002</c:v>
                </c:pt>
                <c:pt idx="1772">
                  <c:v>115.37972099999998</c:v>
                </c:pt>
                <c:pt idx="1773">
                  <c:v>114.96824700000002</c:v>
                </c:pt>
                <c:pt idx="1774">
                  <c:v>115.36391500000002</c:v>
                </c:pt>
                <c:pt idx="1775">
                  <c:v>115.79752900000034</c:v>
                </c:pt>
                <c:pt idx="1776">
                  <c:v>115.418847</c:v>
                </c:pt>
                <c:pt idx="1777">
                  <c:v>115.47877499999981</c:v>
                </c:pt>
                <c:pt idx="1778">
                  <c:v>115.45198000000002</c:v>
                </c:pt>
                <c:pt idx="1779">
                  <c:v>115.30838300000001</c:v>
                </c:pt>
                <c:pt idx="1780">
                  <c:v>115.36029900000018</c:v>
                </c:pt>
                <c:pt idx="1781">
                  <c:v>115.24427400000023</c:v>
                </c:pt>
                <c:pt idx="1782">
                  <c:v>115.191934</c:v>
                </c:pt>
                <c:pt idx="1783">
                  <c:v>115.49412600000031</c:v>
                </c:pt>
                <c:pt idx="1784">
                  <c:v>115.719908</c:v>
                </c:pt>
                <c:pt idx="1785">
                  <c:v>115.717752</c:v>
                </c:pt>
                <c:pt idx="1786">
                  <c:v>115.792412</c:v>
                </c:pt>
                <c:pt idx="1787">
                  <c:v>115.70792200000002</c:v>
                </c:pt>
                <c:pt idx="1788">
                  <c:v>115.36133</c:v>
                </c:pt>
                <c:pt idx="1789">
                  <c:v>114.996481</c:v>
                </c:pt>
                <c:pt idx="1790">
                  <c:v>114.87296499999998</c:v>
                </c:pt>
                <c:pt idx="1791">
                  <c:v>115.996987</c:v>
                </c:pt>
                <c:pt idx="1792">
                  <c:v>116.20242399999999</c:v>
                </c:pt>
                <c:pt idx="1793">
                  <c:v>115.892303</c:v>
                </c:pt>
                <c:pt idx="1794">
                  <c:v>115.60957500000001</c:v>
                </c:pt>
                <c:pt idx="1795">
                  <c:v>115.47243099999982</c:v>
                </c:pt>
                <c:pt idx="1796">
                  <c:v>115.4945210000003</c:v>
                </c:pt>
                <c:pt idx="1797">
                  <c:v>115.78136400000002</c:v>
                </c:pt>
                <c:pt idx="1798">
                  <c:v>115.51952400000023</c:v>
                </c:pt>
                <c:pt idx="1799">
                  <c:v>115.473091</c:v>
                </c:pt>
                <c:pt idx="1800">
                  <c:v>115.94693599999999</c:v>
                </c:pt>
                <c:pt idx="1801">
                  <c:v>115.75106500000012</c:v>
                </c:pt>
                <c:pt idx="1802">
                  <c:v>115.953351</c:v>
                </c:pt>
                <c:pt idx="1803">
                  <c:v>115.73538099999998</c:v>
                </c:pt>
                <c:pt idx="1804">
                  <c:v>115.42614</c:v>
                </c:pt>
                <c:pt idx="1805">
                  <c:v>115.756854</c:v>
                </c:pt>
                <c:pt idx="1806">
                  <c:v>115.74167100000012</c:v>
                </c:pt>
                <c:pt idx="1807">
                  <c:v>115.60411400000002</c:v>
                </c:pt>
                <c:pt idx="1808">
                  <c:v>116.06154100000002</c:v>
                </c:pt>
                <c:pt idx="1809">
                  <c:v>115.76800299999998</c:v>
                </c:pt>
                <c:pt idx="1810">
                  <c:v>115.60474099999998</c:v>
                </c:pt>
                <c:pt idx="1811">
                  <c:v>115.953435</c:v>
                </c:pt>
                <c:pt idx="1812">
                  <c:v>115.895155</c:v>
                </c:pt>
                <c:pt idx="1813">
                  <c:v>115.55931200000001</c:v>
                </c:pt>
                <c:pt idx="1814">
                  <c:v>115.37778799999978</c:v>
                </c:pt>
                <c:pt idx="1815">
                  <c:v>115.57878499999981</c:v>
                </c:pt>
                <c:pt idx="1816">
                  <c:v>115.698643</c:v>
                </c:pt>
                <c:pt idx="1817">
                  <c:v>115.92633499999998</c:v>
                </c:pt>
                <c:pt idx="1818">
                  <c:v>116.14537499999985</c:v>
                </c:pt>
                <c:pt idx="1819">
                  <c:v>116.051534</c:v>
                </c:pt>
                <c:pt idx="1820">
                  <c:v>115.91432800000018</c:v>
                </c:pt>
                <c:pt idx="1821">
                  <c:v>115.876161</c:v>
                </c:pt>
                <c:pt idx="1822">
                  <c:v>115.761747</c:v>
                </c:pt>
                <c:pt idx="1823">
                  <c:v>115.65381699999998</c:v>
                </c:pt>
                <c:pt idx="1824">
                  <c:v>115.830484</c:v>
                </c:pt>
                <c:pt idx="1825">
                  <c:v>115.926755</c:v>
                </c:pt>
                <c:pt idx="1826">
                  <c:v>115.87484199999982</c:v>
                </c:pt>
                <c:pt idx="1827">
                  <c:v>115.755914</c:v>
                </c:pt>
                <c:pt idx="1828">
                  <c:v>115.924538</c:v>
                </c:pt>
                <c:pt idx="1829">
                  <c:v>115.90648400000002</c:v>
                </c:pt>
                <c:pt idx="1830">
                  <c:v>115.75064399999999</c:v>
                </c:pt>
                <c:pt idx="1831">
                  <c:v>115.79224000000002</c:v>
                </c:pt>
                <c:pt idx="1832">
                  <c:v>115.97035799999998</c:v>
                </c:pt>
                <c:pt idx="1833">
                  <c:v>116.0136090000002</c:v>
                </c:pt>
                <c:pt idx="1834">
                  <c:v>115.90533699999995</c:v>
                </c:pt>
                <c:pt idx="1835">
                  <c:v>115.858653</c:v>
                </c:pt>
                <c:pt idx="1836">
                  <c:v>115.75669000000002</c:v>
                </c:pt>
                <c:pt idx="1837">
                  <c:v>115.86568800000001</c:v>
                </c:pt>
                <c:pt idx="1838">
                  <c:v>115.95725000000019</c:v>
                </c:pt>
                <c:pt idx="1839">
                  <c:v>115.829919</c:v>
                </c:pt>
                <c:pt idx="1840">
                  <c:v>115.86063</c:v>
                </c:pt>
                <c:pt idx="1841">
                  <c:v>115.980316</c:v>
                </c:pt>
                <c:pt idx="1842">
                  <c:v>115.993742</c:v>
                </c:pt>
                <c:pt idx="1843">
                  <c:v>115.97281199999998</c:v>
                </c:pt>
                <c:pt idx="1844">
                  <c:v>115.96687900000002</c:v>
                </c:pt>
                <c:pt idx="1845">
                  <c:v>115.97784</c:v>
                </c:pt>
                <c:pt idx="1846">
                  <c:v>115.95619900000018</c:v>
                </c:pt>
                <c:pt idx="1847">
                  <c:v>115.99022100000028</c:v>
                </c:pt>
                <c:pt idx="1848">
                  <c:v>116.01730900000018</c:v>
                </c:pt>
                <c:pt idx="1849">
                  <c:v>115.99686100000002</c:v>
                </c:pt>
                <c:pt idx="1850">
                  <c:v>115.9991040000002</c:v>
                </c:pt>
                <c:pt idx="1851">
                  <c:v>116.02238899999969</c:v>
                </c:pt>
                <c:pt idx="1852">
                  <c:v>116.040316</c:v>
                </c:pt>
                <c:pt idx="1853">
                  <c:v>116.03998</c:v>
                </c:pt>
                <c:pt idx="1854">
                  <c:v>116.04925900000032</c:v>
                </c:pt>
                <c:pt idx="1855">
                  <c:v>116.077309</c:v>
                </c:pt>
                <c:pt idx="1856">
                  <c:v>116.097379</c:v>
                </c:pt>
                <c:pt idx="1857">
                  <c:v>116.13034699999982</c:v>
                </c:pt>
                <c:pt idx="1858">
                  <c:v>116.14120900000022</c:v>
                </c:pt>
                <c:pt idx="1859">
                  <c:v>116.146784</c:v>
                </c:pt>
                <c:pt idx="1860">
                  <c:v>116.164991</c:v>
                </c:pt>
                <c:pt idx="1861">
                  <c:v>116.181192</c:v>
                </c:pt>
                <c:pt idx="1862">
                  <c:v>116.21036100000002</c:v>
                </c:pt>
                <c:pt idx="1863">
                  <c:v>116.213336</c:v>
                </c:pt>
                <c:pt idx="1864">
                  <c:v>116.23306900000019</c:v>
                </c:pt>
                <c:pt idx="1865">
                  <c:v>116.274135</c:v>
                </c:pt>
                <c:pt idx="1866">
                  <c:v>116.272403</c:v>
                </c:pt>
                <c:pt idx="1867">
                  <c:v>116.28272800000001</c:v>
                </c:pt>
              </c:numCache>
            </c:numRef>
          </c:val>
          <c:smooth val="0"/>
          <c:extLst xmlns:c16r2="http://schemas.microsoft.com/office/drawing/2015/06/chart">
            <c:ext xmlns:c16="http://schemas.microsoft.com/office/drawing/2014/chart" uri="{C3380CC4-5D6E-409C-BE32-E72D297353CC}">
              <c16:uniqueId val="{00000004-36C7-4939-B257-4C29D779CD16}"/>
            </c:ext>
          </c:extLst>
        </c:ser>
        <c:ser>
          <c:idx val="5"/>
          <c:order val="5"/>
          <c:tx>
            <c:strRef>
              <c:f>Plan15!$G$2</c:f>
              <c:strCache>
                <c:ptCount val="1"/>
              </c:strCache>
            </c:strRef>
          </c:tx>
          <c:spPr>
            <a:ln w="28575" cap="rnd">
              <a:solidFill>
                <a:schemeClr val="accent6"/>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G$3:$G$1870</c:f>
              <c:numCache>
                <c:formatCode>General</c:formatCode>
                <c:ptCount val="1868"/>
              </c:numCache>
            </c:numRef>
          </c:val>
          <c:smooth val="0"/>
          <c:extLst xmlns:c16r2="http://schemas.microsoft.com/office/drawing/2015/06/chart">
            <c:ext xmlns:c16="http://schemas.microsoft.com/office/drawing/2014/chart" uri="{C3380CC4-5D6E-409C-BE32-E72D297353CC}">
              <c16:uniqueId val="{00000005-36C7-4939-B257-4C29D779CD16}"/>
            </c:ext>
          </c:extLst>
        </c:ser>
        <c:ser>
          <c:idx val="6"/>
          <c:order val="6"/>
          <c:tx>
            <c:strRef>
              <c:f>Plan15!$H$2</c:f>
              <c:strCache>
                <c:ptCount val="1"/>
                <c:pt idx="0">
                  <c:v>120</c:v>
                </c:pt>
              </c:strCache>
            </c:strRef>
          </c:tx>
          <c:spPr>
            <a:ln w="22225" cap="rnd">
              <a:solidFill>
                <a:schemeClr val="accent5"/>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H$3:$H$1870</c:f>
              <c:numCache>
                <c:formatCode>General</c:formatCode>
                <c:ptCount val="1868"/>
                <c:pt idx="0">
                  <c:v>79.418734000000001</c:v>
                </c:pt>
                <c:pt idx="1">
                  <c:v>79.613265999999996</c:v>
                </c:pt>
                <c:pt idx="2">
                  <c:v>79.417376000000004</c:v>
                </c:pt>
                <c:pt idx="3">
                  <c:v>79.264380000000003</c:v>
                </c:pt>
                <c:pt idx="4">
                  <c:v>79.303133000000003</c:v>
                </c:pt>
                <c:pt idx="5">
                  <c:v>79.166340999999989</c:v>
                </c:pt>
                <c:pt idx="6">
                  <c:v>79.148526000000004</c:v>
                </c:pt>
                <c:pt idx="7">
                  <c:v>79.121621000000005</c:v>
                </c:pt>
                <c:pt idx="8">
                  <c:v>79.112676999999948</c:v>
                </c:pt>
                <c:pt idx="9">
                  <c:v>78.896775999999988</c:v>
                </c:pt>
                <c:pt idx="10">
                  <c:v>79.057534000000004</c:v>
                </c:pt>
                <c:pt idx="11">
                  <c:v>79.326805999999948</c:v>
                </c:pt>
                <c:pt idx="12">
                  <c:v>79.310120999999995</c:v>
                </c:pt>
                <c:pt idx="13">
                  <c:v>79.247952999999995</c:v>
                </c:pt>
                <c:pt idx="14">
                  <c:v>79.293453000000127</c:v>
                </c:pt>
                <c:pt idx="15">
                  <c:v>79.293395000000004</c:v>
                </c:pt>
                <c:pt idx="16">
                  <c:v>79.364984000000007</c:v>
                </c:pt>
                <c:pt idx="17">
                  <c:v>79.39801199999998</c:v>
                </c:pt>
                <c:pt idx="18">
                  <c:v>79.460673999999997</c:v>
                </c:pt>
                <c:pt idx="19">
                  <c:v>79.396253000000215</c:v>
                </c:pt>
                <c:pt idx="20">
                  <c:v>79.459464999999994</c:v>
                </c:pt>
                <c:pt idx="21">
                  <c:v>79.460624000000308</c:v>
                </c:pt>
                <c:pt idx="22">
                  <c:v>79.567690000000027</c:v>
                </c:pt>
                <c:pt idx="23">
                  <c:v>79.566835999999981</c:v>
                </c:pt>
                <c:pt idx="24">
                  <c:v>79.51763900000023</c:v>
                </c:pt>
                <c:pt idx="25">
                  <c:v>79.469153000000247</c:v>
                </c:pt>
                <c:pt idx="26">
                  <c:v>79.432383000000002</c:v>
                </c:pt>
                <c:pt idx="27">
                  <c:v>79.386778999999677</c:v>
                </c:pt>
                <c:pt idx="28">
                  <c:v>79.475677999999988</c:v>
                </c:pt>
                <c:pt idx="29">
                  <c:v>79.399698000000001</c:v>
                </c:pt>
                <c:pt idx="30">
                  <c:v>79.411513000000326</c:v>
                </c:pt>
                <c:pt idx="31">
                  <c:v>79.41352100000023</c:v>
                </c:pt>
                <c:pt idx="32">
                  <c:v>79.411911000000231</c:v>
                </c:pt>
                <c:pt idx="33">
                  <c:v>79.424601999999993</c:v>
                </c:pt>
                <c:pt idx="34">
                  <c:v>79.407223000000414</c:v>
                </c:pt>
                <c:pt idx="35">
                  <c:v>79.370697999999948</c:v>
                </c:pt>
                <c:pt idx="36">
                  <c:v>79.295554999999993</c:v>
                </c:pt>
                <c:pt idx="37">
                  <c:v>79.188226999999998</c:v>
                </c:pt>
                <c:pt idx="38">
                  <c:v>79.285989000000001</c:v>
                </c:pt>
                <c:pt idx="39">
                  <c:v>79.357895999999982</c:v>
                </c:pt>
                <c:pt idx="40">
                  <c:v>79.423747999999989</c:v>
                </c:pt>
                <c:pt idx="41">
                  <c:v>79.436918000000006</c:v>
                </c:pt>
                <c:pt idx="42">
                  <c:v>79.417268000000249</c:v>
                </c:pt>
                <c:pt idx="43">
                  <c:v>79.418527999999995</c:v>
                </c:pt>
                <c:pt idx="44">
                  <c:v>79.549638999999999</c:v>
                </c:pt>
                <c:pt idx="45">
                  <c:v>79.56644</c:v>
                </c:pt>
                <c:pt idx="46">
                  <c:v>79.533914999999993</c:v>
                </c:pt>
                <c:pt idx="47">
                  <c:v>79.529914000000005</c:v>
                </c:pt>
                <c:pt idx="48">
                  <c:v>79.616036999999949</c:v>
                </c:pt>
                <c:pt idx="49">
                  <c:v>79.639432999999755</c:v>
                </c:pt>
                <c:pt idx="50">
                  <c:v>79.617011000000005</c:v>
                </c:pt>
                <c:pt idx="51">
                  <c:v>79.619221999999993</c:v>
                </c:pt>
                <c:pt idx="52">
                  <c:v>79.557648</c:v>
                </c:pt>
                <c:pt idx="53">
                  <c:v>79.483998</c:v>
                </c:pt>
                <c:pt idx="54">
                  <c:v>79.530204000000026</c:v>
                </c:pt>
                <c:pt idx="55">
                  <c:v>79.511196000000027</c:v>
                </c:pt>
                <c:pt idx="56">
                  <c:v>79.587401</c:v>
                </c:pt>
                <c:pt idx="57">
                  <c:v>79.559750999999949</c:v>
                </c:pt>
                <c:pt idx="58">
                  <c:v>79.522647999999919</c:v>
                </c:pt>
                <c:pt idx="59">
                  <c:v>79.473849999999999</c:v>
                </c:pt>
                <c:pt idx="60">
                  <c:v>79.386611000000002</c:v>
                </c:pt>
                <c:pt idx="61">
                  <c:v>79.356096999999949</c:v>
                </c:pt>
                <c:pt idx="62">
                  <c:v>79.373140999999919</c:v>
                </c:pt>
                <c:pt idx="63">
                  <c:v>79.36820299999998</c:v>
                </c:pt>
                <c:pt idx="64">
                  <c:v>79.317733000000004</c:v>
                </c:pt>
                <c:pt idx="65">
                  <c:v>79.183493999999982</c:v>
                </c:pt>
                <c:pt idx="66">
                  <c:v>79.170367999999741</c:v>
                </c:pt>
                <c:pt idx="67">
                  <c:v>79.139646999999982</c:v>
                </c:pt>
                <c:pt idx="68">
                  <c:v>79.108856999999958</c:v>
                </c:pt>
                <c:pt idx="69">
                  <c:v>79.082939999999979</c:v>
                </c:pt>
                <c:pt idx="70">
                  <c:v>79.05074299999977</c:v>
                </c:pt>
                <c:pt idx="71">
                  <c:v>78.990562999999995</c:v>
                </c:pt>
                <c:pt idx="72">
                  <c:v>78.996200000000215</c:v>
                </c:pt>
                <c:pt idx="73">
                  <c:v>78.999916000000027</c:v>
                </c:pt>
                <c:pt idx="74">
                  <c:v>79.017747999999983</c:v>
                </c:pt>
                <c:pt idx="75">
                  <c:v>79.064949999999996</c:v>
                </c:pt>
                <c:pt idx="76">
                  <c:v>79.137946999999983</c:v>
                </c:pt>
                <c:pt idx="77">
                  <c:v>79.110195000000004</c:v>
                </c:pt>
                <c:pt idx="78">
                  <c:v>79.140133000000006</c:v>
                </c:pt>
                <c:pt idx="79">
                  <c:v>79.117253000000247</c:v>
                </c:pt>
                <c:pt idx="80">
                  <c:v>79.15912299999998</c:v>
                </c:pt>
                <c:pt idx="81">
                  <c:v>79.191417999999999</c:v>
                </c:pt>
                <c:pt idx="82">
                  <c:v>79.250796999999949</c:v>
                </c:pt>
                <c:pt idx="83">
                  <c:v>79.260124000000246</c:v>
                </c:pt>
                <c:pt idx="84">
                  <c:v>79.259697000000003</c:v>
                </c:pt>
                <c:pt idx="85">
                  <c:v>79.23235099999998</c:v>
                </c:pt>
                <c:pt idx="86">
                  <c:v>79.234986000000006</c:v>
                </c:pt>
                <c:pt idx="87">
                  <c:v>79.213604000000231</c:v>
                </c:pt>
                <c:pt idx="88">
                  <c:v>79.264236999999994</c:v>
                </c:pt>
                <c:pt idx="89">
                  <c:v>79.283068</c:v>
                </c:pt>
                <c:pt idx="90">
                  <c:v>79.306219999999996</c:v>
                </c:pt>
                <c:pt idx="91">
                  <c:v>79.309104000000005</c:v>
                </c:pt>
                <c:pt idx="92">
                  <c:v>79.362231999999949</c:v>
                </c:pt>
                <c:pt idx="93">
                  <c:v>79.330923999999996</c:v>
                </c:pt>
                <c:pt idx="94">
                  <c:v>79.33484799999998</c:v>
                </c:pt>
                <c:pt idx="95">
                  <c:v>79.336475999999948</c:v>
                </c:pt>
                <c:pt idx="96">
                  <c:v>79.328888999999677</c:v>
                </c:pt>
                <c:pt idx="97">
                  <c:v>79.375057999999726</c:v>
                </c:pt>
                <c:pt idx="98">
                  <c:v>79.42612900000023</c:v>
                </c:pt>
                <c:pt idx="99">
                  <c:v>79.462265000000215</c:v>
                </c:pt>
                <c:pt idx="100">
                  <c:v>79.486428000000004</c:v>
                </c:pt>
                <c:pt idx="101">
                  <c:v>79.504051000000004</c:v>
                </c:pt>
                <c:pt idx="102">
                  <c:v>79.499855999999994</c:v>
                </c:pt>
                <c:pt idx="103">
                  <c:v>79.486261000000027</c:v>
                </c:pt>
                <c:pt idx="104">
                  <c:v>79.521109999999993</c:v>
                </c:pt>
                <c:pt idx="105">
                  <c:v>79.555437999999697</c:v>
                </c:pt>
                <c:pt idx="106">
                  <c:v>79.600446999999988</c:v>
                </c:pt>
                <c:pt idx="107">
                  <c:v>79.647681000000006</c:v>
                </c:pt>
                <c:pt idx="108">
                  <c:v>79.67712299999998</c:v>
                </c:pt>
                <c:pt idx="109">
                  <c:v>79.693867999999981</c:v>
                </c:pt>
                <c:pt idx="110">
                  <c:v>79.698986999999988</c:v>
                </c:pt>
                <c:pt idx="111">
                  <c:v>79.72374499999998</c:v>
                </c:pt>
                <c:pt idx="112">
                  <c:v>79.686665000000005</c:v>
                </c:pt>
                <c:pt idx="113">
                  <c:v>79.61914299999998</c:v>
                </c:pt>
                <c:pt idx="114">
                  <c:v>79.688926999999978</c:v>
                </c:pt>
                <c:pt idx="115">
                  <c:v>79.745259000000232</c:v>
                </c:pt>
                <c:pt idx="116">
                  <c:v>79.758432999999755</c:v>
                </c:pt>
                <c:pt idx="117">
                  <c:v>79.779076999999958</c:v>
                </c:pt>
                <c:pt idx="118">
                  <c:v>79.800273000000004</c:v>
                </c:pt>
                <c:pt idx="119">
                  <c:v>79.780602000000002</c:v>
                </c:pt>
                <c:pt idx="120">
                  <c:v>79.719094999999996</c:v>
                </c:pt>
                <c:pt idx="121">
                  <c:v>79.671627999999998</c:v>
                </c:pt>
                <c:pt idx="122">
                  <c:v>79.659371999999678</c:v>
                </c:pt>
                <c:pt idx="123">
                  <c:v>79.669275999999982</c:v>
                </c:pt>
                <c:pt idx="124">
                  <c:v>79.635903999999982</c:v>
                </c:pt>
                <c:pt idx="125">
                  <c:v>79.588784999999959</c:v>
                </c:pt>
                <c:pt idx="126">
                  <c:v>79.523426000000001</c:v>
                </c:pt>
                <c:pt idx="127">
                  <c:v>79.455979999999983</c:v>
                </c:pt>
                <c:pt idx="128">
                  <c:v>79.401106000000027</c:v>
                </c:pt>
                <c:pt idx="129">
                  <c:v>79.360499000000004</c:v>
                </c:pt>
                <c:pt idx="130">
                  <c:v>79.413708999999983</c:v>
                </c:pt>
                <c:pt idx="131">
                  <c:v>79.461358000000004</c:v>
                </c:pt>
                <c:pt idx="132">
                  <c:v>79.465107000000003</c:v>
                </c:pt>
                <c:pt idx="133">
                  <c:v>79.490728000000004</c:v>
                </c:pt>
                <c:pt idx="134">
                  <c:v>79.583390999999978</c:v>
                </c:pt>
                <c:pt idx="135">
                  <c:v>79.731307000000001</c:v>
                </c:pt>
                <c:pt idx="136">
                  <c:v>79.881270000000001</c:v>
                </c:pt>
                <c:pt idx="137">
                  <c:v>80.027670999999998</c:v>
                </c:pt>
                <c:pt idx="138">
                  <c:v>79.832940999999948</c:v>
                </c:pt>
                <c:pt idx="139">
                  <c:v>78.847870999999998</c:v>
                </c:pt>
                <c:pt idx="140">
                  <c:v>79.082769999999982</c:v>
                </c:pt>
                <c:pt idx="141">
                  <c:v>79.847711000000004</c:v>
                </c:pt>
                <c:pt idx="142">
                  <c:v>80.060401999999982</c:v>
                </c:pt>
                <c:pt idx="143">
                  <c:v>80.031164000000246</c:v>
                </c:pt>
                <c:pt idx="144">
                  <c:v>80.019211000000027</c:v>
                </c:pt>
                <c:pt idx="145">
                  <c:v>80.048979000000003</c:v>
                </c:pt>
                <c:pt idx="146">
                  <c:v>80.133577999999858</c:v>
                </c:pt>
                <c:pt idx="147">
                  <c:v>80.206839000000002</c:v>
                </c:pt>
                <c:pt idx="148">
                  <c:v>80.297848000000002</c:v>
                </c:pt>
                <c:pt idx="149">
                  <c:v>80.367091000000002</c:v>
                </c:pt>
                <c:pt idx="150">
                  <c:v>80.441990000000246</c:v>
                </c:pt>
                <c:pt idx="151">
                  <c:v>80.523471999999799</c:v>
                </c:pt>
                <c:pt idx="152">
                  <c:v>80.617322999999999</c:v>
                </c:pt>
                <c:pt idx="153">
                  <c:v>80.687016999999983</c:v>
                </c:pt>
                <c:pt idx="154">
                  <c:v>80.738617000000005</c:v>
                </c:pt>
                <c:pt idx="155">
                  <c:v>80.759011000000001</c:v>
                </c:pt>
                <c:pt idx="156">
                  <c:v>80.814212000000026</c:v>
                </c:pt>
                <c:pt idx="157">
                  <c:v>80.907776999999982</c:v>
                </c:pt>
                <c:pt idx="158">
                  <c:v>80.995638</c:v>
                </c:pt>
                <c:pt idx="159">
                  <c:v>81.073504999999983</c:v>
                </c:pt>
                <c:pt idx="160">
                  <c:v>81.121651</c:v>
                </c:pt>
                <c:pt idx="161">
                  <c:v>81.13596699999998</c:v>
                </c:pt>
                <c:pt idx="162">
                  <c:v>81.144915999999995</c:v>
                </c:pt>
                <c:pt idx="163">
                  <c:v>81.203434000000001</c:v>
                </c:pt>
                <c:pt idx="164">
                  <c:v>81.247142999999994</c:v>
                </c:pt>
                <c:pt idx="165">
                  <c:v>81.198287999999948</c:v>
                </c:pt>
                <c:pt idx="166">
                  <c:v>81.054338999999814</c:v>
                </c:pt>
                <c:pt idx="167">
                  <c:v>81.075675999999959</c:v>
                </c:pt>
                <c:pt idx="168">
                  <c:v>81.163158999999979</c:v>
                </c:pt>
                <c:pt idx="169">
                  <c:v>81.177855999999949</c:v>
                </c:pt>
                <c:pt idx="170">
                  <c:v>81.18197499999998</c:v>
                </c:pt>
                <c:pt idx="171">
                  <c:v>81.180891999999858</c:v>
                </c:pt>
                <c:pt idx="172">
                  <c:v>81.191218000000006</c:v>
                </c:pt>
                <c:pt idx="173">
                  <c:v>81.206856000000002</c:v>
                </c:pt>
                <c:pt idx="174">
                  <c:v>81.212669000000218</c:v>
                </c:pt>
                <c:pt idx="175">
                  <c:v>81.198149000000001</c:v>
                </c:pt>
                <c:pt idx="176">
                  <c:v>81.185726999999858</c:v>
                </c:pt>
                <c:pt idx="177">
                  <c:v>81.194605999999993</c:v>
                </c:pt>
                <c:pt idx="178">
                  <c:v>81.216159000000246</c:v>
                </c:pt>
                <c:pt idx="179">
                  <c:v>81.273792999999785</c:v>
                </c:pt>
                <c:pt idx="180">
                  <c:v>81.322312999999667</c:v>
                </c:pt>
                <c:pt idx="181">
                  <c:v>81.347595999999996</c:v>
                </c:pt>
                <c:pt idx="182">
                  <c:v>81.393447999999978</c:v>
                </c:pt>
                <c:pt idx="183">
                  <c:v>81.420204000000027</c:v>
                </c:pt>
                <c:pt idx="184">
                  <c:v>81.430322000000004</c:v>
                </c:pt>
                <c:pt idx="185">
                  <c:v>81.450930999999983</c:v>
                </c:pt>
                <c:pt idx="186">
                  <c:v>81.469020000000185</c:v>
                </c:pt>
                <c:pt idx="187">
                  <c:v>81.452618999999999</c:v>
                </c:pt>
                <c:pt idx="188">
                  <c:v>81.431000999999995</c:v>
                </c:pt>
                <c:pt idx="189">
                  <c:v>81.410380000000004</c:v>
                </c:pt>
                <c:pt idx="190">
                  <c:v>81.381192999999982</c:v>
                </c:pt>
                <c:pt idx="191">
                  <c:v>81.309116000000003</c:v>
                </c:pt>
                <c:pt idx="192">
                  <c:v>81.254035999999999</c:v>
                </c:pt>
                <c:pt idx="193">
                  <c:v>81.193348999999785</c:v>
                </c:pt>
                <c:pt idx="194">
                  <c:v>81.165672999999799</c:v>
                </c:pt>
                <c:pt idx="195">
                  <c:v>81.180284</c:v>
                </c:pt>
                <c:pt idx="196">
                  <c:v>81.230840000000001</c:v>
                </c:pt>
                <c:pt idx="197">
                  <c:v>81.256571999999949</c:v>
                </c:pt>
                <c:pt idx="198">
                  <c:v>81.265957999999998</c:v>
                </c:pt>
                <c:pt idx="199">
                  <c:v>81.229917</c:v>
                </c:pt>
                <c:pt idx="200">
                  <c:v>81.219941000000006</c:v>
                </c:pt>
                <c:pt idx="201">
                  <c:v>81.206151000000006</c:v>
                </c:pt>
                <c:pt idx="202">
                  <c:v>81.224621999999997</c:v>
                </c:pt>
                <c:pt idx="203">
                  <c:v>81.209385999999981</c:v>
                </c:pt>
                <c:pt idx="204">
                  <c:v>81.171720999999948</c:v>
                </c:pt>
                <c:pt idx="205">
                  <c:v>81.091524000000234</c:v>
                </c:pt>
                <c:pt idx="206">
                  <c:v>81.015242000000001</c:v>
                </c:pt>
                <c:pt idx="207">
                  <c:v>80.962509999999995</c:v>
                </c:pt>
                <c:pt idx="208">
                  <c:v>80.910602999999995</c:v>
                </c:pt>
                <c:pt idx="209">
                  <c:v>80.846565999999996</c:v>
                </c:pt>
                <c:pt idx="210">
                  <c:v>80.761629000000326</c:v>
                </c:pt>
                <c:pt idx="211">
                  <c:v>80.672855999999726</c:v>
                </c:pt>
                <c:pt idx="212">
                  <c:v>80.618155999999999</c:v>
                </c:pt>
                <c:pt idx="213">
                  <c:v>80.60131699999998</c:v>
                </c:pt>
                <c:pt idx="214">
                  <c:v>80.627799999999979</c:v>
                </c:pt>
                <c:pt idx="215">
                  <c:v>80.657613999999995</c:v>
                </c:pt>
                <c:pt idx="216">
                  <c:v>80.676889999999958</c:v>
                </c:pt>
                <c:pt idx="217">
                  <c:v>80.691128000000006</c:v>
                </c:pt>
                <c:pt idx="218">
                  <c:v>80.710417000000007</c:v>
                </c:pt>
                <c:pt idx="219">
                  <c:v>80.76069900000023</c:v>
                </c:pt>
                <c:pt idx="220">
                  <c:v>80.828913</c:v>
                </c:pt>
                <c:pt idx="221">
                  <c:v>80.877651</c:v>
                </c:pt>
                <c:pt idx="222">
                  <c:v>80.902685000000005</c:v>
                </c:pt>
                <c:pt idx="223">
                  <c:v>80.893871999999988</c:v>
                </c:pt>
                <c:pt idx="224">
                  <c:v>80.86994</c:v>
                </c:pt>
                <c:pt idx="225">
                  <c:v>80.870629999999991</c:v>
                </c:pt>
                <c:pt idx="226">
                  <c:v>80.905305999999982</c:v>
                </c:pt>
                <c:pt idx="227">
                  <c:v>80.920801999999981</c:v>
                </c:pt>
                <c:pt idx="228">
                  <c:v>80.914824000000309</c:v>
                </c:pt>
                <c:pt idx="229">
                  <c:v>80.880335999999858</c:v>
                </c:pt>
                <c:pt idx="230">
                  <c:v>80.821973</c:v>
                </c:pt>
                <c:pt idx="231">
                  <c:v>80.765658999999999</c:v>
                </c:pt>
                <c:pt idx="232">
                  <c:v>80.69200499999998</c:v>
                </c:pt>
                <c:pt idx="233">
                  <c:v>80.603525000000005</c:v>
                </c:pt>
                <c:pt idx="234">
                  <c:v>80.483815000000007</c:v>
                </c:pt>
                <c:pt idx="235">
                  <c:v>80.361433000000005</c:v>
                </c:pt>
                <c:pt idx="236">
                  <c:v>80.260070000000013</c:v>
                </c:pt>
                <c:pt idx="237">
                  <c:v>80.202769999999987</c:v>
                </c:pt>
                <c:pt idx="238">
                  <c:v>80.185773999999697</c:v>
                </c:pt>
                <c:pt idx="239">
                  <c:v>80.19644599999998</c:v>
                </c:pt>
                <c:pt idx="240">
                  <c:v>80.2120290000002</c:v>
                </c:pt>
                <c:pt idx="241">
                  <c:v>80.204275999999993</c:v>
                </c:pt>
                <c:pt idx="242">
                  <c:v>80.19466400000023</c:v>
                </c:pt>
                <c:pt idx="243">
                  <c:v>80.181270000000012</c:v>
                </c:pt>
                <c:pt idx="244">
                  <c:v>80.180980999999989</c:v>
                </c:pt>
                <c:pt idx="245">
                  <c:v>80.194755000000001</c:v>
                </c:pt>
                <c:pt idx="246">
                  <c:v>80.227098999999981</c:v>
                </c:pt>
                <c:pt idx="247">
                  <c:v>80.230267000000026</c:v>
                </c:pt>
                <c:pt idx="248">
                  <c:v>80.234402000000003</c:v>
                </c:pt>
                <c:pt idx="249">
                  <c:v>80.206837999999948</c:v>
                </c:pt>
                <c:pt idx="250">
                  <c:v>80.186444999999978</c:v>
                </c:pt>
                <c:pt idx="251">
                  <c:v>80.166207999999983</c:v>
                </c:pt>
                <c:pt idx="252">
                  <c:v>80.166639000000004</c:v>
                </c:pt>
                <c:pt idx="253">
                  <c:v>80.143313000000006</c:v>
                </c:pt>
                <c:pt idx="254">
                  <c:v>80.156643000000003</c:v>
                </c:pt>
                <c:pt idx="255">
                  <c:v>80.145277999999948</c:v>
                </c:pt>
                <c:pt idx="256">
                  <c:v>80.132607999999948</c:v>
                </c:pt>
                <c:pt idx="257">
                  <c:v>80.098177999999919</c:v>
                </c:pt>
                <c:pt idx="258">
                  <c:v>80.060162000000005</c:v>
                </c:pt>
                <c:pt idx="259">
                  <c:v>80.006470999999948</c:v>
                </c:pt>
                <c:pt idx="260">
                  <c:v>79.949597999999995</c:v>
                </c:pt>
                <c:pt idx="261">
                  <c:v>79.873340999999741</c:v>
                </c:pt>
                <c:pt idx="262">
                  <c:v>79.786621999999994</c:v>
                </c:pt>
                <c:pt idx="263">
                  <c:v>79.689906999999948</c:v>
                </c:pt>
                <c:pt idx="264">
                  <c:v>79.586023999999995</c:v>
                </c:pt>
                <c:pt idx="265">
                  <c:v>79.478504000000001</c:v>
                </c:pt>
                <c:pt idx="266">
                  <c:v>79.364957000000004</c:v>
                </c:pt>
                <c:pt idx="267">
                  <c:v>79.252183000000002</c:v>
                </c:pt>
                <c:pt idx="268">
                  <c:v>79.150476999999697</c:v>
                </c:pt>
                <c:pt idx="269">
                  <c:v>79.066177999999979</c:v>
                </c:pt>
                <c:pt idx="270">
                  <c:v>78.981936000000005</c:v>
                </c:pt>
                <c:pt idx="271">
                  <c:v>78.910855999999995</c:v>
                </c:pt>
                <c:pt idx="272">
                  <c:v>78.820983999999982</c:v>
                </c:pt>
                <c:pt idx="273">
                  <c:v>78.719509000000215</c:v>
                </c:pt>
                <c:pt idx="274">
                  <c:v>78.610339999999979</c:v>
                </c:pt>
                <c:pt idx="275">
                  <c:v>78.507503999999997</c:v>
                </c:pt>
                <c:pt idx="276">
                  <c:v>78.418696999999995</c:v>
                </c:pt>
                <c:pt idx="277">
                  <c:v>78.336077999999958</c:v>
                </c:pt>
                <c:pt idx="278">
                  <c:v>78.243506999999994</c:v>
                </c:pt>
                <c:pt idx="279">
                  <c:v>78.130147999999949</c:v>
                </c:pt>
                <c:pt idx="280">
                  <c:v>78.015293000000185</c:v>
                </c:pt>
                <c:pt idx="281">
                  <c:v>77.909267000000185</c:v>
                </c:pt>
                <c:pt idx="282">
                  <c:v>77.820684999999983</c:v>
                </c:pt>
                <c:pt idx="283">
                  <c:v>77.736908999999983</c:v>
                </c:pt>
                <c:pt idx="284">
                  <c:v>77.649303000000003</c:v>
                </c:pt>
                <c:pt idx="285">
                  <c:v>77.559970999999948</c:v>
                </c:pt>
                <c:pt idx="286">
                  <c:v>77.463252999999995</c:v>
                </c:pt>
                <c:pt idx="287">
                  <c:v>77.348887999999988</c:v>
                </c:pt>
                <c:pt idx="288">
                  <c:v>77.229736999999858</c:v>
                </c:pt>
                <c:pt idx="289">
                  <c:v>77.110794999999982</c:v>
                </c:pt>
                <c:pt idx="290">
                  <c:v>76.999302</c:v>
                </c:pt>
                <c:pt idx="291">
                  <c:v>76.888668999999979</c:v>
                </c:pt>
                <c:pt idx="292">
                  <c:v>76.784491000000003</c:v>
                </c:pt>
                <c:pt idx="293">
                  <c:v>76.674434999999988</c:v>
                </c:pt>
                <c:pt idx="294">
                  <c:v>76.561492999999999</c:v>
                </c:pt>
                <c:pt idx="295">
                  <c:v>76.435751999999979</c:v>
                </c:pt>
                <c:pt idx="296">
                  <c:v>76.309287999999981</c:v>
                </c:pt>
                <c:pt idx="297">
                  <c:v>76.181109000000006</c:v>
                </c:pt>
                <c:pt idx="298">
                  <c:v>76.056936999999948</c:v>
                </c:pt>
                <c:pt idx="299">
                  <c:v>75.931376</c:v>
                </c:pt>
                <c:pt idx="300">
                  <c:v>75.823019000000002</c:v>
                </c:pt>
                <c:pt idx="301">
                  <c:v>75.720427000000001</c:v>
                </c:pt>
                <c:pt idx="302">
                  <c:v>75.629199999999983</c:v>
                </c:pt>
                <c:pt idx="303">
                  <c:v>75.503461999999999</c:v>
                </c:pt>
                <c:pt idx="304">
                  <c:v>75.363168000000002</c:v>
                </c:pt>
                <c:pt idx="305">
                  <c:v>75.204622000000185</c:v>
                </c:pt>
                <c:pt idx="306">
                  <c:v>75.053329999999988</c:v>
                </c:pt>
                <c:pt idx="307">
                  <c:v>74.879786999999666</c:v>
                </c:pt>
                <c:pt idx="308">
                  <c:v>74.68092799999998</c:v>
                </c:pt>
                <c:pt idx="309">
                  <c:v>74.424048999999982</c:v>
                </c:pt>
                <c:pt idx="310">
                  <c:v>74.133566999999999</c:v>
                </c:pt>
                <c:pt idx="311">
                  <c:v>73.814437999999981</c:v>
                </c:pt>
                <c:pt idx="312">
                  <c:v>73.502718999999814</c:v>
                </c:pt>
                <c:pt idx="313">
                  <c:v>73.178485999999694</c:v>
                </c:pt>
                <c:pt idx="314">
                  <c:v>72.852519999999998</c:v>
                </c:pt>
                <c:pt idx="315">
                  <c:v>72.506449000000003</c:v>
                </c:pt>
                <c:pt idx="316">
                  <c:v>72.16445299999998</c:v>
                </c:pt>
                <c:pt idx="317">
                  <c:v>71.833264999999997</c:v>
                </c:pt>
                <c:pt idx="318">
                  <c:v>71.523984999999982</c:v>
                </c:pt>
                <c:pt idx="319">
                  <c:v>71.227747999999949</c:v>
                </c:pt>
                <c:pt idx="320">
                  <c:v>70.923062000000002</c:v>
                </c:pt>
                <c:pt idx="321">
                  <c:v>70.6046240000002</c:v>
                </c:pt>
                <c:pt idx="322">
                  <c:v>70.284958000000003</c:v>
                </c:pt>
                <c:pt idx="323">
                  <c:v>69.982043000000004</c:v>
                </c:pt>
                <c:pt idx="324">
                  <c:v>69.726736999999858</c:v>
                </c:pt>
                <c:pt idx="325">
                  <c:v>69.544706000000005</c:v>
                </c:pt>
                <c:pt idx="326">
                  <c:v>69.4415410000002</c:v>
                </c:pt>
                <c:pt idx="327">
                  <c:v>69.429443000000006</c:v>
                </c:pt>
                <c:pt idx="328">
                  <c:v>69.502054000000001</c:v>
                </c:pt>
                <c:pt idx="329">
                  <c:v>69.644059999999996</c:v>
                </c:pt>
                <c:pt idx="330">
                  <c:v>69.822711999999726</c:v>
                </c:pt>
                <c:pt idx="331">
                  <c:v>70.004343000000006</c:v>
                </c:pt>
                <c:pt idx="332">
                  <c:v>70.168644999999998</c:v>
                </c:pt>
                <c:pt idx="333">
                  <c:v>70.320679999999982</c:v>
                </c:pt>
                <c:pt idx="334">
                  <c:v>70.476062999999982</c:v>
                </c:pt>
                <c:pt idx="335">
                  <c:v>70.622423999999981</c:v>
                </c:pt>
                <c:pt idx="336">
                  <c:v>70.783863999999994</c:v>
                </c:pt>
                <c:pt idx="337">
                  <c:v>70.945717000000002</c:v>
                </c:pt>
                <c:pt idx="338">
                  <c:v>71.110579999999999</c:v>
                </c:pt>
                <c:pt idx="339">
                  <c:v>71.265186</c:v>
                </c:pt>
                <c:pt idx="340">
                  <c:v>71.41522100000023</c:v>
                </c:pt>
                <c:pt idx="341">
                  <c:v>71.540818000000002</c:v>
                </c:pt>
                <c:pt idx="342">
                  <c:v>71.650631999999959</c:v>
                </c:pt>
                <c:pt idx="343">
                  <c:v>71.721324999999993</c:v>
                </c:pt>
                <c:pt idx="344">
                  <c:v>71.763319999999993</c:v>
                </c:pt>
                <c:pt idx="345">
                  <c:v>71.773565000000005</c:v>
                </c:pt>
                <c:pt idx="346">
                  <c:v>71.764645000000215</c:v>
                </c:pt>
                <c:pt idx="347">
                  <c:v>71.721574000000004</c:v>
                </c:pt>
                <c:pt idx="348">
                  <c:v>71.665419</c:v>
                </c:pt>
                <c:pt idx="349">
                  <c:v>71.591280999999995</c:v>
                </c:pt>
                <c:pt idx="350">
                  <c:v>71.524349000000001</c:v>
                </c:pt>
                <c:pt idx="351">
                  <c:v>71.458590000000001</c:v>
                </c:pt>
                <c:pt idx="352">
                  <c:v>71.417995000000218</c:v>
                </c:pt>
                <c:pt idx="353">
                  <c:v>71.389201999999983</c:v>
                </c:pt>
                <c:pt idx="354">
                  <c:v>71.387070999999978</c:v>
                </c:pt>
                <c:pt idx="355">
                  <c:v>71.390309999999999</c:v>
                </c:pt>
                <c:pt idx="356">
                  <c:v>71.427065999999996</c:v>
                </c:pt>
                <c:pt idx="357">
                  <c:v>71.499808999999999</c:v>
                </c:pt>
                <c:pt idx="358">
                  <c:v>71.607870999999989</c:v>
                </c:pt>
                <c:pt idx="359">
                  <c:v>71.741487000000006</c:v>
                </c:pt>
                <c:pt idx="360">
                  <c:v>71.904159000000249</c:v>
                </c:pt>
                <c:pt idx="361">
                  <c:v>72.058724999999981</c:v>
                </c:pt>
                <c:pt idx="362">
                  <c:v>72.215902999999983</c:v>
                </c:pt>
                <c:pt idx="363">
                  <c:v>72.356620000000007</c:v>
                </c:pt>
                <c:pt idx="364">
                  <c:v>72.490470000000002</c:v>
                </c:pt>
                <c:pt idx="365">
                  <c:v>72.579686999999979</c:v>
                </c:pt>
                <c:pt idx="366">
                  <c:v>72.641729999999995</c:v>
                </c:pt>
                <c:pt idx="367">
                  <c:v>72.660622000000004</c:v>
                </c:pt>
                <c:pt idx="368">
                  <c:v>72.64543899999974</c:v>
                </c:pt>
                <c:pt idx="369">
                  <c:v>72.570830999999799</c:v>
                </c:pt>
                <c:pt idx="370">
                  <c:v>72.446477999999999</c:v>
                </c:pt>
                <c:pt idx="371">
                  <c:v>72.259700999999978</c:v>
                </c:pt>
                <c:pt idx="372">
                  <c:v>72.037546000000006</c:v>
                </c:pt>
                <c:pt idx="373">
                  <c:v>71.77351299999998</c:v>
                </c:pt>
                <c:pt idx="374">
                  <c:v>71.511776999999981</c:v>
                </c:pt>
                <c:pt idx="375">
                  <c:v>71.265434999999982</c:v>
                </c:pt>
                <c:pt idx="376">
                  <c:v>71.058824000000001</c:v>
                </c:pt>
                <c:pt idx="377">
                  <c:v>70.891615000000215</c:v>
                </c:pt>
                <c:pt idx="378">
                  <c:v>70.780883000000003</c:v>
                </c:pt>
                <c:pt idx="379">
                  <c:v>70.684421</c:v>
                </c:pt>
                <c:pt idx="380">
                  <c:v>70.593020999999993</c:v>
                </c:pt>
                <c:pt idx="381">
                  <c:v>70.51466500000025</c:v>
                </c:pt>
                <c:pt idx="382">
                  <c:v>70.437408000000005</c:v>
                </c:pt>
                <c:pt idx="383">
                  <c:v>70.357895999999982</c:v>
                </c:pt>
                <c:pt idx="384">
                  <c:v>70.315351999999919</c:v>
                </c:pt>
                <c:pt idx="385">
                  <c:v>70.347522999999995</c:v>
                </c:pt>
                <c:pt idx="386">
                  <c:v>70.472793999999979</c:v>
                </c:pt>
                <c:pt idx="387">
                  <c:v>70.664631999999983</c:v>
                </c:pt>
                <c:pt idx="388">
                  <c:v>70.898715999999979</c:v>
                </c:pt>
                <c:pt idx="389">
                  <c:v>71.10781799999998</c:v>
                </c:pt>
                <c:pt idx="390">
                  <c:v>71.289626999999996</c:v>
                </c:pt>
                <c:pt idx="391">
                  <c:v>71.43277299999977</c:v>
                </c:pt>
                <c:pt idx="392">
                  <c:v>71.555140999999978</c:v>
                </c:pt>
                <c:pt idx="393">
                  <c:v>71.657275999999982</c:v>
                </c:pt>
                <c:pt idx="394">
                  <c:v>71.779938999999814</c:v>
                </c:pt>
                <c:pt idx="395">
                  <c:v>71.912306000000001</c:v>
                </c:pt>
                <c:pt idx="396">
                  <c:v>72.064673999999997</c:v>
                </c:pt>
                <c:pt idx="397">
                  <c:v>72.201458000000002</c:v>
                </c:pt>
                <c:pt idx="398">
                  <c:v>72.323474999999988</c:v>
                </c:pt>
                <c:pt idx="399">
                  <c:v>72.406425000000027</c:v>
                </c:pt>
                <c:pt idx="400">
                  <c:v>72.454009999999997</c:v>
                </c:pt>
                <c:pt idx="401">
                  <c:v>72.441142999999997</c:v>
                </c:pt>
                <c:pt idx="402">
                  <c:v>72.38485799999998</c:v>
                </c:pt>
                <c:pt idx="403">
                  <c:v>72.272772999999688</c:v>
                </c:pt>
                <c:pt idx="404">
                  <c:v>72.137701999999948</c:v>
                </c:pt>
                <c:pt idx="405">
                  <c:v>71.989526999999995</c:v>
                </c:pt>
                <c:pt idx="406">
                  <c:v>71.839529999999996</c:v>
                </c:pt>
                <c:pt idx="407">
                  <c:v>71.674485999999959</c:v>
                </c:pt>
                <c:pt idx="408">
                  <c:v>71.508094</c:v>
                </c:pt>
                <c:pt idx="409">
                  <c:v>71.333122000000003</c:v>
                </c:pt>
                <c:pt idx="410">
                  <c:v>71.163983999999999</c:v>
                </c:pt>
                <c:pt idx="411">
                  <c:v>70.992883000000006</c:v>
                </c:pt>
                <c:pt idx="412">
                  <c:v>70.819383999999999</c:v>
                </c:pt>
                <c:pt idx="413">
                  <c:v>70.635471999999666</c:v>
                </c:pt>
                <c:pt idx="414">
                  <c:v>70.441286000000247</c:v>
                </c:pt>
                <c:pt idx="415">
                  <c:v>70.209535000000002</c:v>
                </c:pt>
                <c:pt idx="416">
                  <c:v>69.962868</c:v>
                </c:pt>
                <c:pt idx="417">
                  <c:v>69.690291999999999</c:v>
                </c:pt>
                <c:pt idx="418">
                  <c:v>69.422015999999999</c:v>
                </c:pt>
                <c:pt idx="419">
                  <c:v>69.153815999999978</c:v>
                </c:pt>
                <c:pt idx="420">
                  <c:v>68.904550000000185</c:v>
                </c:pt>
                <c:pt idx="421">
                  <c:v>68.679386999999679</c:v>
                </c:pt>
                <c:pt idx="422">
                  <c:v>68.505746999999815</c:v>
                </c:pt>
                <c:pt idx="423">
                  <c:v>68.363838999999814</c:v>
                </c:pt>
                <c:pt idx="424">
                  <c:v>68.268090999999998</c:v>
                </c:pt>
                <c:pt idx="425">
                  <c:v>68.207994999999997</c:v>
                </c:pt>
                <c:pt idx="426">
                  <c:v>68.178630999999726</c:v>
                </c:pt>
                <c:pt idx="427">
                  <c:v>68.173195999999948</c:v>
                </c:pt>
                <c:pt idx="428">
                  <c:v>68.221370999999948</c:v>
                </c:pt>
                <c:pt idx="429">
                  <c:v>68.298199999999994</c:v>
                </c:pt>
                <c:pt idx="430">
                  <c:v>68.411371000000003</c:v>
                </c:pt>
                <c:pt idx="431">
                  <c:v>68.546401000000003</c:v>
                </c:pt>
                <c:pt idx="432">
                  <c:v>68.687086999999948</c:v>
                </c:pt>
                <c:pt idx="433">
                  <c:v>68.814182000000002</c:v>
                </c:pt>
                <c:pt idx="434">
                  <c:v>68.925173000000001</c:v>
                </c:pt>
                <c:pt idx="435">
                  <c:v>69.01454900000023</c:v>
                </c:pt>
                <c:pt idx="436">
                  <c:v>69.07625299999998</c:v>
                </c:pt>
                <c:pt idx="437">
                  <c:v>69.092566000000005</c:v>
                </c:pt>
                <c:pt idx="438">
                  <c:v>69.082509999999999</c:v>
                </c:pt>
                <c:pt idx="439">
                  <c:v>69.033866000000003</c:v>
                </c:pt>
                <c:pt idx="440">
                  <c:v>68.95334099999998</c:v>
                </c:pt>
                <c:pt idx="441">
                  <c:v>68.843611999999993</c:v>
                </c:pt>
                <c:pt idx="442">
                  <c:v>68.711930000000024</c:v>
                </c:pt>
                <c:pt idx="443">
                  <c:v>68.542591999999999</c:v>
                </c:pt>
                <c:pt idx="444">
                  <c:v>68.364271000000002</c:v>
                </c:pt>
                <c:pt idx="445">
                  <c:v>68.173156999999989</c:v>
                </c:pt>
                <c:pt idx="446">
                  <c:v>68.003645000000006</c:v>
                </c:pt>
                <c:pt idx="447">
                  <c:v>67.849727999999999</c:v>
                </c:pt>
                <c:pt idx="448">
                  <c:v>67.732739999999978</c:v>
                </c:pt>
                <c:pt idx="449">
                  <c:v>67.663504000000003</c:v>
                </c:pt>
                <c:pt idx="450">
                  <c:v>67.675210999999948</c:v>
                </c:pt>
                <c:pt idx="451">
                  <c:v>67.761281999999994</c:v>
                </c:pt>
                <c:pt idx="452">
                  <c:v>67.94362500000031</c:v>
                </c:pt>
                <c:pt idx="453">
                  <c:v>68.179699999999983</c:v>
                </c:pt>
                <c:pt idx="454">
                  <c:v>68.450375999999949</c:v>
                </c:pt>
                <c:pt idx="455">
                  <c:v>68.742946000000003</c:v>
                </c:pt>
                <c:pt idx="456">
                  <c:v>69.050505999999999</c:v>
                </c:pt>
                <c:pt idx="457">
                  <c:v>69.35236399999998</c:v>
                </c:pt>
                <c:pt idx="458">
                  <c:v>69.647808999999981</c:v>
                </c:pt>
                <c:pt idx="459">
                  <c:v>69.917704000000185</c:v>
                </c:pt>
                <c:pt idx="460">
                  <c:v>70.170453999999978</c:v>
                </c:pt>
                <c:pt idx="461">
                  <c:v>70.40961900000022</c:v>
                </c:pt>
                <c:pt idx="462">
                  <c:v>70.620581999999814</c:v>
                </c:pt>
                <c:pt idx="463">
                  <c:v>70.804337999999959</c:v>
                </c:pt>
                <c:pt idx="464">
                  <c:v>70.973557</c:v>
                </c:pt>
                <c:pt idx="465">
                  <c:v>71.132055999999949</c:v>
                </c:pt>
                <c:pt idx="466">
                  <c:v>71.282515000000004</c:v>
                </c:pt>
                <c:pt idx="467">
                  <c:v>71.413281999999995</c:v>
                </c:pt>
                <c:pt idx="468">
                  <c:v>71.531433000000007</c:v>
                </c:pt>
                <c:pt idx="469">
                  <c:v>71.631875999999949</c:v>
                </c:pt>
                <c:pt idx="470">
                  <c:v>71.726876999999988</c:v>
                </c:pt>
                <c:pt idx="471">
                  <c:v>71.808886999999814</c:v>
                </c:pt>
                <c:pt idx="472">
                  <c:v>71.867213000000234</c:v>
                </c:pt>
                <c:pt idx="473">
                  <c:v>71.901354000000026</c:v>
                </c:pt>
                <c:pt idx="474">
                  <c:v>71.96078</c:v>
                </c:pt>
                <c:pt idx="475">
                  <c:v>71.972334999999958</c:v>
                </c:pt>
                <c:pt idx="476">
                  <c:v>71.981606000000127</c:v>
                </c:pt>
                <c:pt idx="477">
                  <c:v>72.012653000000185</c:v>
                </c:pt>
                <c:pt idx="478">
                  <c:v>71.995230000000006</c:v>
                </c:pt>
                <c:pt idx="479">
                  <c:v>71.947097999999997</c:v>
                </c:pt>
                <c:pt idx="480">
                  <c:v>71.921451000000005</c:v>
                </c:pt>
                <c:pt idx="481">
                  <c:v>71.910257000000215</c:v>
                </c:pt>
                <c:pt idx="482">
                  <c:v>71.9325240000002</c:v>
                </c:pt>
                <c:pt idx="483">
                  <c:v>71.972657999999981</c:v>
                </c:pt>
                <c:pt idx="484">
                  <c:v>72.016686000000007</c:v>
                </c:pt>
                <c:pt idx="485">
                  <c:v>72.033507999999998</c:v>
                </c:pt>
                <c:pt idx="486">
                  <c:v>72.052069999999986</c:v>
                </c:pt>
                <c:pt idx="487">
                  <c:v>72.165769999999981</c:v>
                </c:pt>
                <c:pt idx="488">
                  <c:v>72.367149999999995</c:v>
                </c:pt>
                <c:pt idx="489">
                  <c:v>72.393220999999997</c:v>
                </c:pt>
                <c:pt idx="490">
                  <c:v>72.407674000000185</c:v>
                </c:pt>
                <c:pt idx="491">
                  <c:v>72.441033000000246</c:v>
                </c:pt>
                <c:pt idx="492">
                  <c:v>72.480450000000005</c:v>
                </c:pt>
                <c:pt idx="493">
                  <c:v>72.513799000000006</c:v>
                </c:pt>
                <c:pt idx="494">
                  <c:v>72.514214000000308</c:v>
                </c:pt>
                <c:pt idx="495">
                  <c:v>72.508427999999981</c:v>
                </c:pt>
                <c:pt idx="496">
                  <c:v>72.510367000000002</c:v>
                </c:pt>
                <c:pt idx="497">
                  <c:v>72.438153000000185</c:v>
                </c:pt>
                <c:pt idx="498">
                  <c:v>72.337012999999999</c:v>
                </c:pt>
                <c:pt idx="499">
                  <c:v>72.374069000000006</c:v>
                </c:pt>
                <c:pt idx="500">
                  <c:v>72.507971999999981</c:v>
                </c:pt>
                <c:pt idx="501">
                  <c:v>72.387191000000001</c:v>
                </c:pt>
                <c:pt idx="502">
                  <c:v>72.326839999999919</c:v>
                </c:pt>
                <c:pt idx="503">
                  <c:v>72.327038999999814</c:v>
                </c:pt>
                <c:pt idx="504">
                  <c:v>72.210922999999994</c:v>
                </c:pt>
                <c:pt idx="505">
                  <c:v>72.217943000000218</c:v>
                </c:pt>
                <c:pt idx="506">
                  <c:v>72.340574000000004</c:v>
                </c:pt>
                <c:pt idx="507">
                  <c:v>72.251846</c:v>
                </c:pt>
                <c:pt idx="508">
                  <c:v>72.236296999999993</c:v>
                </c:pt>
                <c:pt idx="509">
                  <c:v>72.270409000000001</c:v>
                </c:pt>
                <c:pt idx="510">
                  <c:v>72.406720000000007</c:v>
                </c:pt>
                <c:pt idx="511">
                  <c:v>72.420867999999999</c:v>
                </c:pt>
                <c:pt idx="512">
                  <c:v>72.484606999999997</c:v>
                </c:pt>
                <c:pt idx="513">
                  <c:v>72.510306</c:v>
                </c:pt>
                <c:pt idx="514">
                  <c:v>72.362473999999978</c:v>
                </c:pt>
                <c:pt idx="515">
                  <c:v>72.227952999999999</c:v>
                </c:pt>
                <c:pt idx="516">
                  <c:v>72.363927000000004</c:v>
                </c:pt>
                <c:pt idx="517">
                  <c:v>72.383348999999725</c:v>
                </c:pt>
                <c:pt idx="518">
                  <c:v>72.39183199999998</c:v>
                </c:pt>
                <c:pt idx="519">
                  <c:v>72.430515000000185</c:v>
                </c:pt>
                <c:pt idx="520">
                  <c:v>72.197242000000003</c:v>
                </c:pt>
                <c:pt idx="521">
                  <c:v>72.150505999999979</c:v>
                </c:pt>
                <c:pt idx="522">
                  <c:v>72.147690999999995</c:v>
                </c:pt>
                <c:pt idx="523">
                  <c:v>71.960142000000005</c:v>
                </c:pt>
                <c:pt idx="524">
                  <c:v>71.792953999999995</c:v>
                </c:pt>
                <c:pt idx="525">
                  <c:v>71.632100999999949</c:v>
                </c:pt>
                <c:pt idx="526">
                  <c:v>71.377549000000002</c:v>
                </c:pt>
                <c:pt idx="527">
                  <c:v>71.050857999999948</c:v>
                </c:pt>
                <c:pt idx="528">
                  <c:v>70.955121000000005</c:v>
                </c:pt>
                <c:pt idx="529">
                  <c:v>71.253935999999982</c:v>
                </c:pt>
                <c:pt idx="530">
                  <c:v>71.067867000000007</c:v>
                </c:pt>
                <c:pt idx="531">
                  <c:v>71.072181999999785</c:v>
                </c:pt>
                <c:pt idx="532">
                  <c:v>71.253</c:v>
                </c:pt>
                <c:pt idx="533">
                  <c:v>71.267967000000027</c:v>
                </c:pt>
                <c:pt idx="534">
                  <c:v>71.570147999999989</c:v>
                </c:pt>
                <c:pt idx="535">
                  <c:v>71.902000000000001</c:v>
                </c:pt>
                <c:pt idx="536">
                  <c:v>71.948143000000215</c:v>
                </c:pt>
                <c:pt idx="537">
                  <c:v>72.043045000000006</c:v>
                </c:pt>
                <c:pt idx="538">
                  <c:v>72.715795999999983</c:v>
                </c:pt>
                <c:pt idx="539">
                  <c:v>72.739014999999995</c:v>
                </c:pt>
                <c:pt idx="540">
                  <c:v>72.558437999999697</c:v>
                </c:pt>
                <c:pt idx="541">
                  <c:v>72.408294000000026</c:v>
                </c:pt>
                <c:pt idx="542">
                  <c:v>72.102114</c:v>
                </c:pt>
                <c:pt idx="543">
                  <c:v>71.810199999999995</c:v>
                </c:pt>
                <c:pt idx="544">
                  <c:v>71.637485999999981</c:v>
                </c:pt>
                <c:pt idx="545">
                  <c:v>71.331576999999982</c:v>
                </c:pt>
                <c:pt idx="546">
                  <c:v>71.079735999999755</c:v>
                </c:pt>
                <c:pt idx="547">
                  <c:v>70.762315999999998</c:v>
                </c:pt>
                <c:pt idx="548">
                  <c:v>71.073529999999991</c:v>
                </c:pt>
                <c:pt idx="549">
                  <c:v>71.816873999999999</c:v>
                </c:pt>
                <c:pt idx="550">
                  <c:v>71.568447999999989</c:v>
                </c:pt>
                <c:pt idx="551">
                  <c:v>71.208347999999958</c:v>
                </c:pt>
                <c:pt idx="552">
                  <c:v>71.327225000000027</c:v>
                </c:pt>
                <c:pt idx="553">
                  <c:v>71.805417999999989</c:v>
                </c:pt>
                <c:pt idx="554">
                  <c:v>71.983163000000246</c:v>
                </c:pt>
                <c:pt idx="555">
                  <c:v>72.167931999999979</c:v>
                </c:pt>
                <c:pt idx="556">
                  <c:v>72.982527000000005</c:v>
                </c:pt>
                <c:pt idx="557">
                  <c:v>74.159783999999988</c:v>
                </c:pt>
                <c:pt idx="558">
                  <c:v>74.612922999999981</c:v>
                </c:pt>
                <c:pt idx="559">
                  <c:v>74.987466999999995</c:v>
                </c:pt>
                <c:pt idx="560">
                  <c:v>75.040813000000185</c:v>
                </c:pt>
                <c:pt idx="561">
                  <c:v>75.208213000000185</c:v>
                </c:pt>
                <c:pt idx="562">
                  <c:v>75.14264799999998</c:v>
                </c:pt>
                <c:pt idx="563">
                  <c:v>74.913082000000003</c:v>
                </c:pt>
                <c:pt idx="564">
                  <c:v>74.719784000000004</c:v>
                </c:pt>
                <c:pt idx="565">
                  <c:v>74.697523000000245</c:v>
                </c:pt>
                <c:pt idx="566">
                  <c:v>74.583412999999979</c:v>
                </c:pt>
                <c:pt idx="567">
                  <c:v>73.912170000000003</c:v>
                </c:pt>
                <c:pt idx="568">
                  <c:v>73.293037999999981</c:v>
                </c:pt>
                <c:pt idx="569">
                  <c:v>72.9961890000002</c:v>
                </c:pt>
                <c:pt idx="570">
                  <c:v>72.548884000000001</c:v>
                </c:pt>
                <c:pt idx="571">
                  <c:v>71.916106000000127</c:v>
                </c:pt>
                <c:pt idx="572">
                  <c:v>71.098721999999981</c:v>
                </c:pt>
                <c:pt idx="573">
                  <c:v>70.337655999999996</c:v>
                </c:pt>
                <c:pt idx="574">
                  <c:v>70.465185000000005</c:v>
                </c:pt>
                <c:pt idx="575">
                  <c:v>70.630523999999994</c:v>
                </c:pt>
                <c:pt idx="576">
                  <c:v>70.308366999999919</c:v>
                </c:pt>
                <c:pt idx="577">
                  <c:v>70.367656999999994</c:v>
                </c:pt>
                <c:pt idx="578">
                  <c:v>70.494610000000307</c:v>
                </c:pt>
                <c:pt idx="579">
                  <c:v>71.160766999999979</c:v>
                </c:pt>
                <c:pt idx="580">
                  <c:v>71.965963000000215</c:v>
                </c:pt>
                <c:pt idx="581">
                  <c:v>72.342122000000003</c:v>
                </c:pt>
                <c:pt idx="582">
                  <c:v>73.563764000000006</c:v>
                </c:pt>
                <c:pt idx="583">
                  <c:v>73.73647099999998</c:v>
                </c:pt>
                <c:pt idx="584">
                  <c:v>73.922605000000004</c:v>
                </c:pt>
                <c:pt idx="585">
                  <c:v>74.164683999999994</c:v>
                </c:pt>
                <c:pt idx="586">
                  <c:v>74.058569999999989</c:v>
                </c:pt>
                <c:pt idx="587">
                  <c:v>73.846819999999994</c:v>
                </c:pt>
                <c:pt idx="588">
                  <c:v>74.277152999999998</c:v>
                </c:pt>
                <c:pt idx="589">
                  <c:v>74.087216000000026</c:v>
                </c:pt>
                <c:pt idx="590">
                  <c:v>73.525659000000005</c:v>
                </c:pt>
                <c:pt idx="591">
                  <c:v>73.820668999999981</c:v>
                </c:pt>
                <c:pt idx="592">
                  <c:v>74.460385000000002</c:v>
                </c:pt>
                <c:pt idx="593">
                  <c:v>74.258694000000006</c:v>
                </c:pt>
                <c:pt idx="594">
                  <c:v>74.270705999999919</c:v>
                </c:pt>
                <c:pt idx="595">
                  <c:v>73.999244000000246</c:v>
                </c:pt>
                <c:pt idx="596">
                  <c:v>73.889399999999981</c:v>
                </c:pt>
                <c:pt idx="597">
                  <c:v>73.9651530000002</c:v>
                </c:pt>
                <c:pt idx="598">
                  <c:v>73.819654000000185</c:v>
                </c:pt>
                <c:pt idx="599">
                  <c:v>73.788885999999948</c:v>
                </c:pt>
                <c:pt idx="600">
                  <c:v>73.425560000000004</c:v>
                </c:pt>
                <c:pt idx="601">
                  <c:v>74.335155</c:v>
                </c:pt>
                <c:pt idx="602">
                  <c:v>74.894307999999981</c:v>
                </c:pt>
                <c:pt idx="603">
                  <c:v>74.117536999999999</c:v>
                </c:pt>
                <c:pt idx="604">
                  <c:v>73.892366999999979</c:v>
                </c:pt>
                <c:pt idx="605">
                  <c:v>73.671000999999919</c:v>
                </c:pt>
                <c:pt idx="606">
                  <c:v>73.4579090000002</c:v>
                </c:pt>
                <c:pt idx="607">
                  <c:v>73.607438999999815</c:v>
                </c:pt>
                <c:pt idx="608">
                  <c:v>73.131300999999979</c:v>
                </c:pt>
                <c:pt idx="609">
                  <c:v>72.560474999999983</c:v>
                </c:pt>
                <c:pt idx="610">
                  <c:v>72.578677999999755</c:v>
                </c:pt>
                <c:pt idx="611">
                  <c:v>72.342275000000001</c:v>
                </c:pt>
                <c:pt idx="612">
                  <c:v>71.744400000000027</c:v>
                </c:pt>
                <c:pt idx="613">
                  <c:v>71.312139999999999</c:v>
                </c:pt>
                <c:pt idx="614">
                  <c:v>70.942291999999995</c:v>
                </c:pt>
                <c:pt idx="615">
                  <c:v>70.609176999999988</c:v>
                </c:pt>
                <c:pt idx="616">
                  <c:v>70.303161000000003</c:v>
                </c:pt>
                <c:pt idx="617">
                  <c:v>70.051070999999979</c:v>
                </c:pt>
                <c:pt idx="618">
                  <c:v>69.844443999999996</c:v>
                </c:pt>
                <c:pt idx="619">
                  <c:v>69.700642000000002</c:v>
                </c:pt>
                <c:pt idx="620">
                  <c:v>69.670066999999989</c:v>
                </c:pt>
                <c:pt idx="621">
                  <c:v>69.658183999999949</c:v>
                </c:pt>
                <c:pt idx="622">
                  <c:v>69.653661999999983</c:v>
                </c:pt>
                <c:pt idx="623">
                  <c:v>69.694293000000215</c:v>
                </c:pt>
                <c:pt idx="624">
                  <c:v>69.782245000000003</c:v>
                </c:pt>
                <c:pt idx="625">
                  <c:v>69.838473999999948</c:v>
                </c:pt>
                <c:pt idx="626">
                  <c:v>69.897464999999997</c:v>
                </c:pt>
                <c:pt idx="627">
                  <c:v>70.034763999999996</c:v>
                </c:pt>
                <c:pt idx="628">
                  <c:v>70.140996999999999</c:v>
                </c:pt>
                <c:pt idx="629">
                  <c:v>70.114616000000026</c:v>
                </c:pt>
                <c:pt idx="630">
                  <c:v>70.022701999999697</c:v>
                </c:pt>
                <c:pt idx="631">
                  <c:v>70.40648299999998</c:v>
                </c:pt>
                <c:pt idx="632">
                  <c:v>70.630116999999998</c:v>
                </c:pt>
                <c:pt idx="633">
                  <c:v>70.418195999999995</c:v>
                </c:pt>
                <c:pt idx="634">
                  <c:v>70.518118000000001</c:v>
                </c:pt>
                <c:pt idx="635">
                  <c:v>70.814668999999995</c:v>
                </c:pt>
                <c:pt idx="636">
                  <c:v>70.793391</c:v>
                </c:pt>
                <c:pt idx="637">
                  <c:v>70.895364999999998</c:v>
                </c:pt>
                <c:pt idx="638">
                  <c:v>70.922780999999958</c:v>
                </c:pt>
                <c:pt idx="639">
                  <c:v>70.712676000000002</c:v>
                </c:pt>
                <c:pt idx="640">
                  <c:v>70.568030999999948</c:v>
                </c:pt>
                <c:pt idx="641">
                  <c:v>70.953421000000006</c:v>
                </c:pt>
                <c:pt idx="642">
                  <c:v>71.022425999999982</c:v>
                </c:pt>
                <c:pt idx="643">
                  <c:v>70.790047000000001</c:v>
                </c:pt>
                <c:pt idx="644">
                  <c:v>70.664226999999997</c:v>
                </c:pt>
                <c:pt idx="645">
                  <c:v>70.431775000000002</c:v>
                </c:pt>
                <c:pt idx="646">
                  <c:v>70.363040999999981</c:v>
                </c:pt>
                <c:pt idx="647">
                  <c:v>70.637471999999988</c:v>
                </c:pt>
                <c:pt idx="648">
                  <c:v>70.30087799999977</c:v>
                </c:pt>
                <c:pt idx="649">
                  <c:v>69.789591000000001</c:v>
                </c:pt>
                <c:pt idx="650">
                  <c:v>70.401061000000027</c:v>
                </c:pt>
                <c:pt idx="651">
                  <c:v>70.380212999999998</c:v>
                </c:pt>
                <c:pt idx="652">
                  <c:v>69.910219000000311</c:v>
                </c:pt>
                <c:pt idx="653">
                  <c:v>69.627611999999999</c:v>
                </c:pt>
                <c:pt idx="654">
                  <c:v>69.471605999999994</c:v>
                </c:pt>
                <c:pt idx="655">
                  <c:v>69.586591999999982</c:v>
                </c:pt>
                <c:pt idx="656">
                  <c:v>69.503061000000002</c:v>
                </c:pt>
                <c:pt idx="657">
                  <c:v>69.176984999999988</c:v>
                </c:pt>
                <c:pt idx="658">
                  <c:v>69.234516999999997</c:v>
                </c:pt>
                <c:pt idx="659">
                  <c:v>69.466739000000004</c:v>
                </c:pt>
                <c:pt idx="660">
                  <c:v>69.255429000000007</c:v>
                </c:pt>
                <c:pt idx="661">
                  <c:v>69.205217000000005</c:v>
                </c:pt>
                <c:pt idx="662">
                  <c:v>69.424593000000215</c:v>
                </c:pt>
                <c:pt idx="663">
                  <c:v>69.140818999999979</c:v>
                </c:pt>
                <c:pt idx="664">
                  <c:v>68.957400000000007</c:v>
                </c:pt>
                <c:pt idx="665">
                  <c:v>68.69493199999998</c:v>
                </c:pt>
                <c:pt idx="666">
                  <c:v>69.288064000000006</c:v>
                </c:pt>
                <c:pt idx="667">
                  <c:v>69.389966000000001</c:v>
                </c:pt>
                <c:pt idx="668">
                  <c:v>68.988839999999982</c:v>
                </c:pt>
                <c:pt idx="669">
                  <c:v>68.917632000000026</c:v>
                </c:pt>
                <c:pt idx="670">
                  <c:v>68.711088000000004</c:v>
                </c:pt>
                <c:pt idx="671">
                  <c:v>68.325972999999678</c:v>
                </c:pt>
                <c:pt idx="672">
                  <c:v>68.474628999999993</c:v>
                </c:pt>
                <c:pt idx="673">
                  <c:v>68.323240999999982</c:v>
                </c:pt>
                <c:pt idx="674">
                  <c:v>68.291092000000006</c:v>
                </c:pt>
                <c:pt idx="675">
                  <c:v>68.589480999999978</c:v>
                </c:pt>
                <c:pt idx="676">
                  <c:v>68.006433999999999</c:v>
                </c:pt>
                <c:pt idx="677">
                  <c:v>67.890552</c:v>
                </c:pt>
                <c:pt idx="678">
                  <c:v>67.826897999999858</c:v>
                </c:pt>
                <c:pt idx="679">
                  <c:v>67.5498240000002</c:v>
                </c:pt>
                <c:pt idx="680">
                  <c:v>67.29572899999998</c:v>
                </c:pt>
                <c:pt idx="681">
                  <c:v>67.006127000000006</c:v>
                </c:pt>
                <c:pt idx="682">
                  <c:v>66.878184999999988</c:v>
                </c:pt>
                <c:pt idx="683">
                  <c:v>67.067553000000231</c:v>
                </c:pt>
                <c:pt idx="684">
                  <c:v>67.43603899999998</c:v>
                </c:pt>
                <c:pt idx="685">
                  <c:v>67.129259000000005</c:v>
                </c:pt>
                <c:pt idx="686">
                  <c:v>67.012189000000006</c:v>
                </c:pt>
                <c:pt idx="687">
                  <c:v>67.101462999999981</c:v>
                </c:pt>
                <c:pt idx="688">
                  <c:v>67.106726999999978</c:v>
                </c:pt>
                <c:pt idx="689">
                  <c:v>67.136559000000005</c:v>
                </c:pt>
                <c:pt idx="690">
                  <c:v>67.261069000000219</c:v>
                </c:pt>
                <c:pt idx="691">
                  <c:v>67.305047999999815</c:v>
                </c:pt>
                <c:pt idx="692">
                  <c:v>68.26258799999998</c:v>
                </c:pt>
                <c:pt idx="693">
                  <c:v>68.495334</c:v>
                </c:pt>
                <c:pt idx="694">
                  <c:v>68.403476999999981</c:v>
                </c:pt>
                <c:pt idx="695">
                  <c:v>68.964676999999995</c:v>
                </c:pt>
                <c:pt idx="696">
                  <c:v>69.33129300000023</c:v>
                </c:pt>
                <c:pt idx="697">
                  <c:v>69.683873999999989</c:v>
                </c:pt>
                <c:pt idx="698">
                  <c:v>69.996418000000006</c:v>
                </c:pt>
                <c:pt idx="699">
                  <c:v>70.391354000000007</c:v>
                </c:pt>
                <c:pt idx="700">
                  <c:v>71.03586</c:v>
                </c:pt>
                <c:pt idx="701">
                  <c:v>71.776285999999999</c:v>
                </c:pt>
                <c:pt idx="702">
                  <c:v>72.008432999999755</c:v>
                </c:pt>
                <c:pt idx="703">
                  <c:v>72.211911000000185</c:v>
                </c:pt>
                <c:pt idx="704">
                  <c:v>72.829269999999994</c:v>
                </c:pt>
                <c:pt idx="705">
                  <c:v>73.061760000000007</c:v>
                </c:pt>
                <c:pt idx="706">
                  <c:v>73.553901999999979</c:v>
                </c:pt>
                <c:pt idx="707">
                  <c:v>74.151336999999799</c:v>
                </c:pt>
                <c:pt idx="708">
                  <c:v>74.225405999999978</c:v>
                </c:pt>
                <c:pt idx="709">
                  <c:v>74.472149999999999</c:v>
                </c:pt>
                <c:pt idx="710">
                  <c:v>74.820478999999693</c:v>
                </c:pt>
                <c:pt idx="711">
                  <c:v>75.132792999999694</c:v>
                </c:pt>
                <c:pt idx="712">
                  <c:v>76.037970999999999</c:v>
                </c:pt>
                <c:pt idx="713">
                  <c:v>76.303229000000215</c:v>
                </c:pt>
                <c:pt idx="714">
                  <c:v>76.4309030000002</c:v>
                </c:pt>
                <c:pt idx="715">
                  <c:v>76.633370999999755</c:v>
                </c:pt>
                <c:pt idx="716">
                  <c:v>77.118769999999998</c:v>
                </c:pt>
                <c:pt idx="717">
                  <c:v>77.445707999999982</c:v>
                </c:pt>
                <c:pt idx="718">
                  <c:v>77.781293000000247</c:v>
                </c:pt>
                <c:pt idx="719">
                  <c:v>78.165424000000002</c:v>
                </c:pt>
                <c:pt idx="720">
                  <c:v>78.250834999999981</c:v>
                </c:pt>
                <c:pt idx="721">
                  <c:v>78.410229000000385</c:v>
                </c:pt>
                <c:pt idx="722">
                  <c:v>79.145875999999959</c:v>
                </c:pt>
                <c:pt idx="723">
                  <c:v>79.604399999999998</c:v>
                </c:pt>
                <c:pt idx="724">
                  <c:v>79.657589999999999</c:v>
                </c:pt>
                <c:pt idx="725">
                  <c:v>79.812640999999999</c:v>
                </c:pt>
                <c:pt idx="726">
                  <c:v>80.142695000000003</c:v>
                </c:pt>
                <c:pt idx="727">
                  <c:v>80.566755999999998</c:v>
                </c:pt>
                <c:pt idx="728">
                  <c:v>80.746712000000002</c:v>
                </c:pt>
                <c:pt idx="729">
                  <c:v>80.856704999999948</c:v>
                </c:pt>
                <c:pt idx="730">
                  <c:v>80.980061000000006</c:v>
                </c:pt>
                <c:pt idx="731">
                  <c:v>81.194376999999989</c:v>
                </c:pt>
                <c:pt idx="732">
                  <c:v>81.50403799999998</c:v>
                </c:pt>
                <c:pt idx="733">
                  <c:v>81.646119999999996</c:v>
                </c:pt>
                <c:pt idx="734">
                  <c:v>81.684744999999978</c:v>
                </c:pt>
                <c:pt idx="735">
                  <c:v>81.845301999999919</c:v>
                </c:pt>
                <c:pt idx="736">
                  <c:v>81.948260000000218</c:v>
                </c:pt>
                <c:pt idx="737">
                  <c:v>81.976618000000002</c:v>
                </c:pt>
                <c:pt idx="738">
                  <c:v>81.963280999999995</c:v>
                </c:pt>
                <c:pt idx="739">
                  <c:v>82.224515999999994</c:v>
                </c:pt>
                <c:pt idx="740">
                  <c:v>82.224581000000001</c:v>
                </c:pt>
                <c:pt idx="741">
                  <c:v>82.271101000000002</c:v>
                </c:pt>
                <c:pt idx="742">
                  <c:v>82.668321999999989</c:v>
                </c:pt>
                <c:pt idx="743">
                  <c:v>82.570459</c:v>
                </c:pt>
                <c:pt idx="744">
                  <c:v>82.480930999999998</c:v>
                </c:pt>
                <c:pt idx="745">
                  <c:v>82.55001</c:v>
                </c:pt>
                <c:pt idx="746">
                  <c:v>82.613461000000001</c:v>
                </c:pt>
                <c:pt idx="747">
                  <c:v>82.4748230000002</c:v>
                </c:pt>
                <c:pt idx="748">
                  <c:v>82.370587999999785</c:v>
                </c:pt>
                <c:pt idx="749">
                  <c:v>82.795868999999982</c:v>
                </c:pt>
                <c:pt idx="750">
                  <c:v>82.911874999999995</c:v>
                </c:pt>
                <c:pt idx="751">
                  <c:v>82.807141999999999</c:v>
                </c:pt>
                <c:pt idx="752">
                  <c:v>82.813201000000007</c:v>
                </c:pt>
                <c:pt idx="753">
                  <c:v>82.785865999999999</c:v>
                </c:pt>
                <c:pt idx="754">
                  <c:v>82.799334000000002</c:v>
                </c:pt>
                <c:pt idx="755">
                  <c:v>82.78349799999998</c:v>
                </c:pt>
                <c:pt idx="756">
                  <c:v>82.793074000000004</c:v>
                </c:pt>
                <c:pt idx="757">
                  <c:v>82.810361999999998</c:v>
                </c:pt>
                <c:pt idx="758">
                  <c:v>82.823625000000007</c:v>
                </c:pt>
                <c:pt idx="759">
                  <c:v>82.750083000000004</c:v>
                </c:pt>
                <c:pt idx="760">
                  <c:v>82.619276999999983</c:v>
                </c:pt>
                <c:pt idx="761">
                  <c:v>82.672942999999705</c:v>
                </c:pt>
                <c:pt idx="762">
                  <c:v>83.018324000000007</c:v>
                </c:pt>
                <c:pt idx="763">
                  <c:v>82.982997999999981</c:v>
                </c:pt>
                <c:pt idx="764">
                  <c:v>82.817948000000001</c:v>
                </c:pt>
                <c:pt idx="765">
                  <c:v>82.774158999999983</c:v>
                </c:pt>
                <c:pt idx="766">
                  <c:v>82.758017999999979</c:v>
                </c:pt>
                <c:pt idx="767">
                  <c:v>82.745001999999999</c:v>
                </c:pt>
                <c:pt idx="768">
                  <c:v>82.729725999999999</c:v>
                </c:pt>
                <c:pt idx="769">
                  <c:v>82.705912999999981</c:v>
                </c:pt>
                <c:pt idx="770">
                  <c:v>82.688042999999666</c:v>
                </c:pt>
                <c:pt idx="771">
                  <c:v>82.584238999999982</c:v>
                </c:pt>
                <c:pt idx="772">
                  <c:v>82.601067999999998</c:v>
                </c:pt>
                <c:pt idx="773">
                  <c:v>82.738331999999858</c:v>
                </c:pt>
                <c:pt idx="774">
                  <c:v>82.606411999999978</c:v>
                </c:pt>
                <c:pt idx="775">
                  <c:v>82.575943999999978</c:v>
                </c:pt>
                <c:pt idx="776">
                  <c:v>82.609803999999983</c:v>
                </c:pt>
                <c:pt idx="777">
                  <c:v>82.558364999999981</c:v>
                </c:pt>
                <c:pt idx="778">
                  <c:v>82.511652999999995</c:v>
                </c:pt>
                <c:pt idx="779">
                  <c:v>82.494228000000234</c:v>
                </c:pt>
                <c:pt idx="780">
                  <c:v>82.464682999999994</c:v>
                </c:pt>
                <c:pt idx="781">
                  <c:v>82.416302000000002</c:v>
                </c:pt>
                <c:pt idx="782">
                  <c:v>82.394756999999998</c:v>
                </c:pt>
                <c:pt idx="783">
                  <c:v>82.457421999999994</c:v>
                </c:pt>
                <c:pt idx="784">
                  <c:v>82.439428000000007</c:v>
                </c:pt>
                <c:pt idx="785">
                  <c:v>82.339383999999981</c:v>
                </c:pt>
                <c:pt idx="786">
                  <c:v>82.218187999999998</c:v>
                </c:pt>
                <c:pt idx="787">
                  <c:v>82.335471999999726</c:v>
                </c:pt>
                <c:pt idx="788">
                  <c:v>82.390433000000002</c:v>
                </c:pt>
                <c:pt idx="789">
                  <c:v>82.265589000000006</c:v>
                </c:pt>
                <c:pt idx="790">
                  <c:v>82.365646999999981</c:v>
                </c:pt>
                <c:pt idx="791">
                  <c:v>82.332676999999919</c:v>
                </c:pt>
                <c:pt idx="792">
                  <c:v>82.256567000000004</c:v>
                </c:pt>
                <c:pt idx="793">
                  <c:v>82.230834000000002</c:v>
                </c:pt>
                <c:pt idx="794">
                  <c:v>82.217696000000231</c:v>
                </c:pt>
                <c:pt idx="795">
                  <c:v>82.206908999999982</c:v>
                </c:pt>
                <c:pt idx="796">
                  <c:v>82.195798999999667</c:v>
                </c:pt>
                <c:pt idx="797">
                  <c:v>82.169691</c:v>
                </c:pt>
                <c:pt idx="798">
                  <c:v>82.095996</c:v>
                </c:pt>
                <c:pt idx="799">
                  <c:v>82.022821999999948</c:v>
                </c:pt>
                <c:pt idx="800">
                  <c:v>82.158057999999755</c:v>
                </c:pt>
                <c:pt idx="801">
                  <c:v>82.183701999999755</c:v>
                </c:pt>
                <c:pt idx="802">
                  <c:v>82.120777999999675</c:v>
                </c:pt>
                <c:pt idx="803">
                  <c:v>82.089836999999989</c:v>
                </c:pt>
                <c:pt idx="804">
                  <c:v>82.049331999999978</c:v>
                </c:pt>
                <c:pt idx="805">
                  <c:v>82.020273000000003</c:v>
                </c:pt>
                <c:pt idx="806">
                  <c:v>82.001846999999998</c:v>
                </c:pt>
                <c:pt idx="807">
                  <c:v>82.001107000000005</c:v>
                </c:pt>
                <c:pt idx="808">
                  <c:v>81.976169999999996</c:v>
                </c:pt>
                <c:pt idx="809">
                  <c:v>81.955162000000001</c:v>
                </c:pt>
                <c:pt idx="810">
                  <c:v>81.93360400000023</c:v>
                </c:pt>
                <c:pt idx="811">
                  <c:v>81.871211000000002</c:v>
                </c:pt>
                <c:pt idx="812">
                  <c:v>81.847453000000215</c:v>
                </c:pt>
                <c:pt idx="813">
                  <c:v>81.921978999999979</c:v>
                </c:pt>
                <c:pt idx="814">
                  <c:v>81.895645999999999</c:v>
                </c:pt>
                <c:pt idx="815">
                  <c:v>81.848113999999995</c:v>
                </c:pt>
                <c:pt idx="816">
                  <c:v>81.826369999999983</c:v>
                </c:pt>
                <c:pt idx="817">
                  <c:v>81.810111000000006</c:v>
                </c:pt>
                <c:pt idx="818">
                  <c:v>81.784881999999982</c:v>
                </c:pt>
                <c:pt idx="819">
                  <c:v>81.765349999999998</c:v>
                </c:pt>
                <c:pt idx="820">
                  <c:v>81.748962000000006</c:v>
                </c:pt>
                <c:pt idx="821">
                  <c:v>81.739013999999997</c:v>
                </c:pt>
                <c:pt idx="822">
                  <c:v>81.710751000000002</c:v>
                </c:pt>
                <c:pt idx="823">
                  <c:v>81.690518999999981</c:v>
                </c:pt>
                <c:pt idx="824">
                  <c:v>81.658160999999978</c:v>
                </c:pt>
                <c:pt idx="825">
                  <c:v>81.657679000000002</c:v>
                </c:pt>
                <c:pt idx="826">
                  <c:v>81.738697000000002</c:v>
                </c:pt>
                <c:pt idx="827">
                  <c:v>81.705157</c:v>
                </c:pt>
                <c:pt idx="828">
                  <c:v>81.659091999999958</c:v>
                </c:pt>
                <c:pt idx="829">
                  <c:v>81.657893000000001</c:v>
                </c:pt>
                <c:pt idx="830">
                  <c:v>81.646738999999755</c:v>
                </c:pt>
                <c:pt idx="831">
                  <c:v>81.6346190000002</c:v>
                </c:pt>
                <c:pt idx="832">
                  <c:v>81.627136999999948</c:v>
                </c:pt>
                <c:pt idx="833">
                  <c:v>81.623297999999949</c:v>
                </c:pt>
                <c:pt idx="834">
                  <c:v>81.621628000000001</c:v>
                </c:pt>
                <c:pt idx="835">
                  <c:v>81.61338499999998</c:v>
                </c:pt>
                <c:pt idx="836">
                  <c:v>81.594897000000003</c:v>
                </c:pt>
                <c:pt idx="837">
                  <c:v>81.557402999999979</c:v>
                </c:pt>
                <c:pt idx="838">
                  <c:v>81.557125999999997</c:v>
                </c:pt>
                <c:pt idx="839">
                  <c:v>81.609334999999959</c:v>
                </c:pt>
                <c:pt idx="840">
                  <c:v>81.59693799999998</c:v>
                </c:pt>
                <c:pt idx="841">
                  <c:v>81.573132999999814</c:v>
                </c:pt>
                <c:pt idx="842">
                  <c:v>81.560305999999983</c:v>
                </c:pt>
                <c:pt idx="843">
                  <c:v>81.547737999999981</c:v>
                </c:pt>
                <c:pt idx="844">
                  <c:v>81.532964000000007</c:v>
                </c:pt>
                <c:pt idx="845">
                  <c:v>81.526187999999948</c:v>
                </c:pt>
                <c:pt idx="846">
                  <c:v>81.514341999999999</c:v>
                </c:pt>
                <c:pt idx="847">
                  <c:v>81.506530000000012</c:v>
                </c:pt>
                <c:pt idx="848">
                  <c:v>81.490685999999997</c:v>
                </c:pt>
                <c:pt idx="849">
                  <c:v>81.474604999999997</c:v>
                </c:pt>
                <c:pt idx="850">
                  <c:v>81.449104000000247</c:v>
                </c:pt>
                <c:pt idx="851">
                  <c:v>81.452349999999981</c:v>
                </c:pt>
                <c:pt idx="852">
                  <c:v>81.450660999999997</c:v>
                </c:pt>
                <c:pt idx="853">
                  <c:v>81.432167000000007</c:v>
                </c:pt>
                <c:pt idx="854">
                  <c:v>81.415006000000005</c:v>
                </c:pt>
                <c:pt idx="855">
                  <c:v>81.404151000000027</c:v>
                </c:pt>
                <c:pt idx="856">
                  <c:v>81.391486999999998</c:v>
                </c:pt>
                <c:pt idx="857">
                  <c:v>81.381091999999981</c:v>
                </c:pt>
                <c:pt idx="858">
                  <c:v>81.370709999999988</c:v>
                </c:pt>
                <c:pt idx="859">
                  <c:v>81.362217000000001</c:v>
                </c:pt>
                <c:pt idx="860">
                  <c:v>81.347848999999982</c:v>
                </c:pt>
                <c:pt idx="861">
                  <c:v>81.338504999999998</c:v>
                </c:pt>
                <c:pt idx="862">
                  <c:v>81.315708999999799</c:v>
                </c:pt>
                <c:pt idx="863">
                  <c:v>81.320633999999998</c:v>
                </c:pt>
                <c:pt idx="864">
                  <c:v>81.346692000000004</c:v>
                </c:pt>
                <c:pt idx="865">
                  <c:v>81.338943999999998</c:v>
                </c:pt>
                <c:pt idx="866">
                  <c:v>81.326890999999989</c:v>
                </c:pt>
                <c:pt idx="867">
                  <c:v>81.322885999999755</c:v>
                </c:pt>
                <c:pt idx="868">
                  <c:v>81.322630999999959</c:v>
                </c:pt>
                <c:pt idx="869">
                  <c:v>81.322603999999998</c:v>
                </c:pt>
                <c:pt idx="870">
                  <c:v>81.31953</c:v>
                </c:pt>
                <c:pt idx="871">
                  <c:v>81.320947999999959</c:v>
                </c:pt>
                <c:pt idx="872">
                  <c:v>81.319024999999996</c:v>
                </c:pt>
                <c:pt idx="873">
                  <c:v>81.322768999999667</c:v>
                </c:pt>
                <c:pt idx="874">
                  <c:v>81.318896999999978</c:v>
                </c:pt>
                <c:pt idx="875">
                  <c:v>81.313776999999988</c:v>
                </c:pt>
                <c:pt idx="876">
                  <c:v>81.313384999999982</c:v>
                </c:pt>
                <c:pt idx="877">
                  <c:v>81.315957999999981</c:v>
                </c:pt>
                <c:pt idx="878">
                  <c:v>81.306711999999948</c:v>
                </c:pt>
                <c:pt idx="879">
                  <c:v>81.306711999999948</c:v>
                </c:pt>
                <c:pt idx="880">
                  <c:v>81.300737999999726</c:v>
                </c:pt>
                <c:pt idx="881">
                  <c:v>81.297301000000004</c:v>
                </c:pt>
                <c:pt idx="882">
                  <c:v>81.292568000000003</c:v>
                </c:pt>
                <c:pt idx="883">
                  <c:v>81.285704999999979</c:v>
                </c:pt>
                <c:pt idx="884">
                  <c:v>81.270950999999982</c:v>
                </c:pt>
                <c:pt idx="885">
                  <c:v>81.261422999999994</c:v>
                </c:pt>
                <c:pt idx="886">
                  <c:v>81.253686999999999</c:v>
                </c:pt>
                <c:pt idx="887">
                  <c:v>81.244370000000004</c:v>
                </c:pt>
                <c:pt idx="888">
                  <c:v>81.23178799999998</c:v>
                </c:pt>
                <c:pt idx="889">
                  <c:v>81.221605999999994</c:v>
                </c:pt>
                <c:pt idx="890">
                  <c:v>81.207899999999995</c:v>
                </c:pt>
                <c:pt idx="891">
                  <c:v>81.196485999999979</c:v>
                </c:pt>
                <c:pt idx="892">
                  <c:v>81.183531999999815</c:v>
                </c:pt>
                <c:pt idx="893">
                  <c:v>81.170349999999814</c:v>
                </c:pt>
                <c:pt idx="894">
                  <c:v>81.157165000000006</c:v>
                </c:pt>
                <c:pt idx="895">
                  <c:v>81.144688000000002</c:v>
                </c:pt>
                <c:pt idx="896">
                  <c:v>81.128441999999694</c:v>
                </c:pt>
                <c:pt idx="897">
                  <c:v>81.114003999999994</c:v>
                </c:pt>
                <c:pt idx="898">
                  <c:v>81.099164000000215</c:v>
                </c:pt>
                <c:pt idx="899">
                  <c:v>81.087366000000003</c:v>
                </c:pt>
                <c:pt idx="900">
                  <c:v>81.07245799999977</c:v>
                </c:pt>
                <c:pt idx="901">
                  <c:v>81.064886999999999</c:v>
                </c:pt>
                <c:pt idx="902">
                  <c:v>81.055299000000005</c:v>
                </c:pt>
                <c:pt idx="903">
                  <c:v>81.051079000000001</c:v>
                </c:pt>
                <c:pt idx="904">
                  <c:v>81.041281999999995</c:v>
                </c:pt>
                <c:pt idx="905">
                  <c:v>81.028611999999981</c:v>
                </c:pt>
                <c:pt idx="906">
                  <c:v>81.012422999999998</c:v>
                </c:pt>
                <c:pt idx="907">
                  <c:v>80.998983999999993</c:v>
                </c:pt>
                <c:pt idx="908">
                  <c:v>80.989186000000004</c:v>
                </c:pt>
                <c:pt idx="909">
                  <c:v>80.985478999999785</c:v>
                </c:pt>
                <c:pt idx="910">
                  <c:v>80.98150900000023</c:v>
                </c:pt>
                <c:pt idx="911">
                  <c:v>80.976913999999994</c:v>
                </c:pt>
                <c:pt idx="912">
                  <c:v>80.966424000000231</c:v>
                </c:pt>
                <c:pt idx="913">
                  <c:v>80.954526000000214</c:v>
                </c:pt>
                <c:pt idx="914">
                  <c:v>80.940040999999994</c:v>
                </c:pt>
                <c:pt idx="915">
                  <c:v>80.931155000000246</c:v>
                </c:pt>
                <c:pt idx="916">
                  <c:v>80.919320999999997</c:v>
                </c:pt>
                <c:pt idx="917">
                  <c:v>80.908377999999814</c:v>
                </c:pt>
                <c:pt idx="918">
                  <c:v>80.900024000000215</c:v>
                </c:pt>
                <c:pt idx="919">
                  <c:v>80.894650999999996</c:v>
                </c:pt>
                <c:pt idx="920">
                  <c:v>80.885657999999978</c:v>
                </c:pt>
                <c:pt idx="921">
                  <c:v>80.872541999999726</c:v>
                </c:pt>
                <c:pt idx="922">
                  <c:v>80.850519000000006</c:v>
                </c:pt>
                <c:pt idx="923">
                  <c:v>80.831304000000003</c:v>
                </c:pt>
                <c:pt idx="924">
                  <c:v>80.806586999999979</c:v>
                </c:pt>
                <c:pt idx="925">
                  <c:v>80.787351999999998</c:v>
                </c:pt>
                <c:pt idx="926">
                  <c:v>80.772409999999979</c:v>
                </c:pt>
                <c:pt idx="927">
                  <c:v>80.766420999999994</c:v>
                </c:pt>
                <c:pt idx="928">
                  <c:v>80.752543000000003</c:v>
                </c:pt>
                <c:pt idx="929">
                  <c:v>80.734305000000006</c:v>
                </c:pt>
                <c:pt idx="930">
                  <c:v>80.706791999999979</c:v>
                </c:pt>
                <c:pt idx="931">
                  <c:v>80.683243000000004</c:v>
                </c:pt>
                <c:pt idx="932">
                  <c:v>80.653486999999799</c:v>
                </c:pt>
                <c:pt idx="933">
                  <c:v>80.629734999999755</c:v>
                </c:pt>
                <c:pt idx="934">
                  <c:v>80.612538999999799</c:v>
                </c:pt>
                <c:pt idx="935">
                  <c:v>80.598606000000004</c:v>
                </c:pt>
                <c:pt idx="936">
                  <c:v>80.584205999999995</c:v>
                </c:pt>
                <c:pt idx="937">
                  <c:v>80.565907999999979</c:v>
                </c:pt>
                <c:pt idx="938">
                  <c:v>80.537249000000216</c:v>
                </c:pt>
                <c:pt idx="939">
                  <c:v>80.512479999999982</c:v>
                </c:pt>
                <c:pt idx="940">
                  <c:v>80.484969000000234</c:v>
                </c:pt>
                <c:pt idx="941">
                  <c:v>80.463525000000246</c:v>
                </c:pt>
                <c:pt idx="942">
                  <c:v>80.442448999999982</c:v>
                </c:pt>
                <c:pt idx="943">
                  <c:v>80.426615999999996</c:v>
                </c:pt>
                <c:pt idx="944">
                  <c:v>80.411748000000003</c:v>
                </c:pt>
                <c:pt idx="945">
                  <c:v>80.392381999999785</c:v>
                </c:pt>
                <c:pt idx="946">
                  <c:v>80.369624000000215</c:v>
                </c:pt>
                <c:pt idx="947">
                  <c:v>80.346147999999999</c:v>
                </c:pt>
                <c:pt idx="948">
                  <c:v>80.319936999999982</c:v>
                </c:pt>
                <c:pt idx="949">
                  <c:v>80.298210999999995</c:v>
                </c:pt>
                <c:pt idx="950">
                  <c:v>80.275878999999705</c:v>
                </c:pt>
                <c:pt idx="951">
                  <c:v>80.253394</c:v>
                </c:pt>
                <c:pt idx="952">
                  <c:v>80.229857999999979</c:v>
                </c:pt>
                <c:pt idx="953">
                  <c:v>80.210493999999997</c:v>
                </c:pt>
                <c:pt idx="954">
                  <c:v>80.187905999999998</c:v>
                </c:pt>
                <c:pt idx="955">
                  <c:v>80.163662000000002</c:v>
                </c:pt>
                <c:pt idx="956">
                  <c:v>80.130985999999979</c:v>
                </c:pt>
                <c:pt idx="957">
                  <c:v>80.0912900000002</c:v>
                </c:pt>
                <c:pt idx="958">
                  <c:v>80.051071999999948</c:v>
                </c:pt>
                <c:pt idx="959">
                  <c:v>80.011118999999994</c:v>
                </c:pt>
                <c:pt idx="960">
                  <c:v>79.973357999999948</c:v>
                </c:pt>
                <c:pt idx="961">
                  <c:v>79.938435999999982</c:v>
                </c:pt>
                <c:pt idx="962">
                  <c:v>79.903673999999995</c:v>
                </c:pt>
                <c:pt idx="963">
                  <c:v>79.865335999999814</c:v>
                </c:pt>
                <c:pt idx="964">
                  <c:v>79.819006999999999</c:v>
                </c:pt>
                <c:pt idx="965">
                  <c:v>79.769642000000005</c:v>
                </c:pt>
                <c:pt idx="966">
                  <c:v>79.7143030000002</c:v>
                </c:pt>
                <c:pt idx="967">
                  <c:v>79.664671999999982</c:v>
                </c:pt>
                <c:pt idx="968">
                  <c:v>79.62079699999974</c:v>
                </c:pt>
                <c:pt idx="969">
                  <c:v>79.586979999999983</c:v>
                </c:pt>
                <c:pt idx="970">
                  <c:v>79.557696000000007</c:v>
                </c:pt>
                <c:pt idx="971">
                  <c:v>79.534086000000002</c:v>
                </c:pt>
                <c:pt idx="972">
                  <c:v>79.511002000000005</c:v>
                </c:pt>
                <c:pt idx="973">
                  <c:v>79.490547000000007</c:v>
                </c:pt>
                <c:pt idx="974">
                  <c:v>79.464214000000311</c:v>
                </c:pt>
                <c:pt idx="975">
                  <c:v>79.440895999999995</c:v>
                </c:pt>
                <c:pt idx="976">
                  <c:v>79.400447</c:v>
                </c:pt>
                <c:pt idx="977">
                  <c:v>79.333394999999982</c:v>
                </c:pt>
                <c:pt idx="978">
                  <c:v>79.239588999999981</c:v>
                </c:pt>
                <c:pt idx="979">
                  <c:v>79.14398199999998</c:v>
                </c:pt>
                <c:pt idx="980">
                  <c:v>79.041365999999996</c:v>
                </c:pt>
                <c:pt idx="981">
                  <c:v>78.926862</c:v>
                </c:pt>
                <c:pt idx="982">
                  <c:v>78.790214000000219</c:v>
                </c:pt>
                <c:pt idx="983">
                  <c:v>78.651054000000002</c:v>
                </c:pt>
                <c:pt idx="984">
                  <c:v>78.50985</c:v>
                </c:pt>
                <c:pt idx="985">
                  <c:v>78.36945799999998</c:v>
                </c:pt>
                <c:pt idx="986">
                  <c:v>78.234059000000215</c:v>
                </c:pt>
                <c:pt idx="987">
                  <c:v>78.083457999999979</c:v>
                </c:pt>
                <c:pt idx="988">
                  <c:v>77.873271999999858</c:v>
                </c:pt>
                <c:pt idx="989">
                  <c:v>77.632316999999958</c:v>
                </c:pt>
                <c:pt idx="990">
                  <c:v>77.387859000000006</c:v>
                </c:pt>
                <c:pt idx="991">
                  <c:v>77.183312999999799</c:v>
                </c:pt>
                <c:pt idx="992">
                  <c:v>77.040454999999994</c:v>
                </c:pt>
                <c:pt idx="993">
                  <c:v>76.875598999999667</c:v>
                </c:pt>
                <c:pt idx="994">
                  <c:v>76.579665000000006</c:v>
                </c:pt>
                <c:pt idx="995">
                  <c:v>76.215879999999999</c:v>
                </c:pt>
                <c:pt idx="996">
                  <c:v>75.88832499999998</c:v>
                </c:pt>
                <c:pt idx="997">
                  <c:v>75.675707999999673</c:v>
                </c:pt>
                <c:pt idx="998">
                  <c:v>75.514347000000001</c:v>
                </c:pt>
                <c:pt idx="999">
                  <c:v>75.277249999999995</c:v>
                </c:pt>
                <c:pt idx="1000">
                  <c:v>75.00970599999998</c:v>
                </c:pt>
                <c:pt idx="1001">
                  <c:v>74.861688999999998</c:v>
                </c:pt>
                <c:pt idx="1002">
                  <c:v>74.810463999999996</c:v>
                </c:pt>
                <c:pt idx="1003">
                  <c:v>74.728363000000002</c:v>
                </c:pt>
                <c:pt idx="1004">
                  <c:v>74.58437499999998</c:v>
                </c:pt>
                <c:pt idx="1005">
                  <c:v>74.464865000000216</c:v>
                </c:pt>
                <c:pt idx="1006">
                  <c:v>74.356877999999668</c:v>
                </c:pt>
                <c:pt idx="1007">
                  <c:v>74.334961000000007</c:v>
                </c:pt>
                <c:pt idx="1008">
                  <c:v>74.618364999999983</c:v>
                </c:pt>
                <c:pt idx="1009">
                  <c:v>75.281507000000005</c:v>
                </c:pt>
                <c:pt idx="1010">
                  <c:v>75.493492000000003</c:v>
                </c:pt>
                <c:pt idx="1011">
                  <c:v>74.902637999999982</c:v>
                </c:pt>
                <c:pt idx="1012">
                  <c:v>74.096721000000002</c:v>
                </c:pt>
                <c:pt idx="1013">
                  <c:v>73.481909000000215</c:v>
                </c:pt>
                <c:pt idx="1014">
                  <c:v>72.963403999999997</c:v>
                </c:pt>
                <c:pt idx="1015">
                  <c:v>72.637735999999919</c:v>
                </c:pt>
                <c:pt idx="1016">
                  <c:v>72.545321000000001</c:v>
                </c:pt>
                <c:pt idx="1017">
                  <c:v>72.636950999999982</c:v>
                </c:pt>
                <c:pt idx="1018">
                  <c:v>72.841085000000007</c:v>
                </c:pt>
                <c:pt idx="1019">
                  <c:v>73.209202000000005</c:v>
                </c:pt>
                <c:pt idx="1020">
                  <c:v>73.666334999999989</c:v>
                </c:pt>
                <c:pt idx="1021">
                  <c:v>74.198597999999919</c:v>
                </c:pt>
                <c:pt idx="1022">
                  <c:v>74.747152000000185</c:v>
                </c:pt>
                <c:pt idx="1023">
                  <c:v>75.295051999999998</c:v>
                </c:pt>
                <c:pt idx="1024">
                  <c:v>75.785436999999988</c:v>
                </c:pt>
                <c:pt idx="1025">
                  <c:v>76.21248199999998</c:v>
                </c:pt>
                <c:pt idx="1026">
                  <c:v>76.557525999999996</c:v>
                </c:pt>
                <c:pt idx="1027">
                  <c:v>76.859986999999919</c:v>
                </c:pt>
                <c:pt idx="1028">
                  <c:v>77.106523999999993</c:v>
                </c:pt>
                <c:pt idx="1029">
                  <c:v>77.279662999999999</c:v>
                </c:pt>
                <c:pt idx="1030">
                  <c:v>77.368805999999978</c:v>
                </c:pt>
                <c:pt idx="1031">
                  <c:v>77.403373999999999</c:v>
                </c:pt>
                <c:pt idx="1032">
                  <c:v>77.396282999999983</c:v>
                </c:pt>
                <c:pt idx="1033">
                  <c:v>77.368925000000004</c:v>
                </c:pt>
                <c:pt idx="1034">
                  <c:v>77.327781999999814</c:v>
                </c:pt>
                <c:pt idx="1035">
                  <c:v>77.277579000000003</c:v>
                </c:pt>
                <c:pt idx="1036">
                  <c:v>77.216419000000215</c:v>
                </c:pt>
                <c:pt idx="1037">
                  <c:v>77.156051999999988</c:v>
                </c:pt>
                <c:pt idx="1038">
                  <c:v>77.09396300000023</c:v>
                </c:pt>
                <c:pt idx="1039">
                  <c:v>77.041590000000127</c:v>
                </c:pt>
                <c:pt idx="1040">
                  <c:v>76.991879999999995</c:v>
                </c:pt>
                <c:pt idx="1041">
                  <c:v>76.954192000000006</c:v>
                </c:pt>
                <c:pt idx="1042">
                  <c:v>76.911721000000185</c:v>
                </c:pt>
                <c:pt idx="1043">
                  <c:v>76.865662999999998</c:v>
                </c:pt>
                <c:pt idx="1044">
                  <c:v>76.812730999999815</c:v>
                </c:pt>
                <c:pt idx="1045">
                  <c:v>76.750628000000006</c:v>
                </c:pt>
                <c:pt idx="1046">
                  <c:v>76.683898999999755</c:v>
                </c:pt>
                <c:pt idx="1047">
                  <c:v>76.623170999999815</c:v>
                </c:pt>
                <c:pt idx="1048">
                  <c:v>76.565691999999999</c:v>
                </c:pt>
                <c:pt idx="1049">
                  <c:v>76.519972999999979</c:v>
                </c:pt>
                <c:pt idx="1050">
                  <c:v>76.482590999999999</c:v>
                </c:pt>
                <c:pt idx="1051">
                  <c:v>76.449319000000216</c:v>
                </c:pt>
                <c:pt idx="1052">
                  <c:v>76.403150999999994</c:v>
                </c:pt>
                <c:pt idx="1053">
                  <c:v>76.349825999999993</c:v>
                </c:pt>
                <c:pt idx="1054">
                  <c:v>76.294734000000005</c:v>
                </c:pt>
                <c:pt idx="1055">
                  <c:v>76.23330799999998</c:v>
                </c:pt>
                <c:pt idx="1056">
                  <c:v>76.168013999999999</c:v>
                </c:pt>
                <c:pt idx="1057">
                  <c:v>76.110971999999919</c:v>
                </c:pt>
                <c:pt idx="1058">
                  <c:v>76.063002999999981</c:v>
                </c:pt>
                <c:pt idx="1059">
                  <c:v>76.025423000000004</c:v>
                </c:pt>
                <c:pt idx="1060">
                  <c:v>75.988480999999979</c:v>
                </c:pt>
                <c:pt idx="1061">
                  <c:v>75.954603000000219</c:v>
                </c:pt>
                <c:pt idx="1062">
                  <c:v>75.91262600000023</c:v>
                </c:pt>
                <c:pt idx="1063">
                  <c:v>75.862131999999988</c:v>
                </c:pt>
                <c:pt idx="1064">
                  <c:v>75.802811999999989</c:v>
                </c:pt>
                <c:pt idx="1065">
                  <c:v>75.745097000000001</c:v>
                </c:pt>
                <c:pt idx="1066">
                  <c:v>75.688235999999989</c:v>
                </c:pt>
                <c:pt idx="1067">
                  <c:v>75.64299699999998</c:v>
                </c:pt>
                <c:pt idx="1068">
                  <c:v>75.605347999999694</c:v>
                </c:pt>
                <c:pt idx="1069">
                  <c:v>75.572084999999959</c:v>
                </c:pt>
                <c:pt idx="1070">
                  <c:v>75.534871999999979</c:v>
                </c:pt>
                <c:pt idx="1071">
                  <c:v>75.495234999999994</c:v>
                </c:pt>
                <c:pt idx="1072">
                  <c:v>75.4465730000002</c:v>
                </c:pt>
                <c:pt idx="1073">
                  <c:v>75.389204000000007</c:v>
                </c:pt>
                <c:pt idx="1074">
                  <c:v>75.322503999999981</c:v>
                </c:pt>
                <c:pt idx="1075">
                  <c:v>75.271315000000001</c:v>
                </c:pt>
                <c:pt idx="1076">
                  <c:v>75.222348999999667</c:v>
                </c:pt>
                <c:pt idx="1077">
                  <c:v>75.182360999999958</c:v>
                </c:pt>
                <c:pt idx="1078">
                  <c:v>75.144639999999995</c:v>
                </c:pt>
                <c:pt idx="1079">
                  <c:v>75.116648999999981</c:v>
                </c:pt>
                <c:pt idx="1080">
                  <c:v>75.079714999999979</c:v>
                </c:pt>
                <c:pt idx="1081">
                  <c:v>75.032367999999948</c:v>
                </c:pt>
                <c:pt idx="1082">
                  <c:v>74.972442999999799</c:v>
                </c:pt>
                <c:pt idx="1083">
                  <c:v>74.916011999999995</c:v>
                </c:pt>
                <c:pt idx="1084">
                  <c:v>74.855800999999815</c:v>
                </c:pt>
                <c:pt idx="1085">
                  <c:v>74.807473000000002</c:v>
                </c:pt>
                <c:pt idx="1086">
                  <c:v>74.767854000000185</c:v>
                </c:pt>
                <c:pt idx="1087">
                  <c:v>74.736028000000005</c:v>
                </c:pt>
                <c:pt idx="1088">
                  <c:v>74.703125000000185</c:v>
                </c:pt>
                <c:pt idx="1089">
                  <c:v>74.673794999999799</c:v>
                </c:pt>
                <c:pt idx="1090">
                  <c:v>74.63552</c:v>
                </c:pt>
                <c:pt idx="1091">
                  <c:v>74.587934000000004</c:v>
                </c:pt>
                <c:pt idx="1092">
                  <c:v>74.53099899999998</c:v>
                </c:pt>
                <c:pt idx="1093">
                  <c:v>74.477170999999998</c:v>
                </c:pt>
                <c:pt idx="1094">
                  <c:v>74.430256000000185</c:v>
                </c:pt>
                <c:pt idx="1095">
                  <c:v>74.395483999999982</c:v>
                </c:pt>
                <c:pt idx="1096">
                  <c:v>74.362707999999785</c:v>
                </c:pt>
                <c:pt idx="1097">
                  <c:v>74.334254000000215</c:v>
                </c:pt>
                <c:pt idx="1098">
                  <c:v>74.308228</c:v>
                </c:pt>
                <c:pt idx="1099">
                  <c:v>74.278069000000002</c:v>
                </c:pt>
                <c:pt idx="1100">
                  <c:v>74.237964000000247</c:v>
                </c:pt>
                <c:pt idx="1101">
                  <c:v>74.193061</c:v>
                </c:pt>
                <c:pt idx="1102">
                  <c:v>74.143321999999998</c:v>
                </c:pt>
                <c:pt idx="1103">
                  <c:v>74.099638999999982</c:v>
                </c:pt>
                <c:pt idx="1104">
                  <c:v>74.065756999999948</c:v>
                </c:pt>
                <c:pt idx="1105">
                  <c:v>74.038346999999959</c:v>
                </c:pt>
                <c:pt idx="1106">
                  <c:v>74.012259000000185</c:v>
                </c:pt>
                <c:pt idx="1107">
                  <c:v>73.991299000000311</c:v>
                </c:pt>
                <c:pt idx="1108">
                  <c:v>73.965097</c:v>
                </c:pt>
                <c:pt idx="1109">
                  <c:v>73.935884999999999</c:v>
                </c:pt>
                <c:pt idx="1110">
                  <c:v>73.896985999999998</c:v>
                </c:pt>
                <c:pt idx="1111">
                  <c:v>73.850059999999999</c:v>
                </c:pt>
                <c:pt idx="1112">
                  <c:v>73.805190999999979</c:v>
                </c:pt>
                <c:pt idx="1113">
                  <c:v>73.770420000000001</c:v>
                </c:pt>
                <c:pt idx="1114">
                  <c:v>73.738966000000005</c:v>
                </c:pt>
                <c:pt idx="1115">
                  <c:v>73.715992999999983</c:v>
                </c:pt>
                <c:pt idx="1116">
                  <c:v>73.696395999999979</c:v>
                </c:pt>
                <c:pt idx="1117">
                  <c:v>73.677591999999919</c:v>
                </c:pt>
                <c:pt idx="1118">
                  <c:v>73.647465999999994</c:v>
                </c:pt>
                <c:pt idx="1119">
                  <c:v>73.609493000000001</c:v>
                </c:pt>
                <c:pt idx="1120">
                  <c:v>73.566209000000185</c:v>
                </c:pt>
                <c:pt idx="1121">
                  <c:v>73.525669999999991</c:v>
                </c:pt>
                <c:pt idx="1122">
                  <c:v>73.486586000000003</c:v>
                </c:pt>
                <c:pt idx="1123">
                  <c:v>73.453663000000219</c:v>
                </c:pt>
                <c:pt idx="1124">
                  <c:v>73.421262999999996</c:v>
                </c:pt>
                <c:pt idx="1125">
                  <c:v>73.404037000000002</c:v>
                </c:pt>
                <c:pt idx="1126">
                  <c:v>73.38508799999974</c:v>
                </c:pt>
                <c:pt idx="1127">
                  <c:v>73.365436999999858</c:v>
                </c:pt>
                <c:pt idx="1128">
                  <c:v>73.332974999999948</c:v>
                </c:pt>
                <c:pt idx="1129">
                  <c:v>73.295833000000002</c:v>
                </c:pt>
                <c:pt idx="1130">
                  <c:v>73.252721999999949</c:v>
                </c:pt>
                <c:pt idx="1131">
                  <c:v>73.217945000000185</c:v>
                </c:pt>
                <c:pt idx="1132">
                  <c:v>73.185414999999978</c:v>
                </c:pt>
                <c:pt idx="1133">
                  <c:v>73.161456000000001</c:v>
                </c:pt>
                <c:pt idx="1134">
                  <c:v>73.139313999999999</c:v>
                </c:pt>
                <c:pt idx="1135">
                  <c:v>73.121845999999948</c:v>
                </c:pt>
                <c:pt idx="1136">
                  <c:v>73.103065999999998</c:v>
                </c:pt>
                <c:pt idx="1137">
                  <c:v>73.086933000000002</c:v>
                </c:pt>
                <c:pt idx="1138">
                  <c:v>73.059216000000006</c:v>
                </c:pt>
                <c:pt idx="1139">
                  <c:v>73.026176999999919</c:v>
                </c:pt>
                <c:pt idx="1140">
                  <c:v>72.987049999999996</c:v>
                </c:pt>
                <c:pt idx="1141">
                  <c:v>72.959974000000003</c:v>
                </c:pt>
                <c:pt idx="1142">
                  <c:v>72.940985999999995</c:v>
                </c:pt>
                <c:pt idx="1143">
                  <c:v>72.9312350000002</c:v>
                </c:pt>
                <c:pt idx="1144">
                  <c:v>72.919281000000026</c:v>
                </c:pt>
                <c:pt idx="1145">
                  <c:v>72.904848000000001</c:v>
                </c:pt>
                <c:pt idx="1146">
                  <c:v>72.887790999999979</c:v>
                </c:pt>
                <c:pt idx="1147">
                  <c:v>72.870596999999989</c:v>
                </c:pt>
                <c:pt idx="1148">
                  <c:v>72.849884000000003</c:v>
                </c:pt>
                <c:pt idx="1149">
                  <c:v>72.826745999999858</c:v>
                </c:pt>
                <c:pt idx="1150">
                  <c:v>72.802110999999982</c:v>
                </c:pt>
                <c:pt idx="1151">
                  <c:v>72.780642</c:v>
                </c:pt>
                <c:pt idx="1152">
                  <c:v>72.763930999999999</c:v>
                </c:pt>
                <c:pt idx="1153">
                  <c:v>72.754824000000127</c:v>
                </c:pt>
                <c:pt idx="1154">
                  <c:v>72.751287000000005</c:v>
                </c:pt>
                <c:pt idx="1155">
                  <c:v>72.746673000000214</c:v>
                </c:pt>
                <c:pt idx="1156">
                  <c:v>72.730090000000004</c:v>
                </c:pt>
                <c:pt idx="1157">
                  <c:v>72.70637499999998</c:v>
                </c:pt>
                <c:pt idx="1158">
                  <c:v>72.686633999999998</c:v>
                </c:pt>
                <c:pt idx="1159">
                  <c:v>72.664574999999999</c:v>
                </c:pt>
                <c:pt idx="1160">
                  <c:v>72.641067000000007</c:v>
                </c:pt>
                <c:pt idx="1161">
                  <c:v>72.626913000000002</c:v>
                </c:pt>
                <c:pt idx="1162">
                  <c:v>72.619054000000006</c:v>
                </c:pt>
                <c:pt idx="1163">
                  <c:v>72.616230000000002</c:v>
                </c:pt>
                <c:pt idx="1164">
                  <c:v>72.610545999999999</c:v>
                </c:pt>
                <c:pt idx="1165">
                  <c:v>72.605026999999978</c:v>
                </c:pt>
                <c:pt idx="1166">
                  <c:v>72.591746000000001</c:v>
                </c:pt>
                <c:pt idx="1167">
                  <c:v>72.577509000000006</c:v>
                </c:pt>
                <c:pt idx="1168">
                  <c:v>72.560237999999998</c:v>
                </c:pt>
                <c:pt idx="1169">
                  <c:v>72.547410999999997</c:v>
                </c:pt>
                <c:pt idx="1170">
                  <c:v>72.537676000000005</c:v>
                </c:pt>
                <c:pt idx="1171">
                  <c:v>72.52861</c:v>
                </c:pt>
                <c:pt idx="1172">
                  <c:v>72.521296000000007</c:v>
                </c:pt>
                <c:pt idx="1173">
                  <c:v>72.521134000000004</c:v>
                </c:pt>
                <c:pt idx="1174">
                  <c:v>72.517439999999993</c:v>
                </c:pt>
                <c:pt idx="1175">
                  <c:v>72.513485000000003</c:v>
                </c:pt>
                <c:pt idx="1176">
                  <c:v>72.498392999999979</c:v>
                </c:pt>
                <c:pt idx="1177">
                  <c:v>72.483625000000231</c:v>
                </c:pt>
                <c:pt idx="1178">
                  <c:v>72.460181000000006</c:v>
                </c:pt>
                <c:pt idx="1179">
                  <c:v>72.44419700000023</c:v>
                </c:pt>
                <c:pt idx="1180">
                  <c:v>72.422183000000004</c:v>
                </c:pt>
                <c:pt idx="1181">
                  <c:v>72.406638000000001</c:v>
                </c:pt>
                <c:pt idx="1182">
                  <c:v>72.394288000000003</c:v>
                </c:pt>
                <c:pt idx="1183">
                  <c:v>72.386340999999959</c:v>
                </c:pt>
                <c:pt idx="1184">
                  <c:v>72.366893000000005</c:v>
                </c:pt>
                <c:pt idx="1185">
                  <c:v>72.351857999999979</c:v>
                </c:pt>
                <c:pt idx="1186">
                  <c:v>72.324297000000001</c:v>
                </c:pt>
                <c:pt idx="1187">
                  <c:v>72.2973250000002</c:v>
                </c:pt>
                <c:pt idx="1188">
                  <c:v>72.267629000000326</c:v>
                </c:pt>
                <c:pt idx="1189">
                  <c:v>72.240735999999998</c:v>
                </c:pt>
                <c:pt idx="1190">
                  <c:v>72.210278000000002</c:v>
                </c:pt>
                <c:pt idx="1191">
                  <c:v>72.185664000000003</c:v>
                </c:pt>
                <c:pt idx="1192">
                  <c:v>72.156934999999919</c:v>
                </c:pt>
                <c:pt idx="1193">
                  <c:v>72.136764999999983</c:v>
                </c:pt>
                <c:pt idx="1194">
                  <c:v>72.107168999999999</c:v>
                </c:pt>
                <c:pt idx="1195">
                  <c:v>72.068877999999785</c:v>
                </c:pt>
                <c:pt idx="1196">
                  <c:v>72.030147999999983</c:v>
                </c:pt>
                <c:pt idx="1197">
                  <c:v>71.991730000000004</c:v>
                </c:pt>
                <c:pt idx="1198">
                  <c:v>71.951462000000006</c:v>
                </c:pt>
                <c:pt idx="1199">
                  <c:v>71.912907000000004</c:v>
                </c:pt>
                <c:pt idx="1200">
                  <c:v>71.870965999999981</c:v>
                </c:pt>
                <c:pt idx="1201">
                  <c:v>71.834591000000003</c:v>
                </c:pt>
                <c:pt idx="1202">
                  <c:v>71.797933000000185</c:v>
                </c:pt>
                <c:pt idx="1203">
                  <c:v>71.758803</c:v>
                </c:pt>
                <c:pt idx="1204">
                  <c:v>71.718629000000249</c:v>
                </c:pt>
                <c:pt idx="1205">
                  <c:v>71.675598999999679</c:v>
                </c:pt>
                <c:pt idx="1206">
                  <c:v>71.631103999999993</c:v>
                </c:pt>
                <c:pt idx="1207">
                  <c:v>71.587045000000003</c:v>
                </c:pt>
                <c:pt idx="1208">
                  <c:v>71.541572000000002</c:v>
                </c:pt>
                <c:pt idx="1209">
                  <c:v>71.495619000000247</c:v>
                </c:pt>
                <c:pt idx="1210">
                  <c:v>71.455314999999999</c:v>
                </c:pt>
                <c:pt idx="1211">
                  <c:v>71.417717999999994</c:v>
                </c:pt>
                <c:pt idx="1212">
                  <c:v>71.381862999999981</c:v>
                </c:pt>
                <c:pt idx="1213">
                  <c:v>71.348903000000007</c:v>
                </c:pt>
                <c:pt idx="1214">
                  <c:v>71.310377999999858</c:v>
                </c:pt>
                <c:pt idx="1215">
                  <c:v>71.270944999999998</c:v>
                </c:pt>
                <c:pt idx="1216">
                  <c:v>71.226865000000004</c:v>
                </c:pt>
                <c:pt idx="1217">
                  <c:v>71.182957999999815</c:v>
                </c:pt>
                <c:pt idx="1218">
                  <c:v>71.139395999999948</c:v>
                </c:pt>
                <c:pt idx="1219">
                  <c:v>71.098247000000001</c:v>
                </c:pt>
                <c:pt idx="1220">
                  <c:v>71.059831999999858</c:v>
                </c:pt>
                <c:pt idx="1221">
                  <c:v>71.022448999999668</c:v>
                </c:pt>
                <c:pt idx="1222">
                  <c:v>70.982859000000005</c:v>
                </c:pt>
                <c:pt idx="1223">
                  <c:v>70.942339000000004</c:v>
                </c:pt>
                <c:pt idx="1224">
                  <c:v>70.893865000000005</c:v>
                </c:pt>
                <c:pt idx="1225">
                  <c:v>70.850863000000004</c:v>
                </c:pt>
                <c:pt idx="1226">
                  <c:v>70.805970999999815</c:v>
                </c:pt>
                <c:pt idx="1227">
                  <c:v>70.758204000000006</c:v>
                </c:pt>
                <c:pt idx="1228">
                  <c:v>70.707876999999982</c:v>
                </c:pt>
                <c:pt idx="1229">
                  <c:v>70.659424000000001</c:v>
                </c:pt>
                <c:pt idx="1230">
                  <c:v>70.604153999999994</c:v>
                </c:pt>
                <c:pt idx="1231">
                  <c:v>70.553870999999958</c:v>
                </c:pt>
                <c:pt idx="1232">
                  <c:v>70.503649999999993</c:v>
                </c:pt>
                <c:pt idx="1233">
                  <c:v>70.454065999999997</c:v>
                </c:pt>
                <c:pt idx="1234">
                  <c:v>70.398380999999958</c:v>
                </c:pt>
                <c:pt idx="1235">
                  <c:v>70.343007</c:v>
                </c:pt>
                <c:pt idx="1236">
                  <c:v>70.284206000000026</c:v>
                </c:pt>
                <c:pt idx="1237">
                  <c:v>70.229723000000007</c:v>
                </c:pt>
                <c:pt idx="1238">
                  <c:v>70.173367999999741</c:v>
                </c:pt>
                <c:pt idx="1239">
                  <c:v>70.118425000000002</c:v>
                </c:pt>
                <c:pt idx="1240">
                  <c:v>70.056194000000005</c:v>
                </c:pt>
                <c:pt idx="1241">
                  <c:v>69.99871899999998</c:v>
                </c:pt>
                <c:pt idx="1242">
                  <c:v>69.939119000000247</c:v>
                </c:pt>
                <c:pt idx="1243">
                  <c:v>69.881287</c:v>
                </c:pt>
                <c:pt idx="1244">
                  <c:v>69.820387999999667</c:v>
                </c:pt>
                <c:pt idx="1245">
                  <c:v>69.76388</c:v>
                </c:pt>
                <c:pt idx="1246">
                  <c:v>69.703307999999979</c:v>
                </c:pt>
                <c:pt idx="1247">
                  <c:v>69.645820999999998</c:v>
                </c:pt>
                <c:pt idx="1248">
                  <c:v>69.588414999999998</c:v>
                </c:pt>
                <c:pt idx="1249">
                  <c:v>69.530586999999983</c:v>
                </c:pt>
                <c:pt idx="1250">
                  <c:v>69.470489000000001</c:v>
                </c:pt>
                <c:pt idx="1251">
                  <c:v>69.403504999999996</c:v>
                </c:pt>
                <c:pt idx="1252">
                  <c:v>69.334120000000027</c:v>
                </c:pt>
                <c:pt idx="1253">
                  <c:v>69.268893000000006</c:v>
                </c:pt>
                <c:pt idx="1254">
                  <c:v>69.195779999999814</c:v>
                </c:pt>
                <c:pt idx="1255">
                  <c:v>69.122140999999814</c:v>
                </c:pt>
                <c:pt idx="1256">
                  <c:v>69.039542999999981</c:v>
                </c:pt>
                <c:pt idx="1257">
                  <c:v>68.951319999999996</c:v>
                </c:pt>
                <c:pt idx="1258">
                  <c:v>68.856650999999999</c:v>
                </c:pt>
                <c:pt idx="1259">
                  <c:v>68.751384000000002</c:v>
                </c:pt>
                <c:pt idx="1260">
                  <c:v>68.643107999999998</c:v>
                </c:pt>
                <c:pt idx="1261">
                  <c:v>68.522571999999755</c:v>
                </c:pt>
                <c:pt idx="1262">
                  <c:v>68.394005000000007</c:v>
                </c:pt>
                <c:pt idx="1263">
                  <c:v>68.272100999999978</c:v>
                </c:pt>
                <c:pt idx="1264">
                  <c:v>68.148687999999979</c:v>
                </c:pt>
                <c:pt idx="1265">
                  <c:v>68.030924999999996</c:v>
                </c:pt>
                <c:pt idx="1266">
                  <c:v>67.923964999999995</c:v>
                </c:pt>
                <c:pt idx="1267">
                  <c:v>67.824179999999998</c:v>
                </c:pt>
                <c:pt idx="1268">
                  <c:v>67.730689999999996</c:v>
                </c:pt>
                <c:pt idx="1269">
                  <c:v>67.649569000000184</c:v>
                </c:pt>
                <c:pt idx="1270">
                  <c:v>67.587262999999993</c:v>
                </c:pt>
                <c:pt idx="1271">
                  <c:v>67.555884999999989</c:v>
                </c:pt>
                <c:pt idx="1272">
                  <c:v>67.53098199999998</c:v>
                </c:pt>
                <c:pt idx="1273">
                  <c:v>67.50824799999998</c:v>
                </c:pt>
                <c:pt idx="1274">
                  <c:v>67.485889999999998</c:v>
                </c:pt>
                <c:pt idx="1275">
                  <c:v>67.455635000000001</c:v>
                </c:pt>
                <c:pt idx="1276">
                  <c:v>67.409341999999981</c:v>
                </c:pt>
                <c:pt idx="1277">
                  <c:v>67.354016000000001</c:v>
                </c:pt>
                <c:pt idx="1278">
                  <c:v>67.283235000000005</c:v>
                </c:pt>
                <c:pt idx="1279">
                  <c:v>67.207049999999995</c:v>
                </c:pt>
                <c:pt idx="1280">
                  <c:v>67.123142999999814</c:v>
                </c:pt>
                <c:pt idx="1281">
                  <c:v>67.045658000000003</c:v>
                </c:pt>
                <c:pt idx="1282">
                  <c:v>66.976877999999815</c:v>
                </c:pt>
                <c:pt idx="1283">
                  <c:v>66.916334000000006</c:v>
                </c:pt>
                <c:pt idx="1284">
                  <c:v>66.855916999999948</c:v>
                </c:pt>
                <c:pt idx="1285">
                  <c:v>66.815669000000184</c:v>
                </c:pt>
                <c:pt idx="1286">
                  <c:v>66.783315999999999</c:v>
                </c:pt>
                <c:pt idx="1287">
                  <c:v>66.751211999999995</c:v>
                </c:pt>
                <c:pt idx="1288">
                  <c:v>66.715591000000003</c:v>
                </c:pt>
                <c:pt idx="1289">
                  <c:v>66.684341999999958</c:v>
                </c:pt>
                <c:pt idx="1290">
                  <c:v>66.643417999999983</c:v>
                </c:pt>
                <c:pt idx="1291">
                  <c:v>66.601930999999979</c:v>
                </c:pt>
                <c:pt idx="1292">
                  <c:v>66.549696999999995</c:v>
                </c:pt>
                <c:pt idx="1293">
                  <c:v>66.499911999999995</c:v>
                </c:pt>
                <c:pt idx="1294">
                  <c:v>66.448177999999999</c:v>
                </c:pt>
                <c:pt idx="1295">
                  <c:v>66.395770999999741</c:v>
                </c:pt>
                <c:pt idx="1296">
                  <c:v>66.336183000000005</c:v>
                </c:pt>
                <c:pt idx="1297">
                  <c:v>66.273720999999981</c:v>
                </c:pt>
                <c:pt idx="1298">
                  <c:v>66.195063000000005</c:v>
                </c:pt>
                <c:pt idx="1299">
                  <c:v>66.108443999999949</c:v>
                </c:pt>
                <c:pt idx="1300">
                  <c:v>66.013763999999995</c:v>
                </c:pt>
                <c:pt idx="1301">
                  <c:v>65.911268000000234</c:v>
                </c:pt>
                <c:pt idx="1302">
                  <c:v>65.796445000000006</c:v>
                </c:pt>
                <c:pt idx="1303">
                  <c:v>65.674078999999693</c:v>
                </c:pt>
                <c:pt idx="1304">
                  <c:v>65.557221000000027</c:v>
                </c:pt>
                <c:pt idx="1305">
                  <c:v>65.455767999999978</c:v>
                </c:pt>
                <c:pt idx="1306">
                  <c:v>65.367714000000007</c:v>
                </c:pt>
                <c:pt idx="1307">
                  <c:v>65.293173999999993</c:v>
                </c:pt>
                <c:pt idx="1308">
                  <c:v>65.233050000000006</c:v>
                </c:pt>
                <c:pt idx="1309">
                  <c:v>65.1756579999998</c:v>
                </c:pt>
                <c:pt idx="1310">
                  <c:v>65.116673000000006</c:v>
                </c:pt>
                <c:pt idx="1311">
                  <c:v>65.058153000000004</c:v>
                </c:pt>
                <c:pt idx="1312">
                  <c:v>64.999604000000247</c:v>
                </c:pt>
                <c:pt idx="1313">
                  <c:v>64.956227999999996</c:v>
                </c:pt>
                <c:pt idx="1314">
                  <c:v>64.931841000000006</c:v>
                </c:pt>
                <c:pt idx="1315">
                  <c:v>64.925923999999995</c:v>
                </c:pt>
                <c:pt idx="1316">
                  <c:v>64.935990000000004</c:v>
                </c:pt>
                <c:pt idx="1317">
                  <c:v>64.960380000000001</c:v>
                </c:pt>
                <c:pt idx="1318">
                  <c:v>65.000428999999983</c:v>
                </c:pt>
                <c:pt idx="1319">
                  <c:v>65.05754899999998</c:v>
                </c:pt>
                <c:pt idx="1320">
                  <c:v>65.113906999999998</c:v>
                </c:pt>
                <c:pt idx="1321">
                  <c:v>65.167935999999983</c:v>
                </c:pt>
                <c:pt idx="1322">
                  <c:v>65.215618000000006</c:v>
                </c:pt>
                <c:pt idx="1323">
                  <c:v>65.262886999999978</c:v>
                </c:pt>
                <c:pt idx="1324">
                  <c:v>65.309380999999988</c:v>
                </c:pt>
                <c:pt idx="1325">
                  <c:v>65.352929000000003</c:v>
                </c:pt>
                <c:pt idx="1326">
                  <c:v>65.394025000000127</c:v>
                </c:pt>
                <c:pt idx="1327">
                  <c:v>65.435778999999755</c:v>
                </c:pt>
                <c:pt idx="1328">
                  <c:v>65.46933199999998</c:v>
                </c:pt>
                <c:pt idx="1329">
                  <c:v>65.502225999999993</c:v>
                </c:pt>
                <c:pt idx="1330">
                  <c:v>65.531210000000215</c:v>
                </c:pt>
                <c:pt idx="1331">
                  <c:v>65.559273000000005</c:v>
                </c:pt>
                <c:pt idx="1332">
                  <c:v>65.591040000000007</c:v>
                </c:pt>
                <c:pt idx="1333">
                  <c:v>65.634769000000006</c:v>
                </c:pt>
                <c:pt idx="1334">
                  <c:v>65.685614000000001</c:v>
                </c:pt>
                <c:pt idx="1335">
                  <c:v>65.75688599999998</c:v>
                </c:pt>
                <c:pt idx="1336">
                  <c:v>65.830658999999983</c:v>
                </c:pt>
                <c:pt idx="1337">
                  <c:v>65.909875</c:v>
                </c:pt>
                <c:pt idx="1338">
                  <c:v>65.981826000000027</c:v>
                </c:pt>
                <c:pt idx="1339">
                  <c:v>66.056566000000004</c:v>
                </c:pt>
                <c:pt idx="1340">
                  <c:v>66.119956999999999</c:v>
                </c:pt>
                <c:pt idx="1341">
                  <c:v>66.176548999999667</c:v>
                </c:pt>
                <c:pt idx="1342">
                  <c:v>66.230221000000185</c:v>
                </c:pt>
                <c:pt idx="1343">
                  <c:v>66.272793999999948</c:v>
                </c:pt>
                <c:pt idx="1344">
                  <c:v>66.303090999999981</c:v>
                </c:pt>
                <c:pt idx="1345">
                  <c:v>66.34219299999998</c:v>
                </c:pt>
                <c:pt idx="1346">
                  <c:v>66.370296999999979</c:v>
                </c:pt>
                <c:pt idx="1347">
                  <c:v>66.386069999999989</c:v>
                </c:pt>
                <c:pt idx="1348">
                  <c:v>66.385096999999988</c:v>
                </c:pt>
                <c:pt idx="1349">
                  <c:v>66.382182999999785</c:v>
                </c:pt>
                <c:pt idx="1350">
                  <c:v>66.374790999999988</c:v>
                </c:pt>
                <c:pt idx="1351">
                  <c:v>66.371629999999996</c:v>
                </c:pt>
                <c:pt idx="1352">
                  <c:v>66.347468000000006</c:v>
                </c:pt>
                <c:pt idx="1353">
                  <c:v>66.330320999999998</c:v>
                </c:pt>
                <c:pt idx="1354">
                  <c:v>66.329273999999998</c:v>
                </c:pt>
                <c:pt idx="1355">
                  <c:v>66.337064999999996</c:v>
                </c:pt>
                <c:pt idx="1356">
                  <c:v>66.342015000000004</c:v>
                </c:pt>
                <c:pt idx="1357">
                  <c:v>66.346636000000004</c:v>
                </c:pt>
                <c:pt idx="1358">
                  <c:v>66.339889999999983</c:v>
                </c:pt>
                <c:pt idx="1359">
                  <c:v>66.324565000000007</c:v>
                </c:pt>
                <c:pt idx="1360">
                  <c:v>66.299096000000006</c:v>
                </c:pt>
                <c:pt idx="1361">
                  <c:v>66.275891999999814</c:v>
                </c:pt>
                <c:pt idx="1362">
                  <c:v>66.248185000000007</c:v>
                </c:pt>
                <c:pt idx="1363">
                  <c:v>66.204975000000005</c:v>
                </c:pt>
                <c:pt idx="1364">
                  <c:v>66.185020999999978</c:v>
                </c:pt>
                <c:pt idx="1365">
                  <c:v>66.192233000000002</c:v>
                </c:pt>
                <c:pt idx="1366">
                  <c:v>66.184297000000001</c:v>
                </c:pt>
                <c:pt idx="1367">
                  <c:v>66.167229000000219</c:v>
                </c:pt>
                <c:pt idx="1368">
                  <c:v>66.139667000000003</c:v>
                </c:pt>
                <c:pt idx="1369">
                  <c:v>66.106104999999999</c:v>
                </c:pt>
                <c:pt idx="1370">
                  <c:v>66.065854000000002</c:v>
                </c:pt>
                <c:pt idx="1371">
                  <c:v>66.021485999999982</c:v>
                </c:pt>
                <c:pt idx="1372">
                  <c:v>65.972844999999978</c:v>
                </c:pt>
                <c:pt idx="1373">
                  <c:v>65.940290000000246</c:v>
                </c:pt>
                <c:pt idx="1374">
                  <c:v>65.913405999999995</c:v>
                </c:pt>
                <c:pt idx="1375">
                  <c:v>65.884376999999958</c:v>
                </c:pt>
                <c:pt idx="1376">
                  <c:v>65.858377999999675</c:v>
                </c:pt>
                <c:pt idx="1377">
                  <c:v>65.849526999999995</c:v>
                </c:pt>
                <c:pt idx="1378">
                  <c:v>65.839139000000003</c:v>
                </c:pt>
                <c:pt idx="1379">
                  <c:v>65.807543999999993</c:v>
                </c:pt>
                <c:pt idx="1380">
                  <c:v>65.767751000000004</c:v>
                </c:pt>
                <c:pt idx="1381">
                  <c:v>65.731612999999996</c:v>
                </c:pt>
                <c:pt idx="1382">
                  <c:v>65.70703899999998</c:v>
                </c:pt>
                <c:pt idx="1383">
                  <c:v>65.682355999999814</c:v>
                </c:pt>
                <c:pt idx="1384">
                  <c:v>65.650520999999998</c:v>
                </c:pt>
                <c:pt idx="1385">
                  <c:v>65.629098999999755</c:v>
                </c:pt>
                <c:pt idx="1386">
                  <c:v>65.62756899999998</c:v>
                </c:pt>
                <c:pt idx="1387">
                  <c:v>65.629333999999858</c:v>
                </c:pt>
                <c:pt idx="1388">
                  <c:v>65.61687899999977</c:v>
                </c:pt>
                <c:pt idx="1389">
                  <c:v>65.60590999999998</c:v>
                </c:pt>
                <c:pt idx="1390">
                  <c:v>65.595185999999998</c:v>
                </c:pt>
                <c:pt idx="1391">
                  <c:v>65.57023599999998</c:v>
                </c:pt>
                <c:pt idx="1392">
                  <c:v>65.536007999999981</c:v>
                </c:pt>
                <c:pt idx="1393">
                  <c:v>65.513626000000215</c:v>
                </c:pt>
                <c:pt idx="1394">
                  <c:v>65.501120000000185</c:v>
                </c:pt>
                <c:pt idx="1395">
                  <c:v>65.488122000000004</c:v>
                </c:pt>
                <c:pt idx="1396">
                  <c:v>65.481785000000002</c:v>
                </c:pt>
                <c:pt idx="1397">
                  <c:v>65.494552000000027</c:v>
                </c:pt>
                <c:pt idx="1398">
                  <c:v>65.508763000000002</c:v>
                </c:pt>
                <c:pt idx="1399">
                  <c:v>65.493077999999983</c:v>
                </c:pt>
                <c:pt idx="1400">
                  <c:v>65.464456000000027</c:v>
                </c:pt>
                <c:pt idx="1401">
                  <c:v>65.447725000000247</c:v>
                </c:pt>
                <c:pt idx="1402">
                  <c:v>65.411897999999994</c:v>
                </c:pt>
                <c:pt idx="1403">
                  <c:v>65.378806999999668</c:v>
                </c:pt>
                <c:pt idx="1404">
                  <c:v>65.35572999999998</c:v>
                </c:pt>
                <c:pt idx="1405">
                  <c:v>65.350010999999981</c:v>
                </c:pt>
                <c:pt idx="1406">
                  <c:v>65.352592999999814</c:v>
                </c:pt>
                <c:pt idx="1407">
                  <c:v>65.351585</c:v>
                </c:pt>
                <c:pt idx="1408">
                  <c:v>65.351185000000001</c:v>
                </c:pt>
                <c:pt idx="1409">
                  <c:v>65.339327999999981</c:v>
                </c:pt>
                <c:pt idx="1410">
                  <c:v>65.310259000000215</c:v>
                </c:pt>
                <c:pt idx="1411">
                  <c:v>65.275869</c:v>
                </c:pt>
                <c:pt idx="1412">
                  <c:v>65.249477999999982</c:v>
                </c:pt>
                <c:pt idx="1413">
                  <c:v>65.225104999999999</c:v>
                </c:pt>
                <c:pt idx="1414">
                  <c:v>65.204012000000006</c:v>
                </c:pt>
                <c:pt idx="1415">
                  <c:v>65.189834999999988</c:v>
                </c:pt>
                <c:pt idx="1416">
                  <c:v>65.177059999999983</c:v>
                </c:pt>
                <c:pt idx="1417">
                  <c:v>65.192431999999755</c:v>
                </c:pt>
                <c:pt idx="1418">
                  <c:v>65.207477999999981</c:v>
                </c:pt>
                <c:pt idx="1419">
                  <c:v>65.191351999999981</c:v>
                </c:pt>
                <c:pt idx="1420">
                  <c:v>65.167328999999981</c:v>
                </c:pt>
                <c:pt idx="1421">
                  <c:v>65.142307999999858</c:v>
                </c:pt>
                <c:pt idx="1422">
                  <c:v>65.114919000000185</c:v>
                </c:pt>
                <c:pt idx="1423">
                  <c:v>65.090867000000003</c:v>
                </c:pt>
                <c:pt idx="1424">
                  <c:v>65.068053000000006</c:v>
                </c:pt>
                <c:pt idx="1425">
                  <c:v>65.058175999999989</c:v>
                </c:pt>
                <c:pt idx="1426">
                  <c:v>65.052836999999755</c:v>
                </c:pt>
                <c:pt idx="1427">
                  <c:v>65.050753</c:v>
                </c:pt>
                <c:pt idx="1428">
                  <c:v>65.051822999999999</c:v>
                </c:pt>
                <c:pt idx="1429">
                  <c:v>65.050901999999979</c:v>
                </c:pt>
                <c:pt idx="1430">
                  <c:v>65.038077999999814</c:v>
                </c:pt>
                <c:pt idx="1431">
                  <c:v>65.014855999999995</c:v>
                </c:pt>
                <c:pt idx="1432">
                  <c:v>64.984003000000214</c:v>
                </c:pt>
                <c:pt idx="1433">
                  <c:v>64.962271999999999</c:v>
                </c:pt>
                <c:pt idx="1434">
                  <c:v>64.945324000000127</c:v>
                </c:pt>
                <c:pt idx="1435">
                  <c:v>64.938760000000002</c:v>
                </c:pt>
                <c:pt idx="1436">
                  <c:v>64.943251000000231</c:v>
                </c:pt>
                <c:pt idx="1437">
                  <c:v>64.952089999999998</c:v>
                </c:pt>
                <c:pt idx="1438">
                  <c:v>64.95884599999998</c:v>
                </c:pt>
                <c:pt idx="1439">
                  <c:v>64.964381000000003</c:v>
                </c:pt>
                <c:pt idx="1440">
                  <c:v>64.97229999999999</c:v>
                </c:pt>
                <c:pt idx="1441">
                  <c:v>64.991693000000311</c:v>
                </c:pt>
                <c:pt idx="1442">
                  <c:v>64.984082000000001</c:v>
                </c:pt>
                <c:pt idx="1443">
                  <c:v>64.970067999999998</c:v>
                </c:pt>
                <c:pt idx="1444">
                  <c:v>64.969830000000002</c:v>
                </c:pt>
                <c:pt idx="1445">
                  <c:v>64.987460999999996</c:v>
                </c:pt>
                <c:pt idx="1446">
                  <c:v>65.002296000000001</c:v>
                </c:pt>
                <c:pt idx="1447">
                  <c:v>65.038849999999982</c:v>
                </c:pt>
                <c:pt idx="1448">
                  <c:v>65.079446999999988</c:v>
                </c:pt>
                <c:pt idx="1449">
                  <c:v>65.119964999999993</c:v>
                </c:pt>
                <c:pt idx="1450">
                  <c:v>65.153811999999988</c:v>
                </c:pt>
                <c:pt idx="1451">
                  <c:v>65.196307999999988</c:v>
                </c:pt>
                <c:pt idx="1452">
                  <c:v>65.208550000000002</c:v>
                </c:pt>
                <c:pt idx="1453">
                  <c:v>65.220979999999983</c:v>
                </c:pt>
                <c:pt idx="1454">
                  <c:v>65.234441000000004</c:v>
                </c:pt>
                <c:pt idx="1455">
                  <c:v>65.257890000000003</c:v>
                </c:pt>
                <c:pt idx="1456">
                  <c:v>65.291909000000246</c:v>
                </c:pt>
                <c:pt idx="1457">
                  <c:v>65.359403</c:v>
                </c:pt>
                <c:pt idx="1458">
                  <c:v>65.414395999999996</c:v>
                </c:pt>
                <c:pt idx="1459">
                  <c:v>65.476721999999981</c:v>
                </c:pt>
                <c:pt idx="1460">
                  <c:v>65.541943000000231</c:v>
                </c:pt>
                <c:pt idx="1461">
                  <c:v>65.569846999999982</c:v>
                </c:pt>
                <c:pt idx="1462">
                  <c:v>65.608249000000001</c:v>
                </c:pt>
                <c:pt idx="1463">
                  <c:v>65.643589000000006</c:v>
                </c:pt>
                <c:pt idx="1464">
                  <c:v>65.651689000000005</c:v>
                </c:pt>
                <c:pt idx="1465">
                  <c:v>65.666854000000001</c:v>
                </c:pt>
                <c:pt idx="1466">
                  <c:v>65.712866000000005</c:v>
                </c:pt>
                <c:pt idx="1467">
                  <c:v>65.771336999999988</c:v>
                </c:pt>
                <c:pt idx="1468">
                  <c:v>65.830011999999982</c:v>
                </c:pt>
                <c:pt idx="1469">
                  <c:v>65.897965000000127</c:v>
                </c:pt>
                <c:pt idx="1470">
                  <c:v>65.951449999999994</c:v>
                </c:pt>
                <c:pt idx="1471">
                  <c:v>66.000603999999996</c:v>
                </c:pt>
                <c:pt idx="1472">
                  <c:v>66.038361999999978</c:v>
                </c:pt>
                <c:pt idx="1473">
                  <c:v>66.062145000000001</c:v>
                </c:pt>
                <c:pt idx="1474">
                  <c:v>66.068714</c:v>
                </c:pt>
                <c:pt idx="1475">
                  <c:v>66.099594999999994</c:v>
                </c:pt>
                <c:pt idx="1476">
                  <c:v>66.150760999999989</c:v>
                </c:pt>
                <c:pt idx="1477">
                  <c:v>66.193256000000005</c:v>
                </c:pt>
                <c:pt idx="1478">
                  <c:v>66.251729999999995</c:v>
                </c:pt>
                <c:pt idx="1479">
                  <c:v>66.316341999999949</c:v>
                </c:pt>
                <c:pt idx="1480">
                  <c:v>66.390473</c:v>
                </c:pt>
                <c:pt idx="1481">
                  <c:v>66.451847999999998</c:v>
                </c:pt>
                <c:pt idx="1482">
                  <c:v>66.4852190000002</c:v>
                </c:pt>
                <c:pt idx="1483">
                  <c:v>66.505010999999982</c:v>
                </c:pt>
                <c:pt idx="1484">
                  <c:v>66.522254000000004</c:v>
                </c:pt>
                <c:pt idx="1485">
                  <c:v>66.548557000000002</c:v>
                </c:pt>
                <c:pt idx="1486">
                  <c:v>66.599217999999993</c:v>
                </c:pt>
                <c:pt idx="1487">
                  <c:v>66.657624999999996</c:v>
                </c:pt>
                <c:pt idx="1488">
                  <c:v>66.717929000000311</c:v>
                </c:pt>
                <c:pt idx="1489">
                  <c:v>66.782750999999948</c:v>
                </c:pt>
                <c:pt idx="1490">
                  <c:v>66.869894000000002</c:v>
                </c:pt>
                <c:pt idx="1491">
                  <c:v>66.954335</c:v>
                </c:pt>
                <c:pt idx="1492">
                  <c:v>67.010855000000006</c:v>
                </c:pt>
                <c:pt idx="1493">
                  <c:v>67.043564000000231</c:v>
                </c:pt>
                <c:pt idx="1494">
                  <c:v>67.079738999999705</c:v>
                </c:pt>
                <c:pt idx="1495">
                  <c:v>67.128422999999785</c:v>
                </c:pt>
                <c:pt idx="1496">
                  <c:v>67.185615999999982</c:v>
                </c:pt>
                <c:pt idx="1497">
                  <c:v>67.252015999999998</c:v>
                </c:pt>
                <c:pt idx="1498">
                  <c:v>67.335294000000005</c:v>
                </c:pt>
                <c:pt idx="1499">
                  <c:v>67.440558999999993</c:v>
                </c:pt>
                <c:pt idx="1500">
                  <c:v>67.550537999999989</c:v>
                </c:pt>
                <c:pt idx="1501">
                  <c:v>67.648426000000001</c:v>
                </c:pt>
                <c:pt idx="1502">
                  <c:v>67.728569999999991</c:v>
                </c:pt>
                <c:pt idx="1503">
                  <c:v>67.795552000000001</c:v>
                </c:pt>
                <c:pt idx="1504">
                  <c:v>67.853111999999982</c:v>
                </c:pt>
                <c:pt idx="1505">
                  <c:v>67.921646999999993</c:v>
                </c:pt>
                <c:pt idx="1506">
                  <c:v>68.002181999999948</c:v>
                </c:pt>
                <c:pt idx="1507">
                  <c:v>68.094460999999995</c:v>
                </c:pt>
                <c:pt idx="1508">
                  <c:v>68.199381999999858</c:v>
                </c:pt>
                <c:pt idx="1509">
                  <c:v>68.340367000000001</c:v>
                </c:pt>
                <c:pt idx="1510">
                  <c:v>68.484294000000247</c:v>
                </c:pt>
                <c:pt idx="1511">
                  <c:v>68.632153000000002</c:v>
                </c:pt>
                <c:pt idx="1512">
                  <c:v>68.741411000000127</c:v>
                </c:pt>
                <c:pt idx="1513">
                  <c:v>68.846227999999996</c:v>
                </c:pt>
                <c:pt idx="1514">
                  <c:v>68.953363999999993</c:v>
                </c:pt>
                <c:pt idx="1515">
                  <c:v>69.060192000000001</c:v>
                </c:pt>
                <c:pt idx="1516">
                  <c:v>69.177236999999948</c:v>
                </c:pt>
                <c:pt idx="1517">
                  <c:v>69.319449000000006</c:v>
                </c:pt>
                <c:pt idx="1518">
                  <c:v>69.490364999999997</c:v>
                </c:pt>
                <c:pt idx="1519">
                  <c:v>69.677572999999697</c:v>
                </c:pt>
                <c:pt idx="1520">
                  <c:v>69.867137999999983</c:v>
                </c:pt>
                <c:pt idx="1521">
                  <c:v>70.048077999999919</c:v>
                </c:pt>
                <c:pt idx="1522">
                  <c:v>70.217653000000311</c:v>
                </c:pt>
                <c:pt idx="1523">
                  <c:v>70.397354000000007</c:v>
                </c:pt>
                <c:pt idx="1524">
                  <c:v>70.555548999999814</c:v>
                </c:pt>
                <c:pt idx="1525">
                  <c:v>70.697652000000005</c:v>
                </c:pt>
                <c:pt idx="1526">
                  <c:v>70.853181999999919</c:v>
                </c:pt>
                <c:pt idx="1527">
                  <c:v>71.035417999999979</c:v>
                </c:pt>
                <c:pt idx="1528">
                  <c:v>71.245050000000006</c:v>
                </c:pt>
                <c:pt idx="1529">
                  <c:v>71.458003000000005</c:v>
                </c:pt>
                <c:pt idx="1530">
                  <c:v>71.685950999999989</c:v>
                </c:pt>
                <c:pt idx="1531">
                  <c:v>71.91155100000023</c:v>
                </c:pt>
                <c:pt idx="1532">
                  <c:v>72.130565000000004</c:v>
                </c:pt>
                <c:pt idx="1533">
                  <c:v>72.338755999999989</c:v>
                </c:pt>
                <c:pt idx="1534">
                  <c:v>72.531526000000127</c:v>
                </c:pt>
                <c:pt idx="1535">
                  <c:v>72.698985999999948</c:v>
                </c:pt>
                <c:pt idx="1536">
                  <c:v>72.880840999999918</c:v>
                </c:pt>
                <c:pt idx="1537">
                  <c:v>73.067034000000007</c:v>
                </c:pt>
                <c:pt idx="1538">
                  <c:v>73.27840299999977</c:v>
                </c:pt>
                <c:pt idx="1539">
                  <c:v>73.508650000000003</c:v>
                </c:pt>
                <c:pt idx="1540">
                  <c:v>73.749426999999997</c:v>
                </c:pt>
                <c:pt idx="1541">
                  <c:v>73.986102000000002</c:v>
                </c:pt>
                <c:pt idx="1542">
                  <c:v>74.226095000000001</c:v>
                </c:pt>
                <c:pt idx="1543">
                  <c:v>74.450002999999981</c:v>
                </c:pt>
                <c:pt idx="1544">
                  <c:v>74.64806999999999</c:v>
                </c:pt>
                <c:pt idx="1545">
                  <c:v>74.824151000000001</c:v>
                </c:pt>
                <c:pt idx="1546">
                  <c:v>74.992310000000003</c:v>
                </c:pt>
                <c:pt idx="1547">
                  <c:v>75.172025999999988</c:v>
                </c:pt>
                <c:pt idx="1548">
                  <c:v>75.390279000000007</c:v>
                </c:pt>
                <c:pt idx="1549">
                  <c:v>75.611238</c:v>
                </c:pt>
                <c:pt idx="1550">
                  <c:v>75.831146000000004</c:v>
                </c:pt>
                <c:pt idx="1551">
                  <c:v>76.044094000000214</c:v>
                </c:pt>
                <c:pt idx="1552">
                  <c:v>76.289589000000007</c:v>
                </c:pt>
                <c:pt idx="1553">
                  <c:v>76.479564999999994</c:v>
                </c:pt>
                <c:pt idx="1554">
                  <c:v>76.639285000000001</c:v>
                </c:pt>
                <c:pt idx="1555">
                  <c:v>76.821143000000006</c:v>
                </c:pt>
                <c:pt idx="1556">
                  <c:v>76.960885000000005</c:v>
                </c:pt>
                <c:pt idx="1557">
                  <c:v>77.100441999999958</c:v>
                </c:pt>
                <c:pt idx="1558">
                  <c:v>77.25372999999999</c:v>
                </c:pt>
                <c:pt idx="1559">
                  <c:v>77.430936000000003</c:v>
                </c:pt>
                <c:pt idx="1560">
                  <c:v>77.612979999999979</c:v>
                </c:pt>
                <c:pt idx="1561">
                  <c:v>77.784561999999994</c:v>
                </c:pt>
                <c:pt idx="1562">
                  <c:v>77.975053000000003</c:v>
                </c:pt>
                <c:pt idx="1563">
                  <c:v>78.171974999999989</c:v>
                </c:pt>
                <c:pt idx="1564">
                  <c:v>78.338026999999983</c:v>
                </c:pt>
                <c:pt idx="1565">
                  <c:v>78.436971999999983</c:v>
                </c:pt>
                <c:pt idx="1566">
                  <c:v>78.531620000000231</c:v>
                </c:pt>
                <c:pt idx="1567">
                  <c:v>78.68287999999977</c:v>
                </c:pt>
                <c:pt idx="1568">
                  <c:v>78.819304000000002</c:v>
                </c:pt>
                <c:pt idx="1569">
                  <c:v>78.935835999999981</c:v>
                </c:pt>
                <c:pt idx="1570">
                  <c:v>79.071019000000007</c:v>
                </c:pt>
                <c:pt idx="1571">
                  <c:v>79.216516999999996</c:v>
                </c:pt>
                <c:pt idx="1572">
                  <c:v>79.364040000000003</c:v>
                </c:pt>
                <c:pt idx="1573">
                  <c:v>79.49419600000023</c:v>
                </c:pt>
                <c:pt idx="1574">
                  <c:v>79.582807999999858</c:v>
                </c:pt>
                <c:pt idx="1575">
                  <c:v>79.642911999999981</c:v>
                </c:pt>
                <c:pt idx="1576">
                  <c:v>79.704401000000004</c:v>
                </c:pt>
                <c:pt idx="1577">
                  <c:v>79.731930000000006</c:v>
                </c:pt>
                <c:pt idx="1578">
                  <c:v>79.792957000000001</c:v>
                </c:pt>
                <c:pt idx="1579">
                  <c:v>79.787152000000006</c:v>
                </c:pt>
                <c:pt idx="1580">
                  <c:v>79.857595000000003</c:v>
                </c:pt>
                <c:pt idx="1581">
                  <c:v>80.01411000000023</c:v>
                </c:pt>
                <c:pt idx="1582">
                  <c:v>80.073723000000001</c:v>
                </c:pt>
                <c:pt idx="1583">
                  <c:v>80.126411999999988</c:v>
                </c:pt>
                <c:pt idx="1584">
                  <c:v>80.164615000000026</c:v>
                </c:pt>
                <c:pt idx="1585">
                  <c:v>80.182347999999678</c:v>
                </c:pt>
                <c:pt idx="1586">
                  <c:v>80.157379999999989</c:v>
                </c:pt>
                <c:pt idx="1587">
                  <c:v>80.090733999999998</c:v>
                </c:pt>
                <c:pt idx="1588">
                  <c:v>80.061994000000027</c:v>
                </c:pt>
                <c:pt idx="1589">
                  <c:v>80.037803999999994</c:v>
                </c:pt>
                <c:pt idx="1590">
                  <c:v>80.005161000000001</c:v>
                </c:pt>
                <c:pt idx="1591">
                  <c:v>80.027367999999981</c:v>
                </c:pt>
                <c:pt idx="1592">
                  <c:v>80.049379000000002</c:v>
                </c:pt>
                <c:pt idx="1593">
                  <c:v>80.033050000000003</c:v>
                </c:pt>
                <c:pt idx="1594">
                  <c:v>79.995540000000005</c:v>
                </c:pt>
                <c:pt idx="1595">
                  <c:v>79.976815000000002</c:v>
                </c:pt>
                <c:pt idx="1596">
                  <c:v>79.892035999999948</c:v>
                </c:pt>
                <c:pt idx="1597">
                  <c:v>79.727097000000001</c:v>
                </c:pt>
                <c:pt idx="1598">
                  <c:v>79.636403000000001</c:v>
                </c:pt>
                <c:pt idx="1599">
                  <c:v>79.583011999999982</c:v>
                </c:pt>
                <c:pt idx="1600">
                  <c:v>79.454046000000005</c:v>
                </c:pt>
                <c:pt idx="1601">
                  <c:v>79.385630999999989</c:v>
                </c:pt>
                <c:pt idx="1602">
                  <c:v>79.38054099999998</c:v>
                </c:pt>
                <c:pt idx="1603">
                  <c:v>79.320527999999982</c:v>
                </c:pt>
                <c:pt idx="1604">
                  <c:v>79.212861000000004</c:v>
                </c:pt>
                <c:pt idx="1605">
                  <c:v>79.103953000000004</c:v>
                </c:pt>
                <c:pt idx="1606">
                  <c:v>79.025289999999998</c:v>
                </c:pt>
                <c:pt idx="1607">
                  <c:v>78.885149999999982</c:v>
                </c:pt>
                <c:pt idx="1608">
                  <c:v>78.639591999999979</c:v>
                </c:pt>
                <c:pt idx="1609">
                  <c:v>78.505874999999989</c:v>
                </c:pt>
                <c:pt idx="1610">
                  <c:v>78.484274999999997</c:v>
                </c:pt>
                <c:pt idx="1611">
                  <c:v>78.301456999999999</c:v>
                </c:pt>
                <c:pt idx="1612">
                  <c:v>78.133303999999981</c:v>
                </c:pt>
                <c:pt idx="1613">
                  <c:v>78.106825999999998</c:v>
                </c:pt>
                <c:pt idx="1614">
                  <c:v>77.997046999999995</c:v>
                </c:pt>
                <c:pt idx="1615">
                  <c:v>77.844870999999998</c:v>
                </c:pt>
                <c:pt idx="1616">
                  <c:v>77.668929000000006</c:v>
                </c:pt>
                <c:pt idx="1617">
                  <c:v>77.505218999999983</c:v>
                </c:pt>
                <c:pt idx="1618">
                  <c:v>77.29007</c:v>
                </c:pt>
                <c:pt idx="1619">
                  <c:v>77.03023899999998</c:v>
                </c:pt>
                <c:pt idx="1620">
                  <c:v>76.903976999999998</c:v>
                </c:pt>
                <c:pt idx="1621">
                  <c:v>76.718925000000027</c:v>
                </c:pt>
                <c:pt idx="1622">
                  <c:v>76.585567999999981</c:v>
                </c:pt>
                <c:pt idx="1623">
                  <c:v>76.531272000000001</c:v>
                </c:pt>
                <c:pt idx="1624">
                  <c:v>76.442929000000234</c:v>
                </c:pt>
                <c:pt idx="1625">
                  <c:v>76.251092</c:v>
                </c:pt>
                <c:pt idx="1626">
                  <c:v>76.075780999999694</c:v>
                </c:pt>
                <c:pt idx="1627">
                  <c:v>75.960333000000006</c:v>
                </c:pt>
                <c:pt idx="1628">
                  <c:v>75.747771999999998</c:v>
                </c:pt>
                <c:pt idx="1629">
                  <c:v>75.479880999999978</c:v>
                </c:pt>
                <c:pt idx="1630">
                  <c:v>75.194261999999995</c:v>
                </c:pt>
                <c:pt idx="1631">
                  <c:v>75.053664000000026</c:v>
                </c:pt>
                <c:pt idx="1632">
                  <c:v>75.059009000000003</c:v>
                </c:pt>
                <c:pt idx="1633">
                  <c:v>74.8807079999998</c:v>
                </c:pt>
                <c:pt idx="1634">
                  <c:v>74.605930999999799</c:v>
                </c:pt>
                <c:pt idx="1635">
                  <c:v>74.562562999999983</c:v>
                </c:pt>
                <c:pt idx="1636">
                  <c:v>74.423637999999983</c:v>
                </c:pt>
                <c:pt idx="1637">
                  <c:v>74.181663000000185</c:v>
                </c:pt>
                <c:pt idx="1638">
                  <c:v>73.949765000000127</c:v>
                </c:pt>
                <c:pt idx="1639">
                  <c:v>73.782280999999998</c:v>
                </c:pt>
                <c:pt idx="1640">
                  <c:v>73.557366999999999</c:v>
                </c:pt>
                <c:pt idx="1641">
                  <c:v>73.173864999999978</c:v>
                </c:pt>
                <c:pt idx="1642">
                  <c:v>73.172811999999666</c:v>
                </c:pt>
                <c:pt idx="1643">
                  <c:v>73.454161999999997</c:v>
                </c:pt>
                <c:pt idx="1644">
                  <c:v>73.248238000000001</c:v>
                </c:pt>
                <c:pt idx="1645">
                  <c:v>72.94474300000023</c:v>
                </c:pt>
                <c:pt idx="1646">
                  <c:v>72.770606999999998</c:v>
                </c:pt>
                <c:pt idx="1647">
                  <c:v>72.648356999999919</c:v>
                </c:pt>
                <c:pt idx="1648">
                  <c:v>72.493481000000003</c:v>
                </c:pt>
                <c:pt idx="1649">
                  <c:v>72.343517000000006</c:v>
                </c:pt>
                <c:pt idx="1650">
                  <c:v>72.145218</c:v>
                </c:pt>
                <c:pt idx="1651">
                  <c:v>71.799173999999994</c:v>
                </c:pt>
                <c:pt idx="1652">
                  <c:v>71.520486999999989</c:v>
                </c:pt>
                <c:pt idx="1653">
                  <c:v>71.834862000000001</c:v>
                </c:pt>
                <c:pt idx="1654">
                  <c:v>71.873187999999814</c:v>
                </c:pt>
                <c:pt idx="1655">
                  <c:v>71.4348430000002</c:v>
                </c:pt>
                <c:pt idx="1656">
                  <c:v>71.259063999999995</c:v>
                </c:pt>
                <c:pt idx="1657">
                  <c:v>71.30950799999998</c:v>
                </c:pt>
                <c:pt idx="1658">
                  <c:v>71.180078999999694</c:v>
                </c:pt>
                <c:pt idx="1659">
                  <c:v>71.001911000000007</c:v>
                </c:pt>
                <c:pt idx="1660">
                  <c:v>70.98810899999998</c:v>
                </c:pt>
                <c:pt idx="1661">
                  <c:v>70.815384999999978</c:v>
                </c:pt>
                <c:pt idx="1662">
                  <c:v>70.468958000000001</c:v>
                </c:pt>
                <c:pt idx="1663">
                  <c:v>70.39099299999998</c:v>
                </c:pt>
                <c:pt idx="1664">
                  <c:v>70.657227000000006</c:v>
                </c:pt>
                <c:pt idx="1665">
                  <c:v>70.525536999999858</c:v>
                </c:pt>
                <c:pt idx="1666">
                  <c:v>70.473844999999983</c:v>
                </c:pt>
                <c:pt idx="1667">
                  <c:v>70.456216999999995</c:v>
                </c:pt>
                <c:pt idx="1668">
                  <c:v>70.085140999999979</c:v>
                </c:pt>
                <c:pt idx="1669">
                  <c:v>70.217126000000235</c:v>
                </c:pt>
                <c:pt idx="1670">
                  <c:v>70.465300000000013</c:v>
                </c:pt>
                <c:pt idx="1671">
                  <c:v>70.137556000000004</c:v>
                </c:pt>
                <c:pt idx="1672">
                  <c:v>69.700764000000007</c:v>
                </c:pt>
                <c:pt idx="1673">
                  <c:v>69.32035299999977</c:v>
                </c:pt>
                <c:pt idx="1674">
                  <c:v>69.934077000000002</c:v>
                </c:pt>
                <c:pt idx="1675">
                  <c:v>70.823301999999799</c:v>
                </c:pt>
                <c:pt idx="1676">
                  <c:v>70.418487999999982</c:v>
                </c:pt>
                <c:pt idx="1677">
                  <c:v>70.431022000000027</c:v>
                </c:pt>
                <c:pt idx="1678">
                  <c:v>70.469670000000022</c:v>
                </c:pt>
                <c:pt idx="1679">
                  <c:v>70.463587000000004</c:v>
                </c:pt>
                <c:pt idx="1680">
                  <c:v>70.495936999999998</c:v>
                </c:pt>
                <c:pt idx="1681">
                  <c:v>70.494406999999995</c:v>
                </c:pt>
                <c:pt idx="1682">
                  <c:v>70.288772999999694</c:v>
                </c:pt>
                <c:pt idx="1683">
                  <c:v>69.941963000000399</c:v>
                </c:pt>
                <c:pt idx="1684">
                  <c:v>70.547151999999997</c:v>
                </c:pt>
                <c:pt idx="1685">
                  <c:v>71.698210000000003</c:v>
                </c:pt>
                <c:pt idx="1686">
                  <c:v>72.146607000000003</c:v>
                </c:pt>
                <c:pt idx="1687">
                  <c:v>71.544362000000007</c:v>
                </c:pt>
                <c:pt idx="1688">
                  <c:v>71.566828000000001</c:v>
                </c:pt>
                <c:pt idx="1689">
                  <c:v>72.219834000000006</c:v>
                </c:pt>
                <c:pt idx="1690">
                  <c:v>72.146120999999994</c:v>
                </c:pt>
                <c:pt idx="1691">
                  <c:v>72.137185000000002</c:v>
                </c:pt>
                <c:pt idx="1692">
                  <c:v>72.202197999999981</c:v>
                </c:pt>
                <c:pt idx="1693">
                  <c:v>72.123465999999979</c:v>
                </c:pt>
                <c:pt idx="1694">
                  <c:v>71.918306000000001</c:v>
                </c:pt>
                <c:pt idx="1695">
                  <c:v>72.380772999999678</c:v>
                </c:pt>
                <c:pt idx="1696">
                  <c:v>73.324143000000007</c:v>
                </c:pt>
                <c:pt idx="1697">
                  <c:v>72.804247000000004</c:v>
                </c:pt>
                <c:pt idx="1698">
                  <c:v>73.203471999999948</c:v>
                </c:pt>
                <c:pt idx="1699">
                  <c:v>74.576122999999981</c:v>
                </c:pt>
                <c:pt idx="1700">
                  <c:v>74.193347999999958</c:v>
                </c:pt>
                <c:pt idx="1701">
                  <c:v>74.050335999999959</c:v>
                </c:pt>
                <c:pt idx="1702">
                  <c:v>73.809983000000003</c:v>
                </c:pt>
                <c:pt idx="1703">
                  <c:v>73.551291000000006</c:v>
                </c:pt>
                <c:pt idx="1704">
                  <c:v>73.235166000000007</c:v>
                </c:pt>
                <c:pt idx="1705">
                  <c:v>73.836921000000004</c:v>
                </c:pt>
                <c:pt idx="1706">
                  <c:v>74.764399999999995</c:v>
                </c:pt>
                <c:pt idx="1707">
                  <c:v>74.851521000000005</c:v>
                </c:pt>
                <c:pt idx="1708">
                  <c:v>74.468834000000001</c:v>
                </c:pt>
                <c:pt idx="1709">
                  <c:v>74.272461999999948</c:v>
                </c:pt>
                <c:pt idx="1710">
                  <c:v>74.189041999999958</c:v>
                </c:pt>
                <c:pt idx="1711">
                  <c:v>74.100611000000001</c:v>
                </c:pt>
                <c:pt idx="1712">
                  <c:v>74.593919999999997</c:v>
                </c:pt>
                <c:pt idx="1713">
                  <c:v>74.730870999999979</c:v>
                </c:pt>
                <c:pt idx="1714">
                  <c:v>74.3149030000002</c:v>
                </c:pt>
                <c:pt idx="1715">
                  <c:v>74.045963000000185</c:v>
                </c:pt>
                <c:pt idx="1716">
                  <c:v>74.329155999999998</c:v>
                </c:pt>
                <c:pt idx="1717">
                  <c:v>75.339232999999979</c:v>
                </c:pt>
                <c:pt idx="1718">
                  <c:v>75.77896699999998</c:v>
                </c:pt>
                <c:pt idx="1719">
                  <c:v>75.246241000000026</c:v>
                </c:pt>
                <c:pt idx="1720">
                  <c:v>74.801338999999814</c:v>
                </c:pt>
                <c:pt idx="1721">
                  <c:v>74.715741999999949</c:v>
                </c:pt>
                <c:pt idx="1722">
                  <c:v>74.689713999999981</c:v>
                </c:pt>
                <c:pt idx="1723">
                  <c:v>74.863354000000001</c:v>
                </c:pt>
                <c:pt idx="1724">
                  <c:v>74.909745000000001</c:v>
                </c:pt>
                <c:pt idx="1725">
                  <c:v>75.099024999999997</c:v>
                </c:pt>
                <c:pt idx="1726">
                  <c:v>74.767252000000127</c:v>
                </c:pt>
                <c:pt idx="1727">
                  <c:v>74.267321999999993</c:v>
                </c:pt>
                <c:pt idx="1728">
                  <c:v>74.573533999999981</c:v>
                </c:pt>
                <c:pt idx="1729">
                  <c:v>75.186276999999919</c:v>
                </c:pt>
                <c:pt idx="1730">
                  <c:v>76.071950999999999</c:v>
                </c:pt>
                <c:pt idx="1731">
                  <c:v>75.715903999999995</c:v>
                </c:pt>
                <c:pt idx="1732">
                  <c:v>74.993774999999999</c:v>
                </c:pt>
                <c:pt idx="1733">
                  <c:v>74.413390000000007</c:v>
                </c:pt>
                <c:pt idx="1734">
                  <c:v>75.4176700000002</c:v>
                </c:pt>
                <c:pt idx="1735">
                  <c:v>75.917761000000027</c:v>
                </c:pt>
                <c:pt idx="1736">
                  <c:v>74.944571999999994</c:v>
                </c:pt>
                <c:pt idx="1737">
                  <c:v>75.610984999999999</c:v>
                </c:pt>
                <c:pt idx="1738">
                  <c:v>76.508953000000005</c:v>
                </c:pt>
                <c:pt idx="1739">
                  <c:v>76.254581000000002</c:v>
                </c:pt>
                <c:pt idx="1740">
                  <c:v>75.500534000000002</c:v>
                </c:pt>
                <c:pt idx="1741">
                  <c:v>75.513047</c:v>
                </c:pt>
                <c:pt idx="1742">
                  <c:v>75.868817999999948</c:v>
                </c:pt>
                <c:pt idx="1743">
                  <c:v>75.830896999999979</c:v>
                </c:pt>
                <c:pt idx="1744">
                  <c:v>75.287006000000005</c:v>
                </c:pt>
                <c:pt idx="1745">
                  <c:v>75.457771999999949</c:v>
                </c:pt>
                <c:pt idx="1746">
                  <c:v>75.472859999999983</c:v>
                </c:pt>
                <c:pt idx="1747">
                  <c:v>75.694372999999814</c:v>
                </c:pt>
                <c:pt idx="1748">
                  <c:v>76.081783999999999</c:v>
                </c:pt>
                <c:pt idx="1749">
                  <c:v>75.737520000000231</c:v>
                </c:pt>
                <c:pt idx="1750">
                  <c:v>75.407240000000215</c:v>
                </c:pt>
                <c:pt idx="1751">
                  <c:v>75.240294000000247</c:v>
                </c:pt>
                <c:pt idx="1752">
                  <c:v>75.571499000000003</c:v>
                </c:pt>
                <c:pt idx="1753">
                  <c:v>75.869849000000002</c:v>
                </c:pt>
                <c:pt idx="1754">
                  <c:v>75.520037999999815</c:v>
                </c:pt>
                <c:pt idx="1755">
                  <c:v>75.64657099999998</c:v>
                </c:pt>
                <c:pt idx="1756">
                  <c:v>75.737088</c:v>
                </c:pt>
                <c:pt idx="1757">
                  <c:v>75.603596999999979</c:v>
                </c:pt>
                <c:pt idx="1758">
                  <c:v>75.478063000000006</c:v>
                </c:pt>
                <c:pt idx="1759">
                  <c:v>75.333009000000004</c:v>
                </c:pt>
                <c:pt idx="1760">
                  <c:v>75.099036999999981</c:v>
                </c:pt>
                <c:pt idx="1761">
                  <c:v>75.314805000000007</c:v>
                </c:pt>
                <c:pt idx="1762">
                  <c:v>75.213165000000231</c:v>
                </c:pt>
                <c:pt idx="1763">
                  <c:v>75.117059999999995</c:v>
                </c:pt>
                <c:pt idx="1764">
                  <c:v>76.176889999999958</c:v>
                </c:pt>
                <c:pt idx="1765">
                  <c:v>75.797836000000004</c:v>
                </c:pt>
                <c:pt idx="1766">
                  <c:v>75.512806999999981</c:v>
                </c:pt>
                <c:pt idx="1767">
                  <c:v>76.219122000000027</c:v>
                </c:pt>
                <c:pt idx="1768">
                  <c:v>75.767168000000026</c:v>
                </c:pt>
                <c:pt idx="1769">
                  <c:v>75.198373999999959</c:v>
                </c:pt>
                <c:pt idx="1770">
                  <c:v>74.76761500000022</c:v>
                </c:pt>
                <c:pt idx="1771">
                  <c:v>75.271614999999997</c:v>
                </c:pt>
                <c:pt idx="1772">
                  <c:v>75.564953000000216</c:v>
                </c:pt>
                <c:pt idx="1773">
                  <c:v>75.089031999999989</c:v>
                </c:pt>
                <c:pt idx="1774">
                  <c:v>76.186275999999978</c:v>
                </c:pt>
                <c:pt idx="1775">
                  <c:v>76.188805999999815</c:v>
                </c:pt>
                <c:pt idx="1776">
                  <c:v>75.491316000000026</c:v>
                </c:pt>
                <c:pt idx="1777">
                  <c:v>75.589360999999982</c:v>
                </c:pt>
                <c:pt idx="1778">
                  <c:v>75.319226000000185</c:v>
                </c:pt>
                <c:pt idx="1779">
                  <c:v>75.184100000000001</c:v>
                </c:pt>
                <c:pt idx="1780">
                  <c:v>75.221592999999999</c:v>
                </c:pt>
                <c:pt idx="1781">
                  <c:v>74.980665000000215</c:v>
                </c:pt>
                <c:pt idx="1782">
                  <c:v>75.189739999999958</c:v>
                </c:pt>
                <c:pt idx="1783">
                  <c:v>75.863812999999979</c:v>
                </c:pt>
                <c:pt idx="1784">
                  <c:v>75.994166000000249</c:v>
                </c:pt>
                <c:pt idx="1785">
                  <c:v>75.839778999999666</c:v>
                </c:pt>
                <c:pt idx="1786">
                  <c:v>75.804237999999998</c:v>
                </c:pt>
                <c:pt idx="1787">
                  <c:v>75.345910000000003</c:v>
                </c:pt>
                <c:pt idx="1788">
                  <c:v>74.647335999999981</c:v>
                </c:pt>
                <c:pt idx="1789">
                  <c:v>74.077546999999981</c:v>
                </c:pt>
                <c:pt idx="1790">
                  <c:v>74.752612999999982</c:v>
                </c:pt>
                <c:pt idx="1791">
                  <c:v>76.848686999999998</c:v>
                </c:pt>
                <c:pt idx="1792">
                  <c:v>76.4325690000002</c:v>
                </c:pt>
                <c:pt idx="1793">
                  <c:v>75.555286999999979</c:v>
                </c:pt>
                <c:pt idx="1794">
                  <c:v>74.963691999999995</c:v>
                </c:pt>
                <c:pt idx="1795">
                  <c:v>74.931776999999983</c:v>
                </c:pt>
                <c:pt idx="1796">
                  <c:v>75.266642000000004</c:v>
                </c:pt>
                <c:pt idx="1797">
                  <c:v>75.480879000000002</c:v>
                </c:pt>
                <c:pt idx="1798">
                  <c:v>74.840956000000006</c:v>
                </c:pt>
                <c:pt idx="1799">
                  <c:v>75.338227000000003</c:v>
                </c:pt>
                <c:pt idx="1800">
                  <c:v>75.793206000000026</c:v>
                </c:pt>
                <c:pt idx="1801">
                  <c:v>75.508854999999983</c:v>
                </c:pt>
                <c:pt idx="1802">
                  <c:v>75.630181999999948</c:v>
                </c:pt>
                <c:pt idx="1803">
                  <c:v>74.922705999999948</c:v>
                </c:pt>
                <c:pt idx="1804">
                  <c:v>74.808104999999998</c:v>
                </c:pt>
                <c:pt idx="1805">
                  <c:v>75.424325999999994</c:v>
                </c:pt>
                <c:pt idx="1806">
                  <c:v>75.1106130000002</c:v>
                </c:pt>
                <c:pt idx="1807">
                  <c:v>75.243052000000006</c:v>
                </c:pt>
                <c:pt idx="1808">
                  <c:v>75.665300999999815</c:v>
                </c:pt>
                <c:pt idx="1809">
                  <c:v>74.953056000000004</c:v>
                </c:pt>
                <c:pt idx="1810">
                  <c:v>75.133457999999948</c:v>
                </c:pt>
                <c:pt idx="1811">
                  <c:v>75.609825000000001</c:v>
                </c:pt>
                <c:pt idx="1812">
                  <c:v>75.143608999999998</c:v>
                </c:pt>
                <c:pt idx="1813">
                  <c:v>74.532961999999998</c:v>
                </c:pt>
                <c:pt idx="1814">
                  <c:v>74.517522000000127</c:v>
                </c:pt>
                <c:pt idx="1815">
                  <c:v>74.943720999999996</c:v>
                </c:pt>
                <c:pt idx="1816">
                  <c:v>75.222139999999982</c:v>
                </c:pt>
                <c:pt idx="1817">
                  <c:v>75.711611000000246</c:v>
                </c:pt>
                <c:pt idx="1818">
                  <c:v>75.730920000000026</c:v>
                </c:pt>
                <c:pt idx="1819">
                  <c:v>75.302416999999949</c:v>
                </c:pt>
                <c:pt idx="1820">
                  <c:v>75.030951999999999</c:v>
                </c:pt>
                <c:pt idx="1821">
                  <c:v>74.901625000000308</c:v>
                </c:pt>
                <c:pt idx="1822">
                  <c:v>74.695600999999982</c:v>
                </c:pt>
                <c:pt idx="1823">
                  <c:v>74.742614000000216</c:v>
                </c:pt>
                <c:pt idx="1824">
                  <c:v>75.074181999999979</c:v>
                </c:pt>
                <c:pt idx="1825">
                  <c:v>75.099766000000002</c:v>
                </c:pt>
                <c:pt idx="1826">
                  <c:v>74.92173099999998</c:v>
                </c:pt>
                <c:pt idx="1827">
                  <c:v>74.863997999999981</c:v>
                </c:pt>
                <c:pt idx="1828">
                  <c:v>75.097713999999996</c:v>
                </c:pt>
                <c:pt idx="1829">
                  <c:v>74.87118599999998</c:v>
                </c:pt>
                <c:pt idx="1830">
                  <c:v>74.71892900000023</c:v>
                </c:pt>
                <c:pt idx="1831">
                  <c:v>74.936987999999999</c:v>
                </c:pt>
                <c:pt idx="1832">
                  <c:v>75.188346999999666</c:v>
                </c:pt>
                <c:pt idx="1833">
                  <c:v>75.027449000000004</c:v>
                </c:pt>
                <c:pt idx="1834">
                  <c:v>74.813031999999978</c:v>
                </c:pt>
                <c:pt idx="1835">
                  <c:v>74.707089999999994</c:v>
                </c:pt>
                <c:pt idx="1836">
                  <c:v>74.651351999999989</c:v>
                </c:pt>
                <c:pt idx="1837">
                  <c:v>74.901446000000007</c:v>
                </c:pt>
                <c:pt idx="1838">
                  <c:v>74.887326000000002</c:v>
                </c:pt>
                <c:pt idx="1839">
                  <c:v>74.713964000000232</c:v>
                </c:pt>
                <c:pt idx="1840">
                  <c:v>74.876100999999949</c:v>
                </c:pt>
                <c:pt idx="1841">
                  <c:v>74.970354999999998</c:v>
                </c:pt>
                <c:pt idx="1842">
                  <c:v>74.875352999999677</c:v>
                </c:pt>
                <c:pt idx="1843">
                  <c:v>74.759454000000005</c:v>
                </c:pt>
                <c:pt idx="1844">
                  <c:v>74.725054999999998</c:v>
                </c:pt>
                <c:pt idx="1845">
                  <c:v>74.717658000000185</c:v>
                </c:pt>
                <c:pt idx="1846">
                  <c:v>74.706786999999949</c:v>
                </c:pt>
                <c:pt idx="1847">
                  <c:v>74.778326999999948</c:v>
                </c:pt>
                <c:pt idx="1848">
                  <c:v>74.780487999999949</c:v>
                </c:pt>
                <c:pt idx="1849">
                  <c:v>74.700935999999999</c:v>
                </c:pt>
                <c:pt idx="1850">
                  <c:v>74.678330999999659</c:v>
                </c:pt>
                <c:pt idx="1851">
                  <c:v>74.677221000000003</c:v>
                </c:pt>
                <c:pt idx="1852">
                  <c:v>74.661608000000001</c:v>
                </c:pt>
                <c:pt idx="1853">
                  <c:v>74.668491999999958</c:v>
                </c:pt>
                <c:pt idx="1854">
                  <c:v>74.688574999999958</c:v>
                </c:pt>
                <c:pt idx="1855">
                  <c:v>74.666469000000006</c:v>
                </c:pt>
                <c:pt idx="1856">
                  <c:v>74.626517999999948</c:v>
                </c:pt>
                <c:pt idx="1857">
                  <c:v>74.627115000000003</c:v>
                </c:pt>
                <c:pt idx="1858">
                  <c:v>74.625598999999667</c:v>
                </c:pt>
                <c:pt idx="1859">
                  <c:v>74.609775999999755</c:v>
                </c:pt>
                <c:pt idx="1860">
                  <c:v>74.577360999999982</c:v>
                </c:pt>
                <c:pt idx="1861">
                  <c:v>74.563502</c:v>
                </c:pt>
                <c:pt idx="1862">
                  <c:v>74.594350000000006</c:v>
                </c:pt>
                <c:pt idx="1863">
                  <c:v>74.583733999999978</c:v>
                </c:pt>
                <c:pt idx="1864">
                  <c:v>74.597196999999994</c:v>
                </c:pt>
                <c:pt idx="1865">
                  <c:v>74.580641</c:v>
                </c:pt>
                <c:pt idx="1866">
                  <c:v>74.530907999999982</c:v>
                </c:pt>
                <c:pt idx="1867">
                  <c:v>74.520758999999799</c:v>
                </c:pt>
              </c:numCache>
            </c:numRef>
          </c:val>
          <c:smooth val="0"/>
          <c:extLst xmlns:c16r2="http://schemas.microsoft.com/office/drawing/2015/06/chart">
            <c:ext xmlns:c16="http://schemas.microsoft.com/office/drawing/2014/chart" uri="{C3380CC4-5D6E-409C-BE32-E72D297353CC}">
              <c16:uniqueId val="{00000006-36C7-4939-B257-4C29D779CD16}"/>
            </c:ext>
          </c:extLst>
        </c:ser>
        <c:ser>
          <c:idx val="7"/>
          <c:order val="7"/>
          <c:tx>
            <c:strRef>
              <c:f>Plan15!$I$2</c:f>
              <c:strCache>
                <c:ptCount val="1"/>
              </c:strCache>
            </c:strRef>
          </c:tx>
          <c:spPr>
            <a:ln w="28575" cap="rnd">
              <a:solidFill>
                <a:schemeClr val="accent2">
                  <a:lumMod val="60000"/>
                </a:schemeClr>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I$3:$I$1870</c:f>
              <c:numCache>
                <c:formatCode>General</c:formatCode>
                <c:ptCount val="1868"/>
              </c:numCache>
            </c:numRef>
          </c:val>
          <c:smooth val="0"/>
          <c:extLst xmlns:c16r2="http://schemas.microsoft.com/office/drawing/2015/06/chart">
            <c:ext xmlns:c16="http://schemas.microsoft.com/office/drawing/2014/chart" uri="{C3380CC4-5D6E-409C-BE32-E72D297353CC}">
              <c16:uniqueId val="{00000007-36C7-4939-B257-4C29D779CD16}"/>
            </c:ext>
          </c:extLst>
        </c:ser>
        <c:ser>
          <c:idx val="8"/>
          <c:order val="8"/>
          <c:tx>
            <c:strRef>
              <c:f>Plan15!$J$2</c:f>
              <c:strCache>
                <c:ptCount val="1"/>
                <c:pt idx="0">
                  <c:v>150</c:v>
                </c:pt>
              </c:strCache>
            </c:strRef>
          </c:tx>
          <c:spPr>
            <a:ln w="22225" cap="rnd">
              <a:solidFill>
                <a:schemeClr val="accent6">
                  <a:lumMod val="75000"/>
                </a:schemeClr>
              </a:solidFill>
              <a:round/>
            </a:ln>
            <a:effectLst/>
          </c:spPr>
          <c:marker>
            <c:symbol val="none"/>
          </c:marker>
          <c:cat>
            <c:numRef>
              <c:f>Plan15!$A$3:$A$1870</c:f>
              <c:numCache>
                <c:formatCode>0</c:formatCode>
                <c:ptCount val="1868"/>
                <c:pt idx="0">
                  <c:v>399.26491199999964</c:v>
                </c:pt>
                <c:pt idx="1">
                  <c:v>401.19372799999928</c:v>
                </c:pt>
                <c:pt idx="2">
                  <c:v>403.122544</c:v>
                </c:pt>
                <c:pt idx="3">
                  <c:v>405.05135999999897</c:v>
                </c:pt>
                <c:pt idx="4">
                  <c:v>406.98017599999878</c:v>
                </c:pt>
                <c:pt idx="5">
                  <c:v>408.90899199999922</c:v>
                </c:pt>
                <c:pt idx="6">
                  <c:v>410.837808</c:v>
                </c:pt>
                <c:pt idx="7">
                  <c:v>412.76662399999969</c:v>
                </c:pt>
                <c:pt idx="8">
                  <c:v>414.69544000000002</c:v>
                </c:pt>
                <c:pt idx="9">
                  <c:v>416.624256</c:v>
                </c:pt>
                <c:pt idx="10">
                  <c:v>418.55307199999999</c:v>
                </c:pt>
                <c:pt idx="11">
                  <c:v>420.48188800000003</c:v>
                </c:pt>
                <c:pt idx="12">
                  <c:v>422.41070399999916</c:v>
                </c:pt>
                <c:pt idx="13">
                  <c:v>424.33951999999897</c:v>
                </c:pt>
                <c:pt idx="14">
                  <c:v>426.26833599999878</c:v>
                </c:pt>
                <c:pt idx="15">
                  <c:v>428.19715199999928</c:v>
                </c:pt>
                <c:pt idx="16">
                  <c:v>430.125968</c:v>
                </c:pt>
                <c:pt idx="17">
                  <c:v>432.05478399999998</c:v>
                </c:pt>
                <c:pt idx="18">
                  <c:v>433.98359999999883</c:v>
                </c:pt>
                <c:pt idx="19">
                  <c:v>435.91241599999915</c:v>
                </c:pt>
                <c:pt idx="20">
                  <c:v>437.84123199999999</c:v>
                </c:pt>
                <c:pt idx="21">
                  <c:v>439.77004799999969</c:v>
                </c:pt>
                <c:pt idx="22">
                  <c:v>441.69886400000001</c:v>
                </c:pt>
                <c:pt idx="23">
                  <c:v>443.62768000000079</c:v>
                </c:pt>
                <c:pt idx="24">
                  <c:v>445.55649599999964</c:v>
                </c:pt>
                <c:pt idx="25">
                  <c:v>447.48531199999866</c:v>
                </c:pt>
                <c:pt idx="26">
                  <c:v>449.41412799999915</c:v>
                </c:pt>
                <c:pt idx="27">
                  <c:v>451.34294400000073</c:v>
                </c:pt>
                <c:pt idx="28">
                  <c:v>453.27175999999878</c:v>
                </c:pt>
                <c:pt idx="29">
                  <c:v>455.20057599999922</c:v>
                </c:pt>
                <c:pt idx="30">
                  <c:v>457.129392</c:v>
                </c:pt>
                <c:pt idx="31">
                  <c:v>459.05820799999969</c:v>
                </c:pt>
                <c:pt idx="32">
                  <c:v>460.98702399999928</c:v>
                </c:pt>
                <c:pt idx="33">
                  <c:v>462.91584</c:v>
                </c:pt>
                <c:pt idx="34">
                  <c:v>464.84465600000038</c:v>
                </c:pt>
                <c:pt idx="35">
                  <c:v>466.77347200000003</c:v>
                </c:pt>
                <c:pt idx="36">
                  <c:v>468.70228800000001</c:v>
                </c:pt>
                <c:pt idx="37">
                  <c:v>470.63110399999897</c:v>
                </c:pt>
                <c:pt idx="38">
                  <c:v>472.55991999999969</c:v>
                </c:pt>
                <c:pt idx="39">
                  <c:v>474.48873599999865</c:v>
                </c:pt>
                <c:pt idx="40">
                  <c:v>476.41755199999915</c:v>
                </c:pt>
                <c:pt idx="41">
                  <c:v>478.34636799999993</c:v>
                </c:pt>
                <c:pt idx="42">
                  <c:v>480.27518399999963</c:v>
                </c:pt>
                <c:pt idx="43">
                  <c:v>482.20400000000001</c:v>
                </c:pt>
                <c:pt idx="44">
                  <c:v>484.13281599999999</c:v>
                </c:pt>
                <c:pt idx="45">
                  <c:v>486.06163199999969</c:v>
                </c:pt>
                <c:pt idx="46">
                  <c:v>487.99044799999928</c:v>
                </c:pt>
                <c:pt idx="47">
                  <c:v>489.919264</c:v>
                </c:pt>
                <c:pt idx="48">
                  <c:v>491.84807999999964</c:v>
                </c:pt>
                <c:pt idx="49">
                  <c:v>493.77689599999928</c:v>
                </c:pt>
                <c:pt idx="50">
                  <c:v>495.70571199999915</c:v>
                </c:pt>
                <c:pt idx="51">
                  <c:v>497.63452799999999</c:v>
                </c:pt>
                <c:pt idx="52">
                  <c:v>499.56334399999969</c:v>
                </c:pt>
                <c:pt idx="53">
                  <c:v>501.49215999999865</c:v>
                </c:pt>
                <c:pt idx="54">
                  <c:v>503.42097599999903</c:v>
                </c:pt>
                <c:pt idx="55">
                  <c:v>505.34979199999998</c:v>
                </c:pt>
                <c:pt idx="56">
                  <c:v>507.27860799999928</c:v>
                </c:pt>
                <c:pt idx="57">
                  <c:v>509.207424</c:v>
                </c:pt>
                <c:pt idx="58">
                  <c:v>511.13623999999896</c:v>
                </c:pt>
                <c:pt idx="59">
                  <c:v>513.06505599999946</c:v>
                </c:pt>
                <c:pt idx="60">
                  <c:v>514.99387200000183</c:v>
                </c:pt>
                <c:pt idx="61">
                  <c:v>516.92268799999817</c:v>
                </c:pt>
                <c:pt idx="62">
                  <c:v>518.85150399999782</c:v>
                </c:pt>
                <c:pt idx="63">
                  <c:v>520.78032000000053</c:v>
                </c:pt>
                <c:pt idx="64">
                  <c:v>522.70913599999994</c:v>
                </c:pt>
                <c:pt idx="65">
                  <c:v>524.63795199999947</c:v>
                </c:pt>
                <c:pt idx="66">
                  <c:v>526.56676799999946</c:v>
                </c:pt>
                <c:pt idx="67">
                  <c:v>528.49558400000001</c:v>
                </c:pt>
                <c:pt idx="68">
                  <c:v>530.42439999999999</c:v>
                </c:pt>
                <c:pt idx="69">
                  <c:v>532.35321599999781</c:v>
                </c:pt>
                <c:pt idx="70">
                  <c:v>534.28203200000053</c:v>
                </c:pt>
                <c:pt idx="71">
                  <c:v>536.21084800000051</c:v>
                </c:pt>
                <c:pt idx="72">
                  <c:v>538.13966399999947</c:v>
                </c:pt>
                <c:pt idx="73">
                  <c:v>540.06848000000002</c:v>
                </c:pt>
                <c:pt idx="74">
                  <c:v>541.9972959999983</c:v>
                </c:pt>
                <c:pt idx="75">
                  <c:v>543.92611199999817</c:v>
                </c:pt>
                <c:pt idx="76">
                  <c:v>545.85492799999793</c:v>
                </c:pt>
                <c:pt idx="77">
                  <c:v>547.78374400000257</c:v>
                </c:pt>
                <c:pt idx="78">
                  <c:v>549.71255999999948</c:v>
                </c:pt>
                <c:pt idx="79">
                  <c:v>551.64137600000004</c:v>
                </c:pt>
                <c:pt idx="80">
                  <c:v>553.57019200000002</c:v>
                </c:pt>
                <c:pt idx="81">
                  <c:v>555.499008</c:v>
                </c:pt>
                <c:pt idx="82">
                  <c:v>557.42782399999817</c:v>
                </c:pt>
                <c:pt idx="83">
                  <c:v>559.35663999999792</c:v>
                </c:pt>
                <c:pt idx="84">
                  <c:v>561.28545599999995</c:v>
                </c:pt>
                <c:pt idx="85">
                  <c:v>563.21427200000005</c:v>
                </c:pt>
                <c:pt idx="86">
                  <c:v>565.14308800000003</c:v>
                </c:pt>
                <c:pt idx="87">
                  <c:v>567.07190400000002</c:v>
                </c:pt>
                <c:pt idx="88">
                  <c:v>569.00072</c:v>
                </c:pt>
                <c:pt idx="89">
                  <c:v>570.92953599999998</c:v>
                </c:pt>
                <c:pt idx="90">
                  <c:v>572.85835199999997</c:v>
                </c:pt>
                <c:pt idx="91">
                  <c:v>574.78716799999938</c:v>
                </c:pt>
                <c:pt idx="92">
                  <c:v>576.71598400000005</c:v>
                </c:pt>
                <c:pt idx="93">
                  <c:v>578.64480000000003</c:v>
                </c:pt>
                <c:pt idx="94">
                  <c:v>580.57361600000002</c:v>
                </c:pt>
                <c:pt idx="95">
                  <c:v>582.502432</c:v>
                </c:pt>
                <c:pt idx="96">
                  <c:v>584.43124799999805</c:v>
                </c:pt>
                <c:pt idx="97">
                  <c:v>586.36006399999792</c:v>
                </c:pt>
                <c:pt idx="98">
                  <c:v>588.28888000000222</c:v>
                </c:pt>
                <c:pt idx="99">
                  <c:v>590.21769599999948</c:v>
                </c:pt>
                <c:pt idx="100">
                  <c:v>592.14651199999946</c:v>
                </c:pt>
                <c:pt idx="101">
                  <c:v>594.07532800000001</c:v>
                </c:pt>
                <c:pt idx="102">
                  <c:v>596.004144</c:v>
                </c:pt>
                <c:pt idx="103">
                  <c:v>597.93295999999805</c:v>
                </c:pt>
                <c:pt idx="104">
                  <c:v>599.86177599999996</c:v>
                </c:pt>
                <c:pt idx="105">
                  <c:v>601.79059199999995</c:v>
                </c:pt>
                <c:pt idx="106">
                  <c:v>603.71940800000004</c:v>
                </c:pt>
                <c:pt idx="107">
                  <c:v>605.64822399999946</c:v>
                </c:pt>
                <c:pt idx="108">
                  <c:v>607.57704000000001</c:v>
                </c:pt>
                <c:pt idx="109">
                  <c:v>609.50585599999999</c:v>
                </c:pt>
                <c:pt idx="110">
                  <c:v>611.43467199999998</c:v>
                </c:pt>
                <c:pt idx="111">
                  <c:v>613.36348799999996</c:v>
                </c:pt>
                <c:pt idx="112">
                  <c:v>615.29230399999994</c:v>
                </c:pt>
                <c:pt idx="113">
                  <c:v>617.22111999999947</c:v>
                </c:pt>
                <c:pt idx="114">
                  <c:v>619.14993600000003</c:v>
                </c:pt>
                <c:pt idx="115">
                  <c:v>621.07875200000183</c:v>
                </c:pt>
                <c:pt idx="116">
                  <c:v>623.00756799999817</c:v>
                </c:pt>
                <c:pt idx="117">
                  <c:v>624.93638399999998</c:v>
                </c:pt>
                <c:pt idx="118">
                  <c:v>626.86519999999769</c:v>
                </c:pt>
                <c:pt idx="119">
                  <c:v>628.79401600000051</c:v>
                </c:pt>
                <c:pt idx="120">
                  <c:v>630.72283200000004</c:v>
                </c:pt>
                <c:pt idx="121">
                  <c:v>632.65164799999854</c:v>
                </c:pt>
                <c:pt idx="122">
                  <c:v>634.58046400000001</c:v>
                </c:pt>
                <c:pt idx="123">
                  <c:v>636.50927999999999</c:v>
                </c:pt>
                <c:pt idx="124">
                  <c:v>638.43809599999997</c:v>
                </c:pt>
                <c:pt idx="125">
                  <c:v>640.36691199999768</c:v>
                </c:pt>
                <c:pt idx="126">
                  <c:v>642.29572800000005</c:v>
                </c:pt>
                <c:pt idx="127">
                  <c:v>644.22454400000004</c:v>
                </c:pt>
                <c:pt idx="128">
                  <c:v>646.15336000000002</c:v>
                </c:pt>
                <c:pt idx="129">
                  <c:v>648.082176</c:v>
                </c:pt>
                <c:pt idx="130">
                  <c:v>650.01099199999999</c:v>
                </c:pt>
                <c:pt idx="131">
                  <c:v>651.93980799999997</c:v>
                </c:pt>
                <c:pt idx="132">
                  <c:v>653.86862399999757</c:v>
                </c:pt>
                <c:pt idx="133">
                  <c:v>655.79744000000005</c:v>
                </c:pt>
                <c:pt idx="134">
                  <c:v>657.72625599999947</c:v>
                </c:pt>
                <c:pt idx="135">
                  <c:v>659.65507200000002</c:v>
                </c:pt>
                <c:pt idx="136">
                  <c:v>661.58388800000171</c:v>
                </c:pt>
                <c:pt idx="137">
                  <c:v>663.51270399999999</c:v>
                </c:pt>
                <c:pt idx="138">
                  <c:v>665.44151999999792</c:v>
                </c:pt>
                <c:pt idx="139">
                  <c:v>667.37033599999995</c:v>
                </c:pt>
                <c:pt idx="140">
                  <c:v>669.29915200000005</c:v>
                </c:pt>
                <c:pt idx="141">
                  <c:v>671.22796799999946</c:v>
                </c:pt>
                <c:pt idx="142">
                  <c:v>673.15678400000002</c:v>
                </c:pt>
                <c:pt idx="143">
                  <c:v>675.0856</c:v>
                </c:pt>
                <c:pt idx="144">
                  <c:v>677.01441599999998</c:v>
                </c:pt>
                <c:pt idx="145">
                  <c:v>678.94323199999997</c:v>
                </c:pt>
                <c:pt idx="146">
                  <c:v>680.87204799999938</c:v>
                </c:pt>
                <c:pt idx="147">
                  <c:v>682.80086399999948</c:v>
                </c:pt>
                <c:pt idx="148">
                  <c:v>684.72968000000003</c:v>
                </c:pt>
                <c:pt idx="149">
                  <c:v>686.65849600000001</c:v>
                </c:pt>
                <c:pt idx="150">
                  <c:v>688.587312</c:v>
                </c:pt>
                <c:pt idx="151">
                  <c:v>690.51612799999805</c:v>
                </c:pt>
                <c:pt idx="152">
                  <c:v>692.44494399999996</c:v>
                </c:pt>
                <c:pt idx="153">
                  <c:v>694.37375999999995</c:v>
                </c:pt>
                <c:pt idx="154">
                  <c:v>696.30257599999948</c:v>
                </c:pt>
                <c:pt idx="155">
                  <c:v>698.23139200000003</c:v>
                </c:pt>
                <c:pt idx="156">
                  <c:v>700.16020799999842</c:v>
                </c:pt>
                <c:pt idx="157">
                  <c:v>702.08902399999999</c:v>
                </c:pt>
                <c:pt idx="158">
                  <c:v>704.01783999999998</c:v>
                </c:pt>
                <c:pt idx="159">
                  <c:v>705.9466559999978</c:v>
                </c:pt>
                <c:pt idx="160">
                  <c:v>707.87547199999995</c:v>
                </c:pt>
                <c:pt idx="161">
                  <c:v>709.80428799999947</c:v>
                </c:pt>
                <c:pt idx="162">
                  <c:v>711.73310400000003</c:v>
                </c:pt>
                <c:pt idx="163">
                  <c:v>713.6619199999983</c:v>
                </c:pt>
                <c:pt idx="164">
                  <c:v>715.59073600000158</c:v>
                </c:pt>
                <c:pt idx="165">
                  <c:v>717.51955199999998</c:v>
                </c:pt>
                <c:pt idx="166">
                  <c:v>719.44836799999996</c:v>
                </c:pt>
                <c:pt idx="167">
                  <c:v>721.37718400000006</c:v>
                </c:pt>
                <c:pt idx="168">
                  <c:v>723.30599999999947</c:v>
                </c:pt>
                <c:pt idx="169">
                  <c:v>725.23481600000002</c:v>
                </c:pt>
                <c:pt idx="170">
                  <c:v>727.16363200000001</c:v>
                </c:pt>
                <c:pt idx="171">
                  <c:v>729.09244799999999</c:v>
                </c:pt>
                <c:pt idx="172">
                  <c:v>731.02126399999781</c:v>
                </c:pt>
                <c:pt idx="173">
                  <c:v>732.95007999999996</c:v>
                </c:pt>
                <c:pt idx="174">
                  <c:v>734.87889600000005</c:v>
                </c:pt>
                <c:pt idx="175">
                  <c:v>736.80771199999947</c:v>
                </c:pt>
                <c:pt idx="176">
                  <c:v>738.73652799999854</c:v>
                </c:pt>
                <c:pt idx="177">
                  <c:v>740.665344</c:v>
                </c:pt>
                <c:pt idx="178">
                  <c:v>742.59415999999999</c:v>
                </c:pt>
                <c:pt idx="179">
                  <c:v>744.52297599999997</c:v>
                </c:pt>
                <c:pt idx="180">
                  <c:v>746.45179199999939</c:v>
                </c:pt>
                <c:pt idx="181">
                  <c:v>748.38060799999948</c:v>
                </c:pt>
                <c:pt idx="182">
                  <c:v>750.30942399999947</c:v>
                </c:pt>
                <c:pt idx="183">
                  <c:v>752.23824000000002</c:v>
                </c:pt>
                <c:pt idx="184">
                  <c:v>754.16705599999818</c:v>
                </c:pt>
                <c:pt idx="185">
                  <c:v>756.09587200000055</c:v>
                </c:pt>
                <c:pt idx="186">
                  <c:v>758.02468799999997</c:v>
                </c:pt>
                <c:pt idx="187">
                  <c:v>759.95350399999938</c:v>
                </c:pt>
                <c:pt idx="188">
                  <c:v>761.88231999999948</c:v>
                </c:pt>
                <c:pt idx="189">
                  <c:v>763.81113599999946</c:v>
                </c:pt>
                <c:pt idx="190">
                  <c:v>765.73995200000002</c:v>
                </c:pt>
                <c:pt idx="191">
                  <c:v>767.668768</c:v>
                </c:pt>
                <c:pt idx="192">
                  <c:v>769.59758399999998</c:v>
                </c:pt>
                <c:pt idx="193">
                  <c:v>771.52639999999997</c:v>
                </c:pt>
                <c:pt idx="194">
                  <c:v>773.45521599999756</c:v>
                </c:pt>
                <c:pt idx="195">
                  <c:v>775.38403200000005</c:v>
                </c:pt>
                <c:pt idx="196">
                  <c:v>777.31284799999946</c:v>
                </c:pt>
                <c:pt idx="197">
                  <c:v>779.24166399999842</c:v>
                </c:pt>
                <c:pt idx="198">
                  <c:v>781.17048000000159</c:v>
                </c:pt>
                <c:pt idx="199">
                  <c:v>783.09929599999998</c:v>
                </c:pt>
                <c:pt idx="200">
                  <c:v>785.02811199999996</c:v>
                </c:pt>
                <c:pt idx="201">
                  <c:v>786.95692799999767</c:v>
                </c:pt>
                <c:pt idx="202">
                  <c:v>788.88574400000005</c:v>
                </c:pt>
                <c:pt idx="203">
                  <c:v>790.81455999999946</c:v>
                </c:pt>
                <c:pt idx="204">
                  <c:v>792.74337600000183</c:v>
                </c:pt>
                <c:pt idx="205">
                  <c:v>794.672192</c:v>
                </c:pt>
                <c:pt idx="206">
                  <c:v>796.60100799999998</c:v>
                </c:pt>
                <c:pt idx="207">
                  <c:v>798.52982399999996</c:v>
                </c:pt>
                <c:pt idx="208">
                  <c:v>800.45863999999949</c:v>
                </c:pt>
                <c:pt idx="209">
                  <c:v>802.38745599999947</c:v>
                </c:pt>
                <c:pt idx="210">
                  <c:v>804.31627199999946</c:v>
                </c:pt>
                <c:pt idx="211">
                  <c:v>806.24508800000001</c:v>
                </c:pt>
                <c:pt idx="212">
                  <c:v>808.17390400000158</c:v>
                </c:pt>
                <c:pt idx="213">
                  <c:v>810.10271999999998</c:v>
                </c:pt>
                <c:pt idx="214">
                  <c:v>812.03153599999996</c:v>
                </c:pt>
                <c:pt idx="215">
                  <c:v>813.96035199999949</c:v>
                </c:pt>
                <c:pt idx="216">
                  <c:v>815.88916799999947</c:v>
                </c:pt>
                <c:pt idx="217">
                  <c:v>817.81798399999946</c:v>
                </c:pt>
                <c:pt idx="218">
                  <c:v>819.74680000000001</c:v>
                </c:pt>
                <c:pt idx="219">
                  <c:v>821.67561599999999</c:v>
                </c:pt>
                <c:pt idx="220">
                  <c:v>823.60443200000054</c:v>
                </c:pt>
                <c:pt idx="221">
                  <c:v>825.53324799999996</c:v>
                </c:pt>
                <c:pt idx="222">
                  <c:v>827.46206399999767</c:v>
                </c:pt>
                <c:pt idx="223">
                  <c:v>829.39088000000004</c:v>
                </c:pt>
                <c:pt idx="224">
                  <c:v>831.31969599999854</c:v>
                </c:pt>
                <c:pt idx="225">
                  <c:v>833.24851200000001</c:v>
                </c:pt>
                <c:pt idx="226">
                  <c:v>835.17732799999999</c:v>
                </c:pt>
                <c:pt idx="227">
                  <c:v>837.10614399999997</c:v>
                </c:pt>
                <c:pt idx="228">
                  <c:v>839.03495999999996</c:v>
                </c:pt>
                <c:pt idx="229">
                  <c:v>840.96377600000005</c:v>
                </c:pt>
                <c:pt idx="230">
                  <c:v>842.89259199999947</c:v>
                </c:pt>
                <c:pt idx="231">
                  <c:v>844.82140799999854</c:v>
                </c:pt>
                <c:pt idx="232">
                  <c:v>846.75022399999818</c:v>
                </c:pt>
                <c:pt idx="233">
                  <c:v>848.67904000000055</c:v>
                </c:pt>
                <c:pt idx="234">
                  <c:v>850.60785599999997</c:v>
                </c:pt>
                <c:pt idx="235">
                  <c:v>852.53667199999938</c:v>
                </c:pt>
                <c:pt idx="236">
                  <c:v>854.46548799999948</c:v>
                </c:pt>
                <c:pt idx="237">
                  <c:v>856.39430400000003</c:v>
                </c:pt>
                <c:pt idx="238">
                  <c:v>858.32311999999843</c:v>
                </c:pt>
                <c:pt idx="239">
                  <c:v>860.251936</c:v>
                </c:pt>
                <c:pt idx="240">
                  <c:v>862.18075200000055</c:v>
                </c:pt>
                <c:pt idx="241">
                  <c:v>864.10956799999997</c:v>
                </c:pt>
                <c:pt idx="242">
                  <c:v>866.03838399999995</c:v>
                </c:pt>
                <c:pt idx="243">
                  <c:v>867.96719999999755</c:v>
                </c:pt>
                <c:pt idx="244">
                  <c:v>869.89601599999946</c:v>
                </c:pt>
                <c:pt idx="245">
                  <c:v>871.82483200000001</c:v>
                </c:pt>
                <c:pt idx="246">
                  <c:v>873.753648</c:v>
                </c:pt>
                <c:pt idx="247">
                  <c:v>875.68246399999998</c:v>
                </c:pt>
                <c:pt idx="248">
                  <c:v>877.61127999999997</c:v>
                </c:pt>
                <c:pt idx="249">
                  <c:v>879.54009599999949</c:v>
                </c:pt>
                <c:pt idx="250">
                  <c:v>881.46891199999948</c:v>
                </c:pt>
                <c:pt idx="251">
                  <c:v>883.39772799999946</c:v>
                </c:pt>
                <c:pt idx="252">
                  <c:v>885.32654399999842</c:v>
                </c:pt>
                <c:pt idx="253">
                  <c:v>887.25536</c:v>
                </c:pt>
                <c:pt idx="254">
                  <c:v>889.18417600000055</c:v>
                </c:pt>
                <c:pt idx="255">
                  <c:v>891.11299199999996</c:v>
                </c:pt>
                <c:pt idx="256">
                  <c:v>893.04180799999949</c:v>
                </c:pt>
                <c:pt idx="257">
                  <c:v>894.97062399999948</c:v>
                </c:pt>
                <c:pt idx="258">
                  <c:v>896.89944000000003</c:v>
                </c:pt>
                <c:pt idx="259">
                  <c:v>898.82825599999842</c:v>
                </c:pt>
                <c:pt idx="260">
                  <c:v>900.75707199999999</c:v>
                </c:pt>
                <c:pt idx="261">
                  <c:v>902.68588800000055</c:v>
                </c:pt>
                <c:pt idx="262">
                  <c:v>904.61470400000053</c:v>
                </c:pt>
                <c:pt idx="263">
                  <c:v>906.54351999999949</c:v>
                </c:pt>
                <c:pt idx="264">
                  <c:v>908.47233600000004</c:v>
                </c:pt>
                <c:pt idx="265">
                  <c:v>910.40115199999946</c:v>
                </c:pt>
                <c:pt idx="266">
                  <c:v>912.3299679999983</c:v>
                </c:pt>
                <c:pt idx="267">
                  <c:v>914.25878400000158</c:v>
                </c:pt>
                <c:pt idx="268">
                  <c:v>916.18759999999997</c:v>
                </c:pt>
                <c:pt idx="269">
                  <c:v>918.11641599999996</c:v>
                </c:pt>
                <c:pt idx="270">
                  <c:v>920.04523200000006</c:v>
                </c:pt>
                <c:pt idx="271">
                  <c:v>921.97404800000004</c:v>
                </c:pt>
                <c:pt idx="272">
                  <c:v>923.90286399999854</c:v>
                </c:pt>
                <c:pt idx="273">
                  <c:v>925.8316799999983</c:v>
                </c:pt>
                <c:pt idx="274">
                  <c:v>927.76049599999999</c:v>
                </c:pt>
                <c:pt idx="275">
                  <c:v>929.68931200000054</c:v>
                </c:pt>
                <c:pt idx="276">
                  <c:v>931.61812799999996</c:v>
                </c:pt>
                <c:pt idx="277">
                  <c:v>933.54694399999948</c:v>
                </c:pt>
                <c:pt idx="278">
                  <c:v>935.47576000000004</c:v>
                </c:pt>
                <c:pt idx="279">
                  <c:v>937.40457600000002</c:v>
                </c:pt>
                <c:pt idx="280">
                  <c:v>939.333392</c:v>
                </c:pt>
                <c:pt idx="281">
                  <c:v>941.26220799999817</c:v>
                </c:pt>
                <c:pt idx="282">
                  <c:v>943.19102399999997</c:v>
                </c:pt>
                <c:pt idx="283">
                  <c:v>945.11983999999995</c:v>
                </c:pt>
                <c:pt idx="284">
                  <c:v>947.04865599999948</c:v>
                </c:pt>
                <c:pt idx="285">
                  <c:v>948.97747200000003</c:v>
                </c:pt>
                <c:pt idx="286">
                  <c:v>950.90628799999843</c:v>
                </c:pt>
                <c:pt idx="287">
                  <c:v>952.83510399999818</c:v>
                </c:pt>
                <c:pt idx="288">
                  <c:v>954.76391999999998</c:v>
                </c:pt>
                <c:pt idx="289">
                  <c:v>956.69273600000054</c:v>
                </c:pt>
                <c:pt idx="290">
                  <c:v>958.62155199999938</c:v>
                </c:pt>
                <c:pt idx="291">
                  <c:v>960.55036799999948</c:v>
                </c:pt>
                <c:pt idx="292">
                  <c:v>962.47918400000003</c:v>
                </c:pt>
                <c:pt idx="293">
                  <c:v>964.40800000000002</c:v>
                </c:pt>
                <c:pt idx="294">
                  <c:v>966.33681599999818</c:v>
                </c:pt>
                <c:pt idx="295">
                  <c:v>968.26563199999998</c:v>
                </c:pt>
                <c:pt idx="296">
                  <c:v>970.19444800000053</c:v>
                </c:pt>
                <c:pt idx="297">
                  <c:v>972.12326399999949</c:v>
                </c:pt>
                <c:pt idx="298">
                  <c:v>974.05207999999948</c:v>
                </c:pt>
                <c:pt idx="299">
                  <c:v>975.98089600000003</c:v>
                </c:pt>
                <c:pt idx="300">
                  <c:v>977.90971200000001</c:v>
                </c:pt>
                <c:pt idx="301">
                  <c:v>979.83852799999818</c:v>
                </c:pt>
                <c:pt idx="302">
                  <c:v>981.76734399999998</c:v>
                </c:pt>
                <c:pt idx="303">
                  <c:v>983.69615999999996</c:v>
                </c:pt>
                <c:pt idx="304">
                  <c:v>985.62497599999995</c:v>
                </c:pt>
                <c:pt idx="305">
                  <c:v>987.55379200000004</c:v>
                </c:pt>
                <c:pt idx="306">
                  <c:v>989.48260799999946</c:v>
                </c:pt>
                <c:pt idx="307">
                  <c:v>991.41142399999842</c:v>
                </c:pt>
                <c:pt idx="308">
                  <c:v>993.34023999999818</c:v>
                </c:pt>
                <c:pt idx="309">
                  <c:v>995.26905599999998</c:v>
                </c:pt>
                <c:pt idx="310">
                  <c:v>997.19787200000053</c:v>
                </c:pt>
                <c:pt idx="311">
                  <c:v>999.12668799999949</c:v>
                </c:pt>
                <c:pt idx="312">
                  <c:v>1001.0555039999994</c:v>
                </c:pt>
                <c:pt idx="313">
                  <c:v>1002.98432</c:v>
                </c:pt>
                <c:pt idx="314">
                  <c:v>1004.913136</c:v>
                </c:pt>
                <c:pt idx="315">
                  <c:v>1006.8419519999982</c:v>
                </c:pt>
                <c:pt idx="316">
                  <c:v>1008.7707680000005</c:v>
                </c:pt>
                <c:pt idx="317">
                  <c:v>1010.6995840000005</c:v>
                </c:pt>
                <c:pt idx="318">
                  <c:v>1012.6284000000005</c:v>
                </c:pt>
                <c:pt idx="319">
                  <c:v>1014.5572159999975</c:v>
                </c:pt>
                <c:pt idx="320">
                  <c:v>1016.486032</c:v>
                </c:pt>
                <c:pt idx="321">
                  <c:v>1018.414848</c:v>
                </c:pt>
                <c:pt idx="322">
                  <c:v>1020.3436639999982</c:v>
                </c:pt>
                <c:pt idx="323">
                  <c:v>1022.2724800000005</c:v>
                </c:pt>
                <c:pt idx="324">
                  <c:v>1024.201296</c:v>
                </c:pt>
                <c:pt idx="325">
                  <c:v>1026.1301119999998</c:v>
                </c:pt>
                <c:pt idx="326">
                  <c:v>1028.0589279999999</c:v>
                </c:pt>
                <c:pt idx="327">
                  <c:v>1029.987744</c:v>
                </c:pt>
                <c:pt idx="328">
                  <c:v>1031.9165600000038</c:v>
                </c:pt>
                <c:pt idx="329">
                  <c:v>1033.845376</c:v>
                </c:pt>
                <c:pt idx="330">
                  <c:v>1035.7741919999999</c:v>
                </c:pt>
                <c:pt idx="331">
                  <c:v>1037.703008</c:v>
                </c:pt>
                <c:pt idx="332">
                  <c:v>1039.6318239999998</c:v>
                </c:pt>
                <c:pt idx="333">
                  <c:v>1041.5606399999999</c:v>
                </c:pt>
                <c:pt idx="334">
                  <c:v>1043.489456</c:v>
                </c:pt>
                <c:pt idx="335">
                  <c:v>1045.4182720000001</c:v>
                </c:pt>
                <c:pt idx="336">
                  <c:v>1047.347088</c:v>
                </c:pt>
                <c:pt idx="337">
                  <c:v>1049.2759040000001</c:v>
                </c:pt>
                <c:pt idx="338">
                  <c:v>1051.20472</c:v>
                </c:pt>
                <c:pt idx="339">
                  <c:v>1053.1335359999998</c:v>
                </c:pt>
                <c:pt idx="340">
                  <c:v>1055.0623519999999</c:v>
                </c:pt>
                <c:pt idx="341">
                  <c:v>1056.991168</c:v>
                </c:pt>
                <c:pt idx="342">
                  <c:v>1058.9199840000001</c:v>
                </c:pt>
                <c:pt idx="343">
                  <c:v>1060.8488</c:v>
                </c:pt>
                <c:pt idx="344">
                  <c:v>1062.7776160000001</c:v>
                </c:pt>
                <c:pt idx="345">
                  <c:v>1064.7064319999999</c:v>
                </c:pt>
                <c:pt idx="346">
                  <c:v>1066.6352479999998</c:v>
                </c:pt>
                <c:pt idx="347">
                  <c:v>1068.5640639999999</c:v>
                </c:pt>
                <c:pt idx="348">
                  <c:v>1070.49288</c:v>
                </c:pt>
                <c:pt idx="349">
                  <c:v>1072.4216960000001</c:v>
                </c:pt>
                <c:pt idx="350">
                  <c:v>1074.350512</c:v>
                </c:pt>
                <c:pt idx="351">
                  <c:v>1076.2793279999999</c:v>
                </c:pt>
                <c:pt idx="352">
                  <c:v>1078.2081439999999</c:v>
                </c:pt>
                <c:pt idx="353">
                  <c:v>1080.13696</c:v>
                </c:pt>
                <c:pt idx="354">
                  <c:v>1082.0657760000001</c:v>
                </c:pt>
                <c:pt idx="355">
                  <c:v>1083.994592</c:v>
                </c:pt>
                <c:pt idx="356">
                  <c:v>1085.9234079999999</c:v>
                </c:pt>
                <c:pt idx="357">
                  <c:v>1087.8522239999998</c:v>
                </c:pt>
                <c:pt idx="358">
                  <c:v>1089.7810399999998</c:v>
                </c:pt>
                <c:pt idx="359">
                  <c:v>1091.7098560000011</c:v>
                </c:pt>
                <c:pt idx="360">
                  <c:v>1093.638672</c:v>
                </c:pt>
                <c:pt idx="361">
                  <c:v>1095.5674879999999</c:v>
                </c:pt>
                <c:pt idx="362">
                  <c:v>1097.496304</c:v>
                </c:pt>
                <c:pt idx="363">
                  <c:v>1099.4251200000001</c:v>
                </c:pt>
                <c:pt idx="364">
                  <c:v>1101.353935999997</c:v>
                </c:pt>
                <c:pt idx="365">
                  <c:v>1103.2827520000001</c:v>
                </c:pt>
                <c:pt idx="366">
                  <c:v>1105.2115680000011</c:v>
                </c:pt>
                <c:pt idx="367">
                  <c:v>1107.1403839999998</c:v>
                </c:pt>
                <c:pt idx="368">
                  <c:v>1109.0691999999999</c:v>
                </c:pt>
                <c:pt idx="369">
                  <c:v>1110.998016</c:v>
                </c:pt>
                <c:pt idx="370">
                  <c:v>1112.9268320000001</c:v>
                </c:pt>
                <c:pt idx="371">
                  <c:v>1114.855648</c:v>
                </c:pt>
                <c:pt idx="372">
                  <c:v>1116.7844639999998</c:v>
                </c:pt>
                <c:pt idx="373">
                  <c:v>1118.7132799999999</c:v>
                </c:pt>
                <c:pt idx="374">
                  <c:v>1120.6420959999998</c:v>
                </c:pt>
                <c:pt idx="375">
                  <c:v>1122.5709119999999</c:v>
                </c:pt>
                <c:pt idx="376">
                  <c:v>1124.499728</c:v>
                </c:pt>
                <c:pt idx="377">
                  <c:v>1126.4285440000001</c:v>
                </c:pt>
                <c:pt idx="378">
                  <c:v>1128.35736</c:v>
                </c:pt>
                <c:pt idx="379">
                  <c:v>1130.2861760000001</c:v>
                </c:pt>
                <c:pt idx="380">
                  <c:v>1132.2149919999999</c:v>
                </c:pt>
                <c:pt idx="381">
                  <c:v>1134.1438079999998</c:v>
                </c:pt>
                <c:pt idx="382">
                  <c:v>1136.0726239999999</c:v>
                </c:pt>
                <c:pt idx="383">
                  <c:v>1138.0014399999998</c:v>
                </c:pt>
                <c:pt idx="384">
                  <c:v>1139.9302560000001</c:v>
                </c:pt>
                <c:pt idx="385">
                  <c:v>1141.859072</c:v>
                </c:pt>
                <c:pt idx="386">
                  <c:v>1143.7878880000001</c:v>
                </c:pt>
                <c:pt idx="387">
                  <c:v>1145.7167040000011</c:v>
                </c:pt>
                <c:pt idx="388">
                  <c:v>1147.64552</c:v>
                </c:pt>
                <c:pt idx="389">
                  <c:v>1149.574335999996</c:v>
                </c:pt>
                <c:pt idx="390">
                  <c:v>1151.503152</c:v>
                </c:pt>
                <c:pt idx="391">
                  <c:v>1153.4319680000001</c:v>
                </c:pt>
                <c:pt idx="392">
                  <c:v>1155.360784</c:v>
                </c:pt>
                <c:pt idx="393">
                  <c:v>1157.2896000000001</c:v>
                </c:pt>
                <c:pt idx="394">
                  <c:v>1159.2184159999999</c:v>
                </c:pt>
                <c:pt idx="395">
                  <c:v>1161.1472319999998</c:v>
                </c:pt>
                <c:pt idx="396">
                  <c:v>1163.0760479999999</c:v>
                </c:pt>
                <c:pt idx="397">
                  <c:v>1165.004864</c:v>
                </c:pt>
                <c:pt idx="398">
                  <c:v>1166.9336800000001</c:v>
                </c:pt>
                <c:pt idx="399">
                  <c:v>1168.8624959999968</c:v>
                </c:pt>
                <c:pt idx="400">
                  <c:v>1170.7913119999998</c:v>
                </c:pt>
                <c:pt idx="401">
                  <c:v>1172.7201279999999</c:v>
                </c:pt>
                <c:pt idx="402">
                  <c:v>1174.6489439999998</c:v>
                </c:pt>
                <c:pt idx="403">
                  <c:v>1176.5777600000001</c:v>
                </c:pt>
                <c:pt idx="404">
                  <c:v>1178.5065760000011</c:v>
                </c:pt>
                <c:pt idx="405">
                  <c:v>1180.4353920000001</c:v>
                </c:pt>
                <c:pt idx="406">
                  <c:v>1182.3642079999968</c:v>
                </c:pt>
                <c:pt idx="407">
                  <c:v>1184.2930239999998</c:v>
                </c:pt>
                <c:pt idx="408">
                  <c:v>1186.2218399999999</c:v>
                </c:pt>
                <c:pt idx="409">
                  <c:v>1188.150656</c:v>
                </c:pt>
                <c:pt idx="410">
                  <c:v>1190.0794719999999</c:v>
                </c:pt>
                <c:pt idx="411">
                  <c:v>1192.008288</c:v>
                </c:pt>
                <c:pt idx="412">
                  <c:v>1193.9371040000001</c:v>
                </c:pt>
                <c:pt idx="413">
                  <c:v>1195.86592</c:v>
                </c:pt>
                <c:pt idx="414">
                  <c:v>1197.7947359999998</c:v>
                </c:pt>
                <c:pt idx="415">
                  <c:v>1199.7235520000011</c:v>
                </c:pt>
                <c:pt idx="416">
                  <c:v>1201.6523679999998</c:v>
                </c:pt>
                <c:pt idx="417">
                  <c:v>1203.5811839999999</c:v>
                </c:pt>
                <c:pt idx="418">
                  <c:v>1205.51</c:v>
                </c:pt>
                <c:pt idx="419">
                  <c:v>1207.4388160000001</c:v>
                </c:pt>
                <c:pt idx="420">
                  <c:v>1209.367632</c:v>
                </c:pt>
                <c:pt idx="421">
                  <c:v>1211.2964479999998</c:v>
                </c:pt>
                <c:pt idx="422">
                  <c:v>1213.2252640000011</c:v>
                </c:pt>
                <c:pt idx="423">
                  <c:v>1215.1540799999998</c:v>
                </c:pt>
                <c:pt idx="424">
                  <c:v>1217.0828959999999</c:v>
                </c:pt>
                <c:pt idx="425">
                  <c:v>1219.011712</c:v>
                </c:pt>
                <c:pt idx="426">
                  <c:v>1220.9405280000001</c:v>
                </c:pt>
                <c:pt idx="427">
                  <c:v>1222.8693439999968</c:v>
                </c:pt>
                <c:pt idx="428">
                  <c:v>1224.7981600000001</c:v>
                </c:pt>
                <c:pt idx="429">
                  <c:v>1226.7269760000001</c:v>
                </c:pt>
                <c:pt idx="430">
                  <c:v>1228.655792</c:v>
                </c:pt>
                <c:pt idx="431">
                  <c:v>1230.5846079999999</c:v>
                </c:pt>
                <c:pt idx="432">
                  <c:v>1232.5134239999998</c:v>
                </c:pt>
                <c:pt idx="433">
                  <c:v>1234.4422399999999</c:v>
                </c:pt>
                <c:pt idx="434">
                  <c:v>1236.371056</c:v>
                </c:pt>
                <c:pt idx="435">
                  <c:v>1238.2998720000001</c:v>
                </c:pt>
                <c:pt idx="436">
                  <c:v>1240.2286880000001</c:v>
                </c:pt>
                <c:pt idx="437">
                  <c:v>1242.157504</c:v>
                </c:pt>
                <c:pt idx="438">
                  <c:v>1244.0863199999999</c:v>
                </c:pt>
                <c:pt idx="439">
                  <c:v>1246.015136</c:v>
                </c:pt>
                <c:pt idx="440">
                  <c:v>1247.9439520000001</c:v>
                </c:pt>
                <c:pt idx="441">
                  <c:v>1249.872768</c:v>
                </c:pt>
                <c:pt idx="442">
                  <c:v>1251.801584</c:v>
                </c:pt>
                <c:pt idx="443">
                  <c:v>1253.7303999999999</c:v>
                </c:pt>
                <c:pt idx="444">
                  <c:v>1255.6592159999998</c:v>
                </c:pt>
                <c:pt idx="445">
                  <c:v>1257.5880319999999</c:v>
                </c:pt>
                <c:pt idx="446">
                  <c:v>1259.516848</c:v>
                </c:pt>
                <c:pt idx="447">
                  <c:v>1261.4456640000037</c:v>
                </c:pt>
                <c:pt idx="448">
                  <c:v>1263.3744799999968</c:v>
                </c:pt>
                <c:pt idx="449">
                  <c:v>1265.3032959999998</c:v>
                </c:pt>
                <c:pt idx="450">
                  <c:v>1267.2321119999999</c:v>
                </c:pt>
                <c:pt idx="451">
                  <c:v>1269.1609279999998</c:v>
                </c:pt>
                <c:pt idx="452">
                  <c:v>1271.0897439999999</c:v>
                </c:pt>
                <c:pt idx="453">
                  <c:v>1273.0185600000011</c:v>
                </c:pt>
                <c:pt idx="454">
                  <c:v>1274.9473760000001</c:v>
                </c:pt>
                <c:pt idx="455">
                  <c:v>1276.8761919999999</c:v>
                </c:pt>
                <c:pt idx="456">
                  <c:v>1278.805008</c:v>
                </c:pt>
                <c:pt idx="457">
                  <c:v>1280.7338239999999</c:v>
                </c:pt>
                <c:pt idx="458">
                  <c:v>1282.6626399999998</c:v>
                </c:pt>
                <c:pt idx="459">
                  <c:v>1284.5914559999999</c:v>
                </c:pt>
                <c:pt idx="460">
                  <c:v>1286.520272</c:v>
                </c:pt>
                <c:pt idx="461">
                  <c:v>1288.4490880000001</c:v>
                </c:pt>
                <c:pt idx="462">
                  <c:v>1290.3779039999999</c:v>
                </c:pt>
                <c:pt idx="463">
                  <c:v>1292.30672</c:v>
                </c:pt>
                <c:pt idx="464">
                  <c:v>1294.2355360000001</c:v>
                </c:pt>
                <c:pt idx="465">
                  <c:v>1296.1643519999998</c:v>
                </c:pt>
                <c:pt idx="466">
                  <c:v>1298.0931679999999</c:v>
                </c:pt>
                <c:pt idx="467">
                  <c:v>1300.021984</c:v>
                </c:pt>
                <c:pt idx="468">
                  <c:v>1301.9508000000001</c:v>
                </c:pt>
                <c:pt idx="469">
                  <c:v>1303.8796159999999</c:v>
                </c:pt>
                <c:pt idx="470">
                  <c:v>1305.8084319999998</c:v>
                </c:pt>
                <c:pt idx="471">
                  <c:v>1307.7372479999999</c:v>
                </c:pt>
                <c:pt idx="472">
                  <c:v>1309.666064</c:v>
                </c:pt>
                <c:pt idx="473">
                  <c:v>1311.5948799999999</c:v>
                </c:pt>
                <c:pt idx="474">
                  <c:v>1313.523696</c:v>
                </c:pt>
                <c:pt idx="475">
                  <c:v>1315.4525120000001</c:v>
                </c:pt>
                <c:pt idx="476">
                  <c:v>1317.3813279999968</c:v>
                </c:pt>
                <c:pt idx="477">
                  <c:v>1319.3101439999998</c:v>
                </c:pt>
                <c:pt idx="478">
                  <c:v>1321.2389600000001</c:v>
                </c:pt>
                <c:pt idx="479">
                  <c:v>1323.167776</c:v>
                </c:pt>
                <c:pt idx="480">
                  <c:v>1325.0965920000001</c:v>
                </c:pt>
                <c:pt idx="481">
                  <c:v>1327.025408</c:v>
                </c:pt>
                <c:pt idx="482">
                  <c:v>1328.9542239999998</c:v>
                </c:pt>
                <c:pt idx="483">
                  <c:v>1330.8830399999968</c:v>
                </c:pt>
                <c:pt idx="484">
                  <c:v>1332.811856</c:v>
                </c:pt>
                <c:pt idx="485">
                  <c:v>1334.7406720000001</c:v>
                </c:pt>
                <c:pt idx="486">
                  <c:v>1336.6694879999998</c:v>
                </c:pt>
                <c:pt idx="487">
                  <c:v>1338.5983039999999</c:v>
                </c:pt>
                <c:pt idx="488">
                  <c:v>1340.52712</c:v>
                </c:pt>
                <c:pt idx="489">
                  <c:v>1342.4559360000001</c:v>
                </c:pt>
                <c:pt idx="490">
                  <c:v>1344.3847519999999</c:v>
                </c:pt>
                <c:pt idx="491">
                  <c:v>1346.313568</c:v>
                </c:pt>
                <c:pt idx="492">
                  <c:v>1348.2423839999999</c:v>
                </c:pt>
                <c:pt idx="493">
                  <c:v>1350.1711999999998</c:v>
                </c:pt>
                <c:pt idx="494">
                  <c:v>1352.1000159999999</c:v>
                </c:pt>
                <c:pt idx="495">
                  <c:v>1354.028832</c:v>
                </c:pt>
                <c:pt idx="496">
                  <c:v>1355.9576480000001</c:v>
                </c:pt>
                <c:pt idx="497">
                  <c:v>1357.8864639999999</c:v>
                </c:pt>
                <c:pt idx="498">
                  <c:v>1359.81528</c:v>
                </c:pt>
                <c:pt idx="499">
                  <c:v>1361.7440959999999</c:v>
                </c:pt>
                <c:pt idx="500">
                  <c:v>1363.6729119999998</c:v>
                </c:pt>
                <c:pt idx="501">
                  <c:v>1365.6017279999999</c:v>
                </c:pt>
                <c:pt idx="502">
                  <c:v>1367.530544</c:v>
                </c:pt>
                <c:pt idx="503">
                  <c:v>1369.4593600000001</c:v>
                </c:pt>
                <c:pt idx="504">
                  <c:v>1371.3881759999999</c:v>
                </c:pt>
                <c:pt idx="505">
                  <c:v>1373.316992</c:v>
                </c:pt>
                <c:pt idx="506">
                  <c:v>1375.2458080000001</c:v>
                </c:pt>
                <c:pt idx="507">
                  <c:v>1377.1746239999998</c:v>
                </c:pt>
                <c:pt idx="508">
                  <c:v>1379.1034399999958</c:v>
                </c:pt>
                <c:pt idx="509">
                  <c:v>1381.032256</c:v>
                </c:pt>
                <c:pt idx="510">
                  <c:v>1382.9610720000001</c:v>
                </c:pt>
                <c:pt idx="511">
                  <c:v>1384.8898879999999</c:v>
                </c:pt>
                <c:pt idx="512">
                  <c:v>1386.818704</c:v>
                </c:pt>
                <c:pt idx="513">
                  <c:v>1388.7475200000001</c:v>
                </c:pt>
                <c:pt idx="514">
                  <c:v>1390.6763359999998</c:v>
                </c:pt>
                <c:pt idx="515">
                  <c:v>1392.6051520000001</c:v>
                </c:pt>
                <c:pt idx="516">
                  <c:v>1394.533968</c:v>
                </c:pt>
                <c:pt idx="517">
                  <c:v>1396.4627840000001</c:v>
                </c:pt>
                <c:pt idx="518">
                  <c:v>1398.3915999999999</c:v>
                </c:pt>
                <c:pt idx="519">
                  <c:v>1400.3204159999998</c:v>
                </c:pt>
                <c:pt idx="520">
                  <c:v>1402.2492319999999</c:v>
                </c:pt>
                <c:pt idx="521">
                  <c:v>1404.1780479999998</c:v>
                </c:pt>
                <c:pt idx="522">
                  <c:v>1406.1068640000001</c:v>
                </c:pt>
                <c:pt idx="523">
                  <c:v>1408.0356800000011</c:v>
                </c:pt>
                <c:pt idx="524">
                  <c:v>1409.9644959999998</c:v>
                </c:pt>
                <c:pt idx="525">
                  <c:v>1411.8933119999967</c:v>
                </c:pt>
                <c:pt idx="526">
                  <c:v>1413.8221279999998</c:v>
                </c:pt>
                <c:pt idx="527">
                  <c:v>1415.7509439999999</c:v>
                </c:pt>
                <c:pt idx="528">
                  <c:v>1417.67976</c:v>
                </c:pt>
                <c:pt idx="529">
                  <c:v>1419.6085760000001</c:v>
                </c:pt>
                <c:pt idx="530">
                  <c:v>1421.537392</c:v>
                </c:pt>
                <c:pt idx="531">
                  <c:v>1423.4662080000001</c:v>
                </c:pt>
                <c:pt idx="532">
                  <c:v>1425.3950239999999</c:v>
                </c:pt>
                <c:pt idx="533">
                  <c:v>1427.3238399999998</c:v>
                </c:pt>
                <c:pt idx="534">
                  <c:v>1429.2526560000001</c:v>
                </c:pt>
                <c:pt idx="535">
                  <c:v>1431.1814719999998</c:v>
                </c:pt>
                <c:pt idx="536">
                  <c:v>1433.1102879999999</c:v>
                </c:pt>
                <c:pt idx="537">
                  <c:v>1435.039104</c:v>
                </c:pt>
                <c:pt idx="538">
                  <c:v>1436.96792</c:v>
                </c:pt>
                <c:pt idx="539">
                  <c:v>1438.8967359999999</c:v>
                </c:pt>
                <c:pt idx="540">
                  <c:v>1440.825552000003</c:v>
                </c:pt>
                <c:pt idx="541">
                  <c:v>1442.7543679999999</c:v>
                </c:pt>
                <c:pt idx="542">
                  <c:v>1444.6831839999998</c:v>
                </c:pt>
                <c:pt idx="543">
                  <c:v>1446.6119999999999</c:v>
                </c:pt>
                <c:pt idx="544">
                  <c:v>1448.5408159999999</c:v>
                </c:pt>
                <c:pt idx="545">
                  <c:v>1450.469632</c:v>
                </c:pt>
                <c:pt idx="546">
                  <c:v>1452.3984479999967</c:v>
                </c:pt>
                <c:pt idx="547">
                  <c:v>1454.327264</c:v>
                </c:pt>
                <c:pt idx="548">
                  <c:v>1456.2560800000001</c:v>
                </c:pt>
                <c:pt idx="549">
                  <c:v>1458.1848959999998</c:v>
                </c:pt>
                <c:pt idx="550">
                  <c:v>1460.1137119999999</c:v>
                </c:pt>
                <c:pt idx="551">
                  <c:v>1462.0425279999999</c:v>
                </c:pt>
                <c:pt idx="552">
                  <c:v>1463.9713439999998</c:v>
                </c:pt>
                <c:pt idx="553">
                  <c:v>1465.9001600000001</c:v>
                </c:pt>
                <c:pt idx="554">
                  <c:v>1467.828976</c:v>
                </c:pt>
                <c:pt idx="555">
                  <c:v>1469.7577920000001</c:v>
                </c:pt>
                <c:pt idx="556">
                  <c:v>1471.686608</c:v>
                </c:pt>
                <c:pt idx="557">
                  <c:v>1473.6154239999998</c:v>
                </c:pt>
                <c:pt idx="558">
                  <c:v>1475.5442399999968</c:v>
                </c:pt>
                <c:pt idx="559">
                  <c:v>1477.473056</c:v>
                </c:pt>
                <c:pt idx="560">
                  <c:v>1479.4018720000001</c:v>
                </c:pt>
                <c:pt idx="561">
                  <c:v>1481.330688</c:v>
                </c:pt>
                <c:pt idx="562">
                  <c:v>1483.2595040000001</c:v>
                </c:pt>
                <c:pt idx="563">
                  <c:v>1485.188319999997</c:v>
                </c:pt>
                <c:pt idx="564">
                  <c:v>1487.1171359999998</c:v>
                </c:pt>
                <c:pt idx="565">
                  <c:v>1489.0459520000011</c:v>
                </c:pt>
                <c:pt idx="566">
                  <c:v>1490.974768</c:v>
                </c:pt>
                <c:pt idx="567">
                  <c:v>1492.9035840000001</c:v>
                </c:pt>
                <c:pt idx="568">
                  <c:v>1494.8323999999998</c:v>
                </c:pt>
                <c:pt idx="569">
                  <c:v>1496.7612159999999</c:v>
                </c:pt>
                <c:pt idx="570">
                  <c:v>1498.690031999997</c:v>
                </c:pt>
                <c:pt idx="571">
                  <c:v>1500.6188479999998</c:v>
                </c:pt>
                <c:pt idx="572">
                  <c:v>1502.5476640000011</c:v>
                </c:pt>
                <c:pt idx="573">
                  <c:v>1504.47648</c:v>
                </c:pt>
                <c:pt idx="574">
                  <c:v>1506.4052960000001</c:v>
                </c:pt>
                <c:pt idx="575">
                  <c:v>1508.3341119999998</c:v>
                </c:pt>
                <c:pt idx="576">
                  <c:v>1510.2629279999999</c:v>
                </c:pt>
                <c:pt idx="577">
                  <c:v>1512.191743999997</c:v>
                </c:pt>
                <c:pt idx="578">
                  <c:v>1514.1205600000001</c:v>
                </c:pt>
                <c:pt idx="579">
                  <c:v>1516.0493759999999</c:v>
                </c:pt>
                <c:pt idx="580">
                  <c:v>1517.978192</c:v>
                </c:pt>
                <c:pt idx="581">
                  <c:v>1519.9070080000001</c:v>
                </c:pt>
                <c:pt idx="582">
                  <c:v>1521.835824</c:v>
                </c:pt>
                <c:pt idx="583">
                  <c:v>1523.7646399999999</c:v>
                </c:pt>
                <c:pt idx="584">
                  <c:v>1525.693455999997</c:v>
                </c:pt>
                <c:pt idx="585">
                  <c:v>1527.6222719999998</c:v>
                </c:pt>
                <c:pt idx="586">
                  <c:v>1529.5510879999999</c:v>
                </c:pt>
                <c:pt idx="587">
                  <c:v>1531.479904</c:v>
                </c:pt>
                <c:pt idx="588">
                  <c:v>1533.4087200000001</c:v>
                </c:pt>
                <c:pt idx="589">
                  <c:v>1535.337536</c:v>
                </c:pt>
                <c:pt idx="590">
                  <c:v>1537.2663520000001</c:v>
                </c:pt>
                <c:pt idx="591">
                  <c:v>1539.195168</c:v>
                </c:pt>
                <c:pt idx="592">
                  <c:v>1541.1239839999998</c:v>
                </c:pt>
                <c:pt idx="593">
                  <c:v>1543.0527999999999</c:v>
                </c:pt>
                <c:pt idx="594">
                  <c:v>1544.981616</c:v>
                </c:pt>
                <c:pt idx="595">
                  <c:v>1546.9104319999999</c:v>
                </c:pt>
                <c:pt idx="596">
                  <c:v>1548.8392479999998</c:v>
                </c:pt>
                <c:pt idx="597">
                  <c:v>1550.7680640000001</c:v>
                </c:pt>
                <c:pt idx="598">
                  <c:v>1552.69688</c:v>
                </c:pt>
                <c:pt idx="599">
                  <c:v>1554.6256960000001</c:v>
                </c:pt>
                <c:pt idx="600">
                  <c:v>1556.5545119999999</c:v>
                </c:pt>
                <c:pt idx="601">
                  <c:v>1558.4833279999998</c:v>
                </c:pt>
                <c:pt idx="602">
                  <c:v>1560.4121439999999</c:v>
                </c:pt>
                <c:pt idx="603">
                  <c:v>1562.34096</c:v>
                </c:pt>
                <c:pt idx="604">
                  <c:v>1564.2697760000001</c:v>
                </c:pt>
                <c:pt idx="605">
                  <c:v>1566.198592</c:v>
                </c:pt>
                <c:pt idx="606">
                  <c:v>1568.1274079999998</c:v>
                </c:pt>
                <c:pt idx="607">
                  <c:v>1570.0562239999999</c:v>
                </c:pt>
                <c:pt idx="608">
                  <c:v>1571.98504</c:v>
                </c:pt>
                <c:pt idx="609">
                  <c:v>1573.9138560000001</c:v>
                </c:pt>
                <c:pt idx="610">
                  <c:v>1575.842672</c:v>
                </c:pt>
                <c:pt idx="611">
                  <c:v>1577.7714879999999</c:v>
                </c:pt>
                <c:pt idx="612">
                  <c:v>1579.700304</c:v>
                </c:pt>
                <c:pt idx="613">
                  <c:v>1581.6291199999998</c:v>
                </c:pt>
                <c:pt idx="614">
                  <c:v>1583.5579359999999</c:v>
                </c:pt>
                <c:pt idx="615">
                  <c:v>1585.4867520000032</c:v>
                </c:pt>
                <c:pt idx="616">
                  <c:v>1587.4155680000038</c:v>
                </c:pt>
                <c:pt idx="617">
                  <c:v>1589.3443839999998</c:v>
                </c:pt>
                <c:pt idx="618">
                  <c:v>1591.2731999999999</c:v>
                </c:pt>
                <c:pt idx="619">
                  <c:v>1593.202016</c:v>
                </c:pt>
                <c:pt idx="620">
                  <c:v>1595.1308319999998</c:v>
                </c:pt>
                <c:pt idx="621">
                  <c:v>1597.0596479999999</c:v>
                </c:pt>
                <c:pt idx="622">
                  <c:v>1598.988464</c:v>
                </c:pt>
                <c:pt idx="623">
                  <c:v>1600.9172800000001</c:v>
                </c:pt>
                <c:pt idx="624">
                  <c:v>1602.846096</c:v>
                </c:pt>
                <c:pt idx="625">
                  <c:v>1604.7749119999999</c:v>
                </c:pt>
                <c:pt idx="626">
                  <c:v>1606.703728</c:v>
                </c:pt>
                <c:pt idx="627">
                  <c:v>1608.6325439999998</c:v>
                </c:pt>
                <c:pt idx="628">
                  <c:v>1610.5613599999999</c:v>
                </c:pt>
                <c:pt idx="629">
                  <c:v>1612.490176</c:v>
                </c:pt>
                <c:pt idx="630">
                  <c:v>1614.4189920000001</c:v>
                </c:pt>
                <c:pt idx="631">
                  <c:v>1616.347808</c:v>
                </c:pt>
                <c:pt idx="632">
                  <c:v>1618.2766240000001</c:v>
                </c:pt>
                <c:pt idx="633">
                  <c:v>1620.20544</c:v>
                </c:pt>
                <c:pt idx="634">
                  <c:v>1622.1342559999998</c:v>
                </c:pt>
                <c:pt idx="635">
                  <c:v>1624.0630719999999</c:v>
                </c:pt>
                <c:pt idx="636">
                  <c:v>1625.991888</c:v>
                </c:pt>
                <c:pt idx="637">
                  <c:v>1627.9207040000001</c:v>
                </c:pt>
                <c:pt idx="638">
                  <c:v>1629.84952</c:v>
                </c:pt>
                <c:pt idx="639">
                  <c:v>1631.7783359999999</c:v>
                </c:pt>
                <c:pt idx="640">
                  <c:v>1633.7071520000011</c:v>
                </c:pt>
                <c:pt idx="641">
                  <c:v>1635.635968</c:v>
                </c:pt>
                <c:pt idx="642">
                  <c:v>1637.5647839999999</c:v>
                </c:pt>
                <c:pt idx="643">
                  <c:v>1639.4936</c:v>
                </c:pt>
                <c:pt idx="644">
                  <c:v>1641.4224159999999</c:v>
                </c:pt>
                <c:pt idx="645">
                  <c:v>1643.3512319999998</c:v>
                </c:pt>
                <c:pt idx="646">
                  <c:v>1645.2800479999999</c:v>
                </c:pt>
                <c:pt idx="647">
                  <c:v>1647.2088640000011</c:v>
                </c:pt>
                <c:pt idx="648">
                  <c:v>1649.13768</c:v>
                </c:pt>
                <c:pt idx="649">
                  <c:v>1651.0664959999999</c:v>
                </c:pt>
                <c:pt idx="650">
                  <c:v>1652.995312</c:v>
                </c:pt>
                <c:pt idx="651">
                  <c:v>1654.9241279999999</c:v>
                </c:pt>
                <c:pt idx="652">
                  <c:v>1656.8529439999998</c:v>
                </c:pt>
                <c:pt idx="653">
                  <c:v>1658.7817600000001</c:v>
                </c:pt>
                <c:pt idx="654">
                  <c:v>1660.7105760000011</c:v>
                </c:pt>
                <c:pt idx="655">
                  <c:v>1662.6393919999998</c:v>
                </c:pt>
                <c:pt idx="656">
                  <c:v>1664.5682079999999</c:v>
                </c:pt>
                <c:pt idx="657">
                  <c:v>1666.497024</c:v>
                </c:pt>
                <c:pt idx="658">
                  <c:v>1668.4258400000001</c:v>
                </c:pt>
                <c:pt idx="659">
                  <c:v>1670.354656</c:v>
                </c:pt>
                <c:pt idx="660">
                  <c:v>1672.2834719999998</c:v>
                </c:pt>
                <c:pt idx="661">
                  <c:v>1674.2122879999999</c:v>
                </c:pt>
                <c:pt idx="662">
                  <c:v>1676.1411039999998</c:v>
                </c:pt>
                <c:pt idx="663">
                  <c:v>1678.0699199999999</c:v>
                </c:pt>
                <c:pt idx="664">
                  <c:v>1679.998736</c:v>
                </c:pt>
                <c:pt idx="665">
                  <c:v>1681.9275520000037</c:v>
                </c:pt>
                <c:pt idx="666">
                  <c:v>1683.856368</c:v>
                </c:pt>
                <c:pt idx="667">
                  <c:v>1685.7851840000001</c:v>
                </c:pt>
                <c:pt idx="668">
                  <c:v>1687.7139999999999</c:v>
                </c:pt>
                <c:pt idx="669">
                  <c:v>1689.6428159999998</c:v>
                </c:pt>
                <c:pt idx="670">
                  <c:v>1691.5716319999999</c:v>
                </c:pt>
                <c:pt idx="671">
                  <c:v>1693.5004479999998</c:v>
                </c:pt>
                <c:pt idx="672">
                  <c:v>1695.4292640000001</c:v>
                </c:pt>
                <c:pt idx="673">
                  <c:v>1697.35808</c:v>
                </c:pt>
                <c:pt idx="674">
                  <c:v>1699.2868960000001</c:v>
                </c:pt>
                <c:pt idx="675">
                  <c:v>1701.2157120000011</c:v>
                </c:pt>
                <c:pt idx="676">
                  <c:v>1703.1445279999998</c:v>
                </c:pt>
                <c:pt idx="677">
                  <c:v>1705.0733439999963</c:v>
                </c:pt>
                <c:pt idx="678">
                  <c:v>1707.00216</c:v>
                </c:pt>
                <c:pt idx="679">
                  <c:v>1708.9309760000001</c:v>
                </c:pt>
                <c:pt idx="680">
                  <c:v>1710.859792</c:v>
                </c:pt>
                <c:pt idx="681">
                  <c:v>1712.7886080000001</c:v>
                </c:pt>
                <c:pt idx="682">
                  <c:v>1714.7174239999999</c:v>
                </c:pt>
                <c:pt idx="683">
                  <c:v>1716.6462399999998</c:v>
                </c:pt>
                <c:pt idx="684">
                  <c:v>1718.5750560000001</c:v>
                </c:pt>
                <c:pt idx="685">
                  <c:v>1720.503872</c:v>
                </c:pt>
                <c:pt idx="686">
                  <c:v>1722.4326880000001</c:v>
                </c:pt>
                <c:pt idx="687">
                  <c:v>1724.361504</c:v>
                </c:pt>
                <c:pt idx="688">
                  <c:v>1726.2903199999998</c:v>
                </c:pt>
                <c:pt idx="689">
                  <c:v>1728.2191359999999</c:v>
                </c:pt>
                <c:pt idx="690">
                  <c:v>1730.147952</c:v>
                </c:pt>
                <c:pt idx="691">
                  <c:v>1732.0767680000001</c:v>
                </c:pt>
                <c:pt idx="692">
                  <c:v>1734.0055840000011</c:v>
                </c:pt>
                <c:pt idx="693">
                  <c:v>1735.9343999999999</c:v>
                </c:pt>
                <c:pt idx="694">
                  <c:v>1737.8632159999968</c:v>
                </c:pt>
                <c:pt idx="695">
                  <c:v>1739.7920319999998</c:v>
                </c:pt>
                <c:pt idx="696">
                  <c:v>1741.7208479999999</c:v>
                </c:pt>
                <c:pt idx="697">
                  <c:v>1743.649664</c:v>
                </c:pt>
                <c:pt idx="698">
                  <c:v>1745.5784799999999</c:v>
                </c:pt>
                <c:pt idx="699">
                  <c:v>1747.507296</c:v>
                </c:pt>
                <c:pt idx="700">
                  <c:v>1749.4361120000001</c:v>
                </c:pt>
                <c:pt idx="701">
                  <c:v>1751.3649279999968</c:v>
                </c:pt>
                <c:pt idx="702">
                  <c:v>1753.2937439999998</c:v>
                </c:pt>
                <c:pt idx="703">
                  <c:v>1755.2225600000011</c:v>
                </c:pt>
                <c:pt idx="704">
                  <c:v>1757.1513759999998</c:v>
                </c:pt>
                <c:pt idx="705">
                  <c:v>1759.0801919999999</c:v>
                </c:pt>
                <c:pt idx="706">
                  <c:v>1761.009008</c:v>
                </c:pt>
                <c:pt idx="707">
                  <c:v>1762.9378240000001</c:v>
                </c:pt>
                <c:pt idx="708">
                  <c:v>1764.86664</c:v>
                </c:pt>
                <c:pt idx="709">
                  <c:v>1766.7954560000001</c:v>
                </c:pt>
                <c:pt idx="710">
                  <c:v>1768.7242719999999</c:v>
                </c:pt>
                <c:pt idx="711">
                  <c:v>1770.6530879999998</c:v>
                </c:pt>
                <c:pt idx="712">
                  <c:v>1772.5819039999999</c:v>
                </c:pt>
                <c:pt idx="713">
                  <c:v>1774.51072</c:v>
                </c:pt>
                <c:pt idx="714">
                  <c:v>1776.4395360000001</c:v>
                </c:pt>
                <c:pt idx="715">
                  <c:v>1778.368352</c:v>
                </c:pt>
                <c:pt idx="716">
                  <c:v>1780.2971680000001</c:v>
                </c:pt>
                <c:pt idx="717">
                  <c:v>1782.2259840000011</c:v>
                </c:pt>
                <c:pt idx="718">
                  <c:v>1784.1547999999998</c:v>
                </c:pt>
                <c:pt idx="719">
                  <c:v>1786.0836159999999</c:v>
                </c:pt>
                <c:pt idx="720">
                  <c:v>1788.0124319999998</c:v>
                </c:pt>
                <c:pt idx="721">
                  <c:v>1789.9412479999999</c:v>
                </c:pt>
                <c:pt idx="722">
                  <c:v>1791.870064</c:v>
                </c:pt>
                <c:pt idx="723">
                  <c:v>1793.7988800000001</c:v>
                </c:pt>
                <c:pt idx="724">
                  <c:v>1795.7276960000011</c:v>
                </c:pt>
                <c:pt idx="725">
                  <c:v>1797.656512</c:v>
                </c:pt>
                <c:pt idx="726">
                  <c:v>1799.5853279999999</c:v>
                </c:pt>
                <c:pt idx="727">
                  <c:v>1801.5141439999998</c:v>
                </c:pt>
                <c:pt idx="728">
                  <c:v>1803.4429600000001</c:v>
                </c:pt>
                <c:pt idx="729">
                  <c:v>1805.371776</c:v>
                </c:pt>
                <c:pt idx="730">
                  <c:v>1807.3005920000001</c:v>
                </c:pt>
                <c:pt idx="731">
                  <c:v>1809.2294079999999</c:v>
                </c:pt>
                <c:pt idx="732">
                  <c:v>1811.1582239999998</c:v>
                </c:pt>
                <c:pt idx="733">
                  <c:v>1813.0870399999999</c:v>
                </c:pt>
                <c:pt idx="734">
                  <c:v>1815.0158560000011</c:v>
                </c:pt>
                <c:pt idx="735">
                  <c:v>1816.9446720000001</c:v>
                </c:pt>
                <c:pt idx="736">
                  <c:v>1818.8734879999968</c:v>
                </c:pt>
                <c:pt idx="737">
                  <c:v>1820.8023039999998</c:v>
                </c:pt>
                <c:pt idx="738">
                  <c:v>1822.7311199999999</c:v>
                </c:pt>
                <c:pt idx="739">
                  <c:v>1824.6599359999998</c:v>
                </c:pt>
                <c:pt idx="740">
                  <c:v>1826.5887520000001</c:v>
                </c:pt>
                <c:pt idx="741">
                  <c:v>1828.5175680000011</c:v>
                </c:pt>
                <c:pt idx="742">
                  <c:v>1830.4463840000001</c:v>
                </c:pt>
                <c:pt idx="743">
                  <c:v>1832.3751999999999</c:v>
                </c:pt>
                <c:pt idx="744">
                  <c:v>1834.3040159999998</c:v>
                </c:pt>
                <c:pt idx="745">
                  <c:v>1836.2328319999999</c:v>
                </c:pt>
                <c:pt idx="746">
                  <c:v>1838.1616479999998</c:v>
                </c:pt>
                <c:pt idx="747">
                  <c:v>1840.0904639999999</c:v>
                </c:pt>
                <c:pt idx="748">
                  <c:v>1842.01928</c:v>
                </c:pt>
                <c:pt idx="749">
                  <c:v>1843.9480960000001</c:v>
                </c:pt>
                <c:pt idx="750">
                  <c:v>1845.8769119999999</c:v>
                </c:pt>
                <c:pt idx="751">
                  <c:v>1847.805728</c:v>
                </c:pt>
                <c:pt idx="752">
                  <c:v>1849.7345439999999</c:v>
                </c:pt>
                <c:pt idx="753">
                  <c:v>1851.6633599999998</c:v>
                </c:pt>
                <c:pt idx="754">
                  <c:v>1853.5921759999999</c:v>
                </c:pt>
                <c:pt idx="755">
                  <c:v>1855.520992</c:v>
                </c:pt>
                <c:pt idx="756">
                  <c:v>1857.4498080000001</c:v>
                </c:pt>
                <c:pt idx="757">
                  <c:v>1859.3786239999999</c:v>
                </c:pt>
                <c:pt idx="758">
                  <c:v>1861.3074399999998</c:v>
                </c:pt>
                <c:pt idx="759">
                  <c:v>1863.2362560000001</c:v>
                </c:pt>
                <c:pt idx="760">
                  <c:v>1865.165072</c:v>
                </c:pt>
                <c:pt idx="761">
                  <c:v>1867.0938879999999</c:v>
                </c:pt>
                <c:pt idx="762">
                  <c:v>1869.022704</c:v>
                </c:pt>
                <c:pt idx="763">
                  <c:v>1870.9515200000001</c:v>
                </c:pt>
                <c:pt idx="764">
                  <c:v>1872.8803359999968</c:v>
                </c:pt>
                <c:pt idx="765">
                  <c:v>1874.809152</c:v>
                </c:pt>
                <c:pt idx="766">
                  <c:v>1876.7379680000001</c:v>
                </c:pt>
                <c:pt idx="767">
                  <c:v>1878.666784</c:v>
                </c:pt>
                <c:pt idx="768">
                  <c:v>1880.5956000000001</c:v>
                </c:pt>
                <c:pt idx="769">
                  <c:v>1882.524415999997</c:v>
                </c:pt>
                <c:pt idx="770">
                  <c:v>1884.4532319999998</c:v>
                </c:pt>
                <c:pt idx="771">
                  <c:v>1886.3820479999968</c:v>
                </c:pt>
                <c:pt idx="772">
                  <c:v>1888.310864</c:v>
                </c:pt>
                <c:pt idx="773">
                  <c:v>1890.2396800000001</c:v>
                </c:pt>
                <c:pt idx="774">
                  <c:v>1892.1684959999998</c:v>
                </c:pt>
                <c:pt idx="775">
                  <c:v>1894.0973119999999</c:v>
                </c:pt>
                <c:pt idx="776">
                  <c:v>1896.026128</c:v>
                </c:pt>
                <c:pt idx="777">
                  <c:v>1897.9549439999998</c:v>
                </c:pt>
                <c:pt idx="778">
                  <c:v>1899.8837599999999</c:v>
                </c:pt>
                <c:pt idx="779">
                  <c:v>1901.812576</c:v>
                </c:pt>
                <c:pt idx="780">
                  <c:v>1903.7413919999999</c:v>
                </c:pt>
                <c:pt idx="781">
                  <c:v>1905.6702079999998</c:v>
                </c:pt>
                <c:pt idx="782">
                  <c:v>1907.5990239999999</c:v>
                </c:pt>
                <c:pt idx="783">
                  <c:v>1909.52784</c:v>
                </c:pt>
                <c:pt idx="784">
                  <c:v>1911.4566560000032</c:v>
                </c:pt>
                <c:pt idx="785">
                  <c:v>1913.3854719999999</c:v>
                </c:pt>
                <c:pt idx="786">
                  <c:v>1915.3142879999998</c:v>
                </c:pt>
                <c:pt idx="787">
                  <c:v>1917.2431039999999</c:v>
                </c:pt>
                <c:pt idx="788">
                  <c:v>1919.1719199999998</c:v>
                </c:pt>
                <c:pt idx="789">
                  <c:v>1921.1007359999999</c:v>
                </c:pt>
                <c:pt idx="790">
                  <c:v>1923.0295520000011</c:v>
                </c:pt>
                <c:pt idx="791">
                  <c:v>1924.9583680000001</c:v>
                </c:pt>
                <c:pt idx="792">
                  <c:v>1926.8871839999999</c:v>
                </c:pt>
                <c:pt idx="793">
                  <c:v>1928.816</c:v>
                </c:pt>
                <c:pt idx="794">
                  <c:v>1930.7448159999999</c:v>
                </c:pt>
                <c:pt idx="795">
                  <c:v>1932.6736319999998</c:v>
                </c:pt>
                <c:pt idx="796">
                  <c:v>1934.6024479999958</c:v>
                </c:pt>
                <c:pt idx="797">
                  <c:v>1936.531264</c:v>
                </c:pt>
                <c:pt idx="798">
                  <c:v>1938.4600800000001</c:v>
                </c:pt>
                <c:pt idx="799">
                  <c:v>1940.3888959999999</c:v>
                </c:pt>
                <c:pt idx="800">
                  <c:v>1942.317712</c:v>
                </c:pt>
                <c:pt idx="801">
                  <c:v>1944.2465280000001</c:v>
                </c:pt>
                <c:pt idx="802">
                  <c:v>1946.1753439999998</c:v>
                </c:pt>
                <c:pt idx="803">
                  <c:v>1948.1041599999999</c:v>
                </c:pt>
                <c:pt idx="804">
                  <c:v>1950.032976</c:v>
                </c:pt>
                <c:pt idx="805">
                  <c:v>1951.9617920000001</c:v>
                </c:pt>
                <c:pt idx="806">
                  <c:v>1953.8906079999999</c:v>
                </c:pt>
                <c:pt idx="807">
                  <c:v>1955.8194239999998</c:v>
                </c:pt>
                <c:pt idx="808">
                  <c:v>1957.7482399999999</c:v>
                </c:pt>
                <c:pt idx="809">
                  <c:v>1959.677056</c:v>
                </c:pt>
                <c:pt idx="810">
                  <c:v>1961.6058720000001</c:v>
                </c:pt>
                <c:pt idx="811">
                  <c:v>1963.534688</c:v>
                </c:pt>
                <c:pt idx="812">
                  <c:v>1965.4635040000001</c:v>
                </c:pt>
                <c:pt idx="813">
                  <c:v>1967.3923199999967</c:v>
                </c:pt>
                <c:pt idx="814">
                  <c:v>1969.3211359999998</c:v>
                </c:pt>
                <c:pt idx="815">
                  <c:v>1971.2499520000001</c:v>
                </c:pt>
                <c:pt idx="816">
                  <c:v>1973.178768</c:v>
                </c:pt>
                <c:pt idx="817">
                  <c:v>1975.1075840000001</c:v>
                </c:pt>
                <c:pt idx="818">
                  <c:v>1977.0364</c:v>
                </c:pt>
                <c:pt idx="819">
                  <c:v>1978.9652160000001</c:v>
                </c:pt>
                <c:pt idx="820">
                  <c:v>1980.8940319999967</c:v>
                </c:pt>
                <c:pt idx="821">
                  <c:v>1982.8228479999998</c:v>
                </c:pt>
                <c:pt idx="822">
                  <c:v>1984.7516640000001</c:v>
                </c:pt>
                <c:pt idx="823">
                  <c:v>1986.6804799999998</c:v>
                </c:pt>
                <c:pt idx="824">
                  <c:v>1988.6092959999999</c:v>
                </c:pt>
                <c:pt idx="825">
                  <c:v>1990.538112</c:v>
                </c:pt>
                <c:pt idx="826">
                  <c:v>1992.4669280000001</c:v>
                </c:pt>
                <c:pt idx="827">
                  <c:v>1994.3957439999999</c:v>
                </c:pt>
                <c:pt idx="828">
                  <c:v>1996.32456</c:v>
                </c:pt>
                <c:pt idx="829">
                  <c:v>1998.2533759999999</c:v>
                </c:pt>
                <c:pt idx="830">
                  <c:v>2000.1821919999998</c:v>
                </c:pt>
                <c:pt idx="831">
                  <c:v>2002.1110079999999</c:v>
                </c:pt>
                <c:pt idx="832">
                  <c:v>2004.039824</c:v>
                </c:pt>
                <c:pt idx="833">
                  <c:v>2005.9686400000001</c:v>
                </c:pt>
                <c:pt idx="834">
                  <c:v>2007.8974559999999</c:v>
                </c:pt>
                <c:pt idx="835">
                  <c:v>2009.826272</c:v>
                </c:pt>
                <c:pt idx="836">
                  <c:v>2011.7550880000001</c:v>
                </c:pt>
                <c:pt idx="837">
                  <c:v>2013.6839039999998</c:v>
                </c:pt>
                <c:pt idx="838">
                  <c:v>2015.6127199999999</c:v>
                </c:pt>
                <c:pt idx="839">
                  <c:v>2017.541536</c:v>
                </c:pt>
                <c:pt idx="840">
                  <c:v>2019.470352</c:v>
                </c:pt>
                <c:pt idx="841">
                  <c:v>2021.3991679999999</c:v>
                </c:pt>
                <c:pt idx="842">
                  <c:v>2023.327984</c:v>
                </c:pt>
                <c:pt idx="843">
                  <c:v>2025.2568000000001</c:v>
                </c:pt>
                <c:pt idx="844">
                  <c:v>2027.185616</c:v>
                </c:pt>
                <c:pt idx="845">
                  <c:v>2029.1144319999955</c:v>
                </c:pt>
                <c:pt idx="846">
                  <c:v>2031.0432479999968</c:v>
                </c:pt>
                <c:pt idx="847">
                  <c:v>2032.972064</c:v>
                </c:pt>
                <c:pt idx="848">
                  <c:v>2034.9008800000001</c:v>
                </c:pt>
                <c:pt idx="849">
                  <c:v>2036.829696</c:v>
                </c:pt>
                <c:pt idx="850">
                  <c:v>2038.7585120000001</c:v>
                </c:pt>
                <c:pt idx="851">
                  <c:v>2040.6873279999998</c:v>
                </c:pt>
                <c:pt idx="852">
                  <c:v>2042.6161439999998</c:v>
                </c:pt>
                <c:pt idx="853">
                  <c:v>2044.5449599999999</c:v>
                </c:pt>
                <c:pt idx="854">
                  <c:v>2046.473776</c:v>
                </c:pt>
                <c:pt idx="855">
                  <c:v>2048.4025919999999</c:v>
                </c:pt>
                <c:pt idx="856">
                  <c:v>2050.3314080000059</c:v>
                </c:pt>
                <c:pt idx="857">
                  <c:v>2052.2602239999997</c:v>
                </c:pt>
                <c:pt idx="858">
                  <c:v>2054.1890399999997</c:v>
                </c:pt>
                <c:pt idx="859">
                  <c:v>2056.1178559999998</c:v>
                </c:pt>
                <c:pt idx="860">
                  <c:v>2058.0466719999936</c:v>
                </c:pt>
                <c:pt idx="861">
                  <c:v>2059.975488</c:v>
                </c:pt>
                <c:pt idx="862">
                  <c:v>2061.9043040000001</c:v>
                </c:pt>
                <c:pt idx="863">
                  <c:v>2063.8331200000089</c:v>
                </c:pt>
                <c:pt idx="864">
                  <c:v>2065.7619359999999</c:v>
                </c:pt>
                <c:pt idx="865">
                  <c:v>2067.6907520000022</c:v>
                </c:pt>
                <c:pt idx="866">
                  <c:v>2069.6195680000001</c:v>
                </c:pt>
                <c:pt idx="867">
                  <c:v>2071.5483839999997</c:v>
                </c:pt>
                <c:pt idx="868">
                  <c:v>2073.4772000000012</c:v>
                </c:pt>
                <c:pt idx="869">
                  <c:v>2075.4060159999999</c:v>
                </c:pt>
                <c:pt idx="870">
                  <c:v>2077.3348320000059</c:v>
                </c:pt>
                <c:pt idx="871">
                  <c:v>2079.2636479999987</c:v>
                </c:pt>
                <c:pt idx="872">
                  <c:v>2081.1924639999997</c:v>
                </c:pt>
                <c:pt idx="873">
                  <c:v>2083.1212799999998</c:v>
                </c:pt>
                <c:pt idx="874">
                  <c:v>2085.0500959999999</c:v>
                </c:pt>
                <c:pt idx="875">
                  <c:v>2086.9789120000064</c:v>
                </c:pt>
                <c:pt idx="876">
                  <c:v>2088.9077280000001</c:v>
                </c:pt>
                <c:pt idx="877">
                  <c:v>2090.8365440000002</c:v>
                </c:pt>
                <c:pt idx="878">
                  <c:v>2092.7653599999999</c:v>
                </c:pt>
                <c:pt idx="879">
                  <c:v>2094.6941760000022</c:v>
                </c:pt>
                <c:pt idx="880">
                  <c:v>2096.6229920000001</c:v>
                </c:pt>
                <c:pt idx="881">
                  <c:v>2098.5518080000002</c:v>
                </c:pt>
                <c:pt idx="882">
                  <c:v>2100.4806239999998</c:v>
                </c:pt>
                <c:pt idx="883">
                  <c:v>2102.4094399999999</c:v>
                </c:pt>
                <c:pt idx="884">
                  <c:v>2104.3382560000059</c:v>
                </c:pt>
                <c:pt idx="885">
                  <c:v>2106.2670720000001</c:v>
                </c:pt>
                <c:pt idx="886">
                  <c:v>2108.1958879999997</c:v>
                </c:pt>
                <c:pt idx="887">
                  <c:v>2110.1247039999998</c:v>
                </c:pt>
                <c:pt idx="888">
                  <c:v>2112.0535200000022</c:v>
                </c:pt>
                <c:pt idx="889">
                  <c:v>2113.9823360000064</c:v>
                </c:pt>
                <c:pt idx="890">
                  <c:v>2115.9111520000129</c:v>
                </c:pt>
                <c:pt idx="891">
                  <c:v>2117.8399680000002</c:v>
                </c:pt>
                <c:pt idx="892">
                  <c:v>2119.768783999993</c:v>
                </c:pt>
                <c:pt idx="893">
                  <c:v>2121.6976</c:v>
                </c:pt>
                <c:pt idx="894">
                  <c:v>2123.6264160000001</c:v>
                </c:pt>
                <c:pt idx="895">
                  <c:v>2125.555232000007</c:v>
                </c:pt>
                <c:pt idx="896">
                  <c:v>2127.4840479999998</c:v>
                </c:pt>
                <c:pt idx="897">
                  <c:v>2129.4128639999999</c:v>
                </c:pt>
                <c:pt idx="898">
                  <c:v>2131.34168</c:v>
                </c:pt>
                <c:pt idx="899">
                  <c:v>2133.2704960000001</c:v>
                </c:pt>
                <c:pt idx="900">
                  <c:v>2135.199312000007</c:v>
                </c:pt>
                <c:pt idx="901">
                  <c:v>2137.1281279999998</c:v>
                </c:pt>
                <c:pt idx="902">
                  <c:v>2139.0569439999999</c:v>
                </c:pt>
                <c:pt idx="903">
                  <c:v>2140.98576</c:v>
                </c:pt>
                <c:pt idx="904">
                  <c:v>2142.9145760000069</c:v>
                </c:pt>
                <c:pt idx="905">
                  <c:v>2144.8433920000089</c:v>
                </c:pt>
                <c:pt idx="906">
                  <c:v>2146.7722079999999</c:v>
                </c:pt>
                <c:pt idx="907">
                  <c:v>2148.701024</c:v>
                </c:pt>
                <c:pt idx="908">
                  <c:v>2150.6298399999987</c:v>
                </c:pt>
                <c:pt idx="909">
                  <c:v>2152.5586560000002</c:v>
                </c:pt>
                <c:pt idx="910">
                  <c:v>2154.4874719999998</c:v>
                </c:pt>
                <c:pt idx="911">
                  <c:v>2156.4162879999999</c:v>
                </c:pt>
                <c:pt idx="912">
                  <c:v>2158.3451040000059</c:v>
                </c:pt>
                <c:pt idx="913">
                  <c:v>2160.2739200000001</c:v>
                </c:pt>
                <c:pt idx="914">
                  <c:v>2162.2027360000002</c:v>
                </c:pt>
                <c:pt idx="915">
                  <c:v>2164.131552000008</c:v>
                </c:pt>
                <c:pt idx="916">
                  <c:v>2166.0603679999999</c:v>
                </c:pt>
                <c:pt idx="917">
                  <c:v>2167.989184</c:v>
                </c:pt>
                <c:pt idx="918">
                  <c:v>2169.9180000000001</c:v>
                </c:pt>
                <c:pt idx="919">
                  <c:v>2171.8468160000002</c:v>
                </c:pt>
                <c:pt idx="920">
                  <c:v>2173.7756319999999</c:v>
                </c:pt>
                <c:pt idx="921">
                  <c:v>2175.7044479999936</c:v>
                </c:pt>
                <c:pt idx="922">
                  <c:v>2177.6332640000001</c:v>
                </c:pt>
                <c:pt idx="923">
                  <c:v>2179.5620799999997</c:v>
                </c:pt>
                <c:pt idx="924">
                  <c:v>2181.4908959999998</c:v>
                </c:pt>
                <c:pt idx="925">
                  <c:v>2183.4197120000099</c:v>
                </c:pt>
                <c:pt idx="926">
                  <c:v>2185.348528</c:v>
                </c:pt>
                <c:pt idx="927">
                  <c:v>2187.2773440000001</c:v>
                </c:pt>
                <c:pt idx="928">
                  <c:v>2189.2061599999997</c:v>
                </c:pt>
                <c:pt idx="929">
                  <c:v>2191.1349759999998</c:v>
                </c:pt>
                <c:pt idx="930">
                  <c:v>2193.0637919999999</c:v>
                </c:pt>
                <c:pt idx="931">
                  <c:v>2194.992608</c:v>
                </c:pt>
                <c:pt idx="932">
                  <c:v>2196.9214240000001</c:v>
                </c:pt>
                <c:pt idx="933">
                  <c:v>2198.8502400000002</c:v>
                </c:pt>
                <c:pt idx="934">
                  <c:v>2200.7790559999999</c:v>
                </c:pt>
                <c:pt idx="935">
                  <c:v>2202.707872</c:v>
                </c:pt>
                <c:pt idx="936">
                  <c:v>2204.6366879999987</c:v>
                </c:pt>
                <c:pt idx="937">
                  <c:v>2206.5655040000001</c:v>
                </c:pt>
                <c:pt idx="938">
                  <c:v>2208.4943200000002</c:v>
                </c:pt>
                <c:pt idx="939">
                  <c:v>2210.4231360000099</c:v>
                </c:pt>
                <c:pt idx="940">
                  <c:v>2212.3519520000118</c:v>
                </c:pt>
                <c:pt idx="941">
                  <c:v>2214.2807679999987</c:v>
                </c:pt>
                <c:pt idx="942">
                  <c:v>2216.2095839999997</c:v>
                </c:pt>
                <c:pt idx="943">
                  <c:v>2218.1383999999998</c:v>
                </c:pt>
                <c:pt idx="944">
                  <c:v>2220.0672159999999</c:v>
                </c:pt>
                <c:pt idx="945">
                  <c:v>2221.9960320000064</c:v>
                </c:pt>
                <c:pt idx="946">
                  <c:v>2223.9248479999997</c:v>
                </c:pt>
                <c:pt idx="947">
                  <c:v>2225.8536640000002</c:v>
                </c:pt>
                <c:pt idx="948">
                  <c:v>2227.782479999993</c:v>
                </c:pt>
                <c:pt idx="949">
                  <c:v>2229.7112959999999</c:v>
                </c:pt>
                <c:pt idx="950">
                  <c:v>2231.6401120000064</c:v>
                </c:pt>
                <c:pt idx="951">
                  <c:v>2233.5689279999997</c:v>
                </c:pt>
                <c:pt idx="952">
                  <c:v>2235.4977440000002</c:v>
                </c:pt>
                <c:pt idx="953">
                  <c:v>2237.4265599999999</c:v>
                </c:pt>
                <c:pt idx="954">
                  <c:v>2239.3553760000118</c:v>
                </c:pt>
                <c:pt idx="955">
                  <c:v>2241.2841920000001</c:v>
                </c:pt>
                <c:pt idx="956">
                  <c:v>2243.2130080000002</c:v>
                </c:pt>
                <c:pt idx="957">
                  <c:v>2245.1418239999998</c:v>
                </c:pt>
                <c:pt idx="958">
                  <c:v>2247.0706399999999</c:v>
                </c:pt>
                <c:pt idx="959">
                  <c:v>2248.9994560000059</c:v>
                </c:pt>
                <c:pt idx="960">
                  <c:v>2250.9282720000001</c:v>
                </c:pt>
                <c:pt idx="961">
                  <c:v>2252.8570880000002</c:v>
                </c:pt>
                <c:pt idx="962">
                  <c:v>2254.7859039999998</c:v>
                </c:pt>
                <c:pt idx="963">
                  <c:v>2256.7147199999999</c:v>
                </c:pt>
                <c:pt idx="964">
                  <c:v>2258.6435360000064</c:v>
                </c:pt>
                <c:pt idx="965">
                  <c:v>2260.572352000007</c:v>
                </c:pt>
                <c:pt idx="966">
                  <c:v>2262.5011680000002</c:v>
                </c:pt>
                <c:pt idx="967">
                  <c:v>2264.4299839999999</c:v>
                </c:pt>
                <c:pt idx="968">
                  <c:v>2266.3588</c:v>
                </c:pt>
                <c:pt idx="969">
                  <c:v>2268.2876160000001</c:v>
                </c:pt>
                <c:pt idx="970">
                  <c:v>2270.2164320000002</c:v>
                </c:pt>
                <c:pt idx="971">
                  <c:v>2272.1452479999998</c:v>
                </c:pt>
                <c:pt idx="972">
                  <c:v>2274.0740639999999</c:v>
                </c:pt>
                <c:pt idx="973">
                  <c:v>2276.0028799999941</c:v>
                </c:pt>
                <c:pt idx="974">
                  <c:v>2277.9316960000065</c:v>
                </c:pt>
                <c:pt idx="975">
                  <c:v>2279.8605120000079</c:v>
                </c:pt>
                <c:pt idx="976">
                  <c:v>2281.7893279999998</c:v>
                </c:pt>
                <c:pt idx="977">
                  <c:v>2283.7181439999999</c:v>
                </c:pt>
                <c:pt idx="978">
                  <c:v>2285.6469599999987</c:v>
                </c:pt>
                <c:pt idx="979">
                  <c:v>2287.575776000007</c:v>
                </c:pt>
                <c:pt idx="980">
                  <c:v>2289.5045919999998</c:v>
                </c:pt>
                <c:pt idx="981">
                  <c:v>2291.4334080000012</c:v>
                </c:pt>
                <c:pt idx="982">
                  <c:v>2293.362224</c:v>
                </c:pt>
                <c:pt idx="983">
                  <c:v>2295.2910400000001</c:v>
                </c:pt>
                <c:pt idx="984">
                  <c:v>2297.2198560000002</c:v>
                </c:pt>
                <c:pt idx="985">
                  <c:v>2299.148671999993</c:v>
                </c:pt>
                <c:pt idx="986">
                  <c:v>2301.0774879999999</c:v>
                </c:pt>
                <c:pt idx="987">
                  <c:v>2303.006304</c:v>
                </c:pt>
                <c:pt idx="988">
                  <c:v>2304.9351200000065</c:v>
                </c:pt>
                <c:pt idx="989">
                  <c:v>2306.8639360000075</c:v>
                </c:pt>
                <c:pt idx="990">
                  <c:v>2308.7927519999998</c:v>
                </c:pt>
                <c:pt idx="991">
                  <c:v>2310.7215679999999</c:v>
                </c:pt>
                <c:pt idx="992">
                  <c:v>2312.650384</c:v>
                </c:pt>
                <c:pt idx="993">
                  <c:v>2314.5792000000001</c:v>
                </c:pt>
                <c:pt idx="994">
                  <c:v>2316.5080160000002</c:v>
                </c:pt>
                <c:pt idx="995">
                  <c:v>2318.4368319999999</c:v>
                </c:pt>
                <c:pt idx="996">
                  <c:v>2320.365648</c:v>
                </c:pt>
                <c:pt idx="997">
                  <c:v>2322.2944639999987</c:v>
                </c:pt>
                <c:pt idx="998">
                  <c:v>2324.2232799999997</c:v>
                </c:pt>
                <c:pt idx="999">
                  <c:v>2326.1520959999998</c:v>
                </c:pt>
                <c:pt idx="1000">
                  <c:v>2328.0809119999999</c:v>
                </c:pt>
                <c:pt idx="1001">
                  <c:v>2330.009728</c:v>
                </c:pt>
                <c:pt idx="1002">
                  <c:v>2331.9385440000001</c:v>
                </c:pt>
                <c:pt idx="1003">
                  <c:v>2333.8673600000002</c:v>
                </c:pt>
                <c:pt idx="1004">
                  <c:v>2335.7961759999998</c:v>
                </c:pt>
                <c:pt idx="1005">
                  <c:v>2337.7249919999936</c:v>
                </c:pt>
                <c:pt idx="1006">
                  <c:v>2339.653808</c:v>
                </c:pt>
                <c:pt idx="1007">
                  <c:v>2341.5826239999997</c:v>
                </c:pt>
                <c:pt idx="1008">
                  <c:v>2343.5114400000002</c:v>
                </c:pt>
                <c:pt idx="1009">
                  <c:v>2345.4402559999999</c:v>
                </c:pt>
                <c:pt idx="1010">
                  <c:v>2347.3690720000022</c:v>
                </c:pt>
                <c:pt idx="1011">
                  <c:v>2349.2978879999987</c:v>
                </c:pt>
                <c:pt idx="1012">
                  <c:v>2351.2267039999997</c:v>
                </c:pt>
                <c:pt idx="1013">
                  <c:v>2353.1555200000012</c:v>
                </c:pt>
                <c:pt idx="1014">
                  <c:v>2355.0843359999999</c:v>
                </c:pt>
                <c:pt idx="1015">
                  <c:v>2357.0131520000118</c:v>
                </c:pt>
                <c:pt idx="1016">
                  <c:v>2358.9419680000001</c:v>
                </c:pt>
                <c:pt idx="1017">
                  <c:v>2360.8707840000002</c:v>
                </c:pt>
                <c:pt idx="1018">
                  <c:v>2362.7995999999998</c:v>
                </c:pt>
                <c:pt idx="1019">
                  <c:v>2364.7284159999936</c:v>
                </c:pt>
                <c:pt idx="1020">
                  <c:v>2366.6572320000064</c:v>
                </c:pt>
                <c:pt idx="1021">
                  <c:v>2368.5860479999997</c:v>
                </c:pt>
                <c:pt idx="1022">
                  <c:v>2370.5148639999998</c:v>
                </c:pt>
                <c:pt idx="1023">
                  <c:v>2372.4436799999999</c:v>
                </c:pt>
                <c:pt idx="1024">
                  <c:v>2374.3724960000022</c:v>
                </c:pt>
                <c:pt idx="1025">
                  <c:v>2376.3013120000128</c:v>
                </c:pt>
                <c:pt idx="1026">
                  <c:v>2378.2301280000001</c:v>
                </c:pt>
                <c:pt idx="1027">
                  <c:v>2380.1589439999998</c:v>
                </c:pt>
                <c:pt idx="1028">
                  <c:v>2382.0877599999999</c:v>
                </c:pt>
                <c:pt idx="1029">
                  <c:v>2384.0165760000059</c:v>
                </c:pt>
                <c:pt idx="1030">
                  <c:v>2385.9453920000064</c:v>
                </c:pt>
                <c:pt idx="1031">
                  <c:v>2387.8742080000002</c:v>
                </c:pt>
                <c:pt idx="1032">
                  <c:v>2389.8030240000012</c:v>
                </c:pt>
                <c:pt idx="1033">
                  <c:v>2391.7318399999999</c:v>
                </c:pt>
                <c:pt idx="1034">
                  <c:v>2393.660656</c:v>
                </c:pt>
                <c:pt idx="1035">
                  <c:v>2395.5894720000001</c:v>
                </c:pt>
                <c:pt idx="1036">
                  <c:v>2397.5182879999998</c:v>
                </c:pt>
                <c:pt idx="1037">
                  <c:v>2399.4471040000012</c:v>
                </c:pt>
                <c:pt idx="1038">
                  <c:v>2401.3759200000022</c:v>
                </c:pt>
                <c:pt idx="1039">
                  <c:v>2403.3047360000064</c:v>
                </c:pt>
                <c:pt idx="1040">
                  <c:v>2405.233552000007</c:v>
                </c:pt>
                <c:pt idx="1041">
                  <c:v>2407.1623679999998</c:v>
                </c:pt>
                <c:pt idx="1042">
                  <c:v>2409.0911840000012</c:v>
                </c:pt>
                <c:pt idx="1043">
                  <c:v>2411.02</c:v>
                </c:pt>
                <c:pt idx="1044">
                  <c:v>2412.9488160000001</c:v>
                </c:pt>
                <c:pt idx="1045">
                  <c:v>2414.877632000007</c:v>
                </c:pt>
                <c:pt idx="1046">
                  <c:v>2416.8064479999998</c:v>
                </c:pt>
                <c:pt idx="1047">
                  <c:v>2418.7352639999999</c:v>
                </c:pt>
                <c:pt idx="1048">
                  <c:v>2420.6640799999941</c:v>
                </c:pt>
                <c:pt idx="1049">
                  <c:v>2422.5928960000001</c:v>
                </c:pt>
                <c:pt idx="1050">
                  <c:v>2424.5217120000079</c:v>
                </c:pt>
                <c:pt idx="1051">
                  <c:v>2426.4505280000012</c:v>
                </c:pt>
                <c:pt idx="1052">
                  <c:v>2428.3793440000022</c:v>
                </c:pt>
                <c:pt idx="1053">
                  <c:v>2430.30816</c:v>
                </c:pt>
                <c:pt idx="1054">
                  <c:v>2432.2369760000001</c:v>
                </c:pt>
                <c:pt idx="1055">
                  <c:v>2434.1657919999998</c:v>
                </c:pt>
                <c:pt idx="1056">
                  <c:v>2436.0946079999999</c:v>
                </c:pt>
                <c:pt idx="1057">
                  <c:v>2438.023424</c:v>
                </c:pt>
                <c:pt idx="1058">
                  <c:v>2439.9522400000001</c:v>
                </c:pt>
                <c:pt idx="1059">
                  <c:v>2441.881056000007</c:v>
                </c:pt>
                <c:pt idx="1060">
                  <c:v>2443.8098719999998</c:v>
                </c:pt>
                <c:pt idx="1061">
                  <c:v>2445.7386879999935</c:v>
                </c:pt>
                <c:pt idx="1062">
                  <c:v>2447.667504</c:v>
                </c:pt>
                <c:pt idx="1063">
                  <c:v>2449.5963200000001</c:v>
                </c:pt>
                <c:pt idx="1064">
                  <c:v>2451.5251360000079</c:v>
                </c:pt>
                <c:pt idx="1065">
                  <c:v>2453.4539520000098</c:v>
                </c:pt>
                <c:pt idx="1066">
                  <c:v>2455.3827679999999</c:v>
                </c:pt>
                <c:pt idx="1067">
                  <c:v>2457.3115840000064</c:v>
                </c:pt>
                <c:pt idx="1068">
                  <c:v>2459.2403999999997</c:v>
                </c:pt>
                <c:pt idx="1069">
                  <c:v>2461.1692159999998</c:v>
                </c:pt>
                <c:pt idx="1070">
                  <c:v>2463.0980319999999</c:v>
                </c:pt>
                <c:pt idx="1071">
                  <c:v>2465.0268479999936</c:v>
                </c:pt>
                <c:pt idx="1072">
                  <c:v>2466.9556640000001</c:v>
                </c:pt>
                <c:pt idx="1073">
                  <c:v>2468.8844799999997</c:v>
                </c:pt>
                <c:pt idx="1074">
                  <c:v>2470.813296000008</c:v>
                </c:pt>
                <c:pt idx="1075">
                  <c:v>2472.7421119999999</c:v>
                </c:pt>
                <c:pt idx="1076">
                  <c:v>2474.670928</c:v>
                </c:pt>
                <c:pt idx="1077">
                  <c:v>2476.5997440000001</c:v>
                </c:pt>
                <c:pt idx="1078">
                  <c:v>2478.5285599999997</c:v>
                </c:pt>
                <c:pt idx="1079">
                  <c:v>2480.4573760000098</c:v>
                </c:pt>
                <c:pt idx="1080">
                  <c:v>2482.3861919999999</c:v>
                </c:pt>
                <c:pt idx="1081">
                  <c:v>2484.3150080000064</c:v>
                </c:pt>
                <c:pt idx="1082">
                  <c:v>2486.2438239999997</c:v>
                </c:pt>
                <c:pt idx="1083">
                  <c:v>2488.1726399999998</c:v>
                </c:pt>
                <c:pt idx="1084">
                  <c:v>2490.1014559999999</c:v>
                </c:pt>
                <c:pt idx="1085">
                  <c:v>2492.0302720000022</c:v>
                </c:pt>
                <c:pt idx="1086">
                  <c:v>2493.9590880000001</c:v>
                </c:pt>
                <c:pt idx="1087">
                  <c:v>2495.8879040000002</c:v>
                </c:pt>
                <c:pt idx="1088">
                  <c:v>2497.8167200000012</c:v>
                </c:pt>
                <c:pt idx="1089">
                  <c:v>2499.7455359999999</c:v>
                </c:pt>
                <c:pt idx="1090">
                  <c:v>2501.6743520000059</c:v>
                </c:pt>
                <c:pt idx="1091">
                  <c:v>2503.6031680000001</c:v>
                </c:pt>
                <c:pt idx="1092">
                  <c:v>2505.5319840000002</c:v>
                </c:pt>
                <c:pt idx="1093">
                  <c:v>2507.4607999999998</c:v>
                </c:pt>
                <c:pt idx="1094">
                  <c:v>2509.3896159999999</c:v>
                </c:pt>
                <c:pt idx="1095">
                  <c:v>2511.3184320000064</c:v>
                </c:pt>
                <c:pt idx="1096">
                  <c:v>2513.2472479999997</c:v>
                </c:pt>
                <c:pt idx="1097">
                  <c:v>2515.1760639999998</c:v>
                </c:pt>
                <c:pt idx="1098">
                  <c:v>2517.104879999993</c:v>
                </c:pt>
                <c:pt idx="1099">
                  <c:v>2519.0336960000022</c:v>
                </c:pt>
                <c:pt idx="1100">
                  <c:v>2520.9625120000064</c:v>
                </c:pt>
                <c:pt idx="1101">
                  <c:v>2522.891328000007</c:v>
                </c:pt>
                <c:pt idx="1102">
                  <c:v>2524.8201440000012</c:v>
                </c:pt>
                <c:pt idx="1103">
                  <c:v>2526.7489599999935</c:v>
                </c:pt>
                <c:pt idx="1104">
                  <c:v>2528.6777760000059</c:v>
                </c:pt>
                <c:pt idx="1105">
                  <c:v>2530.6065920000001</c:v>
                </c:pt>
                <c:pt idx="1106">
                  <c:v>2532.5354080000002</c:v>
                </c:pt>
                <c:pt idx="1107">
                  <c:v>2534.4642239999998</c:v>
                </c:pt>
                <c:pt idx="1108">
                  <c:v>2536.3930400000022</c:v>
                </c:pt>
                <c:pt idx="1109">
                  <c:v>2538.3218560000064</c:v>
                </c:pt>
                <c:pt idx="1110">
                  <c:v>2540.2506720000001</c:v>
                </c:pt>
                <c:pt idx="1111">
                  <c:v>2542.1794879999998</c:v>
                </c:pt>
                <c:pt idx="1112">
                  <c:v>2544.1083039999999</c:v>
                </c:pt>
                <c:pt idx="1113">
                  <c:v>2546.0371200000022</c:v>
                </c:pt>
                <c:pt idx="1114">
                  <c:v>2547.9659360000064</c:v>
                </c:pt>
                <c:pt idx="1115">
                  <c:v>2549.894752000007</c:v>
                </c:pt>
                <c:pt idx="1116">
                  <c:v>2551.8235680000012</c:v>
                </c:pt>
                <c:pt idx="1117">
                  <c:v>2553.7523839999999</c:v>
                </c:pt>
                <c:pt idx="1118">
                  <c:v>2555.6812</c:v>
                </c:pt>
                <c:pt idx="1119">
                  <c:v>2557.6100160000065</c:v>
                </c:pt>
                <c:pt idx="1120">
                  <c:v>2559.5388320000002</c:v>
                </c:pt>
                <c:pt idx="1121">
                  <c:v>2561.4676479999998</c:v>
                </c:pt>
                <c:pt idx="1122">
                  <c:v>2563.3964639999999</c:v>
                </c:pt>
                <c:pt idx="1123">
                  <c:v>2565.32528</c:v>
                </c:pt>
                <c:pt idx="1124">
                  <c:v>2567.2540960000001</c:v>
                </c:pt>
                <c:pt idx="1125">
                  <c:v>2569.1829120000002</c:v>
                </c:pt>
                <c:pt idx="1126">
                  <c:v>2571.1117280000012</c:v>
                </c:pt>
                <c:pt idx="1127">
                  <c:v>2573.040544</c:v>
                </c:pt>
                <c:pt idx="1128">
                  <c:v>2574.9693600000001</c:v>
                </c:pt>
                <c:pt idx="1129">
                  <c:v>2576.898176000007</c:v>
                </c:pt>
                <c:pt idx="1130">
                  <c:v>2578.8269919999998</c:v>
                </c:pt>
                <c:pt idx="1131">
                  <c:v>2580.7558079999999</c:v>
                </c:pt>
                <c:pt idx="1132">
                  <c:v>2582.6846239999941</c:v>
                </c:pt>
                <c:pt idx="1133">
                  <c:v>2584.6134400000001</c:v>
                </c:pt>
                <c:pt idx="1134">
                  <c:v>2586.5422560000002</c:v>
                </c:pt>
                <c:pt idx="1135">
                  <c:v>2588.471072000008</c:v>
                </c:pt>
                <c:pt idx="1136">
                  <c:v>2590.3998879999999</c:v>
                </c:pt>
                <c:pt idx="1137">
                  <c:v>2592.328704</c:v>
                </c:pt>
                <c:pt idx="1138">
                  <c:v>2594.2575200000001</c:v>
                </c:pt>
                <c:pt idx="1139">
                  <c:v>2596.1863360000002</c:v>
                </c:pt>
                <c:pt idx="1140">
                  <c:v>2598.1151520000099</c:v>
                </c:pt>
                <c:pt idx="1141">
                  <c:v>2600.0439679999999</c:v>
                </c:pt>
                <c:pt idx="1142">
                  <c:v>2601.972784</c:v>
                </c:pt>
                <c:pt idx="1143">
                  <c:v>2603.9016000000001</c:v>
                </c:pt>
                <c:pt idx="1144">
                  <c:v>2605.830416000008</c:v>
                </c:pt>
                <c:pt idx="1145">
                  <c:v>2607.7592319999999</c:v>
                </c:pt>
                <c:pt idx="1146">
                  <c:v>2609.6880479999941</c:v>
                </c:pt>
                <c:pt idx="1147">
                  <c:v>2611.6168639999987</c:v>
                </c:pt>
                <c:pt idx="1148">
                  <c:v>2613.5456799999997</c:v>
                </c:pt>
                <c:pt idx="1149">
                  <c:v>2615.4744959999998</c:v>
                </c:pt>
                <c:pt idx="1150">
                  <c:v>2617.4033120000099</c:v>
                </c:pt>
                <c:pt idx="1151">
                  <c:v>2619.3321280000059</c:v>
                </c:pt>
                <c:pt idx="1152">
                  <c:v>2621.2609439999997</c:v>
                </c:pt>
                <c:pt idx="1153">
                  <c:v>2623.1897599999998</c:v>
                </c:pt>
                <c:pt idx="1154">
                  <c:v>2625.1185759999998</c:v>
                </c:pt>
                <c:pt idx="1155">
                  <c:v>2627.0473919999999</c:v>
                </c:pt>
                <c:pt idx="1156">
                  <c:v>2628.976208</c:v>
                </c:pt>
                <c:pt idx="1157">
                  <c:v>2630.9050240000001</c:v>
                </c:pt>
                <c:pt idx="1158">
                  <c:v>2632.8338400000002</c:v>
                </c:pt>
                <c:pt idx="1159">
                  <c:v>2634.7626559999931</c:v>
                </c:pt>
                <c:pt idx="1160">
                  <c:v>2636.6914720000022</c:v>
                </c:pt>
                <c:pt idx="1161">
                  <c:v>2638.6202879999987</c:v>
                </c:pt>
                <c:pt idx="1162">
                  <c:v>2640.5491040000002</c:v>
                </c:pt>
                <c:pt idx="1163">
                  <c:v>2642.4779200000012</c:v>
                </c:pt>
                <c:pt idx="1164">
                  <c:v>2644.4067359999999</c:v>
                </c:pt>
                <c:pt idx="1165">
                  <c:v>2646.3355520000118</c:v>
                </c:pt>
                <c:pt idx="1166">
                  <c:v>2648.2643679999987</c:v>
                </c:pt>
                <c:pt idx="1167">
                  <c:v>2650.1931840000002</c:v>
                </c:pt>
                <c:pt idx="1168">
                  <c:v>2652.1219999999998</c:v>
                </c:pt>
                <c:pt idx="1169">
                  <c:v>2654.0508159999999</c:v>
                </c:pt>
                <c:pt idx="1170">
                  <c:v>2655.9796320000064</c:v>
                </c:pt>
                <c:pt idx="1171">
                  <c:v>2657.9084479999997</c:v>
                </c:pt>
                <c:pt idx="1172">
                  <c:v>2659.8372640000002</c:v>
                </c:pt>
                <c:pt idx="1173">
                  <c:v>2661.7660799999931</c:v>
                </c:pt>
                <c:pt idx="1174">
                  <c:v>2663.694896</c:v>
                </c:pt>
                <c:pt idx="1175">
                  <c:v>2665.6237120000064</c:v>
                </c:pt>
                <c:pt idx="1176">
                  <c:v>2667.5525280000002</c:v>
                </c:pt>
                <c:pt idx="1177">
                  <c:v>2669.4813440000012</c:v>
                </c:pt>
                <c:pt idx="1178">
                  <c:v>2671.4101600000022</c:v>
                </c:pt>
                <c:pt idx="1179">
                  <c:v>2673.3389760000059</c:v>
                </c:pt>
                <c:pt idx="1180">
                  <c:v>2675.2677920000001</c:v>
                </c:pt>
                <c:pt idx="1181">
                  <c:v>2677.1966079999997</c:v>
                </c:pt>
                <c:pt idx="1182">
                  <c:v>2679.1254239999998</c:v>
                </c:pt>
                <c:pt idx="1183">
                  <c:v>2681.0542399999999</c:v>
                </c:pt>
                <c:pt idx="1184">
                  <c:v>2682.9830560000064</c:v>
                </c:pt>
                <c:pt idx="1185">
                  <c:v>2684.911872000007</c:v>
                </c:pt>
                <c:pt idx="1186">
                  <c:v>2686.8406879999998</c:v>
                </c:pt>
                <c:pt idx="1187">
                  <c:v>2688.7695039999999</c:v>
                </c:pt>
                <c:pt idx="1188">
                  <c:v>2690.69832</c:v>
                </c:pt>
                <c:pt idx="1189">
                  <c:v>2692.6271360000064</c:v>
                </c:pt>
                <c:pt idx="1190">
                  <c:v>2694.555952000007</c:v>
                </c:pt>
                <c:pt idx="1191">
                  <c:v>2696.4847679999998</c:v>
                </c:pt>
                <c:pt idx="1192">
                  <c:v>2698.4135840000022</c:v>
                </c:pt>
                <c:pt idx="1193">
                  <c:v>2700.3424</c:v>
                </c:pt>
                <c:pt idx="1194">
                  <c:v>2702.2712160000065</c:v>
                </c:pt>
                <c:pt idx="1195">
                  <c:v>2704.2000320000002</c:v>
                </c:pt>
                <c:pt idx="1196">
                  <c:v>2706.128847999993</c:v>
                </c:pt>
                <c:pt idx="1197">
                  <c:v>2708.0576639999999</c:v>
                </c:pt>
                <c:pt idx="1198">
                  <c:v>2709.9864799999987</c:v>
                </c:pt>
                <c:pt idx="1199">
                  <c:v>2711.9152960000069</c:v>
                </c:pt>
                <c:pt idx="1200">
                  <c:v>2713.8441120000089</c:v>
                </c:pt>
                <c:pt idx="1201">
                  <c:v>2715.7729279999999</c:v>
                </c:pt>
                <c:pt idx="1202">
                  <c:v>2717.701744</c:v>
                </c:pt>
                <c:pt idx="1203">
                  <c:v>2719.6305600000001</c:v>
                </c:pt>
                <c:pt idx="1204">
                  <c:v>2721.559376000007</c:v>
                </c:pt>
                <c:pt idx="1205">
                  <c:v>2723.4881919999998</c:v>
                </c:pt>
                <c:pt idx="1206">
                  <c:v>2725.4170080000022</c:v>
                </c:pt>
                <c:pt idx="1207">
                  <c:v>2727.345824</c:v>
                </c:pt>
                <c:pt idx="1208">
                  <c:v>2729.2746399999987</c:v>
                </c:pt>
                <c:pt idx="1209">
                  <c:v>2731.2034560000002</c:v>
                </c:pt>
                <c:pt idx="1210">
                  <c:v>2733.1322719999998</c:v>
                </c:pt>
                <c:pt idx="1211">
                  <c:v>2735.0610879999999</c:v>
                </c:pt>
                <c:pt idx="1212">
                  <c:v>2736.989904</c:v>
                </c:pt>
                <c:pt idx="1213">
                  <c:v>2738.9187200000001</c:v>
                </c:pt>
                <c:pt idx="1214">
                  <c:v>2740.8475360000079</c:v>
                </c:pt>
                <c:pt idx="1215">
                  <c:v>2742.7763519999999</c:v>
                </c:pt>
                <c:pt idx="1216">
                  <c:v>2744.705168</c:v>
                </c:pt>
                <c:pt idx="1217">
                  <c:v>2746.6339840000001</c:v>
                </c:pt>
                <c:pt idx="1218">
                  <c:v>2748.5627999999997</c:v>
                </c:pt>
                <c:pt idx="1219">
                  <c:v>2750.491616000008</c:v>
                </c:pt>
                <c:pt idx="1220">
                  <c:v>2752.4204319999999</c:v>
                </c:pt>
                <c:pt idx="1221">
                  <c:v>2754.349248</c:v>
                </c:pt>
                <c:pt idx="1222">
                  <c:v>2756.2780639999987</c:v>
                </c:pt>
                <c:pt idx="1223">
                  <c:v>2758.2068799999911</c:v>
                </c:pt>
                <c:pt idx="1224">
                  <c:v>2760.1356959999998</c:v>
                </c:pt>
                <c:pt idx="1225">
                  <c:v>2762.0645119999999</c:v>
                </c:pt>
                <c:pt idx="1226">
                  <c:v>2763.9933280000064</c:v>
                </c:pt>
                <c:pt idx="1227">
                  <c:v>2765.9221440000001</c:v>
                </c:pt>
                <c:pt idx="1228">
                  <c:v>2767.8509600000002</c:v>
                </c:pt>
                <c:pt idx="1229">
                  <c:v>2769.7797759999999</c:v>
                </c:pt>
                <c:pt idx="1230">
                  <c:v>2771.708592</c:v>
                </c:pt>
                <c:pt idx="1231">
                  <c:v>2773.6374080000001</c:v>
                </c:pt>
                <c:pt idx="1232">
                  <c:v>2775.5662239999997</c:v>
                </c:pt>
                <c:pt idx="1233">
                  <c:v>2777.4950400000002</c:v>
                </c:pt>
                <c:pt idx="1234">
                  <c:v>2779.4238559999999</c:v>
                </c:pt>
                <c:pt idx="1235">
                  <c:v>2781.3526720000059</c:v>
                </c:pt>
                <c:pt idx="1236">
                  <c:v>2783.2814879999987</c:v>
                </c:pt>
                <c:pt idx="1237">
                  <c:v>2785.2103040000002</c:v>
                </c:pt>
                <c:pt idx="1238">
                  <c:v>2787.1391200000012</c:v>
                </c:pt>
                <c:pt idx="1239">
                  <c:v>2789.0679359999999</c:v>
                </c:pt>
                <c:pt idx="1240">
                  <c:v>2790.9967520000064</c:v>
                </c:pt>
                <c:pt idx="1241">
                  <c:v>2792.9255680000001</c:v>
                </c:pt>
                <c:pt idx="1242">
                  <c:v>2794.8543840000002</c:v>
                </c:pt>
                <c:pt idx="1243">
                  <c:v>2796.7831999999999</c:v>
                </c:pt>
                <c:pt idx="1244">
                  <c:v>2798.7120159999999</c:v>
                </c:pt>
                <c:pt idx="1245">
                  <c:v>2800.640832</c:v>
                </c:pt>
                <c:pt idx="1246">
                  <c:v>2802.5696479999997</c:v>
                </c:pt>
                <c:pt idx="1247">
                  <c:v>2804.4984639999998</c:v>
                </c:pt>
                <c:pt idx="1248">
                  <c:v>2806.4272799999999</c:v>
                </c:pt>
                <c:pt idx="1249">
                  <c:v>2808.3560960000059</c:v>
                </c:pt>
                <c:pt idx="1250">
                  <c:v>2810.2849120000001</c:v>
                </c:pt>
                <c:pt idx="1251">
                  <c:v>2812.2137280000002</c:v>
                </c:pt>
                <c:pt idx="1252">
                  <c:v>2814.1425439999998</c:v>
                </c:pt>
                <c:pt idx="1253">
                  <c:v>2816.0713600000022</c:v>
                </c:pt>
                <c:pt idx="1254">
                  <c:v>2818.0001760000059</c:v>
                </c:pt>
                <c:pt idx="1255">
                  <c:v>2819.9289920000001</c:v>
                </c:pt>
                <c:pt idx="1256">
                  <c:v>2821.8578080000002</c:v>
                </c:pt>
                <c:pt idx="1257">
                  <c:v>2823.786623999993</c:v>
                </c:pt>
                <c:pt idx="1258">
                  <c:v>2825.7154399999999</c:v>
                </c:pt>
                <c:pt idx="1259">
                  <c:v>2827.644256</c:v>
                </c:pt>
                <c:pt idx="1260">
                  <c:v>2829.573072000007</c:v>
                </c:pt>
                <c:pt idx="1261">
                  <c:v>2831.5018879999998</c:v>
                </c:pt>
                <c:pt idx="1262">
                  <c:v>2833.4307040000012</c:v>
                </c:pt>
                <c:pt idx="1263">
                  <c:v>2835.3595200000022</c:v>
                </c:pt>
                <c:pt idx="1264">
                  <c:v>2837.2883360000001</c:v>
                </c:pt>
                <c:pt idx="1265">
                  <c:v>2839.217152000007</c:v>
                </c:pt>
                <c:pt idx="1266">
                  <c:v>2841.1459679999998</c:v>
                </c:pt>
                <c:pt idx="1267">
                  <c:v>2843.0747839999999</c:v>
                </c:pt>
                <c:pt idx="1268">
                  <c:v>2845.0036</c:v>
                </c:pt>
                <c:pt idx="1269">
                  <c:v>2846.9324160000069</c:v>
                </c:pt>
                <c:pt idx="1270">
                  <c:v>2848.8612320000079</c:v>
                </c:pt>
                <c:pt idx="1271">
                  <c:v>2850.7900479999998</c:v>
                </c:pt>
                <c:pt idx="1272">
                  <c:v>2852.7188639999936</c:v>
                </c:pt>
                <c:pt idx="1273">
                  <c:v>2854.6476799999987</c:v>
                </c:pt>
                <c:pt idx="1274">
                  <c:v>2856.5764960000001</c:v>
                </c:pt>
                <c:pt idx="1275">
                  <c:v>2858.505312000008</c:v>
                </c:pt>
                <c:pt idx="1276">
                  <c:v>2860.4341280000012</c:v>
                </c:pt>
                <c:pt idx="1277">
                  <c:v>2862.362944</c:v>
                </c:pt>
                <c:pt idx="1278">
                  <c:v>2864.2917600000001</c:v>
                </c:pt>
                <c:pt idx="1279">
                  <c:v>2866.2205760000002</c:v>
                </c:pt>
                <c:pt idx="1280">
                  <c:v>2868.1493919999998</c:v>
                </c:pt>
                <c:pt idx="1281">
                  <c:v>2870.0782079999999</c:v>
                </c:pt>
                <c:pt idx="1282">
                  <c:v>2872.007024</c:v>
                </c:pt>
                <c:pt idx="1283">
                  <c:v>2873.9358400000001</c:v>
                </c:pt>
                <c:pt idx="1284">
                  <c:v>2875.8646560000002</c:v>
                </c:pt>
                <c:pt idx="1285">
                  <c:v>2877.7934719999998</c:v>
                </c:pt>
                <c:pt idx="1286">
                  <c:v>2879.7222879999936</c:v>
                </c:pt>
                <c:pt idx="1287">
                  <c:v>2881.6511040000064</c:v>
                </c:pt>
                <c:pt idx="1288">
                  <c:v>2883.5799200000001</c:v>
                </c:pt>
                <c:pt idx="1289">
                  <c:v>2885.5087360000002</c:v>
                </c:pt>
                <c:pt idx="1290">
                  <c:v>2887.4375520000099</c:v>
                </c:pt>
                <c:pt idx="1291">
                  <c:v>2889.366368</c:v>
                </c:pt>
                <c:pt idx="1292">
                  <c:v>2891.2951840000001</c:v>
                </c:pt>
                <c:pt idx="1293">
                  <c:v>2893.2239999999997</c:v>
                </c:pt>
                <c:pt idx="1294">
                  <c:v>2895.1528159999998</c:v>
                </c:pt>
                <c:pt idx="1295">
                  <c:v>2897.0816319999999</c:v>
                </c:pt>
                <c:pt idx="1296">
                  <c:v>2899.010448</c:v>
                </c:pt>
                <c:pt idx="1297">
                  <c:v>2900.9392640000001</c:v>
                </c:pt>
                <c:pt idx="1298">
                  <c:v>2902.8680799999997</c:v>
                </c:pt>
                <c:pt idx="1299">
                  <c:v>2904.796895999993</c:v>
                </c:pt>
                <c:pt idx="1300">
                  <c:v>2906.7257119999999</c:v>
                </c:pt>
                <c:pt idx="1301">
                  <c:v>2908.654528</c:v>
                </c:pt>
                <c:pt idx="1302">
                  <c:v>2910.5833440000001</c:v>
                </c:pt>
                <c:pt idx="1303">
                  <c:v>2912.5121600000002</c:v>
                </c:pt>
                <c:pt idx="1304">
                  <c:v>2914.4409759999999</c:v>
                </c:pt>
                <c:pt idx="1305">
                  <c:v>2916.3697920000022</c:v>
                </c:pt>
                <c:pt idx="1306">
                  <c:v>2918.2986079999987</c:v>
                </c:pt>
                <c:pt idx="1307">
                  <c:v>2920.2274239999997</c:v>
                </c:pt>
                <c:pt idx="1308">
                  <c:v>2922.1562399999998</c:v>
                </c:pt>
                <c:pt idx="1309">
                  <c:v>2924.0850559999999</c:v>
                </c:pt>
                <c:pt idx="1310">
                  <c:v>2926.0138720000059</c:v>
                </c:pt>
                <c:pt idx="1311">
                  <c:v>2927.9426879999987</c:v>
                </c:pt>
                <c:pt idx="1312">
                  <c:v>2929.871504000007</c:v>
                </c:pt>
                <c:pt idx="1313">
                  <c:v>2931.8003200000012</c:v>
                </c:pt>
                <c:pt idx="1314">
                  <c:v>2933.7291359999999</c:v>
                </c:pt>
                <c:pt idx="1315">
                  <c:v>2935.6579520000064</c:v>
                </c:pt>
                <c:pt idx="1316">
                  <c:v>2937.5867679999997</c:v>
                </c:pt>
                <c:pt idx="1317">
                  <c:v>2939.5155840000002</c:v>
                </c:pt>
                <c:pt idx="1318">
                  <c:v>2941.4443999999999</c:v>
                </c:pt>
                <c:pt idx="1319">
                  <c:v>2943.3732160000113</c:v>
                </c:pt>
                <c:pt idx="1320">
                  <c:v>2945.3020320000064</c:v>
                </c:pt>
                <c:pt idx="1321">
                  <c:v>2947.2308479999997</c:v>
                </c:pt>
                <c:pt idx="1322">
                  <c:v>2949.1596639999998</c:v>
                </c:pt>
                <c:pt idx="1323">
                  <c:v>2951.0884799999935</c:v>
                </c:pt>
                <c:pt idx="1324">
                  <c:v>2953.0172960000059</c:v>
                </c:pt>
                <c:pt idx="1325">
                  <c:v>2954.9461120000065</c:v>
                </c:pt>
                <c:pt idx="1326">
                  <c:v>2956.8749280000002</c:v>
                </c:pt>
                <c:pt idx="1327">
                  <c:v>2958.8037440000012</c:v>
                </c:pt>
                <c:pt idx="1328">
                  <c:v>2960.7325599999999</c:v>
                </c:pt>
                <c:pt idx="1329">
                  <c:v>2962.6613760000064</c:v>
                </c:pt>
                <c:pt idx="1330">
                  <c:v>2964.5901920000069</c:v>
                </c:pt>
                <c:pt idx="1331">
                  <c:v>2966.5190080000002</c:v>
                </c:pt>
                <c:pt idx="1332">
                  <c:v>2968.4478239999999</c:v>
                </c:pt>
                <c:pt idx="1333">
                  <c:v>2970.37664</c:v>
                </c:pt>
                <c:pt idx="1334">
                  <c:v>2972.3054560000064</c:v>
                </c:pt>
                <c:pt idx="1335">
                  <c:v>2974.2342720000001</c:v>
                </c:pt>
                <c:pt idx="1336">
                  <c:v>2976.1630879999998</c:v>
                </c:pt>
                <c:pt idx="1337">
                  <c:v>2978.0919040000022</c:v>
                </c:pt>
                <c:pt idx="1338">
                  <c:v>2980.02072</c:v>
                </c:pt>
                <c:pt idx="1339">
                  <c:v>2981.9495360000064</c:v>
                </c:pt>
                <c:pt idx="1340">
                  <c:v>2983.878352000007</c:v>
                </c:pt>
                <c:pt idx="1341">
                  <c:v>2985.8071680000012</c:v>
                </c:pt>
                <c:pt idx="1342">
                  <c:v>2987.7359839999999</c:v>
                </c:pt>
                <c:pt idx="1343">
                  <c:v>2989.6647999999941</c:v>
                </c:pt>
                <c:pt idx="1344">
                  <c:v>2991.5936160000069</c:v>
                </c:pt>
                <c:pt idx="1345">
                  <c:v>2993.5224320000002</c:v>
                </c:pt>
                <c:pt idx="1346">
                  <c:v>2995.4512480000012</c:v>
                </c:pt>
                <c:pt idx="1347">
                  <c:v>2997.3800639999999</c:v>
                </c:pt>
                <c:pt idx="1348">
                  <c:v>2999.3088799999987</c:v>
                </c:pt>
                <c:pt idx="1349">
                  <c:v>3001.2376960000001</c:v>
                </c:pt>
                <c:pt idx="1350">
                  <c:v>3003.1665119999998</c:v>
                </c:pt>
                <c:pt idx="1351">
                  <c:v>3005.0953280000012</c:v>
                </c:pt>
                <c:pt idx="1352">
                  <c:v>3007.024144</c:v>
                </c:pt>
                <c:pt idx="1353">
                  <c:v>3008.9529600000001</c:v>
                </c:pt>
                <c:pt idx="1354">
                  <c:v>3010.881776000007</c:v>
                </c:pt>
                <c:pt idx="1355">
                  <c:v>3012.810592000008</c:v>
                </c:pt>
                <c:pt idx="1356">
                  <c:v>3014.7394079999999</c:v>
                </c:pt>
                <c:pt idx="1357">
                  <c:v>3016.6682239999941</c:v>
                </c:pt>
                <c:pt idx="1358">
                  <c:v>3018.5970400000001</c:v>
                </c:pt>
                <c:pt idx="1359">
                  <c:v>3020.5258560000002</c:v>
                </c:pt>
                <c:pt idx="1360">
                  <c:v>3022.4546719999998</c:v>
                </c:pt>
                <c:pt idx="1361">
                  <c:v>3024.3834879999999</c:v>
                </c:pt>
                <c:pt idx="1362">
                  <c:v>3026.3123040000064</c:v>
                </c:pt>
                <c:pt idx="1363">
                  <c:v>3028.2411200000001</c:v>
                </c:pt>
                <c:pt idx="1364">
                  <c:v>3030.1699359999998</c:v>
                </c:pt>
                <c:pt idx="1365">
                  <c:v>3032.0987519999999</c:v>
                </c:pt>
                <c:pt idx="1366">
                  <c:v>3034.027568</c:v>
                </c:pt>
                <c:pt idx="1367">
                  <c:v>3035.9563840000001</c:v>
                </c:pt>
                <c:pt idx="1368">
                  <c:v>3037.8852000000002</c:v>
                </c:pt>
                <c:pt idx="1369">
                  <c:v>3039.814016000008</c:v>
                </c:pt>
                <c:pt idx="1370">
                  <c:v>3041.7428319999935</c:v>
                </c:pt>
                <c:pt idx="1371">
                  <c:v>3043.671648</c:v>
                </c:pt>
                <c:pt idx="1372">
                  <c:v>3045.6004639999987</c:v>
                </c:pt>
                <c:pt idx="1373">
                  <c:v>3047.5292799999997</c:v>
                </c:pt>
                <c:pt idx="1374">
                  <c:v>3049.4580959999998</c:v>
                </c:pt>
                <c:pt idx="1375">
                  <c:v>3051.3869119999999</c:v>
                </c:pt>
                <c:pt idx="1376">
                  <c:v>3053.3157280000064</c:v>
                </c:pt>
                <c:pt idx="1377">
                  <c:v>3055.2445439999997</c:v>
                </c:pt>
                <c:pt idx="1378">
                  <c:v>3057.1733600000002</c:v>
                </c:pt>
                <c:pt idx="1379">
                  <c:v>3059.1021759999999</c:v>
                </c:pt>
                <c:pt idx="1380">
                  <c:v>3061.0309920000022</c:v>
                </c:pt>
                <c:pt idx="1381">
                  <c:v>3062.9598080000001</c:v>
                </c:pt>
                <c:pt idx="1382">
                  <c:v>3064.8886239999997</c:v>
                </c:pt>
                <c:pt idx="1383">
                  <c:v>3066.8174400000012</c:v>
                </c:pt>
                <c:pt idx="1384">
                  <c:v>3068.7462559999935</c:v>
                </c:pt>
                <c:pt idx="1385">
                  <c:v>3070.6750720000059</c:v>
                </c:pt>
                <c:pt idx="1386">
                  <c:v>3072.6038879999987</c:v>
                </c:pt>
                <c:pt idx="1387">
                  <c:v>3074.5327040000002</c:v>
                </c:pt>
                <c:pt idx="1388">
                  <c:v>3076.4615200000012</c:v>
                </c:pt>
                <c:pt idx="1389">
                  <c:v>3078.3903360000104</c:v>
                </c:pt>
                <c:pt idx="1390">
                  <c:v>3080.3191520000128</c:v>
                </c:pt>
                <c:pt idx="1391">
                  <c:v>3082.2479679999997</c:v>
                </c:pt>
                <c:pt idx="1392">
                  <c:v>3084.1767839999998</c:v>
                </c:pt>
                <c:pt idx="1393">
                  <c:v>3086.1055999999999</c:v>
                </c:pt>
                <c:pt idx="1394">
                  <c:v>3088.0344160000022</c:v>
                </c:pt>
                <c:pt idx="1395">
                  <c:v>3089.9632320000064</c:v>
                </c:pt>
                <c:pt idx="1396">
                  <c:v>3091.8920480000002</c:v>
                </c:pt>
                <c:pt idx="1397">
                  <c:v>3093.8208639999998</c:v>
                </c:pt>
                <c:pt idx="1398">
                  <c:v>3095.7496799999935</c:v>
                </c:pt>
                <c:pt idx="1399">
                  <c:v>3097.678496</c:v>
                </c:pt>
                <c:pt idx="1400">
                  <c:v>3099.6073120000065</c:v>
                </c:pt>
                <c:pt idx="1401">
                  <c:v>3101.5361280000002</c:v>
                </c:pt>
                <c:pt idx="1402">
                  <c:v>3103.4649439999998</c:v>
                </c:pt>
                <c:pt idx="1403">
                  <c:v>3105.3937600000022</c:v>
                </c:pt>
                <c:pt idx="1404">
                  <c:v>3107.3225760000064</c:v>
                </c:pt>
                <c:pt idx="1405">
                  <c:v>3109.2513920000069</c:v>
                </c:pt>
                <c:pt idx="1406">
                  <c:v>3111.1802079999998</c:v>
                </c:pt>
                <c:pt idx="1407">
                  <c:v>3113.1090239999999</c:v>
                </c:pt>
                <c:pt idx="1408">
                  <c:v>3115.03784</c:v>
                </c:pt>
                <c:pt idx="1409">
                  <c:v>3116.9666560000001</c:v>
                </c:pt>
                <c:pt idx="1410">
                  <c:v>3118.895472000007</c:v>
                </c:pt>
                <c:pt idx="1411">
                  <c:v>3120.8242879999998</c:v>
                </c:pt>
                <c:pt idx="1412">
                  <c:v>3122.7531040000022</c:v>
                </c:pt>
                <c:pt idx="1413">
                  <c:v>3124.68192</c:v>
                </c:pt>
                <c:pt idx="1414">
                  <c:v>3126.6107360000065</c:v>
                </c:pt>
                <c:pt idx="1415">
                  <c:v>3128.539552000007</c:v>
                </c:pt>
                <c:pt idx="1416">
                  <c:v>3130.4683679999998</c:v>
                </c:pt>
                <c:pt idx="1417">
                  <c:v>3132.3971840000022</c:v>
                </c:pt>
                <c:pt idx="1418">
                  <c:v>3134.326</c:v>
                </c:pt>
                <c:pt idx="1419">
                  <c:v>3136.2548160000001</c:v>
                </c:pt>
                <c:pt idx="1420">
                  <c:v>3138.1836320000002</c:v>
                </c:pt>
                <c:pt idx="1421">
                  <c:v>3140.1124479999999</c:v>
                </c:pt>
                <c:pt idx="1422">
                  <c:v>3142.041264</c:v>
                </c:pt>
                <c:pt idx="1423">
                  <c:v>3143.9700800000001</c:v>
                </c:pt>
                <c:pt idx="1424">
                  <c:v>3145.8988960000001</c:v>
                </c:pt>
                <c:pt idx="1425">
                  <c:v>3147.827712000008</c:v>
                </c:pt>
                <c:pt idx="1426">
                  <c:v>3149.7565279999999</c:v>
                </c:pt>
                <c:pt idx="1427">
                  <c:v>3151.685344</c:v>
                </c:pt>
                <c:pt idx="1428">
                  <c:v>3153.6141600000001</c:v>
                </c:pt>
                <c:pt idx="1429">
                  <c:v>3155.5429760000002</c:v>
                </c:pt>
                <c:pt idx="1430">
                  <c:v>3157.471792000008</c:v>
                </c:pt>
                <c:pt idx="1431">
                  <c:v>3159.4006079999999</c:v>
                </c:pt>
                <c:pt idx="1432">
                  <c:v>3161.329424</c:v>
                </c:pt>
                <c:pt idx="1433">
                  <c:v>3163.2582399999997</c:v>
                </c:pt>
                <c:pt idx="1434">
                  <c:v>3165.1870560000002</c:v>
                </c:pt>
                <c:pt idx="1435">
                  <c:v>3167.1158719999999</c:v>
                </c:pt>
                <c:pt idx="1436">
                  <c:v>3169.0446879999936</c:v>
                </c:pt>
                <c:pt idx="1437">
                  <c:v>3170.9735040000064</c:v>
                </c:pt>
                <c:pt idx="1438">
                  <c:v>3172.9023200000001</c:v>
                </c:pt>
                <c:pt idx="1439">
                  <c:v>3174.8311360000157</c:v>
                </c:pt>
                <c:pt idx="1440">
                  <c:v>3176.7599519999999</c:v>
                </c:pt>
                <c:pt idx="1441">
                  <c:v>3178.6887679999941</c:v>
                </c:pt>
                <c:pt idx="1442">
                  <c:v>3180.6175840000001</c:v>
                </c:pt>
                <c:pt idx="1443">
                  <c:v>3182.5463999999997</c:v>
                </c:pt>
                <c:pt idx="1444">
                  <c:v>3184.475216000008</c:v>
                </c:pt>
                <c:pt idx="1445">
                  <c:v>3186.4040319999999</c:v>
                </c:pt>
                <c:pt idx="1446">
                  <c:v>3188.332848</c:v>
                </c:pt>
                <c:pt idx="1447">
                  <c:v>3190.2616639999997</c:v>
                </c:pt>
                <c:pt idx="1448">
                  <c:v>3192.1904799999998</c:v>
                </c:pt>
                <c:pt idx="1449">
                  <c:v>3194.1192959999998</c:v>
                </c:pt>
                <c:pt idx="1450">
                  <c:v>3196.0481119999999</c:v>
                </c:pt>
                <c:pt idx="1451">
                  <c:v>3197.976928</c:v>
                </c:pt>
                <c:pt idx="1452">
                  <c:v>3199.9057440000001</c:v>
                </c:pt>
                <c:pt idx="1453">
                  <c:v>3201.8345600000002</c:v>
                </c:pt>
                <c:pt idx="1454">
                  <c:v>3203.7633759999999</c:v>
                </c:pt>
                <c:pt idx="1455">
                  <c:v>3205.6921920000059</c:v>
                </c:pt>
                <c:pt idx="1456">
                  <c:v>3207.6210080000001</c:v>
                </c:pt>
                <c:pt idx="1457">
                  <c:v>3209.5498239999997</c:v>
                </c:pt>
                <c:pt idx="1458">
                  <c:v>3211.4786399999998</c:v>
                </c:pt>
                <c:pt idx="1459">
                  <c:v>3213.4074559999999</c:v>
                </c:pt>
                <c:pt idx="1460">
                  <c:v>3215.3362720000059</c:v>
                </c:pt>
                <c:pt idx="1461">
                  <c:v>3217.2650879999997</c:v>
                </c:pt>
                <c:pt idx="1462">
                  <c:v>3219.1939040000002</c:v>
                </c:pt>
                <c:pt idx="1463">
                  <c:v>3221.1227199999998</c:v>
                </c:pt>
                <c:pt idx="1464">
                  <c:v>3223.0515360000104</c:v>
                </c:pt>
                <c:pt idx="1465">
                  <c:v>3224.9803520000064</c:v>
                </c:pt>
                <c:pt idx="1466">
                  <c:v>3226.9091680000001</c:v>
                </c:pt>
                <c:pt idx="1467">
                  <c:v>3228.8379840000002</c:v>
                </c:pt>
                <c:pt idx="1468">
                  <c:v>3230.7667999999931</c:v>
                </c:pt>
                <c:pt idx="1469">
                  <c:v>3232.6956160000022</c:v>
                </c:pt>
                <c:pt idx="1470">
                  <c:v>3234.6244320000001</c:v>
                </c:pt>
                <c:pt idx="1471">
                  <c:v>3236.5532480000002</c:v>
                </c:pt>
                <c:pt idx="1472">
                  <c:v>3238.4820639999998</c:v>
                </c:pt>
                <c:pt idx="1473">
                  <c:v>3240.4108799999999</c:v>
                </c:pt>
                <c:pt idx="1474">
                  <c:v>3242.3396960000059</c:v>
                </c:pt>
                <c:pt idx="1475">
                  <c:v>3244.2685120000001</c:v>
                </c:pt>
                <c:pt idx="1476">
                  <c:v>3246.1973280000002</c:v>
                </c:pt>
                <c:pt idx="1477">
                  <c:v>3248.1261439999998</c:v>
                </c:pt>
                <c:pt idx="1478">
                  <c:v>3250.0549599999999</c:v>
                </c:pt>
                <c:pt idx="1479">
                  <c:v>3251.9837760000064</c:v>
                </c:pt>
                <c:pt idx="1480">
                  <c:v>3253.912592000007</c:v>
                </c:pt>
                <c:pt idx="1481">
                  <c:v>3255.8414080000002</c:v>
                </c:pt>
                <c:pt idx="1482">
                  <c:v>3257.7702239999999</c:v>
                </c:pt>
                <c:pt idx="1483">
                  <c:v>3259.69904</c:v>
                </c:pt>
                <c:pt idx="1484">
                  <c:v>3261.6278560000001</c:v>
                </c:pt>
                <c:pt idx="1485">
                  <c:v>3263.5566720000002</c:v>
                </c:pt>
                <c:pt idx="1486">
                  <c:v>3265.4854879999998</c:v>
                </c:pt>
                <c:pt idx="1487">
                  <c:v>3267.4143040000022</c:v>
                </c:pt>
                <c:pt idx="1488">
                  <c:v>3269.3431200000059</c:v>
                </c:pt>
                <c:pt idx="1489">
                  <c:v>3271.2719360000065</c:v>
                </c:pt>
                <c:pt idx="1490">
                  <c:v>3273.2007520000002</c:v>
                </c:pt>
                <c:pt idx="1491">
                  <c:v>3275.1295679999998</c:v>
                </c:pt>
                <c:pt idx="1492">
                  <c:v>3277.0583839999999</c:v>
                </c:pt>
                <c:pt idx="1493">
                  <c:v>3278.9872</c:v>
                </c:pt>
                <c:pt idx="1494">
                  <c:v>3280.9160160000069</c:v>
                </c:pt>
                <c:pt idx="1495">
                  <c:v>3282.8448320000002</c:v>
                </c:pt>
                <c:pt idx="1496">
                  <c:v>3284.7736479999999</c:v>
                </c:pt>
                <c:pt idx="1497">
                  <c:v>3286.7024639999936</c:v>
                </c:pt>
                <c:pt idx="1498">
                  <c:v>3288.6312800000001</c:v>
                </c:pt>
                <c:pt idx="1499">
                  <c:v>3290.5600960000002</c:v>
                </c:pt>
                <c:pt idx="1500">
                  <c:v>3292.4889119999998</c:v>
                </c:pt>
                <c:pt idx="1501">
                  <c:v>3294.4177280000022</c:v>
                </c:pt>
                <c:pt idx="1502">
                  <c:v>3296.346544</c:v>
                </c:pt>
                <c:pt idx="1503">
                  <c:v>3298.2753600000001</c:v>
                </c:pt>
                <c:pt idx="1504">
                  <c:v>3300.2041760000002</c:v>
                </c:pt>
                <c:pt idx="1505">
                  <c:v>3302.1329919999998</c:v>
                </c:pt>
                <c:pt idx="1506">
                  <c:v>3304.0618079999999</c:v>
                </c:pt>
                <c:pt idx="1507">
                  <c:v>3305.990624</c:v>
                </c:pt>
                <c:pt idx="1508">
                  <c:v>3307.9194400000001</c:v>
                </c:pt>
                <c:pt idx="1509">
                  <c:v>3309.8482560000002</c:v>
                </c:pt>
                <c:pt idx="1510">
                  <c:v>3311.7770719999999</c:v>
                </c:pt>
                <c:pt idx="1511">
                  <c:v>3313.7058879999936</c:v>
                </c:pt>
                <c:pt idx="1512">
                  <c:v>3315.6347040000001</c:v>
                </c:pt>
                <c:pt idx="1513">
                  <c:v>3317.5635200000002</c:v>
                </c:pt>
                <c:pt idx="1514">
                  <c:v>3319.492336000008</c:v>
                </c:pt>
                <c:pt idx="1515">
                  <c:v>3321.4211520000099</c:v>
                </c:pt>
                <c:pt idx="1516">
                  <c:v>3323.349968</c:v>
                </c:pt>
                <c:pt idx="1517">
                  <c:v>3325.2787839999987</c:v>
                </c:pt>
                <c:pt idx="1518">
                  <c:v>3327.2075999999997</c:v>
                </c:pt>
                <c:pt idx="1519">
                  <c:v>3329.1364159999998</c:v>
                </c:pt>
                <c:pt idx="1520">
                  <c:v>3331.0652319999999</c:v>
                </c:pt>
                <c:pt idx="1521">
                  <c:v>3332.994048</c:v>
                </c:pt>
                <c:pt idx="1522">
                  <c:v>3334.9228639999997</c:v>
                </c:pt>
                <c:pt idx="1523">
                  <c:v>3336.8516800000002</c:v>
                </c:pt>
                <c:pt idx="1524">
                  <c:v>3338.780495999993</c:v>
                </c:pt>
                <c:pt idx="1525">
                  <c:v>3340.7093120000022</c:v>
                </c:pt>
                <c:pt idx="1526">
                  <c:v>3342.6381280000001</c:v>
                </c:pt>
                <c:pt idx="1527">
                  <c:v>3344.5669439999997</c:v>
                </c:pt>
                <c:pt idx="1528">
                  <c:v>3346.4957600000002</c:v>
                </c:pt>
                <c:pt idx="1529">
                  <c:v>3348.4245759999999</c:v>
                </c:pt>
                <c:pt idx="1530">
                  <c:v>3350.3533920000118</c:v>
                </c:pt>
                <c:pt idx="1531">
                  <c:v>3352.2822079999987</c:v>
                </c:pt>
                <c:pt idx="1532">
                  <c:v>3354.2110240000002</c:v>
                </c:pt>
                <c:pt idx="1533">
                  <c:v>3356.1398399999998</c:v>
                </c:pt>
                <c:pt idx="1534">
                  <c:v>3358.0686559999936</c:v>
                </c:pt>
                <c:pt idx="1535">
                  <c:v>3359.9974720000064</c:v>
                </c:pt>
                <c:pt idx="1536">
                  <c:v>3361.9262879999997</c:v>
                </c:pt>
                <c:pt idx="1537">
                  <c:v>3363.8551040000079</c:v>
                </c:pt>
                <c:pt idx="1538">
                  <c:v>3365.7839199999999</c:v>
                </c:pt>
                <c:pt idx="1539">
                  <c:v>3367.7127359999999</c:v>
                </c:pt>
                <c:pt idx="1540">
                  <c:v>3369.6415520000064</c:v>
                </c:pt>
                <c:pt idx="1541">
                  <c:v>3371.5703680000001</c:v>
                </c:pt>
                <c:pt idx="1542">
                  <c:v>3373.4991840000002</c:v>
                </c:pt>
                <c:pt idx="1543">
                  <c:v>3375.4279999999999</c:v>
                </c:pt>
                <c:pt idx="1544">
                  <c:v>3377.3568160000059</c:v>
                </c:pt>
                <c:pt idx="1545">
                  <c:v>3379.2856320000001</c:v>
                </c:pt>
                <c:pt idx="1546">
                  <c:v>3381.2144479999997</c:v>
                </c:pt>
                <c:pt idx="1547">
                  <c:v>3383.1432639999998</c:v>
                </c:pt>
                <c:pt idx="1548">
                  <c:v>3385.0720799999999</c:v>
                </c:pt>
                <c:pt idx="1549">
                  <c:v>3387.000896</c:v>
                </c:pt>
                <c:pt idx="1550">
                  <c:v>3388.9297120000069</c:v>
                </c:pt>
                <c:pt idx="1551">
                  <c:v>3390.8585280000002</c:v>
                </c:pt>
                <c:pt idx="1552">
                  <c:v>3392.7873439999998</c:v>
                </c:pt>
                <c:pt idx="1553">
                  <c:v>3394.7161599999999</c:v>
                </c:pt>
                <c:pt idx="1554">
                  <c:v>3396.644976</c:v>
                </c:pt>
                <c:pt idx="1555">
                  <c:v>3398.573792000007</c:v>
                </c:pt>
                <c:pt idx="1556">
                  <c:v>3400.5026079999998</c:v>
                </c:pt>
                <c:pt idx="1557">
                  <c:v>3402.4314240000012</c:v>
                </c:pt>
                <c:pt idx="1558">
                  <c:v>3404.36024</c:v>
                </c:pt>
                <c:pt idx="1559">
                  <c:v>3406.2890560000001</c:v>
                </c:pt>
                <c:pt idx="1560">
                  <c:v>3408.2178720000002</c:v>
                </c:pt>
                <c:pt idx="1561">
                  <c:v>3410.146687999993</c:v>
                </c:pt>
                <c:pt idx="1562">
                  <c:v>3412.0755040000022</c:v>
                </c:pt>
                <c:pt idx="1563">
                  <c:v>3414.00432</c:v>
                </c:pt>
                <c:pt idx="1564">
                  <c:v>3415.9331360000128</c:v>
                </c:pt>
                <c:pt idx="1565">
                  <c:v>3417.8619520000079</c:v>
                </c:pt>
                <c:pt idx="1566">
                  <c:v>3419.7907679999998</c:v>
                </c:pt>
                <c:pt idx="1567">
                  <c:v>3421.7195839999999</c:v>
                </c:pt>
                <c:pt idx="1568">
                  <c:v>3423.6483999999987</c:v>
                </c:pt>
                <c:pt idx="1569">
                  <c:v>3425.577216000007</c:v>
                </c:pt>
                <c:pt idx="1570">
                  <c:v>3427.5060319999998</c:v>
                </c:pt>
                <c:pt idx="1571">
                  <c:v>3429.4348479999999</c:v>
                </c:pt>
                <c:pt idx="1572">
                  <c:v>3431.363664</c:v>
                </c:pt>
                <c:pt idx="1573">
                  <c:v>3433.2924799999987</c:v>
                </c:pt>
                <c:pt idx="1574">
                  <c:v>3435.2212960000002</c:v>
                </c:pt>
                <c:pt idx="1575">
                  <c:v>3437.150112000008</c:v>
                </c:pt>
                <c:pt idx="1576">
                  <c:v>3439.0789279999999</c:v>
                </c:pt>
                <c:pt idx="1577">
                  <c:v>3441.007744</c:v>
                </c:pt>
                <c:pt idx="1578">
                  <c:v>3442.9365600000001</c:v>
                </c:pt>
                <c:pt idx="1579">
                  <c:v>3444.8653760000079</c:v>
                </c:pt>
                <c:pt idx="1580">
                  <c:v>3446.7941919999998</c:v>
                </c:pt>
                <c:pt idx="1581">
                  <c:v>3448.7230079999999</c:v>
                </c:pt>
                <c:pt idx="1582">
                  <c:v>3450.651824</c:v>
                </c:pt>
                <c:pt idx="1583">
                  <c:v>3452.5806399999997</c:v>
                </c:pt>
                <c:pt idx="1584">
                  <c:v>3454.5094559999998</c:v>
                </c:pt>
                <c:pt idx="1585">
                  <c:v>3456.4382719999999</c:v>
                </c:pt>
                <c:pt idx="1586">
                  <c:v>3458.367088</c:v>
                </c:pt>
                <c:pt idx="1587">
                  <c:v>3460.2959040000001</c:v>
                </c:pt>
                <c:pt idx="1588">
                  <c:v>3462.2247199999997</c:v>
                </c:pt>
                <c:pt idx="1589">
                  <c:v>3464.153536000008</c:v>
                </c:pt>
                <c:pt idx="1590">
                  <c:v>3466.0823519999999</c:v>
                </c:pt>
                <c:pt idx="1591">
                  <c:v>3468.0111680000059</c:v>
                </c:pt>
                <c:pt idx="1592">
                  <c:v>3469.9399840000001</c:v>
                </c:pt>
                <c:pt idx="1593">
                  <c:v>3471.8687999999997</c:v>
                </c:pt>
                <c:pt idx="1594">
                  <c:v>3473.7976159999998</c:v>
                </c:pt>
                <c:pt idx="1595">
                  <c:v>3475.7264319999936</c:v>
                </c:pt>
                <c:pt idx="1596">
                  <c:v>3477.655248</c:v>
                </c:pt>
                <c:pt idx="1597">
                  <c:v>3479.5840639999997</c:v>
                </c:pt>
                <c:pt idx="1598">
                  <c:v>3481.5128799999998</c:v>
                </c:pt>
                <c:pt idx="1599">
                  <c:v>3483.4416959999999</c:v>
                </c:pt>
                <c:pt idx="1600">
                  <c:v>3485.3705120000113</c:v>
                </c:pt>
                <c:pt idx="1601">
                  <c:v>3487.2993280000001</c:v>
                </c:pt>
                <c:pt idx="1602">
                  <c:v>3489.2281439999997</c:v>
                </c:pt>
                <c:pt idx="1603">
                  <c:v>3491.1569599999998</c:v>
                </c:pt>
                <c:pt idx="1604">
                  <c:v>3493.0857759999999</c:v>
                </c:pt>
                <c:pt idx="1605">
                  <c:v>3495.0145920000059</c:v>
                </c:pt>
                <c:pt idx="1606">
                  <c:v>3496.9434080000001</c:v>
                </c:pt>
                <c:pt idx="1607">
                  <c:v>3498.8722240000002</c:v>
                </c:pt>
                <c:pt idx="1608">
                  <c:v>3500.8010400000012</c:v>
                </c:pt>
                <c:pt idx="1609">
                  <c:v>3502.7298559999936</c:v>
                </c:pt>
                <c:pt idx="1610">
                  <c:v>3504.658672</c:v>
                </c:pt>
                <c:pt idx="1611">
                  <c:v>3506.5874879999997</c:v>
                </c:pt>
                <c:pt idx="1612">
                  <c:v>3508.5163040000002</c:v>
                </c:pt>
                <c:pt idx="1613">
                  <c:v>3510.4451200000012</c:v>
                </c:pt>
                <c:pt idx="1614">
                  <c:v>3512.3739360000113</c:v>
                </c:pt>
                <c:pt idx="1615">
                  <c:v>3514.3027520000064</c:v>
                </c:pt>
                <c:pt idx="1616">
                  <c:v>3516.2315680000002</c:v>
                </c:pt>
                <c:pt idx="1617">
                  <c:v>3518.1603839999998</c:v>
                </c:pt>
                <c:pt idx="1618">
                  <c:v>3520.0891999999999</c:v>
                </c:pt>
                <c:pt idx="1619">
                  <c:v>3522.0180160000059</c:v>
                </c:pt>
                <c:pt idx="1620">
                  <c:v>3523.9468320000001</c:v>
                </c:pt>
                <c:pt idx="1621">
                  <c:v>3525.8756480000002</c:v>
                </c:pt>
                <c:pt idx="1622">
                  <c:v>3527.8044639999998</c:v>
                </c:pt>
                <c:pt idx="1623">
                  <c:v>3529.7332799999999</c:v>
                </c:pt>
                <c:pt idx="1624">
                  <c:v>3531.662096</c:v>
                </c:pt>
                <c:pt idx="1625">
                  <c:v>3533.5909120000069</c:v>
                </c:pt>
                <c:pt idx="1626">
                  <c:v>3535.5197280000002</c:v>
                </c:pt>
                <c:pt idx="1627">
                  <c:v>3537.4485439999999</c:v>
                </c:pt>
                <c:pt idx="1628">
                  <c:v>3539.3773600000022</c:v>
                </c:pt>
                <c:pt idx="1629">
                  <c:v>3541.3061760000064</c:v>
                </c:pt>
                <c:pt idx="1630">
                  <c:v>3543.2349920000001</c:v>
                </c:pt>
                <c:pt idx="1631">
                  <c:v>3545.1638079999998</c:v>
                </c:pt>
                <c:pt idx="1632">
                  <c:v>3547.0926239999999</c:v>
                </c:pt>
                <c:pt idx="1633">
                  <c:v>3549.02144</c:v>
                </c:pt>
                <c:pt idx="1634">
                  <c:v>3550.9502560000064</c:v>
                </c:pt>
                <c:pt idx="1635">
                  <c:v>3552.879072000007</c:v>
                </c:pt>
                <c:pt idx="1636">
                  <c:v>3554.8078879999998</c:v>
                </c:pt>
                <c:pt idx="1637">
                  <c:v>3556.7367039999999</c:v>
                </c:pt>
                <c:pt idx="1638">
                  <c:v>3558.66552</c:v>
                </c:pt>
                <c:pt idx="1639">
                  <c:v>3560.5943360000069</c:v>
                </c:pt>
                <c:pt idx="1640">
                  <c:v>3562.5231520000079</c:v>
                </c:pt>
                <c:pt idx="1641">
                  <c:v>3564.4519680000012</c:v>
                </c:pt>
                <c:pt idx="1642">
                  <c:v>3566.3807839999999</c:v>
                </c:pt>
                <c:pt idx="1643">
                  <c:v>3568.3096</c:v>
                </c:pt>
                <c:pt idx="1644">
                  <c:v>3570.2384160000001</c:v>
                </c:pt>
                <c:pt idx="1645">
                  <c:v>3572.1672319999998</c:v>
                </c:pt>
                <c:pt idx="1646">
                  <c:v>3574.0960479999999</c:v>
                </c:pt>
                <c:pt idx="1647">
                  <c:v>3576.0248639999941</c:v>
                </c:pt>
                <c:pt idx="1648">
                  <c:v>3577.9536800000001</c:v>
                </c:pt>
                <c:pt idx="1649">
                  <c:v>3579.8824960000002</c:v>
                </c:pt>
                <c:pt idx="1650">
                  <c:v>3581.8113120000157</c:v>
                </c:pt>
                <c:pt idx="1651">
                  <c:v>3583.7401279999999</c:v>
                </c:pt>
                <c:pt idx="1652">
                  <c:v>3585.6689439999941</c:v>
                </c:pt>
                <c:pt idx="1653">
                  <c:v>3587.5977600000001</c:v>
                </c:pt>
                <c:pt idx="1654">
                  <c:v>3589.5265760000002</c:v>
                </c:pt>
                <c:pt idx="1655">
                  <c:v>3591.4553920000099</c:v>
                </c:pt>
                <c:pt idx="1656">
                  <c:v>3593.3842079999999</c:v>
                </c:pt>
                <c:pt idx="1657">
                  <c:v>3595.3130240000064</c:v>
                </c:pt>
                <c:pt idx="1658">
                  <c:v>3597.2418399999997</c:v>
                </c:pt>
                <c:pt idx="1659">
                  <c:v>3599.1706559999998</c:v>
                </c:pt>
                <c:pt idx="1660">
                  <c:v>3601.0994719999999</c:v>
                </c:pt>
                <c:pt idx="1661">
                  <c:v>3603.0282879999936</c:v>
                </c:pt>
                <c:pt idx="1662">
                  <c:v>3604.9571040000064</c:v>
                </c:pt>
                <c:pt idx="1663">
                  <c:v>3606.8859200000002</c:v>
                </c:pt>
                <c:pt idx="1664">
                  <c:v>3608.814736000008</c:v>
                </c:pt>
                <c:pt idx="1665">
                  <c:v>3610.7435519999999</c:v>
                </c:pt>
                <c:pt idx="1666">
                  <c:v>3612.672368</c:v>
                </c:pt>
                <c:pt idx="1667">
                  <c:v>3614.6011840000001</c:v>
                </c:pt>
                <c:pt idx="1668">
                  <c:v>3616.53</c:v>
                </c:pt>
                <c:pt idx="1669">
                  <c:v>3618.4588159999998</c:v>
                </c:pt>
                <c:pt idx="1670">
                  <c:v>3620.3876319999999</c:v>
                </c:pt>
                <c:pt idx="1671">
                  <c:v>3622.316448</c:v>
                </c:pt>
                <c:pt idx="1672">
                  <c:v>3624.2452639999997</c:v>
                </c:pt>
                <c:pt idx="1673">
                  <c:v>3626.1740799999998</c:v>
                </c:pt>
                <c:pt idx="1674">
                  <c:v>3628.1028959999931</c:v>
                </c:pt>
                <c:pt idx="1675">
                  <c:v>3630.0317120000113</c:v>
                </c:pt>
                <c:pt idx="1676">
                  <c:v>3631.9605280000001</c:v>
                </c:pt>
                <c:pt idx="1677">
                  <c:v>3633.8893440000002</c:v>
                </c:pt>
                <c:pt idx="1678">
                  <c:v>3635.8181600000012</c:v>
                </c:pt>
                <c:pt idx="1679">
                  <c:v>3637.7469759999935</c:v>
                </c:pt>
                <c:pt idx="1680">
                  <c:v>3639.6757920000059</c:v>
                </c:pt>
                <c:pt idx="1681">
                  <c:v>3641.6046079999987</c:v>
                </c:pt>
                <c:pt idx="1682">
                  <c:v>3643.5334240000002</c:v>
                </c:pt>
                <c:pt idx="1683">
                  <c:v>3645.4622399999998</c:v>
                </c:pt>
                <c:pt idx="1684">
                  <c:v>3647.3910560000104</c:v>
                </c:pt>
                <c:pt idx="1685">
                  <c:v>3649.3198720000064</c:v>
                </c:pt>
                <c:pt idx="1686">
                  <c:v>3651.2486879999892</c:v>
                </c:pt>
                <c:pt idx="1687">
                  <c:v>3653.1775040000002</c:v>
                </c:pt>
                <c:pt idx="1688">
                  <c:v>3655.1063199999999</c:v>
                </c:pt>
                <c:pt idx="1689">
                  <c:v>3657.0351360000113</c:v>
                </c:pt>
                <c:pt idx="1690">
                  <c:v>3658.9639520000064</c:v>
                </c:pt>
                <c:pt idx="1691">
                  <c:v>3660.8927680000002</c:v>
                </c:pt>
                <c:pt idx="1692">
                  <c:v>3662.8215840000012</c:v>
                </c:pt>
                <c:pt idx="1693">
                  <c:v>3664.7503999999999</c:v>
                </c:pt>
                <c:pt idx="1694">
                  <c:v>3666.6792160000059</c:v>
                </c:pt>
                <c:pt idx="1695">
                  <c:v>3668.6080320000001</c:v>
                </c:pt>
                <c:pt idx="1696">
                  <c:v>3670.5368479999997</c:v>
                </c:pt>
                <c:pt idx="1697">
                  <c:v>3672.4656639999998</c:v>
                </c:pt>
                <c:pt idx="1698">
                  <c:v>3674.3944799999999</c:v>
                </c:pt>
                <c:pt idx="1699">
                  <c:v>3676.3232960000064</c:v>
                </c:pt>
                <c:pt idx="1700">
                  <c:v>3678.2521120000069</c:v>
                </c:pt>
                <c:pt idx="1701">
                  <c:v>3680.1809279999998</c:v>
                </c:pt>
                <c:pt idx="1702">
                  <c:v>3682.1097439999999</c:v>
                </c:pt>
                <c:pt idx="1703">
                  <c:v>3684.03856</c:v>
                </c:pt>
                <c:pt idx="1704">
                  <c:v>3685.9673760000064</c:v>
                </c:pt>
                <c:pt idx="1705">
                  <c:v>3687.896192000007</c:v>
                </c:pt>
                <c:pt idx="1706">
                  <c:v>3689.8250080000012</c:v>
                </c:pt>
                <c:pt idx="1707">
                  <c:v>3691.7538239999999</c:v>
                </c:pt>
                <c:pt idx="1708">
                  <c:v>3693.6826399999941</c:v>
                </c:pt>
                <c:pt idx="1709">
                  <c:v>3695.6114560000065</c:v>
                </c:pt>
                <c:pt idx="1710">
                  <c:v>3697.5402720000002</c:v>
                </c:pt>
                <c:pt idx="1711">
                  <c:v>3699.4690879999998</c:v>
                </c:pt>
                <c:pt idx="1712">
                  <c:v>3701.3979040000022</c:v>
                </c:pt>
                <c:pt idx="1713">
                  <c:v>3703.32672</c:v>
                </c:pt>
                <c:pt idx="1714">
                  <c:v>3705.2555360000069</c:v>
                </c:pt>
                <c:pt idx="1715">
                  <c:v>3707.1843520000002</c:v>
                </c:pt>
                <c:pt idx="1716">
                  <c:v>3709.1131680000012</c:v>
                </c:pt>
                <c:pt idx="1717">
                  <c:v>3711.041984</c:v>
                </c:pt>
                <c:pt idx="1718">
                  <c:v>3712.9708000000001</c:v>
                </c:pt>
                <c:pt idx="1719">
                  <c:v>3714.899616000007</c:v>
                </c:pt>
                <c:pt idx="1720">
                  <c:v>3716.8284319999998</c:v>
                </c:pt>
                <c:pt idx="1721">
                  <c:v>3718.7572479999999</c:v>
                </c:pt>
                <c:pt idx="1722">
                  <c:v>3720.6860639999941</c:v>
                </c:pt>
                <c:pt idx="1723">
                  <c:v>3722.6148799999987</c:v>
                </c:pt>
                <c:pt idx="1724">
                  <c:v>3724.5436960000002</c:v>
                </c:pt>
                <c:pt idx="1725">
                  <c:v>3726.472512000008</c:v>
                </c:pt>
                <c:pt idx="1726">
                  <c:v>3728.4013280000022</c:v>
                </c:pt>
                <c:pt idx="1727">
                  <c:v>3730.3301440000064</c:v>
                </c:pt>
                <c:pt idx="1728">
                  <c:v>3732.2589599999997</c:v>
                </c:pt>
                <c:pt idx="1729">
                  <c:v>3734.1877760000002</c:v>
                </c:pt>
                <c:pt idx="1730">
                  <c:v>3736.1165919999999</c:v>
                </c:pt>
                <c:pt idx="1731">
                  <c:v>3738.045408</c:v>
                </c:pt>
                <c:pt idx="1732">
                  <c:v>3739.974224</c:v>
                </c:pt>
                <c:pt idx="1733">
                  <c:v>3741.9030400000001</c:v>
                </c:pt>
                <c:pt idx="1734">
                  <c:v>3743.831856000008</c:v>
                </c:pt>
                <c:pt idx="1735">
                  <c:v>3745.7606719999931</c:v>
                </c:pt>
                <c:pt idx="1736">
                  <c:v>3747.6894879999941</c:v>
                </c:pt>
                <c:pt idx="1737">
                  <c:v>3749.6183040000001</c:v>
                </c:pt>
                <c:pt idx="1738">
                  <c:v>3751.5471200000002</c:v>
                </c:pt>
                <c:pt idx="1739">
                  <c:v>3753.475936000008</c:v>
                </c:pt>
                <c:pt idx="1740">
                  <c:v>3755.4047519999999</c:v>
                </c:pt>
                <c:pt idx="1741">
                  <c:v>3757.3335680000064</c:v>
                </c:pt>
                <c:pt idx="1742">
                  <c:v>3759.2623839999997</c:v>
                </c:pt>
                <c:pt idx="1743">
                  <c:v>3761.1912000000002</c:v>
                </c:pt>
                <c:pt idx="1744">
                  <c:v>3763.1200159999999</c:v>
                </c:pt>
                <c:pt idx="1745">
                  <c:v>3765.0488319999936</c:v>
                </c:pt>
                <c:pt idx="1746">
                  <c:v>3766.977648</c:v>
                </c:pt>
                <c:pt idx="1747">
                  <c:v>3768.9064639999997</c:v>
                </c:pt>
                <c:pt idx="1748">
                  <c:v>3770.8352800000002</c:v>
                </c:pt>
                <c:pt idx="1749">
                  <c:v>3772.7640959999931</c:v>
                </c:pt>
                <c:pt idx="1750">
                  <c:v>3774.6929120000059</c:v>
                </c:pt>
                <c:pt idx="1751">
                  <c:v>3776.6217280000001</c:v>
                </c:pt>
                <c:pt idx="1752">
                  <c:v>3778.5505440000002</c:v>
                </c:pt>
                <c:pt idx="1753">
                  <c:v>3780.4793600000012</c:v>
                </c:pt>
                <c:pt idx="1754">
                  <c:v>3782.4081759999999</c:v>
                </c:pt>
                <c:pt idx="1755">
                  <c:v>3784.3369920000059</c:v>
                </c:pt>
                <c:pt idx="1756">
                  <c:v>3786.2658079999997</c:v>
                </c:pt>
                <c:pt idx="1757">
                  <c:v>3788.1946239999997</c:v>
                </c:pt>
                <c:pt idx="1758">
                  <c:v>3790.1234399999998</c:v>
                </c:pt>
                <c:pt idx="1759">
                  <c:v>3792.0522559999999</c:v>
                </c:pt>
                <c:pt idx="1760">
                  <c:v>3793.9810720000064</c:v>
                </c:pt>
                <c:pt idx="1761">
                  <c:v>3795.9098879999997</c:v>
                </c:pt>
                <c:pt idx="1762">
                  <c:v>3797.8387040000002</c:v>
                </c:pt>
                <c:pt idx="1763">
                  <c:v>3799.7675199999999</c:v>
                </c:pt>
                <c:pt idx="1764">
                  <c:v>3801.6963360000022</c:v>
                </c:pt>
                <c:pt idx="1765">
                  <c:v>3803.6251520000064</c:v>
                </c:pt>
                <c:pt idx="1766">
                  <c:v>3805.5539680000002</c:v>
                </c:pt>
                <c:pt idx="1767">
                  <c:v>3807.4827839999998</c:v>
                </c:pt>
                <c:pt idx="1768">
                  <c:v>3809.4116000000022</c:v>
                </c:pt>
                <c:pt idx="1769">
                  <c:v>3811.3404160000059</c:v>
                </c:pt>
                <c:pt idx="1770">
                  <c:v>3813.2692320000001</c:v>
                </c:pt>
                <c:pt idx="1771">
                  <c:v>3815.1980479999997</c:v>
                </c:pt>
                <c:pt idx="1772">
                  <c:v>3817.126863999993</c:v>
                </c:pt>
                <c:pt idx="1773">
                  <c:v>3819.0556799999999</c:v>
                </c:pt>
                <c:pt idx="1774">
                  <c:v>3820.984496</c:v>
                </c:pt>
                <c:pt idx="1775">
                  <c:v>3822.9133120000129</c:v>
                </c:pt>
                <c:pt idx="1776">
                  <c:v>3824.8421280000002</c:v>
                </c:pt>
                <c:pt idx="1777">
                  <c:v>3826.7709439999999</c:v>
                </c:pt>
                <c:pt idx="1778">
                  <c:v>3828.69976</c:v>
                </c:pt>
                <c:pt idx="1779">
                  <c:v>3830.6285760000001</c:v>
                </c:pt>
                <c:pt idx="1780">
                  <c:v>3832.557392000007</c:v>
                </c:pt>
                <c:pt idx="1781">
                  <c:v>3834.4862079999998</c:v>
                </c:pt>
                <c:pt idx="1782">
                  <c:v>3836.4150240000022</c:v>
                </c:pt>
                <c:pt idx="1783">
                  <c:v>3838.34384</c:v>
                </c:pt>
                <c:pt idx="1784">
                  <c:v>3840.2726560000001</c:v>
                </c:pt>
                <c:pt idx="1785">
                  <c:v>3842.2014720000002</c:v>
                </c:pt>
                <c:pt idx="1786">
                  <c:v>3844.1302879999998</c:v>
                </c:pt>
                <c:pt idx="1787">
                  <c:v>3846.0591040000022</c:v>
                </c:pt>
                <c:pt idx="1788">
                  <c:v>3847.98792</c:v>
                </c:pt>
                <c:pt idx="1789">
                  <c:v>3849.9167360000069</c:v>
                </c:pt>
                <c:pt idx="1790">
                  <c:v>3851.8455520000089</c:v>
                </c:pt>
                <c:pt idx="1791">
                  <c:v>3853.7743679999999</c:v>
                </c:pt>
                <c:pt idx="1792">
                  <c:v>3855.703184</c:v>
                </c:pt>
                <c:pt idx="1793">
                  <c:v>3857.6320000000001</c:v>
                </c:pt>
                <c:pt idx="1794">
                  <c:v>3859.5608160000002</c:v>
                </c:pt>
                <c:pt idx="1795">
                  <c:v>3861.4896319999998</c:v>
                </c:pt>
                <c:pt idx="1796">
                  <c:v>3863.4184479999999</c:v>
                </c:pt>
                <c:pt idx="1797">
                  <c:v>3865.347264</c:v>
                </c:pt>
                <c:pt idx="1798">
                  <c:v>3867.2760799999987</c:v>
                </c:pt>
                <c:pt idx="1799">
                  <c:v>3869.204895999992</c:v>
                </c:pt>
                <c:pt idx="1800">
                  <c:v>3871.1337120000098</c:v>
                </c:pt>
                <c:pt idx="1801">
                  <c:v>3873.0625279999999</c:v>
                </c:pt>
                <c:pt idx="1802">
                  <c:v>3874.9913440000064</c:v>
                </c:pt>
                <c:pt idx="1803">
                  <c:v>3876.9201600000001</c:v>
                </c:pt>
                <c:pt idx="1804">
                  <c:v>3878.8489760000002</c:v>
                </c:pt>
                <c:pt idx="1805">
                  <c:v>3880.7777919999999</c:v>
                </c:pt>
                <c:pt idx="1806">
                  <c:v>3882.7066079999936</c:v>
                </c:pt>
                <c:pt idx="1807">
                  <c:v>3884.6354240000001</c:v>
                </c:pt>
                <c:pt idx="1808">
                  <c:v>3886.5642399999997</c:v>
                </c:pt>
                <c:pt idx="1809">
                  <c:v>3888.493056000008</c:v>
                </c:pt>
                <c:pt idx="1810">
                  <c:v>3890.4218719999999</c:v>
                </c:pt>
                <c:pt idx="1811">
                  <c:v>3892.350688</c:v>
                </c:pt>
                <c:pt idx="1812">
                  <c:v>3894.2795040000001</c:v>
                </c:pt>
                <c:pt idx="1813">
                  <c:v>3896.2083199999997</c:v>
                </c:pt>
                <c:pt idx="1814">
                  <c:v>3898.137136000008</c:v>
                </c:pt>
                <c:pt idx="1815">
                  <c:v>3900.0659519999999</c:v>
                </c:pt>
                <c:pt idx="1816">
                  <c:v>3901.994768</c:v>
                </c:pt>
                <c:pt idx="1817">
                  <c:v>3903.9235840000001</c:v>
                </c:pt>
                <c:pt idx="1818">
                  <c:v>3905.8524000000002</c:v>
                </c:pt>
                <c:pt idx="1819">
                  <c:v>3907.7812159999999</c:v>
                </c:pt>
                <c:pt idx="1820">
                  <c:v>3909.7100320000022</c:v>
                </c:pt>
                <c:pt idx="1821">
                  <c:v>3911.6388479999987</c:v>
                </c:pt>
                <c:pt idx="1822">
                  <c:v>3913.5676639999997</c:v>
                </c:pt>
                <c:pt idx="1823">
                  <c:v>3915.4964799999998</c:v>
                </c:pt>
                <c:pt idx="1824">
                  <c:v>3917.4252959999999</c:v>
                </c:pt>
                <c:pt idx="1825">
                  <c:v>3919.3541120000118</c:v>
                </c:pt>
                <c:pt idx="1826">
                  <c:v>3921.2829279999987</c:v>
                </c:pt>
                <c:pt idx="1827">
                  <c:v>3923.2117440000002</c:v>
                </c:pt>
                <c:pt idx="1828">
                  <c:v>3925.1405599999998</c:v>
                </c:pt>
                <c:pt idx="1829">
                  <c:v>3927.0693759999999</c:v>
                </c:pt>
                <c:pt idx="1830">
                  <c:v>3928.9981920000064</c:v>
                </c:pt>
                <c:pt idx="1831">
                  <c:v>3930.9270080000001</c:v>
                </c:pt>
                <c:pt idx="1832">
                  <c:v>3932.8558240000002</c:v>
                </c:pt>
                <c:pt idx="1833">
                  <c:v>3934.784639999993</c:v>
                </c:pt>
                <c:pt idx="1834">
                  <c:v>3936.7134560000022</c:v>
                </c:pt>
                <c:pt idx="1835">
                  <c:v>3938.642272</c:v>
                </c:pt>
                <c:pt idx="1836">
                  <c:v>3940.5710880000001</c:v>
                </c:pt>
                <c:pt idx="1837">
                  <c:v>3942.4999040000002</c:v>
                </c:pt>
                <c:pt idx="1838">
                  <c:v>3944.4287199999999</c:v>
                </c:pt>
                <c:pt idx="1839">
                  <c:v>3946.3575360000118</c:v>
                </c:pt>
                <c:pt idx="1840">
                  <c:v>3948.2863520000001</c:v>
                </c:pt>
                <c:pt idx="1841">
                  <c:v>3950.2151680000002</c:v>
                </c:pt>
                <c:pt idx="1842">
                  <c:v>3952.1439839999998</c:v>
                </c:pt>
                <c:pt idx="1843">
                  <c:v>3954.0727999999999</c:v>
                </c:pt>
                <c:pt idx="1844">
                  <c:v>3956.0016160000064</c:v>
                </c:pt>
                <c:pt idx="1845">
                  <c:v>3957.9304320000069</c:v>
                </c:pt>
                <c:pt idx="1846">
                  <c:v>3959.8592480000002</c:v>
                </c:pt>
                <c:pt idx="1847">
                  <c:v>3961.788063999993</c:v>
                </c:pt>
                <c:pt idx="1848">
                  <c:v>3963.7168799999936</c:v>
                </c:pt>
                <c:pt idx="1849">
                  <c:v>3965.645696</c:v>
                </c:pt>
                <c:pt idx="1850">
                  <c:v>3967.574512000007</c:v>
                </c:pt>
                <c:pt idx="1851">
                  <c:v>3969.5033280000002</c:v>
                </c:pt>
                <c:pt idx="1852">
                  <c:v>3971.4321440000012</c:v>
                </c:pt>
                <c:pt idx="1853">
                  <c:v>3973.36096</c:v>
                </c:pt>
                <c:pt idx="1854">
                  <c:v>3975.2897760000001</c:v>
                </c:pt>
                <c:pt idx="1855">
                  <c:v>3977.2185920000002</c:v>
                </c:pt>
                <c:pt idx="1856">
                  <c:v>3979.1474079999998</c:v>
                </c:pt>
                <c:pt idx="1857">
                  <c:v>3981.0762239999999</c:v>
                </c:pt>
                <c:pt idx="1858">
                  <c:v>3983.00504</c:v>
                </c:pt>
                <c:pt idx="1859">
                  <c:v>3984.9338560000069</c:v>
                </c:pt>
                <c:pt idx="1860">
                  <c:v>3986.8626720000002</c:v>
                </c:pt>
                <c:pt idx="1861">
                  <c:v>3988.7914879999998</c:v>
                </c:pt>
                <c:pt idx="1862">
                  <c:v>3990.7203039999999</c:v>
                </c:pt>
                <c:pt idx="1863">
                  <c:v>3992.64912</c:v>
                </c:pt>
                <c:pt idx="1864">
                  <c:v>3994.577936000007</c:v>
                </c:pt>
                <c:pt idx="1865">
                  <c:v>3996.5067519999998</c:v>
                </c:pt>
                <c:pt idx="1866">
                  <c:v>3998.4355680000012</c:v>
                </c:pt>
                <c:pt idx="1867">
                  <c:v>4000.364384</c:v>
                </c:pt>
              </c:numCache>
            </c:numRef>
          </c:cat>
          <c:val>
            <c:numRef>
              <c:f>Plan15!$J$3:$J$1870</c:f>
              <c:numCache>
                <c:formatCode>General</c:formatCode>
                <c:ptCount val="1868"/>
                <c:pt idx="0">
                  <c:v>73.876898999999668</c:v>
                </c:pt>
                <c:pt idx="1">
                  <c:v>74.004951000000005</c:v>
                </c:pt>
                <c:pt idx="2">
                  <c:v>74.086813000000006</c:v>
                </c:pt>
                <c:pt idx="3">
                  <c:v>73.899301999999949</c:v>
                </c:pt>
                <c:pt idx="4">
                  <c:v>73.819793000000004</c:v>
                </c:pt>
                <c:pt idx="5">
                  <c:v>73.814507000000006</c:v>
                </c:pt>
                <c:pt idx="6">
                  <c:v>73.867141000000004</c:v>
                </c:pt>
                <c:pt idx="7">
                  <c:v>73.674793999999949</c:v>
                </c:pt>
                <c:pt idx="8">
                  <c:v>73.560462999999999</c:v>
                </c:pt>
                <c:pt idx="9">
                  <c:v>73.360583000000005</c:v>
                </c:pt>
                <c:pt idx="10">
                  <c:v>72.785410999999982</c:v>
                </c:pt>
                <c:pt idx="11">
                  <c:v>72.952569999999994</c:v>
                </c:pt>
                <c:pt idx="12">
                  <c:v>73.266503000000185</c:v>
                </c:pt>
                <c:pt idx="13">
                  <c:v>73.277676999999983</c:v>
                </c:pt>
                <c:pt idx="14">
                  <c:v>73.428821999999982</c:v>
                </c:pt>
                <c:pt idx="15">
                  <c:v>73.547184000000215</c:v>
                </c:pt>
                <c:pt idx="16">
                  <c:v>73.472486999999958</c:v>
                </c:pt>
                <c:pt idx="17">
                  <c:v>73.447122000000235</c:v>
                </c:pt>
                <c:pt idx="18">
                  <c:v>73.418780999999981</c:v>
                </c:pt>
                <c:pt idx="19">
                  <c:v>73.206474999999998</c:v>
                </c:pt>
                <c:pt idx="20">
                  <c:v>73.264849999999996</c:v>
                </c:pt>
                <c:pt idx="21">
                  <c:v>73.267500000000027</c:v>
                </c:pt>
                <c:pt idx="22">
                  <c:v>73.060208000000003</c:v>
                </c:pt>
                <c:pt idx="23">
                  <c:v>73.000353000000004</c:v>
                </c:pt>
                <c:pt idx="24">
                  <c:v>73.052138999999755</c:v>
                </c:pt>
                <c:pt idx="25">
                  <c:v>73.128720999999814</c:v>
                </c:pt>
                <c:pt idx="26">
                  <c:v>73.301089000000005</c:v>
                </c:pt>
                <c:pt idx="27">
                  <c:v>73.116906999999998</c:v>
                </c:pt>
                <c:pt idx="28">
                  <c:v>72.981652999999994</c:v>
                </c:pt>
                <c:pt idx="29">
                  <c:v>73.063678999999979</c:v>
                </c:pt>
                <c:pt idx="30">
                  <c:v>72.908426000000006</c:v>
                </c:pt>
                <c:pt idx="31">
                  <c:v>73.048034999999999</c:v>
                </c:pt>
                <c:pt idx="32">
                  <c:v>73.414180000000215</c:v>
                </c:pt>
                <c:pt idx="33">
                  <c:v>73.669809999999998</c:v>
                </c:pt>
                <c:pt idx="34">
                  <c:v>73.855204999999998</c:v>
                </c:pt>
                <c:pt idx="35">
                  <c:v>73.674348999999694</c:v>
                </c:pt>
                <c:pt idx="36">
                  <c:v>73.603245000000001</c:v>
                </c:pt>
                <c:pt idx="37">
                  <c:v>73.480350999999999</c:v>
                </c:pt>
                <c:pt idx="38">
                  <c:v>73.265568000000002</c:v>
                </c:pt>
                <c:pt idx="39">
                  <c:v>73.47950299999998</c:v>
                </c:pt>
                <c:pt idx="40">
                  <c:v>73.692887999999741</c:v>
                </c:pt>
                <c:pt idx="41">
                  <c:v>73.742349000000004</c:v>
                </c:pt>
                <c:pt idx="42">
                  <c:v>73.669179999999983</c:v>
                </c:pt>
                <c:pt idx="43">
                  <c:v>73.463176000000004</c:v>
                </c:pt>
                <c:pt idx="44">
                  <c:v>73.348371999999785</c:v>
                </c:pt>
                <c:pt idx="45">
                  <c:v>73.370169000000004</c:v>
                </c:pt>
                <c:pt idx="46">
                  <c:v>73.421789000000004</c:v>
                </c:pt>
                <c:pt idx="47">
                  <c:v>73.299467000000007</c:v>
                </c:pt>
                <c:pt idx="48">
                  <c:v>73.106569999999991</c:v>
                </c:pt>
                <c:pt idx="49">
                  <c:v>73.036914999999993</c:v>
                </c:pt>
                <c:pt idx="50">
                  <c:v>73.061831999999981</c:v>
                </c:pt>
                <c:pt idx="51">
                  <c:v>73.063633999999993</c:v>
                </c:pt>
                <c:pt idx="52">
                  <c:v>72.881193999999994</c:v>
                </c:pt>
                <c:pt idx="53">
                  <c:v>72.495694000000185</c:v>
                </c:pt>
                <c:pt idx="54">
                  <c:v>72.442817000000005</c:v>
                </c:pt>
                <c:pt idx="55">
                  <c:v>72.479369999999989</c:v>
                </c:pt>
                <c:pt idx="56">
                  <c:v>72.326045999999948</c:v>
                </c:pt>
                <c:pt idx="57">
                  <c:v>72.317794000000006</c:v>
                </c:pt>
                <c:pt idx="58">
                  <c:v>72.362210000000005</c:v>
                </c:pt>
                <c:pt idx="59">
                  <c:v>72.27628799999998</c:v>
                </c:pt>
                <c:pt idx="60">
                  <c:v>72.029015000000001</c:v>
                </c:pt>
                <c:pt idx="61">
                  <c:v>71.741015000000246</c:v>
                </c:pt>
                <c:pt idx="62">
                  <c:v>71.612121000000002</c:v>
                </c:pt>
                <c:pt idx="63">
                  <c:v>71.698830999999799</c:v>
                </c:pt>
                <c:pt idx="64">
                  <c:v>71.809134</c:v>
                </c:pt>
                <c:pt idx="65">
                  <c:v>71.672325999999799</c:v>
                </c:pt>
                <c:pt idx="66">
                  <c:v>71.538520000000005</c:v>
                </c:pt>
                <c:pt idx="67">
                  <c:v>71.575818999999726</c:v>
                </c:pt>
                <c:pt idx="68">
                  <c:v>71.549952000000005</c:v>
                </c:pt>
                <c:pt idx="69">
                  <c:v>71.463060000000027</c:v>
                </c:pt>
                <c:pt idx="70">
                  <c:v>71.445249000000246</c:v>
                </c:pt>
                <c:pt idx="71">
                  <c:v>71.407687999999993</c:v>
                </c:pt>
                <c:pt idx="72">
                  <c:v>71.487827999999993</c:v>
                </c:pt>
                <c:pt idx="73">
                  <c:v>71.428293999999994</c:v>
                </c:pt>
                <c:pt idx="74">
                  <c:v>71.35069799999998</c:v>
                </c:pt>
                <c:pt idx="75">
                  <c:v>71.318930999999978</c:v>
                </c:pt>
                <c:pt idx="76">
                  <c:v>71.235036999999949</c:v>
                </c:pt>
                <c:pt idx="77">
                  <c:v>71.248143999999996</c:v>
                </c:pt>
                <c:pt idx="78">
                  <c:v>71.248349000000005</c:v>
                </c:pt>
                <c:pt idx="79">
                  <c:v>71.160451999999978</c:v>
                </c:pt>
                <c:pt idx="80">
                  <c:v>71.163146999999981</c:v>
                </c:pt>
                <c:pt idx="81">
                  <c:v>71.175840999999679</c:v>
                </c:pt>
                <c:pt idx="82">
                  <c:v>71.129937999999726</c:v>
                </c:pt>
                <c:pt idx="83">
                  <c:v>71.080954000000006</c:v>
                </c:pt>
                <c:pt idx="84">
                  <c:v>71.069624000000246</c:v>
                </c:pt>
                <c:pt idx="85">
                  <c:v>71.001413999999997</c:v>
                </c:pt>
                <c:pt idx="86">
                  <c:v>70.952883</c:v>
                </c:pt>
                <c:pt idx="87">
                  <c:v>70.844341</c:v>
                </c:pt>
                <c:pt idx="88">
                  <c:v>70.762884</c:v>
                </c:pt>
                <c:pt idx="89">
                  <c:v>70.817697999999993</c:v>
                </c:pt>
                <c:pt idx="90">
                  <c:v>70.893127000000007</c:v>
                </c:pt>
                <c:pt idx="91">
                  <c:v>70.822404999999989</c:v>
                </c:pt>
                <c:pt idx="92">
                  <c:v>70.726544000000004</c:v>
                </c:pt>
                <c:pt idx="93">
                  <c:v>70.701586000000006</c:v>
                </c:pt>
                <c:pt idx="94">
                  <c:v>70.553236999999982</c:v>
                </c:pt>
                <c:pt idx="95">
                  <c:v>70.516703000000007</c:v>
                </c:pt>
                <c:pt idx="96">
                  <c:v>70.59491400000023</c:v>
                </c:pt>
                <c:pt idx="97">
                  <c:v>70.631378999999725</c:v>
                </c:pt>
                <c:pt idx="98">
                  <c:v>70.663020000000003</c:v>
                </c:pt>
                <c:pt idx="99">
                  <c:v>70.492144999999994</c:v>
                </c:pt>
                <c:pt idx="100">
                  <c:v>70.377898999999815</c:v>
                </c:pt>
                <c:pt idx="101">
                  <c:v>70.447811000000215</c:v>
                </c:pt>
                <c:pt idx="102">
                  <c:v>70.507272999999998</c:v>
                </c:pt>
                <c:pt idx="103">
                  <c:v>70.589061000000001</c:v>
                </c:pt>
                <c:pt idx="104">
                  <c:v>70.60324</c:v>
                </c:pt>
                <c:pt idx="105">
                  <c:v>70.606895999999978</c:v>
                </c:pt>
                <c:pt idx="106">
                  <c:v>70.60427</c:v>
                </c:pt>
                <c:pt idx="107">
                  <c:v>70.610527000000005</c:v>
                </c:pt>
                <c:pt idx="108">
                  <c:v>70.649478999999815</c:v>
                </c:pt>
                <c:pt idx="109">
                  <c:v>70.680053000000001</c:v>
                </c:pt>
                <c:pt idx="110">
                  <c:v>70.695211</c:v>
                </c:pt>
                <c:pt idx="111">
                  <c:v>70.758897999999988</c:v>
                </c:pt>
                <c:pt idx="112">
                  <c:v>70.568664999999996</c:v>
                </c:pt>
                <c:pt idx="113">
                  <c:v>70.416540000000026</c:v>
                </c:pt>
                <c:pt idx="114">
                  <c:v>70.167693999999997</c:v>
                </c:pt>
                <c:pt idx="115">
                  <c:v>69.849350999999999</c:v>
                </c:pt>
                <c:pt idx="116">
                  <c:v>70.578724999999949</c:v>
                </c:pt>
                <c:pt idx="117">
                  <c:v>70.906850000000006</c:v>
                </c:pt>
                <c:pt idx="118">
                  <c:v>70.997775000000004</c:v>
                </c:pt>
                <c:pt idx="119">
                  <c:v>71.033421000000004</c:v>
                </c:pt>
                <c:pt idx="120">
                  <c:v>71.080212000000003</c:v>
                </c:pt>
                <c:pt idx="121">
                  <c:v>71.092434999999981</c:v>
                </c:pt>
                <c:pt idx="122">
                  <c:v>71.128323999999978</c:v>
                </c:pt>
                <c:pt idx="123">
                  <c:v>71.156259000000006</c:v>
                </c:pt>
                <c:pt idx="124">
                  <c:v>71.180413000000001</c:v>
                </c:pt>
                <c:pt idx="125">
                  <c:v>71.129226000000003</c:v>
                </c:pt>
                <c:pt idx="126">
                  <c:v>71.173248999999799</c:v>
                </c:pt>
                <c:pt idx="127">
                  <c:v>71.125705999999667</c:v>
                </c:pt>
                <c:pt idx="128">
                  <c:v>71.039476999999948</c:v>
                </c:pt>
                <c:pt idx="129">
                  <c:v>70.827250000000006</c:v>
                </c:pt>
                <c:pt idx="130">
                  <c:v>70.921770999999978</c:v>
                </c:pt>
                <c:pt idx="131">
                  <c:v>71.09236199999998</c:v>
                </c:pt>
                <c:pt idx="132">
                  <c:v>71.216280999999995</c:v>
                </c:pt>
                <c:pt idx="133">
                  <c:v>71.331469999999996</c:v>
                </c:pt>
                <c:pt idx="134">
                  <c:v>71.563120000000026</c:v>
                </c:pt>
                <c:pt idx="135">
                  <c:v>71.805864</c:v>
                </c:pt>
                <c:pt idx="136">
                  <c:v>72.172367999999679</c:v>
                </c:pt>
                <c:pt idx="137">
                  <c:v>72.586430999999948</c:v>
                </c:pt>
                <c:pt idx="138">
                  <c:v>72.665787999999694</c:v>
                </c:pt>
                <c:pt idx="139">
                  <c:v>69.801741999999948</c:v>
                </c:pt>
                <c:pt idx="140">
                  <c:v>68.761314999999996</c:v>
                </c:pt>
                <c:pt idx="141">
                  <c:v>71.591570000000004</c:v>
                </c:pt>
                <c:pt idx="142">
                  <c:v>72.422296000000003</c:v>
                </c:pt>
                <c:pt idx="143">
                  <c:v>72.410286000000127</c:v>
                </c:pt>
                <c:pt idx="144">
                  <c:v>72.349292000000005</c:v>
                </c:pt>
                <c:pt idx="145">
                  <c:v>72.407804000000027</c:v>
                </c:pt>
                <c:pt idx="146">
                  <c:v>72.542285000000007</c:v>
                </c:pt>
                <c:pt idx="147">
                  <c:v>72.789674000000005</c:v>
                </c:pt>
                <c:pt idx="148">
                  <c:v>73.03475899999998</c:v>
                </c:pt>
                <c:pt idx="149">
                  <c:v>73.226877999999815</c:v>
                </c:pt>
                <c:pt idx="150">
                  <c:v>73.354725000000002</c:v>
                </c:pt>
                <c:pt idx="151">
                  <c:v>73.620534999999919</c:v>
                </c:pt>
                <c:pt idx="152">
                  <c:v>73.947690000000307</c:v>
                </c:pt>
                <c:pt idx="153">
                  <c:v>74.239771999999988</c:v>
                </c:pt>
                <c:pt idx="154">
                  <c:v>74.60559499999998</c:v>
                </c:pt>
                <c:pt idx="155">
                  <c:v>74.941777999999999</c:v>
                </c:pt>
                <c:pt idx="156">
                  <c:v>75.079341999999755</c:v>
                </c:pt>
                <c:pt idx="157">
                  <c:v>75.250971999999948</c:v>
                </c:pt>
                <c:pt idx="158">
                  <c:v>75.512949000000006</c:v>
                </c:pt>
                <c:pt idx="159">
                  <c:v>75.772065999999981</c:v>
                </c:pt>
                <c:pt idx="160">
                  <c:v>75.995990000000006</c:v>
                </c:pt>
                <c:pt idx="161">
                  <c:v>76.209174000000004</c:v>
                </c:pt>
                <c:pt idx="162">
                  <c:v>76.324252000000001</c:v>
                </c:pt>
                <c:pt idx="163">
                  <c:v>76.440180999999995</c:v>
                </c:pt>
                <c:pt idx="164">
                  <c:v>76.540661000000185</c:v>
                </c:pt>
                <c:pt idx="165">
                  <c:v>76.476788999999755</c:v>
                </c:pt>
                <c:pt idx="166">
                  <c:v>76.13230699999977</c:v>
                </c:pt>
                <c:pt idx="167">
                  <c:v>76.283412999999982</c:v>
                </c:pt>
                <c:pt idx="168">
                  <c:v>76.707362000000003</c:v>
                </c:pt>
                <c:pt idx="169">
                  <c:v>76.784531000000001</c:v>
                </c:pt>
                <c:pt idx="170">
                  <c:v>76.81997699999998</c:v>
                </c:pt>
                <c:pt idx="171">
                  <c:v>76.864879999999999</c:v>
                </c:pt>
                <c:pt idx="172">
                  <c:v>76.895085999999978</c:v>
                </c:pt>
                <c:pt idx="173">
                  <c:v>76.901162000000127</c:v>
                </c:pt>
                <c:pt idx="174">
                  <c:v>76.97094199999998</c:v>
                </c:pt>
                <c:pt idx="175">
                  <c:v>76.994388999999998</c:v>
                </c:pt>
                <c:pt idx="176">
                  <c:v>77.012837999999988</c:v>
                </c:pt>
                <c:pt idx="177">
                  <c:v>76.94318400000023</c:v>
                </c:pt>
                <c:pt idx="178">
                  <c:v>76.984734000000003</c:v>
                </c:pt>
                <c:pt idx="179">
                  <c:v>77.059123999999997</c:v>
                </c:pt>
                <c:pt idx="180">
                  <c:v>77.129971999999697</c:v>
                </c:pt>
                <c:pt idx="181">
                  <c:v>77.298383999999999</c:v>
                </c:pt>
                <c:pt idx="182">
                  <c:v>77.472799999999978</c:v>
                </c:pt>
                <c:pt idx="183">
                  <c:v>77.607441999999978</c:v>
                </c:pt>
                <c:pt idx="184">
                  <c:v>77.718795</c:v>
                </c:pt>
                <c:pt idx="185">
                  <c:v>77.757767999999999</c:v>
                </c:pt>
                <c:pt idx="186">
                  <c:v>77.813001</c:v>
                </c:pt>
                <c:pt idx="187">
                  <c:v>77.841048000000001</c:v>
                </c:pt>
                <c:pt idx="188">
                  <c:v>77.869931999999949</c:v>
                </c:pt>
                <c:pt idx="189">
                  <c:v>77.908967000000004</c:v>
                </c:pt>
                <c:pt idx="190">
                  <c:v>77.921273999999997</c:v>
                </c:pt>
                <c:pt idx="191">
                  <c:v>77.911560000000307</c:v>
                </c:pt>
                <c:pt idx="192">
                  <c:v>77.905859000000007</c:v>
                </c:pt>
                <c:pt idx="193">
                  <c:v>77.947632999999996</c:v>
                </c:pt>
                <c:pt idx="194">
                  <c:v>78.029233000000005</c:v>
                </c:pt>
                <c:pt idx="195">
                  <c:v>78.124631999999949</c:v>
                </c:pt>
                <c:pt idx="196">
                  <c:v>78.291921000000215</c:v>
                </c:pt>
                <c:pt idx="197">
                  <c:v>78.444322000000184</c:v>
                </c:pt>
                <c:pt idx="198">
                  <c:v>78.570575999999988</c:v>
                </c:pt>
                <c:pt idx="199">
                  <c:v>78.673005999999958</c:v>
                </c:pt>
                <c:pt idx="200">
                  <c:v>78.771868999999981</c:v>
                </c:pt>
                <c:pt idx="201">
                  <c:v>78.858600999999979</c:v>
                </c:pt>
                <c:pt idx="202">
                  <c:v>78.951609000000218</c:v>
                </c:pt>
                <c:pt idx="203">
                  <c:v>78.994065000000219</c:v>
                </c:pt>
                <c:pt idx="204">
                  <c:v>78.99622200000023</c:v>
                </c:pt>
                <c:pt idx="205">
                  <c:v>78.951184999999995</c:v>
                </c:pt>
                <c:pt idx="206">
                  <c:v>78.904038</c:v>
                </c:pt>
                <c:pt idx="207">
                  <c:v>78.847136000000006</c:v>
                </c:pt>
                <c:pt idx="208">
                  <c:v>78.793065000000027</c:v>
                </c:pt>
                <c:pt idx="209">
                  <c:v>78.747801999999993</c:v>
                </c:pt>
                <c:pt idx="210">
                  <c:v>78.721309000000005</c:v>
                </c:pt>
                <c:pt idx="211">
                  <c:v>78.678411999999668</c:v>
                </c:pt>
                <c:pt idx="212">
                  <c:v>78.648259999999993</c:v>
                </c:pt>
                <c:pt idx="213">
                  <c:v>78.62823199999977</c:v>
                </c:pt>
                <c:pt idx="214">
                  <c:v>78.64864</c:v>
                </c:pt>
                <c:pt idx="215">
                  <c:v>78.681692999999981</c:v>
                </c:pt>
                <c:pt idx="216">
                  <c:v>78.761189000000215</c:v>
                </c:pt>
                <c:pt idx="217">
                  <c:v>78.859349999999978</c:v>
                </c:pt>
                <c:pt idx="218">
                  <c:v>78.977729999999994</c:v>
                </c:pt>
                <c:pt idx="219">
                  <c:v>79.095479999999981</c:v>
                </c:pt>
                <c:pt idx="220">
                  <c:v>79.196994000000004</c:v>
                </c:pt>
                <c:pt idx="221">
                  <c:v>79.239975000000001</c:v>
                </c:pt>
                <c:pt idx="222">
                  <c:v>79.276150000000001</c:v>
                </c:pt>
                <c:pt idx="223">
                  <c:v>79.330139000000003</c:v>
                </c:pt>
                <c:pt idx="224">
                  <c:v>79.392295000000004</c:v>
                </c:pt>
                <c:pt idx="225">
                  <c:v>79.427014999999997</c:v>
                </c:pt>
                <c:pt idx="226">
                  <c:v>79.459112000000005</c:v>
                </c:pt>
                <c:pt idx="227">
                  <c:v>79.489434000000003</c:v>
                </c:pt>
                <c:pt idx="228">
                  <c:v>79.530118000000002</c:v>
                </c:pt>
                <c:pt idx="229">
                  <c:v>79.584987999999981</c:v>
                </c:pt>
                <c:pt idx="230">
                  <c:v>79.620156999999978</c:v>
                </c:pt>
                <c:pt idx="231">
                  <c:v>79.636944</c:v>
                </c:pt>
                <c:pt idx="232">
                  <c:v>79.613699999999994</c:v>
                </c:pt>
                <c:pt idx="233">
                  <c:v>79.518102999999982</c:v>
                </c:pt>
                <c:pt idx="234">
                  <c:v>79.41283</c:v>
                </c:pt>
                <c:pt idx="235">
                  <c:v>79.361697000000007</c:v>
                </c:pt>
                <c:pt idx="236">
                  <c:v>79.351194000000007</c:v>
                </c:pt>
                <c:pt idx="237">
                  <c:v>79.412272000000002</c:v>
                </c:pt>
                <c:pt idx="238">
                  <c:v>79.502870999999814</c:v>
                </c:pt>
                <c:pt idx="239">
                  <c:v>79.587404000000006</c:v>
                </c:pt>
                <c:pt idx="240">
                  <c:v>79.663971999999958</c:v>
                </c:pt>
                <c:pt idx="241">
                  <c:v>79.754844000000006</c:v>
                </c:pt>
                <c:pt idx="242">
                  <c:v>79.885326999999918</c:v>
                </c:pt>
                <c:pt idx="243">
                  <c:v>79.996973999999994</c:v>
                </c:pt>
                <c:pt idx="244">
                  <c:v>80.103445999999948</c:v>
                </c:pt>
                <c:pt idx="245">
                  <c:v>80.174110999999982</c:v>
                </c:pt>
                <c:pt idx="246">
                  <c:v>80.231658999999993</c:v>
                </c:pt>
                <c:pt idx="247">
                  <c:v>80.289411999999999</c:v>
                </c:pt>
                <c:pt idx="248">
                  <c:v>80.30868599999998</c:v>
                </c:pt>
                <c:pt idx="249">
                  <c:v>80.287480000000002</c:v>
                </c:pt>
                <c:pt idx="250">
                  <c:v>80.238110000000006</c:v>
                </c:pt>
                <c:pt idx="251">
                  <c:v>80.172275999999755</c:v>
                </c:pt>
                <c:pt idx="252">
                  <c:v>80.185470999999694</c:v>
                </c:pt>
                <c:pt idx="253">
                  <c:v>80.136701999999858</c:v>
                </c:pt>
                <c:pt idx="254">
                  <c:v>80.094553000000218</c:v>
                </c:pt>
                <c:pt idx="255">
                  <c:v>80.068381999999858</c:v>
                </c:pt>
                <c:pt idx="256">
                  <c:v>80.015422999999998</c:v>
                </c:pt>
                <c:pt idx="257">
                  <c:v>79.94897899999998</c:v>
                </c:pt>
                <c:pt idx="258">
                  <c:v>79.898778999999678</c:v>
                </c:pt>
                <c:pt idx="259">
                  <c:v>79.874666000000005</c:v>
                </c:pt>
                <c:pt idx="260">
                  <c:v>79.886221000000006</c:v>
                </c:pt>
                <c:pt idx="261">
                  <c:v>79.847421999999995</c:v>
                </c:pt>
                <c:pt idx="262">
                  <c:v>79.764591999999993</c:v>
                </c:pt>
                <c:pt idx="263">
                  <c:v>79.659723</c:v>
                </c:pt>
                <c:pt idx="264">
                  <c:v>79.565826000000001</c:v>
                </c:pt>
                <c:pt idx="265">
                  <c:v>79.480582999999982</c:v>
                </c:pt>
                <c:pt idx="266">
                  <c:v>79.396589000000006</c:v>
                </c:pt>
                <c:pt idx="267">
                  <c:v>79.285758999999814</c:v>
                </c:pt>
                <c:pt idx="268">
                  <c:v>79.156417999999988</c:v>
                </c:pt>
                <c:pt idx="269">
                  <c:v>79.000618000000003</c:v>
                </c:pt>
                <c:pt idx="270">
                  <c:v>78.857454000000004</c:v>
                </c:pt>
                <c:pt idx="271">
                  <c:v>78.727598999999998</c:v>
                </c:pt>
                <c:pt idx="272">
                  <c:v>78.612074999999948</c:v>
                </c:pt>
                <c:pt idx="273">
                  <c:v>78.493320999999995</c:v>
                </c:pt>
                <c:pt idx="274">
                  <c:v>78.370919000000001</c:v>
                </c:pt>
                <c:pt idx="275">
                  <c:v>78.234572999999983</c:v>
                </c:pt>
                <c:pt idx="276">
                  <c:v>78.102633999999981</c:v>
                </c:pt>
                <c:pt idx="277">
                  <c:v>77.989811000000003</c:v>
                </c:pt>
                <c:pt idx="278">
                  <c:v>77.890203000000184</c:v>
                </c:pt>
                <c:pt idx="279">
                  <c:v>77.782430999999988</c:v>
                </c:pt>
                <c:pt idx="280">
                  <c:v>77.638939999999948</c:v>
                </c:pt>
                <c:pt idx="281">
                  <c:v>77.484333000000007</c:v>
                </c:pt>
                <c:pt idx="282">
                  <c:v>77.314122999999995</c:v>
                </c:pt>
                <c:pt idx="283">
                  <c:v>77.165473999999989</c:v>
                </c:pt>
                <c:pt idx="284">
                  <c:v>77.013642000000004</c:v>
                </c:pt>
                <c:pt idx="285">
                  <c:v>76.852748999999704</c:v>
                </c:pt>
                <c:pt idx="286">
                  <c:v>76.668757999999755</c:v>
                </c:pt>
                <c:pt idx="287">
                  <c:v>76.466517999999994</c:v>
                </c:pt>
                <c:pt idx="288">
                  <c:v>76.2459190000002</c:v>
                </c:pt>
                <c:pt idx="289">
                  <c:v>76.037406000000004</c:v>
                </c:pt>
                <c:pt idx="290">
                  <c:v>75.84238999999998</c:v>
                </c:pt>
                <c:pt idx="291">
                  <c:v>75.656507999999988</c:v>
                </c:pt>
                <c:pt idx="292">
                  <c:v>75.455360999999982</c:v>
                </c:pt>
                <c:pt idx="293">
                  <c:v>75.229145000000003</c:v>
                </c:pt>
                <c:pt idx="294">
                  <c:v>74.990705000000005</c:v>
                </c:pt>
                <c:pt idx="295">
                  <c:v>74.763381999999979</c:v>
                </c:pt>
                <c:pt idx="296">
                  <c:v>74.559772999999694</c:v>
                </c:pt>
                <c:pt idx="297">
                  <c:v>74.359019000000004</c:v>
                </c:pt>
                <c:pt idx="298">
                  <c:v>74.178861999999697</c:v>
                </c:pt>
                <c:pt idx="299">
                  <c:v>73.982916000000003</c:v>
                </c:pt>
                <c:pt idx="300">
                  <c:v>73.777281000000002</c:v>
                </c:pt>
                <c:pt idx="301">
                  <c:v>73.556086999999948</c:v>
                </c:pt>
                <c:pt idx="302">
                  <c:v>73.346230000000006</c:v>
                </c:pt>
                <c:pt idx="303">
                  <c:v>73.136840999999919</c:v>
                </c:pt>
                <c:pt idx="304">
                  <c:v>72.933588</c:v>
                </c:pt>
                <c:pt idx="305">
                  <c:v>72.694615000000027</c:v>
                </c:pt>
                <c:pt idx="306">
                  <c:v>72.436189999999996</c:v>
                </c:pt>
                <c:pt idx="307">
                  <c:v>72.133013000000005</c:v>
                </c:pt>
                <c:pt idx="308">
                  <c:v>71.810280000000006</c:v>
                </c:pt>
                <c:pt idx="309">
                  <c:v>71.463727000000006</c:v>
                </c:pt>
                <c:pt idx="310">
                  <c:v>71.099563000000231</c:v>
                </c:pt>
                <c:pt idx="311">
                  <c:v>70.689796999999814</c:v>
                </c:pt>
                <c:pt idx="312">
                  <c:v>70.243072999999981</c:v>
                </c:pt>
                <c:pt idx="313">
                  <c:v>69.763216000000185</c:v>
                </c:pt>
                <c:pt idx="314">
                  <c:v>69.271990000000002</c:v>
                </c:pt>
                <c:pt idx="315">
                  <c:v>68.776103000000006</c:v>
                </c:pt>
                <c:pt idx="316">
                  <c:v>68.273430999999988</c:v>
                </c:pt>
                <c:pt idx="317">
                  <c:v>67.734241999999995</c:v>
                </c:pt>
                <c:pt idx="318">
                  <c:v>67.152965999999978</c:v>
                </c:pt>
                <c:pt idx="319">
                  <c:v>66.547094000000214</c:v>
                </c:pt>
                <c:pt idx="320">
                  <c:v>65.946763000000232</c:v>
                </c:pt>
                <c:pt idx="321">
                  <c:v>65.371799999999979</c:v>
                </c:pt>
                <c:pt idx="322">
                  <c:v>64.832527999999982</c:v>
                </c:pt>
                <c:pt idx="323">
                  <c:v>64.34450300000023</c:v>
                </c:pt>
                <c:pt idx="324">
                  <c:v>63.944879999999998</c:v>
                </c:pt>
                <c:pt idx="325">
                  <c:v>63.666002000000013</c:v>
                </c:pt>
                <c:pt idx="326">
                  <c:v>63.536703000000003</c:v>
                </c:pt>
                <c:pt idx="327">
                  <c:v>63.549313000000012</c:v>
                </c:pt>
                <c:pt idx="328">
                  <c:v>63.669574000000011</c:v>
                </c:pt>
                <c:pt idx="329">
                  <c:v>63.871940999999993</c:v>
                </c:pt>
                <c:pt idx="330">
                  <c:v>64.110113999999996</c:v>
                </c:pt>
                <c:pt idx="331">
                  <c:v>64.353893999999983</c:v>
                </c:pt>
                <c:pt idx="332">
                  <c:v>64.580162000000001</c:v>
                </c:pt>
                <c:pt idx="333">
                  <c:v>64.792016000000004</c:v>
                </c:pt>
                <c:pt idx="334">
                  <c:v>64.987550000000027</c:v>
                </c:pt>
                <c:pt idx="335">
                  <c:v>65.174029000000004</c:v>
                </c:pt>
                <c:pt idx="336">
                  <c:v>65.359187999999989</c:v>
                </c:pt>
                <c:pt idx="337">
                  <c:v>65.553346999999988</c:v>
                </c:pt>
                <c:pt idx="338">
                  <c:v>65.766994999999994</c:v>
                </c:pt>
                <c:pt idx="339">
                  <c:v>66.004897</c:v>
                </c:pt>
                <c:pt idx="340">
                  <c:v>66.225319999999982</c:v>
                </c:pt>
                <c:pt idx="341">
                  <c:v>66.434987000000007</c:v>
                </c:pt>
                <c:pt idx="342">
                  <c:v>66.608889999999988</c:v>
                </c:pt>
                <c:pt idx="343">
                  <c:v>66.759186999999983</c:v>
                </c:pt>
                <c:pt idx="344">
                  <c:v>66.894733000000002</c:v>
                </c:pt>
                <c:pt idx="345">
                  <c:v>67.000206000000006</c:v>
                </c:pt>
                <c:pt idx="346">
                  <c:v>67.100951999999978</c:v>
                </c:pt>
                <c:pt idx="347">
                  <c:v>67.174999</c:v>
                </c:pt>
                <c:pt idx="348">
                  <c:v>67.177662999999981</c:v>
                </c:pt>
                <c:pt idx="349">
                  <c:v>67.157411999999979</c:v>
                </c:pt>
                <c:pt idx="350">
                  <c:v>67.149834999999982</c:v>
                </c:pt>
                <c:pt idx="351">
                  <c:v>67.152913999999981</c:v>
                </c:pt>
                <c:pt idx="352">
                  <c:v>67.177609000000004</c:v>
                </c:pt>
                <c:pt idx="353">
                  <c:v>67.191148999999982</c:v>
                </c:pt>
                <c:pt idx="354">
                  <c:v>67.217403000000246</c:v>
                </c:pt>
                <c:pt idx="355">
                  <c:v>67.262647000000001</c:v>
                </c:pt>
                <c:pt idx="356">
                  <c:v>67.374376999999726</c:v>
                </c:pt>
                <c:pt idx="357">
                  <c:v>67.543113000000247</c:v>
                </c:pt>
                <c:pt idx="358">
                  <c:v>67.784020000000027</c:v>
                </c:pt>
                <c:pt idx="359">
                  <c:v>68.063507000000001</c:v>
                </c:pt>
                <c:pt idx="360">
                  <c:v>68.381984000000003</c:v>
                </c:pt>
                <c:pt idx="361">
                  <c:v>68.678866999999755</c:v>
                </c:pt>
                <c:pt idx="362">
                  <c:v>68.954612999999995</c:v>
                </c:pt>
                <c:pt idx="363">
                  <c:v>69.219978999999981</c:v>
                </c:pt>
                <c:pt idx="364">
                  <c:v>69.464374000000007</c:v>
                </c:pt>
                <c:pt idx="365">
                  <c:v>69.63874099999974</c:v>
                </c:pt>
                <c:pt idx="366">
                  <c:v>69.739647000000005</c:v>
                </c:pt>
                <c:pt idx="367">
                  <c:v>69.738979999999998</c:v>
                </c:pt>
                <c:pt idx="368">
                  <c:v>69.674337999999679</c:v>
                </c:pt>
                <c:pt idx="369">
                  <c:v>69.554507999999998</c:v>
                </c:pt>
                <c:pt idx="370">
                  <c:v>69.379185999999919</c:v>
                </c:pt>
                <c:pt idx="371">
                  <c:v>69.147812999999999</c:v>
                </c:pt>
                <c:pt idx="372">
                  <c:v>68.838015999999982</c:v>
                </c:pt>
                <c:pt idx="373">
                  <c:v>68.451909000000185</c:v>
                </c:pt>
                <c:pt idx="374">
                  <c:v>68.038986999999949</c:v>
                </c:pt>
                <c:pt idx="375">
                  <c:v>67.641319999999993</c:v>
                </c:pt>
                <c:pt idx="376">
                  <c:v>67.300480999999948</c:v>
                </c:pt>
                <c:pt idx="377">
                  <c:v>67.060397999999978</c:v>
                </c:pt>
                <c:pt idx="378">
                  <c:v>66.905551000000003</c:v>
                </c:pt>
                <c:pt idx="379">
                  <c:v>66.786277999999982</c:v>
                </c:pt>
                <c:pt idx="380">
                  <c:v>66.680030999999815</c:v>
                </c:pt>
                <c:pt idx="381">
                  <c:v>66.585723999999999</c:v>
                </c:pt>
                <c:pt idx="382">
                  <c:v>66.488987999999978</c:v>
                </c:pt>
                <c:pt idx="383">
                  <c:v>66.403890000000004</c:v>
                </c:pt>
                <c:pt idx="384">
                  <c:v>66.358588999999697</c:v>
                </c:pt>
                <c:pt idx="385">
                  <c:v>66.409897999999998</c:v>
                </c:pt>
                <c:pt idx="386">
                  <c:v>66.571675999999982</c:v>
                </c:pt>
                <c:pt idx="387">
                  <c:v>66.831097999999983</c:v>
                </c:pt>
                <c:pt idx="388">
                  <c:v>67.145580999999979</c:v>
                </c:pt>
                <c:pt idx="389">
                  <c:v>67.444477000000006</c:v>
                </c:pt>
                <c:pt idx="390">
                  <c:v>67.691294000000127</c:v>
                </c:pt>
                <c:pt idx="391">
                  <c:v>67.883634999999998</c:v>
                </c:pt>
                <c:pt idx="392">
                  <c:v>68.049449999999993</c:v>
                </c:pt>
                <c:pt idx="393">
                  <c:v>68.215585000000004</c:v>
                </c:pt>
                <c:pt idx="394">
                  <c:v>68.419464000000247</c:v>
                </c:pt>
                <c:pt idx="395">
                  <c:v>68.668733999999958</c:v>
                </c:pt>
                <c:pt idx="396">
                  <c:v>68.960168999999993</c:v>
                </c:pt>
                <c:pt idx="397">
                  <c:v>69.261602999999994</c:v>
                </c:pt>
                <c:pt idx="398">
                  <c:v>69.554665000000185</c:v>
                </c:pt>
                <c:pt idx="399">
                  <c:v>69.81813099999998</c:v>
                </c:pt>
                <c:pt idx="400">
                  <c:v>70.026417999999978</c:v>
                </c:pt>
                <c:pt idx="401">
                  <c:v>70.145199000000005</c:v>
                </c:pt>
                <c:pt idx="402">
                  <c:v>70.169388999999697</c:v>
                </c:pt>
                <c:pt idx="403">
                  <c:v>70.099397999999979</c:v>
                </c:pt>
                <c:pt idx="404">
                  <c:v>69.949206000000231</c:v>
                </c:pt>
                <c:pt idx="405">
                  <c:v>69.747382000000002</c:v>
                </c:pt>
                <c:pt idx="406">
                  <c:v>69.530473000000001</c:v>
                </c:pt>
                <c:pt idx="407">
                  <c:v>69.300147999999979</c:v>
                </c:pt>
                <c:pt idx="408">
                  <c:v>69.065916000000001</c:v>
                </c:pt>
                <c:pt idx="409">
                  <c:v>68.825663000000006</c:v>
                </c:pt>
                <c:pt idx="410">
                  <c:v>68.590613000000246</c:v>
                </c:pt>
                <c:pt idx="411">
                  <c:v>68.32951199999998</c:v>
                </c:pt>
                <c:pt idx="412">
                  <c:v>68.041633000000246</c:v>
                </c:pt>
                <c:pt idx="413">
                  <c:v>67.715370999999948</c:v>
                </c:pt>
                <c:pt idx="414">
                  <c:v>67.352818999999755</c:v>
                </c:pt>
                <c:pt idx="415">
                  <c:v>66.921273999999997</c:v>
                </c:pt>
                <c:pt idx="416">
                  <c:v>66.434934000000027</c:v>
                </c:pt>
                <c:pt idx="417">
                  <c:v>65.912499999999994</c:v>
                </c:pt>
                <c:pt idx="418">
                  <c:v>65.403131999999999</c:v>
                </c:pt>
                <c:pt idx="419">
                  <c:v>64.919073999999995</c:v>
                </c:pt>
                <c:pt idx="420">
                  <c:v>64.488117000000003</c:v>
                </c:pt>
                <c:pt idx="421">
                  <c:v>64.122112999999814</c:v>
                </c:pt>
                <c:pt idx="422">
                  <c:v>63.841440999999975</c:v>
                </c:pt>
                <c:pt idx="423">
                  <c:v>63.634415000000011</c:v>
                </c:pt>
                <c:pt idx="424">
                  <c:v>63.484346999999993</c:v>
                </c:pt>
                <c:pt idx="425">
                  <c:v>63.389868999999997</c:v>
                </c:pt>
                <c:pt idx="426">
                  <c:v>63.347117000000004</c:v>
                </c:pt>
                <c:pt idx="427">
                  <c:v>63.352884999999944</c:v>
                </c:pt>
                <c:pt idx="428">
                  <c:v>63.405337000000003</c:v>
                </c:pt>
                <c:pt idx="429">
                  <c:v>63.533010000000012</c:v>
                </c:pt>
                <c:pt idx="430">
                  <c:v>63.703122000000093</c:v>
                </c:pt>
                <c:pt idx="431">
                  <c:v>63.905265</c:v>
                </c:pt>
                <c:pt idx="432">
                  <c:v>64.132342999999679</c:v>
                </c:pt>
                <c:pt idx="433">
                  <c:v>64.360979999999998</c:v>
                </c:pt>
                <c:pt idx="434">
                  <c:v>64.557613000000231</c:v>
                </c:pt>
                <c:pt idx="435">
                  <c:v>64.712047999999982</c:v>
                </c:pt>
                <c:pt idx="436">
                  <c:v>64.821684000000005</c:v>
                </c:pt>
                <c:pt idx="437">
                  <c:v>64.882221000000001</c:v>
                </c:pt>
                <c:pt idx="438">
                  <c:v>64.881807999999978</c:v>
                </c:pt>
                <c:pt idx="439">
                  <c:v>64.82914599999998</c:v>
                </c:pt>
                <c:pt idx="440">
                  <c:v>64.715165000000027</c:v>
                </c:pt>
                <c:pt idx="441">
                  <c:v>64.53613</c:v>
                </c:pt>
                <c:pt idx="442">
                  <c:v>64.30709899999998</c:v>
                </c:pt>
                <c:pt idx="443">
                  <c:v>64.027393000000004</c:v>
                </c:pt>
                <c:pt idx="444">
                  <c:v>63.722537000000123</c:v>
                </c:pt>
                <c:pt idx="445">
                  <c:v>63.389129000000004</c:v>
                </c:pt>
                <c:pt idx="446">
                  <c:v>63.042359000000012</c:v>
                </c:pt>
                <c:pt idx="447">
                  <c:v>62.761151000000012</c:v>
                </c:pt>
                <c:pt idx="448">
                  <c:v>62.580738000000011</c:v>
                </c:pt>
                <c:pt idx="449">
                  <c:v>62.476833000000006</c:v>
                </c:pt>
                <c:pt idx="450">
                  <c:v>62.486601999999998</c:v>
                </c:pt>
                <c:pt idx="451">
                  <c:v>62.605421</c:v>
                </c:pt>
                <c:pt idx="452">
                  <c:v>62.858514</c:v>
                </c:pt>
                <c:pt idx="453">
                  <c:v>63.252383000000002</c:v>
                </c:pt>
                <c:pt idx="454">
                  <c:v>63.740584000000005</c:v>
                </c:pt>
                <c:pt idx="455">
                  <c:v>64.257183999999995</c:v>
                </c:pt>
                <c:pt idx="456">
                  <c:v>64.796830999999983</c:v>
                </c:pt>
                <c:pt idx="457">
                  <c:v>65.344524000000234</c:v>
                </c:pt>
                <c:pt idx="458">
                  <c:v>65.877954000000003</c:v>
                </c:pt>
                <c:pt idx="459">
                  <c:v>66.37614499999998</c:v>
                </c:pt>
                <c:pt idx="460">
                  <c:v>66.830273000000005</c:v>
                </c:pt>
                <c:pt idx="461">
                  <c:v>67.263140000000007</c:v>
                </c:pt>
                <c:pt idx="462">
                  <c:v>67.717248000000026</c:v>
                </c:pt>
                <c:pt idx="463">
                  <c:v>68.117154000000127</c:v>
                </c:pt>
                <c:pt idx="464">
                  <c:v>68.462593999999996</c:v>
                </c:pt>
                <c:pt idx="465">
                  <c:v>68.753625000000127</c:v>
                </c:pt>
                <c:pt idx="466">
                  <c:v>69.027781999999988</c:v>
                </c:pt>
                <c:pt idx="467">
                  <c:v>69.262219000000215</c:v>
                </c:pt>
                <c:pt idx="468">
                  <c:v>69.465001000000001</c:v>
                </c:pt>
                <c:pt idx="469">
                  <c:v>69.63552</c:v>
                </c:pt>
                <c:pt idx="470">
                  <c:v>69.776043000000001</c:v>
                </c:pt>
                <c:pt idx="471">
                  <c:v>69.858448999999666</c:v>
                </c:pt>
                <c:pt idx="472">
                  <c:v>69.961903000000234</c:v>
                </c:pt>
                <c:pt idx="473">
                  <c:v>69.99270199999998</c:v>
                </c:pt>
                <c:pt idx="474">
                  <c:v>70.028636999999989</c:v>
                </c:pt>
                <c:pt idx="475">
                  <c:v>70.134366</c:v>
                </c:pt>
                <c:pt idx="476">
                  <c:v>70.098731999999799</c:v>
                </c:pt>
                <c:pt idx="477">
                  <c:v>70.044805999999994</c:v>
                </c:pt>
                <c:pt idx="478">
                  <c:v>70.139187999999919</c:v>
                </c:pt>
                <c:pt idx="479">
                  <c:v>70.192955999999981</c:v>
                </c:pt>
                <c:pt idx="480">
                  <c:v>70.197511000000006</c:v>
                </c:pt>
                <c:pt idx="481">
                  <c:v>70.212604000000027</c:v>
                </c:pt>
                <c:pt idx="482">
                  <c:v>70.243821999999994</c:v>
                </c:pt>
                <c:pt idx="483">
                  <c:v>70.31600899999998</c:v>
                </c:pt>
                <c:pt idx="484">
                  <c:v>70.427605999999997</c:v>
                </c:pt>
                <c:pt idx="485">
                  <c:v>70.493674999999996</c:v>
                </c:pt>
                <c:pt idx="486">
                  <c:v>70.420682999999983</c:v>
                </c:pt>
                <c:pt idx="487">
                  <c:v>70.212233999999995</c:v>
                </c:pt>
                <c:pt idx="488">
                  <c:v>70.381129000000215</c:v>
                </c:pt>
                <c:pt idx="489">
                  <c:v>70.9301600000002</c:v>
                </c:pt>
                <c:pt idx="490">
                  <c:v>71.189922999999979</c:v>
                </c:pt>
                <c:pt idx="491">
                  <c:v>71.289705999999981</c:v>
                </c:pt>
                <c:pt idx="492">
                  <c:v>71.325918999999814</c:v>
                </c:pt>
                <c:pt idx="493">
                  <c:v>71.383122</c:v>
                </c:pt>
                <c:pt idx="494">
                  <c:v>71.469814000000127</c:v>
                </c:pt>
                <c:pt idx="495">
                  <c:v>71.4416310000002</c:v>
                </c:pt>
                <c:pt idx="496">
                  <c:v>71.433359999999993</c:v>
                </c:pt>
                <c:pt idx="497">
                  <c:v>71.476713000000004</c:v>
                </c:pt>
                <c:pt idx="498">
                  <c:v>71.357990999999998</c:v>
                </c:pt>
                <c:pt idx="499">
                  <c:v>70.902130999999983</c:v>
                </c:pt>
                <c:pt idx="500">
                  <c:v>70.833334999999948</c:v>
                </c:pt>
                <c:pt idx="501">
                  <c:v>71.239210000000185</c:v>
                </c:pt>
                <c:pt idx="502">
                  <c:v>71.227158000000003</c:v>
                </c:pt>
                <c:pt idx="503">
                  <c:v>71.201537000000002</c:v>
                </c:pt>
                <c:pt idx="504">
                  <c:v>71.291427999999996</c:v>
                </c:pt>
                <c:pt idx="505">
                  <c:v>70.940189000000231</c:v>
                </c:pt>
                <c:pt idx="506">
                  <c:v>70.867182</c:v>
                </c:pt>
                <c:pt idx="507">
                  <c:v>71.247771</c:v>
                </c:pt>
                <c:pt idx="508">
                  <c:v>71.453152000000003</c:v>
                </c:pt>
                <c:pt idx="509">
                  <c:v>71.769288000000003</c:v>
                </c:pt>
                <c:pt idx="510">
                  <c:v>72.028818999999814</c:v>
                </c:pt>
                <c:pt idx="511">
                  <c:v>72.012817999999982</c:v>
                </c:pt>
                <c:pt idx="512">
                  <c:v>71.599227000000027</c:v>
                </c:pt>
                <c:pt idx="513">
                  <c:v>71.796169000000219</c:v>
                </c:pt>
                <c:pt idx="514">
                  <c:v>72.253713000000005</c:v>
                </c:pt>
                <c:pt idx="515">
                  <c:v>72.306101999999981</c:v>
                </c:pt>
                <c:pt idx="516">
                  <c:v>71.821487999999988</c:v>
                </c:pt>
                <c:pt idx="517">
                  <c:v>71.832477999999668</c:v>
                </c:pt>
                <c:pt idx="518">
                  <c:v>71.832657999999981</c:v>
                </c:pt>
                <c:pt idx="519">
                  <c:v>71.983501000000004</c:v>
                </c:pt>
                <c:pt idx="520">
                  <c:v>72.247003000000234</c:v>
                </c:pt>
                <c:pt idx="521">
                  <c:v>71.826657999999981</c:v>
                </c:pt>
                <c:pt idx="522">
                  <c:v>71.597042000000002</c:v>
                </c:pt>
                <c:pt idx="523">
                  <c:v>71.589956999999998</c:v>
                </c:pt>
                <c:pt idx="524">
                  <c:v>71.249405999999993</c:v>
                </c:pt>
                <c:pt idx="525">
                  <c:v>70.857212000000004</c:v>
                </c:pt>
                <c:pt idx="526">
                  <c:v>70.574583000000004</c:v>
                </c:pt>
                <c:pt idx="527">
                  <c:v>70.148767999999919</c:v>
                </c:pt>
                <c:pt idx="528">
                  <c:v>69.327505000000002</c:v>
                </c:pt>
                <c:pt idx="529">
                  <c:v>68.781255000000215</c:v>
                </c:pt>
                <c:pt idx="530">
                  <c:v>69.322316999999799</c:v>
                </c:pt>
                <c:pt idx="531">
                  <c:v>69.414576999999994</c:v>
                </c:pt>
                <c:pt idx="532">
                  <c:v>69.81828299999998</c:v>
                </c:pt>
                <c:pt idx="533">
                  <c:v>70.362554000000003</c:v>
                </c:pt>
                <c:pt idx="534">
                  <c:v>70.496405999999993</c:v>
                </c:pt>
                <c:pt idx="535">
                  <c:v>70.952245000000005</c:v>
                </c:pt>
                <c:pt idx="536">
                  <c:v>71.654396999999989</c:v>
                </c:pt>
                <c:pt idx="537">
                  <c:v>71.847703999999993</c:v>
                </c:pt>
                <c:pt idx="538">
                  <c:v>71.633013000000005</c:v>
                </c:pt>
                <c:pt idx="539">
                  <c:v>72.404160000000246</c:v>
                </c:pt>
                <c:pt idx="540">
                  <c:v>72.739148</c:v>
                </c:pt>
                <c:pt idx="541">
                  <c:v>72.570909999999998</c:v>
                </c:pt>
                <c:pt idx="542">
                  <c:v>72.189603000000005</c:v>
                </c:pt>
                <c:pt idx="543">
                  <c:v>71.396912</c:v>
                </c:pt>
                <c:pt idx="544">
                  <c:v>70.577475999999919</c:v>
                </c:pt>
                <c:pt idx="545">
                  <c:v>70.42554699999998</c:v>
                </c:pt>
                <c:pt idx="546">
                  <c:v>70.249877999999981</c:v>
                </c:pt>
                <c:pt idx="547">
                  <c:v>70.191552000000001</c:v>
                </c:pt>
                <c:pt idx="548">
                  <c:v>69.139064000000005</c:v>
                </c:pt>
                <c:pt idx="549">
                  <c:v>68.886609000000007</c:v>
                </c:pt>
                <c:pt idx="550">
                  <c:v>70.094318999999999</c:v>
                </c:pt>
                <c:pt idx="551">
                  <c:v>70.820711999999958</c:v>
                </c:pt>
                <c:pt idx="552">
                  <c:v>70.509461000000002</c:v>
                </c:pt>
                <c:pt idx="553">
                  <c:v>70.688660999999982</c:v>
                </c:pt>
                <c:pt idx="554">
                  <c:v>71.770201</c:v>
                </c:pt>
                <c:pt idx="555">
                  <c:v>72.724349000000004</c:v>
                </c:pt>
                <c:pt idx="556">
                  <c:v>72.927010999999993</c:v>
                </c:pt>
                <c:pt idx="557">
                  <c:v>73.852711999999755</c:v>
                </c:pt>
                <c:pt idx="558">
                  <c:v>75.162947999999858</c:v>
                </c:pt>
                <c:pt idx="559">
                  <c:v>76.375534999999815</c:v>
                </c:pt>
                <c:pt idx="560">
                  <c:v>77.233675000000005</c:v>
                </c:pt>
                <c:pt idx="561">
                  <c:v>77.438248999999999</c:v>
                </c:pt>
                <c:pt idx="562">
                  <c:v>77.733501000000004</c:v>
                </c:pt>
                <c:pt idx="563">
                  <c:v>77.610118</c:v>
                </c:pt>
                <c:pt idx="564">
                  <c:v>76.768886999999978</c:v>
                </c:pt>
                <c:pt idx="565">
                  <c:v>75.517894000000027</c:v>
                </c:pt>
                <c:pt idx="566">
                  <c:v>75.021307999999948</c:v>
                </c:pt>
                <c:pt idx="567">
                  <c:v>75.396696000000006</c:v>
                </c:pt>
                <c:pt idx="568">
                  <c:v>74.719339000000005</c:v>
                </c:pt>
                <c:pt idx="569">
                  <c:v>73.0115270000002</c:v>
                </c:pt>
                <c:pt idx="570">
                  <c:v>71.928963999999993</c:v>
                </c:pt>
                <c:pt idx="571">
                  <c:v>71.297813000000247</c:v>
                </c:pt>
                <c:pt idx="572">
                  <c:v>70.890843000000004</c:v>
                </c:pt>
                <c:pt idx="573">
                  <c:v>70.015415000000004</c:v>
                </c:pt>
                <c:pt idx="574">
                  <c:v>66.890951999999999</c:v>
                </c:pt>
                <c:pt idx="575">
                  <c:v>66.290930000000003</c:v>
                </c:pt>
                <c:pt idx="576">
                  <c:v>67.572166999999979</c:v>
                </c:pt>
                <c:pt idx="577">
                  <c:v>68.428494000000001</c:v>
                </c:pt>
                <c:pt idx="578">
                  <c:v>69.188273999999979</c:v>
                </c:pt>
                <c:pt idx="579">
                  <c:v>69.553235000000001</c:v>
                </c:pt>
                <c:pt idx="580">
                  <c:v>70.887818999999979</c:v>
                </c:pt>
                <c:pt idx="581">
                  <c:v>71.848022</c:v>
                </c:pt>
                <c:pt idx="582">
                  <c:v>72.304856999999998</c:v>
                </c:pt>
                <c:pt idx="583">
                  <c:v>73.627583000000001</c:v>
                </c:pt>
                <c:pt idx="584">
                  <c:v>74.104866000000001</c:v>
                </c:pt>
                <c:pt idx="585">
                  <c:v>74.589409000000003</c:v>
                </c:pt>
                <c:pt idx="586">
                  <c:v>75.358620000000002</c:v>
                </c:pt>
                <c:pt idx="587">
                  <c:v>75.495106000000007</c:v>
                </c:pt>
                <c:pt idx="588">
                  <c:v>74.684755999999979</c:v>
                </c:pt>
                <c:pt idx="589">
                  <c:v>75.353481999999858</c:v>
                </c:pt>
                <c:pt idx="590">
                  <c:v>75.806927999999999</c:v>
                </c:pt>
                <c:pt idx="591">
                  <c:v>74.19580999999998</c:v>
                </c:pt>
                <c:pt idx="592">
                  <c:v>73.310125000000127</c:v>
                </c:pt>
                <c:pt idx="593">
                  <c:v>73.920606000000006</c:v>
                </c:pt>
                <c:pt idx="594">
                  <c:v>74.425354999999982</c:v>
                </c:pt>
                <c:pt idx="595">
                  <c:v>75.334362999999982</c:v>
                </c:pt>
                <c:pt idx="596">
                  <c:v>75.301946999999998</c:v>
                </c:pt>
                <c:pt idx="597">
                  <c:v>75.258493000000001</c:v>
                </c:pt>
                <c:pt idx="598">
                  <c:v>75.567761000000004</c:v>
                </c:pt>
                <c:pt idx="599">
                  <c:v>75.390037999999919</c:v>
                </c:pt>
                <c:pt idx="600">
                  <c:v>75.523555000000002</c:v>
                </c:pt>
                <c:pt idx="601">
                  <c:v>73.171295000000001</c:v>
                </c:pt>
                <c:pt idx="602">
                  <c:v>73.747358000000006</c:v>
                </c:pt>
                <c:pt idx="603">
                  <c:v>75.334028000000004</c:v>
                </c:pt>
                <c:pt idx="604">
                  <c:v>75.429604999999995</c:v>
                </c:pt>
                <c:pt idx="605">
                  <c:v>75.422140999999982</c:v>
                </c:pt>
                <c:pt idx="606">
                  <c:v>74.997122000000246</c:v>
                </c:pt>
                <c:pt idx="607">
                  <c:v>73.976281999999998</c:v>
                </c:pt>
                <c:pt idx="608">
                  <c:v>74.33519099999998</c:v>
                </c:pt>
                <c:pt idx="609">
                  <c:v>74.132129999999989</c:v>
                </c:pt>
                <c:pt idx="610">
                  <c:v>72.441145000000219</c:v>
                </c:pt>
                <c:pt idx="611">
                  <c:v>71.703539000000006</c:v>
                </c:pt>
                <c:pt idx="612">
                  <c:v>71.769053000000127</c:v>
                </c:pt>
                <c:pt idx="613">
                  <c:v>71.12582899999974</c:v>
                </c:pt>
                <c:pt idx="614">
                  <c:v>70.460651999999996</c:v>
                </c:pt>
                <c:pt idx="615">
                  <c:v>69.752017999999978</c:v>
                </c:pt>
                <c:pt idx="616">
                  <c:v>69.142030999999989</c:v>
                </c:pt>
                <c:pt idx="617">
                  <c:v>68.432941999999983</c:v>
                </c:pt>
                <c:pt idx="618">
                  <c:v>67.926076999999978</c:v>
                </c:pt>
                <c:pt idx="619">
                  <c:v>67.412829000000215</c:v>
                </c:pt>
                <c:pt idx="620">
                  <c:v>67.0436100000002</c:v>
                </c:pt>
                <c:pt idx="621">
                  <c:v>66.838594000000001</c:v>
                </c:pt>
                <c:pt idx="622">
                  <c:v>66.723187999999979</c:v>
                </c:pt>
                <c:pt idx="623">
                  <c:v>66.375143999999949</c:v>
                </c:pt>
                <c:pt idx="624">
                  <c:v>66.062413000000006</c:v>
                </c:pt>
                <c:pt idx="625">
                  <c:v>65.789741999999919</c:v>
                </c:pt>
                <c:pt idx="626">
                  <c:v>65.459012999999999</c:v>
                </c:pt>
                <c:pt idx="627">
                  <c:v>64.952078999999785</c:v>
                </c:pt>
                <c:pt idx="628">
                  <c:v>64.648324000000002</c:v>
                </c:pt>
                <c:pt idx="629">
                  <c:v>64.410028999999994</c:v>
                </c:pt>
                <c:pt idx="630">
                  <c:v>64.018065000000007</c:v>
                </c:pt>
                <c:pt idx="631">
                  <c:v>62.788281000000005</c:v>
                </c:pt>
                <c:pt idx="632">
                  <c:v>62.729611000000013</c:v>
                </c:pt>
                <c:pt idx="633">
                  <c:v>63.192179000000124</c:v>
                </c:pt>
                <c:pt idx="634">
                  <c:v>62.961840999999993</c:v>
                </c:pt>
                <c:pt idx="635">
                  <c:v>62.845357</c:v>
                </c:pt>
                <c:pt idx="636">
                  <c:v>63.202238000000108</c:v>
                </c:pt>
                <c:pt idx="637">
                  <c:v>62.971619999999994</c:v>
                </c:pt>
                <c:pt idx="638">
                  <c:v>63.048199000000011</c:v>
                </c:pt>
                <c:pt idx="639">
                  <c:v>63.114075</c:v>
                </c:pt>
                <c:pt idx="640">
                  <c:v>62.623236000000013</c:v>
                </c:pt>
                <c:pt idx="641">
                  <c:v>60.965704000000002</c:v>
                </c:pt>
                <c:pt idx="642">
                  <c:v>61.118088</c:v>
                </c:pt>
                <c:pt idx="643">
                  <c:v>61.721812000000092</c:v>
                </c:pt>
                <c:pt idx="644">
                  <c:v>62.149286999999994</c:v>
                </c:pt>
                <c:pt idx="645">
                  <c:v>62.483336000000001</c:v>
                </c:pt>
                <c:pt idx="646">
                  <c:v>62.116685999999994</c:v>
                </c:pt>
                <c:pt idx="647">
                  <c:v>61.388015000000003</c:v>
                </c:pt>
                <c:pt idx="648">
                  <c:v>62.473602</c:v>
                </c:pt>
                <c:pt idx="649">
                  <c:v>62.860320000000002</c:v>
                </c:pt>
                <c:pt idx="650">
                  <c:v>60.994585000000001</c:v>
                </c:pt>
                <c:pt idx="651">
                  <c:v>61.726268000000012</c:v>
                </c:pt>
                <c:pt idx="652">
                  <c:v>62.930486999999999</c:v>
                </c:pt>
                <c:pt idx="653">
                  <c:v>63.368572000000093</c:v>
                </c:pt>
                <c:pt idx="654">
                  <c:v>63.436799000000001</c:v>
                </c:pt>
                <c:pt idx="655">
                  <c:v>63.173232000000013</c:v>
                </c:pt>
                <c:pt idx="656">
                  <c:v>63.765471000000012</c:v>
                </c:pt>
                <c:pt idx="657">
                  <c:v>64.211565000000235</c:v>
                </c:pt>
                <c:pt idx="658">
                  <c:v>63.863296000000005</c:v>
                </c:pt>
                <c:pt idx="659">
                  <c:v>63.800996999999995</c:v>
                </c:pt>
                <c:pt idx="660">
                  <c:v>64.68283499999977</c:v>
                </c:pt>
                <c:pt idx="661">
                  <c:v>64.820205000000001</c:v>
                </c:pt>
                <c:pt idx="662">
                  <c:v>64.995116999999993</c:v>
                </c:pt>
                <c:pt idx="663">
                  <c:v>65.632498999999726</c:v>
                </c:pt>
                <c:pt idx="664">
                  <c:v>65.81850799999998</c:v>
                </c:pt>
                <c:pt idx="665">
                  <c:v>65.929314000000005</c:v>
                </c:pt>
                <c:pt idx="666">
                  <c:v>64.76365400000023</c:v>
                </c:pt>
                <c:pt idx="667">
                  <c:v>65.458793</c:v>
                </c:pt>
                <c:pt idx="668">
                  <c:v>66.255898999999815</c:v>
                </c:pt>
                <c:pt idx="669">
                  <c:v>66.405647000000002</c:v>
                </c:pt>
                <c:pt idx="670">
                  <c:v>66.921161000000026</c:v>
                </c:pt>
                <c:pt idx="671">
                  <c:v>67.143109999999993</c:v>
                </c:pt>
                <c:pt idx="672">
                  <c:v>66.170936999999697</c:v>
                </c:pt>
                <c:pt idx="673">
                  <c:v>66.109674999999982</c:v>
                </c:pt>
                <c:pt idx="674">
                  <c:v>65.694310000000002</c:v>
                </c:pt>
                <c:pt idx="675">
                  <c:v>65.257200999999995</c:v>
                </c:pt>
                <c:pt idx="676">
                  <c:v>66.103628999999998</c:v>
                </c:pt>
                <c:pt idx="677">
                  <c:v>65.693207999999998</c:v>
                </c:pt>
                <c:pt idx="678">
                  <c:v>65.697192000000001</c:v>
                </c:pt>
                <c:pt idx="679">
                  <c:v>65.899523000000215</c:v>
                </c:pt>
                <c:pt idx="680">
                  <c:v>65.981618999999995</c:v>
                </c:pt>
                <c:pt idx="681">
                  <c:v>65.817030000000003</c:v>
                </c:pt>
                <c:pt idx="682">
                  <c:v>65.33484</c:v>
                </c:pt>
                <c:pt idx="683">
                  <c:v>64.53381899999998</c:v>
                </c:pt>
                <c:pt idx="684">
                  <c:v>64.517076000000003</c:v>
                </c:pt>
                <c:pt idx="685">
                  <c:v>65.485883000000001</c:v>
                </c:pt>
                <c:pt idx="686">
                  <c:v>65.839815000000002</c:v>
                </c:pt>
                <c:pt idx="687">
                  <c:v>66.000249999999994</c:v>
                </c:pt>
                <c:pt idx="688">
                  <c:v>66.431686000000127</c:v>
                </c:pt>
                <c:pt idx="689">
                  <c:v>66.537177999999983</c:v>
                </c:pt>
                <c:pt idx="690">
                  <c:v>66.692819</c:v>
                </c:pt>
                <c:pt idx="691">
                  <c:v>66.866292999999999</c:v>
                </c:pt>
                <c:pt idx="692">
                  <c:v>66.48878899999977</c:v>
                </c:pt>
                <c:pt idx="693">
                  <c:v>67.785409000000001</c:v>
                </c:pt>
                <c:pt idx="694">
                  <c:v>68.768859000000006</c:v>
                </c:pt>
                <c:pt idx="695">
                  <c:v>69.134998999999979</c:v>
                </c:pt>
                <c:pt idx="696">
                  <c:v>69.941159000000312</c:v>
                </c:pt>
                <c:pt idx="697">
                  <c:v>70.591285000000127</c:v>
                </c:pt>
                <c:pt idx="698">
                  <c:v>71.517987000000005</c:v>
                </c:pt>
                <c:pt idx="699">
                  <c:v>72.045180000000002</c:v>
                </c:pt>
                <c:pt idx="700">
                  <c:v>72.645820999999998</c:v>
                </c:pt>
                <c:pt idx="701">
                  <c:v>73.553917999999982</c:v>
                </c:pt>
                <c:pt idx="702">
                  <c:v>75.145859999999999</c:v>
                </c:pt>
                <c:pt idx="703">
                  <c:v>76.013384000000002</c:v>
                </c:pt>
                <c:pt idx="704">
                  <c:v>76.621602999999979</c:v>
                </c:pt>
                <c:pt idx="705">
                  <c:v>77.655839999999785</c:v>
                </c:pt>
                <c:pt idx="706">
                  <c:v>78.11850699999998</c:v>
                </c:pt>
                <c:pt idx="707">
                  <c:v>78.878956999999858</c:v>
                </c:pt>
                <c:pt idx="708">
                  <c:v>80.1132190000002</c:v>
                </c:pt>
                <c:pt idx="709">
                  <c:v>80.597756000000004</c:v>
                </c:pt>
                <c:pt idx="710">
                  <c:v>81.14062400000023</c:v>
                </c:pt>
                <c:pt idx="711">
                  <c:v>81.44181600000023</c:v>
                </c:pt>
                <c:pt idx="712">
                  <c:v>81.508846999999989</c:v>
                </c:pt>
                <c:pt idx="713">
                  <c:v>82.683255000000003</c:v>
                </c:pt>
                <c:pt idx="714">
                  <c:v>83.779416999999981</c:v>
                </c:pt>
                <c:pt idx="715">
                  <c:v>84.523621000000006</c:v>
                </c:pt>
                <c:pt idx="716">
                  <c:v>84.895211000000003</c:v>
                </c:pt>
                <c:pt idx="717">
                  <c:v>85.737156999999996</c:v>
                </c:pt>
                <c:pt idx="718">
                  <c:v>86.356022999999979</c:v>
                </c:pt>
                <c:pt idx="719">
                  <c:v>87.010135000000005</c:v>
                </c:pt>
                <c:pt idx="720">
                  <c:v>87.90722400000034</c:v>
                </c:pt>
                <c:pt idx="721">
                  <c:v>88.170690999999948</c:v>
                </c:pt>
                <c:pt idx="722">
                  <c:v>87.907488999999998</c:v>
                </c:pt>
                <c:pt idx="723">
                  <c:v>88.622539999999958</c:v>
                </c:pt>
                <c:pt idx="724">
                  <c:v>89.615829000000005</c:v>
                </c:pt>
                <c:pt idx="725">
                  <c:v>90.278219000000007</c:v>
                </c:pt>
                <c:pt idx="726">
                  <c:v>90.51342300000023</c:v>
                </c:pt>
                <c:pt idx="727">
                  <c:v>90.775115999999983</c:v>
                </c:pt>
                <c:pt idx="728">
                  <c:v>91.572653000000003</c:v>
                </c:pt>
                <c:pt idx="729">
                  <c:v>92.209866000000005</c:v>
                </c:pt>
                <c:pt idx="730">
                  <c:v>92.603787999999668</c:v>
                </c:pt>
                <c:pt idx="731">
                  <c:v>92.722788999999679</c:v>
                </c:pt>
                <c:pt idx="732">
                  <c:v>92.829771999999679</c:v>
                </c:pt>
                <c:pt idx="733">
                  <c:v>93.404351000000005</c:v>
                </c:pt>
                <c:pt idx="734">
                  <c:v>93.931202000000027</c:v>
                </c:pt>
                <c:pt idx="735">
                  <c:v>94.096036999999981</c:v>
                </c:pt>
                <c:pt idx="736">
                  <c:v>94.384494000000004</c:v>
                </c:pt>
                <c:pt idx="737">
                  <c:v>94.674907999999988</c:v>
                </c:pt>
                <c:pt idx="738">
                  <c:v>94.814324000000127</c:v>
                </c:pt>
                <c:pt idx="739">
                  <c:v>94.473613000000185</c:v>
                </c:pt>
                <c:pt idx="740">
                  <c:v>94.869266999999994</c:v>
                </c:pt>
                <c:pt idx="741">
                  <c:v>94.783434999999983</c:v>
                </c:pt>
                <c:pt idx="742">
                  <c:v>94.504664000000218</c:v>
                </c:pt>
                <c:pt idx="743">
                  <c:v>95.312170999999978</c:v>
                </c:pt>
                <c:pt idx="744">
                  <c:v>95.682929000000001</c:v>
                </c:pt>
                <c:pt idx="745">
                  <c:v>95.661136999999982</c:v>
                </c:pt>
                <c:pt idx="746">
                  <c:v>95.759977999999919</c:v>
                </c:pt>
                <c:pt idx="747">
                  <c:v>96.164268000000007</c:v>
                </c:pt>
                <c:pt idx="748">
                  <c:v>96.116263000000231</c:v>
                </c:pt>
                <c:pt idx="749">
                  <c:v>95.255617000000001</c:v>
                </c:pt>
                <c:pt idx="750">
                  <c:v>95.423849000000004</c:v>
                </c:pt>
                <c:pt idx="751">
                  <c:v>95.924982999999983</c:v>
                </c:pt>
                <c:pt idx="752">
                  <c:v>96.256501999999998</c:v>
                </c:pt>
                <c:pt idx="753">
                  <c:v>96.4862490000002</c:v>
                </c:pt>
                <c:pt idx="754">
                  <c:v>96.528041999999814</c:v>
                </c:pt>
                <c:pt idx="755">
                  <c:v>96.589315999999982</c:v>
                </c:pt>
                <c:pt idx="756">
                  <c:v>96.562050999999983</c:v>
                </c:pt>
                <c:pt idx="757">
                  <c:v>96.586169999999996</c:v>
                </c:pt>
                <c:pt idx="758">
                  <c:v>96.639274</c:v>
                </c:pt>
                <c:pt idx="759">
                  <c:v>96.784531999999999</c:v>
                </c:pt>
                <c:pt idx="760">
                  <c:v>96.782972999999799</c:v>
                </c:pt>
                <c:pt idx="761">
                  <c:v>96.243832999999981</c:v>
                </c:pt>
                <c:pt idx="762">
                  <c:v>95.684573</c:v>
                </c:pt>
                <c:pt idx="763">
                  <c:v>96.271325000000004</c:v>
                </c:pt>
                <c:pt idx="764">
                  <c:v>96.765207000000004</c:v>
                </c:pt>
                <c:pt idx="765">
                  <c:v>96.853557999999978</c:v>
                </c:pt>
                <c:pt idx="766">
                  <c:v>96.857977999999989</c:v>
                </c:pt>
                <c:pt idx="767">
                  <c:v>96.864189999999994</c:v>
                </c:pt>
                <c:pt idx="768">
                  <c:v>96.871887999999799</c:v>
                </c:pt>
                <c:pt idx="769">
                  <c:v>96.863328999999979</c:v>
                </c:pt>
                <c:pt idx="770">
                  <c:v>96.824247</c:v>
                </c:pt>
                <c:pt idx="771">
                  <c:v>96.93633699999998</c:v>
                </c:pt>
                <c:pt idx="772">
                  <c:v>96.630860999999982</c:v>
                </c:pt>
                <c:pt idx="773">
                  <c:v>96.405467999999999</c:v>
                </c:pt>
                <c:pt idx="774">
                  <c:v>96.776910999999998</c:v>
                </c:pt>
                <c:pt idx="775">
                  <c:v>96.697365000000005</c:v>
                </c:pt>
                <c:pt idx="776">
                  <c:v>96.639217000000002</c:v>
                </c:pt>
                <c:pt idx="777">
                  <c:v>96.815162999999998</c:v>
                </c:pt>
                <c:pt idx="778">
                  <c:v>96.866815000000003</c:v>
                </c:pt>
                <c:pt idx="779">
                  <c:v>96.847558000000006</c:v>
                </c:pt>
                <c:pt idx="780">
                  <c:v>96.844596999999993</c:v>
                </c:pt>
                <c:pt idx="781">
                  <c:v>96.844138000000001</c:v>
                </c:pt>
                <c:pt idx="782">
                  <c:v>96.702206000000004</c:v>
                </c:pt>
                <c:pt idx="783">
                  <c:v>96.521825000000007</c:v>
                </c:pt>
                <c:pt idx="784">
                  <c:v>96.683578999999668</c:v>
                </c:pt>
                <c:pt idx="785">
                  <c:v>96.888748999999677</c:v>
                </c:pt>
                <c:pt idx="786">
                  <c:v>96.933207999999993</c:v>
                </c:pt>
                <c:pt idx="787">
                  <c:v>96.471476999999979</c:v>
                </c:pt>
                <c:pt idx="788">
                  <c:v>96.453772999999799</c:v>
                </c:pt>
                <c:pt idx="789">
                  <c:v>96.587898999999979</c:v>
                </c:pt>
                <c:pt idx="790">
                  <c:v>96.314571000000001</c:v>
                </c:pt>
                <c:pt idx="791">
                  <c:v>96.612348999999668</c:v>
                </c:pt>
                <c:pt idx="792">
                  <c:v>96.792165999999995</c:v>
                </c:pt>
                <c:pt idx="793">
                  <c:v>96.807553999999996</c:v>
                </c:pt>
                <c:pt idx="794">
                  <c:v>96.786209999999997</c:v>
                </c:pt>
                <c:pt idx="795">
                  <c:v>96.773337999999725</c:v>
                </c:pt>
                <c:pt idx="796">
                  <c:v>96.771197999999998</c:v>
                </c:pt>
                <c:pt idx="797">
                  <c:v>96.803270999999981</c:v>
                </c:pt>
                <c:pt idx="798">
                  <c:v>96.861210000000185</c:v>
                </c:pt>
                <c:pt idx="799">
                  <c:v>96.72556299999998</c:v>
                </c:pt>
                <c:pt idx="800">
                  <c:v>96.250391999999948</c:v>
                </c:pt>
                <c:pt idx="801">
                  <c:v>96.396925999999993</c:v>
                </c:pt>
                <c:pt idx="802">
                  <c:v>96.614546000000004</c:v>
                </c:pt>
                <c:pt idx="803">
                  <c:v>96.717132000000007</c:v>
                </c:pt>
                <c:pt idx="804">
                  <c:v>96.750551999999999</c:v>
                </c:pt>
                <c:pt idx="805">
                  <c:v>96.748959999999997</c:v>
                </c:pt>
                <c:pt idx="806">
                  <c:v>96.695849999999979</c:v>
                </c:pt>
                <c:pt idx="807">
                  <c:v>96.689210000000003</c:v>
                </c:pt>
                <c:pt idx="808">
                  <c:v>96.729169999999996</c:v>
                </c:pt>
                <c:pt idx="809">
                  <c:v>96.722199000000003</c:v>
                </c:pt>
                <c:pt idx="810">
                  <c:v>96.706871999999919</c:v>
                </c:pt>
                <c:pt idx="811">
                  <c:v>96.755519000000007</c:v>
                </c:pt>
                <c:pt idx="812">
                  <c:v>96.588938999999741</c:v>
                </c:pt>
                <c:pt idx="813">
                  <c:v>96.404010999999997</c:v>
                </c:pt>
                <c:pt idx="814">
                  <c:v>96.592279000000005</c:v>
                </c:pt>
                <c:pt idx="815">
                  <c:v>96.715735999999978</c:v>
                </c:pt>
                <c:pt idx="816">
                  <c:v>96.717604000000307</c:v>
                </c:pt>
                <c:pt idx="817">
                  <c:v>96.707499999999996</c:v>
                </c:pt>
                <c:pt idx="818">
                  <c:v>96.700002999999981</c:v>
                </c:pt>
                <c:pt idx="819">
                  <c:v>96.703911000000005</c:v>
                </c:pt>
                <c:pt idx="820">
                  <c:v>96.712818999999982</c:v>
                </c:pt>
                <c:pt idx="821">
                  <c:v>96.714010000000215</c:v>
                </c:pt>
                <c:pt idx="822">
                  <c:v>96.721484000000004</c:v>
                </c:pt>
                <c:pt idx="823">
                  <c:v>96.664259000000214</c:v>
                </c:pt>
                <c:pt idx="824">
                  <c:v>96.625511999999958</c:v>
                </c:pt>
                <c:pt idx="825">
                  <c:v>96.492351999999983</c:v>
                </c:pt>
                <c:pt idx="826">
                  <c:v>96.32490199999998</c:v>
                </c:pt>
                <c:pt idx="827">
                  <c:v>96.57302199999998</c:v>
                </c:pt>
                <c:pt idx="828">
                  <c:v>96.679685999999919</c:v>
                </c:pt>
                <c:pt idx="829">
                  <c:v>96.661589000000006</c:v>
                </c:pt>
                <c:pt idx="830">
                  <c:v>96.648212000000001</c:v>
                </c:pt>
                <c:pt idx="831">
                  <c:v>96.665400999999989</c:v>
                </c:pt>
                <c:pt idx="832">
                  <c:v>96.647638999999998</c:v>
                </c:pt>
                <c:pt idx="833">
                  <c:v>96.646122000000005</c:v>
                </c:pt>
                <c:pt idx="834">
                  <c:v>96.622930999999667</c:v>
                </c:pt>
                <c:pt idx="835">
                  <c:v>96.637682999999981</c:v>
                </c:pt>
                <c:pt idx="836">
                  <c:v>96.645652999999982</c:v>
                </c:pt>
                <c:pt idx="837">
                  <c:v>96.655220999999983</c:v>
                </c:pt>
                <c:pt idx="838">
                  <c:v>96.506557999999998</c:v>
                </c:pt>
                <c:pt idx="839">
                  <c:v>96.393406999999982</c:v>
                </c:pt>
                <c:pt idx="840">
                  <c:v>96.50093099999998</c:v>
                </c:pt>
                <c:pt idx="841">
                  <c:v>96.575779999999668</c:v>
                </c:pt>
                <c:pt idx="842">
                  <c:v>96.578076999999666</c:v>
                </c:pt>
                <c:pt idx="843">
                  <c:v>96.589023999999995</c:v>
                </c:pt>
                <c:pt idx="844">
                  <c:v>96.588863000000003</c:v>
                </c:pt>
                <c:pt idx="845">
                  <c:v>96.594239000000215</c:v>
                </c:pt>
                <c:pt idx="846">
                  <c:v>96.586836999999989</c:v>
                </c:pt>
                <c:pt idx="847">
                  <c:v>96.579594</c:v>
                </c:pt>
                <c:pt idx="848">
                  <c:v>96.585426999999981</c:v>
                </c:pt>
                <c:pt idx="849">
                  <c:v>96.601292000000001</c:v>
                </c:pt>
                <c:pt idx="850">
                  <c:v>96.592124999999996</c:v>
                </c:pt>
                <c:pt idx="851">
                  <c:v>96.5192100000002</c:v>
                </c:pt>
                <c:pt idx="852">
                  <c:v>96.517130000000023</c:v>
                </c:pt>
                <c:pt idx="853">
                  <c:v>96.568124999999995</c:v>
                </c:pt>
                <c:pt idx="854">
                  <c:v>96.582057999999989</c:v>
                </c:pt>
                <c:pt idx="855">
                  <c:v>96.599458999999982</c:v>
                </c:pt>
                <c:pt idx="856">
                  <c:v>96.610225000000185</c:v>
                </c:pt>
                <c:pt idx="857">
                  <c:v>96.61803899999974</c:v>
                </c:pt>
                <c:pt idx="858">
                  <c:v>96.615175999999948</c:v>
                </c:pt>
                <c:pt idx="859">
                  <c:v>96.618965000000003</c:v>
                </c:pt>
                <c:pt idx="860">
                  <c:v>96.620401999999814</c:v>
                </c:pt>
                <c:pt idx="861">
                  <c:v>96.630593000000005</c:v>
                </c:pt>
                <c:pt idx="862">
                  <c:v>96.65578399999977</c:v>
                </c:pt>
                <c:pt idx="863">
                  <c:v>96.602369999999979</c:v>
                </c:pt>
                <c:pt idx="864">
                  <c:v>96.577625000000026</c:v>
                </c:pt>
                <c:pt idx="865">
                  <c:v>96.674510999999981</c:v>
                </c:pt>
                <c:pt idx="866">
                  <c:v>96.698867999999948</c:v>
                </c:pt>
                <c:pt idx="867">
                  <c:v>96.714008000000007</c:v>
                </c:pt>
                <c:pt idx="868">
                  <c:v>96.720856999999981</c:v>
                </c:pt>
                <c:pt idx="869">
                  <c:v>96.740207000000026</c:v>
                </c:pt>
                <c:pt idx="870">
                  <c:v>96.745921999999993</c:v>
                </c:pt>
                <c:pt idx="871">
                  <c:v>96.77397999999998</c:v>
                </c:pt>
                <c:pt idx="872">
                  <c:v>96.790122999999994</c:v>
                </c:pt>
                <c:pt idx="873">
                  <c:v>96.816856000000001</c:v>
                </c:pt>
                <c:pt idx="874">
                  <c:v>96.830280000000002</c:v>
                </c:pt>
                <c:pt idx="875">
                  <c:v>96.845928999999998</c:v>
                </c:pt>
                <c:pt idx="876">
                  <c:v>96.823474999999988</c:v>
                </c:pt>
                <c:pt idx="877">
                  <c:v>96.831198000000001</c:v>
                </c:pt>
                <c:pt idx="878">
                  <c:v>96.870116999999979</c:v>
                </c:pt>
                <c:pt idx="879">
                  <c:v>96.891711999999998</c:v>
                </c:pt>
                <c:pt idx="880">
                  <c:v>96.906677999999999</c:v>
                </c:pt>
                <c:pt idx="881">
                  <c:v>96.9192180000002</c:v>
                </c:pt>
                <c:pt idx="882">
                  <c:v>96.930313999999996</c:v>
                </c:pt>
                <c:pt idx="883">
                  <c:v>96.944626000000341</c:v>
                </c:pt>
                <c:pt idx="884">
                  <c:v>96.9475410000002</c:v>
                </c:pt>
                <c:pt idx="885">
                  <c:v>96.951430999999999</c:v>
                </c:pt>
                <c:pt idx="886">
                  <c:v>96.960181000000006</c:v>
                </c:pt>
                <c:pt idx="887">
                  <c:v>96.979836999999989</c:v>
                </c:pt>
                <c:pt idx="888">
                  <c:v>96.991080999999994</c:v>
                </c:pt>
                <c:pt idx="889">
                  <c:v>97.000880999999978</c:v>
                </c:pt>
                <c:pt idx="890">
                  <c:v>97.011162000000027</c:v>
                </c:pt>
                <c:pt idx="891">
                  <c:v>97.043497000000002</c:v>
                </c:pt>
                <c:pt idx="892">
                  <c:v>97.054596000000004</c:v>
                </c:pt>
                <c:pt idx="893">
                  <c:v>97.065179000000001</c:v>
                </c:pt>
                <c:pt idx="894">
                  <c:v>97.06401300000023</c:v>
                </c:pt>
                <c:pt idx="895">
                  <c:v>97.078358999999693</c:v>
                </c:pt>
                <c:pt idx="896">
                  <c:v>97.090934000000004</c:v>
                </c:pt>
                <c:pt idx="897">
                  <c:v>97.117112000000006</c:v>
                </c:pt>
                <c:pt idx="898">
                  <c:v>97.138983999999979</c:v>
                </c:pt>
                <c:pt idx="899">
                  <c:v>97.158183999999949</c:v>
                </c:pt>
                <c:pt idx="900">
                  <c:v>97.150397999999726</c:v>
                </c:pt>
                <c:pt idx="901">
                  <c:v>97.151800999999978</c:v>
                </c:pt>
                <c:pt idx="902">
                  <c:v>97.168503999999999</c:v>
                </c:pt>
                <c:pt idx="903">
                  <c:v>97.197356999999982</c:v>
                </c:pt>
                <c:pt idx="904">
                  <c:v>97.218610999999996</c:v>
                </c:pt>
                <c:pt idx="905">
                  <c:v>97.239259000000246</c:v>
                </c:pt>
                <c:pt idx="906">
                  <c:v>97.256568999999999</c:v>
                </c:pt>
                <c:pt idx="907">
                  <c:v>97.269065000000026</c:v>
                </c:pt>
                <c:pt idx="908">
                  <c:v>97.265055000000004</c:v>
                </c:pt>
                <c:pt idx="909">
                  <c:v>97.271370999999988</c:v>
                </c:pt>
                <c:pt idx="910">
                  <c:v>97.283511000000004</c:v>
                </c:pt>
                <c:pt idx="911">
                  <c:v>97.301271</c:v>
                </c:pt>
                <c:pt idx="912">
                  <c:v>97.315690000000004</c:v>
                </c:pt>
                <c:pt idx="913">
                  <c:v>97.33681799999998</c:v>
                </c:pt>
                <c:pt idx="914">
                  <c:v>97.348697999999999</c:v>
                </c:pt>
                <c:pt idx="915">
                  <c:v>97.367080000000001</c:v>
                </c:pt>
                <c:pt idx="916">
                  <c:v>97.367565999999997</c:v>
                </c:pt>
                <c:pt idx="917">
                  <c:v>97.365846999999988</c:v>
                </c:pt>
                <c:pt idx="918">
                  <c:v>97.361451000000002</c:v>
                </c:pt>
                <c:pt idx="919">
                  <c:v>97.374913000000006</c:v>
                </c:pt>
                <c:pt idx="920">
                  <c:v>97.394745999999998</c:v>
                </c:pt>
                <c:pt idx="921">
                  <c:v>97.422674999999998</c:v>
                </c:pt>
                <c:pt idx="922">
                  <c:v>97.43579099999998</c:v>
                </c:pt>
                <c:pt idx="923">
                  <c:v>97.447981000000027</c:v>
                </c:pt>
                <c:pt idx="924">
                  <c:v>97.446501000000026</c:v>
                </c:pt>
                <c:pt idx="925">
                  <c:v>97.45043699999998</c:v>
                </c:pt>
                <c:pt idx="926">
                  <c:v>97.451096000000007</c:v>
                </c:pt>
                <c:pt idx="927">
                  <c:v>97.459074000000001</c:v>
                </c:pt>
                <c:pt idx="928">
                  <c:v>97.464751000000007</c:v>
                </c:pt>
                <c:pt idx="929">
                  <c:v>97.483142000000001</c:v>
                </c:pt>
                <c:pt idx="930">
                  <c:v>97.492806999999999</c:v>
                </c:pt>
                <c:pt idx="931">
                  <c:v>97.504830000000013</c:v>
                </c:pt>
                <c:pt idx="932">
                  <c:v>97.505537999999959</c:v>
                </c:pt>
                <c:pt idx="933">
                  <c:v>97.507278999999983</c:v>
                </c:pt>
                <c:pt idx="934">
                  <c:v>97.499312000000003</c:v>
                </c:pt>
                <c:pt idx="935">
                  <c:v>97.500134000000003</c:v>
                </c:pt>
                <c:pt idx="936">
                  <c:v>97.501921999999993</c:v>
                </c:pt>
                <c:pt idx="937">
                  <c:v>97.515970999999979</c:v>
                </c:pt>
                <c:pt idx="938">
                  <c:v>97.525145999999978</c:v>
                </c:pt>
                <c:pt idx="939">
                  <c:v>97.532072999999755</c:v>
                </c:pt>
                <c:pt idx="940">
                  <c:v>97.528323</c:v>
                </c:pt>
                <c:pt idx="941">
                  <c:v>97.522684999999981</c:v>
                </c:pt>
                <c:pt idx="942">
                  <c:v>97.507028000000005</c:v>
                </c:pt>
                <c:pt idx="943">
                  <c:v>97.498766000000003</c:v>
                </c:pt>
                <c:pt idx="944">
                  <c:v>97.490910999999997</c:v>
                </c:pt>
                <c:pt idx="945">
                  <c:v>97.488954000000007</c:v>
                </c:pt>
                <c:pt idx="946">
                  <c:v>97.485917000000001</c:v>
                </c:pt>
                <c:pt idx="947">
                  <c:v>97.484178</c:v>
                </c:pt>
                <c:pt idx="948">
                  <c:v>97.477812999999998</c:v>
                </c:pt>
                <c:pt idx="949">
                  <c:v>97.465911000000006</c:v>
                </c:pt>
                <c:pt idx="950">
                  <c:v>97.443780000000004</c:v>
                </c:pt>
                <c:pt idx="951">
                  <c:v>97.422004000000001</c:v>
                </c:pt>
                <c:pt idx="952">
                  <c:v>97.395523999999995</c:v>
                </c:pt>
                <c:pt idx="953">
                  <c:v>97.372412999999668</c:v>
                </c:pt>
                <c:pt idx="954">
                  <c:v>97.347538999999998</c:v>
                </c:pt>
                <c:pt idx="955">
                  <c:v>97.32455299999998</c:v>
                </c:pt>
                <c:pt idx="956">
                  <c:v>97.298734999999979</c:v>
                </c:pt>
                <c:pt idx="957">
                  <c:v>97.265505000000005</c:v>
                </c:pt>
                <c:pt idx="958">
                  <c:v>97.213230999999993</c:v>
                </c:pt>
                <c:pt idx="959">
                  <c:v>97.158364999999989</c:v>
                </c:pt>
                <c:pt idx="960">
                  <c:v>97.095521000000005</c:v>
                </c:pt>
                <c:pt idx="961">
                  <c:v>97.02872499999998</c:v>
                </c:pt>
                <c:pt idx="962">
                  <c:v>96.962730999999948</c:v>
                </c:pt>
                <c:pt idx="963">
                  <c:v>96.908100000000005</c:v>
                </c:pt>
                <c:pt idx="964">
                  <c:v>96.848035999999979</c:v>
                </c:pt>
                <c:pt idx="965">
                  <c:v>96.782329000000004</c:v>
                </c:pt>
                <c:pt idx="966">
                  <c:v>96.709911000000005</c:v>
                </c:pt>
                <c:pt idx="967">
                  <c:v>96.639015999999998</c:v>
                </c:pt>
                <c:pt idx="968">
                  <c:v>96.567408</c:v>
                </c:pt>
                <c:pt idx="969">
                  <c:v>96.512540999999999</c:v>
                </c:pt>
                <c:pt idx="970">
                  <c:v>96.466554000000215</c:v>
                </c:pt>
                <c:pt idx="971">
                  <c:v>96.439496000000005</c:v>
                </c:pt>
                <c:pt idx="972">
                  <c:v>96.428744999999978</c:v>
                </c:pt>
                <c:pt idx="973">
                  <c:v>96.439465000000027</c:v>
                </c:pt>
                <c:pt idx="974">
                  <c:v>96.466982999999999</c:v>
                </c:pt>
                <c:pt idx="975">
                  <c:v>96.521552</c:v>
                </c:pt>
                <c:pt idx="976">
                  <c:v>96.566917000000004</c:v>
                </c:pt>
                <c:pt idx="977">
                  <c:v>96.493949000000185</c:v>
                </c:pt>
                <c:pt idx="978">
                  <c:v>96.242194999999995</c:v>
                </c:pt>
                <c:pt idx="979">
                  <c:v>95.926647000000003</c:v>
                </c:pt>
                <c:pt idx="980">
                  <c:v>95.598264000000185</c:v>
                </c:pt>
                <c:pt idx="981">
                  <c:v>95.261944000000184</c:v>
                </c:pt>
                <c:pt idx="982">
                  <c:v>94.897099999999995</c:v>
                </c:pt>
                <c:pt idx="983">
                  <c:v>94.526152999999979</c:v>
                </c:pt>
                <c:pt idx="984">
                  <c:v>94.133344999999949</c:v>
                </c:pt>
                <c:pt idx="985">
                  <c:v>93.709738999999814</c:v>
                </c:pt>
                <c:pt idx="986">
                  <c:v>93.279974999999979</c:v>
                </c:pt>
                <c:pt idx="987">
                  <c:v>92.862841999999958</c:v>
                </c:pt>
                <c:pt idx="988">
                  <c:v>92.242346999999981</c:v>
                </c:pt>
                <c:pt idx="989">
                  <c:v>91.437771999999981</c:v>
                </c:pt>
                <c:pt idx="990">
                  <c:v>90.647363999999996</c:v>
                </c:pt>
                <c:pt idx="991">
                  <c:v>89.959457999999998</c:v>
                </c:pt>
                <c:pt idx="992">
                  <c:v>89.489198000000002</c:v>
                </c:pt>
                <c:pt idx="993">
                  <c:v>89.171075999999815</c:v>
                </c:pt>
                <c:pt idx="994">
                  <c:v>88.501996000000005</c:v>
                </c:pt>
                <c:pt idx="995">
                  <c:v>87.292536999999982</c:v>
                </c:pt>
                <c:pt idx="996">
                  <c:v>85.928451999999979</c:v>
                </c:pt>
                <c:pt idx="997">
                  <c:v>84.915639999999996</c:v>
                </c:pt>
                <c:pt idx="998">
                  <c:v>84.372966999999989</c:v>
                </c:pt>
                <c:pt idx="999">
                  <c:v>83.892843999999982</c:v>
                </c:pt>
                <c:pt idx="1000">
                  <c:v>83.113427999999999</c:v>
                </c:pt>
                <c:pt idx="1001">
                  <c:v>82.340926999999994</c:v>
                </c:pt>
                <c:pt idx="1002">
                  <c:v>82.060670000000002</c:v>
                </c:pt>
                <c:pt idx="1003">
                  <c:v>82.05580999999998</c:v>
                </c:pt>
                <c:pt idx="1004">
                  <c:v>81.683819999999983</c:v>
                </c:pt>
                <c:pt idx="1005">
                  <c:v>81.265454000000005</c:v>
                </c:pt>
                <c:pt idx="1006">
                  <c:v>80.800790999999919</c:v>
                </c:pt>
                <c:pt idx="1007">
                  <c:v>80.345112999999998</c:v>
                </c:pt>
                <c:pt idx="1008">
                  <c:v>80.382997999999958</c:v>
                </c:pt>
                <c:pt idx="1009">
                  <c:v>81.819486999999981</c:v>
                </c:pt>
                <c:pt idx="1010">
                  <c:v>84.51762300000037</c:v>
                </c:pt>
                <c:pt idx="1011">
                  <c:v>85.196195000000003</c:v>
                </c:pt>
                <c:pt idx="1012">
                  <c:v>83.043803999999994</c:v>
                </c:pt>
                <c:pt idx="1013">
                  <c:v>80.328870999999694</c:v>
                </c:pt>
                <c:pt idx="1014">
                  <c:v>77.944617000000278</c:v>
                </c:pt>
                <c:pt idx="1015">
                  <c:v>76.206173000000007</c:v>
                </c:pt>
                <c:pt idx="1016">
                  <c:v>75.295067000000003</c:v>
                </c:pt>
                <c:pt idx="1017">
                  <c:v>75.263936999999999</c:v>
                </c:pt>
                <c:pt idx="1018">
                  <c:v>75.704652999999993</c:v>
                </c:pt>
                <c:pt idx="1019">
                  <c:v>76.723124000000027</c:v>
                </c:pt>
                <c:pt idx="1020">
                  <c:v>78.154169999999993</c:v>
                </c:pt>
                <c:pt idx="1021">
                  <c:v>79.904580999999993</c:v>
                </c:pt>
                <c:pt idx="1022">
                  <c:v>81.788494</c:v>
                </c:pt>
                <c:pt idx="1023">
                  <c:v>83.752043999999998</c:v>
                </c:pt>
                <c:pt idx="1024">
                  <c:v>85.619045999999983</c:v>
                </c:pt>
                <c:pt idx="1025">
                  <c:v>87.354441999999949</c:v>
                </c:pt>
                <c:pt idx="1026">
                  <c:v>88.961105000000231</c:v>
                </c:pt>
                <c:pt idx="1027">
                  <c:v>90.557416000000003</c:v>
                </c:pt>
                <c:pt idx="1028">
                  <c:v>92.054553999999996</c:v>
                </c:pt>
                <c:pt idx="1029">
                  <c:v>93.250855999999999</c:v>
                </c:pt>
                <c:pt idx="1030">
                  <c:v>94.000011000000001</c:v>
                </c:pt>
                <c:pt idx="1031">
                  <c:v>94.354476999999989</c:v>
                </c:pt>
                <c:pt idx="1032">
                  <c:v>94.452502999999979</c:v>
                </c:pt>
                <c:pt idx="1033">
                  <c:v>94.456900000000005</c:v>
                </c:pt>
                <c:pt idx="1034">
                  <c:v>94.416489999999996</c:v>
                </c:pt>
                <c:pt idx="1035">
                  <c:v>94.377961999999982</c:v>
                </c:pt>
                <c:pt idx="1036">
                  <c:v>94.331325000000007</c:v>
                </c:pt>
                <c:pt idx="1037">
                  <c:v>94.277799000000002</c:v>
                </c:pt>
                <c:pt idx="1038">
                  <c:v>94.199764000000002</c:v>
                </c:pt>
                <c:pt idx="1039">
                  <c:v>94.117673999999994</c:v>
                </c:pt>
                <c:pt idx="1040">
                  <c:v>94.03482300000023</c:v>
                </c:pt>
                <c:pt idx="1041">
                  <c:v>93.962375999999978</c:v>
                </c:pt>
                <c:pt idx="1042">
                  <c:v>93.895173</c:v>
                </c:pt>
                <c:pt idx="1043">
                  <c:v>93.847806000000006</c:v>
                </c:pt>
                <c:pt idx="1044">
                  <c:v>93.795423999999997</c:v>
                </c:pt>
                <c:pt idx="1045">
                  <c:v>93.738656000000006</c:v>
                </c:pt>
                <c:pt idx="1046">
                  <c:v>93.674824000000001</c:v>
                </c:pt>
                <c:pt idx="1047">
                  <c:v>93.606305999999989</c:v>
                </c:pt>
                <c:pt idx="1048">
                  <c:v>93.525004999999979</c:v>
                </c:pt>
                <c:pt idx="1049">
                  <c:v>93.44686500000023</c:v>
                </c:pt>
                <c:pt idx="1050">
                  <c:v>93.364587999999998</c:v>
                </c:pt>
                <c:pt idx="1051">
                  <c:v>93.291016000000027</c:v>
                </c:pt>
                <c:pt idx="1052">
                  <c:v>93.221964999999997</c:v>
                </c:pt>
                <c:pt idx="1053">
                  <c:v>93.166917999999981</c:v>
                </c:pt>
                <c:pt idx="1054">
                  <c:v>93.120406999999958</c:v>
                </c:pt>
                <c:pt idx="1055">
                  <c:v>93.068888999999814</c:v>
                </c:pt>
                <c:pt idx="1056">
                  <c:v>92.997316999999995</c:v>
                </c:pt>
                <c:pt idx="1057">
                  <c:v>92.914997999999997</c:v>
                </c:pt>
                <c:pt idx="1058">
                  <c:v>92.820659000000006</c:v>
                </c:pt>
                <c:pt idx="1059">
                  <c:v>92.732836999999989</c:v>
                </c:pt>
                <c:pt idx="1060">
                  <c:v>92.658245999999949</c:v>
                </c:pt>
                <c:pt idx="1061">
                  <c:v>92.604044000000002</c:v>
                </c:pt>
                <c:pt idx="1062">
                  <c:v>92.557901000000001</c:v>
                </c:pt>
                <c:pt idx="1063">
                  <c:v>92.510717999999983</c:v>
                </c:pt>
                <c:pt idx="1064">
                  <c:v>92.450140000000005</c:v>
                </c:pt>
                <c:pt idx="1065">
                  <c:v>92.380501999999979</c:v>
                </c:pt>
                <c:pt idx="1066">
                  <c:v>92.296075999999999</c:v>
                </c:pt>
                <c:pt idx="1067">
                  <c:v>92.212934000000004</c:v>
                </c:pt>
                <c:pt idx="1068">
                  <c:v>92.135729999999981</c:v>
                </c:pt>
                <c:pt idx="1069">
                  <c:v>92.071534999999983</c:v>
                </c:pt>
                <c:pt idx="1070">
                  <c:v>92.009861000000001</c:v>
                </c:pt>
                <c:pt idx="1071">
                  <c:v>91.963676000000007</c:v>
                </c:pt>
                <c:pt idx="1072">
                  <c:v>91.915817000000004</c:v>
                </c:pt>
                <c:pt idx="1073">
                  <c:v>91.867459999999994</c:v>
                </c:pt>
                <c:pt idx="1074">
                  <c:v>91.806014000000005</c:v>
                </c:pt>
                <c:pt idx="1075">
                  <c:v>91.740084999999993</c:v>
                </c:pt>
                <c:pt idx="1076">
                  <c:v>91.658791999999679</c:v>
                </c:pt>
                <c:pt idx="1077">
                  <c:v>91.584862000000001</c:v>
                </c:pt>
                <c:pt idx="1078">
                  <c:v>91.511658999999995</c:v>
                </c:pt>
                <c:pt idx="1079">
                  <c:v>91.453721999999999</c:v>
                </c:pt>
                <c:pt idx="1080">
                  <c:v>91.401404000000127</c:v>
                </c:pt>
                <c:pt idx="1081">
                  <c:v>91.364934000000005</c:v>
                </c:pt>
                <c:pt idx="1082">
                  <c:v>91.32301099999998</c:v>
                </c:pt>
                <c:pt idx="1083">
                  <c:v>91.274297000000004</c:v>
                </c:pt>
                <c:pt idx="1084">
                  <c:v>91.204910000000027</c:v>
                </c:pt>
                <c:pt idx="1085">
                  <c:v>91.136955</c:v>
                </c:pt>
                <c:pt idx="1086">
                  <c:v>91.063871999999989</c:v>
                </c:pt>
                <c:pt idx="1087">
                  <c:v>91.004778999999814</c:v>
                </c:pt>
                <c:pt idx="1088">
                  <c:v>90.946932000000004</c:v>
                </c:pt>
                <c:pt idx="1089">
                  <c:v>90.904880000000006</c:v>
                </c:pt>
                <c:pt idx="1090">
                  <c:v>90.868226000000007</c:v>
                </c:pt>
                <c:pt idx="1091">
                  <c:v>90.834908999999982</c:v>
                </c:pt>
                <c:pt idx="1092">
                  <c:v>90.785642999999979</c:v>
                </c:pt>
                <c:pt idx="1093">
                  <c:v>90.730099999999993</c:v>
                </c:pt>
                <c:pt idx="1094">
                  <c:v>90.667961000000005</c:v>
                </c:pt>
                <c:pt idx="1095">
                  <c:v>90.60632099999998</c:v>
                </c:pt>
                <c:pt idx="1096">
                  <c:v>90.542321999999999</c:v>
                </c:pt>
                <c:pt idx="1097">
                  <c:v>90.48836799999998</c:v>
                </c:pt>
                <c:pt idx="1098">
                  <c:v>90.442728000000002</c:v>
                </c:pt>
                <c:pt idx="1099">
                  <c:v>90.409581000000003</c:v>
                </c:pt>
                <c:pt idx="1100">
                  <c:v>90.378002999999694</c:v>
                </c:pt>
                <c:pt idx="1101">
                  <c:v>90.343646000000007</c:v>
                </c:pt>
                <c:pt idx="1102">
                  <c:v>90.296890000000005</c:v>
                </c:pt>
                <c:pt idx="1103">
                  <c:v>90.242992999999998</c:v>
                </c:pt>
                <c:pt idx="1104">
                  <c:v>90.184139000000002</c:v>
                </c:pt>
                <c:pt idx="1105">
                  <c:v>90.132835999999784</c:v>
                </c:pt>
                <c:pt idx="1106">
                  <c:v>90.085305999999989</c:v>
                </c:pt>
                <c:pt idx="1107">
                  <c:v>90.043228000000127</c:v>
                </c:pt>
                <c:pt idx="1108">
                  <c:v>90.010228999999995</c:v>
                </c:pt>
                <c:pt idx="1109">
                  <c:v>89.993018000000006</c:v>
                </c:pt>
                <c:pt idx="1110">
                  <c:v>89.970105000000004</c:v>
                </c:pt>
                <c:pt idx="1111">
                  <c:v>89.939052000000004</c:v>
                </c:pt>
                <c:pt idx="1112">
                  <c:v>89.89743</c:v>
                </c:pt>
                <c:pt idx="1113">
                  <c:v>89.849576999999982</c:v>
                </c:pt>
                <c:pt idx="1114">
                  <c:v>89.800157999999982</c:v>
                </c:pt>
                <c:pt idx="1115">
                  <c:v>89.761484999999993</c:v>
                </c:pt>
                <c:pt idx="1116">
                  <c:v>89.723878999999755</c:v>
                </c:pt>
                <c:pt idx="1117">
                  <c:v>89.699495999999982</c:v>
                </c:pt>
                <c:pt idx="1118">
                  <c:v>89.679251999999948</c:v>
                </c:pt>
                <c:pt idx="1119">
                  <c:v>89.666103000000007</c:v>
                </c:pt>
                <c:pt idx="1120">
                  <c:v>89.640202000000002</c:v>
                </c:pt>
                <c:pt idx="1121">
                  <c:v>89.607698999999982</c:v>
                </c:pt>
                <c:pt idx="1122">
                  <c:v>89.564384000000004</c:v>
                </c:pt>
                <c:pt idx="1123">
                  <c:v>89.522786999999667</c:v>
                </c:pt>
                <c:pt idx="1124">
                  <c:v>89.479487999999989</c:v>
                </c:pt>
                <c:pt idx="1125">
                  <c:v>89.447464000000309</c:v>
                </c:pt>
                <c:pt idx="1126">
                  <c:v>89.418082999999982</c:v>
                </c:pt>
                <c:pt idx="1127">
                  <c:v>89.403881999999982</c:v>
                </c:pt>
                <c:pt idx="1128">
                  <c:v>89.386420000000001</c:v>
                </c:pt>
                <c:pt idx="1129">
                  <c:v>89.367373999999998</c:v>
                </c:pt>
                <c:pt idx="1130">
                  <c:v>89.335661999999999</c:v>
                </c:pt>
                <c:pt idx="1131">
                  <c:v>89.303692999999981</c:v>
                </c:pt>
                <c:pt idx="1132">
                  <c:v>89.263335999999981</c:v>
                </c:pt>
                <c:pt idx="1133">
                  <c:v>89.223378999999667</c:v>
                </c:pt>
                <c:pt idx="1134">
                  <c:v>89.177583999999982</c:v>
                </c:pt>
                <c:pt idx="1135">
                  <c:v>89.146068</c:v>
                </c:pt>
                <c:pt idx="1136">
                  <c:v>89.120455999999919</c:v>
                </c:pt>
                <c:pt idx="1137">
                  <c:v>89.112546999999978</c:v>
                </c:pt>
                <c:pt idx="1138">
                  <c:v>89.104096999999982</c:v>
                </c:pt>
                <c:pt idx="1139">
                  <c:v>89.091659000000249</c:v>
                </c:pt>
                <c:pt idx="1140">
                  <c:v>89.065954000000005</c:v>
                </c:pt>
                <c:pt idx="1141">
                  <c:v>89.036833999999999</c:v>
                </c:pt>
                <c:pt idx="1142">
                  <c:v>89.006524999999996</c:v>
                </c:pt>
                <c:pt idx="1143">
                  <c:v>88.986858999999981</c:v>
                </c:pt>
                <c:pt idx="1144">
                  <c:v>88.967710999999994</c:v>
                </c:pt>
                <c:pt idx="1145">
                  <c:v>88.961580000000026</c:v>
                </c:pt>
                <c:pt idx="1146">
                  <c:v>88.957576000000003</c:v>
                </c:pt>
                <c:pt idx="1147">
                  <c:v>88.961543000000219</c:v>
                </c:pt>
                <c:pt idx="1148">
                  <c:v>88.960542000000004</c:v>
                </c:pt>
                <c:pt idx="1149">
                  <c:v>88.954425000000185</c:v>
                </c:pt>
                <c:pt idx="1150">
                  <c:v>88.940104000000247</c:v>
                </c:pt>
                <c:pt idx="1151">
                  <c:v>88.926422000000002</c:v>
                </c:pt>
                <c:pt idx="1152">
                  <c:v>88.907318000000004</c:v>
                </c:pt>
                <c:pt idx="1153">
                  <c:v>88.898379999999989</c:v>
                </c:pt>
                <c:pt idx="1154">
                  <c:v>88.895954000000003</c:v>
                </c:pt>
                <c:pt idx="1155">
                  <c:v>88.902859000000007</c:v>
                </c:pt>
                <c:pt idx="1156">
                  <c:v>88.908068999999998</c:v>
                </c:pt>
                <c:pt idx="1157">
                  <c:v>88.91226600000023</c:v>
                </c:pt>
                <c:pt idx="1158">
                  <c:v>88.915862000000004</c:v>
                </c:pt>
                <c:pt idx="1159">
                  <c:v>88.918628000000027</c:v>
                </c:pt>
                <c:pt idx="1160">
                  <c:v>88.911524000000341</c:v>
                </c:pt>
                <c:pt idx="1161">
                  <c:v>88.904342</c:v>
                </c:pt>
                <c:pt idx="1162">
                  <c:v>88.896540000000002</c:v>
                </c:pt>
                <c:pt idx="1163">
                  <c:v>88.895525000000006</c:v>
                </c:pt>
                <c:pt idx="1164">
                  <c:v>88.899933000000004</c:v>
                </c:pt>
                <c:pt idx="1165">
                  <c:v>88.919330000000002</c:v>
                </c:pt>
                <c:pt idx="1166">
                  <c:v>88.939318999999998</c:v>
                </c:pt>
                <c:pt idx="1167">
                  <c:v>88.961354000000185</c:v>
                </c:pt>
                <c:pt idx="1168">
                  <c:v>88.97271499999998</c:v>
                </c:pt>
                <c:pt idx="1169">
                  <c:v>88.974147000000002</c:v>
                </c:pt>
                <c:pt idx="1170">
                  <c:v>88.967647000000127</c:v>
                </c:pt>
                <c:pt idx="1171">
                  <c:v>88.968103999999997</c:v>
                </c:pt>
                <c:pt idx="1172">
                  <c:v>88.967917000000185</c:v>
                </c:pt>
                <c:pt idx="1173">
                  <c:v>88.974273999999994</c:v>
                </c:pt>
                <c:pt idx="1174">
                  <c:v>88.977815000000007</c:v>
                </c:pt>
                <c:pt idx="1175">
                  <c:v>88.987281999999993</c:v>
                </c:pt>
                <c:pt idx="1176">
                  <c:v>88.989819999999995</c:v>
                </c:pt>
                <c:pt idx="1177">
                  <c:v>88.991585000000185</c:v>
                </c:pt>
                <c:pt idx="1178">
                  <c:v>88.983346999999981</c:v>
                </c:pt>
                <c:pt idx="1179">
                  <c:v>88.970286999999999</c:v>
                </c:pt>
                <c:pt idx="1180">
                  <c:v>88.949269000000385</c:v>
                </c:pt>
                <c:pt idx="1181">
                  <c:v>88.930818000000002</c:v>
                </c:pt>
                <c:pt idx="1182">
                  <c:v>88.905681999999999</c:v>
                </c:pt>
                <c:pt idx="1183">
                  <c:v>88.89057099999998</c:v>
                </c:pt>
                <c:pt idx="1184">
                  <c:v>88.872400999999741</c:v>
                </c:pt>
                <c:pt idx="1185">
                  <c:v>88.864956000000006</c:v>
                </c:pt>
                <c:pt idx="1186">
                  <c:v>88.846901000000003</c:v>
                </c:pt>
                <c:pt idx="1187">
                  <c:v>88.82339799999977</c:v>
                </c:pt>
                <c:pt idx="1188">
                  <c:v>88.787470999999982</c:v>
                </c:pt>
                <c:pt idx="1189">
                  <c:v>88.749734000000004</c:v>
                </c:pt>
                <c:pt idx="1190">
                  <c:v>88.703587999999982</c:v>
                </c:pt>
                <c:pt idx="1191">
                  <c:v>88.668272999999814</c:v>
                </c:pt>
                <c:pt idx="1192">
                  <c:v>88.630285000000001</c:v>
                </c:pt>
                <c:pt idx="1193">
                  <c:v>88.597890000000007</c:v>
                </c:pt>
                <c:pt idx="1194">
                  <c:v>88.565934999999982</c:v>
                </c:pt>
                <c:pt idx="1195">
                  <c:v>88.531976</c:v>
                </c:pt>
                <c:pt idx="1196">
                  <c:v>88.487504000000214</c:v>
                </c:pt>
                <c:pt idx="1197">
                  <c:v>88.441930999999997</c:v>
                </c:pt>
                <c:pt idx="1198">
                  <c:v>88.389149000000003</c:v>
                </c:pt>
                <c:pt idx="1199">
                  <c:v>88.340300000000013</c:v>
                </c:pt>
                <c:pt idx="1200">
                  <c:v>88.283524000000185</c:v>
                </c:pt>
                <c:pt idx="1201">
                  <c:v>88.224447999999981</c:v>
                </c:pt>
                <c:pt idx="1202">
                  <c:v>88.163005999999982</c:v>
                </c:pt>
                <c:pt idx="1203">
                  <c:v>88.109758999999755</c:v>
                </c:pt>
                <c:pt idx="1204">
                  <c:v>88.058126999999999</c:v>
                </c:pt>
                <c:pt idx="1205">
                  <c:v>88.007131999999999</c:v>
                </c:pt>
                <c:pt idx="1206">
                  <c:v>87.954430000000002</c:v>
                </c:pt>
                <c:pt idx="1207">
                  <c:v>87.903180000000006</c:v>
                </c:pt>
                <c:pt idx="1208">
                  <c:v>87.846095000000005</c:v>
                </c:pt>
                <c:pt idx="1209">
                  <c:v>87.787857000000002</c:v>
                </c:pt>
                <c:pt idx="1210">
                  <c:v>87.726693999999995</c:v>
                </c:pt>
                <c:pt idx="1211">
                  <c:v>87.673538999999678</c:v>
                </c:pt>
                <c:pt idx="1212">
                  <c:v>87.622814999999989</c:v>
                </c:pt>
                <c:pt idx="1213">
                  <c:v>87.572165999999982</c:v>
                </c:pt>
                <c:pt idx="1214">
                  <c:v>87.517840000000007</c:v>
                </c:pt>
                <c:pt idx="1215">
                  <c:v>87.467825000000218</c:v>
                </c:pt>
                <c:pt idx="1216">
                  <c:v>87.41135400000023</c:v>
                </c:pt>
                <c:pt idx="1217">
                  <c:v>87.355199999999982</c:v>
                </c:pt>
                <c:pt idx="1218">
                  <c:v>87.296248000000006</c:v>
                </c:pt>
                <c:pt idx="1219">
                  <c:v>87.234625000000278</c:v>
                </c:pt>
                <c:pt idx="1220">
                  <c:v>87.170006999999799</c:v>
                </c:pt>
                <c:pt idx="1221">
                  <c:v>87.111433000000005</c:v>
                </c:pt>
                <c:pt idx="1222">
                  <c:v>87.044329000000246</c:v>
                </c:pt>
                <c:pt idx="1223">
                  <c:v>86.986469000000127</c:v>
                </c:pt>
                <c:pt idx="1224">
                  <c:v>86.925369000000003</c:v>
                </c:pt>
                <c:pt idx="1225">
                  <c:v>86.858169000000004</c:v>
                </c:pt>
                <c:pt idx="1226">
                  <c:v>86.785031999999958</c:v>
                </c:pt>
                <c:pt idx="1227">
                  <c:v>86.713791000000001</c:v>
                </c:pt>
                <c:pt idx="1228">
                  <c:v>86.636019000000005</c:v>
                </c:pt>
                <c:pt idx="1229">
                  <c:v>86.56241</c:v>
                </c:pt>
                <c:pt idx="1230">
                  <c:v>86.480421000000007</c:v>
                </c:pt>
                <c:pt idx="1231">
                  <c:v>86.412671000000003</c:v>
                </c:pt>
                <c:pt idx="1232">
                  <c:v>86.33636199999998</c:v>
                </c:pt>
                <c:pt idx="1233">
                  <c:v>86.252590999999981</c:v>
                </c:pt>
                <c:pt idx="1234">
                  <c:v>86.165403999999981</c:v>
                </c:pt>
                <c:pt idx="1235">
                  <c:v>86.081671999999998</c:v>
                </c:pt>
                <c:pt idx="1236">
                  <c:v>85.990592000000007</c:v>
                </c:pt>
                <c:pt idx="1237">
                  <c:v>85.900873000000004</c:v>
                </c:pt>
                <c:pt idx="1238">
                  <c:v>85.798831999999948</c:v>
                </c:pt>
                <c:pt idx="1239">
                  <c:v>85.704375999999982</c:v>
                </c:pt>
                <c:pt idx="1240">
                  <c:v>85.609174999999979</c:v>
                </c:pt>
                <c:pt idx="1241">
                  <c:v>85.514392999999998</c:v>
                </c:pt>
                <c:pt idx="1242">
                  <c:v>85.42052300000023</c:v>
                </c:pt>
                <c:pt idx="1243">
                  <c:v>85.333158999999981</c:v>
                </c:pt>
                <c:pt idx="1244">
                  <c:v>85.234364999999997</c:v>
                </c:pt>
                <c:pt idx="1245">
                  <c:v>85.132004999999978</c:v>
                </c:pt>
                <c:pt idx="1246">
                  <c:v>85.023051999999979</c:v>
                </c:pt>
                <c:pt idx="1247">
                  <c:v>84.918650999999997</c:v>
                </c:pt>
                <c:pt idx="1248">
                  <c:v>84.81</c:v>
                </c:pt>
                <c:pt idx="1249">
                  <c:v>84.703145000000006</c:v>
                </c:pt>
                <c:pt idx="1250">
                  <c:v>84.590987999999982</c:v>
                </c:pt>
                <c:pt idx="1251">
                  <c:v>84.474552000000003</c:v>
                </c:pt>
                <c:pt idx="1252">
                  <c:v>84.350914000000003</c:v>
                </c:pt>
                <c:pt idx="1253">
                  <c:v>84.223444999999998</c:v>
                </c:pt>
                <c:pt idx="1254">
                  <c:v>84.074128999999999</c:v>
                </c:pt>
                <c:pt idx="1255">
                  <c:v>83.913901999999993</c:v>
                </c:pt>
                <c:pt idx="1256">
                  <c:v>83.744533000000246</c:v>
                </c:pt>
                <c:pt idx="1257">
                  <c:v>83.56379699999998</c:v>
                </c:pt>
                <c:pt idx="1258">
                  <c:v>83.365776999999667</c:v>
                </c:pt>
                <c:pt idx="1259">
                  <c:v>83.153553000000002</c:v>
                </c:pt>
                <c:pt idx="1260">
                  <c:v>82.918679999999995</c:v>
                </c:pt>
                <c:pt idx="1261">
                  <c:v>82.670957999999814</c:v>
                </c:pt>
                <c:pt idx="1262">
                  <c:v>82.409144999999995</c:v>
                </c:pt>
                <c:pt idx="1263">
                  <c:v>82.142666000000006</c:v>
                </c:pt>
                <c:pt idx="1264">
                  <c:v>81.877205000000004</c:v>
                </c:pt>
                <c:pt idx="1265">
                  <c:v>81.631880999999979</c:v>
                </c:pt>
                <c:pt idx="1266">
                  <c:v>81.401092000000006</c:v>
                </c:pt>
                <c:pt idx="1267">
                  <c:v>81.185120999999981</c:v>
                </c:pt>
                <c:pt idx="1268">
                  <c:v>80.966854000000026</c:v>
                </c:pt>
                <c:pt idx="1269">
                  <c:v>80.757813999999996</c:v>
                </c:pt>
                <c:pt idx="1270">
                  <c:v>80.584440000000001</c:v>
                </c:pt>
                <c:pt idx="1271">
                  <c:v>80.492906000000005</c:v>
                </c:pt>
                <c:pt idx="1272">
                  <c:v>80.467411999999996</c:v>
                </c:pt>
                <c:pt idx="1273">
                  <c:v>80.462954999999994</c:v>
                </c:pt>
                <c:pt idx="1274">
                  <c:v>80.443093000000246</c:v>
                </c:pt>
                <c:pt idx="1275">
                  <c:v>80.412723000000184</c:v>
                </c:pt>
                <c:pt idx="1276">
                  <c:v>80.34639199999998</c:v>
                </c:pt>
                <c:pt idx="1277">
                  <c:v>80.249391000000003</c:v>
                </c:pt>
                <c:pt idx="1278">
                  <c:v>80.122163</c:v>
                </c:pt>
                <c:pt idx="1279">
                  <c:v>79.986644000000027</c:v>
                </c:pt>
                <c:pt idx="1280">
                  <c:v>79.841312000000002</c:v>
                </c:pt>
                <c:pt idx="1281">
                  <c:v>79.706767999999983</c:v>
                </c:pt>
                <c:pt idx="1282">
                  <c:v>79.579596999999978</c:v>
                </c:pt>
                <c:pt idx="1283">
                  <c:v>79.470009000000005</c:v>
                </c:pt>
                <c:pt idx="1284">
                  <c:v>79.370643999999999</c:v>
                </c:pt>
                <c:pt idx="1285">
                  <c:v>79.291686999999996</c:v>
                </c:pt>
                <c:pt idx="1286">
                  <c:v>79.226304999999982</c:v>
                </c:pt>
                <c:pt idx="1287">
                  <c:v>79.180053000000001</c:v>
                </c:pt>
                <c:pt idx="1288">
                  <c:v>79.130020999999999</c:v>
                </c:pt>
                <c:pt idx="1289">
                  <c:v>79.084525999999997</c:v>
                </c:pt>
                <c:pt idx="1290">
                  <c:v>79.026218999999998</c:v>
                </c:pt>
                <c:pt idx="1291">
                  <c:v>78.959012000000001</c:v>
                </c:pt>
                <c:pt idx="1292">
                  <c:v>78.872647999999799</c:v>
                </c:pt>
                <c:pt idx="1293">
                  <c:v>78.780151000000004</c:v>
                </c:pt>
                <c:pt idx="1294">
                  <c:v>78.673767999999725</c:v>
                </c:pt>
                <c:pt idx="1295">
                  <c:v>78.561582999999999</c:v>
                </c:pt>
                <c:pt idx="1296">
                  <c:v>78.432571999999979</c:v>
                </c:pt>
                <c:pt idx="1297">
                  <c:v>78.292636000000002</c:v>
                </c:pt>
                <c:pt idx="1298">
                  <c:v>78.136061999999981</c:v>
                </c:pt>
                <c:pt idx="1299">
                  <c:v>77.973880999999949</c:v>
                </c:pt>
                <c:pt idx="1300">
                  <c:v>77.791968999999995</c:v>
                </c:pt>
                <c:pt idx="1301">
                  <c:v>77.587604999999996</c:v>
                </c:pt>
                <c:pt idx="1302">
                  <c:v>77.355657999999949</c:v>
                </c:pt>
                <c:pt idx="1303">
                  <c:v>77.099473000000003</c:v>
                </c:pt>
                <c:pt idx="1304">
                  <c:v>76.820329999999998</c:v>
                </c:pt>
                <c:pt idx="1305">
                  <c:v>76.560720000000003</c:v>
                </c:pt>
                <c:pt idx="1306">
                  <c:v>76.351086999999978</c:v>
                </c:pt>
                <c:pt idx="1307">
                  <c:v>76.205689000000007</c:v>
                </c:pt>
                <c:pt idx="1308">
                  <c:v>76.094802999999999</c:v>
                </c:pt>
                <c:pt idx="1309">
                  <c:v>75.999559000000247</c:v>
                </c:pt>
                <c:pt idx="1310">
                  <c:v>75.907284000000246</c:v>
                </c:pt>
                <c:pt idx="1311">
                  <c:v>75.826654000000005</c:v>
                </c:pt>
                <c:pt idx="1312">
                  <c:v>75.751645999999994</c:v>
                </c:pt>
                <c:pt idx="1313">
                  <c:v>75.693674999999999</c:v>
                </c:pt>
                <c:pt idx="1314">
                  <c:v>75.662179999999978</c:v>
                </c:pt>
                <c:pt idx="1315">
                  <c:v>75.675053999999989</c:v>
                </c:pt>
                <c:pt idx="1316">
                  <c:v>75.729276999999982</c:v>
                </c:pt>
                <c:pt idx="1317">
                  <c:v>75.836973999999998</c:v>
                </c:pt>
                <c:pt idx="1318">
                  <c:v>75.989047999999983</c:v>
                </c:pt>
                <c:pt idx="1319">
                  <c:v>76.171860999999979</c:v>
                </c:pt>
                <c:pt idx="1320">
                  <c:v>76.358716999999814</c:v>
                </c:pt>
                <c:pt idx="1321">
                  <c:v>76.544576000000006</c:v>
                </c:pt>
                <c:pt idx="1322">
                  <c:v>76.711765000000185</c:v>
                </c:pt>
                <c:pt idx="1323">
                  <c:v>76.866465000000005</c:v>
                </c:pt>
                <c:pt idx="1324">
                  <c:v>76.994716999999994</c:v>
                </c:pt>
                <c:pt idx="1325">
                  <c:v>77.107036999999949</c:v>
                </c:pt>
                <c:pt idx="1326">
                  <c:v>77.209103999999996</c:v>
                </c:pt>
                <c:pt idx="1327">
                  <c:v>77.307680000000005</c:v>
                </c:pt>
                <c:pt idx="1328">
                  <c:v>77.401876000000001</c:v>
                </c:pt>
                <c:pt idx="1329">
                  <c:v>77.509146999999999</c:v>
                </c:pt>
                <c:pt idx="1330">
                  <c:v>77.613249999999994</c:v>
                </c:pt>
                <c:pt idx="1331">
                  <c:v>77.729580999999982</c:v>
                </c:pt>
                <c:pt idx="1332">
                  <c:v>77.855309999999989</c:v>
                </c:pt>
                <c:pt idx="1333">
                  <c:v>78.002594000000002</c:v>
                </c:pt>
                <c:pt idx="1334">
                  <c:v>78.158891999999668</c:v>
                </c:pt>
                <c:pt idx="1335">
                  <c:v>78.340850000000003</c:v>
                </c:pt>
                <c:pt idx="1336">
                  <c:v>78.54078699999998</c:v>
                </c:pt>
                <c:pt idx="1337">
                  <c:v>78.755481999999958</c:v>
                </c:pt>
                <c:pt idx="1338">
                  <c:v>78.971118000000004</c:v>
                </c:pt>
                <c:pt idx="1339">
                  <c:v>79.189429000000004</c:v>
                </c:pt>
                <c:pt idx="1340">
                  <c:v>79.393807999999979</c:v>
                </c:pt>
                <c:pt idx="1341">
                  <c:v>79.566381999999948</c:v>
                </c:pt>
                <c:pt idx="1342">
                  <c:v>79.70575599999998</c:v>
                </c:pt>
                <c:pt idx="1343">
                  <c:v>79.838933999999981</c:v>
                </c:pt>
                <c:pt idx="1344">
                  <c:v>79.93397299999998</c:v>
                </c:pt>
                <c:pt idx="1345">
                  <c:v>80.001592000000002</c:v>
                </c:pt>
                <c:pt idx="1346">
                  <c:v>80.072337999999675</c:v>
                </c:pt>
                <c:pt idx="1347">
                  <c:v>80.144075999999998</c:v>
                </c:pt>
                <c:pt idx="1348">
                  <c:v>80.184441999999919</c:v>
                </c:pt>
                <c:pt idx="1349">
                  <c:v>80.21621600000023</c:v>
                </c:pt>
                <c:pt idx="1350">
                  <c:v>80.221069000000185</c:v>
                </c:pt>
                <c:pt idx="1351">
                  <c:v>80.233754000000005</c:v>
                </c:pt>
                <c:pt idx="1352">
                  <c:v>80.252919000000006</c:v>
                </c:pt>
                <c:pt idx="1353">
                  <c:v>80.239906000000005</c:v>
                </c:pt>
                <c:pt idx="1354">
                  <c:v>80.197759000000005</c:v>
                </c:pt>
                <c:pt idx="1355">
                  <c:v>80.192124000000007</c:v>
                </c:pt>
                <c:pt idx="1356">
                  <c:v>80.210965000000215</c:v>
                </c:pt>
                <c:pt idx="1357">
                  <c:v>80.233733999999998</c:v>
                </c:pt>
                <c:pt idx="1358">
                  <c:v>80.254250000000027</c:v>
                </c:pt>
                <c:pt idx="1359">
                  <c:v>80.254335999999981</c:v>
                </c:pt>
                <c:pt idx="1360">
                  <c:v>80.234042000000002</c:v>
                </c:pt>
                <c:pt idx="1361">
                  <c:v>80.195116999999982</c:v>
                </c:pt>
                <c:pt idx="1362">
                  <c:v>80.161053999999993</c:v>
                </c:pt>
                <c:pt idx="1363">
                  <c:v>80.107690000000005</c:v>
                </c:pt>
                <c:pt idx="1364">
                  <c:v>79.983466000000007</c:v>
                </c:pt>
                <c:pt idx="1365">
                  <c:v>79.903069000000215</c:v>
                </c:pt>
                <c:pt idx="1366">
                  <c:v>79.873219000000006</c:v>
                </c:pt>
                <c:pt idx="1367">
                  <c:v>79.842633000000006</c:v>
                </c:pt>
                <c:pt idx="1368">
                  <c:v>79.805212999999981</c:v>
                </c:pt>
                <c:pt idx="1369">
                  <c:v>79.756654999999995</c:v>
                </c:pt>
                <c:pt idx="1370">
                  <c:v>79.698521</c:v>
                </c:pt>
                <c:pt idx="1371">
                  <c:v>79.628801999999666</c:v>
                </c:pt>
                <c:pt idx="1372">
                  <c:v>79.543296999999995</c:v>
                </c:pt>
                <c:pt idx="1373">
                  <c:v>79.425207999999998</c:v>
                </c:pt>
                <c:pt idx="1374">
                  <c:v>79.325090999999958</c:v>
                </c:pt>
                <c:pt idx="1375">
                  <c:v>79.260356999999999</c:v>
                </c:pt>
                <c:pt idx="1376">
                  <c:v>79.177222</c:v>
                </c:pt>
                <c:pt idx="1377">
                  <c:v>79.066046999999998</c:v>
                </c:pt>
                <c:pt idx="1378">
                  <c:v>78.996088</c:v>
                </c:pt>
                <c:pt idx="1379">
                  <c:v>78.958646999999999</c:v>
                </c:pt>
                <c:pt idx="1380">
                  <c:v>78.902585999999999</c:v>
                </c:pt>
                <c:pt idx="1381">
                  <c:v>78.803522999999998</c:v>
                </c:pt>
                <c:pt idx="1382">
                  <c:v>78.689407999999958</c:v>
                </c:pt>
                <c:pt idx="1383">
                  <c:v>78.620844999999989</c:v>
                </c:pt>
                <c:pt idx="1384">
                  <c:v>78.576521999999983</c:v>
                </c:pt>
                <c:pt idx="1385">
                  <c:v>78.525059999999982</c:v>
                </c:pt>
                <c:pt idx="1386">
                  <c:v>78.46274099999998</c:v>
                </c:pt>
                <c:pt idx="1387">
                  <c:v>78.419882000000001</c:v>
                </c:pt>
                <c:pt idx="1388">
                  <c:v>78.363820000000004</c:v>
                </c:pt>
                <c:pt idx="1389">
                  <c:v>78.302371999999679</c:v>
                </c:pt>
                <c:pt idx="1390">
                  <c:v>78.255289000000005</c:v>
                </c:pt>
                <c:pt idx="1391">
                  <c:v>78.237474000000006</c:v>
                </c:pt>
                <c:pt idx="1392">
                  <c:v>78.203213000000247</c:v>
                </c:pt>
                <c:pt idx="1393">
                  <c:v>78.149724000000006</c:v>
                </c:pt>
                <c:pt idx="1394">
                  <c:v>78.095623000000231</c:v>
                </c:pt>
                <c:pt idx="1395">
                  <c:v>78.06188299999998</c:v>
                </c:pt>
                <c:pt idx="1396">
                  <c:v>78.016270000000006</c:v>
                </c:pt>
                <c:pt idx="1397">
                  <c:v>77.942040000000006</c:v>
                </c:pt>
                <c:pt idx="1398">
                  <c:v>77.880673999999999</c:v>
                </c:pt>
                <c:pt idx="1399">
                  <c:v>77.867250999999996</c:v>
                </c:pt>
                <c:pt idx="1400">
                  <c:v>77.800794999999979</c:v>
                </c:pt>
                <c:pt idx="1401">
                  <c:v>77.729364000000004</c:v>
                </c:pt>
                <c:pt idx="1402">
                  <c:v>77.687479999999979</c:v>
                </c:pt>
                <c:pt idx="1403">
                  <c:v>77.623272999999784</c:v>
                </c:pt>
                <c:pt idx="1404">
                  <c:v>77.533141000000001</c:v>
                </c:pt>
                <c:pt idx="1405">
                  <c:v>77.453575000000001</c:v>
                </c:pt>
                <c:pt idx="1406">
                  <c:v>77.370530999999858</c:v>
                </c:pt>
                <c:pt idx="1407">
                  <c:v>77.286546000000001</c:v>
                </c:pt>
                <c:pt idx="1408">
                  <c:v>77.188731999999675</c:v>
                </c:pt>
                <c:pt idx="1409">
                  <c:v>77.116546</c:v>
                </c:pt>
                <c:pt idx="1410">
                  <c:v>77.055511999999979</c:v>
                </c:pt>
                <c:pt idx="1411">
                  <c:v>76.95980299999998</c:v>
                </c:pt>
                <c:pt idx="1412">
                  <c:v>76.841802000000001</c:v>
                </c:pt>
                <c:pt idx="1413">
                  <c:v>76.740680999999995</c:v>
                </c:pt>
                <c:pt idx="1414">
                  <c:v>76.625285999999988</c:v>
                </c:pt>
                <c:pt idx="1415">
                  <c:v>76.542871999999988</c:v>
                </c:pt>
                <c:pt idx="1416">
                  <c:v>76.423946999999998</c:v>
                </c:pt>
                <c:pt idx="1417">
                  <c:v>76.2812890000002</c:v>
                </c:pt>
                <c:pt idx="1418">
                  <c:v>76.197090000000003</c:v>
                </c:pt>
                <c:pt idx="1419">
                  <c:v>76.127467999999979</c:v>
                </c:pt>
                <c:pt idx="1420">
                  <c:v>76.027335999999949</c:v>
                </c:pt>
                <c:pt idx="1421">
                  <c:v>75.914440000000027</c:v>
                </c:pt>
                <c:pt idx="1422">
                  <c:v>75.781419999999997</c:v>
                </c:pt>
                <c:pt idx="1423">
                  <c:v>75.648591999999979</c:v>
                </c:pt>
                <c:pt idx="1424">
                  <c:v>75.502851999999919</c:v>
                </c:pt>
                <c:pt idx="1425">
                  <c:v>75.355780999999666</c:v>
                </c:pt>
                <c:pt idx="1426">
                  <c:v>75.210882999999981</c:v>
                </c:pt>
                <c:pt idx="1427">
                  <c:v>75.086697000000001</c:v>
                </c:pt>
                <c:pt idx="1428">
                  <c:v>74.966826999999995</c:v>
                </c:pt>
                <c:pt idx="1429">
                  <c:v>74.855971999999667</c:v>
                </c:pt>
                <c:pt idx="1430">
                  <c:v>74.734932000000001</c:v>
                </c:pt>
                <c:pt idx="1431">
                  <c:v>74.601505000000003</c:v>
                </c:pt>
                <c:pt idx="1432">
                  <c:v>74.450024999999997</c:v>
                </c:pt>
                <c:pt idx="1433">
                  <c:v>74.302709999999948</c:v>
                </c:pt>
                <c:pt idx="1434">
                  <c:v>74.141870999999981</c:v>
                </c:pt>
                <c:pt idx="1435">
                  <c:v>73.983339999999998</c:v>
                </c:pt>
                <c:pt idx="1436">
                  <c:v>73.825337999999675</c:v>
                </c:pt>
                <c:pt idx="1437">
                  <c:v>73.692710999999989</c:v>
                </c:pt>
                <c:pt idx="1438">
                  <c:v>73.571985999999981</c:v>
                </c:pt>
                <c:pt idx="1439">
                  <c:v>73.451549000000185</c:v>
                </c:pt>
                <c:pt idx="1440">
                  <c:v>73.283841999999979</c:v>
                </c:pt>
                <c:pt idx="1441">
                  <c:v>73.14442900000023</c:v>
                </c:pt>
                <c:pt idx="1442">
                  <c:v>73.035506999999981</c:v>
                </c:pt>
                <c:pt idx="1443">
                  <c:v>72.891039000000006</c:v>
                </c:pt>
                <c:pt idx="1444">
                  <c:v>72.7109990000002</c:v>
                </c:pt>
                <c:pt idx="1445">
                  <c:v>72.567408999999998</c:v>
                </c:pt>
                <c:pt idx="1446">
                  <c:v>72.435971999999978</c:v>
                </c:pt>
                <c:pt idx="1447">
                  <c:v>72.310675000000003</c:v>
                </c:pt>
                <c:pt idx="1448">
                  <c:v>72.190725999999998</c:v>
                </c:pt>
                <c:pt idx="1449">
                  <c:v>72.076051999999919</c:v>
                </c:pt>
                <c:pt idx="1450">
                  <c:v>71.922552999999979</c:v>
                </c:pt>
                <c:pt idx="1451">
                  <c:v>71.7935030000002</c:v>
                </c:pt>
                <c:pt idx="1452">
                  <c:v>71.693409000000003</c:v>
                </c:pt>
                <c:pt idx="1453">
                  <c:v>71.569614000000215</c:v>
                </c:pt>
                <c:pt idx="1454">
                  <c:v>71.424383000000006</c:v>
                </c:pt>
                <c:pt idx="1455">
                  <c:v>71.288905999999983</c:v>
                </c:pt>
                <c:pt idx="1456">
                  <c:v>71.133386999999814</c:v>
                </c:pt>
                <c:pt idx="1457">
                  <c:v>70.99144900000023</c:v>
                </c:pt>
                <c:pt idx="1458">
                  <c:v>70.867818</c:v>
                </c:pt>
                <c:pt idx="1459">
                  <c:v>70.733977999999979</c:v>
                </c:pt>
                <c:pt idx="1460">
                  <c:v>70.634594000000007</c:v>
                </c:pt>
                <c:pt idx="1461">
                  <c:v>70.515430999999978</c:v>
                </c:pt>
                <c:pt idx="1462">
                  <c:v>70.353867999999949</c:v>
                </c:pt>
                <c:pt idx="1463">
                  <c:v>70.221451000000002</c:v>
                </c:pt>
                <c:pt idx="1464">
                  <c:v>70.079030999999958</c:v>
                </c:pt>
                <c:pt idx="1465">
                  <c:v>69.904486000000006</c:v>
                </c:pt>
                <c:pt idx="1466">
                  <c:v>69.724176999999983</c:v>
                </c:pt>
                <c:pt idx="1467">
                  <c:v>69.582367999999988</c:v>
                </c:pt>
                <c:pt idx="1468">
                  <c:v>69.46662700000023</c:v>
                </c:pt>
                <c:pt idx="1469">
                  <c:v>69.381314000000003</c:v>
                </c:pt>
                <c:pt idx="1470">
                  <c:v>69.305036999999814</c:v>
                </c:pt>
                <c:pt idx="1471">
                  <c:v>69.243172000000001</c:v>
                </c:pt>
                <c:pt idx="1472">
                  <c:v>69.188195999999948</c:v>
                </c:pt>
                <c:pt idx="1473">
                  <c:v>69.136881999999858</c:v>
                </c:pt>
                <c:pt idx="1474">
                  <c:v>69.058744999999988</c:v>
                </c:pt>
                <c:pt idx="1475">
                  <c:v>68.961476000000005</c:v>
                </c:pt>
                <c:pt idx="1476">
                  <c:v>68.924626000000231</c:v>
                </c:pt>
                <c:pt idx="1477">
                  <c:v>68.904610000000247</c:v>
                </c:pt>
                <c:pt idx="1478">
                  <c:v>68.855873999999858</c:v>
                </c:pt>
                <c:pt idx="1479">
                  <c:v>68.780697000000004</c:v>
                </c:pt>
                <c:pt idx="1480">
                  <c:v>68.702616000000006</c:v>
                </c:pt>
                <c:pt idx="1481">
                  <c:v>68.663184000000001</c:v>
                </c:pt>
                <c:pt idx="1482">
                  <c:v>68.618445999999949</c:v>
                </c:pt>
                <c:pt idx="1483">
                  <c:v>68.56335</c:v>
                </c:pt>
                <c:pt idx="1484">
                  <c:v>68.492786999999979</c:v>
                </c:pt>
                <c:pt idx="1485">
                  <c:v>68.419126000000247</c:v>
                </c:pt>
                <c:pt idx="1486">
                  <c:v>68.339785999999989</c:v>
                </c:pt>
                <c:pt idx="1487">
                  <c:v>68.281777999999989</c:v>
                </c:pt>
                <c:pt idx="1488">
                  <c:v>68.226314000000002</c:v>
                </c:pt>
                <c:pt idx="1489">
                  <c:v>68.158745999999667</c:v>
                </c:pt>
                <c:pt idx="1490">
                  <c:v>68.076281999999978</c:v>
                </c:pt>
                <c:pt idx="1491">
                  <c:v>68.018835999999979</c:v>
                </c:pt>
                <c:pt idx="1492">
                  <c:v>67.977084000000005</c:v>
                </c:pt>
                <c:pt idx="1493">
                  <c:v>67.93162400000034</c:v>
                </c:pt>
                <c:pt idx="1494">
                  <c:v>67.853451999999919</c:v>
                </c:pt>
                <c:pt idx="1495">
                  <c:v>67.77309099999998</c:v>
                </c:pt>
                <c:pt idx="1496">
                  <c:v>67.695644000000001</c:v>
                </c:pt>
                <c:pt idx="1497">
                  <c:v>67.624331999999725</c:v>
                </c:pt>
                <c:pt idx="1498">
                  <c:v>67.553509000000005</c:v>
                </c:pt>
                <c:pt idx="1499">
                  <c:v>67.495239999999995</c:v>
                </c:pt>
                <c:pt idx="1500">
                  <c:v>67.446395999999993</c:v>
                </c:pt>
                <c:pt idx="1501">
                  <c:v>67.427092999999999</c:v>
                </c:pt>
                <c:pt idx="1502">
                  <c:v>67.373863</c:v>
                </c:pt>
                <c:pt idx="1503">
                  <c:v>67.314981000000003</c:v>
                </c:pt>
                <c:pt idx="1504">
                  <c:v>67.238962999999998</c:v>
                </c:pt>
                <c:pt idx="1505">
                  <c:v>67.159283000000002</c:v>
                </c:pt>
                <c:pt idx="1506">
                  <c:v>67.083095</c:v>
                </c:pt>
                <c:pt idx="1507">
                  <c:v>66.999984999999995</c:v>
                </c:pt>
                <c:pt idx="1508">
                  <c:v>66.889969999999991</c:v>
                </c:pt>
                <c:pt idx="1509">
                  <c:v>66.829205999999999</c:v>
                </c:pt>
                <c:pt idx="1510">
                  <c:v>66.770174999999981</c:v>
                </c:pt>
                <c:pt idx="1511">
                  <c:v>66.721102999999999</c:v>
                </c:pt>
                <c:pt idx="1512">
                  <c:v>66.672001999999694</c:v>
                </c:pt>
                <c:pt idx="1513">
                  <c:v>66.609083999999982</c:v>
                </c:pt>
                <c:pt idx="1514">
                  <c:v>66.525830999999755</c:v>
                </c:pt>
                <c:pt idx="1515">
                  <c:v>66.431398999999999</c:v>
                </c:pt>
                <c:pt idx="1516">
                  <c:v>66.318926000000005</c:v>
                </c:pt>
                <c:pt idx="1517">
                  <c:v>66.215695999999994</c:v>
                </c:pt>
                <c:pt idx="1518">
                  <c:v>66.117176999999998</c:v>
                </c:pt>
                <c:pt idx="1519">
                  <c:v>66.047053000000219</c:v>
                </c:pt>
                <c:pt idx="1520">
                  <c:v>65.977951000000004</c:v>
                </c:pt>
                <c:pt idx="1521">
                  <c:v>65.890415000000004</c:v>
                </c:pt>
                <c:pt idx="1522">
                  <c:v>65.769830000000013</c:v>
                </c:pt>
                <c:pt idx="1523">
                  <c:v>65.690460000000002</c:v>
                </c:pt>
                <c:pt idx="1524">
                  <c:v>65.625624000000002</c:v>
                </c:pt>
                <c:pt idx="1525">
                  <c:v>65.531502000000003</c:v>
                </c:pt>
                <c:pt idx="1526">
                  <c:v>65.420787999999988</c:v>
                </c:pt>
                <c:pt idx="1527">
                  <c:v>65.317774999999983</c:v>
                </c:pt>
                <c:pt idx="1528">
                  <c:v>65.208390999999978</c:v>
                </c:pt>
                <c:pt idx="1529">
                  <c:v>65.120882999999694</c:v>
                </c:pt>
                <c:pt idx="1530">
                  <c:v>65.035027999999983</c:v>
                </c:pt>
                <c:pt idx="1531">
                  <c:v>64.945104000000185</c:v>
                </c:pt>
                <c:pt idx="1532">
                  <c:v>64.840053999999995</c:v>
                </c:pt>
                <c:pt idx="1533">
                  <c:v>64.749876999999998</c:v>
                </c:pt>
                <c:pt idx="1534">
                  <c:v>64.66504899999974</c:v>
                </c:pt>
                <c:pt idx="1535">
                  <c:v>64.560677999999982</c:v>
                </c:pt>
                <c:pt idx="1536">
                  <c:v>64.439474000000004</c:v>
                </c:pt>
                <c:pt idx="1537">
                  <c:v>64.319953999999996</c:v>
                </c:pt>
                <c:pt idx="1538">
                  <c:v>64.210386</c:v>
                </c:pt>
                <c:pt idx="1539">
                  <c:v>64.152608999999799</c:v>
                </c:pt>
                <c:pt idx="1540">
                  <c:v>64.102239999999981</c:v>
                </c:pt>
                <c:pt idx="1541">
                  <c:v>64.051074</c:v>
                </c:pt>
                <c:pt idx="1542">
                  <c:v>63.996837000000006</c:v>
                </c:pt>
                <c:pt idx="1543">
                  <c:v>63.950635999999996</c:v>
                </c:pt>
                <c:pt idx="1544">
                  <c:v>63.894469999999998</c:v>
                </c:pt>
                <c:pt idx="1545">
                  <c:v>63.849299999999999</c:v>
                </c:pt>
                <c:pt idx="1546">
                  <c:v>63.783290000000001</c:v>
                </c:pt>
                <c:pt idx="1547">
                  <c:v>63.687474999999999</c:v>
                </c:pt>
                <c:pt idx="1548">
                  <c:v>63.605238000000092</c:v>
                </c:pt>
                <c:pt idx="1549">
                  <c:v>63.592539000000109</c:v>
                </c:pt>
                <c:pt idx="1550">
                  <c:v>63.559508000000001</c:v>
                </c:pt>
                <c:pt idx="1551">
                  <c:v>63.468120000000013</c:v>
                </c:pt>
                <c:pt idx="1552">
                  <c:v>63.394947999999999</c:v>
                </c:pt>
                <c:pt idx="1553">
                  <c:v>63.368055000000012</c:v>
                </c:pt>
                <c:pt idx="1554">
                  <c:v>63.293678000000092</c:v>
                </c:pt>
                <c:pt idx="1555">
                  <c:v>63.268828000000013</c:v>
                </c:pt>
                <c:pt idx="1556">
                  <c:v>63.210378000000013</c:v>
                </c:pt>
                <c:pt idx="1557">
                  <c:v>63.123543000000012</c:v>
                </c:pt>
                <c:pt idx="1558">
                  <c:v>63.051820999999997</c:v>
                </c:pt>
                <c:pt idx="1559">
                  <c:v>63.015944000000005</c:v>
                </c:pt>
                <c:pt idx="1560">
                  <c:v>62.979050000000001</c:v>
                </c:pt>
                <c:pt idx="1561">
                  <c:v>62.977988999999994</c:v>
                </c:pt>
                <c:pt idx="1562">
                  <c:v>62.989694999999998</c:v>
                </c:pt>
                <c:pt idx="1563">
                  <c:v>63.035741000000002</c:v>
                </c:pt>
                <c:pt idx="1564">
                  <c:v>63.079858000000002</c:v>
                </c:pt>
                <c:pt idx="1565">
                  <c:v>63.070545000000003</c:v>
                </c:pt>
                <c:pt idx="1566">
                  <c:v>63.017461999999995</c:v>
                </c:pt>
                <c:pt idx="1567">
                  <c:v>63.108259000000011</c:v>
                </c:pt>
                <c:pt idx="1568">
                  <c:v>63.266609000000003</c:v>
                </c:pt>
                <c:pt idx="1569">
                  <c:v>63.392620000000001</c:v>
                </c:pt>
                <c:pt idx="1570">
                  <c:v>63.484660999999974</c:v>
                </c:pt>
                <c:pt idx="1571">
                  <c:v>63.591002000000003</c:v>
                </c:pt>
                <c:pt idx="1572">
                  <c:v>63.706382000000012</c:v>
                </c:pt>
                <c:pt idx="1573">
                  <c:v>63.860300000000002</c:v>
                </c:pt>
                <c:pt idx="1574">
                  <c:v>63.987531000000004</c:v>
                </c:pt>
                <c:pt idx="1575">
                  <c:v>64.086411999999982</c:v>
                </c:pt>
                <c:pt idx="1576">
                  <c:v>64.139050999999981</c:v>
                </c:pt>
                <c:pt idx="1577">
                  <c:v>64.166240999999999</c:v>
                </c:pt>
                <c:pt idx="1578">
                  <c:v>64.228420999999983</c:v>
                </c:pt>
                <c:pt idx="1579">
                  <c:v>64.201004000000026</c:v>
                </c:pt>
                <c:pt idx="1580">
                  <c:v>64.162431999999725</c:v>
                </c:pt>
                <c:pt idx="1581">
                  <c:v>64.401630000000026</c:v>
                </c:pt>
                <c:pt idx="1582">
                  <c:v>64.597181000000006</c:v>
                </c:pt>
                <c:pt idx="1583">
                  <c:v>64.721834999999999</c:v>
                </c:pt>
                <c:pt idx="1584">
                  <c:v>64.821101999999982</c:v>
                </c:pt>
                <c:pt idx="1585">
                  <c:v>64.94139400000023</c:v>
                </c:pt>
                <c:pt idx="1586">
                  <c:v>65.023385999999988</c:v>
                </c:pt>
                <c:pt idx="1587">
                  <c:v>65.037696999999994</c:v>
                </c:pt>
                <c:pt idx="1588">
                  <c:v>65.065618999999998</c:v>
                </c:pt>
                <c:pt idx="1589">
                  <c:v>65.180116999999981</c:v>
                </c:pt>
                <c:pt idx="1590">
                  <c:v>65.24916600000023</c:v>
                </c:pt>
                <c:pt idx="1591">
                  <c:v>65.370506999999989</c:v>
                </c:pt>
                <c:pt idx="1592">
                  <c:v>65.496660000000247</c:v>
                </c:pt>
                <c:pt idx="1593">
                  <c:v>65.605312999999697</c:v>
                </c:pt>
                <c:pt idx="1594">
                  <c:v>65.674717999999814</c:v>
                </c:pt>
                <c:pt idx="1595">
                  <c:v>65.828383999999858</c:v>
                </c:pt>
                <c:pt idx="1596">
                  <c:v>65.975536999999989</c:v>
                </c:pt>
                <c:pt idx="1597">
                  <c:v>65.982041999999979</c:v>
                </c:pt>
                <c:pt idx="1598">
                  <c:v>65.980368999999982</c:v>
                </c:pt>
                <c:pt idx="1599">
                  <c:v>66.175366999999667</c:v>
                </c:pt>
                <c:pt idx="1600">
                  <c:v>66.312293999999994</c:v>
                </c:pt>
                <c:pt idx="1601">
                  <c:v>66.398151999999982</c:v>
                </c:pt>
                <c:pt idx="1602">
                  <c:v>66.594344000000007</c:v>
                </c:pt>
                <c:pt idx="1603">
                  <c:v>66.840050000000005</c:v>
                </c:pt>
                <c:pt idx="1604">
                  <c:v>66.992042999999981</c:v>
                </c:pt>
                <c:pt idx="1605">
                  <c:v>67.113281999999998</c:v>
                </c:pt>
                <c:pt idx="1606">
                  <c:v>67.336277999999979</c:v>
                </c:pt>
                <c:pt idx="1607">
                  <c:v>67.578963999999999</c:v>
                </c:pt>
                <c:pt idx="1608">
                  <c:v>67.550659999999993</c:v>
                </c:pt>
                <c:pt idx="1609">
                  <c:v>67.535419000000005</c:v>
                </c:pt>
                <c:pt idx="1610">
                  <c:v>67.872860999999958</c:v>
                </c:pt>
                <c:pt idx="1611">
                  <c:v>68.142388999999667</c:v>
                </c:pt>
                <c:pt idx="1612">
                  <c:v>68.137004000000005</c:v>
                </c:pt>
                <c:pt idx="1613">
                  <c:v>68.3643</c:v>
                </c:pt>
                <c:pt idx="1614">
                  <c:v>68.695742999999666</c:v>
                </c:pt>
                <c:pt idx="1615">
                  <c:v>68.953894000000005</c:v>
                </c:pt>
                <c:pt idx="1616">
                  <c:v>69.120780999999667</c:v>
                </c:pt>
                <c:pt idx="1617">
                  <c:v>69.294514000000234</c:v>
                </c:pt>
                <c:pt idx="1618">
                  <c:v>69.410612000000185</c:v>
                </c:pt>
                <c:pt idx="1619">
                  <c:v>69.355217999999979</c:v>
                </c:pt>
                <c:pt idx="1620">
                  <c:v>69.394656999999995</c:v>
                </c:pt>
                <c:pt idx="1621">
                  <c:v>69.483747999999949</c:v>
                </c:pt>
                <c:pt idx="1622">
                  <c:v>69.565333999999979</c:v>
                </c:pt>
                <c:pt idx="1623">
                  <c:v>69.926027000000005</c:v>
                </c:pt>
                <c:pt idx="1624">
                  <c:v>70.360306999999978</c:v>
                </c:pt>
                <c:pt idx="1625">
                  <c:v>70.601855999999998</c:v>
                </c:pt>
                <c:pt idx="1626">
                  <c:v>70.649361999999982</c:v>
                </c:pt>
                <c:pt idx="1627">
                  <c:v>70.926867999999999</c:v>
                </c:pt>
                <c:pt idx="1628">
                  <c:v>71.232389999999981</c:v>
                </c:pt>
                <c:pt idx="1629">
                  <c:v>71.362043</c:v>
                </c:pt>
                <c:pt idx="1630">
                  <c:v>71.141874999999999</c:v>
                </c:pt>
                <c:pt idx="1631">
                  <c:v>70.927712</c:v>
                </c:pt>
                <c:pt idx="1632">
                  <c:v>71.256649999999993</c:v>
                </c:pt>
                <c:pt idx="1633">
                  <c:v>71.731955000000127</c:v>
                </c:pt>
                <c:pt idx="1634">
                  <c:v>71.73508099999998</c:v>
                </c:pt>
                <c:pt idx="1635">
                  <c:v>71.953333000000001</c:v>
                </c:pt>
                <c:pt idx="1636">
                  <c:v>72.444792000000007</c:v>
                </c:pt>
                <c:pt idx="1637">
                  <c:v>72.769060999999994</c:v>
                </c:pt>
                <c:pt idx="1638">
                  <c:v>72.907190000000185</c:v>
                </c:pt>
                <c:pt idx="1639">
                  <c:v>73.200979000000004</c:v>
                </c:pt>
                <c:pt idx="1640">
                  <c:v>73.494085999999996</c:v>
                </c:pt>
                <c:pt idx="1641">
                  <c:v>73.031864000000027</c:v>
                </c:pt>
                <c:pt idx="1642">
                  <c:v>72.299387999999979</c:v>
                </c:pt>
                <c:pt idx="1643">
                  <c:v>73.158843999999988</c:v>
                </c:pt>
                <c:pt idx="1644">
                  <c:v>74.313863999999995</c:v>
                </c:pt>
                <c:pt idx="1645">
                  <c:v>74.854208</c:v>
                </c:pt>
                <c:pt idx="1646">
                  <c:v>75.118115000000003</c:v>
                </c:pt>
                <c:pt idx="1647">
                  <c:v>75.417205000000308</c:v>
                </c:pt>
                <c:pt idx="1648">
                  <c:v>75.684570999999949</c:v>
                </c:pt>
                <c:pt idx="1649">
                  <c:v>76.058320999999978</c:v>
                </c:pt>
                <c:pt idx="1650">
                  <c:v>76.575421999999989</c:v>
                </c:pt>
                <c:pt idx="1651">
                  <c:v>76.77136999999999</c:v>
                </c:pt>
                <c:pt idx="1652">
                  <c:v>76.023503000000005</c:v>
                </c:pt>
                <c:pt idx="1653">
                  <c:v>75.890997999999982</c:v>
                </c:pt>
                <c:pt idx="1654">
                  <c:v>77.132305999999858</c:v>
                </c:pt>
                <c:pt idx="1655">
                  <c:v>77.726499000000004</c:v>
                </c:pt>
                <c:pt idx="1656">
                  <c:v>77.638640999999978</c:v>
                </c:pt>
                <c:pt idx="1657">
                  <c:v>77.969927000000027</c:v>
                </c:pt>
                <c:pt idx="1658">
                  <c:v>78.500629000000231</c:v>
                </c:pt>
                <c:pt idx="1659">
                  <c:v>78.742547000000002</c:v>
                </c:pt>
                <c:pt idx="1660">
                  <c:v>79.269300999999999</c:v>
                </c:pt>
                <c:pt idx="1661">
                  <c:v>80.195300999999958</c:v>
                </c:pt>
                <c:pt idx="1662">
                  <c:v>80.527164000000027</c:v>
                </c:pt>
                <c:pt idx="1663">
                  <c:v>80.294863000000234</c:v>
                </c:pt>
                <c:pt idx="1664">
                  <c:v>80.78631</c:v>
                </c:pt>
                <c:pt idx="1665">
                  <c:v>81.381518999999983</c:v>
                </c:pt>
                <c:pt idx="1666">
                  <c:v>81.543232000000003</c:v>
                </c:pt>
                <c:pt idx="1667">
                  <c:v>82.304037999999949</c:v>
                </c:pt>
                <c:pt idx="1668">
                  <c:v>82.399869999999993</c:v>
                </c:pt>
                <c:pt idx="1669">
                  <c:v>82.015729999999991</c:v>
                </c:pt>
                <c:pt idx="1670">
                  <c:v>82.85327599999998</c:v>
                </c:pt>
                <c:pt idx="1671">
                  <c:v>84.210352999999998</c:v>
                </c:pt>
                <c:pt idx="1672">
                  <c:v>85.138474999999858</c:v>
                </c:pt>
                <c:pt idx="1673">
                  <c:v>84.792345999999981</c:v>
                </c:pt>
                <c:pt idx="1674">
                  <c:v>83.393321999999998</c:v>
                </c:pt>
                <c:pt idx="1675">
                  <c:v>84.848635999999999</c:v>
                </c:pt>
                <c:pt idx="1676">
                  <c:v>86.371225999999993</c:v>
                </c:pt>
                <c:pt idx="1677">
                  <c:v>87.287370999999979</c:v>
                </c:pt>
                <c:pt idx="1678">
                  <c:v>88.324931999999919</c:v>
                </c:pt>
                <c:pt idx="1679">
                  <c:v>89.112795999999989</c:v>
                </c:pt>
                <c:pt idx="1680">
                  <c:v>89.863123000000215</c:v>
                </c:pt>
                <c:pt idx="1681">
                  <c:v>90.78501799999998</c:v>
                </c:pt>
                <c:pt idx="1682">
                  <c:v>91.87905499999998</c:v>
                </c:pt>
                <c:pt idx="1683">
                  <c:v>91.795867999999999</c:v>
                </c:pt>
                <c:pt idx="1684">
                  <c:v>90.399478999999815</c:v>
                </c:pt>
                <c:pt idx="1685">
                  <c:v>90.090793000000005</c:v>
                </c:pt>
                <c:pt idx="1686">
                  <c:v>92.636406999999949</c:v>
                </c:pt>
                <c:pt idx="1687">
                  <c:v>94.579230999999979</c:v>
                </c:pt>
                <c:pt idx="1688">
                  <c:v>94.565529999999995</c:v>
                </c:pt>
                <c:pt idx="1689">
                  <c:v>95.447722000000027</c:v>
                </c:pt>
                <c:pt idx="1690">
                  <c:v>96.736027000000007</c:v>
                </c:pt>
                <c:pt idx="1691">
                  <c:v>97.631698</c:v>
                </c:pt>
                <c:pt idx="1692">
                  <c:v>98.591111999999995</c:v>
                </c:pt>
                <c:pt idx="1693">
                  <c:v>99.731506999999993</c:v>
                </c:pt>
                <c:pt idx="1694">
                  <c:v>99.982681999999983</c:v>
                </c:pt>
                <c:pt idx="1695">
                  <c:v>98.915642000000005</c:v>
                </c:pt>
                <c:pt idx="1696">
                  <c:v>99.873013999999998</c:v>
                </c:pt>
                <c:pt idx="1697">
                  <c:v>100.98591900000002</c:v>
                </c:pt>
                <c:pt idx="1698">
                  <c:v>99.072728999999697</c:v>
                </c:pt>
                <c:pt idx="1699">
                  <c:v>99.665752999999697</c:v>
                </c:pt>
                <c:pt idx="1700">
                  <c:v>101.40073</c:v>
                </c:pt>
                <c:pt idx="1701">
                  <c:v>102.626234</c:v>
                </c:pt>
                <c:pt idx="1702">
                  <c:v>103.73099900000012</c:v>
                </c:pt>
                <c:pt idx="1703">
                  <c:v>104.62245599999981</c:v>
                </c:pt>
                <c:pt idx="1704">
                  <c:v>104.43569900000018</c:v>
                </c:pt>
                <c:pt idx="1705">
                  <c:v>102.77156400000018</c:v>
                </c:pt>
                <c:pt idx="1706">
                  <c:v>102.069642</c:v>
                </c:pt>
                <c:pt idx="1707">
                  <c:v>103.204716</c:v>
                </c:pt>
                <c:pt idx="1708">
                  <c:v>104.401098</c:v>
                </c:pt>
                <c:pt idx="1709">
                  <c:v>104.94929900000031</c:v>
                </c:pt>
                <c:pt idx="1710">
                  <c:v>105.47573300000001</c:v>
                </c:pt>
                <c:pt idx="1711">
                  <c:v>105.136668</c:v>
                </c:pt>
                <c:pt idx="1712">
                  <c:v>104.580304</c:v>
                </c:pt>
                <c:pt idx="1713">
                  <c:v>105.44020900000031</c:v>
                </c:pt>
                <c:pt idx="1714">
                  <c:v>106.44536100000002</c:v>
                </c:pt>
                <c:pt idx="1715">
                  <c:v>106.57568999999998</c:v>
                </c:pt>
                <c:pt idx="1716">
                  <c:v>105.38543499999982</c:v>
                </c:pt>
                <c:pt idx="1717">
                  <c:v>104.29990100000002</c:v>
                </c:pt>
                <c:pt idx="1718">
                  <c:v>105.60263199999982</c:v>
                </c:pt>
                <c:pt idx="1719">
                  <c:v>107.17806899999974</c:v>
                </c:pt>
                <c:pt idx="1720">
                  <c:v>107.466431</c:v>
                </c:pt>
                <c:pt idx="1721">
                  <c:v>107.18423900000002</c:v>
                </c:pt>
                <c:pt idx="1722">
                  <c:v>106.60577899999964</c:v>
                </c:pt>
                <c:pt idx="1723">
                  <c:v>106.17358299999974</c:v>
                </c:pt>
                <c:pt idx="1724">
                  <c:v>105.89763300000018</c:v>
                </c:pt>
                <c:pt idx="1725">
                  <c:v>106.40895399999999</c:v>
                </c:pt>
                <c:pt idx="1726">
                  <c:v>107.79688899999998</c:v>
                </c:pt>
                <c:pt idx="1727">
                  <c:v>107.9677290000003</c:v>
                </c:pt>
                <c:pt idx="1728">
                  <c:v>107.05185400000002</c:v>
                </c:pt>
                <c:pt idx="1729">
                  <c:v>105.41736899999999</c:v>
                </c:pt>
                <c:pt idx="1730">
                  <c:v>105.71887599999998</c:v>
                </c:pt>
                <c:pt idx="1731">
                  <c:v>107.86462200000018</c:v>
                </c:pt>
                <c:pt idx="1732">
                  <c:v>109.359764</c:v>
                </c:pt>
                <c:pt idx="1733">
                  <c:v>108.81652300000022</c:v>
                </c:pt>
                <c:pt idx="1734">
                  <c:v>106.81777799999998</c:v>
                </c:pt>
                <c:pt idx="1735">
                  <c:v>108.25186100000002</c:v>
                </c:pt>
                <c:pt idx="1736">
                  <c:v>108.40215000000002</c:v>
                </c:pt>
                <c:pt idx="1737">
                  <c:v>106.477486</c:v>
                </c:pt>
                <c:pt idx="1738">
                  <c:v>106.15034699999981</c:v>
                </c:pt>
                <c:pt idx="1739">
                  <c:v>108.152263</c:v>
                </c:pt>
                <c:pt idx="1740">
                  <c:v>109.027036</c:v>
                </c:pt>
                <c:pt idx="1741">
                  <c:v>108.502056</c:v>
                </c:pt>
                <c:pt idx="1742">
                  <c:v>108.25947699999998</c:v>
                </c:pt>
                <c:pt idx="1743">
                  <c:v>109.39579599999998</c:v>
                </c:pt>
                <c:pt idx="1744">
                  <c:v>109.66367700000001</c:v>
                </c:pt>
                <c:pt idx="1745">
                  <c:v>109.34762500000031</c:v>
                </c:pt>
                <c:pt idx="1746">
                  <c:v>109.310697</c:v>
                </c:pt>
                <c:pt idx="1747">
                  <c:v>108.52973900000001</c:v>
                </c:pt>
                <c:pt idx="1748">
                  <c:v>108.866784</c:v>
                </c:pt>
                <c:pt idx="1749">
                  <c:v>109.89496300000023</c:v>
                </c:pt>
                <c:pt idx="1750">
                  <c:v>110.41487600000002</c:v>
                </c:pt>
                <c:pt idx="1751">
                  <c:v>110.081141</c:v>
                </c:pt>
                <c:pt idx="1752">
                  <c:v>109.13793200000001</c:v>
                </c:pt>
                <c:pt idx="1753">
                  <c:v>109.53013</c:v>
                </c:pt>
                <c:pt idx="1754">
                  <c:v>109.80368</c:v>
                </c:pt>
                <c:pt idx="1755">
                  <c:v>109.48162300000037</c:v>
                </c:pt>
                <c:pt idx="1756">
                  <c:v>109.75607100000001</c:v>
                </c:pt>
                <c:pt idx="1757">
                  <c:v>110.149152</c:v>
                </c:pt>
                <c:pt idx="1758">
                  <c:v>110.45211900000002</c:v>
                </c:pt>
                <c:pt idx="1759">
                  <c:v>110.845817</c:v>
                </c:pt>
                <c:pt idx="1760">
                  <c:v>110.545175</c:v>
                </c:pt>
                <c:pt idx="1761">
                  <c:v>110.09817200000001</c:v>
                </c:pt>
                <c:pt idx="1762">
                  <c:v>110.394428</c:v>
                </c:pt>
                <c:pt idx="1763">
                  <c:v>108.92377599999998</c:v>
                </c:pt>
                <c:pt idx="1764">
                  <c:v>108.348647</c:v>
                </c:pt>
                <c:pt idx="1765">
                  <c:v>109.78887400000001</c:v>
                </c:pt>
                <c:pt idx="1766">
                  <c:v>109.04427900000022</c:v>
                </c:pt>
                <c:pt idx="1767">
                  <c:v>109.06258200000001</c:v>
                </c:pt>
                <c:pt idx="1768">
                  <c:v>110.49045700000002</c:v>
                </c:pt>
                <c:pt idx="1769">
                  <c:v>111.435187</c:v>
                </c:pt>
                <c:pt idx="1770">
                  <c:v>111.004734</c:v>
                </c:pt>
                <c:pt idx="1771">
                  <c:v>109.680505</c:v>
                </c:pt>
                <c:pt idx="1772">
                  <c:v>110.21551700000002</c:v>
                </c:pt>
                <c:pt idx="1773">
                  <c:v>109.13238499999981</c:v>
                </c:pt>
                <c:pt idx="1774">
                  <c:v>107.79551600000002</c:v>
                </c:pt>
                <c:pt idx="1775">
                  <c:v>109.442076</c:v>
                </c:pt>
                <c:pt idx="1776">
                  <c:v>109.943336</c:v>
                </c:pt>
                <c:pt idx="1777">
                  <c:v>110.17823599999981</c:v>
                </c:pt>
                <c:pt idx="1778">
                  <c:v>110.68841099999995</c:v>
                </c:pt>
                <c:pt idx="1779">
                  <c:v>110.51070900000002</c:v>
                </c:pt>
                <c:pt idx="1780">
                  <c:v>110.642687</c:v>
                </c:pt>
                <c:pt idx="1781">
                  <c:v>110.525524</c:v>
                </c:pt>
                <c:pt idx="1782">
                  <c:v>109.26991900000019</c:v>
                </c:pt>
                <c:pt idx="1783">
                  <c:v>108.35080099999998</c:v>
                </c:pt>
                <c:pt idx="1784">
                  <c:v>108.750944</c:v>
                </c:pt>
                <c:pt idx="1785">
                  <c:v>109.166025</c:v>
                </c:pt>
                <c:pt idx="1786">
                  <c:v>109.896304</c:v>
                </c:pt>
                <c:pt idx="1787">
                  <c:v>111.193282</c:v>
                </c:pt>
                <c:pt idx="1788">
                  <c:v>112.063085</c:v>
                </c:pt>
                <c:pt idx="1789">
                  <c:v>111.59514900000002</c:v>
                </c:pt>
                <c:pt idx="1790">
                  <c:v>108.043836</c:v>
                </c:pt>
                <c:pt idx="1791">
                  <c:v>106.44627699999999</c:v>
                </c:pt>
                <c:pt idx="1792">
                  <c:v>108.81062000000018</c:v>
                </c:pt>
                <c:pt idx="1793">
                  <c:v>110.51745699999999</c:v>
                </c:pt>
                <c:pt idx="1794">
                  <c:v>111.033985</c:v>
                </c:pt>
                <c:pt idx="1795">
                  <c:v>110.35634799999981</c:v>
                </c:pt>
                <c:pt idx="1796">
                  <c:v>109.525128</c:v>
                </c:pt>
                <c:pt idx="1797">
                  <c:v>110.30829300000002</c:v>
                </c:pt>
                <c:pt idx="1798">
                  <c:v>110.37743599999995</c:v>
                </c:pt>
                <c:pt idx="1799">
                  <c:v>108.91439000000018</c:v>
                </c:pt>
                <c:pt idx="1800">
                  <c:v>109.26248099999998</c:v>
                </c:pt>
                <c:pt idx="1801">
                  <c:v>109.38109799999998</c:v>
                </c:pt>
                <c:pt idx="1802">
                  <c:v>110.452018</c:v>
                </c:pt>
                <c:pt idx="1803">
                  <c:v>111.298985</c:v>
                </c:pt>
                <c:pt idx="1804">
                  <c:v>110.16576499999998</c:v>
                </c:pt>
                <c:pt idx="1805">
                  <c:v>109.904476</c:v>
                </c:pt>
                <c:pt idx="1806">
                  <c:v>110.26475900000018</c:v>
                </c:pt>
                <c:pt idx="1807">
                  <c:v>109.41406100000022</c:v>
                </c:pt>
                <c:pt idx="1808">
                  <c:v>110.34039300000002</c:v>
                </c:pt>
                <c:pt idx="1809">
                  <c:v>110.85979699999982</c:v>
                </c:pt>
                <c:pt idx="1810">
                  <c:v>109.68253499999985</c:v>
                </c:pt>
                <c:pt idx="1811">
                  <c:v>109.89470799999998</c:v>
                </c:pt>
                <c:pt idx="1812">
                  <c:v>111.17623199999981</c:v>
                </c:pt>
                <c:pt idx="1813">
                  <c:v>111.449782</c:v>
                </c:pt>
                <c:pt idx="1814">
                  <c:v>110.52984499999998</c:v>
                </c:pt>
                <c:pt idx="1815">
                  <c:v>109.679564</c:v>
                </c:pt>
                <c:pt idx="1816">
                  <c:v>108.83532099999998</c:v>
                </c:pt>
                <c:pt idx="1817">
                  <c:v>108.51645499999999</c:v>
                </c:pt>
                <c:pt idx="1818">
                  <c:v>109.62724300000002</c:v>
                </c:pt>
                <c:pt idx="1819">
                  <c:v>110.68282999999998</c:v>
                </c:pt>
                <c:pt idx="1820">
                  <c:v>111.06756799999999</c:v>
                </c:pt>
                <c:pt idx="1821">
                  <c:v>111.31747300000002</c:v>
                </c:pt>
                <c:pt idx="1822">
                  <c:v>111.28107900000002</c:v>
                </c:pt>
                <c:pt idx="1823">
                  <c:v>110.50326600000002</c:v>
                </c:pt>
                <c:pt idx="1824">
                  <c:v>110.09419300000023</c:v>
                </c:pt>
                <c:pt idx="1825">
                  <c:v>110.38592999999999</c:v>
                </c:pt>
                <c:pt idx="1826">
                  <c:v>110.63236699999995</c:v>
                </c:pt>
                <c:pt idx="1827">
                  <c:v>110.22780299999998</c:v>
                </c:pt>
                <c:pt idx="1828">
                  <c:v>110.349671</c:v>
                </c:pt>
                <c:pt idx="1829">
                  <c:v>110.895286</c:v>
                </c:pt>
                <c:pt idx="1830">
                  <c:v>110.60563799999981</c:v>
                </c:pt>
                <c:pt idx="1831">
                  <c:v>109.980721</c:v>
                </c:pt>
                <c:pt idx="1832">
                  <c:v>110.10187099999995</c:v>
                </c:pt>
                <c:pt idx="1833">
                  <c:v>110.719307</c:v>
                </c:pt>
                <c:pt idx="1834">
                  <c:v>111.01636300000018</c:v>
                </c:pt>
                <c:pt idx="1835">
                  <c:v>111.12242199999982</c:v>
                </c:pt>
                <c:pt idx="1836">
                  <c:v>110.67793399999998</c:v>
                </c:pt>
                <c:pt idx="1837">
                  <c:v>110.35352399999999</c:v>
                </c:pt>
                <c:pt idx="1838">
                  <c:v>110.74529800000002</c:v>
                </c:pt>
                <c:pt idx="1839">
                  <c:v>110.67045699999981</c:v>
                </c:pt>
                <c:pt idx="1840">
                  <c:v>110.315321</c:v>
                </c:pt>
                <c:pt idx="1841">
                  <c:v>110.470984</c:v>
                </c:pt>
                <c:pt idx="1842">
                  <c:v>110.81180999999999</c:v>
                </c:pt>
                <c:pt idx="1843">
                  <c:v>110.9648190000003</c:v>
                </c:pt>
                <c:pt idx="1844">
                  <c:v>110.975903</c:v>
                </c:pt>
                <c:pt idx="1845">
                  <c:v>111.0023769999998</c:v>
                </c:pt>
                <c:pt idx="1846">
                  <c:v>110.90586399999999</c:v>
                </c:pt>
                <c:pt idx="1847">
                  <c:v>110.84286400000002</c:v>
                </c:pt>
                <c:pt idx="1848">
                  <c:v>111.002905</c:v>
                </c:pt>
                <c:pt idx="1849">
                  <c:v>111.107927</c:v>
                </c:pt>
                <c:pt idx="1850">
                  <c:v>111.070463</c:v>
                </c:pt>
                <c:pt idx="1851">
                  <c:v>111.04851400000018</c:v>
                </c:pt>
                <c:pt idx="1852">
                  <c:v>111.035911</c:v>
                </c:pt>
                <c:pt idx="1853">
                  <c:v>110.98171300000018</c:v>
                </c:pt>
                <c:pt idx="1854">
                  <c:v>111.00569900000002</c:v>
                </c:pt>
                <c:pt idx="1855">
                  <c:v>111.10994100000001</c:v>
                </c:pt>
                <c:pt idx="1856">
                  <c:v>111.13245199999982</c:v>
                </c:pt>
                <c:pt idx="1857">
                  <c:v>111.09413900000018</c:v>
                </c:pt>
                <c:pt idx="1858">
                  <c:v>111.12305000000001</c:v>
                </c:pt>
                <c:pt idx="1859">
                  <c:v>111.216872</c:v>
                </c:pt>
                <c:pt idx="1860">
                  <c:v>111.266879</c:v>
                </c:pt>
                <c:pt idx="1861">
                  <c:v>111.203745</c:v>
                </c:pt>
                <c:pt idx="1862">
                  <c:v>111.182695</c:v>
                </c:pt>
                <c:pt idx="1863">
                  <c:v>111.19835199999982</c:v>
                </c:pt>
                <c:pt idx="1864">
                  <c:v>111.19742900000018</c:v>
                </c:pt>
                <c:pt idx="1865">
                  <c:v>111.26661400000023</c:v>
                </c:pt>
                <c:pt idx="1866">
                  <c:v>111.31452299999999</c:v>
                </c:pt>
                <c:pt idx="1867">
                  <c:v>111.32811</c:v>
                </c:pt>
              </c:numCache>
            </c:numRef>
          </c:val>
          <c:smooth val="0"/>
          <c:extLst xmlns:c16r2="http://schemas.microsoft.com/office/drawing/2015/06/chart">
            <c:ext xmlns:c16="http://schemas.microsoft.com/office/drawing/2014/chart" uri="{C3380CC4-5D6E-409C-BE32-E72D297353CC}">
              <c16:uniqueId val="{00000008-36C7-4939-B257-4C29D779CD16}"/>
            </c:ext>
          </c:extLst>
        </c:ser>
        <c:dLbls>
          <c:showLegendKey val="0"/>
          <c:showVal val="0"/>
          <c:showCatName val="0"/>
          <c:showSerName val="0"/>
          <c:showPercent val="0"/>
          <c:showBubbleSize val="0"/>
        </c:dLbls>
        <c:marker val="1"/>
        <c:smooth val="0"/>
        <c:axId val="233841792"/>
        <c:axId val="233843712"/>
      </c:lineChart>
      <c:catAx>
        <c:axId val="233841792"/>
        <c:scaling>
          <c:orientation val="maxMin"/>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Arial" pitchFamily="34" charset="0"/>
                    <a:ea typeface="+mn-ea"/>
                    <a:cs typeface="Arial" pitchFamily="34" charset="0"/>
                  </a:defRPr>
                </a:pPr>
                <a:r>
                  <a:rPr lang="pt-BR" sz="900" b="0" dirty="0" err="1" smtClean="0">
                    <a:solidFill>
                      <a:sysClr val="windowText" lastClr="000000"/>
                    </a:solidFill>
                    <a:latin typeface="Arial" pitchFamily="34" charset="0"/>
                    <a:cs typeface="Arial" pitchFamily="34" charset="0"/>
                  </a:rPr>
                  <a:t>Wave-length</a:t>
                </a:r>
                <a:r>
                  <a:rPr lang="pt-BR" sz="900" b="0" dirty="0" smtClean="0">
                    <a:solidFill>
                      <a:sysClr val="windowText" lastClr="000000"/>
                    </a:solidFill>
                    <a:latin typeface="Arial" pitchFamily="34" charset="0"/>
                    <a:cs typeface="Arial" pitchFamily="34" charset="0"/>
                  </a:rPr>
                  <a:t> </a:t>
                </a:r>
                <a:r>
                  <a:rPr lang="pt-BR" sz="900" b="0" dirty="0">
                    <a:solidFill>
                      <a:sysClr val="windowText" lastClr="000000"/>
                    </a:solidFill>
                    <a:latin typeface="Arial" pitchFamily="34" charset="0"/>
                    <a:cs typeface="Arial" pitchFamily="34" charset="0"/>
                  </a:rPr>
                  <a:t>(cm</a:t>
                </a:r>
                <a:r>
                  <a:rPr lang="pt-BR" sz="900" b="0" baseline="30000" dirty="0">
                    <a:solidFill>
                      <a:sysClr val="windowText" lastClr="000000"/>
                    </a:solidFill>
                    <a:latin typeface="Arial" pitchFamily="34" charset="0"/>
                    <a:cs typeface="Arial" pitchFamily="34" charset="0"/>
                  </a:rPr>
                  <a:t>-1</a:t>
                </a:r>
                <a:r>
                  <a:rPr lang="pt-BR" sz="900" b="0" baseline="0" dirty="0">
                    <a:solidFill>
                      <a:sysClr val="windowText" lastClr="000000"/>
                    </a:solidFill>
                    <a:latin typeface="Arial" pitchFamily="34" charset="0"/>
                    <a:cs typeface="Arial" pitchFamily="34" charset="0"/>
                  </a:rPr>
                  <a:t>)</a:t>
                </a:r>
                <a:endParaRPr lang="pt-BR" sz="900" b="0" baseline="30000" dirty="0">
                  <a:solidFill>
                    <a:sysClr val="windowText" lastClr="000000"/>
                  </a:solidFill>
                  <a:latin typeface="Arial" pitchFamily="34" charset="0"/>
                  <a:cs typeface="Arial" pitchFamily="34" charset="0"/>
                </a:endParaRPr>
              </a:p>
            </c:rich>
          </c:tx>
          <c:layout/>
          <c:overlay val="0"/>
          <c:spPr>
            <a:noFill/>
            <a:ln>
              <a:noFill/>
            </a:ln>
            <a:effectLst/>
          </c:sp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itchFamily="34" charset="0"/>
                <a:ea typeface="+mn-ea"/>
                <a:cs typeface="Arial" pitchFamily="34" charset="0"/>
              </a:defRPr>
            </a:pPr>
            <a:endParaRPr lang="pt-BR"/>
          </a:p>
        </c:txPr>
        <c:crossAx val="233843712"/>
        <c:crosses val="autoZero"/>
        <c:auto val="1"/>
        <c:lblAlgn val="ctr"/>
        <c:lblOffset val="100"/>
        <c:noMultiLvlLbl val="0"/>
      </c:catAx>
      <c:valAx>
        <c:axId val="233843712"/>
        <c:scaling>
          <c:orientation val="minMax"/>
          <c:max val="120"/>
        </c:scaling>
        <c:delete val="0"/>
        <c:axPos val="r"/>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Arial" pitchFamily="34" charset="0"/>
                    <a:ea typeface="+mn-ea"/>
                    <a:cs typeface="Arial" pitchFamily="34" charset="0"/>
                  </a:defRPr>
                </a:pPr>
                <a:r>
                  <a:rPr lang="pt-BR" sz="900" b="0" dirty="0" err="1" smtClean="0">
                    <a:latin typeface="Arial" pitchFamily="34" charset="0"/>
                    <a:cs typeface="Arial" pitchFamily="34" charset="0"/>
                  </a:rPr>
                  <a:t>Transmitance</a:t>
                </a:r>
                <a:r>
                  <a:rPr lang="pt-BR" sz="900" b="0" dirty="0" smtClean="0">
                    <a:latin typeface="Arial" pitchFamily="34" charset="0"/>
                    <a:cs typeface="Arial" pitchFamily="34" charset="0"/>
                  </a:rPr>
                  <a:t> </a:t>
                </a:r>
                <a:r>
                  <a:rPr lang="pt-BR" sz="900" b="0" dirty="0">
                    <a:latin typeface="Arial" pitchFamily="34" charset="0"/>
                    <a:cs typeface="Arial" pitchFamily="34" charset="0"/>
                  </a:rPr>
                  <a:t>(%)</a:t>
                </a:r>
              </a:p>
            </c:rich>
          </c:tx>
          <c:layout>
            <c:manualLayout>
              <c:xMode val="edge"/>
              <c:yMode val="edge"/>
              <c:x val="0"/>
              <c:y val="0.23469447033641827"/>
            </c:manualLayout>
          </c:layout>
          <c:overlay val="0"/>
          <c:spPr>
            <a:noFill/>
            <a:ln>
              <a:noFill/>
            </a:ln>
            <a:effectLst/>
          </c:spPr>
        </c:title>
        <c:numFmt formatCode="General" sourceLinked="1"/>
        <c:majorTickMark val="none"/>
        <c:minorTickMark val="none"/>
        <c:tickLblPos val="high"/>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233841792"/>
        <c:crosses val="autoZero"/>
        <c:crossBetween val="between"/>
      </c:valAx>
      <c:spPr>
        <a:noFill/>
        <a:ln>
          <a:noFill/>
        </a:ln>
        <a:effectLst/>
      </c:spPr>
    </c:plotArea>
    <c:legend>
      <c:legendPos val="b"/>
      <c:legendEntry>
        <c:idx val="1"/>
        <c:delete val="1"/>
      </c:legendEntry>
      <c:legendEntry>
        <c:idx val="3"/>
        <c:delete val="1"/>
      </c:legendEntry>
      <c:legendEntry>
        <c:idx val="5"/>
        <c:delete val="1"/>
      </c:legendEntry>
      <c:legendEntry>
        <c:idx val="7"/>
        <c:delete val="1"/>
      </c:legendEntry>
      <c:layout>
        <c:manualLayout>
          <c:xMode val="edge"/>
          <c:yMode val="edge"/>
          <c:x val="0.22690769903762029"/>
          <c:y val="2.9172569669388713E-2"/>
          <c:w val="0.74438298337707798"/>
          <c:h val="8.085945530572936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itchFamily="34" charset="0"/>
              <a:ea typeface="+mn-ea"/>
              <a:cs typeface="Arial" pitchFamily="34" charset="0"/>
            </a:defRPr>
          </a:pPr>
          <a:endParaRPr lang="pt-B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6A6EE6-91E1-4A22-8651-2ADBEDA35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6</Pages>
  <Words>3753</Words>
  <Characters>20270</Characters>
  <Application>Microsoft Office Word</Application>
  <DocSecurity>0</DocSecurity>
  <Lines>168</Lines>
  <Paragraphs>47</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3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ucileia</cp:lastModifiedBy>
  <cp:revision>47</cp:revision>
  <cp:lastPrinted>2019-01-07T15:37:00Z</cp:lastPrinted>
  <dcterms:created xsi:type="dcterms:W3CDTF">2019-01-21T18:53:00Z</dcterms:created>
  <dcterms:modified xsi:type="dcterms:W3CDTF">2019-04-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